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86409" w14:textId="466A68A1" w:rsidR="000C16C7" w:rsidRDefault="000C16C7" w:rsidP="000C16C7">
      <w:pPr>
        <w:jc w:val="right"/>
        <w:rPr>
          <w:rFonts w:eastAsia="Arial" w:cs="Arial"/>
          <w:sz w:val="9"/>
          <w:szCs w:val="9"/>
        </w:rPr>
      </w:pPr>
    </w:p>
    <w:p w14:paraId="62853C28" w14:textId="77777777" w:rsidR="00323F6C" w:rsidRPr="00D66EB0" w:rsidRDefault="00323F6C" w:rsidP="000C16C7">
      <w:pPr>
        <w:jc w:val="right"/>
        <w:rPr>
          <w:rFonts w:eastAsia="Arial" w:cs="Arial"/>
          <w:sz w:val="9"/>
          <w:szCs w:val="9"/>
        </w:rPr>
      </w:pPr>
    </w:p>
    <w:p w14:paraId="14129499" w14:textId="77777777" w:rsidR="009C6497" w:rsidRPr="00D66EB0" w:rsidRDefault="009C6497" w:rsidP="000C16C7">
      <w:pPr>
        <w:jc w:val="right"/>
        <w:rPr>
          <w:rFonts w:eastAsia="Arial" w:cs="Arial"/>
          <w:sz w:val="9"/>
          <w:szCs w:val="9"/>
        </w:rPr>
      </w:pPr>
    </w:p>
    <w:p w14:paraId="27DB7791" w14:textId="77777777" w:rsidR="009C6497" w:rsidRPr="00D66EB0" w:rsidRDefault="009C6497" w:rsidP="000C16C7">
      <w:pPr>
        <w:jc w:val="right"/>
        <w:rPr>
          <w:rFonts w:eastAsia="Arial" w:cs="Arial"/>
          <w:sz w:val="9"/>
          <w:szCs w:val="9"/>
        </w:rPr>
      </w:pPr>
    </w:p>
    <w:p w14:paraId="2986C22E" w14:textId="77777777" w:rsidR="000C16C7" w:rsidRPr="00D66EB0" w:rsidRDefault="000C16C7" w:rsidP="000C16C7">
      <w:pPr>
        <w:jc w:val="right"/>
        <w:rPr>
          <w:rFonts w:eastAsia="Arial" w:cs="Arial"/>
          <w:sz w:val="9"/>
          <w:szCs w:val="9"/>
        </w:rPr>
      </w:pPr>
    </w:p>
    <w:p w14:paraId="31D423A5" w14:textId="77777777" w:rsidR="00E83DE5" w:rsidRDefault="00E83DE5" w:rsidP="000C16C7">
      <w:pPr>
        <w:jc w:val="right"/>
        <w:rPr>
          <w:rFonts w:eastAsia="Arial" w:cs="Arial"/>
          <w:sz w:val="9"/>
          <w:szCs w:val="9"/>
        </w:rPr>
      </w:pPr>
    </w:p>
    <w:p w14:paraId="32684EFA" w14:textId="05510BF1" w:rsidR="000C16C7" w:rsidRPr="00D66EB0" w:rsidRDefault="000C16C7" w:rsidP="000C16C7">
      <w:pPr>
        <w:jc w:val="right"/>
        <w:rPr>
          <w:rFonts w:eastAsia="Arial" w:cs="Arial"/>
          <w:sz w:val="9"/>
          <w:szCs w:val="9"/>
        </w:rPr>
      </w:pPr>
    </w:p>
    <w:p w14:paraId="3B8C15C8" w14:textId="77777777" w:rsidR="000C16C7" w:rsidRPr="00D66EB0" w:rsidRDefault="000C16C7" w:rsidP="000C16C7">
      <w:pPr>
        <w:jc w:val="right"/>
        <w:rPr>
          <w:rFonts w:eastAsia="Arial" w:cs="Arial"/>
          <w:sz w:val="9"/>
          <w:szCs w:val="9"/>
        </w:rPr>
      </w:pPr>
    </w:p>
    <w:p w14:paraId="09DB36F6" w14:textId="5C1904BD" w:rsidR="000220F7" w:rsidRDefault="000220F7" w:rsidP="000220F7">
      <w:pPr>
        <w:ind w:left="1145" w:hanging="720"/>
        <w:jc w:val="center"/>
        <w:rPr>
          <w:rFonts w:ascii="Times New Roman"/>
          <w:b/>
          <w:sz w:val="20"/>
        </w:rPr>
      </w:pPr>
      <w:r>
        <w:rPr>
          <w:noProof/>
          <w:lang w:eastAsia="en-AU"/>
        </w:rPr>
        <mc:AlternateContent>
          <mc:Choice Requires="wpg">
            <w:drawing>
              <wp:anchor distT="0" distB="0" distL="114300" distR="114300" simplePos="0" relativeHeight="252045312" behindDoc="1" locked="0" layoutInCell="1" allowOverlap="1" wp14:anchorId="20F0DFC1" wp14:editId="46D7BF38">
                <wp:simplePos x="0" y="0"/>
                <wp:positionH relativeFrom="page">
                  <wp:posOffset>4445</wp:posOffset>
                </wp:positionH>
                <wp:positionV relativeFrom="page">
                  <wp:posOffset>1905</wp:posOffset>
                </wp:positionV>
                <wp:extent cx="7555865" cy="9609455"/>
                <wp:effectExtent l="4445" t="1905" r="254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31" name="Rectangle 8"/>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4"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5" name="Rectangle 10"/>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6"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F37960D" id="Group 30" o:spid="_x0000_s1026" style="position:absolute;margin-left:.35pt;margin-top:.15pt;width:594.95pt;height:756.65pt;z-index:-251271168;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">
                <v:rect id="Rectangle 8"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">
                  <v:imagedata r:id="rId10" o:title=""/>
                </v:shape>
                <v:rect id="Rectangle 10"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" fillcolor="#70be44" stroked="f"/>
                <v:shape id="Picture 11"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">
                  <v:imagedata r:id="rId11" o:title=""/>
                </v:shape>
                <w10:wrap anchorx="page" anchory="page"/>
              </v:group>
            </w:pict>
          </mc:Fallback>
        </mc:AlternateContent>
      </w:r>
    </w:p>
    <w:p w14:paraId="39D83596" w14:textId="77777777" w:rsidR="000220F7" w:rsidRDefault="000220F7" w:rsidP="000220F7">
      <w:pPr>
        <w:pStyle w:val="BodyText"/>
        <w:rPr>
          <w:rFonts w:ascii="Times New Roman"/>
          <w:b w:val="0"/>
          <w:sz w:val="20"/>
        </w:rPr>
      </w:pPr>
    </w:p>
    <w:p w14:paraId="368C9A81" w14:textId="77777777" w:rsidR="000220F7" w:rsidRDefault="000220F7" w:rsidP="000220F7">
      <w:pPr>
        <w:pStyle w:val="BodyText"/>
        <w:rPr>
          <w:rFonts w:ascii="Times New Roman"/>
          <w:b w:val="0"/>
          <w:sz w:val="20"/>
        </w:rPr>
      </w:pPr>
    </w:p>
    <w:p w14:paraId="4B1006A0" w14:textId="77777777" w:rsidR="000220F7" w:rsidRDefault="000220F7" w:rsidP="000220F7">
      <w:pPr>
        <w:pStyle w:val="BodyText"/>
        <w:rPr>
          <w:rFonts w:ascii="Times New Roman"/>
          <w:b w:val="0"/>
          <w:sz w:val="20"/>
        </w:rPr>
      </w:pPr>
    </w:p>
    <w:p w14:paraId="40DB1811" w14:textId="77777777" w:rsidR="000220F7" w:rsidRDefault="000220F7" w:rsidP="000220F7">
      <w:pPr>
        <w:pStyle w:val="BodyText"/>
        <w:rPr>
          <w:rFonts w:ascii="Times New Roman"/>
          <w:b w:val="0"/>
          <w:sz w:val="20"/>
        </w:rPr>
      </w:pPr>
    </w:p>
    <w:p w14:paraId="30372C41" w14:textId="77777777" w:rsidR="000220F7" w:rsidRDefault="000220F7" w:rsidP="000220F7">
      <w:pPr>
        <w:pStyle w:val="BodyText"/>
        <w:rPr>
          <w:rFonts w:ascii="Times New Roman"/>
          <w:b w:val="0"/>
          <w:sz w:val="20"/>
        </w:rPr>
      </w:pPr>
    </w:p>
    <w:p w14:paraId="4FA9788D" w14:textId="77777777" w:rsidR="000220F7" w:rsidRDefault="000220F7" w:rsidP="000220F7">
      <w:pPr>
        <w:pStyle w:val="BodyText"/>
        <w:rPr>
          <w:rFonts w:ascii="Times New Roman"/>
          <w:b w:val="0"/>
          <w:sz w:val="20"/>
        </w:rPr>
      </w:pPr>
    </w:p>
    <w:p w14:paraId="3382A93E" w14:textId="77777777" w:rsidR="000220F7" w:rsidRDefault="000220F7" w:rsidP="000220F7">
      <w:pPr>
        <w:pStyle w:val="BodyText"/>
        <w:rPr>
          <w:rFonts w:ascii="Times New Roman"/>
          <w:b w:val="0"/>
          <w:sz w:val="20"/>
        </w:rPr>
      </w:pPr>
    </w:p>
    <w:p w14:paraId="36A37834" w14:textId="77777777" w:rsidR="000220F7" w:rsidRDefault="000220F7" w:rsidP="000220F7">
      <w:pPr>
        <w:pStyle w:val="BodyText"/>
        <w:rPr>
          <w:rFonts w:ascii="Times New Roman"/>
          <w:b w:val="0"/>
          <w:sz w:val="20"/>
        </w:rPr>
      </w:pPr>
    </w:p>
    <w:p w14:paraId="38474413" w14:textId="77777777" w:rsidR="000220F7" w:rsidRDefault="000220F7" w:rsidP="000220F7">
      <w:pPr>
        <w:pStyle w:val="BodyText"/>
        <w:rPr>
          <w:rFonts w:ascii="Times New Roman"/>
          <w:b w:val="0"/>
          <w:sz w:val="20"/>
        </w:rPr>
      </w:pPr>
    </w:p>
    <w:p w14:paraId="210B56EF" w14:textId="77777777" w:rsidR="000220F7" w:rsidRDefault="000220F7" w:rsidP="000220F7">
      <w:pPr>
        <w:pStyle w:val="BodyText"/>
        <w:rPr>
          <w:rFonts w:ascii="Times New Roman"/>
          <w:b w:val="0"/>
          <w:sz w:val="20"/>
        </w:rPr>
      </w:pPr>
    </w:p>
    <w:p w14:paraId="4B12D3FC" w14:textId="77777777" w:rsidR="000220F7" w:rsidRDefault="000220F7" w:rsidP="000220F7">
      <w:pPr>
        <w:pStyle w:val="BodyText"/>
        <w:rPr>
          <w:rFonts w:ascii="Times New Roman"/>
          <w:b w:val="0"/>
          <w:sz w:val="20"/>
        </w:rPr>
      </w:pPr>
    </w:p>
    <w:p w14:paraId="2C5B3720" w14:textId="77777777" w:rsidR="000220F7" w:rsidRDefault="000220F7" w:rsidP="000220F7">
      <w:pPr>
        <w:pStyle w:val="BodyText"/>
        <w:rPr>
          <w:rFonts w:ascii="Times New Roman"/>
          <w:b w:val="0"/>
          <w:sz w:val="20"/>
        </w:rPr>
      </w:pPr>
    </w:p>
    <w:p w14:paraId="425E9287" w14:textId="77777777" w:rsidR="000220F7" w:rsidRDefault="000220F7" w:rsidP="000220F7">
      <w:pPr>
        <w:pStyle w:val="BodyText"/>
        <w:rPr>
          <w:rFonts w:ascii="Times New Roman"/>
          <w:b w:val="0"/>
          <w:sz w:val="20"/>
        </w:rPr>
      </w:pPr>
    </w:p>
    <w:p w14:paraId="41281EF5" w14:textId="77777777" w:rsidR="000220F7" w:rsidRDefault="000220F7" w:rsidP="000220F7">
      <w:pPr>
        <w:pStyle w:val="BodyText"/>
        <w:rPr>
          <w:rFonts w:ascii="Times New Roman"/>
          <w:b w:val="0"/>
          <w:sz w:val="20"/>
        </w:rPr>
      </w:pPr>
    </w:p>
    <w:p w14:paraId="3B3875A5" w14:textId="77777777" w:rsidR="000220F7" w:rsidRDefault="000220F7" w:rsidP="000220F7">
      <w:pPr>
        <w:pStyle w:val="BodyText"/>
        <w:rPr>
          <w:rFonts w:ascii="Times New Roman"/>
          <w:b w:val="0"/>
          <w:sz w:val="20"/>
        </w:rPr>
      </w:pPr>
    </w:p>
    <w:p w14:paraId="00061037" w14:textId="77777777" w:rsidR="000220F7" w:rsidRDefault="000220F7" w:rsidP="000220F7">
      <w:pPr>
        <w:pStyle w:val="BodyText"/>
        <w:rPr>
          <w:rFonts w:ascii="Times New Roman"/>
          <w:b w:val="0"/>
          <w:sz w:val="20"/>
        </w:rPr>
      </w:pPr>
    </w:p>
    <w:p w14:paraId="03A8B639" w14:textId="77777777" w:rsidR="000220F7" w:rsidRDefault="000220F7" w:rsidP="000220F7">
      <w:pPr>
        <w:pStyle w:val="BodyText"/>
        <w:rPr>
          <w:rFonts w:ascii="Times New Roman"/>
          <w:b w:val="0"/>
          <w:sz w:val="20"/>
        </w:rPr>
      </w:pPr>
    </w:p>
    <w:p w14:paraId="7A634A93" w14:textId="77777777" w:rsidR="000220F7" w:rsidRDefault="000220F7" w:rsidP="000220F7">
      <w:pPr>
        <w:pStyle w:val="BodyText"/>
        <w:rPr>
          <w:rFonts w:ascii="Times New Roman"/>
          <w:b w:val="0"/>
          <w:sz w:val="20"/>
        </w:rPr>
      </w:pPr>
    </w:p>
    <w:p w14:paraId="4E30D4CB" w14:textId="77777777" w:rsidR="000220F7" w:rsidRDefault="000220F7" w:rsidP="000220F7">
      <w:pPr>
        <w:pStyle w:val="BodyText"/>
        <w:rPr>
          <w:rFonts w:ascii="Times New Roman"/>
          <w:b w:val="0"/>
          <w:sz w:val="20"/>
        </w:rPr>
      </w:pPr>
    </w:p>
    <w:p w14:paraId="42604D08" w14:textId="77777777" w:rsidR="000220F7" w:rsidRDefault="000220F7" w:rsidP="000220F7">
      <w:pPr>
        <w:pStyle w:val="BodyText"/>
        <w:rPr>
          <w:rFonts w:ascii="Times New Roman"/>
          <w:b w:val="0"/>
          <w:sz w:val="20"/>
        </w:rPr>
      </w:pPr>
    </w:p>
    <w:p w14:paraId="03780B38" w14:textId="77777777" w:rsidR="000220F7" w:rsidRDefault="000220F7" w:rsidP="000220F7">
      <w:pPr>
        <w:pStyle w:val="BodyText"/>
        <w:rPr>
          <w:rFonts w:ascii="Times New Roman"/>
          <w:b w:val="0"/>
          <w:sz w:val="20"/>
        </w:rPr>
      </w:pPr>
    </w:p>
    <w:p w14:paraId="2F53189E" w14:textId="77777777" w:rsidR="000220F7" w:rsidRDefault="000220F7" w:rsidP="000220F7">
      <w:pPr>
        <w:pStyle w:val="BodyText"/>
        <w:rPr>
          <w:rFonts w:ascii="Times New Roman"/>
          <w:b w:val="0"/>
          <w:sz w:val="20"/>
        </w:rPr>
      </w:pPr>
    </w:p>
    <w:p w14:paraId="21E444DC" w14:textId="77777777" w:rsidR="000220F7" w:rsidRDefault="000220F7" w:rsidP="000220F7">
      <w:pPr>
        <w:pStyle w:val="BodyText"/>
        <w:rPr>
          <w:rFonts w:ascii="Times New Roman"/>
          <w:b w:val="0"/>
          <w:sz w:val="20"/>
        </w:rPr>
      </w:pPr>
    </w:p>
    <w:p w14:paraId="4D326F22" w14:textId="77777777" w:rsidR="000220F7" w:rsidRDefault="000220F7" w:rsidP="000220F7">
      <w:pPr>
        <w:pStyle w:val="BodyText"/>
        <w:rPr>
          <w:rFonts w:ascii="Times New Roman"/>
          <w:b w:val="0"/>
          <w:sz w:val="20"/>
        </w:rPr>
      </w:pPr>
    </w:p>
    <w:p w14:paraId="22DE4292" w14:textId="77777777" w:rsidR="000220F7" w:rsidRDefault="000220F7" w:rsidP="000220F7">
      <w:pPr>
        <w:pStyle w:val="BodyText"/>
        <w:rPr>
          <w:rFonts w:ascii="Times New Roman"/>
          <w:b w:val="0"/>
          <w:sz w:val="20"/>
        </w:rPr>
      </w:pPr>
    </w:p>
    <w:p w14:paraId="43AC9F00" w14:textId="77777777" w:rsidR="000220F7" w:rsidRDefault="000220F7" w:rsidP="000220F7">
      <w:pPr>
        <w:pStyle w:val="BodyText"/>
        <w:rPr>
          <w:rFonts w:ascii="Times New Roman"/>
          <w:b w:val="0"/>
          <w:sz w:val="20"/>
        </w:rPr>
      </w:pPr>
    </w:p>
    <w:p w14:paraId="505C932C" w14:textId="77777777" w:rsidR="000220F7" w:rsidRDefault="000220F7" w:rsidP="000220F7">
      <w:pPr>
        <w:pStyle w:val="BodyText"/>
        <w:rPr>
          <w:rFonts w:ascii="Times New Roman"/>
          <w:b w:val="0"/>
          <w:sz w:val="20"/>
        </w:rPr>
      </w:pPr>
    </w:p>
    <w:p w14:paraId="0A86E677" w14:textId="77777777" w:rsidR="000220F7" w:rsidRDefault="000220F7" w:rsidP="000220F7">
      <w:pPr>
        <w:pStyle w:val="BodyText"/>
        <w:rPr>
          <w:rFonts w:ascii="Times New Roman"/>
          <w:b w:val="0"/>
          <w:sz w:val="20"/>
        </w:rPr>
      </w:pPr>
    </w:p>
    <w:p w14:paraId="744410C9" w14:textId="77777777" w:rsidR="000220F7" w:rsidRDefault="000220F7" w:rsidP="000220F7">
      <w:pPr>
        <w:pStyle w:val="BodyText"/>
        <w:rPr>
          <w:rFonts w:ascii="Times New Roman"/>
          <w:b w:val="0"/>
          <w:sz w:val="20"/>
        </w:rPr>
      </w:pPr>
    </w:p>
    <w:p w14:paraId="7244D9A4" w14:textId="77777777" w:rsidR="000220F7" w:rsidRDefault="000220F7" w:rsidP="000220F7">
      <w:pPr>
        <w:pStyle w:val="BodyText"/>
        <w:rPr>
          <w:rFonts w:ascii="Times New Roman"/>
          <w:b w:val="0"/>
          <w:sz w:val="20"/>
        </w:rPr>
      </w:pPr>
    </w:p>
    <w:p w14:paraId="565E54B3" w14:textId="77777777" w:rsidR="000220F7" w:rsidRDefault="000220F7" w:rsidP="000220F7">
      <w:pPr>
        <w:pStyle w:val="BodyText"/>
        <w:rPr>
          <w:rFonts w:ascii="Times New Roman"/>
          <w:b w:val="0"/>
          <w:sz w:val="20"/>
        </w:rPr>
      </w:pPr>
    </w:p>
    <w:p w14:paraId="7BE4350F" w14:textId="77777777" w:rsidR="000220F7" w:rsidRDefault="000220F7" w:rsidP="000220F7">
      <w:pPr>
        <w:pStyle w:val="BodyText"/>
        <w:rPr>
          <w:rFonts w:ascii="Times New Roman"/>
          <w:b w:val="0"/>
          <w:sz w:val="20"/>
        </w:rPr>
      </w:pPr>
    </w:p>
    <w:p w14:paraId="7CD47F13" w14:textId="77777777" w:rsidR="000220F7" w:rsidRDefault="000220F7" w:rsidP="000220F7">
      <w:pPr>
        <w:pStyle w:val="BodyText"/>
        <w:rPr>
          <w:rFonts w:ascii="Times New Roman"/>
          <w:b w:val="0"/>
          <w:sz w:val="20"/>
        </w:rPr>
      </w:pPr>
    </w:p>
    <w:p w14:paraId="7F1BFB34" w14:textId="77777777" w:rsidR="000220F7" w:rsidRDefault="000220F7" w:rsidP="000220F7">
      <w:pPr>
        <w:pStyle w:val="BodyText"/>
        <w:rPr>
          <w:rFonts w:ascii="Times New Roman"/>
          <w:b w:val="0"/>
          <w:sz w:val="20"/>
        </w:rPr>
      </w:pPr>
    </w:p>
    <w:p w14:paraId="6F80EB1B" w14:textId="77777777" w:rsidR="000220F7" w:rsidRDefault="000220F7" w:rsidP="000220F7">
      <w:pPr>
        <w:pStyle w:val="BodyText"/>
        <w:rPr>
          <w:rFonts w:ascii="Times New Roman"/>
          <w:b w:val="0"/>
          <w:sz w:val="20"/>
        </w:rPr>
      </w:pPr>
    </w:p>
    <w:p w14:paraId="3FC85655" w14:textId="77777777" w:rsidR="000220F7" w:rsidRDefault="000220F7" w:rsidP="000220F7">
      <w:pPr>
        <w:pStyle w:val="BodyText"/>
        <w:rPr>
          <w:rFonts w:ascii="Times New Roman"/>
          <w:b w:val="0"/>
          <w:sz w:val="20"/>
        </w:rPr>
      </w:pPr>
    </w:p>
    <w:p w14:paraId="03A4C789" w14:textId="77777777" w:rsidR="000220F7" w:rsidRPr="00522ACA" w:rsidRDefault="000220F7" w:rsidP="000220F7">
      <w:pPr>
        <w:pStyle w:val="BodyText"/>
        <w:rPr>
          <w:rFonts w:ascii="Times New Roman"/>
          <w:b w:val="0"/>
          <w:sz w:val="32"/>
          <w:szCs w:val="32"/>
        </w:rPr>
      </w:pPr>
    </w:p>
    <w:p w14:paraId="63877F46" w14:textId="77777777" w:rsidR="000220F7" w:rsidRPr="000220F7" w:rsidRDefault="000220F7" w:rsidP="000220F7">
      <w:pPr>
        <w:spacing w:line="240" w:lineRule="auto"/>
        <w:jc w:val="center"/>
        <w:rPr>
          <w:rFonts w:asciiTheme="minorHAnsi" w:hAnsiTheme="minorHAnsi" w:cstheme="minorHAnsi"/>
          <w:sz w:val="42"/>
          <w:szCs w:val="42"/>
        </w:rPr>
      </w:pPr>
      <w:r w:rsidRPr="000220F7">
        <w:rPr>
          <w:rFonts w:asciiTheme="minorHAnsi" w:hAnsiTheme="minorHAnsi" w:cstheme="minorHAnsi"/>
          <w:sz w:val="42"/>
          <w:szCs w:val="42"/>
        </w:rPr>
        <w:t>CURRICULUM RESOURCE MODULE</w:t>
      </w:r>
    </w:p>
    <w:p w14:paraId="092D9227" w14:textId="0F02FB4D" w:rsidR="000220F7" w:rsidRPr="000220F7" w:rsidRDefault="000220F7" w:rsidP="000220F7">
      <w:pPr>
        <w:spacing w:line="240" w:lineRule="auto"/>
        <w:jc w:val="center"/>
        <w:rPr>
          <w:rFonts w:asciiTheme="minorHAnsi" w:hAnsiTheme="minorHAnsi" w:cstheme="minorHAnsi"/>
          <w:b/>
          <w:sz w:val="72"/>
          <w:szCs w:val="72"/>
        </w:rPr>
      </w:pPr>
      <w:r w:rsidRPr="000220F7">
        <w:rPr>
          <w:rFonts w:asciiTheme="minorHAnsi" w:hAnsiTheme="minorHAnsi" w:cstheme="minorHAnsi"/>
          <w:b/>
          <w:sz w:val="72"/>
          <w:szCs w:val="72"/>
        </w:rPr>
        <w:t>Living off</w:t>
      </w:r>
      <w:r w:rsidR="0054322C">
        <w:rPr>
          <w:rFonts w:asciiTheme="minorHAnsi" w:hAnsiTheme="minorHAnsi" w:cstheme="minorHAnsi"/>
          <w:b/>
          <w:sz w:val="72"/>
          <w:szCs w:val="72"/>
        </w:rPr>
        <w:t>-</w:t>
      </w:r>
      <w:r w:rsidRPr="000220F7">
        <w:rPr>
          <w:rFonts w:asciiTheme="minorHAnsi" w:hAnsiTheme="minorHAnsi" w:cstheme="minorHAnsi"/>
          <w:b/>
          <w:sz w:val="72"/>
          <w:szCs w:val="72"/>
        </w:rPr>
        <w:t>grid</w:t>
      </w:r>
    </w:p>
    <w:p w14:paraId="35F08ADC" w14:textId="6D958496" w:rsidR="000220F7" w:rsidRPr="000220F7" w:rsidRDefault="000220F7" w:rsidP="000220F7">
      <w:pPr>
        <w:spacing w:line="240" w:lineRule="auto"/>
        <w:jc w:val="center"/>
        <w:rPr>
          <w:rFonts w:asciiTheme="minorHAnsi" w:hAnsiTheme="minorHAnsi" w:cstheme="minorHAnsi"/>
        </w:rPr>
      </w:pPr>
      <w:r>
        <w:rPr>
          <w:rFonts w:asciiTheme="minorHAnsi" w:hAnsiTheme="minorHAnsi" w:cstheme="minorHAnsi"/>
          <w:sz w:val="42"/>
          <w:szCs w:val="42"/>
        </w:rPr>
        <w:t>YEAR 6</w:t>
      </w:r>
    </w:p>
    <w:p w14:paraId="77C9DAFC" w14:textId="6D045146" w:rsidR="00CC77B0" w:rsidRPr="001443EA" w:rsidRDefault="000220F7" w:rsidP="00CC77B0">
      <w:r>
        <w:rPr>
          <w:b/>
          <w:color w:val="2E74B5" w:themeColor="accent1" w:themeShade="BF"/>
          <w:sz w:val="28"/>
          <w:szCs w:val="28"/>
          <w:lang w:eastAsia="en-AU"/>
        </w:rPr>
        <w:br/>
      </w:r>
      <w:r w:rsidR="00CC77B0" w:rsidRPr="008A4062">
        <w:rPr>
          <w:b/>
          <w:color w:val="2E74B5" w:themeColor="accent1" w:themeShade="BF"/>
          <w:sz w:val="28"/>
          <w:szCs w:val="28"/>
          <w:lang w:eastAsia="en-AU"/>
        </w:rPr>
        <w:lastRenderedPageBreak/>
        <w:t>Acknowledgements</w:t>
      </w:r>
    </w:p>
    <w:p w14:paraId="0EED062C" w14:textId="77777777" w:rsidR="00B64741" w:rsidRPr="00B64741" w:rsidRDefault="00B64741" w:rsidP="00B64741">
      <w:pPr>
        <w:spacing w:before="0" w:after="0" w:line="240" w:lineRule="auto"/>
        <w:rPr>
          <w:color w:val="2E4E6B"/>
          <w:sz w:val="20"/>
          <w:szCs w:val="20"/>
        </w:rPr>
      </w:pPr>
      <w:r w:rsidRPr="00B64741">
        <w:rPr>
          <w:color w:val="2E4E6B"/>
          <w:sz w:val="20"/>
          <w:szCs w:val="20"/>
        </w:rPr>
        <w:t>The STEM Learning Project respectfully acknowledges the Traditional Custodians of the lands upon which our students and teachers live, learn and educate.</w:t>
      </w:r>
    </w:p>
    <w:p w14:paraId="361280BB" w14:textId="77777777" w:rsidR="00B64741" w:rsidRPr="00B64741" w:rsidRDefault="00B64741" w:rsidP="00B64741">
      <w:pPr>
        <w:spacing w:before="0" w:after="0" w:line="240" w:lineRule="auto"/>
        <w:rPr>
          <w:color w:val="2E4E6B"/>
          <w:sz w:val="12"/>
          <w:szCs w:val="12"/>
        </w:rPr>
      </w:pPr>
    </w:p>
    <w:p w14:paraId="7EE148FE" w14:textId="77777777" w:rsidR="00B64741" w:rsidRPr="00B64741" w:rsidRDefault="00B64741" w:rsidP="00B64741">
      <w:pPr>
        <w:spacing w:before="0" w:after="0" w:line="240" w:lineRule="auto"/>
        <w:rPr>
          <w:color w:val="2E4E6B"/>
          <w:sz w:val="20"/>
          <w:szCs w:val="20"/>
        </w:rPr>
      </w:pPr>
      <w:r w:rsidRPr="00B64741">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B64741">
        <w:rPr>
          <w:color w:val="2E4E6B"/>
          <w:sz w:val="20"/>
          <w:szCs w:val="20"/>
        </w:rPr>
        <w:t>Scitech</w:t>
      </w:r>
      <w:proofErr w:type="spellEnd"/>
      <w:r w:rsidRPr="00B64741">
        <w:rPr>
          <w:color w:val="2E4E6B"/>
          <w:sz w:val="20"/>
          <w:szCs w:val="20"/>
        </w:rPr>
        <w:t>.  We acknowledge and thank the teachers and schools who are the co-creators of these resources.</w:t>
      </w:r>
    </w:p>
    <w:p w14:paraId="6DF5ACD4" w14:textId="0A02BEC7" w:rsidR="00CC77B0" w:rsidRPr="001443EA" w:rsidRDefault="00CC77B0" w:rsidP="001443EA">
      <w:pPr>
        <w:rPr>
          <w:b/>
          <w:color w:val="2E74B5" w:themeColor="accent1" w:themeShade="BF"/>
          <w:sz w:val="28"/>
          <w:szCs w:val="28"/>
          <w:lang w:eastAsia="en-AU"/>
        </w:rPr>
      </w:pPr>
      <w:r w:rsidRPr="001443EA">
        <w:rPr>
          <w:b/>
          <w:color w:val="2E74B5" w:themeColor="accent1" w:themeShade="BF"/>
          <w:sz w:val="28"/>
          <w:szCs w:val="28"/>
          <w:lang w:eastAsia="en-AU"/>
        </w:rPr>
        <w:t>Copyright and intellectual property</w:t>
      </w:r>
    </w:p>
    <w:p w14:paraId="703A1CC0" w14:textId="77777777" w:rsidR="00B64741" w:rsidRDefault="00B64741" w:rsidP="00B64741">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006DE153" w14:textId="77777777" w:rsidR="00B64741" w:rsidRPr="00425128" w:rsidRDefault="00B64741" w:rsidP="00B64741">
      <w:pPr>
        <w:spacing w:before="0" w:after="0" w:line="240" w:lineRule="auto"/>
        <w:rPr>
          <w:color w:val="2E4E6B"/>
          <w:sz w:val="12"/>
          <w:szCs w:val="12"/>
        </w:rPr>
      </w:pPr>
    </w:p>
    <w:p w14:paraId="1269CC1A" w14:textId="77777777" w:rsidR="00B64741" w:rsidRDefault="00B64741" w:rsidP="00B64741">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7FC7B598" w14:textId="77777777" w:rsidR="00B64741" w:rsidRPr="00425128" w:rsidRDefault="00B64741" w:rsidP="00B64741">
      <w:pPr>
        <w:spacing w:before="0" w:after="0" w:line="240" w:lineRule="auto"/>
        <w:rPr>
          <w:color w:val="2E4E6B"/>
          <w:sz w:val="12"/>
          <w:szCs w:val="12"/>
        </w:rPr>
      </w:pPr>
    </w:p>
    <w:p w14:paraId="2B8E7DBF" w14:textId="77777777" w:rsidR="00B64741" w:rsidRDefault="00B64741" w:rsidP="00B64741">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licence.</w:t>
      </w:r>
    </w:p>
    <w:p w14:paraId="147ACB73" w14:textId="77777777" w:rsidR="00B64741" w:rsidRPr="00425128" w:rsidRDefault="00B64741" w:rsidP="00B64741">
      <w:pPr>
        <w:spacing w:before="0" w:after="0" w:line="240" w:lineRule="auto"/>
        <w:rPr>
          <w:color w:val="2E4E6B"/>
          <w:sz w:val="12"/>
          <w:szCs w:val="12"/>
        </w:rPr>
      </w:pPr>
    </w:p>
    <w:p w14:paraId="45DBC40F" w14:textId="77777777" w:rsidR="00B64741" w:rsidRDefault="00B64741" w:rsidP="00B64741">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1AFD3FA7" w14:textId="77777777" w:rsidR="00B64741" w:rsidRPr="00425128" w:rsidRDefault="00B64741" w:rsidP="00B64741">
      <w:pPr>
        <w:spacing w:before="0" w:after="0" w:line="240" w:lineRule="auto"/>
        <w:rPr>
          <w:color w:val="2E4E6B"/>
          <w:sz w:val="12"/>
          <w:szCs w:val="12"/>
        </w:rPr>
      </w:pPr>
    </w:p>
    <w:p w14:paraId="007FB919" w14:textId="77777777" w:rsidR="00B64741" w:rsidRDefault="00B64741" w:rsidP="00B64741">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3EEC95E0" w14:textId="77777777" w:rsidR="00B64741" w:rsidRPr="00425128" w:rsidRDefault="00B64741" w:rsidP="00B64741">
      <w:pPr>
        <w:spacing w:before="0" w:after="0" w:line="240" w:lineRule="auto"/>
        <w:rPr>
          <w:color w:val="2E4E6B"/>
          <w:sz w:val="12"/>
          <w:szCs w:val="12"/>
        </w:rPr>
      </w:pPr>
    </w:p>
    <w:p w14:paraId="153E8925" w14:textId="77777777" w:rsidR="00B64741" w:rsidRDefault="00B64741" w:rsidP="00B64741">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B201C6C" w14:textId="77777777" w:rsidR="00B64741" w:rsidRPr="00425128" w:rsidRDefault="00B64741" w:rsidP="00B64741">
      <w:pPr>
        <w:spacing w:before="0" w:after="0" w:line="240" w:lineRule="auto"/>
        <w:rPr>
          <w:color w:val="2E4E6B"/>
          <w:sz w:val="12"/>
          <w:szCs w:val="12"/>
        </w:rPr>
      </w:pPr>
    </w:p>
    <w:p w14:paraId="39EF15C1" w14:textId="77777777" w:rsidR="00B64741" w:rsidRDefault="00B64741" w:rsidP="00B64741">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14:paraId="34A305A9" w14:textId="3F3BB276" w:rsidR="00326456" w:rsidRPr="00B64741" w:rsidRDefault="00326456" w:rsidP="00326456">
      <w:pPr>
        <w:spacing w:after="240"/>
        <w:rPr>
          <w:color w:val="2E4E6B"/>
          <w:sz w:val="20"/>
          <w:szCs w:val="20"/>
        </w:rPr>
      </w:pPr>
      <w:r w:rsidRPr="00D27A9F">
        <w:rPr>
          <w:color w:val="2E4E6B"/>
          <w:sz w:val="20"/>
          <w:szCs w:val="20"/>
        </w:rPr>
        <w:t xml:space="preserve">Attributions: </w:t>
      </w:r>
      <w:proofErr w:type="spellStart"/>
      <w:r w:rsidR="002F3578" w:rsidRPr="00D27A9F">
        <w:rPr>
          <w:i/>
          <w:color w:val="2E4E6B"/>
          <w:sz w:val="20"/>
          <w:szCs w:val="20"/>
        </w:rPr>
        <w:t>Jaycar</w:t>
      </w:r>
      <w:proofErr w:type="spellEnd"/>
      <w:r w:rsidR="002F3578" w:rsidRPr="00D27A9F">
        <w:rPr>
          <w:i/>
          <w:color w:val="2E4E6B"/>
          <w:sz w:val="20"/>
          <w:szCs w:val="20"/>
        </w:rPr>
        <w:t xml:space="preserve"> Ele</w:t>
      </w:r>
      <w:r w:rsidR="00350B5D" w:rsidRPr="006A5BB5">
        <w:rPr>
          <w:i/>
          <w:color w:val="2E4E6B"/>
          <w:sz w:val="20"/>
          <w:szCs w:val="20"/>
        </w:rPr>
        <w:t>ctronics, Scientrific.com.au</w:t>
      </w:r>
      <w:r w:rsidR="00A83BAF" w:rsidRPr="00686377">
        <w:rPr>
          <w:i/>
          <w:color w:val="2E4E6B"/>
          <w:sz w:val="20"/>
          <w:szCs w:val="20"/>
        </w:rPr>
        <w:t>, eBook, Pages, Keynote</w:t>
      </w:r>
      <w:r w:rsidR="00A83BAF" w:rsidRPr="00D27A9F">
        <w:rPr>
          <w:i/>
          <w:color w:val="2E4E6B"/>
          <w:sz w:val="20"/>
          <w:szCs w:val="20"/>
        </w:rPr>
        <w:t>,</w:t>
      </w:r>
      <w:r w:rsidR="00A83BAF" w:rsidRPr="006A5BB5">
        <w:rPr>
          <w:i/>
          <w:color w:val="2E4E6B"/>
          <w:sz w:val="20"/>
          <w:szCs w:val="20"/>
        </w:rPr>
        <w:t xml:space="preserve"> </w:t>
      </w:r>
      <w:r w:rsidR="00A83BAF" w:rsidRPr="00686377">
        <w:rPr>
          <w:i/>
          <w:color w:val="2E4E6B"/>
          <w:sz w:val="20"/>
          <w:szCs w:val="20"/>
        </w:rPr>
        <w:t>Microsoft PowerPoint, iMovie Seesaw, Class Dojo</w:t>
      </w:r>
      <w:r w:rsidR="00D27A9F">
        <w:rPr>
          <w:i/>
          <w:color w:val="2E4E6B"/>
          <w:sz w:val="20"/>
          <w:szCs w:val="20"/>
        </w:rPr>
        <w:t>, Google Sheets</w:t>
      </w:r>
      <w:r w:rsidR="00A83BAF">
        <w:rPr>
          <w:i/>
          <w:color w:val="2E4E6B"/>
          <w:sz w:val="20"/>
          <w:szCs w:val="20"/>
        </w:rPr>
        <w:t>.</w:t>
      </w:r>
      <w:r w:rsidR="002F3578" w:rsidRPr="00E822C6">
        <w:rPr>
          <w:color w:val="2E4E6B"/>
        </w:rPr>
        <w:t xml:space="preserve">  </w:t>
      </w:r>
    </w:p>
    <w:p w14:paraId="0A6F2B33" w14:textId="77777777" w:rsidR="00326456" w:rsidRPr="00326456" w:rsidRDefault="00326456" w:rsidP="00326456"/>
    <w:p w14:paraId="65D8F880" w14:textId="77777777" w:rsidR="00326456" w:rsidRDefault="00326456" w:rsidP="0057249E">
      <w:pPr>
        <w:rPr>
          <w:color w:val="5B9BD5" w:themeColor="accent1"/>
          <w:sz w:val="20"/>
          <w:szCs w:val="20"/>
        </w:rPr>
        <w:sectPr w:rsidR="00326456" w:rsidSect="000220F7">
          <w:footerReference w:type="first" r:id="rId12"/>
          <w:pgSz w:w="11906" w:h="16838"/>
          <w:pgMar w:top="1440" w:right="1440" w:bottom="1440" w:left="1440" w:header="709" w:footer="709" w:gutter="0"/>
          <w:pgNumType w:start="0"/>
          <w:cols w:space="708"/>
          <w:titlePg/>
          <w:docGrid w:linePitch="360"/>
        </w:sectPr>
      </w:pPr>
    </w:p>
    <w:p w14:paraId="4FC23073" w14:textId="1F9513B4" w:rsidR="000C16C7" w:rsidRPr="00D66EB0" w:rsidRDefault="0043503F" w:rsidP="0057249E">
      <w:pPr>
        <w:rPr>
          <w:rFonts w:cstheme="minorHAnsi"/>
          <w:b/>
        </w:rPr>
      </w:pPr>
      <w:r w:rsidRPr="0070517D">
        <w:rPr>
          <w:rFonts w:ascii="Arial" w:eastAsia="Arial" w:hAnsi="Arial" w:cs="Arial"/>
          <w:noProof/>
          <w:sz w:val="9"/>
          <w:szCs w:val="9"/>
          <w:lang w:eastAsia="en-AU"/>
        </w:rPr>
        <w:drawing>
          <wp:anchor distT="0" distB="0" distL="114300" distR="114300" simplePos="0" relativeHeight="251694080" behindDoc="1" locked="0" layoutInCell="1" allowOverlap="1" wp14:anchorId="5FE15526" wp14:editId="50B71801">
            <wp:simplePos x="0" y="0"/>
            <wp:positionH relativeFrom="margin">
              <wp:align>right</wp:align>
            </wp:positionH>
            <wp:positionV relativeFrom="margin">
              <wp:posOffset>0</wp:posOffset>
            </wp:positionV>
            <wp:extent cx="2206800" cy="792000"/>
            <wp:effectExtent l="0" t="0" r="3175" b="825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rPr>
      </w:sdtEndPr>
      <w:sdtContent>
        <w:p w14:paraId="67C97F78" w14:textId="77777777" w:rsidR="006A2F75" w:rsidRPr="00D66EB0" w:rsidRDefault="000A2E1C">
          <w:pPr>
            <w:pStyle w:val="TOCHeading"/>
            <w:rPr>
              <w:rFonts w:ascii="Century Gothic" w:hAnsi="Century Gothic"/>
              <w:color w:val="5B9BD5" w:themeColor="accent1"/>
              <w:sz w:val="40"/>
              <w:szCs w:val="40"/>
              <w:lang w:val="en-AU"/>
            </w:rPr>
          </w:pPr>
          <w:r>
            <w:rPr>
              <w:rFonts w:ascii="Century Gothic" w:hAnsi="Century Gothic"/>
              <w:color w:val="5B9BD5" w:themeColor="accent1"/>
              <w:sz w:val="40"/>
              <w:szCs w:val="40"/>
              <w:lang w:val="en-AU"/>
            </w:rPr>
            <w:t>Table of c</w:t>
          </w:r>
          <w:r w:rsidR="006A2F75" w:rsidRPr="00D66EB0">
            <w:rPr>
              <w:rFonts w:ascii="Century Gothic" w:hAnsi="Century Gothic"/>
              <w:color w:val="5B9BD5" w:themeColor="accent1"/>
              <w:sz w:val="40"/>
              <w:szCs w:val="40"/>
              <w:lang w:val="en-AU"/>
            </w:rPr>
            <w:t>ontents</w:t>
          </w:r>
        </w:p>
        <w:p w14:paraId="382C1AAD" w14:textId="77777777" w:rsidR="00275732" w:rsidRPr="00D66EB0" w:rsidRDefault="00275732" w:rsidP="000F6008">
          <w:pPr>
            <w:pStyle w:val="TOC1"/>
          </w:pPr>
        </w:p>
        <w:p w14:paraId="7738D3AE" w14:textId="04C65C50" w:rsidR="00033A6E" w:rsidRDefault="006A2F75">
          <w:pPr>
            <w:pStyle w:val="TOC1"/>
            <w:rPr>
              <w:rFonts w:asciiTheme="minorHAnsi" w:eastAsiaTheme="minorEastAsia" w:hAnsiTheme="minorHAnsi"/>
              <w:noProof/>
              <w:lang w:eastAsia="en-AU"/>
            </w:rPr>
          </w:pPr>
          <w:r w:rsidRPr="00D66EB0">
            <w:fldChar w:fldCharType="begin"/>
          </w:r>
          <w:r w:rsidRPr="00D66EB0">
            <w:instrText xml:space="preserve"> TOC \o "1-3" \h \z \u </w:instrText>
          </w:r>
          <w:r w:rsidRPr="00D66EB0">
            <w:fldChar w:fldCharType="separate"/>
          </w:r>
          <w:hyperlink w:anchor="_Toc36332123" w:history="1">
            <w:r w:rsidR="00033A6E" w:rsidRPr="008B5265">
              <w:rPr>
                <w:rStyle w:val="Hyperlink"/>
                <w:noProof/>
              </w:rPr>
              <w:t>The STEM Learning Project</w:t>
            </w:r>
            <w:r w:rsidR="00033A6E">
              <w:rPr>
                <w:noProof/>
                <w:webHidden/>
              </w:rPr>
              <w:tab/>
            </w:r>
            <w:r w:rsidR="00132480">
              <w:rPr>
                <w:noProof/>
                <w:webHidden/>
              </w:rPr>
              <w:t>2</w:t>
            </w:r>
          </w:hyperlink>
        </w:p>
        <w:p w14:paraId="5A1DA030" w14:textId="582FD064" w:rsidR="00033A6E" w:rsidRDefault="00132480">
          <w:pPr>
            <w:pStyle w:val="TOC1"/>
            <w:rPr>
              <w:rFonts w:asciiTheme="minorHAnsi" w:eastAsiaTheme="minorEastAsia" w:hAnsiTheme="minorHAnsi"/>
              <w:noProof/>
              <w:lang w:eastAsia="en-AU"/>
            </w:rPr>
          </w:pPr>
          <w:hyperlink w:anchor="_Toc36332124" w:history="1">
            <w:r w:rsidR="00033A6E" w:rsidRPr="008B5265">
              <w:rPr>
                <w:rStyle w:val="Hyperlink"/>
                <w:noProof/>
              </w:rPr>
              <w:t>Overview</w:t>
            </w:r>
            <w:r w:rsidR="00033A6E">
              <w:rPr>
                <w:noProof/>
                <w:webHidden/>
              </w:rPr>
              <w:tab/>
            </w:r>
            <w:r w:rsidR="00033A6E">
              <w:rPr>
                <w:noProof/>
                <w:webHidden/>
              </w:rPr>
              <w:fldChar w:fldCharType="begin"/>
            </w:r>
            <w:r w:rsidR="00033A6E">
              <w:rPr>
                <w:noProof/>
                <w:webHidden/>
              </w:rPr>
              <w:instrText xml:space="preserve"> PAGEREF _Toc36332124 \h </w:instrText>
            </w:r>
            <w:r w:rsidR="00033A6E">
              <w:rPr>
                <w:noProof/>
                <w:webHidden/>
              </w:rPr>
            </w:r>
            <w:r w:rsidR="00033A6E">
              <w:rPr>
                <w:noProof/>
                <w:webHidden/>
              </w:rPr>
              <w:fldChar w:fldCharType="separate"/>
            </w:r>
            <w:r>
              <w:rPr>
                <w:noProof/>
                <w:webHidden/>
              </w:rPr>
              <w:t>3</w:t>
            </w:r>
            <w:r w:rsidR="00033A6E">
              <w:rPr>
                <w:noProof/>
                <w:webHidden/>
              </w:rPr>
              <w:fldChar w:fldCharType="end"/>
            </w:r>
          </w:hyperlink>
        </w:p>
        <w:p w14:paraId="3D973385" w14:textId="50AC6A2E" w:rsidR="00033A6E" w:rsidRDefault="00132480">
          <w:pPr>
            <w:pStyle w:val="TOC1"/>
            <w:rPr>
              <w:rFonts w:asciiTheme="minorHAnsi" w:eastAsiaTheme="minorEastAsia" w:hAnsiTheme="minorHAnsi"/>
              <w:noProof/>
              <w:lang w:eastAsia="en-AU"/>
            </w:rPr>
          </w:pPr>
          <w:hyperlink w:anchor="_Toc36332125" w:history="1">
            <w:r w:rsidR="00033A6E" w:rsidRPr="008B5265">
              <w:rPr>
                <w:rStyle w:val="Hyperlink"/>
                <w:noProof/>
              </w:rPr>
              <w:t>Activity sequence and purpose</w:t>
            </w:r>
            <w:r w:rsidR="00033A6E">
              <w:rPr>
                <w:noProof/>
                <w:webHidden/>
              </w:rPr>
              <w:tab/>
            </w:r>
            <w:r w:rsidR="00033A6E">
              <w:rPr>
                <w:noProof/>
                <w:webHidden/>
              </w:rPr>
              <w:fldChar w:fldCharType="begin"/>
            </w:r>
            <w:r w:rsidR="00033A6E">
              <w:rPr>
                <w:noProof/>
                <w:webHidden/>
              </w:rPr>
              <w:instrText xml:space="preserve"> PAGEREF _Toc36332125 \h </w:instrText>
            </w:r>
            <w:r w:rsidR="00033A6E">
              <w:rPr>
                <w:noProof/>
                <w:webHidden/>
              </w:rPr>
            </w:r>
            <w:r w:rsidR="00033A6E">
              <w:rPr>
                <w:noProof/>
                <w:webHidden/>
              </w:rPr>
              <w:fldChar w:fldCharType="separate"/>
            </w:r>
            <w:r>
              <w:rPr>
                <w:noProof/>
                <w:webHidden/>
              </w:rPr>
              <w:t>5</w:t>
            </w:r>
            <w:r w:rsidR="00033A6E">
              <w:rPr>
                <w:noProof/>
                <w:webHidden/>
              </w:rPr>
              <w:fldChar w:fldCharType="end"/>
            </w:r>
          </w:hyperlink>
        </w:p>
        <w:p w14:paraId="6CA0463D" w14:textId="17990D98" w:rsidR="00033A6E" w:rsidRDefault="00132480">
          <w:pPr>
            <w:pStyle w:val="TOC1"/>
            <w:rPr>
              <w:rFonts w:asciiTheme="minorHAnsi" w:eastAsiaTheme="minorEastAsia" w:hAnsiTheme="minorHAnsi"/>
              <w:noProof/>
              <w:lang w:eastAsia="en-AU"/>
            </w:rPr>
          </w:pPr>
          <w:hyperlink w:anchor="_Toc36332126" w:history="1">
            <w:r w:rsidR="00033A6E" w:rsidRPr="008B5265">
              <w:rPr>
                <w:rStyle w:val="Hyperlink"/>
                <w:noProof/>
              </w:rPr>
              <w:t>Background</w:t>
            </w:r>
            <w:r w:rsidR="00033A6E">
              <w:rPr>
                <w:noProof/>
                <w:webHidden/>
              </w:rPr>
              <w:tab/>
            </w:r>
            <w:r w:rsidR="00033A6E">
              <w:rPr>
                <w:noProof/>
                <w:webHidden/>
              </w:rPr>
              <w:fldChar w:fldCharType="begin"/>
            </w:r>
            <w:r w:rsidR="00033A6E">
              <w:rPr>
                <w:noProof/>
                <w:webHidden/>
              </w:rPr>
              <w:instrText xml:space="preserve"> PAGEREF _Toc36332126 \h </w:instrText>
            </w:r>
            <w:r w:rsidR="00033A6E">
              <w:rPr>
                <w:noProof/>
                <w:webHidden/>
              </w:rPr>
            </w:r>
            <w:r w:rsidR="00033A6E">
              <w:rPr>
                <w:noProof/>
                <w:webHidden/>
              </w:rPr>
              <w:fldChar w:fldCharType="separate"/>
            </w:r>
            <w:r>
              <w:rPr>
                <w:noProof/>
                <w:webHidden/>
              </w:rPr>
              <w:t>7</w:t>
            </w:r>
            <w:r w:rsidR="00033A6E">
              <w:rPr>
                <w:noProof/>
                <w:webHidden/>
              </w:rPr>
              <w:fldChar w:fldCharType="end"/>
            </w:r>
          </w:hyperlink>
        </w:p>
        <w:p w14:paraId="5BB37297" w14:textId="77468A2A" w:rsidR="00033A6E" w:rsidRDefault="00132480">
          <w:pPr>
            <w:pStyle w:val="TOC1"/>
            <w:rPr>
              <w:rFonts w:asciiTheme="minorHAnsi" w:eastAsiaTheme="minorEastAsia" w:hAnsiTheme="minorHAnsi"/>
              <w:noProof/>
              <w:lang w:eastAsia="en-AU"/>
            </w:rPr>
          </w:pPr>
          <w:hyperlink w:anchor="_Toc36332127" w:history="1">
            <w:r w:rsidR="00C4560E">
              <w:rPr>
                <w:rStyle w:val="Hyperlink"/>
                <w:noProof/>
              </w:rPr>
              <w:t>Activity 1: Living off-</w:t>
            </w:r>
            <w:r w:rsidR="00033A6E" w:rsidRPr="008B5265">
              <w:rPr>
                <w:rStyle w:val="Hyperlink"/>
                <w:noProof/>
              </w:rPr>
              <w:t>grid</w:t>
            </w:r>
            <w:r w:rsidR="00033A6E">
              <w:rPr>
                <w:noProof/>
                <w:webHidden/>
              </w:rPr>
              <w:tab/>
            </w:r>
            <w:r w:rsidR="00033A6E">
              <w:rPr>
                <w:noProof/>
                <w:webHidden/>
              </w:rPr>
              <w:fldChar w:fldCharType="begin"/>
            </w:r>
            <w:r w:rsidR="00033A6E">
              <w:rPr>
                <w:noProof/>
                <w:webHidden/>
              </w:rPr>
              <w:instrText xml:space="preserve"> PAGEREF _Toc36332127 \h </w:instrText>
            </w:r>
            <w:r w:rsidR="00033A6E">
              <w:rPr>
                <w:noProof/>
                <w:webHidden/>
              </w:rPr>
            </w:r>
            <w:r w:rsidR="00033A6E">
              <w:rPr>
                <w:noProof/>
                <w:webHidden/>
              </w:rPr>
              <w:fldChar w:fldCharType="separate"/>
            </w:r>
            <w:r>
              <w:rPr>
                <w:noProof/>
                <w:webHidden/>
              </w:rPr>
              <w:t>10</w:t>
            </w:r>
            <w:r w:rsidR="00033A6E">
              <w:rPr>
                <w:noProof/>
                <w:webHidden/>
              </w:rPr>
              <w:fldChar w:fldCharType="end"/>
            </w:r>
          </w:hyperlink>
        </w:p>
        <w:p w14:paraId="0E40025F" w14:textId="7FF9E8DA" w:rsidR="00033A6E" w:rsidRDefault="00132480">
          <w:pPr>
            <w:pStyle w:val="TOC1"/>
            <w:rPr>
              <w:rFonts w:asciiTheme="minorHAnsi" w:eastAsiaTheme="minorEastAsia" w:hAnsiTheme="minorHAnsi"/>
              <w:noProof/>
              <w:lang w:eastAsia="en-AU"/>
            </w:rPr>
          </w:pPr>
          <w:hyperlink w:anchor="_Toc36332128" w:history="1">
            <w:r w:rsidR="00033A6E" w:rsidRPr="008B5265">
              <w:rPr>
                <w:rStyle w:val="Hyperlink"/>
                <w:noProof/>
              </w:rPr>
              <w:t>Activ</w:t>
            </w:r>
            <w:r w:rsidR="00C4560E">
              <w:rPr>
                <w:rStyle w:val="Hyperlink"/>
                <w:noProof/>
              </w:rPr>
              <w:t>ity 2: Investigating living off-</w:t>
            </w:r>
            <w:r w:rsidR="00033A6E" w:rsidRPr="008B5265">
              <w:rPr>
                <w:rStyle w:val="Hyperlink"/>
                <w:noProof/>
              </w:rPr>
              <w:t>grid</w:t>
            </w:r>
            <w:r w:rsidR="00033A6E">
              <w:rPr>
                <w:noProof/>
                <w:webHidden/>
              </w:rPr>
              <w:tab/>
            </w:r>
            <w:r w:rsidR="00033A6E">
              <w:rPr>
                <w:noProof/>
                <w:webHidden/>
              </w:rPr>
              <w:fldChar w:fldCharType="begin"/>
            </w:r>
            <w:r w:rsidR="00033A6E">
              <w:rPr>
                <w:noProof/>
                <w:webHidden/>
              </w:rPr>
              <w:instrText xml:space="preserve"> PAGEREF _Toc36332128 \h </w:instrText>
            </w:r>
            <w:r w:rsidR="00033A6E">
              <w:rPr>
                <w:noProof/>
                <w:webHidden/>
              </w:rPr>
            </w:r>
            <w:r w:rsidR="00033A6E">
              <w:rPr>
                <w:noProof/>
                <w:webHidden/>
              </w:rPr>
              <w:fldChar w:fldCharType="separate"/>
            </w:r>
            <w:r>
              <w:rPr>
                <w:noProof/>
                <w:webHidden/>
              </w:rPr>
              <w:t>13</w:t>
            </w:r>
            <w:r w:rsidR="00033A6E">
              <w:rPr>
                <w:noProof/>
                <w:webHidden/>
              </w:rPr>
              <w:fldChar w:fldCharType="end"/>
            </w:r>
          </w:hyperlink>
        </w:p>
        <w:p w14:paraId="48A79F1F" w14:textId="5654F936" w:rsidR="00033A6E" w:rsidRDefault="00132480">
          <w:pPr>
            <w:pStyle w:val="TOC1"/>
            <w:rPr>
              <w:rFonts w:asciiTheme="minorHAnsi" w:eastAsiaTheme="minorEastAsia" w:hAnsiTheme="minorHAnsi"/>
              <w:noProof/>
              <w:lang w:eastAsia="en-AU"/>
            </w:rPr>
          </w:pPr>
          <w:hyperlink w:anchor="_Toc36332129" w:history="1">
            <w:r w:rsidR="00033A6E" w:rsidRPr="008B5265">
              <w:rPr>
                <w:rStyle w:val="Hyperlink"/>
                <w:noProof/>
              </w:rPr>
              <w:t>Activity 3: Solar cooker design and construction</w:t>
            </w:r>
            <w:r w:rsidR="00033A6E">
              <w:rPr>
                <w:noProof/>
                <w:webHidden/>
              </w:rPr>
              <w:tab/>
            </w:r>
            <w:r w:rsidR="00033A6E">
              <w:rPr>
                <w:noProof/>
                <w:webHidden/>
              </w:rPr>
              <w:fldChar w:fldCharType="begin"/>
            </w:r>
            <w:r w:rsidR="00033A6E">
              <w:rPr>
                <w:noProof/>
                <w:webHidden/>
              </w:rPr>
              <w:instrText xml:space="preserve"> PAGEREF _Toc36332129 \h </w:instrText>
            </w:r>
            <w:r w:rsidR="00033A6E">
              <w:rPr>
                <w:noProof/>
                <w:webHidden/>
              </w:rPr>
            </w:r>
            <w:r w:rsidR="00033A6E">
              <w:rPr>
                <w:noProof/>
                <w:webHidden/>
              </w:rPr>
              <w:fldChar w:fldCharType="separate"/>
            </w:r>
            <w:r>
              <w:rPr>
                <w:noProof/>
                <w:webHidden/>
              </w:rPr>
              <w:t>19</w:t>
            </w:r>
            <w:r w:rsidR="00033A6E">
              <w:rPr>
                <w:noProof/>
                <w:webHidden/>
              </w:rPr>
              <w:fldChar w:fldCharType="end"/>
            </w:r>
          </w:hyperlink>
        </w:p>
        <w:p w14:paraId="61905355" w14:textId="59EF7DF5" w:rsidR="00033A6E" w:rsidRDefault="00132480">
          <w:pPr>
            <w:pStyle w:val="TOC1"/>
            <w:rPr>
              <w:rFonts w:asciiTheme="minorHAnsi" w:eastAsiaTheme="minorEastAsia" w:hAnsiTheme="minorHAnsi"/>
              <w:noProof/>
              <w:lang w:eastAsia="en-AU"/>
            </w:rPr>
          </w:pPr>
          <w:hyperlink w:anchor="_Toc36332130" w:history="1">
            <w:r w:rsidR="00033A6E" w:rsidRPr="008B5265">
              <w:rPr>
                <w:rStyle w:val="Hyperlink"/>
                <w:noProof/>
              </w:rPr>
              <w:t>Activity 4: Solar cooker demonstration and testing</w:t>
            </w:r>
            <w:r w:rsidR="00033A6E">
              <w:rPr>
                <w:noProof/>
                <w:webHidden/>
              </w:rPr>
              <w:tab/>
            </w:r>
            <w:r w:rsidR="00033A6E">
              <w:rPr>
                <w:noProof/>
                <w:webHidden/>
              </w:rPr>
              <w:fldChar w:fldCharType="begin"/>
            </w:r>
            <w:r w:rsidR="00033A6E">
              <w:rPr>
                <w:noProof/>
                <w:webHidden/>
              </w:rPr>
              <w:instrText xml:space="preserve"> PAGEREF _Toc36332130 \h </w:instrText>
            </w:r>
            <w:r w:rsidR="00033A6E">
              <w:rPr>
                <w:noProof/>
                <w:webHidden/>
              </w:rPr>
            </w:r>
            <w:r w:rsidR="00033A6E">
              <w:rPr>
                <w:noProof/>
                <w:webHidden/>
              </w:rPr>
              <w:fldChar w:fldCharType="separate"/>
            </w:r>
            <w:r>
              <w:rPr>
                <w:noProof/>
                <w:webHidden/>
              </w:rPr>
              <w:t>25</w:t>
            </w:r>
            <w:r w:rsidR="00033A6E">
              <w:rPr>
                <w:noProof/>
                <w:webHidden/>
              </w:rPr>
              <w:fldChar w:fldCharType="end"/>
            </w:r>
          </w:hyperlink>
        </w:p>
        <w:p w14:paraId="78D9D35E" w14:textId="09C363E8" w:rsidR="00033A6E" w:rsidRDefault="00132480">
          <w:pPr>
            <w:pStyle w:val="TOC1"/>
            <w:rPr>
              <w:rFonts w:asciiTheme="minorHAnsi" w:eastAsiaTheme="minorEastAsia" w:hAnsiTheme="minorHAnsi"/>
              <w:noProof/>
              <w:lang w:eastAsia="en-AU"/>
            </w:rPr>
          </w:pPr>
          <w:hyperlink w:anchor="_Toc36332131" w:history="1">
            <w:r w:rsidR="00033A6E" w:rsidRPr="008B5265">
              <w:rPr>
                <w:rStyle w:val="Hyperlink"/>
                <w:noProof/>
              </w:rPr>
              <w:t>Appendix 1: Links to the Western Australian Curriculum</w:t>
            </w:r>
            <w:r w:rsidR="00033A6E">
              <w:rPr>
                <w:noProof/>
                <w:webHidden/>
              </w:rPr>
              <w:tab/>
            </w:r>
            <w:r w:rsidR="00033A6E">
              <w:rPr>
                <w:noProof/>
                <w:webHidden/>
              </w:rPr>
              <w:fldChar w:fldCharType="begin"/>
            </w:r>
            <w:r w:rsidR="00033A6E">
              <w:rPr>
                <w:noProof/>
                <w:webHidden/>
              </w:rPr>
              <w:instrText xml:space="preserve"> PAGEREF _Toc36332131 \h </w:instrText>
            </w:r>
            <w:r w:rsidR="00033A6E">
              <w:rPr>
                <w:noProof/>
                <w:webHidden/>
              </w:rPr>
            </w:r>
            <w:r w:rsidR="00033A6E">
              <w:rPr>
                <w:noProof/>
                <w:webHidden/>
              </w:rPr>
              <w:fldChar w:fldCharType="separate"/>
            </w:r>
            <w:r>
              <w:rPr>
                <w:noProof/>
                <w:webHidden/>
              </w:rPr>
              <w:t>31</w:t>
            </w:r>
            <w:r w:rsidR="00033A6E">
              <w:rPr>
                <w:noProof/>
                <w:webHidden/>
              </w:rPr>
              <w:fldChar w:fldCharType="end"/>
            </w:r>
          </w:hyperlink>
        </w:p>
        <w:p w14:paraId="578EC824" w14:textId="50C260EE" w:rsidR="00033A6E" w:rsidRDefault="00132480">
          <w:pPr>
            <w:pStyle w:val="TOC1"/>
            <w:rPr>
              <w:rFonts w:asciiTheme="minorHAnsi" w:eastAsiaTheme="minorEastAsia" w:hAnsiTheme="minorHAnsi"/>
              <w:noProof/>
              <w:lang w:eastAsia="en-AU"/>
            </w:rPr>
          </w:pPr>
          <w:hyperlink w:anchor="_Toc36332132" w:history="1">
            <w:r w:rsidR="00033A6E" w:rsidRPr="008B5265">
              <w:rPr>
                <w:rStyle w:val="Hyperlink"/>
                <w:noProof/>
              </w:rPr>
              <w:t>Appendix 1B: Mathematics proficiency strands</w:t>
            </w:r>
            <w:r w:rsidR="00033A6E">
              <w:rPr>
                <w:noProof/>
                <w:webHidden/>
              </w:rPr>
              <w:tab/>
            </w:r>
            <w:r w:rsidR="00033A6E">
              <w:rPr>
                <w:noProof/>
                <w:webHidden/>
              </w:rPr>
              <w:fldChar w:fldCharType="begin"/>
            </w:r>
            <w:r w:rsidR="00033A6E">
              <w:rPr>
                <w:noProof/>
                <w:webHidden/>
              </w:rPr>
              <w:instrText xml:space="preserve"> PAGEREF _Toc36332132 \h </w:instrText>
            </w:r>
            <w:r w:rsidR="00033A6E">
              <w:rPr>
                <w:noProof/>
                <w:webHidden/>
              </w:rPr>
            </w:r>
            <w:r w:rsidR="00033A6E">
              <w:rPr>
                <w:noProof/>
                <w:webHidden/>
              </w:rPr>
              <w:fldChar w:fldCharType="separate"/>
            </w:r>
            <w:r>
              <w:rPr>
                <w:noProof/>
                <w:webHidden/>
              </w:rPr>
              <w:t>33</w:t>
            </w:r>
            <w:r w:rsidR="00033A6E">
              <w:rPr>
                <w:noProof/>
                <w:webHidden/>
              </w:rPr>
              <w:fldChar w:fldCharType="end"/>
            </w:r>
          </w:hyperlink>
        </w:p>
        <w:p w14:paraId="1BA0E4D2" w14:textId="390A0CEE" w:rsidR="00033A6E" w:rsidRDefault="00132480">
          <w:pPr>
            <w:pStyle w:val="TOC1"/>
            <w:rPr>
              <w:rFonts w:asciiTheme="minorHAnsi" w:eastAsiaTheme="minorEastAsia" w:hAnsiTheme="minorHAnsi"/>
              <w:noProof/>
              <w:lang w:eastAsia="en-AU"/>
            </w:rPr>
          </w:pPr>
          <w:hyperlink w:anchor="_Toc36332133" w:history="1">
            <w:r w:rsidR="00033A6E" w:rsidRPr="008B5265">
              <w:rPr>
                <w:rStyle w:val="Hyperlink"/>
                <w:noProof/>
              </w:rPr>
              <w:t>Appendix 2: General capabilities continuums</w:t>
            </w:r>
            <w:r w:rsidR="00033A6E">
              <w:rPr>
                <w:noProof/>
                <w:webHidden/>
              </w:rPr>
              <w:tab/>
            </w:r>
            <w:r w:rsidR="00033A6E">
              <w:rPr>
                <w:noProof/>
                <w:webHidden/>
              </w:rPr>
              <w:fldChar w:fldCharType="begin"/>
            </w:r>
            <w:r w:rsidR="00033A6E">
              <w:rPr>
                <w:noProof/>
                <w:webHidden/>
              </w:rPr>
              <w:instrText xml:space="preserve"> PAGEREF _Toc36332133 \h </w:instrText>
            </w:r>
            <w:r w:rsidR="00033A6E">
              <w:rPr>
                <w:noProof/>
                <w:webHidden/>
              </w:rPr>
            </w:r>
            <w:r w:rsidR="00033A6E">
              <w:rPr>
                <w:noProof/>
                <w:webHidden/>
              </w:rPr>
              <w:fldChar w:fldCharType="separate"/>
            </w:r>
            <w:r>
              <w:rPr>
                <w:noProof/>
                <w:webHidden/>
              </w:rPr>
              <w:t>34</w:t>
            </w:r>
            <w:r w:rsidR="00033A6E">
              <w:rPr>
                <w:noProof/>
                <w:webHidden/>
              </w:rPr>
              <w:fldChar w:fldCharType="end"/>
            </w:r>
          </w:hyperlink>
        </w:p>
        <w:p w14:paraId="06771AAB" w14:textId="5585ED5C" w:rsidR="00033A6E" w:rsidRDefault="00132480">
          <w:pPr>
            <w:pStyle w:val="TOC1"/>
            <w:rPr>
              <w:rFonts w:asciiTheme="minorHAnsi" w:eastAsiaTheme="minorEastAsia" w:hAnsiTheme="minorHAnsi"/>
              <w:noProof/>
              <w:lang w:eastAsia="en-AU"/>
            </w:rPr>
          </w:pPr>
          <w:hyperlink w:anchor="_Toc36332134" w:history="1">
            <w:r w:rsidR="00033A6E" w:rsidRPr="008B5265">
              <w:rPr>
                <w:rStyle w:val="Hyperlink"/>
                <w:noProof/>
              </w:rPr>
              <w:t>Appendix 3: Materials list</w:t>
            </w:r>
            <w:r w:rsidR="00033A6E">
              <w:rPr>
                <w:noProof/>
                <w:webHidden/>
              </w:rPr>
              <w:tab/>
            </w:r>
            <w:r w:rsidR="00033A6E">
              <w:rPr>
                <w:noProof/>
                <w:webHidden/>
              </w:rPr>
              <w:fldChar w:fldCharType="begin"/>
            </w:r>
            <w:r w:rsidR="00033A6E">
              <w:rPr>
                <w:noProof/>
                <w:webHidden/>
              </w:rPr>
              <w:instrText xml:space="preserve"> PAGEREF _Toc36332134 \h </w:instrText>
            </w:r>
            <w:r w:rsidR="00033A6E">
              <w:rPr>
                <w:noProof/>
                <w:webHidden/>
              </w:rPr>
            </w:r>
            <w:r w:rsidR="00033A6E">
              <w:rPr>
                <w:noProof/>
                <w:webHidden/>
              </w:rPr>
              <w:fldChar w:fldCharType="separate"/>
            </w:r>
            <w:r>
              <w:rPr>
                <w:noProof/>
                <w:webHidden/>
              </w:rPr>
              <w:t>37</w:t>
            </w:r>
            <w:r w:rsidR="00033A6E">
              <w:rPr>
                <w:noProof/>
                <w:webHidden/>
              </w:rPr>
              <w:fldChar w:fldCharType="end"/>
            </w:r>
          </w:hyperlink>
        </w:p>
        <w:p w14:paraId="2246C573" w14:textId="4523D953" w:rsidR="00033A6E" w:rsidRDefault="00132480">
          <w:pPr>
            <w:pStyle w:val="TOC1"/>
            <w:rPr>
              <w:rFonts w:asciiTheme="minorHAnsi" w:eastAsiaTheme="minorEastAsia" w:hAnsiTheme="minorHAnsi"/>
              <w:noProof/>
              <w:lang w:eastAsia="en-AU"/>
            </w:rPr>
          </w:pPr>
          <w:hyperlink w:anchor="_Toc36332135" w:history="1">
            <w:r w:rsidR="00033A6E" w:rsidRPr="008B5265">
              <w:rPr>
                <w:rStyle w:val="Hyperlink"/>
                <w:noProof/>
              </w:rPr>
              <w:t>Appendix 4: Design process guide</w:t>
            </w:r>
            <w:r w:rsidR="00033A6E">
              <w:rPr>
                <w:noProof/>
                <w:webHidden/>
              </w:rPr>
              <w:tab/>
            </w:r>
            <w:r w:rsidR="00033A6E">
              <w:rPr>
                <w:noProof/>
                <w:webHidden/>
              </w:rPr>
              <w:fldChar w:fldCharType="begin"/>
            </w:r>
            <w:r w:rsidR="00033A6E">
              <w:rPr>
                <w:noProof/>
                <w:webHidden/>
              </w:rPr>
              <w:instrText xml:space="preserve"> PAGEREF _Toc36332135 \h </w:instrText>
            </w:r>
            <w:r w:rsidR="00033A6E">
              <w:rPr>
                <w:noProof/>
                <w:webHidden/>
              </w:rPr>
            </w:r>
            <w:r w:rsidR="00033A6E">
              <w:rPr>
                <w:noProof/>
                <w:webHidden/>
              </w:rPr>
              <w:fldChar w:fldCharType="separate"/>
            </w:r>
            <w:r>
              <w:rPr>
                <w:noProof/>
                <w:webHidden/>
              </w:rPr>
              <w:t>39</w:t>
            </w:r>
            <w:r w:rsidR="00033A6E">
              <w:rPr>
                <w:noProof/>
                <w:webHidden/>
              </w:rPr>
              <w:fldChar w:fldCharType="end"/>
            </w:r>
          </w:hyperlink>
        </w:p>
        <w:p w14:paraId="10119084" w14:textId="5CC65A1B" w:rsidR="00033A6E" w:rsidRDefault="00132480">
          <w:pPr>
            <w:pStyle w:val="TOC1"/>
            <w:rPr>
              <w:rFonts w:asciiTheme="minorHAnsi" w:eastAsiaTheme="minorEastAsia" w:hAnsiTheme="minorHAnsi"/>
              <w:noProof/>
              <w:lang w:eastAsia="en-AU"/>
            </w:rPr>
          </w:pPr>
          <w:hyperlink w:anchor="_Toc36332136" w:history="1">
            <w:r w:rsidR="00033A6E" w:rsidRPr="008B5265">
              <w:rPr>
                <w:rStyle w:val="Hyperlink"/>
                <w:noProof/>
              </w:rPr>
              <w:t>Appendix 4B: Drawing in the design process</w:t>
            </w:r>
            <w:r w:rsidR="00033A6E">
              <w:rPr>
                <w:noProof/>
                <w:webHidden/>
              </w:rPr>
              <w:tab/>
            </w:r>
            <w:r w:rsidR="00033A6E">
              <w:rPr>
                <w:noProof/>
                <w:webHidden/>
              </w:rPr>
              <w:fldChar w:fldCharType="begin"/>
            </w:r>
            <w:r w:rsidR="00033A6E">
              <w:rPr>
                <w:noProof/>
                <w:webHidden/>
              </w:rPr>
              <w:instrText xml:space="preserve"> PAGEREF _Toc36332136 \h </w:instrText>
            </w:r>
            <w:r w:rsidR="00033A6E">
              <w:rPr>
                <w:noProof/>
                <w:webHidden/>
              </w:rPr>
            </w:r>
            <w:r w:rsidR="00033A6E">
              <w:rPr>
                <w:noProof/>
                <w:webHidden/>
              </w:rPr>
              <w:fldChar w:fldCharType="separate"/>
            </w:r>
            <w:r>
              <w:rPr>
                <w:noProof/>
                <w:webHidden/>
              </w:rPr>
              <w:t>40</w:t>
            </w:r>
            <w:r w:rsidR="00033A6E">
              <w:rPr>
                <w:noProof/>
                <w:webHidden/>
              </w:rPr>
              <w:fldChar w:fldCharType="end"/>
            </w:r>
          </w:hyperlink>
        </w:p>
        <w:p w14:paraId="0CE1D33A" w14:textId="634CCC41" w:rsidR="00033A6E" w:rsidRDefault="00132480">
          <w:pPr>
            <w:pStyle w:val="TOC1"/>
            <w:rPr>
              <w:rFonts w:asciiTheme="minorHAnsi" w:eastAsiaTheme="minorEastAsia" w:hAnsiTheme="minorHAnsi"/>
              <w:noProof/>
              <w:lang w:eastAsia="en-AU"/>
            </w:rPr>
          </w:pPr>
          <w:hyperlink w:anchor="_Toc36332137" w:history="1">
            <w:r w:rsidR="00033A6E" w:rsidRPr="008B5265">
              <w:rPr>
                <w:rStyle w:val="Hyperlink"/>
                <w:noProof/>
              </w:rPr>
              <w:t>Appendix 5: Student journal</w:t>
            </w:r>
            <w:r w:rsidR="00033A6E">
              <w:rPr>
                <w:noProof/>
                <w:webHidden/>
              </w:rPr>
              <w:tab/>
            </w:r>
            <w:r w:rsidR="00033A6E">
              <w:rPr>
                <w:noProof/>
                <w:webHidden/>
              </w:rPr>
              <w:fldChar w:fldCharType="begin"/>
            </w:r>
            <w:r w:rsidR="00033A6E">
              <w:rPr>
                <w:noProof/>
                <w:webHidden/>
              </w:rPr>
              <w:instrText xml:space="preserve"> PAGEREF _Toc36332137 \h </w:instrText>
            </w:r>
            <w:r w:rsidR="00033A6E">
              <w:rPr>
                <w:noProof/>
                <w:webHidden/>
              </w:rPr>
            </w:r>
            <w:r w:rsidR="00033A6E">
              <w:rPr>
                <w:noProof/>
                <w:webHidden/>
              </w:rPr>
              <w:fldChar w:fldCharType="separate"/>
            </w:r>
            <w:r>
              <w:rPr>
                <w:noProof/>
                <w:webHidden/>
              </w:rPr>
              <w:t>41</w:t>
            </w:r>
            <w:r w:rsidR="00033A6E">
              <w:rPr>
                <w:noProof/>
                <w:webHidden/>
              </w:rPr>
              <w:fldChar w:fldCharType="end"/>
            </w:r>
          </w:hyperlink>
        </w:p>
        <w:p w14:paraId="4E70FF2F" w14:textId="2F4E2525" w:rsidR="00033A6E" w:rsidRDefault="00132480">
          <w:pPr>
            <w:pStyle w:val="TOC1"/>
            <w:rPr>
              <w:rFonts w:asciiTheme="minorHAnsi" w:eastAsiaTheme="minorEastAsia" w:hAnsiTheme="minorHAnsi"/>
              <w:noProof/>
              <w:lang w:eastAsia="en-AU"/>
            </w:rPr>
          </w:pPr>
          <w:hyperlink w:anchor="_Toc36332138" w:history="1">
            <w:r w:rsidR="00033A6E" w:rsidRPr="008B5265">
              <w:rPr>
                <w:rStyle w:val="Hyperlink"/>
                <w:noProof/>
              </w:rPr>
              <w:t>Appendix 6: Student activity sheet 1.0: Journal checklist</w:t>
            </w:r>
            <w:r w:rsidR="00033A6E">
              <w:rPr>
                <w:noProof/>
                <w:webHidden/>
              </w:rPr>
              <w:tab/>
            </w:r>
            <w:r w:rsidR="00033A6E">
              <w:rPr>
                <w:noProof/>
                <w:webHidden/>
              </w:rPr>
              <w:fldChar w:fldCharType="begin"/>
            </w:r>
            <w:r w:rsidR="00033A6E">
              <w:rPr>
                <w:noProof/>
                <w:webHidden/>
              </w:rPr>
              <w:instrText xml:space="preserve"> PAGEREF _Toc36332138 \h </w:instrText>
            </w:r>
            <w:r w:rsidR="00033A6E">
              <w:rPr>
                <w:noProof/>
                <w:webHidden/>
              </w:rPr>
            </w:r>
            <w:r w:rsidR="00033A6E">
              <w:rPr>
                <w:noProof/>
                <w:webHidden/>
              </w:rPr>
              <w:fldChar w:fldCharType="separate"/>
            </w:r>
            <w:r>
              <w:rPr>
                <w:noProof/>
                <w:webHidden/>
              </w:rPr>
              <w:t>42</w:t>
            </w:r>
            <w:r w:rsidR="00033A6E">
              <w:rPr>
                <w:noProof/>
                <w:webHidden/>
              </w:rPr>
              <w:fldChar w:fldCharType="end"/>
            </w:r>
          </w:hyperlink>
        </w:p>
        <w:p w14:paraId="5FFA80DE" w14:textId="19096104" w:rsidR="00033A6E" w:rsidRDefault="00132480">
          <w:pPr>
            <w:pStyle w:val="TOC1"/>
            <w:rPr>
              <w:rFonts w:asciiTheme="minorHAnsi" w:eastAsiaTheme="minorEastAsia" w:hAnsiTheme="minorHAnsi"/>
              <w:noProof/>
              <w:lang w:eastAsia="en-AU"/>
            </w:rPr>
          </w:pPr>
          <w:hyperlink w:anchor="_Toc36332139" w:history="1">
            <w:r w:rsidR="00033A6E" w:rsidRPr="008B5265">
              <w:rPr>
                <w:rStyle w:val="Hyperlink"/>
                <w:noProof/>
              </w:rPr>
              <w:t>Appendix 7: Teacher resource sheet 1.1: Cooperative learning – Roles</w:t>
            </w:r>
            <w:r w:rsidR="00033A6E">
              <w:rPr>
                <w:noProof/>
                <w:webHidden/>
              </w:rPr>
              <w:tab/>
            </w:r>
            <w:r w:rsidR="00033A6E">
              <w:rPr>
                <w:noProof/>
                <w:webHidden/>
              </w:rPr>
              <w:fldChar w:fldCharType="begin"/>
            </w:r>
            <w:r w:rsidR="00033A6E">
              <w:rPr>
                <w:noProof/>
                <w:webHidden/>
              </w:rPr>
              <w:instrText xml:space="preserve"> PAGEREF _Toc36332139 \h </w:instrText>
            </w:r>
            <w:r w:rsidR="00033A6E">
              <w:rPr>
                <w:noProof/>
                <w:webHidden/>
              </w:rPr>
            </w:r>
            <w:r w:rsidR="00033A6E">
              <w:rPr>
                <w:noProof/>
                <w:webHidden/>
              </w:rPr>
              <w:fldChar w:fldCharType="separate"/>
            </w:r>
            <w:r>
              <w:rPr>
                <w:noProof/>
                <w:webHidden/>
              </w:rPr>
              <w:t>43</w:t>
            </w:r>
            <w:r w:rsidR="00033A6E">
              <w:rPr>
                <w:noProof/>
                <w:webHidden/>
              </w:rPr>
              <w:fldChar w:fldCharType="end"/>
            </w:r>
          </w:hyperlink>
        </w:p>
        <w:p w14:paraId="282EB9D7" w14:textId="5F5DBD91" w:rsidR="00033A6E" w:rsidRDefault="00132480">
          <w:pPr>
            <w:pStyle w:val="TOC1"/>
            <w:rPr>
              <w:rFonts w:asciiTheme="minorHAnsi" w:eastAsiaTheme="minorEastAsia" w:hAnsiTheme="minorHAnsi"/>
              <w:noProof/>
              <w:lang w:eastAsia="en-AU"/>
            </w:rPr>
          </w:pPr>
          <w:hyperlink w:anchor="_Toc36332140" w:history="1">
            <w:r w:rsidR="00033A6E" w:rsidRPr="008B5265">
              <w:rPr>
                <w:rStyle w:val="Hyperlink"/>
                <w:noProof/>
              </w:rPr>
              <w:t>Appendix 8: Teacher resource sheet 1.2: Cooperative learning – Jigsaw</w:t>
            </w:r>
            <w:r w:rsidR="00033A6E">
              <w:rPr>
                <w:noProof/>
                <w:webHidden/>
              </w:rPr>
              <w:tab/>
            </w:r>
            <w:r w:rsidR="00033A6E">
              <w:rPr>
                <w:noProof/>
                <w:webHidden/>
              </w:rPr>
              <w:fldChar w:fldCharType="begin"/>
            </w:r>
            <w:r w:rsidR="00033A6E">
              <w:rPr>
                <w:noProof/>
                <w:webHidden/>
              </w:rPr>
              <w:instrText xml:space="preserve"> PAGEREF _Toc36332140 \h </w:instrText>
            </w:r>
            <w:r w:rsidR="00033A6E">
              <w:rPr>
                <w:noProof/>
                <w:webHidden/>
              </w:rPr>
            </w:r>
            <w:r w:rsidR="00033A6E">
              <w:rPr>
                <w:noProof/>
                <w:webHidden/>
              </w:rPr>
              <w:fldChar w:fldCharType="separate"/>
            </w:r>
            <w:r>
              <w:rPr>
                <w:noProof/>
                <w:webHidden/>
              </w:rPr>
              <w:t>44</w:t>
            </w:r>
            <w:r w:rsidR="00033A6E">
              <w:rPr>
                <w:noProof/>
                <w:webHidden/>
              </w:rPr>
              <w:fldChar w:fldCharType="end"/>
            </w:r>
          </w:hyperlink>
        </w:p>
        <w:p w14:paraId="239C23E1" w14:textId="335D0503" w:rsidR="00033A6E" w:rsidRDefault="00132480">
          <w:pPr>
            <w:pStyle w:val="TOC1"/>
            <w:rPr>
              <w:rFonts w:asciiTheme="minorHAnsi" w:eastAsiaTheme="minorEastAsia" w:hAnsiTheme="minorHAnsi"/>
              <w:noProof/>
              <w:lang w:eastAsia="en-AU"/>
            </w:rPr>
          </w:pPr>
          <w:hyperlink w:anchor="_Toc36332141" w:history="1">
            <w:r w:rsidR="00033A6E" w:rsidRPr="008B5265">
              <w:rPr>
                <w:rStyle w:val="Hyperlink"/>
                <w:noProof/>
              </w:rPr>
              <w:t>Appendix 9: Teacher resource sheet 1.3: Cooperative learning – Placemat</w:t>
            </w:r>
            <w:r w:rsidR="00033A6E">
              <w:rPr>
                <w:noProof/>
                <w:webHidden/>
              </w:rPr>
              <w:tab/>
            </w:r>
            <w:r w:rsidR="00033A6E">
              <w:rPr>
                <w:noProof/>
                <w:webHidden/>
              </w:rPr>
              <w:fldChar w:fldCharType="begin"/>
            </w:r>
            <w:r w:rsidR="00033A6E">
              <w:rPr>
                <w:noProof/>
                <w:webHidden/>
              </w:rPr>
              <w:instrText xml:space="preserve"> PAGEREF _Toc36332141 \h </w:instrText>
            </w:r>
            <w:r w:rsidR="00033A6E">
              <w:rPr>
                <w:noProof/>
                <w:webHidden/>
              </w:rPr>
            </w:r>
            <w:r w:rsidR="00033A6E">
              <w:rPr>
                <w:noProof/>
                <w:webHidden/>
              </w:rPr>
              <w:fldChar w:fldCharType="separate"/>
            </w:r>
            <w:r>
              <w:rPr>
                <w:noProof/>
                <w:webHidden/>
              </w:rPr>
              <w:t>45</w:t>
            </w:r>
            <w:r w:rsidR="00033A6E">
              <w:rPr>
                <w:noProof/>
                <w:webHidden/>
              </w:rPr>
              <w:fldChar w:fldCharType="end"/>
            </w:r>
          </w:hyperlink>
        </w:p>
        <w:p w14:paraId="3819401C" w14:textId="20834D9D" w:rsidR="00033A6E" w:rsidRDefault="00132480">
          <w:pPr>
            <w:pStyle w:val="TOC1"/>
            <w:rPr>
              <w:rFonts w:asciiTheme="minorHAnsi" w:eastAsiaTheme="minorEastAsia" w:hAnsiTheme="minorHAnsi"/>
              <w:noProof/>
              <w:lang w:eastAsia="en-AU"/>
            </w:rPr>
          </w:pPr>
          <w:hyperlink w:anchor="_Toc36332142" w:history="1">
            <w:r w:rsidR="00033A6E" w:rsidRPr="008B5265">
              <w:rPr>
                <w:rStyle w:val="Hyperlink"/>
                <w:noProof/>
              </w:rPr>
              <w:t>Appendix 10: Teacher resource sheet 1.4: Cooperative learning – Think, Pair, Share</w:t>
            </w:r>
            <w:r w:rsidR="00033A6E">
              <w:rPr>
                <w:noProof/>
                <w:webHidden/>
              </w:rPr>
              <w:tab/>
            </w:r>
            <w:r w:rsidR="00033A6E">
              <w:rPr>
                <w:noProof/>
                <w:webHidden/>
              </w:rPr>
              <w:fldChar w:fldCharType="begin"/>
            </w:r>
            <w:r w:rsidR="00033A6E">
              <w:rPr>
                <w:noProof/>
                <w:webHidden/>
              </w:rPr>
              <w:instrText xml:space="preserve"> PAGEREF _Toc36332142 \h </w:instrText>
            </w:r>
            <w:r w:rsidR="00033A6E">
              <w:rPr>
                <w:noProof/>
                <w:webHidden/>
              </w:rPr>
            </w:r>
            <w:r w:rsidR="00033A6E">
              <w:rPr>
                <w:noProof/>
                <w:webHidden/>
              </w:rPr>
              <w:fldChar w:fldCharType="separate"/>
            </w:r>
            <w:r>
              <w:rPr>
                <w:noProof/>
                <w:webHidden/>
              </w:rPr>
              <w:t>46</w:t>
            </w:r>
            <w:r w:rsidR="00033A6E">
              <w:rPr>
                <w:noProof/>
                <w:webHidden/>
              </w:rPr>
              <w:fldChar w:fldCharType="end"/>
            </w:r>
          </w:hyperlink>
        </w:p>
        <w:p w14:paraId="3BBD560D" w14:textId="4559B1C8" w:rsidR="00033A6E" w:rsidRDefault="00132480">
          <w:pPr>
            <w:pStyle w:val="TOC1"/>
            <w:rPr>
              <w:rFonts w:asciiTheme="minorHAnsi" w:eastAsiaTheme="minorEastAsia" w:hAnsiTheme="minorHAnsi"/>
              <w:noProof/>
              <w:lang w:eastAsia="en-AU"/>
            </w:rPr>
          </w:pPr>
          <w:hyperlink w:anchor="_Toc36332143" w:history="1">
            <w:r w:rsidR="00033A6E" w:rsidRPr="008B5265">
              <w:rPr>
                <w:rStyle w:val="Hyperlink"/>
                <w:noProof/>
              </w:rPr>
              <w:t>Appendix 11: Teacher resource sheet 2.1: Solar panel experiment</w:t>
            </w:r>
            <w:r w:rsidR="00033A6E">
              <w:rPr>
                <w:noProof/>
                <w:webHidden/>
              </w:rPr>
              <w:tab/>
            </w:r>
            <w:r w:rsidR="00033A6E">
              <w:rPr>
                <w:noProof/>
                <w:webHidden/>
              </w:rPr>
              <w:fldChar w:fldCharType="begin"/>
            </w:r>
            <w:r w:rsidR="00033A6E">
              <w:rPr>
                <w:noProof/>
                <w:webHidden/>
              </w:rPr>
              <w:instrText xml:space="preserve"> PAGEREF _Toc36332143 \h </w:instrText>
            </w:r>
            <w:r w:rsidR="00033A6E">
              <w:rPr>
                <w:noProof/>
                <w:webHidden/>
              </w:rPr>
            </w:r>
            <w:r w:rsidR="00033A6E">
              <w:rPr>
                <w:noProof/>
                <w:webHidden/>
              </w:rPr>
              <w:fldChar w:fldCharType="separate"/>
            </w:r>
            <w:r>
              <w:rPr>
                <w:noProof/>
                <w:webHidden/>
              </w:rPr>
              <w:t>47</w:t>
            </w:r>
            <w:r w:rsidR="00033A6E">
              <w:rPr>
                <w:noProof/>
                <w:webHidden/>
              </w:rPr>
              <w:fldChar w:fldCharType="end"/>
            </w:r>
          </w:hyperlink>
        </w:p>
        <w:p w14:paraId="699B0F6E" w14:textId="110CA4A1" w:rsidR="00033A6E" w:rsidRDefault="00132480">
          <w:pPr>
            <w:pStyle w:val="TOC1"/>
            <w:rPr>
              <w:rFonts w:asciiTheme="minorHAnsi" w:eastAsiaTheme="minorEastAsia" w:hAnsiTheme="minorHAnsi"/>
              <w:noProof/>
              <w:lang w:eastAsia="en-AU"/>
            </w:rPr>
          </w:pPr>
          <w:hyperlink w:anchor="_Toc36332144" w:history="1">
            <w:r w:rsidR="00033A6E" w:rsidRPr="008B5265">
              <w:rPr>
                <w:rStyle w:val="Hyperlink"/>
                <w:noProof/>
              </w:rPr>
              <w:t>Appendix 12: Student activity sheet 2.2: Solar panel experiment</w:t>
            </w:r>
            <w:r w:rsidR="00033A6E">
              <w:rPr>
                <w:noProof/>
                <w:webHidden/>
              </w:rPr>
              <w:tab/>
            </w:r>
            <w:r w:rsidR="00033A6E">
              <w:rPr>
                <w:noProof/>
                <w:webHidden/>
              </w:rPr>
              <w:fldChar w:fldCharType="begin"/>
            </w:r>
            <w:r w:rsidR="00033A6E">
              <w:rPr>
                <w:noProof/>
                <w:webHidden/>
              </w:rPr>
              <w:instrText xml:space="preserve"> PAGEREF _Toc36332144 \h </w:instrText>
            </w:r>
            <w:r w:rsidR="00033A6E">
              <w:rPr>
                <w:noProof/>
                <w:webHidden/>
              </w:rPr>
            </w:r>
            <w:r w:rsidR="00033A6E">
              <w:rPr>
                <w:noProof/>
                <w:webHidden/>
              </w:rPr>
              <w:fldChar w:fldCharType="separate"/>
            </w:r>
            <w:r>
              <w:rPr>
                <w:noProof/>
                <w:webHidden/>
              </w:rPr>
              <w:t>49</w:t>
            </w:r>
            <w:r w:rsidR="00033A6E">
              <w:rPr>
                <w:noProof/>
                <w:webHidden/>
              </w:rPr>
              <w:fldChar w:fldCharType="end"/>
            </w:r>
          </w:hyperlink>
        </w:p>
        <w:p w14:paraId="7CABDF93" w14:textId="0252A701" w:rsidR="00033A6E" w:rsidRDefault="00132480">
          <w:pPr>
            <w:pStyle w:val="TOC1"/>
            <w:rPr>
              <w:rFonts w:asciiTheme="minorHAnsi" w:eastAsiaTheme="minorEastAsia" w:hAnsiTheme="minorHAnsi"/>
              <w:noProof/>
              <w:lang w:eastAsia="en-AU"/>
            </w:rPr>
          </w:pPr>
          <w:hyperlink w:anchor="_Toc36332145" w:history="1">
            <w:r w:rsidR="00033A6E" w:rsidRPr="008B5265">
              <w:rPr>
                <w:rStyle w:val="Hyperlink"/>
                <w:noProof/>
              </w:rPr>
              <w:t>Appendix 13: Teacher resource sheet 2.3: Water purification experiment</w:t>
            </w:r>
            <w:r w:rsidR="00033A6E">
              <w:rPr>
                <w:noProof/>
                <w:webHidden/>
              </w:rPr>
              <w:tab/>
            </w:r>
            <w:r w:rsidR="00033A6E">
              <w:rPr>
                <w:noProof/>
                <w:webHidden/>
              </w:rPr>
              <w:fldChar w:fldCharType="begin"/>
            </w:r>
            <w:r w:rsidR="00033A6E">
              <w:rPr>
                <w:noProof/>
                <w:webHidden/>
              </w:rPr>
              <w:instrText xml:space="preserve"> PAGEREF _Toc36332145 \h </w:instrText>
            </w:r>
            <w:r w:rsidR="00033A6E">
              <w:rPr>
                <w:noProof/>
                <w:webHidden/>
              </w:rPr>
            </w:r>
            <w:r w:rsidR="00033A6E">
              <w:rPr>
                <w:noProof/>
                <w:webHidden/>
              </w:rPr>
              <w:fldChar w:fldCharType="separate"/>
            </w:r>
            <w:r>
              <w:rPr>
                <w:noProof/>
                <w:webHidden/>
              </w:rPr>
              <w:t>53</w:t>
            </w:r>
            <w:r w:rsidR="00033A6E">
              <w:rPr>
                <w:noProof/>
                <w:webHidden/>
              </w:rPr>
              <w:fldChar w:fldCharType="end"/>
            </w:r>
          </w:hyperlink>
        </w:p>
        <w:p w14:paraId="68AD0AD4" w14:textId="452D4116" w:rsidR="00033A6E" w:rsidRDefault="00132480">
          <w:pPr>
            <w:pStyle w:val="TOC1"/>
            <w:rPr>
              <w:rFonts w:asciiTheme="minorHAnsi" w:eastAsiaTheme="minorEastAsia" w:hAnsiTheme="minorHAnsi"/>
              <w:noProof/>
              <w:lang w:eastAsia="en-AU"/>
            </w:rPr>
          </w:pPr>
          <w:hyperlink w:anchor="_Toc36332146" w:history="1">
            <w:r w:rsidR="00033A6E" w:rsidRPr="008B5265">
              <w:rPr>
                <w:rStyle w:val="Hyperlink"/>
                <w:noProof/>
              </w:rPr>
              <w:t>Appendix 14: Student activity sheet 2.4: Water purification experiment</w:t>
            </w:r>
            <w:r w:rsidR="00033A6E">
              <w:rPr>
                <w:noProof/>
                <w:webHidden/>
              </w:rPr>
              <w:tab/>
            </w:r>
            <w:r w:rsidR="00033A6E">
              <w:rPr>
                <w:noProof/>
                <w:webHidden/>
              </w:rPr>
              <w:fldChar w:fldCharType="begin"/>
            </w:r>
            <w:r w:rsidR="00033A6E">
              <w:rPr>
                <w:noProof/>
                <w:webHidden/>
              </w:rPr>
              <w:instrText xml:space="preserve"> PAGEREF _Toc36332146 \h </w:instrText>
            </w:r>
            <w:r w:rsidR="00033A6E">
              <w:rPr>
                <w:noProof/>
                <w:webHidden/>
              </w:rPr>
            </w:r>
            <w:r w:rsidR="00033A6E">
              <w:rPr>
                <w:noProof/>
                <w:webHidden/>
              </w:rPr>
              <w:fldChar w:fldCharType="separate"/>
            </w:r>
            <w:r>
              <w:rPr>
                <w:noProof/>
                <w:webHidden/>
              </w:rPr>
              <w:t>56</w:t>
            </w:r>
            <w:r w:rsidR="00033A6E">
              <w:rPr>
                <w:noProof/>
                <w:webHidden/>
              </w:rPr>
              <w:fldChar w:fldCharType="end"/>
            </w:r>
          </w:hyperlink>
        </w:p>
        <w:p w14:paraId="51854DBE" w14:textId="0D8EBCBF" w:rsidR="00033A6E" w:rsidRDefault="00132480">
          <w:pPr>
            <w:pStyle w:val="TOC1"/>
            <w:rPr>
              <w:rFonts w:asciiTheme="minorHAnsi" w:eastAsiaTheme="minorEastAsia" w:hAnsiTheme="minorHAnsi"/>
              <w:noProof/>
              <w:lang w:eastAsia="en-AU"/>
            </w:rPr>
          </w:pPr>
          <w:hyperlink w:anchor="_Toc36332147" w:history="1">
            <w:r w:rsidR="00033A6E" w:rsidRPr="008B5265">
              <w:rPr>
                <w:rStyle w:val="Hyperlink"/>
                <w:noProof/>
              </w:rPr>
              <w:t>Appendix 15: Student activity sheet 2.5: Solar cooker testing</w:t>
            </w:r>
            <w:r w:rsidR="00033A6E">
              <w:rPr>
                <w:noProof/>
                <w:webHidden/>
              </w:rPr>
              <w:tab/>
            </w:r>
            <w:r w:rsidR="00033A6E">
              <w:rPr>
                <w:noProof/>
                <w:webHidden/>
              </w:rPr>
              <w:fldChar w:fldCharType="begin"/>
            </w:r>
            <w:r w:rsidR="00033A6E">
              <w:rPr>
                <w:noProof/>
                <w:webHidden/>
              </w:rPr>
              <w:instrText xml:space="preserve"> PAGEREF _Toc36332147 \h </w:instrText>
            </w:r>
            <w:r w:rsidR="00033A6E">
              <w:rPr>
                <w:noProof/>
                <w:webHidden/>
              </w:rPr>
            </w:r>
            <w:r w:rsidR="00033A6E">
              <w:rPr>
                <w:noProof/>
                <w:webHidden/>
              </w:rPr>
              <w:fldChar w:fldCharType="separate"/>
            </w:r>
            <w:r>
              <w:rPr>
                <w:noProof/>
                <w:webHidden/>
              </w:rPr>
              <w:t>61</w:t>
            </w:r>
            <w:r w:rsidR="00033A6E">
              <w:rPr>
                <w:noProof/>
                <w:webHidden/>
              </w:rPr>
              <w:fldChar w:fldCharType="end"/>
            </w:r>
          </w:hyperlink>
        </w:p>
        <w:p w14:paraId="02044CFE" w14:textId="639C6894" w:rsidR="00033A6E" w:rsidRDefault="00132480">
          <w:pPr>
            <w:pStyle w:val="TOC1"/>
            <w:rPr>
              <w:rFonts w:asciiTheme="minorHAnsi" w:eastAsiaTheme="minorEastAsia" w:hAnsiTheme="minorHAnsi"/>
              <w:noProof/>
              <w:lang w:eastAsia="en-AU"/>
            </w:rPr>
          </w:pPr>
          <w:hyperlink w:anchor="_Toc36332148" w:history="1">
            <w:r w:rsidR="00033A6E" w:rsidRPr="008B5265">
              <w:rPr>
                <w:rStyle w:val="Hyperlink"/>
                <w:noProof/>
              </w:rPr>
              <w:t>Appendix 16: Student activity sheet 4.1: Design review</w:t>
            </w:r>
            <w:r w:rsidR="00033A6E">
              <w:rPr>
                <w:noProof/>
                <w:webHidden/>
              </w:rPr>
              <w:tab/>
            </w:r>
            <w:r w:rsidR="00033A6E">
              <w:rPr>
                <w:noProof/>
                <w:webHidden/>
              </w:rPr>
              <w:fldChar w:fldCharType="begin"/>
            </w:r>
            <w:r w:rsidR="00033A6E">
              <w:rPr>
                <w:noProof/>
                <w:webHidden/>
              </w:rPr>
              <w:instrText xml:space="preserve"> PAGEREF _Toc36332148 \h </w:instrText>
            </w:r>
            <w:r w:rsidR="00033A6E">
              <w:rPr>
                <w:noProof/>
                <w:webHidden/>
              </w:rPr>
            </w:r>
            <w:r w:rsidR="00033A6E">
              <w:rPr>
                <w:noProof/>
                <w:webHidden/>
              </w:rPr>
              <w:fldChar w:fldCharType="separate"/>
            </w:r>
            <w:r>
              <w:rPr>
                <w:noProof/>
                <w:webHidden/>
              </w:rPr>
              <w:t>6</w:t>
            </w:r>
            <w:r>
              <w:rPr>
                <w:noProof/>
                <w:webHidden/>
              </w:rPr>
              <w:t>6</w:t>
            </w:r>
            <w:r w:rsidR="00033A6E">
              <w:rPr>
                <w:noProof/>
                <w:webHidden/>
              </w:rPr>
              <w:fldChar w:fldCharType="end"/>
            </w:r>
          </w:hyperlink>
        </w:p>
        <w:p w14:paraId="5FE1CFD5" w14:textId="3FDD8AC7" w:rsidR="007D7089" w:rsidRPr="00D66EB0" w:rsidRDefault="006A2F75" w:rsidP="00ED1825">
          <w:pPr>
            <w:spacing w:before="60"/>
            <w:rPr>
              <w:b/>
              <w:bCs/>
            </w:rPr>
          </w:pPr>
          <w:r w:rsidRPr="00D66EB0">
            <w:rPr>
              <w:b/>
              <w:bCs/>
            </w:rPr>
            <w:fldChar w:fldCharType="end"/>
          </w:r>
        </w:p>
      </w:sdtContent>
    </w:sdt>
    <w:bookmarkEnd w:id="0" w:displacedByCustomXml="prev"/>
    <w:p w14:paraId="74EEFD63" w14:textId="77777777" w:rsidR="00327D37" w:rsidRPr="00D66EB0" w:rsidRDefault="00327D37" w:rsidP="00A750C9">
      <w:r w:rsidRPr="00D66EB0">
        <w:br w:type="page"/>
      </w:r>
    </w:p>
    <w:p w14:paraId="38AEA138" w14:textId="77777777" w:rsidR="0049120B" w:rsidRPr="0014696C" w:rsidRDefault="00003036" w:rsidP="0049120B">
      <w:pPr>
        <w:pStyle w:val="Heading1"/>
        <w:rPr>
          <w:rStyle w:val="Heading1Char"/>
        </w:rPr>
      </w:pPr>
      <w:bookmarkStart w:id="1" w:name="_Toc475439900"/>
      <w:bookmarkStart w:id="2" w:name="_Toc36332123"/>
      <w:r w:rsidRPr="00003036">
        <w:t xml:space="preserve">The </w:t>
      </w:r>
      <w:bookmarkEnd w:id="1"/>
      <w:r w:rsidR="0049120B" w:rsidRPr="0014696C">
        <w:t>STEM Learning Project</w:t>
      </w:r>
      <w:bookmarkEnd w:id="2"/>
    </w:p>
    <w:p w14:paraId="1E6BA382" w14:textId="730A460A" w:rsidR="0049120B" w:rsidRPr="00992C4F" w:rsidRDefault="0049120B" w:rsidP="0049120B">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283B2B" w:rsidRPr="00D603DD">
        <w:rPr>
          <w:lang w:eastAsia="en-AU"/>
        </w:rPr>
        <w:t>The curriculum resources will support teachers to implement and extend the Western Austral</w:t>
      </w:r>
      <w:r w:rsidR="00283B2B">
        <w:rPr>
          <w:lang w:eastAsia="en-AU"/>
        </w:rPr>
        <w:t xml:space="preserve">ian Curriculum </w:t>
      </w:r>
      <w:r w:rsidR="00283B2B" w:rsidRPr="00D603DD">
        <w:rPr>
          <w:lang w:eastAsia="en-AU"/>
        </w:rPr>
        <w:t>across Kindergarten to Year 12</w:t>
      </w:r>
      <w:r w:rsidR="00283B2B">
        <w:rPr>
          <w:lang w:eastAsia="en-AU"/>
        </w:rPr>
        <w:t xml:space="preserve"> and develop the general c</w:t>
      </w:r>
      <w:r w:rsidR="00283B2B" w:rsidRPr="00D603DD">
        <w:rPr>
          <w:lang w:eastAsia="en-AU"/>
        </w:rPr>
        <w:t>apabilities.</w:t>
      </w:r>
    </w:p>
    <w:p w14:paraId="2CD099CF" w14:textId="77777777" w:rsidR="0047181C" w:rsidRPr="00992C4F" w:rsidRDefault="0047181C" w:rsidP="0047181C">
      <w:pPr>
        <w:rPr>
          <w:b/>
          <w:color w:val="757575"/>
          <w:lang w:eastAsia="en-AU"/>
        </w:rPr>
      </w:pPr>
      <w:r w:rsidRPr="00992C4F">
        <w:rPr>
          <w:b/>
          <w:lang w:eastAsia="en-AU"/>
        </w:rPr>
        <w:t>Why STEM?</w:t>
      </w:r>
    </w:p>
    <w:p w14:paraId="59A96307" w14:textId="684152CC" w:rsidR="0047181C" w:rsidRPr="00D603DD" w:rsidRDefault="0047181C" w:rsidP="0047181C">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14:paraId="5248F2A9" w14:textId="77777777" w:rsidR="0047181C" w:rsidRPr="00D603DD" w:rsidRDefault="0047181C" w:rsidP="0047181C">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14:paraId="5392258B" w14:textId="77777777" w:rsidR="0047181C" w:rsidRPr="00D603DD" w:rsidRDefault="0047181C" w:rsidP="0047181C">
      <w:pPr>
        <w:rPr>
          <w:b/>
          <w:lang w:eastAsia="en-AU"/>
        </w:rPr>
      </w:pPr>
      <w:r>
        <w:rPr>
          <w:b/>
          <w:lang w:eastAsia="en-AU"/>
        </w:rPr>
        <w:t>The a</w:t>
      </w:r>
      <w:r w:rsidRPr="00D603DD">
        <w:rPr>
          <w:b/>
          <w:lang w:eastAsia="en-AU"/>
        </w:rPr>
        <w:t>pproach</w:t>
      </w:r>
    </w:p>
    <w:p w14:paraId="28B731C5" w14:textId="77777777" w:rsidR="0047181C" w:rsidRPr="00D603DD" w:rsidRDefault="0047181C" w:rsidP="0047181C">
      <w:pPr>
        <w:rPr>
          <w:color w:val="757575"/>
          <w:lang w:eastAsia="en-AU"/>
        </w:rPr>
      </w:pPr>
      <w:r w:rsidRPr="00D603DD">
        <w:rPr>
          <w:lang w:eastAsia="en-AU"/>
        </w:rPr>
        <w:t xml:space="preserve">STEM capabilities are developed when students are challenged </w:t>
      </w:r>
      <w:r>
        <w:rPr>
          <w:lang w:eastAsia="en-AU"/>
        </w:rPr>
        <w:t>to solve open-</w:t>
      </w:r>
      <w:r w:rsidRPr="00D603DD">
        <w:rPr>
          <w:lang w:eastAsia="en-AU"/>
        </w:rPr>
        <w:t xml:space="preserve">ended, real-world problems </w:t>
      </w:r>
      <w:r>
        <w:rPr>
          <w:lang w:eastAsia="en-AU"/>
        </w:rPr>
        <w:t>that</w:t>
      </w:r>
      <w:r w:rsidRPr="00D603DD">
        <w:rPr>
          <w:lang w:eastAsia="en-AU"/>
        </w:rPr>
        <w:t xml:space="preserve"> engage students in the processes of the STEM disciplines</w:t>
      </w:r>
      <w:r>
        <w:rPr>
          <w:lang w:eastAsia="en-AU"/>
        </w:rPr>
        <w:t>.</w:t>
      </w:r>
    </w:p>
    <w:p w14:paraId="16FD181A" w14:textId="085D9DB3" w:rsidR="0047181C" w:rsidRPr="00B9172B" w:rsidRDefault="00AC2D5F" w:rsidP="0047181C">
      <w:pPr>
        <w:widowControl/>
        <w:spacing w:before="0" w:after="160" w:line="259" w:lineRule="auto"/>
      </w:pPr>
      <w:r>
        <w:rPr>
          <w:noProof/>
          <w:lang w:eastAsia="en-AU"/>
        </w:rPr>
        <mc:AlternateContent>
          <mc:Choice Requires="wpg">
            <w:drawing>
              <wp:anchor distT="0" distB="0" distL="114300" distR="114300" simplePos="0" relativeHeight="252036096" behindDoc="0" locked="0" layoutInCell="1" allowOverlap="1" wp14:anchorId="0A7799D9" wp14:editId="34D72BD1">
                <wp:simplePos x="0" y="0"/>
                <wp:positionH relativeFrom="column">
                  <wp:posOffset>505691</wp:posOffset>
                </wp:positionH>
                <wp:positionV relativeFrom="paragraph">
                  <wp:posOffset>173182</wp:posOffset>
                </wp:positionV>
                <wp:extent cx="4429176" cy="3240126"/>
                <wp:effectExtent l="0" t="0" r="9525" b="0"/>
                <wp:wrapNone/>
                <wp:docPr id="24" name="Group 24"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6" name="Picture 26"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7" name="Picture 27"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BD50BE0" id="Group 24"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9.8pt;margin-top:13.65pt;width:348.75pt;height:255.15pt;z-index:252036096"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4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&#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PwoooAPwooooAMD0o/CiigA/Cj&#10;A9KKKAD8KMD0oooAMe1H4UUUAGPajHtRRQAYHpR+FFFAB+FGB6UUUAGPajHtRRQAUfhRRQAfhR+F&#10;FFABj2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AoAAAAAAAAAIQCUGGhGkAEBAJAB&#10;AQAVAAAAZHJzL21lZGlhL2ltYWdlMi5qcGVn/9j/4AAQSkZJRgABAQEA3ADcAAD/2wBDAAIBAQEB&#10;AQIBAQECAgICAgQDAgICAgUEBAMEBgUGBgYFBgYGBwkIBgcJBwYGCAsICQoKCgoKBggLDAsKDAkK&#10;Cgr/2wBDAQICAgICAgUDAwUKBwYHCgoKCgoKCgoKCgoKCgoKCgoKCgoKCgoKCgoKCgoKCgoKCgoK&#10;CgoKCgoKCgoKCgoKCgr/wAARCAJsBC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">
                  <v:imagedata r:id="rId21" o:title="The diagram shows the process from real-world problem to research (Activity 1) to investigation via science and mathematics (Activity 2) to designing a solution (Activity 3) to communicating and evaluating that solution (Activity 4)" cropbottom="53253f"/>
                </v:shape>
                <v:shape id="Picture 27"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">
                  <v:imagedata r:id="rId22" o:title="A close up of a map&#10;&#10;Description generated with high confidence"/>
                </v:shape>
              </v:group>
            </w:pict>
          </mc:Fallback>
        </mc:AlternateContent>
      </w:r>
    </w:p>
    <w:p w14:paraId="395ACFD9" w14:textId="70D7FA21" w:rsidR="00E54F28" w:rsidRPr="004E1D0C" w:rsidRDefault="0047181C" w:rsidP="0047181C">
      <w:pPr>
        <w:rPr>
          <w:b/>
          <w:sz w:val="28"/>
          <w:szCs w:val="28"/>
          <w:lang w:eastAsia="en-AU"/>
        </w:rPr>
      </w:pPr>
      <w:r w:rsidRPr="007A2DF0">
        <w:br w:type="page"/>
      </w:r>
      <w:r w:rsidR="0043503F" w:rsidRPr="004E1D0C">
        <w:rPr>
          <w:b/>
          <w:color w:val="2E74B5" w:themeColor="accent1" w:themeShade="BF"/>
          <w:sz w:val="28"/>
          <w:szCs w:val="28"/>
        </w:rPr>
        <w:t>Year 6 –</w:t>
      </w:r>
      <w:r w:rsidR="00E54F28" w:rsidRPr="004E1D0C">
        <w:rPr>
          <w:b/>
          <w:color w:val="2E74B5" w:themeColor="accent1" w:themeShade="BF"/>
          <w:sz w:val="28"/>
          <w:szCs w:val="28"/>
        </w:rPr>
        <w:t xml:space="preserve"> </w:t>
      </w:r>
      <w:r w:rsidR="00992B1D">
        <w:rPr>
          <w:b/>
          <w:color w:val="2E74B5" w:themeColor="accent1" w:themeShade="BF"/>
          <w:sz w:val="28"/>
          <w:szCs w:val="28"/>
        </w:rPr>
        <w:t>Living off</w:t>
      </w:r>
      <w:r w:rsidR="00C4560E">
        <w:rPr>
          <w:b/>
          <w:color w:val="2E74B5" w:themeColor="accent1" w:themeShade="BF"/>
          <w:sz w:val="28"/>
          <w:szCs w:val="28"/>
        </w:rPr>
        <w:t>-</w:t>
      </w:r>
      <w:r w:rsidR="00686377">
        <w:rPr>
          <w:b/>
          <w:color w:val="2E74B5" w:themeColor="accent1" w:themeShade="BF"/>
          <w:sz w:val="28"/>
          <w:szCs w:val="28"/>
        </w:rPr>
        <w:t>grid</w:t>
      </w:r>
    </w:p>
    <w:p w14:paraId="3AB82507" w14:textId="5B46E025" w:rsidR="00E54F28" w:rsidRPr="004E1D0C" w:rsidRDefault="00E54F28" w:rsidP="004E1D0C">
      <w:pPr>
        <w:pStyle w:val="Heading1"/>
        <w:spacing w:before="240"/>
      </w:pPr>
      <w:bookmarkStart w:id="3" w:name="_Toc465262493"/>
      <w:bookmarkStart w:id="4" w:name="_Toc36332124"/>
      <w:r w:rsidRPr="004E1D0C">
        <w:t>Overview</w:t>
      </w:r>
      <w:bookmarkEnd w:id="3"/>
      <w:bookmarkEnd w:id="4"/>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026"/>
      </w:tblGrid>
      <w:tr w:rsidR="00E54F28" w:rsidRPr="00D66EB0" w14:paraId="321A2459" w14:textId="77777777" w:rsidTr="0047181C">
        <w:tc>
          <w:tcPr>
            <w:tcW w:w="9923" w:type="dxa"/>
          </w:tcPr>
          <w:p w14:paraId="457152E3" w14:textId="77777777" w:rsidR="00E54F28" w:rsidRPr="00D66EB0" w:rsidRDefault="00E54F28" w:rsidP="002B209A">
            <w:pPr>
              <w:spacing w:before="240"/>
              <w:jc w:val="both"/>
              <w:rPr>
                <w:rFonts w:cstheme="minorHAnsi"/>
                <w:b/>
              </w:rPr>
            </w:pPr>
            <w:r w:rsidRPr="00D66EB0">
              <w:rPr>
                <w:rFonts w:cstheme="minorHAnsi"/>
                <w:b/>
              </w:rPr>
              <w:t xml:space="preserve">What is the context? </w:t>
            </w:r>
          </w:p>
          <w:p w14:paraId="297A6905" w14:textId="37E0256D" w:rsidR="00214130" w:rsidRPr="00214130" w:rsidRDefault="00214130" w:rsidP="00214130">
            <w:pPr>
              <w:rPr>
                <w:rFonts w:cstheme="minorHAnsi"/>
                <w:bCs/>
              </w:rPr>
            </w:pPr>
            <w:r w:rsidRPr="00214130">
              <w:rPr>
                <w:rFonts w:cstheme="minorHAnsi"/>
                <w:bCs/>
              </w:rPr>
              <w:t xml:space="preserve">In a well-developed country such as Australia it is easy to access essential services such as electricity, gas, clean drinking water and sewerage. </w:t>
            </w:r>
            <w:r w:rsidR="005B7F9F">
              <w:rPr>
                <w:rFonts w:cstheme="minorHAnsi"/>
                <w:bCs/>
              </w:rPr>
              <w:t>A</w:t>
            </w:r>
            <w:r w:rsidRPr="00214130">
              <w:rPr>
                <w:rFonts w:cstheme="minorHAnsi"/>
                <w:bCs/>
              </w:rPr>
              <w:t xml:space="preserve"> lack of infrastructure in developing countries makes it more difficult for people to access energy and </w:t>
            </w:r>
            <w:r w:rsidR="005B7F9F">
              <w:rPr>
                <w:rFonts w:cstheme="minorHAnsi"/>
                <w:bCs/>
              </w:rPr>
              <w:t>clean water.</w:t>
            </w:r>
          </w:p>
          <w:p w14:paraId="581BA747" w14:textId="134F0E33" w:rsidR="00214130" w:rsidRPr="00214130" w:rsidRDefault="00214130" w:rsidP="00214130">
            <w:pPr>
              <w:rPr>
                <w:rFonts w:cstheme="minorHAnsi"/>
                <w:bCs/>
              </w:rPr>
            </w:pPr>
            <w:r w:rsidRPr="00214130">
              <w:rPr>
                <w:rFonts w:cstheme="minorHAnsi"/>
                <w:bCs/>
              </w:rPr>
              <w:t>The purpose of this module is to engage students in creating relatively simple, environmentally sustainable solutions that will generate energy and produce clean drinking water for living off</w:t>
            </w:r>
            <w:r w:rsidR="00BB4CBB">
              <w:rPr>
                <w:rFonts w:cstheme="minorHAnsi"/>
                <w:bCs/>
              </w:rPr>
              <w:t>-</w:t>
            </w:r>
            <w:r w:rsidRPr="00214130">
              <w:rPr>
                <w:rFonts w:cstheme="minorHAnsi"/>
                <w:bCs/>
              </w:rPr>
              <w:t xml:space="preserve">grid. Students design and </w:t>
            </w:r>
            <w:r w:rsidR="007A0759" w:rsidRPr="00214130">
              <w:rPr>
                <w:rFonts w:cstheme="minorHAnsi"/>
                <w:bCs/>
              </w:rPr>
              <w:t>build their</w:t>
            </w:r>
            <w:r w:rsidRPr="00214130">
              <w:rPr>
                <w:rFonts w:cstheme="minorHAnsi"/>
                <w:bCs/>
              </w:rPr>
              <w:t xml:space="preserve"> solutions as examples of </w:t>
            </w:r>
            <w:r w:rsidR="005B7F9F">
              <w:rPr>
                <w:rFonts w:cstheme="minorHAnsi"/>
                <w:bCs/>
              </w:rPr>
              <w:t>ways</w:t>
            </w:r>
            <w:r w:rsidRPr="00214130">
              <w:rPr>
                <w:rFonts w:cstheme="minorHAnsi"/>
                <w:bCs/>
              </w:rPr>
              <w:t xml:space="preserve"> to provide these essential services in a developing country, in a developed country in an emergency, </w:t>
            </w:r>
            <w:r w:rsidR="00712289">
              <w:rPr>
                <w:rFonts w:cstheme="minorHAnsi"/>
                <w:bCs/>
              </w:rPr>
              <w:t xml:space="preserve">camping </w:t>
            </w:r>
            <w:r w:rsidRPr="00214130">
              <w:rPr>
                <w:rFonts w:cstheme="minorHAnsi"/>
                <w:bCs/>
              </w:rPr>
              <w:t>or for when t</w:t>
            </w:r>
            <w:r w:rsidR="00712289">
              <w:rPr>
                <w:rFonts w:cstheme="minorHAnsi"/>
                <w:bCs/>
              </w:rPr>
              <w:t>hese services are not available.</w:t>
            </w:r>
          </w:p>
          <w:p w14:paraId="4CF2B161" w14:textId="3D0743BB" w:rsidR="004463E5" w:rsidRPr="00D66EB0" w:rsidRDefault="00214130" w:rsidP="00214130">
            <w:pPr>
              <w:rPr>
                <w:rFonts w:cstheme="minorHAnsi"/>
              </w:rPr>
            </w:pPr>
            <w:r w:rsidRPr="00214130">
              <w:rPr>
                <w:rFonts w:cstheme="minorHAnsi"/>
                <w:bCs/>
              </w:rPr>
              <w:t xml:space="preserve">The module also aims to provoke students to reflect on their impact on the environment and raise their awareness about the appeal of sustainably living </w:t>
            </w:r>
            <w:r w:rsidR="00BB4CBB">
              <w:rPr>
                <w:rFonts w:cstheme="minorHAnsi"/>
                <w:bCs/>
              </w:rPr>
              <w:br/>
            </w:r>
            <w:r w:rsidRPr="00214130">
              <w:rPr>
                <w:rFonts w:cstheme="minorHAnsi"/>
                <w:bCs/>
              </w:rPr>
              <w:t>off</w:t>
            </w:r>
            <w:r w:rsidR="00BB4CBB">
              <w:rPr>
                <w:rFonts w:cstheme="minorHAnsi"/>
                <w:bCs/>
              </w:rPr>
              <w:t>-</w:t>
            </w:r>
            <w:r w:rsidRPr="00214130">
              <w:rPr>
                <w:rFonts w:cstheme="minorHAnsi"/>
                <w:bCs/>
              </w:rPr>
              <w:t>grid.</w:t>
            </w:r>
          </w:p>
          <w:p w14:paraId="55BB5B1A" w14:textId="587348C3" w:rsidR="007F3C9D" w:rsidRPr="00323F6C" w:rsidRDefault="00003036" w:rsidP="002B209A">
            <w:pPr>
              <w:spacing w:before="240"/>
              <w:rPr>
                <w:rFonts w:cstheme="minorHAnsi"/>
                <w:b/>
              </w:rPr>
            </w:pPr>
            <w:r>
              <w:rPr>
                <w:rFonts w:cstheme="minorHAnsi"/>
                <w:b/>
              </w:rPr>
              <w:t>W</w:t>
            </w:r>
            <w:r w:rsidR="0017288B" w:rsidRPr="00D66EB0">
              <w:rPr>
                <w:rFonts w:cstheme="minorHAnsi"/>
                <w:b/>
              </w:rPr>
              <w:t>hat is the problem?</w:t>
            </w:r>
          </w:p>
          <w:p w14:paraId="2B929991" w14:textId="54F7501A" w:rsidR="00536F67" w:rsidRPr="00D66EB0" w:rsidRDefault="00536F67" w:rsidP="002D2379">
            <w:pPr>
              <w:spacing w:after="240"/>
              <w:rPr>
                <w:rFonts w:cstheme="minorHAnsi"/>
              </w:rPr>
            </w:pPr>
            <w:r>
              <w:rPr>
                <w:rFonts w:cstheme="minorHAnsi"/>
                <w:color w:val="000000" w:themeColor="text1"/>
              </w:rPr>
              <w:t>How can we develop simple</w:t>
            </w:r>
            <w:r w:rsidR="000522B2">
              <w:rPr>
                <w:rFonts w:cstheme="minorHAnsi"/>
                <w:color w:val="000000" w:themeColor="text1"/>
              </w:rPr>
              <w:t xml:space="preserve"> and sustainable</w:t>
            </w:r>
            <w:r w:rsidR="00CF7B1C">
              <w:rPr>
                <w:rFonts w:cstheme="minorHAnsi"/>
                <w:color w:val="000000" w:themeColor="text1"/>
              </w:rPr>
              <w:t xml:space="preserve"> living</w:t>
            </w:r>
            <w:r>
              <w:rPr>
                <w:rFonts w:cstheme="minorHAnsi"/>
                <w:color w:val="000000" w:themeColor="text1"/>
              </w:rPr>
              <w:t xml:space="preserve"> </w:t>
            </w:r>
            <w:r w:rsidR="00546B1B">
              <w:rPr>
                <w:rFonts w:cstheme="minorHAnsi"/>
                <w:color w:val="000000" w:themeColor="text1"/>
              </w:rPr>
              <w:t>solution</w:t>
            </w:r>
            <w:r w:rsidR="000522B2">
              <w:rPr>
                <w:rFonts w:cstheme="minorHAnsi"/>
                <w:color w:val="000000" w:themeColor="text1"/>
              </w:rPr>
              <w:t>s</w:t>
            </w:r>
            <w:r w:rsidR="00546B1B">
              <w:rPr>
                <w:rFonts w:cstheme="minorHAnsi"/>
                <w:color w:val="000000" w:themeColor="text1"/>
              </w:rPr>
              <w:t xml:space="preserve">? </w:t>
            </w:r>
          </w:p>
        </w:tc>
      </w:tr>
      <w:tr w:rsidR="00872213" w:rsidRPr="00D66EB0" w14:paraId="6424673C" w14:textId="77777777" w:rsidTr="0047181C">
        <w:tc>
          <w:tcPr>
            <w:tcW w:w="9923" w:type="dxa"/>
          </w:tcPr>
          <w:p w14:paraId="7A5D19D1" w14:textId="77777777" w:rsidR="00872213" w:rsidRDefault="00872213" w:rsidP="00872213">
            <w:pPr>
              <w:spacing w:before="240"/>
              <w:rPr>
                <w:b/>
              </w:rPr>
            </w:pPr>
            <w:r w:rsidRPr="009A614B">
              <w:rPr>
                <w:b/>
              </w:rPr>
              <w:t xml:space="preserve">How does this module support </w:t>
            </w:r>
            <w:r>
              <w:rPr>
                <w:b/>
              </w:rPr>
              <w:t>integration of the STEM disciplines?</w:t>
            </w:r>
          </w:p>
          <w:p w14:paraId="60B469E6" w14:textId="77777777" w:rsidR="00872213" w:rsidRPr="00872213" w:rsidRDefault="00872213" w:rsidP="00872213">
            <w:pPr>
              <w:spacing w:before="240"/>
              <w:rPr>
                <w:rFonts w:cstheme="minorHAnsi"/>
                <w:b/>
                <w:color w:val="000000" w:themeColor="text1"/>
              </w:rPr>
            </w:pPr>
            <w:r w:rsidRPr="00872213">
              <w:rPr>
                <w:rFonts w:cstheme="minorHAnsi"/>
                <w:b/>
                <w:color w:val="000000" w:themeColor="text1"/>
              </w:rPr>
              <w:t>Science</w:t>
            </w:r>
          </w:p>
          <w:p w14:paraId="044F89E1" w14:textId="686239E0" w:rsidR="00872213" w:rsidRPr="00686377" w:rsidRDefault="0082129A" w:rsidP="00872213">
            <w:pPr>
              <w:rPr>
                <w:rFonts w:cstheme="minorHAnsi"/>
              </w:rPr>
            </w:pPr>
            <w:r w:rsidRPr="00686377">
              <w:rPr>
                <w:rFonts w:cstheme="minorHAnsi"/>
              </w:rPr>
              <w:t>Students build science understandings as they</w:t>
            </w:r>
            <w:r w:rsidR="00872213" w:rsidRPr="00686377">
              <w:rPr>
                <w:rFonts w:cstheme="minorHAnsi"/>
              </w:rPr>
              <w:t xml:space="preserve"> investigate the transfer and transformation of energy and research how wind, water and solar panels can </w:t>
            </w:r>
            <w:r w:rsidRPr="00686377">
              <w:rPr>
                <w:rFonts w:cstheme="minorHAnsi"/>
              </w:rPr>
              <w:t xml:space="preserve">be used to </w:t>
            </w:r>
            <w:r w:rsidR="00872213" w:rsidRPr="00686377">
              <w:rPr>
                <w:rFonts w:cstheme="minorHAnsi"/>
              </w:rPr>
              <w:t>generate electricity (ACSSU097)</w:t>
            </w:r>
            <w:r w:rsidRPr="00686377">
              <w:rPr>
                <w:rFonts w:cstheme="minorHAnsi"/>
              </w:rPr>
              <w:t>. Students consider whether</w:t>
            </w:r>
            <w:r w:rsidR="00872213" w:rsidRPr="00686377">
              <w:rPr>
                <w:rFonts w:cstheme="minorHAnsi"/>
              </w:rPr>
              <w:t xml:space="preserve"> energy source</w:t>
            </w:r>
            <w:r w:rsidRPr="00686377">
              <w:rPr>
                <w:rFonts w:cstheme="minorHAnsi"/>
              </w:rPr>
              <w:t xml:space="preserve">s are </w:t>
            </w:r>
            <w:r w:rsidR="00872213" w:rsidRPr="00686377">
              <w:rPr>
                <w:rFonts w:cstheme="minorHAnsi"/>
              </w:rPr>
              <w:t xml:space="preserve">sustainable. Students plan and conduct investigations (ACSIS103, ACSIS104), </w:t>
            </w:r>
            <w:r w:rsidRPr="00686377">
              <w:rPr>
                <w:rFonts w:cstheme="minorHAnsi"/>
              </w:rPr>
              <w:t xml:space="preserve">and </w:t>
            </w:r>
            <w:r w:rsidR="00872213" w:rsidRPr="00686377">
              <w:rPr>
                <w:rFonts w:cstheme="minorHAnsi"/>
              </w:rPr>
              <w:t>collect, represent and interpret data (ACSIS107).</w:t>
            </w:r>
          </w:p>
          <w:p w14:paraId="1C268B17" w14:textId="77777777" w:rsidR="00872213" w:rsidRPr="00686377" w:rsidRDefault="00872213" w:rsidP="00872213">
            <w:pPr>
              <w:spacing w:before="240"/>
              <w:rPr>
                <w:rFonts w:cstheme="minorHAnsi"/>
                <w:b/>
              </w:rPr>
            </w:pPr>
            <w:r w:rsidRPr="00686377">
              <w:rPr>
                <w:rFonts w:cstheme="minorHAnsi"/>
                <w:b/>
              </w:rPr>
              <w:t>Technologies</w:t>
            </w:r>
          </w:p>
          <w:p w14:paraId="6FF463A8" w14:textId="2DCCCCFD" w:rsidR="0047181C" w:rsidRPr="00686377" w:rsidRDefault="00872213" w:rsidP="00872213">
            <w:pPr>
              <w:rPr>
                <w:rFonts w:cstheme="minorHAnsi"/>
              </w:rPr>
            </w:pPr>
            <w:r w:rsidRPr="00686377">
              <w:rPr>
                <w:rFonts w:cstheme="minorHAnsi"/>
              </w:rPr>
              <w:t>Students c</w:t>
            </w:r>
            <w:r w:rsidR="0082129A" w:rsidRPr="00686377">
              <w:rPr>
                <w:rFonts w:cstheme="minorHAnsi"/>
              </w:rPr>
              <w:t>onsider the role of technology in society and ways in which</w:t>
            </w:r>
            <w:r w:rsidRPr="00686377">
              <w:rPr>
                <w:rFonts w:cstheme="minorHAnsi"/>
              </w:rPr>
              <w:t xml:space="preserve"> people address sustainability </w:t>
            </w:r>
            <w:r w:rsidR="0082129A" w:rsidRPr="00686377">
              <w:rPr>
                <w:rFonts w:cstheme="minorHAnsi"/>
              </w:rPr>
              <w:t xml:space="preserve">issues </w:t>
            </w:r>
            <w:r w:rsidRPr="00686377">
              <w:rPr>
                <w:rFonts w:cstheme="minorHAnsi"/>
              </w:rPr>
              <w:t>when designing products (ACTDEK019). Engineering principles and systems are</w:t>
            </w:r>
            <w:r w:rsidR="00822F18" w:rsidRPr="00686377">
              <w:rPr>
                <w:rFonts w:cstheme="minorHAnsi"/>
              </w:rPr>
              <w:t xml:space="preserve"> examined</w:t>
            </w:r>
            <w:r w:rsidRPr="00686377">
              <w:rPr>
                <w:rFonts w:cstheme="minorHAnsi"/>
              </w:rPr>
              <w:t xml:space="preserve"> when students </w:t>
            </w:r>
            <w:r w:rsidR="00CF7B1C" w:rsidRPr="00686377">
              <w:rPr>
                <w:rFonts w:cstheme="minorHAnsi"/>
              </w:rPr>
              <w:t>investigate energy within systems</w:t>
            </w:r>
            <w:r w:rsidR="00CF7B1C">
              <w:rPr>
                <w:rFonts w:cstheme="minorHAnsi"/>
              </w:rPr>
              <w:t xml:space="preserve"> and</w:t>
            </w:r>
            <w:r w:rsidR="00CF7B1C" w:rsidRPr="00686377">
              <w:rPr>
                <w:rFonts w:cstheme="minorHAnsi"/>
              </w:rPr>
              <w:t xml:space="preserve"> </w:t>
            </w:r>
            <w:r w:rsidRPr="00686377">
              <w:rPr>
                <w:rFonts w:cstheme="minorHAnsi"/>
              </w:rPr>
              <w:t xml:space="preserve">create solutions </w:t>
            </w:r>
            <w:r w:rsidR="00CF7B1C">
              <w:rPr>
                <w:rFonts w:cstheme="minorHAnsi"/>
              </w:rPr>
              <w:t xml:space="preserve">while </w:t>
            </w:r>
            <w:r w:rsidR="007A0759" w:rsidRPr="00686377">
              <w:rPr>
                <w:rFonts w:cstheme="minorHAnsi"/>
              </w:rPr>
              <w:t>following</w:t>
            </w:r>
            <w:r w:rsidR="00822F18" w:rsidRPr="00686377">
              <w:rPr>
                <w:rFonts w:cstheme="minorHAnsi"/>
              </w:rPr>
              <w:t xml:space="preserve"> a</w:t>
            </w:r>
            <w:r w:rsidR="00CF7B1C">
              <w:rPr>
                <w:rFonts w:cstheme="minorHAnsi"/>
              </w:rPr>
              <w:t xml:space="preserve"> design process (ACTDEK023). </w:t>
            </w:r>
            <w:r w:rsidRPr="00686377">
              <w:rPr>
                <w:rFonts w:cstheme="minorHAnsi"/>
              </w:rPr>
              <w:t>(ACTDEK020).</w:t>
            </w:r>
            <w:r w:rsidR="00FD57C7" w:rsidRPr="00686377">
              <w:rPr>
                <w:rFonts w:cstheme="minorHAnsi"/>
              </w:rPr>
              <w:t xml:space="preserve"> Digital reports are shared online (</w:t>
            </w:r>
            <w:r w:rsidR="00FD57C7" w:rsidRPr="00686377">
              <w:t>ACTDIP022</w:t>
            </w:r>
            <w:r w:rsidR="00FD57C7" w:rsidRPr="00686377">
              <w:rPr>
                <w:rFonts w:cstheme="minorHAnsi"/>
              </w:rPr>
              <w:t>)</w:t>
            </w:r>
            <w:r w:rsidR="0067694D">
              <w:rPr>
                <w:rFonts w:cstheme="minorHAnsi"/>
              </w:rPr>
              <w:t>.</w:t>
            </w:r>
          </w:p>
          <w:p w14:paraId="1B335C7E" w14:textId="42EB81F0" w:rsidR="00872213" w:rsidRDefault="00872213" w:rsidP="00872213">
            <w:r>
              <w:t xml:space="preserve">The </w:t>
            </w:r>
            <w:hyperlink w:anchor="_Appendix_4:_Design" w:history="1">
              <w:r w:rsidRPr="00DC0C5F">
                <w:rPr>
                  <w:rStyle w:val="Hyperlink"/>
                </w:rPr>
                <w:t>Design process guide</w:t>
              </w:r>
            </w:hyperlink>
            <w:r>
              <w:t xml:space="preserve"> is included as a resource to </w:t>
            </w:r>
            <w:r w:rsidR="0067694D">
              <w:t>assist</w:t>
            </w:r>
            <w:r>
              <w:t xml:space="preserve"> teachers in understanding the complete design process as develo</w:t>
            </w:r>
            <w:r w:rsidR="00283B2B">
              <w:t>ped in the Technologies curriculum</w:t>
            </w:r>
            <w:r>
              <w:t>.</w:t>
            </w:r>
          </w:p>
          <w:p w14:paraId="7A6930BC" w14:textId="77777777" w:rsidR="00872213" w:rsidRPr="00872213" w:rsidRDefault="00872213" w:rsidP="00214130">
            <w:pPr>
              <w:widowControl/>
              <w:spacing w:before="240"/>
              <w:rPr>
                <w:rFonts w:cstheme="minorHAnsi"/>
                <w:b/>
                <w:color w:val="000000" w:themeColor="text1"/>
              </w:rPr>
            </w:pPr>
            <w:r w:rsidRPr="00872213">
              <w:rPr>
                <w:rFonts w:cstheme="minorHAnsi"/>
                <w:b/>
                <w:color w:val="000000" w:themeColor="text1"/>
              </w:rPr>
              <w:t>Mathematics</w:t>
            </w:r>
          </w:p>
          <w:p w14:paraId="419DF748" w14:textId="27707B59" w:rsidR="00194052" w:rsidRPr="00B64741" w:rsidRDefault="00872213" w:rsidP="00B64741">
            <w:pPr>
              <w:shd w:val="clear" w:color="auto" w:fill="FEFEFE"/>
              <w:spacing w:after="80" w:line="240" w:lineRule="auto"/>
              <w:rPr>
                <w:rFonts w:ascii="Arial" w:eastAsia="Times New Roman" w:hAnsi="Arial" w:cs="Arial"/>
                <w:color w:val="000000" w:themeColor="text1"/>
                <w:sz w:val="20"/>
                <w:szCs w:val="23"/>
                <w:lang w:eastAsia="en-AU"/>
              </w:rPr>
            </w:pPr>
            <w:r w:rsidRPr="00876FB7">
              <w:rPr>
                <w:rFonts w:cstheme="minorHAnsi"/>
                <w:color w:val="000000" w:themeColor="text1"/>
              </w:rPr>
              <w:t xml:space="preserve">Mathematics </w:t>
            </w:r>
            <w:r w:rsidR="007A7992">
              <w:rPr>
                <w:rFonts w:cstheme="minorHAnsi"/>
                <w:color w:val="000000" w:themeColor="text1"/>
              </w:rPr>
              <w:t xml:space="preserve">understandings and proficiencies are developed </w:t>
            </w:r>
            <w:r w:rsidR="00CF7B1C">
              <w:rPr>
                <w:rFonts w:cstheme="minorHAnsi"/>
                <w:color w:val="000000" w:themeColor="text1"/>
              </w:rPr>
              <w:t>as</w:t>
            </w:r>
            <w:r w:rsidR="007A7992">
              <w:rPr>
                <w:rFonts w:cstheme="minorHAnsi"/>
                <w:color w:val="000000" w:themeColor="text1"/>
              </w:rPr>
              <w:t xml:space="preserve"> students </w:t>
            </w:r>
            <w:r w:rsidR="006A4294">
              <w:rPr>
                <w:rFonts w:cstheme="minorHAnsi"/>
                <w:color w:val="000000" w:themeColor="text1"/>
              </w:rPr>
              <w:t>s</w:t>
            </w:r>
            <w:r w:rsidR="006A4294" w:rsidRPr="00B64741">
              <w:rPr>
                <w:rFonts w:cstheme="minorHAnsi"/>
                <w:color w:val="000000" w:themeColor="text1"/>
              </w:rPr>
              <w:t xml:space="preserve">elect and apply efficient mental and written strategies to solve </w:t>
            </w:r>
            <w:r w:rsidR="006A4294">
              <w:rPr>
                <w:rFonts w:cstheme="minorHAnsi"/>
                <w:color w:val="000000" w:themeColor="text1"/>
              </w:rPr>
              <w:t>problems involving measurements taken during their experiments</w:t>
            </w:r>
            <w:r w:rsidR="006A4294" w:rsidRPr="00B64741">
              <w:rPr>
                <w:rFonts w:cstheme="minorHAnsi"/>
                <w:color w:val="000000" w:themeColor="text1"/>
              </w:rPr>
              <w:t> (ACMNA123)</w:t>
            </w:r>
            <w:r w:rsidR="00CF7B1C" w:rsidRPr="00B64741">
              <w:rPr>
                <w:rFonts w:cstheme="minorHAnsi"/>
                <w:color w:val="000000" w:themeColor="text1"/>
              </w:rPr>
              <w:t>;</w:t>
            </w:r>
            <w:r w:rsidR="007A7992" w:rsidRPr="00B64741">
              <w:rPr>
                <w:rFonts w:cstheme="minorHAnsi"/>
                <w:color w:val="000000" w:themeColor="text1"/>
              </w:rPr>
              <w:t xml:space="preserve"> represent</w:t>
            </w:r>
            <w:r w:rsidRPr="00B64741">
              <w:rPr>
                <w:rFonts w:cstheme="minorHAnsi"/>
                <w:color w:val="000000" w:themeColor="text1"/>
              </w:rPr>
              <w:t xml:space="preserve"> </w:t>
            </w:r>
            <w:r w:rsidR="007A7992">
              <w:rPr>
                <w:rFonts w:cstheme="minorHAnsi"/>
                <w:color w:val="000000" w:themeColor="text1"/>
              </w:rPr>
              <w:t>and interpret</w:t>
            </w:r>
            <w:r>
              <w:rPr>
                <w:rFonts w:cstheme="minorHAnsi"/>
                <w:color w:val="000000" w:themeColor="text1"/>
              </w:rPr>
              <w:t xml:space="preserve"> data</w:t>
            </w:r>
            <w:r w:rsidR="00C53569">
              <w:rPr>
                <w:rFonts w:cstheme="minorHAnsi"/>
                <w:color w:val="000000" w:themeColor="text1"/>
              </w:rPr>
              <w:t xml:space="preserve"> displays</w:t>
            </w:r>
            <w:r>
              <w:rPr>
                <w:rFonts w:cstheme="minorHAnsi"/>
                <w:color w:val="000000" w:themeColor="text1"/>
              </w:rPr>
              <w:t xml:space="preserve"> </w:t>
            </w:r>
            <w:r w:rsidRPr="00323F6C">
              <w:rPr>
                <w:rFonts w:cstheme="minorHAnsi"/>
                <w:color w:val="000000" w:themeColor="text1"/>
              </w:rPr>
              <w:t xml:space="preserve">(ACMSP147) </w:t>
            </w:r>
            <w:r w:rsidR="00CF7B1C">
              <w:rPr>
                <w:rFonts w:cstheme="minorHAnsi"/>
                <w:color w:val="000000" w:themeColor="text1"/>
              </w:rPr>
              <w:t xml:space="preserve">from </w:t>
            </w:r>
            <w:r w:rsidR="006A4294">
              <w:rPr>
                <w:rFonts w:cstheme="minorHAnsi"/>
                <w:color w:val="000000" w:themeColor="text1"/>
              </w:rPr>
              <w:t>their investigations</w:t>
            </w:r>
            <w:r w:rsidR="00CF7B1C">
              <w:rPr>
                <w:rFonts w:cstheme="minorHAnsi"/>
                <w:color w:val="000000" w:themeColor="text1"/>
              </w:rPr>
              <w:t>;</w:t>
            </w:r>
            <w:r w:rsidR="007A7992">
              <w:rPr>
                <w:rFonts w:cstheme="minorHAnsi"/>
                <w:color w:val="000000" w:themeColor="text1"/>
              </w:rPr>
              <w:t xml:space="preserve"> </w:t>
            </w:r>
            <w:r w:rsidR="006A4294" w:rsidRPr="00B64741">
              <w:rPr>
                <w:rFonts w:cstheme="minorHAnsi"/>
                <w:color w:val="000000" w:themeColor="text1"/>
              </w:rPr>
              <w:t xml:space="preserve">convert between common metric units of capacity </w:t>
            </w:r>
            <w:r w:rsidR="006A4294">
              <w:rPr>
                <w:rFonts w:cstheme="minorHAnsi"/>
                <w:color w:val="000000" w:themeColor="text1"/>
              </w:rPr>
              <w:t xml:space="preserve">and make connection between volume and capacity </w:t>
            </w:r>
            <w:r w:rsidR="00A737EE" w:rsidRPr="00420818">
              <w:rPr>
                <w:rFonts w:cstheme="minorHAnsi"/>
                <w:color w:val="000000" w:themeColor="text1"/>
              </w:rPr>
              <w:t>(ACMMG136</w:t>
            </w:r>
            <w:r w:rsidR="00A737EE" w:rsidRPr="006A4294">
              <w:rPr>
                <w:rFonts w:cstheme="minorHAnsi"/>
                <w:color w:val="000000" w:themeColor="text1"/>
              </w:rPr>
              <w:t xml:space="preserve"> and </w:t>
            </w:r>
            <w:r w:rsidR="00A737EE" w:rsidRPr="00420818">
              <w:rPr>
                <w:rFonts w:cstheme="minorHAnsi"/>
                <w:color w:val="000000" w:themeColor="text1"/>
              </w:rPr>
              <w:t>ACMMG138)</w:t>
            </w:r>
            <w:r w:rsidR="00A737EE">
              <w:rPr>
                <w:rFonts w:cstheme="minorHAnsi"/>
                <w:color w:val="000000" w:themeColor="text1"/>
              </w:rPr>
              <w:t xml:space="preserve"> </w:t>
            </w:r>
            <w:r w:rsidR="006A4294" w:rsidRPr="00B64741">
              <w:rPr>
                <w:rFonts w:cstheme="minorHAnsi"/>
                <w:color w:val="000000" w:themeColor="text1"/>
              </w:rPr>
              <w:t xml:space="preserve">when investigating stills and </w:t>
            </w:r>
            <w:r>
              <w:rPr>
                <w:rFonts w:cstheme="minorHAnsi"/>
                <w:color w:val="000000" w:themeColor="text1"/>
              </w:rPr>
              <w:t>designing a solar cooker</w:t>
            </w:r>
            <w:r w:rsidR="00A737EE">
              <w:rPr>
                <w:rFonts w:cstheme="minorHAnsi"/>
                <w:color w:val="000000" w:themeColor="text1"/>
              </w:rPr>
              <w:t xml:space="preserve"> and when constructing and comparing</w:t>
            </w:r>
            <w:r w:rsidR="00A737EE" w:rsidRPr="00876FB7">
              <w:rPr>
                <w:rFonts w:cstheme="minorHAnsi"/>
                <w:color w:val="000000" w:themeColor="text1"/>
              </w:rPr>
              <w:t xml:space="preserve"> the perform</w:t>
            </w:r>
            <w:r w:rsidR="00A737EE">
              <w:rPr>
                <w:rFonts w:cstheme="minorHAnsi"/>
                <w:color w:val="000000" w:themeColor="text1"/>
              </w:rPr>
              <w:t xml:space="preserve">ance of different solar cookers, they also </w:t>
            </w:r>
            <w:r w:rsidR="00C53569">
              <w:rPr>
                <w:rFonts w:cstheme="minorHAnsi"/>
                <w:color w:val="000000" w:themeColor="text1"/>
              </w:rPr>
              <w:t xml:space="preserve">solve problems involving length and area </w:t>
            </w:r>
            <w:r w:rsidR="00C53569" w:rsidRPr="00B64741">
              <w:t>measurements (ACMMG137)</w:t>
            </w:r>
            <w:r w:rsidR="00B51A86" w:rsidRPr="00B64741">
              <w:t>.</w:t>
            </w:r>
            <w:r w:rsidR="00A737EE">
              <w:t xml:space="preserve"> </w:t>
            </w:r>
          </w:p>
        </w:tc>
      </w:tr>
      <w:tr w:rsidR="00194052" w:rsidRPr="00D66EB0" w14:paraId="7625AE7F" w14:textId="77777777" w:rsidTr="0047181C">
        <w:tc>
          <w:tcPr>
            <w:tcW w:w="9923" w:type="dxa"/>
          </w:tcPr>
          <w:p w14:paraId="6DA562D7" w14:textId="77777777" w:rsidR="00194052" w:rsidRPr="00356052" w:rsidRDefault="00194052" w:rsidP="00194052">
            <w:pPr>
              <w:spacing w:before="240"/>
              <w:rPr>
                <w:b/>
                <w:lang w:val="en-GB"/>
              </w:rPr>
            </w:pPr>
            <w:r w:rsidRPr="00356052">
              <w:rPr>
                <w:b/>
                <w:lang w:val="en-GB"/>
              </w:rPr>
              <w:t>General capabilities</w:t>
            </w:r>
          </w:p>
          <w:p w14:paraId="7CCDD574" w14:textId="6367A8BD" w:rsidR="00194052" w:rsidRPr="00F624BA" w:rsidRDefault="00194052" w:rsidP="00194052">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00992B1D">
              <w:rPr>
                <w:rFonts w:cstheme="minorHAnsi"/>
                <w:i/>
                <w:lang w:val="en-GB"/>
              </w:rPr>
              <w:t>Living off</w:t>
            </w:r>
            <w:r w:rsidR="00BB4CBB">
              <w:rPr>
                <w:rFonts w:cstheme="minorHAnsi"/>
                <w:i/>
                <w:lang w:val="en-GB"/>
              </w:rPr>
              <w:t>-</w:t>
            </w:r>
            <w:r w:rsidR="00686377">
              <w:rPr>
                <w:rFonts w:cstheme="minorHAnsi"/>
                <w:i/>
                <w:lang w:val="en-GB"/>
              </w:rPr>
              <w:t>grid.</w:t>
            </w:r>
            <w:r w:rsidRPr="00E42D13">
              <w:rPr>
                <w:rFonts w:cstheme="minorHAnsi"/>
                <w:lang w:val="en-GB"/>
              </w:rPr>
              <w:t xml:space="preserve"> In this module, </w:t>
            </w:r>
            <w:r w:rsidRPr="00F624BA">
              <w:rPr>
                <w:rFonts w:cstheme="minorHAnsi"/>
                <w:lang w:val="en-GB"/>
              </w:rPr>
              <w:t>students:</w:t>
            </w:r>
          </w:p>
          <w:p w14:paraId="7F82AD03" w14:textId="3B976634" w:rsidR="00194052" w:rsidRPr="00F624BA" w:rsidRDefault="00194052" w:rsidP="004E342B">
            <w:pPr>
              <w:widowControl/>
              <w:numPr>
                <w:ilvl w:val="0"/>
                <w:numId w:val="17"/>
              </w:numPr>
              <w:ind w:left="454" w:hanging="227"/>
              <w:rPr>
                <w:lang w:val="en-GB"/>
              </w:rPr>
            </w:pPr>
            <w:r w:rsidRPr="00F624BA">
              <w:rPr>
                <w:lang w:val="en-GB"/>
              </w:rPr>
              <w:t>Develop problem solving skills as they research the problem and its context (</w:t>
            </w:r>
            <w:r w:rsidRPr="00F624BA">
              <w:rPr>
                <w:i/>
                <w:lang w:val="en-GB"/>
              </w:rPr>
              <w:t>Activity</w:t>
            </w:r>
            <w:r w:rsidR="00C85EB1">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53343F41" w14:textId="7CAA8237" w:rsidR="00194052" w:rsidRPr="00F624BA" w:rsidRDefault="00194052" w:rsidP="004E342B">
            <w:pPr>
              <w:widowControl/>
              <w:numPr>
                <w:ilvl w:val="0"/>
                <w:numId w:val="17"/>
              </w:numPr>
              <w:ind w:left="454" w:hanging="227"/>
            </w:pPr>
            <w:r w:rsidRPr="00F624BA">
              <w:rPr>
                <w:lang w:val="en-GB"/>
              </w:rPr>
              <w:t>Utilise creative thinking as they generate possible design solutions; and critical thinking, numeracy skills and ethical understanding as they choose between alternative approaches to solving the problem</w:t>
            </w:r>
            <w:r>
              <w:rPr>
                <w:lang w:val="en-GB"/>
              </w:rPr>
              <w:t>s of living</w:t>
            </w:r>
            <w:r w:rsidR="00992B1D">
              <w:rPr>
                <w:lang w:val="en-GB"/>
              </w:rPr>
              <w:t xml:space="preserve"> off</w:t>
            </w:r>
            <w:r w:rsidR="00F87E7A">
              <w:rPr>
                <w:lang w:val="en-GB"/>
              </w:rPr>
              <w:t>-</w:t>
            </w:r>
            <w:r w:rsidR="0008528C">
              <w:rPr>
                <w:lang w:val="en-GB"/>
              </w:rPr>
              <w:t>grid</w:t>
            </w:r>
            <w:r>
              <w:rPr>
                <w:lang w:val="en-GB"/>
              </w:rPr>
              <w:t>.</w:t>
            </w:r>
          </w:p>
          <w:p w14:paraId="166B8180" w14:textId="77777777" w:rsidR="00194052" w:rsidRPr="00F624BA" w:rsidRDefault="00194052" w:rsidP="004E342B">
            <w:pPr>
              <w:widowControl/>
              <w:numPr>
                <w:ilvl w:val="0"/>
                <w:numId w:val="17"/>
              </w:numPr>
              <w:ind w:left="454" w:hanging="227"/>
              <w:rPr>
                <w:b/>
              </w:rPr>
            </w:pPr>
            <w:r w:rsidRPr="00F624BA">
              <w:rPr>
                <w:lang w:val="en-GB"/>
              </w:rPr>
              <w:t xml:space="preserve">Utilise personal </w:t>
            </w:r>
            <w:r w:rsidRPr="00F624BA">
              <w:t>and social capability as they develop socially cohesive and effective working teams; collaborate in generating solutions; adopt group roles; and reflect on their group work capabilities</w:t>
            </w:r>
            <w:r>
              <w:t>.</w:t>
            </w:r>
          </w:p>
          <w:p w14:paraId="61863ED7" w14:textId="4B0183EB" w:rsidR="00194052" w:rsidRPr="00FC649C" w:rsidRDefault="00194052" w:rsidP="00FC649C">
            <w:pPr>
              <w:widowControl/>
              <w:numPr>
                <w:ilvl w:val="0"/>
                <w:numId w:val="17"/>
              </w:numPr>
              <w:ind w:left="454" w:hanging="227"/>
              <w:rPr>
                <w:b/>
              </w:rPr>
            </w:pPr>
            <w:r w:rsidRPr="00F624BA">
              <w:rPr>
                <w:lang w:val="en-GB"/>
              </w:rPr>
              <w:t xml:space="preserve">Utilise </w:t>
            </w:r>
            <w:r w:rsidR="00C34970">
              <w:t>a range of literacies and i</w:t>
            </w:r>
            <w:r w:rsidRPr="00F624BA">
              <w:t>nformati</w:t>
            </w:r>
            <w:r w:rsidR="00B51A86">
              <w:t>on and communication technology</w:t>
            </w:r>
            <w:r w:rsidRPr="00F624BA">
              <w:t xml:space="preserve"> (ICT) capabilities as they collate records of work completed thr</w:t>
            </w:r>
            <w:r w:rsidR="00B51A86">
              <w:t>oughout the module in a journal and</w:t>
            </w:r>
            <w:r w:rsidRPr="00F624BA">
              <w:t xml:space="preserve"> represent and communicate their solutions to an audience using digital technologies in </w:t>
            </w:r>
            <w:r w:rsidRPr="00F624BA">
              <w:rPr>
                <w:i/>
              </w:rPr>
              <w:t>Activity 4</w:t>
            </w:r>
            <w:r>
              <w:rPr>
                <w:i/>
              </w:rPr>
              <w:t>.</w:t>
            </w:r>
          </w:p>
        </w:tc>
      </w:tr>
      <w:tr w:rsidR="00E54F28" w:rsidRPr="00D66EB0" w14:paraId="33ABB58A" w14:textId="77777777" w:rsidTr="0047181C">
        <w:tc>
          <w:tcPr>
            <w:tcW w:w="9923" w:type="dxa"/>
          </w:tcPr>
          <w:p w14:paraId="381D7A37" w14:textId="7B31FBD1" w:rsidR="00194052" w:rsidRPr="00B2183D" w:rsidRDefault="00D96940" w:rsidP="00194052">
            <w:pPr>
              <w:spacing w:before="240"/>
              <w:rPr>
                <w:rFonts w:asciiTheme="minorHAnsi" w:hAnsiTheme="minorHAnsi"/>
                <w:b/>
              </w:rPr>
            </w:pPr>
            <w:r w:rsidRPr="00D66EB0">
              <w:br w:type="page"/>
            </w:r>
            <w:r w:rsidR="00194052" w:rsidRPr="00B2183D">
              <w:rPr>
                <w:b/>
              </w:rPr>
              <w:t>What are the pedagogical principles of the STEM learning modules?</w:t>
            </w:r>
          </w:p>
          <w:p w14:paraId="07B7E459" w14:textId="156D5EBA" w:rsidR="0047181C" w:rsidRDefault="00194052" w:rsidP="0019405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679F5B30" w14:textId="672168A1" w:rsidR="00194052" w:rsidRPr="00D93326" w:rsidRDefault="00194052" w:rsidP="00194052">
            <w:r w:rsidRPr="00D93326">
              <w:t>The design of the modules is based on four pedagogical principles:</w:t>
            </w:r>
          </w:p>
          <w:p w14:paraId="677A3626" w14:textId="77777777" w:rsidR="00194052" w:rsidRPr="00D93326" w:rsidRDefault="00194052" w:rsidP="00194052">
            <w:pPr>
              <w:widowControl/>
              <w:numPr>
                <w:ilvl w:val="0"/>
                <w:numId w:val="18"/>
              </w:numPr>
              <w:autoSpaceDE w:val="0"/>
              <w:autoSpaceDN w:val="0"/>
              <w:adjustRightInd w:val="0"/>
              <w:spacing w:after="0"/>
              <w:ind w:left="454" w:hanging="227"/>
            </w:pPr>
            <w:r w:rsidRPr="00D93326">
              <w:t>Problem-based learning</w:t>
            </w:r>
          </w:p>
          <w:p w14:paraId="567C375B" w14:textId="77777777" w:rsidR="00194052" w:rsidRPr="00D93326" w:rsidRDefault="00194052" w:rsidP="004E342B">
            <w:pPr>
              <w:widowControl/>
              <w:ind w:left="454"/>
              <w:contextualSpacing/>
            </w:pPr>
            <w:r w:rsidRPr="00D93326">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766478F2" w14:textId="77777777" w:rsidR="00194052" w:rsidRPr="00D93326" w:rsidRDefault="00194052" w:rsidP="00194052">
            <w:pPr>
              <w:widowControl/>
              <w:numPr>
                <w:ilvl w:val="0"/>
                <w:numId w:val="18"/>
              </w:numPr>
              <w:autoSpaceDE w:val="0"/>
              <w:autoSpaceDN w:val="0"/>
              <w:adjustRightInd w:val="0"/>
              <w:spacing w:before="240" w:after="0"/>
              <w:ind w:left="454" w:hanging="227"/>
            </w:pPr>
            <w:r w:rsidRPr="00D93326">
              <w:t>Developing higher order thinking</w:t>
            </w:r>
          </w:p>
          <w:p w14:paraId="0780C26B" w14:textId="77777777" w:rsidR="00194052" w:rsidRPr="00D93326" w:rsidRDefault="00194052" w:rsidP="00194052">
            <w:pPr>
              <w:widowControl/>
              <w:ind w:left="454"/>
              <w:contextualSpacing/>
            </w:pPr>
            <w:r w:rsidRPr="00D93326">
              <w:rPr>
                <w:rFonts w:cstheme="minorHAnsi"/>
                <w:noProof/>
                <w:lang w:eastAsia="en-AU"/>
              </w:rPr>
              <w:drawing>
                <wp:anchor distT="0" distB="0" distL="114300" distR="114300" simplePos="0" relativeHeight="251795456" behindDoc="0" locked="0" layoutInCell="1" allowOverlap="1" wp14:anchorId="69E87C7E" wp14:editId="065B086C">
                  <wp:simplePos x="0" y="0"/>
                  <wp:positionH relativeFrom="margin">
                    <wp:align>right</wp:align>
                  </wp:positionH>
                  <wp:positionV relativeFrom="paragraph">
                    <wp:posOffset>43180</wp:posOffset>
                  </wp:positionV>
                  <wp:extent cx="504000" cy="504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71AF48ED" w14:textId="77777777" w:rsidR="00194052" w:rsidRPr="00D93326" w:rsidRDefault="00194052" w:rsidP="00194052">
            <w:pPr>
              <w:widowControl/>
              <w:numPr>
                <w:ilvl w:val="0"/>
                <w:numId w:val="18"/>
              </w:numPr>
              <w:autoSpaceDE w:val="0"/>
              <w:autoSpaceDN w:val="0"/>
              <w:adjustRightInd w:val="0"/>
              <w:spacing w:before="240" w:after="0"/>
              <w:ind w:left="454" w:hanging="227"/>
            </w:pPr>
            <w:r w:rsidRPr="00D93326">
              <w:t>Collaborative learning</w:t>
            </w:r>
          </w:p>
          <w:p w14:paraId="6C8DA5EE" w14:textId="77777777" w:rsidR="00194052" w:rsidRPr="00D93326" w:rsidRDefault="00194052" w:rsidP="00194052">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112382CA" w14:textId="77777777" w:rsidR="00194052" w:rsidRPr="00D93326" w:rsidRDefault="00194052" w:rsidP="00194052">
            <w:pPr>
              <w:widowControl/>
              <w:numPr>
                <w:ilvl w:val="0"/>
                <w:numId w:val="18"/>
              </w:numPr>
              <w:autoSpaceDE w:val="0"/>
              <w:autoSpaceDN w:val="0"/>
              <w:adjustRightInd w:val="0"/>
              <w:spacing w:before="240" w:after="0"/>
              <w:ind w:left="454" w:hanging="227"/>
            </w:pPr>
            <w:r w:rsidRPr="00D93326">
              <w:t>Reflective practice</w:t>
            </w:r>
          </w:p>
          <w:p w14:paraId="1A5D4572" w14:textId="00DB4970" w:rsidR="00194052" w:rsidRPr="00D93326" w:rsidRDefault="00194052" w:rsidP="00194052">
            <w:pPr>
              <w:widowControl/>
              <w:spacing w:before="0" w:after="240"/>
              <w:ind w:left="454"/>
            </w:pPr>
            <w:r w:rsidRPr="00D93326">
              <w:t>Recording observations, ideas and one’s reflections on the learning experiences in some form of journal fosters deeper engagement and metacognitive awareness of what is being learn</w:t>
            </w:r>
            <w:r>
              <w:t>t</w:t>
            </w:r>
            <w:r w:rsidRPr="00D93326">
              <w:t>. Information that can support tea</w:t>
            </w:r>
            <w:r w:rsidR="0006517F">
              <w:t>chers with journa</w:t>
            </w:r>
            <w:r w:rsidRPr="00D93326">
              <w:t>ling is included in the resource sheets.</w:t>
            </w:r>
          </w:p>
          <w:p w14:paraId="67188B7A" w14:textId="073DD386" w:rsidR="006E3C4F" w:rsidRPr="00D66EB0" w:rsidRDefault="00194052" w:rsidP="00194052">
            <w:pPr>
              <w:spacing w:before="240" w:after="240"/>
              <w:rPr>
                <w:rFonts w:cs="Arial"/>
              </w:rPr>
            </w:pPr>
            <w:r w:rsidRPr="00731984">
              <w:t xml:space="preserve">These pedagogical principles can be explored further in the STEM Learning Project online professional learning modules </w:t>
            </w:r>
            <w:r>
              <w:t>located in Connect Resources</w:t>
            </w:r>
            <w:r w:rsidRPr="00731984">
              <w:t>.</w:t>
            </w:r>
          </w:p>
        </w:tc>
      </w:tr>
    </w:tbl>
    <w:p w14:paraId="104B0803" w14:textId="32ECFB37" w:rsidR="00194052" w:rsidRPr="001616A6" w:rsidRDefault="0047181C" w:rsidP="00194052">
      <w:pPr>
        <w:pStyle w:val="Heading1"/>
      </w:pPr>
      <w:bookmarkStart w:id="5" w:name="_Toc36332125"/>
      <w:r w:rsidRPr="006930E5">
        <w:rPr>
          <w:noProof/>
          <w:lang w:eastAsia="en-AU"/>
        </w:rPr>
        <w:drawing>
          <wp:anchor distT="0" distB="0" distL="114300" distR="114300" simplePos="0" relativeHeight="251930624" behindDoc="0" locked="0" layoutInCell="1" allowOverlap="1" wp14:anchorId="486E4480" wp14:editId="6D5EC0BE">
            <wp:simplePos x="0" y="0"/>
            <wp:positionH relativeFrom="margin">
              <wp:align>center</wp:align>
            </wp:positionH>
            <wp:positionV relativeFrom="paragraph">
              <wp:posOffset>360045</wp:posOffset>
            </wp:positionV>
            <wp:extent cx="5724000" cy="3114000"/>
            <wp:effectExtent l="0" t="0" r="0" b="0"/>
            <wp:wrapSquare wrapText="bothSides"/>
            <wp:docPr id="44" name="Picture 44" descr="Photograph of a teacher leading a discussion with a group of students." title="Classroom pedag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000" cy="311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3F6C">
        <w:br w:type="page"/>
      </w:r>
      <w:r w:rsidR="00194052">
        <w:t xml:space="preserve">Activity </w:t>
      </w:r>
      <w:r w:rsidR="00194052" w:rsidRPr="001616A6">
        <w:t>sequence and purpose</w:t>
      </w:r>
      <w:bookmarkEnd w:id="5"/>
    </w:p>
    <w:tbl>
      <w:tblPr>
        <w:tblStyle w:val="PlainTable21"/>
        <w:tblW w:w="5000" w:type="pct"/>
        <w:jc w:val="center"/>
        <w:tblLook w:val="04A0" w:firstRow="1" w:lastRow="0" w:firstColumn="1" w:lastColumn="0" w:noHBand="0" w:noVBand="1"/>
      </w:tblPr>
      <w:tblGrid>
        <w:gridCol w:w="3970"/>
        <w:gridCol w:w="5056"/>
      </w:tblGrid>
      <w:tr w:rsidR="00194052" w:rsidRPr="001616A6" w14:paraId="477F5CB1" w14:textId="77777777" w:rsidTr="00800399">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97F2066" w14:textId="77777777" w:rsidR="00194052" w:rsidRPr="00F57D50" w:rsidRDefault="00194052" w:rsidP="00800399">
            <w:pPr>
              <w:widowControl/>
              <w:spacing w:after="240" w:line="240" w:lineRule="auto"/>
              <w:rPr>
                <w:rFonts w:cstheme="minorHAnsi"/>
                <w:lang w:val="en-GB"/>
              </w:rPr>
            </w:pPr>
            <w:r w:rsidRPr="001616A6">
              <w:rPr>
                <w:rFonts w:cstheme="minorHAnsi"/>
                <w:noProof/>
                <w:lang w:eastAsia="en-AU"/>
              </w:rPr>
              <w:drawing>
                <wp:anchor distT="0" distB="0" distL="114300" distR="114300" simplePos="0" relativeHeight="251797504" behindDoc="0" locked="0" layoutInCell="1" allowOverlap="1" wp14:anchorId="22760A57" wp14:editId="7A5D6855">
                  <wp:simplePos x="0" y="0"/>
                  <wp:positionH relativeFrom="column">
                    <wp:posOffset>1151890</wp:posOffset>
                  </wp:positionH>
                  <wp:positionV relativeFrom="paragraph">
                    <wp:posOffset>36195</wp:posOffset>
                  </wp:positionV>
                  <wp:extent cx="576000" cy="576000"/>
                  <wp:effectExtent l="0" t="0" r="0" b="0"/>
                  <wp:wrapNone/>
                  <wp:docPr id="25" name="Picture 25"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036D269" wp14:editId="321F1064">
                  <wp:extent cx="2076450" cy="1476375"/>
                  <wp:effectExtent l="0" t="0" r="19050" b="9525"/>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D0AC392" w14:textId="7BA40EA5" w:rsidR="00194052" w:rsidRPr="00194052" w:rsidRDefault="00992B1D" w:rsidP="00F57D50">
            <w:pPr>
              <w:widowControl/>
              <w:spacing w:line="240" w:lineRule="auto"/>
              <w:rPr>
                <w:rFonts w:cstheme="minorHAnsi"/>
                <w:lang w:val="en-GB"/>
              </w:rPr>
            </w:pPr>
            <w:r>
              <w:rPr>
                <w:rFonts w:cstheme="minorHAnsi"/>
              </w:rPr>
              <w:t>Living off</w:t>
            </w:r>
            <w:r w:rsidR="00C4560E">
              <w:rPr>
                <w:rFonts w:cstheme="minorHAnsi"/>
              </w:rPr>
              <w:t>-</w:t>
            </w:r>
            <w:r w:rsidR="00F26168">
              <w:rPr>
                <w:rFonts w:cstheme="minorHAnsi"/>
              </w:rPr>
              <w:t>grid</w:t>
            </w:r>
          </w:p>
        </w:tc>
        <w:tc>
          <w:tcPr>
            <w:tcW w:w="2801" w:type="pct"/>
            <w:tcMar>
              <w:left w:w="85" w:type="dxa"/>
              <w:right w:w="85" w:type="dxa"/>
            </w:tcMar>
            <w:vAlign w:val="center"/>
          </w:tcPr>
          <w:p w14:paraId="70FD7BB2" w14:textId="43898055" w:rsidR="00194052" w:rsidRPr="00194052" w:rsidRDefault="00194052" w:rsidP="00FC649C">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194052">
              <w:rPr>
                <w:b w:val="0"/>
              </w:rPr>
              <w:t xml:space="preserve">Students collaboratively research </w:t>
            </w:r>
            <w:r w:rsidR="0008528C">
              <w:rPr>
                <w:b w:val="0"/>
              </w:rPr>
              <w:t xml:space="preserve">off-grid </w:t>
            </w:r>
            <w:r w:rsidRPr="00194052">
              <w:rPr>
                <w:b w:val="0"/>
              </w:rPr>
              <w:t xml:space="preserve">living </w:t>
            </w:r>
            <w:r w:rsidR="00FC649C">
              <w:rPr>
                <w:b w:val="0"/>
              </w:rPr>
              <w:t xml:space="preserve">and </w:t>
            </w:r>
            <w:r w:rsidRPr="00194052">
              <w:rPr>
                <w:b w:val="0"/>
              </w:rPr>
              <w:t xml:space="preserve">sustainable </w:t>
            </w:r>
            <w:r w:rsidR="00FC649C">
              <w:rPr>
                <w:b w:val="0"/>
              </w:rPr>
              <w:t>ways</w:t>
            </w:r>
            <w:r w:rsidRPr="00194052">
              <w:rPr>
                <w:b w:val="0"/>
              </w:rPr>
              <w:t xml:space="preserve"> to provide </w:t>
            </w:r>
            <w:r w:rsidR="00CF7B1C">
              <w:rPr>
                <w:b w:val="0"/>
              </w:rPr>
              <w:t xml:space="preserve">drinkable water and </w:t>
            </w:r>
            <w:r w:rsidR="006A519A">
              <w:rPr>
                <w:b w:val="0"/>
              </w:rPr>
              <w:t>energy for heating, lighting,</w:t>
            </w:r>
            <w:r w:rsidR="00CF7B1C">
              <w:rPr>
                <w:b w:val="0"/>
              </w:rPr>
              <w:t xml:space="preserve"> cooking.</w:t>
            </w:r>
          </w:p>
        </w:tc>
      </w:tr>
      <w:tr w:rsidR="00194052" w:rsidRPr="001616A6" w14:paraId="478C4225" w14:textId="77777777" w:rsidTr="00800399">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C13C40B" w14:textId="1307BADB" w:rsidR="00194052" w:rsidRDefault="000057A5" w:rsidP="00800399">
            <w:pPr>
              <w:widowControl/>
              <w:spacing w:after="240" w:line="240" w:lineRule="auto"/>
              <w:rPr>
                <w:rFonts w:cstheme="minorHAnsi"/>
                <w:lang w:val="en-GB"/>
              </w:rPr>
            </w:pPr>
            <w:r>
              <w:rPr>
                <w:noProof/>
                <w:lang w:eastAsia="en-AU"/>
              </w:rPr>
              <w:drawing>
                <wp:anchor distT="0" distB="0" distL="114300" distR="114300" simplePos="0" relativeHeight="252038144" behindDoc="0" locked="0" layoutInCell="1" allowOverlap="1" wp14:anchorId="43D238B7" wp14:editId="678A9D4E">
                  <wp:simplePos x="0" y="0"/>
                  <wp:positionH relativeFrom="column">
                    <wp:posOffset>1073150</wp:posOffset>
                  </wp:positionH>
                  <wp:positionV relativeFrom="paragraph">
                    <wp:posOffset>215900</wp:posOffset>
                  </wp:positionV>
                  <wp:extent cx="838200" cy="286385"/>
                  <wp:effectExtent l="0" t="0" r="0" b="0"/>
                  <wp:wrapNone/>
                  <wp:docPr id="47" name="Picture 47" descr="The Activity 2 icon consists of images of maths equipment and a beaker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838200" cy="286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4052" w:rsidRPr="001616A6">
              <w:rPr>
                <w:noProof/>
                <w:lang w:eastAsia="en-AU"/>
              </w:rPr>
              <w:drawing>
                <wp:inline distT="0" distB="0" distL="0" distR="0" wp14:anchorId="4747BE80" wp14:editId="5448B492">
                  <wp:extent cx="2076450" cy="1411605"/>
                  <wp:effectExtent l="0" t="0" r="1905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r w:rsidR="00194052" w:rsidRPr="001616A6">
              <w:rPr>
                <w:rFonts w:cstheme="minorHAnsi"/>
                <w:lang w:val="en-GB"/>
              </w:rPr>
              <w:t xml:space="preserve"> </w:t>
            </w:r>
          </w:p>
          <w:p w14:paraId="1D54E0B8" w14:textId="03AF1C50" w:rsidR="00194052" w:rsidRPr="00194052" w:rsidRDefault="00194052" w:rsidP="00F57D50">
            <w:pPr>
              <w:widowControl/>
              <w:spacing w:line="240" w:lineRule="auto"/>
              <w:rPr>
                <w:rFonts w:cstheme="minorHAnsi"/>
                <w:lang w:val="en-GB"/>
              </w:rPr>
            </w:pPr>
            <w:r w:rsidRPr="00194052">
              <w:rPr>
                <w:rFonts w:cstheme="minorHAnsi"/>
              </w:rPr>
              <w:t xml:space="preserve">Designing for </w:t>
            </w:r>
            <w:r w:rsidR="00BB4CBB">
              <w:rPr>
                <w:rFonts w:cstheme="minorHAnsi"/>
              </w:rPr>
              <w:t>living off-</w:t>
            </w:r>
            <w:r w:rsidR="00F26168">
              <w:rPr>
                <w:rFonts w:cstheme="minorHAnsi"/>
              </w:rPr>
              <w:t>grid</w:t>
            </w:r>
          </w:p>
        </w:tc>
        <w:tc>
          <w:tcPr>
            <w:tcW w:w="2801" w:type="pct"/>
            <w:tcMar>
              <w:left w:w="85" w:type="dxa"/>
              <w:right w:w="85" w:type="dxa"/>
            </w:tcMar>
            <w:vAlign w:val="center"/>
          </w:tcPr>
          <w:p w14:paraId="5C3DBD19" w14:textId="4F47DD75" w:rsidR="00194052" w:rsidRPr="001616A6" w:rsidRDefault="00FC649C" w:rsidP="00AE2947">
            <w:pPr>
              <w:widowControl/>
              <w:cnfStyle w:val="000000100000" w:firstRow="0" w:lastRow="0" w:firstColumn="0" w:lastColumn="0" w:oddVBand="0" w:evenVBand="0" w:oddHBand="1" w:evenHBand="0" w:firstRowFirstColumn="0" w:firstRowLastColumn="0" w:lastRowFirstColumn="0" w:lastRowLastColumn="0"/>
            </w:pPr>
            <w:r>
              <w:rPr>
                <w:bCs/>
              </w:rPr>
              <w:t>Students conduct</w:t>
            </w:r>
            <w:r w:rsidR="00AE2947">
              <w:rPr>
                <w:bCs/>
              </w:rPr>
              <w:t xml:space="preserve"> investigations into</w:t>
            </w:r>
            <w:r w:rsidR="00194052">
              <w:rPr>
                <w:bCs/>
              </w:rPr>
              <w:t xml:space="preserve"> the effectiveness of</w:t>
            </w:r>
            <w:r w:rsidR="00AE2947">
              <w:rPr>
                <w:bCs/>
              </w:rPr>
              <w:t xml:space="preserve"> </w:t>
            </w:r>
            <w:r w:rsidR="00194052">
              <w:rPr>
                <w:bCs/>
              </w:rPr>
              <w:t>solar panels for producing electricity and solar still</w:t>
            </w:r>
            <w:r w:rsidR="00AE2947">
              <w:rPr>
                <w:bCs/>
              </w:rPr>
              <w:t>s for producing drinking water.</w:t>
            </w:r>
          </w:p>
        </w:tc>
      </w:tr>
      <w:tr w:rsidR="00194052" w:rsidRPr="001616A6" w14:paraId="5FBE9A7A" w14:textId="77777777" w:rsidTr="00800399">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6AD26C04" w14:textId="77777777" w:rsidR="00194052" w:rsidRPr="00F57D50" w:rsidRDefault="00194052" w:rsidP="00F57D50">
            <w:pPr>
              <w:rPr>
                <w:rFonts w:cstheme="minorHAnsi"/>
              </w:rPr>
            </w:pPr>
            <w:r w:rsidRPr="001616A6">
              <w:rPr>
                <w:noProof/>
                <w:lang w:eastAsia="en-AU"/>
              </w:rPr>
              <w:drawing>
                <wp:anchor distT="0" distB="0" distL="114300" distR="114300" simplePos="0" relativeHeight="251799552" behindDoc="0" locked="0" layoutInCell="1" allowOverlap="1" wp14:anchorId="678F90E3" wp14:editId="6128BE1D">
                  <wp:simplePos x="0" y="0"/>
                  <wp:positionH relativeFrom="column">
                    <wp:posOffset>1151890</wp:posOffset>
                  </wp:positionH>
                  <wp:positionV relativeFrom="paragraph">
                    <wp:posOffset>36195</wp:posOffset>
                  </wp:positionV>
                  <wp:extent cx="576000" cy="576000"/>
                  <wp:effectExtent l="0" t="0" r="0" b="0"/>
                  <wp:wrapNone/>
                  <wp:docPr id="46" name="Picture 46" descr="The Activity 3 icon consists of a light buld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30EF6BE9" wp14:editId="4BCCCE5C">
                  <wp:extent cx="2076450" cy="1557867"/>
                  <wp:effectExtent l="0" t="0" r="95250" b="444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2586C8D8" w14:textId="79CCF2C5" w:rsidR="00194052" w:rsidRPr="00194052" w:rsidRDefault="00194052" w:rsidP="00F57D50">
            <w:pPr>
              <w:widowControl/>
              <w:spacing w:line="240" w:lineRule="auto"/>
              <w:rPr>
                <w:rFonts w:cstheme="minorHAnsi"/>
              </w:rPr>
            </w:pPr>
            <w:r w:rsidRPr="00194052">
              <w:rPr>
                <w:rFonts w:cstheme="minorHAnsi"/>
              </w:rPr>
              <w:t>Solar cooker design and construction</w:t>
            </w:r>
          </w:p>
        </w:tc>
        <w:tc>
          <w:tcPr>
            <w:tcW w:w="2801" w:type="pct"/>
            <w:tcMar>
              <w:left w:w="85" w:type="dxa"/>
              <w:right w:w="85" w:type="dxa"/>
            </w:tcMar>
            <w:vAlign w:val="center"/>
          </w:tcPr>
          <w:p w14:paraId="3ED3D5D1" w14:textId="10E8EAD2" w:rsidR="00194052" w:rsidRPr="001616A6" w:rsidRDefault="00AE2947" w:rsidP="00800399">
            <w:pPr>
              <w:widowControl/>
              <w:cnfStyle w:val="000000000000" w:firstRow="0" w:lastRow="0" w:firstColumn="0" w:lastColumn="0" w:oddVBand="0" w:evenVBand="0" w:oddHBand="0" w:evenHBand="0" w:firstRowFirstColumn="0" w:firstRowLastColumn="0" w:lastRowFirstColumn="0" w:lastRowLastColumn="0"/>
            </w:pPr>
            <w:r>
              <w:rPr>
                <w:rFonts w:cstheme="minorHAnsi"/>
              </w:rPr>
              <w:t>S</w:t>
            </w:r>
            <w:r w:rsidR="00194052">
              <w:rPr>
                <w:rFonts w:cstheme="minorHAnsi"/>
              </w:rPr>
              <w:t>tudents explore the design process and apply it to desi</w:t>
            </w:r>
            <w:r w:rsidR="00CF7B1C">
              <w:rPr>
                <w:rFonts w:cstheme="minorHAnsi"/>
              </w:rPr>
              <w:t>gning and making a solar cooker.</w:t>
            </w:r>
          </w:p>
        </w:tc>
      </w:tr>
      <w:tr w:rsidR="00194052" w:rsidRPr="001616A6" w14:paraId="23F87089" w14:textId="77777777" w:rsidTr="00800399">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83C806B" w14:textId="77777777" w:rsidR="00194052" w:rsidRDefault="00194052" w:rsidP="00800399">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00576" behindDoc="0" locked="0" layoutInCell="1" allowOverlap="1" wp14:anchorId="11D9E845" wp14:editId="21311CB3">
                  <wp:simplePos x="0" y="0"/>
                  <wp:positionH relativeFrom="column">
                    <wp:posOffset>1151890</wp:posOffset>
                  </wp:positionH>
                  <wp:positionV relativeFrom="paragraph">
                    <wp:posOffset>36195</wp:posOffset>
                  </wp:positionV>
                  <wp:extent cx="576000" cy="576000"/>
                  <wp:effectExtent l="0" t="0" r="0" b="0"/>
                  <wp:wrapNone/>
                  <wp:docPr id="48" name="Picture 48"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C441A2E" wp14:editId="5294A89B">
                  <wp:extent cx="2076450" cy="1428750"/>
                  <wp:effectExtent l="0" t="0" r="19050" b="1905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E391536" w14:textId="45006C24" w:rsidR="00194052" w:rsidRPr="00194052" w:rsidRDefault="00194052" w:rsidP="00800399">
            <w:pPr>
              <w:widowControl/>
              <w:spacing w:after="240" w:line="240" w:lineRule="auto"/>
              <w:rPr>
                <w:noProof/>
                <w:lang w:eastAsia="en-AU"/>
              </w:rPr>
            </w:pPr>
            <w:r w:rsidRPr="00194052">
              <w:rPr>
                <w:rFonts w:cstheme="minorHAnsi"/>
              </w:rPr>
              <w:t>Solar cooker demonstration and testing</w:t>
            </w:r>
          </w:p>
        </w:tc>
        <w:tc>
          <w:tcPr>
            <w:tcW w:w="2801" w:type="pct"/>
            <w:tcMar>
              <w:left w:w="85" w:type="dxa"/>
              <w:right w:w="85" w:type="dxa"/>
            </w:tcMar>
            <w:vAlign w:val="center"/>
          </w:tcPr>
          <w:p w14:paraId="5EEF78C1" w14:textId="39299E48" w:rsidR="00194052" w:rsidRPr="001616A6" w:rsidRDefault="00194052" w:rsidP="00AE2947">
            <w:pPr>
              <w:widowControl/>
              <w:cnfStyle w:val="000000100000" w:firstRow="0" w:lastRow="0" w:firstColumn="0" w:lastColumn="0" w:oddVBand="0" w:evenVBand="0" w:oddHBand="1" w:evenHBand="0" w:firstRowFirstColumn="0" w:firstRowLastColumn="0" w:lastRowFirstColumn="0" w:lastRowLastColumn="0"/>
              <w:rPr>
                <w:rFonts w:cstheme="minorHAnsi"/>
              </w:rPr>
            </w:pPr>
            <w:r>
              <w:t>Students demonstrate, t</w:t>
            </w:r>
            <w:r w:rsidRPr="00D66EB0">
              <w:t xml:space="preserve">est and evaluate </w:t>
            </w:r>
            <w:r w:rsidR="00CF7B1C">
              <w:t xml:space="preserve">their </w:t>
            </w:r>
            <w:r w:rsidRPr="00D66EB0">
              <w:t xml:space="preserve">solar cookers and compare the performance of different </w:t>
            </w:r>
            <w:r>
              <w:t xml:space="preserve">designs. </w:t>
            </w:r>
            <w:r w:rsidRPr="00D66EB0">
              <w:t xml:space="preserve">They </w:t>
            </w:r>
            <w:r>
              <w:t xml:space="preserve">evaluate </w:t>
            </w:r>
            <w:r w:rsidR="00CF7B1C">
              <w:t xml:space="preserve">their </w:t>
            </w:r>
            <w:r>
              <w:t xml:space="preserve">results and </w:t>
            </w:r>
            <w:r w:rsidRPr="00D66EB0">
              <w:t xml:space="preserve">present </w:t>
            </w:r>
            <w:r>
              <w:t xml:space="preserve">their solution to an audience </w:t>
            </w:r>
            <w:r w:rsidR="00AE2947">
              <w:t>using multimedia.</w:t>
            </w:r>
          </w:p>
        </w:tc>
      </w:tr>
    </w:tbl>
    <w:p w14:paraId="65EAF231" w14:textId="77777777" w:rsidR="007B7169" w:rsidRPr="00D66EB0" w:rsidRDefault="00AC239D">
      <w:pPr>
        <w:pStyle w:val="Heading1"/>
      </w:pPr>
      <w:bookmarkStart w:id="6" w:name="_Toc36332126"/>
      <w:r>
        <w:t>Background</w:t>
      </w:r>
      <w:bookmarkEnd w:id="6"/>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391"/>
        <w:gridCol w:w="6634"/>
      </w:tblGrid>
      <w:tr w:rsidR="004D6247" w:rsidRPr="00D66EB0" w14:paraId="0AB53F03" w14:textId="77777777" w:rsidTr="00701084">
        <w:tc>
          <w:tcPr>
            <w:tcW w:w="2391" w:type="dxa"/>
          </w:tcPr>
          <w:p w14:paraId="4B397549" w14:textId="038E1BBE" w:rsidR="004D6247" w:rsidRPr="003E3754" w:rsidRDefault="00F57D50" w:rsidP="00F57D50">
            <w:pPr>
              <w:widowControl/>
              <w:spacing w:after="0" w:line="259" w:lineRule="auto"/>
            </w:pPr>
            <w:r>
              <w:rPr>
                <w:b/>
                <w:sz w:val="24"/>
                <w:szCs w:val="24"/>
              </w:rPr>
              <w:t>Expected learning</w:t>
            </w:r>
          </w:p>
        </w:tc>
        <w:tc>
          <w:tcPr>
            <w:tcW w:w="6634" w:type="dxa"/>
          </w:tcPr>
          <w:p w14:paraId="76555E03" w14:textId="77777777" w:rsidR="00D64741" w:rsidRDefault="00D64741" w:rsidP="00701084">
            <w:pPr>
              <w:shd w:val="clear" w:color="auto" w:fill="FFFFFF" w:themeFill="background1"/>
              <w:spacing w:after="0"/>
            </w:pPr>
            <w:r w:rsidRPr="00D66EB0">
              <w:t>Students will be able to:</w:t>
            </w:r>
          </w:p>
          <w:p w14:paraId="2043DB6B" w14:textId="3BD7ADFA" w:rsidR="00603907" w:rsidRDefault="00397777" w:rsidP="00533754">
            <w:pPr>
              <w:pStyle w:val="ListParagraph"/>
              <w:framePr w:wrap="around"/>
              <w:numPr>
                <w:ilvl w:val="0"/>
                <w:numId w:val="12"/>
              </w:numPr>
              <w:ind w:left="454" w:hanging="401"/>
            </w:pPr>
            <w:r>
              <w:t>Define</w:t>
            </w:r>
            <w:r w:rsidR="00603907">
              <w:t xml:space="preserve"> sustainability a</w:t>
            </w:r>
            <w:r w:rsidR="00F57D50">
              <w:t>nd sustainable living.</w:t>
            </w:r>
          </w:p>
          <w:p w14:paraId="66455B74" w14:textId="577B9297" w:rsidR="00603907" w:rsidRDefault="00603907" w:rsidP="00533754">
            <w:pPr>
              <w:pStyle w:val="ListParagraph"/>
              <w:framePr w:wrap="around"/>
              <w:numPr>
                <w:ilvl w:val="0"/>
                <w:numId w:val="12"/>
              </w:numPr>
              <w:ind w:left="454" w:hanging="401"/>
            </w:pPr>
            <w:r>
              <w:t>Describe</w:t>
            </w:r>
            <w:r w:rsidRPr="00462034">
              <w:t xml:space="preserve"> </w:t>
            </w:r>
            <w:r>
              <w:t xml:space="preserve">sustainable </w:t>
            </w:r>
            <w:r w:rsidRPr="00462034">
              <w:t>methods of electricity generation inc</w:t>
            </w:r>
            <w:r w:rsidR="00F57D50">
              <w:t>luding the use of solar panels.</w:t>
            </w:r>
          </w:p>
          <w:p w14:paraId="3AB393E8" w14:textId="418E84BC" w:rsidR="00C019D6" w:rsidRDefault="00C019D6" w:rsidP="00533754">
            <w:pPr>
              <w:pStyle w:val="ListParagraph"/>
              <w:framePr w:wrap="around"/>
              <w:numPr>
                <w:ilvl w:val="0"/>
                <w:numId w:val="12"/>
              </w:numPr>
              <w:ind w:left="454" w:hanging="401"/>
            </w:pPr>
            <w:r>
              <w:t xml:space="preserve">Describe how energy sources can be transformed to generate electricity. </w:t>
            </w:r>
          </w:p>
          <w:p w14:paraId="0DD26B34" w14:textId="04E2FB81" w:rsidR="00603907" w:rsidRDefault="00603907" w:rsidP="00533754">
            <w:pPr>
              <w:pStyle w:val="ListParagraph"/>
              <w:framePr w:wrap="around"/>
              <w:numPr>
                <w:ilvl w:val="0"/>
                <w:numId w:val="12"/>
              </w:numPr>
              <w:ind w:left="454" w:hanging="401"/>
            </w:pPr>
            <w:r>
              <w:t>Formulate a question, plan and conduct an investigation, collect and analyse dat</w:t>
            </w:r>
            <w:r w:rsidR="00920A8B">
              <w:t>a</w:t>
            </w:r>
            <w:r>
              <w:t xml:space="preserve"> to measure the performance of a solar (photovoltaic) pan</w:t>
            </w:r>
            <w:r w:rsidR="00F57D50">
              <w:t>el under different conditions.</w:t>
            </w:r>
          </w:p>
          <w:p w14:paraId="5C67593E" w14:textId="593D3ADA" w:rsidR="00603907" w:rsidRDefault="00603907" w:rsidP="00533754">
            <w:pPr>
              <w:pStyle w:val="ListParagraph"/>
              <w:framePr w:wrap="around"/>
              <w:numPr>
                <w:ilvl w:val="0"/>
                <w:numId w:val="12"/>
              </w:numPr>
              <w:ind w:left="454" w:hanging="401"/>
            </w:pPr>
            <w:r>
              <w:t>Formulate a question, plan and conduct an investigation, collect and analyse dat</w:t>
            </w:r>
            <w:r w:rsidR="00F57D50">
              <w:t>a</w:t>
            </w:r>
            <w:r>
              <w:t xml:space="preserve"> to measure the performance of a solar stil</w:t>
            </w:r>
            <w:r w:rsidR="00F57D50">
              <w:t>l in producing drinking water.</w:t>
            </w:r>
          </w:p>
          <w:p w14:paraId="03D797F0" w14:textId="32C16ED4" w:rsidR="00603907" w:rsidRDefault="00603907" w:rsidP="00533754">
            <w:pPr>
              <w:pStyle w:val="ListParagraph"/>
              <w:framePr w:wrap="around"/>
              <w:numPr>
                <w:ilvl w:val="0"/>
                <w:numId w:val="12"/>
              </w:numPr>
              <w:ind w:left="454" w:hanging="401"/>
            </w:pPr>
            <w:r>
              <w:t xml:space="preserve">Convert units of measurement and calculate rates </w:t>
            </w:r>
            <w:r w:rsidR="00081E4D">
              <w:t>at which</w:t>
            </w:r>
            <w:r>
              <w:t xml:space="preserve"> ele</w:t>
            </w:r>
            <w:r w:rsidR="00F57D50">
              <w:t xml:space="preserve">ctricity and </w:t>
            </w:r>
            <w:r w:rsidR="00DE2CD8">
              <w:t>distilled water</w:t>
            </w:r>
            <w:r w:rsidR="00081E4D">
              <w:t xml:space="preserve"> are generated</w:t>
            </w:r>
            <w:r w:rsidR="00F57D50">
              <w:t>.</w:t>
            </w:r>
          </w:p>
          <w:p w14:paraId="00EC81B2" w14:textId="45233F2E" w:rsidR="00603907" w:rsidRDefault="00603907" w:rsidP="00533754">
            <w:pPr>
              <w:pStyle w:val="ListParagraph"/>
              <w:framePr w:wrap="around"/>
              <w:numPr>
                <w:ilvl w:val="0"/>
                <w:numId w:val="12"/>
              </w:numPr>
              <w:ind w:left="454" w:hanging="401"/>
            </w:pPr>
            <w:r>
              <w:t xml:space="preserve">Compare rates of water and electricity </w:t>
            </w:r>
            <w:r w:rsidR="008C2F18">
              <w:t>generation</w:t>
            </w:r>
            <w:r>
              <w:t xml:space="preserve"> to those required to meet domestic </w:t>
            </w:r>
            <w:r w:rsidR="009B72C6">
              <w:t>needs.</w:t>
            </w:r>
          </w:p>
          <w:p w14:paraId="0C38434A" w14:textId="5B3DC0A6" w:rsidR="00603907" w:rsidRDefault="00683C88" w:rsidP="00533754">
            <w:pPr>
              <w:pStyle w:val="ListParagraph"/>
              <w:framePr w:wrap="around"/>
              <w:numPr>
                <w:ilvl w:val="0"/>
                <w:numId w:val="12"/>
              </w:numPr>
              <w:ind w:left="454" w:hanging="401"/>
            </w:pPr>
            <w:r>
              <w:t>Using scientific</w:t>
            </w:r>
            <w:r w:rsidR="00603907">
              <w:t xml:space="preserve"> principles, justify the choice of materials and shapes used in</w:t>
            </w:r>
            <w:r>
              <w:t xml:space="preserve"> the design of the</w:t>
            </w:r>
            <w:r w:rsidR="00F57D50">
              <w:t xml:space="preserve"> solar cooker.</w:t>
            </w:r>
          </w:p>
          <w:p w14:paraId="25615F52" w14:textId="77777777" w:rsidR="00FF2AAA" w:rsidRDefault="00C019D6" w:rsidP="00533754">
            <w:pPr>
              <w:pStyle w:val="ListParagraph"/>
              <w:framePr w:wrap="around"/>
              <w:numPr>
                <w:ilvl w:val="0"/>
                <w:numId w:val="12"/>
              </w:numPr>
              <w:ind w:left="454" w:hanging="401"/>
            </w:pPr>
            <w:r>
              <w:t>Describe how energy sources can be transformed to generate electricity</w:t>
            </w:r>
            <w:r w:rsidR="00FF2AAA">
              <w:t>.</w:t>
            </w:r>
          </w:p>
          <w:p w14:paraId="657A1525" w14:textId="2138CEB0" w:rsidR="00603907" w:rsidRDefault="00603907" w:rsidP="00533754">
            <w:pPr>
              <w:pStyle w:val="ListParagraph"/>
              <w:framePr w:wrap="around"/>
              <w:numPr>
                <w:ilvl w:val="0"/>
                <w:numId w:val="12"/>
              </w:numPr>
              <w:ind w:left="454" w:hanging="401"/>
            </w:pPr>
            <w:r>
              <w:t>Imagine</w:t>
            </w:r>
            <w:r w:rsidR="00683C88">
              <w:t xml:space="preserve"> and</w:t>
            </w:r>
            <w:r>
              <w:t xml:space="preserve"> design a solar c</w:t>
            </w:r>
            <w:r w:rsidR="00F57D50">
              <w:t xml:space="preserve">ooker </w:t>
            </w:r>
            <w:r w:rsidR="00683C88">
              <w:t xml:space="preserve">and represent the design </w:t>
            </w:r>
            <w:r w:rsidR="00F57D50">
              <w:t>as an annotated diagram</w:t>
            </w:r>
            <w:r w:rsidR="00A737EE">
              <w:t>, including measurements of length, area, volume/capacity and angle.</w:t>
            </w:r>
          </w:p>
          <w:p w14:paraId="2520DFC6" w14:textId="41C577B5" w:rsidR="00CD2DF0" w:rsidRDefault="00603907" w:rsidP="00533754">
            <w:pPr>
              <w:pStyle w:val="ListParagraph"/>
              <w:framePr w:wrap="around"/>
              <w:numPr>
                <w:ilvl w:val="0"/>
                <w:numId w:val="12"/>
              </w:numPr>
              <w:ind w:left="454" w:hanging="401"/>
            </w:pPr>
            <w:r>
              <w:t xml:space="preserve">Working from their design, select appropriate materials and construction techniques to </w:t>
            </w:r>
            <w:r w:rsidR="00081E4D">
              <w:t>make</w:t>
            </w:r>
            <w:r>
              <w:t xml:space="preserve"> a </w:t>
            </w:r>
            <w:r w:rsidR="00D3037F">
              <w:t xml:space="preserve">prototype </w:t>
            </w:r>
            <w:r w:rsidR="00F57D50">
              <w:t>solar cooker.</w:t>
            </w:r>
          </w:p>
          <w:p w14:paraId="188D95B7" w14:textId="5B577A5A" w:rsidR="004D6247" w:rsidRPr="00905E51" w:rsidRDefault="00E41ECF" w:rsidP="00533754">
            <w:pPr>
              <w:pStyle w:val="ListParagraph"/>
              <w:framePr w:wrap="around"/>
              <w:numPr>
                <w:ilvl w:val="0"/>
                <w:numId w:val="12"/>
              </w:numPr>
              <w:ind w:left="454" w:hanging="401"/>
            </w:pPr>
            <w:r w:rsidRPr="00FD21FE">
              <w:t xml:space="preserve">Test and compare the </w:t>
            </w:r>
            <w:r w:rsidR="00CF7B1C">
              <w:t>effectiveness of their designs.</w:t>
            </w:r>
          </w:p>
        </w:tc>
      </w:tr>
      <w:tr w:rsidR="00F57D50" w:rsidRPr="00D66EB0" w14:paraId="3E5281C3" w14:textId="77777777" w:rsidTr="00701084">
        <w:tc>
          <w:tcPr>
            <w:tcW w:w="2391" w:type="dxa"/>
          </w:tcPr>
          <w:p w14:paraId="764A1E3F" w14:textId="63C55896" w:rsidR="00F57D50" w:rsidRPr="00853F3D" w:rsidRDefault="00F57D50" w:rsidP="00F57D50">
            <w:pPr>
              <w:widowControl/>
              <w:spacing w:after="0" w:line="259" w:lineRule="auto"/>
              <w:rPr>
                <w:b/>
                <w:sz w:val="24"/>
                <w:szCs w:val="24"/>
              </w:rPr>
            </w:pPr>
            <w:r w:rsidRPr="00853F3D">
              <w:rPr>
                <w:b/>
                <w:sz w:val="24"/>
                <w:szCs w:val="24"/>
              </w:rPr>
              <w:t>Vocabulary</w:t>
            </w:r>
          </w:p>
        </w:tc>
        <w:tc>
          <w:tcPr>
            <w:tcW w:w="6634" w:type="dxa"/>
          </w:tcPr>
          <w:p w14:paraId="24E46C1A" w14:textId="77565F4E" w:rsidR="00F57D50" w:rsidRPr="00853F3D" w:rsidRDefault="00F57D50" w:rsidP="00F57D50">
            <w:pPr>
              <w:rPr>
                <w:i/>
              </w:rPr>
            </w:pPr>
            <w:r w:rsidRPr="00384F40">
              <w:t>This module use</w:t>
            </w:r>
            <w:r w:rsidR="008B53F1">
              <w:t>s subject-</w:t>
            </w:r>
            <w:r>
              <w:t>specific terminology.</w:t>
            </w:r>
          </w:p>
          <w:p w14:paraId="46B8F73C" w14:textId="4C0E14F2" w:rsidR="00F57D50" w:rsidRPr="00737F8F" w:rsidRDefault="00F57D50" w:rsidP="00F57D50">
            <w:r w:rsidRPr="00384F40">
              <w:t xml:space="preserve">The following list contains </w:t>
            </w:r>
            <w:r w:rsidR="00363DB7">
              <w:t>vocabulary</w:t>
            </w:r>
            <w:r w:rsidRPr="00384F40">
              <w:t xml:space="preserve"> that need to be </w:t>
            </w:r>
            <w:r w:rsidR="00363DB7">
              <w:t>developed</w:t>
            </w:r>
            <w:r w:rsidRPr="00384F40">
              <w:t xml:space="preserve">, either before the module commences or </w:t>
            </w:r>
            <w:r w:rsidR="00372B41">
              <w:t>as it is</w:t>
            </w:r>
            <w:r w:rsidRPr="00384F40">
              <w:t xml:space="preserve"> used</w:t>
            </w:r>
            <w:r w:rsidR="0008528C">
              <w:t>:</w:t>
            </w:r>
          </w:p>
          <w:p w14:paraId="13613E42" w14:textId="4421C602" w:rsidR="00F57D50" w:rsidRDefault="00B345A1" w:rsidP="00F57D50">
            <w:r>
              <w:rPr>
                <w:rFonts w:cs="Arial"/>
                <w:color w:val="000000" w:themeColor="text1"/>
              </w:rPr>
              <w:t>a</w:t>
            </w:r>
            <w:r w:rsidR="00372B41">
              <w:rPr>
                <w:rFonts w:cs="Arial"/>
                <w:color w:val="000000" w:themeColor="text1"/>
              </w:rPr>
              <w:t>bsorb,</w:t>
            </w:r>
            <w:r w:rsidR="00372B41">
              <w:t xml:space="preserve"> amenities, </w:t>
            </w:r>
            <w:r w:rsidR="00D254CB">
              <w:t>condensation, c</w:t>
            </w:r>
            <w:r w:rsidR="00D254CB" w:rsidRPr="007C7FC0">
              <w:rPr>
                <w:rFonts w:cs="Arial"/>
                <w:color w:val="000000" w:themeColor="text1"/>
              </w:rPr>
              <w:t>onductor</w:t>
            </w:r>
            <w:r w:rsidR="00D254CB">
              <w:t xml:space="preserve">, </w:t>
            </w:r>
            <w:r w:rsidR="00372B41">
              <w:t xml:space="preserve">consumption, </w:t>
            </w:r>
            <w:r w:rsidR="002B780B">
              <w:t xml:space="preserve">convert, current, </w:t>
            </w:r>
            <w:r w:rsidR="00372B41">
              <w:t xml:space="preserve">desalination, energy, </w:t>
            </w:r>
            <w:r w:rsidR="00372B41">
              <w:rPr>
                <w:rFonts w:cs="Arial"/>
                <w:color w:val="000000" w:themeColor="text1"/>
              </w:rPr>
              <w:t xml:space="preserve">energy transfer, energy transformation, </w:t>
            </w:r>
            <w:r w:rsidR="00D254CB">
              <w:t xml:space="preserve">environmental footprint, </w:t>
            </w:r>
            <w:r w:rsidR="00372B41">
              <w:t>evaporation</w:t>
            </w:r>
            <w:r>
              <w:t>,</w:t>
            </w:r>
            <w:r>
              <w:rPr>
                <w:rFonts w:cs="Arial"/>
                <w:color w:val="000000" w:themeColor="text1"/>
              </w:rPr>
              <w:t xml:space="preserve"> generate,</w:t>
            </w:r>
            <w:r w:rsidR="00D254CB">
              <w:t xml:space="preserve"> h</w:t>
            </w:r>
            <w:r w:rsidR="00D254CB" w:rsidRPr="007C7FC0">
              <w:rPr>
                <w:rFonts w:cs="Arial"/>
                <w:color w:val="000000" w:themeColor="text1"/>
              </w:rPr>
              <w:t>eat</w:t>
            </w:r>
            <w:r w:rsidR="00D254CB">
              <w:t>, i</w:t>
            </w:r>
            <w:r w:rsidR="00D254CB" w:rsidRPr="007C7FC0">
              <w:rPr>
                <w:rFonts w:cs="Arial"/>
                <w:color w:val="000000" w:themeColor="text1"/>
              </w:rPr>
              <w:t>nsulator</w:t>
            </w:r>
            <w:r w:rsidR="00D254CB">
              <w:rPr>
                <w:rFonts w:cs="Arial"/>
                <w:color w:val="000000" w:themeColor="text1"/>
              </w:rPr>
              <w:t>,</w:t>
            </w:r>
            <w:r>
              <w:t xml:space="preserve"> </w:t>
            </w:r>
            <w:r w:rsidR="00EA38A2">
              <w:t xml:space="preserve">molecule, </w:t>
            </w:r>
            <w:r w:rsidR="0035564B">
              <w:t xml:space="preserve">multi-meter, </w:t>
            </w:r>
            <w:r w:rsidR="00737F8F">
              <w:t>non-renewable resources,</w:t>
            </w:r>
            <w:r w:rsidR="00737F8F">
              <w:rPr>
                <w:rFonts w:cs="Arial"/>
                <w:color w:val="000000" w:themeColor="text1"/>
              </w:rPr>
              <w:t xml:space="preserve"> </w:t>
            </w:r>
            <w:r w:rsidR="00737F8F">
              <w:t>o</w:t>
            </w:r>
            <w:r w:rsidR="00F87E7A">
              <w:t>ff</w:t>
            </w:r>
            <w:r>
              <w:t>-grid,</w:t>
            </w:r>
            <w:r>
              <w:rPr>
                <w:rFonts w:cs="Arial"/>
                <w:color w:val="000000" w:themeColor="text1"/>
              </w:rPr>
              <w:t xml:space="preserve"> </w:t>
            </w:r>
            <w:r w:rsidR="0035564B">
              <w:rPr>
                <w:rFonts w:cs="Arial"/>
                <w:color w:val="000000" w:themeColor="text1"/>
              </w:rPr>
              <w:t xml:space="preserve">output, </w:t>
            </w:r>
            <w:r w:rsidR="00737F8F">
              <w:rPr>
                <w:rFonts w:cs="Arial"/>
                <w:color w:val="000000" w:themeColor="text1"/>
              </w:rPr>
              <w:t xml:space="preserve">parabolic shapes, </w:t>
            </w:r>
            <w:r>
              <w:rPr>
                <w:rFonts w:cs="Arial"/>
                <w:color w:val="000000" w:themeColor="text1"/>
              </w:rPr>
              <w:t>photovoltaic,</w:t>
            </w:r>
            <w:r>
              <w:t xml:space="preserve"> </w:t>
            </w:r>
            <w:r w:rsidR="00081E4D">
              <w:t xml:space="preserve">prototype, </w:t>
            </w:r>
            <w:r>
              <w:t>r</w:t>
            </w:r>
            <w:r w:rsidRPr="007C7FC0">
              <w:rPr>
                <w:rFonts w:cs="Arial"/>
                <w:color w:val="000000" w:themeColor="text1"/>
              </w:rPr>
              <w:t>adiation</w:t>
            </w:r>
            <w:r>
              <w:t>,</w:t>
            </w:r>
            <w:r w:rsidR="00283B2B">
              <w:t xml:space="preserve"> rate,</w:t>
            </w:r>
            <w:r>
              <w:t xml:space="preserve"> </w:t>
            </w:r>
            <w:r w:rsidR="00737F8F">
              <w:rPr>
                <w:rFonts w:cs="Arial"/>
                <w:color w:val="000000" w:themeColor="text1"/>
              </w:rPr>
              <w:t xml:space="preserve">reflect, </w:t>
            </w:r>
            <w:r>
              <w:t>s</w:t>
            </w:r>
            <w:r w:rsidRPr="007C7FC0">
              <w:rPr>
                <w:rFonts w:cs="Arial"/>
                <w:color w:val="000000" w:themeColor="text1"/>
              </w:rPr>
              <w:t xml:space="preserve">olar </w:t>
            </w:r>
            <w:r>
              <w:rPr>
                <w:rFonts w:cs="Arial"/>
                <w:color w:val="000000" w:themeColor="text1"/>
              </w:rPr>
              <w:t>e</w:t>
            </w:r>
            <w:r w:rsidRPr="007C7FC0">
              <w:rPr>
                <w:rFonts w:cs="Arial"/>
                <w:color w:val="000000" w:themeColor="text1"/>
              </w:rPr>
              <w:t>nergy</w:t>
            </w:r>
            <w:r>
              <w:t>,</w:t>
            </w:r>
            <w:r>
              <w:rPr>
                <w:rFonts w:cs="Arial"/>
                <w:color w:val="000000" w:themeColor="text1"/>
              </w:rPr>
              <w:t xml:space="preserve"> solar panel,</w:t>
            </w:r>
            <w:r>
              <w:t xml:space="preserve"> </w:t>
            </w:r>
            <w:r w:rsidR="0035564B">
              <w:t xml:space="preserve">still, </w:t>
            </w:r>
            <w:r>
              <w:t>sustainable, t</w:t>
            </w:r>
            <w:r w:rsidRPr="007C7FC0">
              <w:rPr>
                <w:rFonts w:cs="Arial"/>
                <w:color w:val="000000" w:themeColor="text1"/>
              </w:rPr>
              <w:t>emperature</w:t>
            </w:r>
            <w:r>
              <w:t>, utilities</w:t>
            </w:r>
            <w:r w:rsidR="0035564B">
              <w:t>, voltage</w:t>
            </w:r>
            <w:r w:rsidR="0008528C">
              <w:t>.</w:t>
            </w:r>
          </w:p>
          <w:p w14:paraId="14774303" w14:textId="149E3356" w:rsidR="00FF2AAA" w:rsidRPr="00737F8F" w:rsidRDefault="00FF2AAA" w:rsidP="00F57D50">
            <w:pPr>
              <w:rPr>
                <w:rFonts w:cs="Arial"/>
                <w:color w:val="000000" w:themeColor="text1"/>
              </w:rPr>
            </w:pPr>
          </w:p>
        </w:tc>
      </w:tr>
      <w:tr w:rsidR="00F57D50" w:rsidRPr="00D66EB0" w14:paraId="60F92F16" w14:textId="77777777" w:rsidTr="00701084">
        <w:tc>
          <w:tcPr>
            <w:tcW w:w="2391" w:type="dxa"/>
          </w:tcPr>
          <w:p w14:paraId="3580A0BB" w14:textId="6C9042CD" w:rsidR="00F57D50" w:rsidRPr="00853F3D" w:rsidRDefault="00F57D50" w:rsidP="00F57D50">
            <w:pPr>
              <w:widowControl/>
              <w:spacing w:after="0" w:line="259" w:lineRule="auto"/>
              <w:rPr>
                <w:b/>
                <w:sz w:val="24"/>
                <w:szCs w:val="24"/>
              </w:rPr>
            </w:pPr>
            <w:r w:rsidRPr="00853F3D">
              <w:rPr>
                <w:b/>
                <w:sz w:val="24"/>
                <w:szCs w:val="24"/>
              </w:rPr>
              <w:t>Timing</w:t>
            </w:r>
          </w:p>
        </w:tc>
        <w:tc>
          <w:tcPr>
            <w:tcW w:w="6634" w:type="dxa"/>
          </w:tcPr>
          <w:p w14:paraId="22A2F762" w14:textId="755FB2AC" w:rsidR="00F57D50" w:rsidRPr="007C7FC0" w:rsidRDefault="00F57D50" w:rsidP="00F57D50">
            <w:pPr>
              <w:spacing w:after="240"/>
            </w:pPr>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F57D50" w:rsidRPr="00D66EB0" w14:paraId="74E8746D" w14:textId="77777777" w:rsidTr="00701084">
        <w:tc>
          <w:tcPr>
            <w:tcW w:w="2391" w:type="dxa"/>
          </w:tcPr>
          <w:p w14:paraId="2C59E8ED" w14:textId="1133623A" w:rsidR="00F57D50" w:rsidRPr="00853F3D" w:rsidRDefault="00EA38A2" w:rsidP="00F57D50">
            <w:pPr>
              <w:widowControl/>
              <w:spacing w:after="0" w:line="259" w:lineRule="auto"/>
              <w:rPr>
                <w:b/>
                <w:sz w:val="24"/>
                <w:szCs w:val="24"/>
              </w:rPr>
            </w:pPr>
            <w:r>
              <w:rPr>
                <w:b/>
                <w:sz w:val="24"/>
                <w:szCs w:val="24"/>
              </w:rPr>
              <w:t>M</w:t>
            </w:r>
            <w:r w:rsidR="00F57D50" w:rsidRPr="00853F3D">
              <w:rPr>
                <w:b/>
                <w:sz w:val="24"/>
                <w:szCs w:val="24"/>
              </w:rPr>
              <w:t>aterials</w:t>
            </w:r>
          </w:p>
        </w:tc>
        <w:tc>
          <w:tcPr>
            <w:tcW w:w="6634" w:type="dxa"/>
          </w:tcPr>
          <w:p w14:paraId="1049A916" w14:textId="3439263C" w:rsidR="00F57D50" w:rsidRPr="007C7FC0" w:rsidRDefault="008B53F1" w:rsidP="008B53F1">
            <w:pPr>
              <w:spacing w:after="240"/>
            </w:pPr>
            <w:r>
              <w:t xml:space="preserve">A </w:t>
            </w:r>
            <w:hyperlink w:anchor="_Appendix_3:_Materials" w:history="1">
              <w:r w:rsidRPr="00DC0C5F">
                <w:rPr>
                  <w:rStyle w:val="Hyperlink"/>
                </w:rPr>
                <w:t>M</w:t>
              </w:r>
              <w:r w:rsidR="00F57D50" w:rsidRPr="00DC0C5F">
                <w:rPr>
                  <w:rStyle w:val="Hyperlink"/>
                </w:rPr>
                <w:t>aterials list</w:t>
              </w:r>
            </w:hyperlink>
            <w:r w:rsidR="00F57D50" w:rsidRPr="00384F40">
              <w:t xml:space="preserve"> is provided for this module.</w:t>
            </w:r>
            <w:r w:rsidR="00F57D50">
              <w:t xml:space="preserve"> The</w:t>
            </w:r>
            <w:r w:rsidR="00F57D50" w:rsidRPr="00384F40">
              <w:t xml:space="preserve"> list outlines materials outside of normal classroom equipment that will be needed to complete the activities.</w:t>
            </w:r>
          </w:p>
        </w:tc>
      </w:tr>
      <w:tr w:rsidR="00F57D50" w:rsidRPr="00D66EB0" w14:paraId="24F4FCA1" w14:textId="77777777" w:rsidTr="00701084">
        <w:tc>
          <w:tcPr>
            <w:tcW w:w="2391" w:type="dxa"/>
          </w:tcPr>
          <w:p w14:paraId="33832AD1" w14:textId="38388784" w:rsidR="00F57D50" w:rsidRPr="00853F3D" w:rsidRDefault="00F57D50" w:rsidP="00F57D50">
            <w:pPr>
              <w:widowControl/>
              <w:spacing w:after="0" w:line="259" w:lineRule="auto"/>
              <w:rPr>
                <w:b/>
                <w:sz w:val="24"/>
                <w:szCs w:val="24"/>
              </w:rPr>
            </w:pPr>
            <w:r w:rsidRPr="00853F3D">
              <w:rPr>
                <w:b/>
                <w:sz w:val="24"/>
                <w:szCs w:val="24"/>
              </w:rPr>
              <w:t>Safety notes</w:t>
            </w:r>
          </w:p>
        </w:tc>
        <w:tc>
          <w:tcPr>
            <w:tcW w:w="6634" w:type="dxa"/>
          </w:tcPr>
          <w:p w14:paraId="6BB3AFC9" w14:textId="77777777" w:rsidR="00F57D50" w:rsidRDefault="00F57D50" w:rsidP="00F57D50">
            <w:pPr>
              <w:rPr>
                <w:lang w:val="en-GB"/>
              </w:rPr>
            </w:pPr>
            <w:r>
              <w:rPr>
                <w:lang w:val="en-GB"/>
              </w:rPr>
              <w:t xml:space="preserve">There are potential hazards inherent in these activities and with the equipment being used, and a plan to mitigate any risks will be required. </w:t>
            </w:r>
          </w:p>
          <w:p w14:paraId="29EEA30A" w14:textId="77777777" w:rsidR="00F57D50" w:rsidRDefault="00F57D50" w:rsidP="00F57D50">
            <w:pPr>
              <w:spacing w:after="0"/>
              <w:rPr>
                <w:lang w:val="en-GB"/>
              </w:rPr>
            </w:pPr>
            <w:r>
              <w:rPr>
                <w:lang w:val="en-GB"/>
              </w:rPr>
              <w:t>Potential hazards specific to this module include but are not limited to:</w:t>
            </w:r>
          </w:p>
          <w:p w14:paraId="12F592ED" w14:textId="77777777" w:rsidR="006C4FAA" w:rsidRDefault="006C4FAA" w:rsidP="006C4FAA">
            <w:pPr>
              <w:pStyle w:val="ListParagraph"/>
              <w:framePr w:wrap="around"/>
              <w:ind w:left="454" w:hanging="227"/>
            </w:pPr>
            <w:r w:rsidRPr="006C4FAA">
              <w:t>Possible exposure to cyber bullying, privacy violations and uninvited solicitations when using the internet.</w:t>
            </w:r>
          </w:p>
          <w:p w14:paraId="08298B0C" w14:textId="5F2F2D7B" w:rsidR="006C4FAA" w:rsidRDefault="006C4FAA" w:rsidP="006C4FAA">
            <w:pPr>
              <w:pStyle w:val="ListParagraph"/>
              <w:framePr w:hSpace="0" w:wrap="auto" w:vAnchor="margin" w:yAlign="inline"/>
              <w:ind w:left="454" w:hanging="227"/>
              <w:suppressOverlap w:val="0"/>
            </w:pPr>
            <w:r>
              <w:t>Sharp tools for</w:t>
            </w:r>
            <w:r w:rsidRPr="008B53F1">
              <w:t xml:space="preserve"> cutting and joining materials.</w:t>
            </w:r>
          </w:p>
          <w:p w14:paraId="5925159A" w14:textId="3D5C463F" w:rsidR="00F57D50" w:rsidRPr="008B53F1" w:rsidRDefault="0035564B" w:rsidP="006C4FAA">
            <w:pPr>
              <w:pStyle w:val="ListParagraph"/>
              <w:framePr w:wrap="around"/>
              <w:ind w:left="454" w:hanging="227"/>
            </w:pPr>
            <w:r>
              <w:t>H</w:t>
            </w:r>
            <w:r w:rsidR="00F57D50" w:rsidRPr="008B53F1">
              <w:t xml:space="preserve">eat </w:t>
            </w:r>
            <w:r w:rsidR="006C4FAA">
              <w:t>from the cookers and hot surfaces</w:t>
            </w:r>
            <w:r w:rsidR="00F57D50" w:rsidRPr="008B53F1">
              <w:t xml:space="preserve">. </w:t>
            </w:r>
          </w:p>
          <w:p w14:paraId="546AEBF1" w14:textId="77777777" w:rsidR="00F57D50" w:rsidRDefault="00023800" w:rsidP="0035564B">
            <w:pPr>
              <w:pStyle w:val="ListParagraph"/>
              <w:framePr w:wrap="around"/>
              <w:ind w:left="454" w:hanging="227"/>
            </w:pPr>
            <w:r>
              <w:t>Uncooked food</w:t>
            </w:r>
            <w:r w:rsidR="00F57D50" w:rsidRPr="008B53F1">
              <w:t xml:space="preserve"> </w:t>
            </w:r>
            <w:r w:rsidR="0035564B">
              <w:t xml:space="preserve">and associated bacteria. </w:t>
            </w:r>
          </w:p>
          <w:p w14:paraId="4A0E62E6" w14:textId="6F13A3A0" w:rsidR="006C4FAA" w:rsidRPr="00384F40" w:rsidRDefault="006C4FAA" w:rsidP="0035564B">
            <w:pPr>
              <w:pStyle w:val="ListParagraph"/>
              <w:framePr w:wrap="around"/>
              <w:ind w:left="454" w:hanging="227"/>
            </w:pPr>
            <w:r>
              <w:t>Sun exposure during outdoor activities.</w:t>
            </w:r>
          </w:p>
        </w:tc>
      </w:tr>
      <w:tr w:rsidR="00F57D50" w:rsidRPr="00D66EB0" w14:paraId="60190549" w14:textId="77777777" w:rsidTr="00701084">
        <w:tc>
          <w:tcPr>
            <w:tcW w:w="2391" w:type="dxa"/>
          </w:tcPr>
          <w:p w14:paraId="383F36DB" w14:textId="5914CEE0" w:rsidR="00F57D50" w:rsidRPr="00853F3D" w:rsidRDefault="00F57D50" w:rsidP="00F57D50">
            <w:pPr>
              <w:widowControl/>
              <w:spacing w:after="0" w:line="259" w:lineRule="auto"/>
              <w:rPr>
                <w:b/>
                <w:sz w:val="24"/>
                <w:szCs w:val="24"/>
              </w:rPr>
            </w:pPr>
            <w:r w:rsidRPr="00853F3D">
              <w:rPr>
                <w:b/>
                <w:sz w:val="24"/>
                <w:szCs w:val="24"/>
              </w:rPr>
              <w:t>Enterprise skills</w:t>
            </w:r>
          </w:p>
        </w:tc>
        <w:tc>
          <w:tcPr>
            <w:tcW w:w="6634" w:type="dxa"/>
          </w:tcPr>
          <w:p w14:paraId="4F7ACC1C" w14:textId="5EF67391" w:rsidR="00F57D50" w:rsidRPr="00384F40" w:rsidRDefault="00F57D50" w:rsidP="00F57D50">
            <w:pPr>
              <w:widowControl/>
            </w:pPr>
            <w:r w:rsidRPr="007C7FC0">
              <w:t xml:space="preserve">The </w:t>
            </w:r>
            <w:r w:rsidR="008520B0" w:rsidRPr="008520B0">
              <w:rPr>
                <w:i/>
              </w:rPr>
              <w:t>Living of grid</w:t>
            </w:r>
            <w:r>
              <w:t xml:space="preserve"> </w:t>
            </w:r>
            <w:r w:rsidRPr="007C7FC0">
              <w:t xml:space="preserve">module focuses </w:t>
            </w:r>
            <w:r w:rsidRPr="00384F40">
              <w:t>on higher order skills with significant</w:t>
            </w:r>
            <w:r>
              <w:t xml:space="preserve"> emphasis on expected learning from the general c</w:t>
            </w:r>
            <w:r w:rsidRPr="00384F40">
              <w:t xml:space="preserve">apabilities and consideration of what </w:t>
            </w:r>
            <w:r w:rsidR="006A519A" w:rsidRPr="00384F40">
              <w:t>a</w:t>
            </w:r>
            <w:r w:rsidR="006A519A">
              <w:t>re</w:t>
            </w:r>
            <w:r>
              <w:t xml:space="preserve"> Enterprise s</w:t>
            </w:r>
            <w:r w:rsidRPr="00384F40">
              <w:t xml:space="preserve">kills. </w:t>
            </w:r>
          </w:p>
          <w:p w14:paraId="34F51F3F" w14:textId="4D695741" w:rsidR="00F57D50" w:rsidRPr="00384F40" w:rsidRDefault="00F57D50" w:rsidP="00F57D50">
            <w:pPr>
              <w:widowControl/>
            </w:pPr>
            <w:r>
              <w:t>Enterprise skills include: problem solving, communication skills, digital literacy, teamwork, financial literacy, creativity, critical thinking and p</w:t>
            </w:r>
            <w:r w:rsidRPr="00384F40">
              <w:t>resentation skills.</w:t>
            </w:r>
          </w:p>
          <w:p w14:paraId="3A42F7B0" w14:textId="1E3B7E6F" w:rsidR="0008528C" w:rsidRDefault="00F57D50" w:rsidP="00F57D50">
            <w:pPr>
              <w:spacing w:after="240"/>
              <w:rPr>
                <w:i/>
              </w:rPr>
            </w:pPr>
            <w:r w:rsidRPr="00384F40">
              <w:t xml:space="preserve">Further background on this is available from the </w:t>
            </w:r>
            <w:r w:rsidRPr="00384F40">
              <w:rPr>
                <w:i/>
              </w:rPr>
              <w:t>Foundation for Young Australians</w:t>
            </w:r>
            <w:r w:rsidR="0008528C">
              <w:rPr>
                <w:i/>
              </w:rPr>
              <w:t xml:space="preserve"> </w:t>
            </w:r>
            <w:r w:rsidR="0008528C" w:rsidRPr="00F8393C">
              <w:rPr>
                <w:i/>
              </w:rPr>
              <w:t>New Work Order</w:t>
            </w:r>
            <w:r w:rsidR="0008528C" w:rsidRPr="00F8393C">
              <w:t xml:space="preserve"> research</w:t>
            </w:r>
            <w:r w:rsidR="003B7091">
              <w:t>. This is a</w:t>
            </w:r>
            <w:r w:rsidR="0008528C" w:rsidRPr="00F8393C">
              <w:t xml:space="preserve"> series</w:t>
            </w:r>
            <w:r w:rsidR="0008528C">
              <w:t xml:space="preserve"> </w:t>
            </w:r>
            <w:r w:rsidR="00851278">
              <w:t>of reports which</w:t>
            </w:r>
            <w:r w:rsidR="0008528C" w:rsidRPr="00F8393C">
              <w:t xml:space="preserve"> </w:t>
            </w:r>
            <w:r w:rsidR="00C138F1">
              <w:t>show</w:t>
            </w:r>
            <w:r w:rsidR="0008528C" w:rsidRPr="00F8393C">
              <w:t xml:space="preserve"> how disruption to the world of work has significant implications for young Australians </w:t>
            </w:r>
            <w:hyperlink r:id="rId49" w:history="1">
              <w:r w:rsidR="0008528C" w:rsidRPr="00F8393C">
                <w:rPr>
                  <w:rStyle w:val="Hyperlink"/>
                </w:rPr>
                <w:t>www.fya.org.au/our-research/</w:t>
              </w:r>
            </w:hyperlink>
            <w:r w:rsidRPr="00384F40">
              <w:rPr>
                <w:i/>
              </w:rPr>
              <w:t xml:space="preserve">. </w:t>
            </w:r>
          </w:p>
          <w:p w14:paraId="6DBE9D82" w14:textId="77777777" w:rsidR="00FF2AAA" w:rsidRDefault="00851278" w:rsidP="00F8393C">
            <w:pPr>
              <w:spacing w:after="240"/>
              <w:rPr>
                <w:rStyle w:val="Hyperlink"/>
              </w:rPr>
            </w:pPr>
            <w:r>
              <w:t>A summary</w:t>
            </w:r>
            <w:r w:rsidR="00F57D50" w:rsidRPr="00384F40">
              <w:t xml:space="preserve"> </w:t>
            </w:r>
            <w:r>
              <w:t>report is</w:t>
            </w:r>
            <w:r w:rsidRPr="00384F40">
              <w:t xml:space="preserve"> </w:t>
            </w:r>
            <w:r w:rsidR="00F57D50" w:rsidRPr="009F372B">
              <w:rPr>
                <w:i/>
              </w:rPr>
              <w:t>The New Basics</w:t>
            </w:r>
            <w:r w:rsidR="00F57D50">
              <w:rPr>
                <w:i/>
              </w:rPr>
              <w:t>: Bi</w:t>
            </w:r>
            <w:r w:rsidR="00F57D50" w:rsidRPr="009F372B">
              <w:rPr>
                <w:i/>
              </w:rPr>
              <w:t>g data reveals the skills young people need for the New Work Order</w:t>
            </w:r>
            <w:r w:rsidR="00F57D50">
              <w:rPr>
                <w:i/>
              </w:rPr>
              <w:t xml:space="preserve"> </w:t>
            </w:r>
            <w:r w:rsidR="00F57D50" w:rsidRPr="009F372B">
              <w:t>(Foundation for Young Australians, 2016)</w:t>
            </w:r>
            <w:r w:rsidR="00F57D50">
              <w:t xml:space="preserve"> </w:t>
            </w:r>
            <w:hyperlink r:id="rId50" w:history="1">
              <w:r w:rsidR="00F57D50" w:rsidRPr="00BD5202">
                <w:rPr>
                  <w:rStyle w:val="Hyperlink"/>
                </w:rPr>
                <w:t>www.fya.org.au/wp-content/uploads/2016/04/The-New-Basics_Web_Final.pdf</w:t>
              </w:r>
            </w:hyperlink>
          </w:p>
          <w:p w14:paraId="4AD61A4C" w14:textId="77777777" w:rsidR="007C1D28" w:rsidRDefault="007C1D28" w:rsidP="00F8393C">
            <w:pPr>
              <w:spacing w:after="240"/>
              <w:rPr>
                <w:rStyle w:val="Hyperlink"/>
              </w:rPr>
            </w:pPr>
          </w:p>
          <w:p w14:paraId="6C28462C" w14:textId="44AD63AF" w:rsidR="007C1D28" w:rsidRPr="00FF2AAA" w:rsidRDefault="007C1D28" w:rsidP="00F8393C">
            <w:pPr>
              <w:spacing w:after="240"/>
              <w:rPr>
                <w:i/>
                <w:color w:val="215986"/>
                <w:u w:val="single"/>
              </w:rPr>
            </w:pPr>
          </w:p>
        </w:tc>
      </w:tr>
      <w:tr w:rsidR="00F57D50" w:rsidRPr="00D66EB0" w14:paraId="5306918F" w14:textId="77777777" w:rsidTr="00701084">
        <w:tc>
          <w:tcPr>
            <w:tcW w:w="2391" w:type="dxa"/>
          </w:tcPr>
          <w:p w14:paraId="41E66136" w14:textId="77777777" w:rsidR="00FF2AAA" w:rsidRDefault="00FF2AAA" w:rsidP="00F57D50">
            <w:pPr>
              <w:widowControl/>
              <w:spacing w:after="0" w:line="259" w:lineRule="auto"/>
              <w:rPr>
                <w:b/>
                <w:sz w:val="24"/>
                <w:szCs w:val="24"/>
              </w:rPr>
            </w:pPr>
          </w:p>
          <w:p w14:paraId="48AC2E9B" w14:textId="482155D3" w:rsidR="00F57D50" w:rsidRPr="00853F3D" w:rsidRDefault="00F57D50" w:rsidP="00F57D50">
            <w:pPr>
              <w:widowControl/>
              <w:spacing w:after="0" w:line="259" w:lineRule="auto"/>
              <w:rPr>
                <w:b/>
                <w:sz w:val="24"/>
                <w:szCs w:val="24"/>
              </w:rPr>
            </w:pPr>
            <w:r w:rsidRPr="00853F3D">
              <w:rPr>
                <w:b/>
                <w:sz w:val="24"/>
                <w:szCs w:val="24"/>
              </w:rPr>
              <w:t>Assessment</w:t>
            </w:r>
            <w:r w:rsidRPr="00853F3D">
              <w:rPr>
                <w:color w:val="FF0000"/>
                <w:sz w:val="24"/>
                <w:szCs w:val="24"/>
              </w:rPr>
              <w:t xml:space="preserve"> </w:t>
            </w:r>
          </w:p>
        </w:tc>
        <w:tc>
          <w:tcPr>
            <w:tcW w:w="6634" w:type="dxa"/>
          </w:tcPr>
          <w:p w14:paraId="3D19718B" w14:textId="77777777" w:rsidR="00FF2AAA" w:rsidRDefault="00FF2AAA" w:rsidP="00F57D50"/>
          <w:p w14:paraId="647A15C5" w14:textId="3E2C1B20" w:rsidR="00F57D50" w:rsidRDefault="00F57D50" w:rsidP="00F57D50">
            <w:r w:rsidRPr="00384F40">
              <w:t xml:space="preserve">The STEM modules have been developed </w:t>
            </w:r>
            <w:r>
              <w:t>to provide students with</w:t>
            </w:r>
            <w:r w:rsidRPr="00384F40">
              <w:t xml:space="preserve"> learning experiences to solve </w:t>
            </w:r>
            <w:r>
              <w:t>authentic real-</w:t>
            </w:r>
            <w:r w:rsidRPr="00384F40">
              <w:t xml:space="preserve">world problems using science, technology, engineering and mathematics capabilities. </w:t>
            </w:r>
            <w:r>
              <w:t>While working through the module</w:t>
            </w:r>
            <w:r w:rsidR="00F8393C">
              <w:t>,</w:t>
            </w:r>
            <w:r>
              <w:t xml:space="preserve"> </w:t>
            </w:r>
            <w:r w:rsidR="00567B16">
              <w:t xml:space="preserve">the following </w:t>
            </w:r>
            <w:r>
              <w:t>assessment opportunities will arise.</w:t>
            </w:r>
          </w:p>
          <w:p w14:paraId="6381B839" w14:textId="41976081" w:rsidR="00587ED9" w:rsidRDefault="00587ED9" w:rsidP="00587ED9">
            <w:pPr>
              <w:pStyle w:val="ListParagraph"/>
              <w:framePr w:wrap="around"/>
              <w:numPr>
                <w:ilvl w:val="0"/>
                <w:numId w:val="18"/>
              </w:numPr>
            </w:pPr>
            <w:r>
              <w:t xml:space="preserve">Anecdotal notes of observations as students work </w:t>
            </w:r>
            <w:r w:rsidR="00BF3B47">
              <w:t xml:space="preserve">collaboratively </w:t>
            </w:r>
            <w:r>
              <w:t>through the activities</w:t>
            </w:r>
            <w:r w:rsidR="000D4FEA">
              <w:t>.</w:t>
            </w:r>
          </w:p>
          <w:p w14:paraId="22C89919" w14:textId="208348C0" w:rsidR="00587ED9" w:rsidRDefault="000D4FEA" w:rsidP="00587ED9">
            <w:pPr>
              <w:pStyle w:val="ListParagraph"/>
              <w:framePr w:wrap="around"/>
              <w:numPr>
                <w:ilvl w:val="0"/>
                <w:numId w:val="18"/>
              </w:numPr>
            </w:pPr>
            <w:r>
              <w:t>Predictions and observations gathered through the science investigation.</w:t>
            </w:r>
          </w:p>
          <w:p w14:paraId="678ABFA5" w14:textId="5FF840C2" w:rsidR="000D4FEA" w:rsidRDefault="000D4FEA" w:rsidP="008520B0">
            <w:pPr>
              <w:pStyle w:val="ListParagraph"/>
              <w:framePr w:wrap="around"/>
              <w:numPr>
                <w:ilvl w:val="0"/>
                <w:numId w:val="18"/>
              </w:numPr>
              <w:spacing w:after="120"/>
              <w:ind w:left="714" w:hanging="357"/>
            </w:pPr>
            <w:r>
              <w:t xml:space="preserve">Reflections and justification of understandings when students present their learning in Activity 4. </w:t>
            </w:r>
          </w:p>
          <w:p w14:paraId="68D2D528" w14:textId="41AED8A3" w:rsidR="006A519A" w:rsidRPr="00685C6C" w:rsidRDefault="00132480" w:rsidP="008520B0">
            <w:hyperlink w:anchor="_Appendix_1:_Links" w:history="1">
              <w:r w:rsidR="0035564B">
                <w:rPr>
                  <w:rStyle w:val="Hyperlink"/>
                </w:rPr>
                <w:t>Appendix</w:t>
              </w:r>
            </w:hyperlink>
            <w:r w:rsidR="0035564B">
              <w:rPr>
                <w:rStyle w:val="Hyperlink"/>
              </w:rPr>
              <w:t xml:space="preserve"> 1</w:t>
            </w:r>
            <w:r w:rsidR="006A519A" w:rsidRPr="008F5335">
              <w:t xml:space="preserve"> </w:t>
            </w:r>
            <w:r w:rsidR="0035564B">
              <w:t>indicates how the activities are linked to the Western Australian Curriculum.</w:t>
            </w:r>
          </w:p>
          <w:p w14:paraId="0C592D92" w14:textId="212BACDF" w:rsidR="00F57D50" w:rsidRPr="008F5335" w:rsidRDefault="00F57D50" w:rsidP="00F57D50">
            <w:r w:rsidRPr="006A7CA6">
              <w:rPr>
                <w:lang w:val="en"/>
              </w:rPr>
              <w:t>Evidence of learn</w:t>
            </w:r>
            <w:r w:rsidRPr="005F0242">
              <w:rPr>
                <w:lang w:val="en"/>
              </w:rPr>
              <w:t xml:space="preserve">ing from journaling, presentations and anecdotal notes can contribute towards the larger body of evidence gathered throughout a teaching period and can be used to make on-balance judgements about the quality of learning demonstrated by the students in </w:t>
            </w:r>
            <w:r>
              <w:rPr>
                <w:lang w:val="en"/>
              </w:rPr>
              <w:t xml:space="preserve">the </w:t>
            </w:r>
            <w:r w:rsidR="0053386D">
              <w:t>Science, Technologies and M</w:t>
            </w:r>
            <w:r w:rsidRPr="008F5335">
              <w:t>athematics</w:t>
            </w:r>
            <w:r>
              <w:rPr>
                <w:lang w:val="en"/>
              </w:rPr>
              <w:t xml:space="preserve"> learning areas</w:t>
            </w:r>
            <w:r w:rsidRPr="005F0242">
              <w:rPr>
                <w:lang w:val="en"/>
              </w:rPr>
              <w:t>.</w:t>
            </w:r>
          </w:p>
          <w:p w14:paraId="1084D5B1" w14:textId="2D69887F" w:rsidR="00F57D50" w:rsidRDefault="00F57D50" w:rsidP="0053386D">
            <w:pPr>
              <w:spacing w:after="240"/>
              <w:rPr>
                <w:lang w:val="en-GB"/>
              </w:rPr>
            </w:pPr>
            <w:r w:rsidRPr="008F5335">
              <w:t xml:space="preserve">Students can further develop the general capabilities </w:t>
            </w:r>
            <w:r w:rsidR="0053386D">
              <w:t>of</w:t>
            </w:r>
            <w:r w:rsidRPr="008F5335">
              <w:t xml:space="preserve"> Information and communication technology (ICT) capability, Critical and creative thinking and Personal and social capability. </w:t>
            </w:r>
            <w:r>
              <w:t>Continuums</w:t>
            </w:r>
            <w:r w:rsidRPr="008F5335">
              <w:t xml:space="preserve"> for these are included in the </w:t>
            </w:r>
            <w:hyperlink w:anchor="_Appendix_2:_General" w:history="1">
              <w:r w:rsidRPr="00DC0C5F">
                <w:rPr>
                  <w:rStyle w:val="Hyperlink"/>
                </w:rPr>
                <w:t>General capabilities continuums</w:t>
              </w:r>
            </w:hyperlink>
            <w:r w:rsidRPr="008F5335">
              <w:t xml:space="preserve"> but are not </w:t>
            </w:r>
            <w:r>
              <w:t xml:space="preserve">intended to be </w:t>
            </w:r>
            <w:r w:rsidRPr="008F5335">
              <w:t>for assessment purposes.</w:t>
            </w:r>
          </w:p>
        </w:tc>
      </w:tr>
    </w:tbl>
    <w:p w14:paraId="5E8674EB" w14:textId="77777777" w:rsidR="006B7252" w:rsidRDefault="006B7252">
      <w:pPr>
        <w:widowControl/>
        <w:spacing w:after="160" w:line="259" w:lineRule="auto"/>
      </w:pPr>
    </w:p>
    <w:p w14:paraId="67404B29" w14:textId="77777777" w:rsidR="006B7252" w:rsidRDefault="006B7252">
      <w:pPr>
        <w:widowControl/>
        <w:spacing w:before="0" w:after="160" w:line="259" w:lineRule="auto"/>
      </w:pPr>
      <w:r>
        <w:br w:type="page"/>
      </w:r>
    </w:p>
    <w:p w14:paraId="28906466" w14:textId="5E2E51AF" w:rsidR="006F4BBF" w:rsidRPr="00D66EB0" w:rsidRDefault="006F4BBF">
      <w:pPr>
        <w:pStyle w:val="Heading1"/>
      </w:pPr>
      <w:bookmarkStart w:id="7" w:name="_Toc36332127"/>
      <w:r w:rsidRPr="00D66EB0">
        <w:t>Activity 1:</w:t>
      </w:r>
      <w:r w:rsidR="009F6AB5" w:rsidRPr="00D66EB0">
        <w:t xml:space="preserve"> </w:t>
      </w:r>
      <w:r w:rsidR="00992B1D">
        <w:t>Living off</w:t>
      </w:r>
      <w:r w:rsidR="00F87E7A">
        <w:t>-</w:t>
      </w:r>
      <w:r w:rsidR="00851278">
        <w:t>grid</w:t>
      </w:r>
      <w:bookmarkEnd w:id="7"/>
    </w:p>
    <w:tbl>
      <w:tblPr>
        <w:tblW w:w="9038" w:type="dxa"/>
        <w:tblLook w:val="04A0" w:firstRow="1" w:lastRow="0" w:firstColumn="1" w:lastColumn="0" w:noHBand="0" w:noVBand="1"/>
      </w:tblPr>
      <w:tblGrid>
        <w:gridCol w:w="2404"/>
        <w:gridCol w:w="6634"/>
      </w:tblGrid>
      <w:tr w:rsidR="006F4BBF" w:rsidRPr="00D66EB0" w14:paraId="589F7395" w14:textId="77777777" w:rsidTr="00571F24">
        <w:tc>
          <w:tcPr>
            <w:tcW w:w="2404" w:type="dxa"/>
            <w:tcBorders>
              <w:top w:val="single" w:sz="4" w:space="0" w:color="auto"/>
              <w:left w:val="nil"/>
              <w:bottom w:val="single" w:sz="4" w:space="0" w:color="auto"/>
              <w:right w:val="nil"/>
            </w:tcBorders>
          </w:tcPr>
          <w:p w14:paraId="4668643D" w14:textId="5F40DE22" w:rsidR="006F4BBF" w:rsidRPr="00D66EB0" w:rsidRDefault="009A5D3B" w:rsidP="00157DD6">
            <w:pPr>
              <w:widowControl/>
              <w:spacing w:after="240" w:line="259" w:lineRule="auto"/>
              <w:rPr>
                <w:b/>
              </w:rPr>
            </w:pPr>
            <w:r w:rsidRPr="001F27A1">
              <w:rPr>
                <w:b/>
                <w:noProof/>
                <w:lang w:eastAsia="en-AU"/>
              </w:rPr>
              <w:drawing>
                <wp:anchor distT="0" distB="0" distL="114300" distR="114300" simplePos="0" relativeHeight="252023808" behindDoc="0" locked="0" layoutInCell="1" allowOverlap="1" wp14:anchorId="5696A800" wp14:editId="0CFF4081">
                  <wp:simplePos x="0" y="0"/>
                  <wp:positionH relativeFrom="column">
                    <wp:posOffset>132773</wp:posOffset>
                  </wp:positionH>
                  <wp:positionV relativeFrom="paragraph">
                    <wp:posOffset>284983</wp:posOffset>
                  </wp:positionV>
                  <wp:extent cx="686039" cy="686039"/>
                  <wp:effectExtent l="0" t="0" r="0" b="0"/>
                  <wp:wrapNone/>
                  <wp:docPr id="20" name="Picture 20"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6039" cy="6860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D66EB0">
              <w:rPr>
                <w:b/>
              </w:rPr>
              <w:t>Activity focus</w:t>
            </w:r>
          </w:p>
        </w:tc>
        <w:tc>
          <w:tcPr>
            <w:tcW w:w="6634" w:type="dxa"/>
            <w:tcBorders>
              <w:top w:val="single" w:sz="4" w:space="0" w:color="auto"/>
              <w:left w:val="nil"/>
              <w:bottom w:val="single" w:sz="4" w:space="0" w:color="auto"/>
              <w:right w:val="nil"/>
            </w:tcBorders>
          </w:tcPr>
          <w:p w14:paraId="2DDA4111" w14:textId="3E7146DF" w:rsidR="00FC4253" w:rsidRPr="00D66EB0" w:rsidRDefault="0032594A" w:rsidP="00571F24">
            <w:r>
              <w:t>Students</w:t>
            </w:r>
            <w:r w:rsidR="00E64670" w:rsidRPr="00D66EB0">
              <w:t xml:space="preserve"> </w:t>
            </w:r>
            <w:r w:rsidR="00944E04" w:rsidRPr="00D66EB0">
              <w:t>collaboratively</w:t>
            </w:r>
            <w:r w:rsidR="0055391B" w:rsidRPr="00D66EB0">
              <w:t xml:space="preserve"> research </w:t>
            </w:r>
            <w:r w:rsidR="009B234A">
              <w:t>off-grid living</w:t>
            </w:r>
            <w:r>
              <w:t xml:space="preserve"> and </w:t>
            </w:r>
            <w:r w:rsidR="005A3DB7" w:rsidRPr="00D66EB0">
              <w:t xml:space="preserve">sustainable </w:t>
            </w:r>
            <w:r w:rsidR="0053386D">
              <w:t>ways of providing</w:t>
            </w:r>
            <w:r w:rsidR="005A3DB7" w:rsidRPr="00D66EB0">
              <w:t xml:space="preserve"> </w:t>
            </w:r>
            <w:r w:rsidR="00FB1D11">
              <w:t xml:space="preserve">energy and </w:t>
            </w:r>
            <w:r w:rsidR="0053386D">
              <w:t xml:space="preserve">drinkable </w:t>
            </w:r>
            <w:r w:rsidR="005A3DB7" w:rsidRPr="00D66EB0">
              <w:t>water</w:t>
            </w:r>
            <w:r w:rsidR="0053386D">
              <w:t>.</w:t>
            </w:r>
          </w:p>
          <w:p w14:paraId="28FEF8E7" w14:textId="405A4EF7" w:rsidR="009A5D3B" w:rsidRPr="00D958E6" w:rsidRDefault="007853A5" w:rsidP="00567B16">
            <w:r w:rsidRPr="00D66EB0">
              <w:t xml:space="preserve">Students </w:t>
            </w:r>
            <w:r w:rsidR="00944E04" w:rsidRPr="00D66EB0">
              <w:t xml:space="preserve">record </w:t>
            </w:r>
            <w:r w:rsidRPr="00D66EB0">
              <w:t xml:space="preserve">their research </w:t>
            </w:r>
            <w:r w:rsidR="00944E04" w:rsidRPr="00D66EB0">
              <w:t xml:space="preserve">findings and </w:t>
            </w:r>
            <w:r w:rsidR="00674531">
              <w:t>create</w:t>
            </w:r>
            <w:r w:rsidRPr="00D66EB0">
              <w:t xml:space="preserve"> a</w:t>
            </w:r>
            <w:r w:rsidR="00A30439" w:rsidRPr="00D66EB0">
              <w:t xml:space="preserve"> reflective journal</w:t>
            </w:r>
            <w:r w:rsidR="007C7FC0">
              <w:t xml:space="preserve"> </w:t>
            </w:r>
            <w:r w:rsidRPr="00D66EB0">
              <w:t xml:space="preserve">to </w:t>
            </w:r>
            <w:r w:rsidR="009B234A">
              <w:t>document their thinking</w:t>
            </w:r>
            <w:r w:rsidR="00EF7AC4" w:rsidRPr="00D66EB0">
              <w:t>.</w:t>
            </w:r>
          </w:p>
        </w:tc>
      </w:tr>
      <w:tr w:rsidR="006F4BBF" w:rsidRPr="00D66EB0" w14:paraId="325D0666" w14:textId="77777777" w:rsidTr="00571F24">
        <w:tc>
          <w:tcPr>
            <w:tcW w:w="2404" w:type="dxa"/>
            <w:tcBorders>
              <w:top w:val="single" w:sz="4" w:space="0" w:color="auto"/>
              <w:left w:val="nil"/>
              <w:bottom w:val="single" w:sz="4" w:space="0" w:color="auto"/>
              <w:right w:val="nil"/>
            </w:tcBorders>
          </w:tcPr>
          <w:p w14:paraId="782207C6" w14:textId="289211CF" w:rsidR="006F4BBF" w:rsidRPr="00D66EB0" w:rsidRDefault="004A17FD" w:rsidP="002759F9">
            <w:pPr>
              <w:widowControl/>
              <w:spacing w:after="240" w:line="259" w:lineRule="auto"/>
              <w:rPr>
                <w:b/>
              </w:rPr>
            </w:pPr>
            <w:r>
              <w:rPr>
                <w:b/>
              </w:rPr>
              <w:t>B</w:t>
            </w:r>
            <w:r w:rsidR="00243932" w:rsidRPr="00D66EB0">
              <w:rPr>
                <w:b/>
              </w:rPr>
              <w:t xml:space="preserve">ackground information </w:t>
            </w:r>
          </w:p>
        </w:tc>
        <w:tc>
          <w:tcPr>
            <w:tcW w:w="6634" w:type="dxa"/>
            <w:tcBorders>
              <w:top w:val="single" w:sz="4" w:space="0" w:color="auto"/>
              <w:left w:val="nil"/>
              <w:bottom w:val="single" w:sz="4" w:space="0" w:color="auto"/>
              <w:right w:val="nil"/>
            </w:tcBorders>
          </w:tcPr>
          <w:p w14:paraId="766ACE39" w14:textId="7C40802F" w:rsidR="00C90EFA" w:rsidRPr="00D66EB0" w:rsidRDefault="00992B1D" w:rsidP="00003036">
            <w:r>
              <w:t>Living off</w:t>
            </w:r>
            <w:r w:rsidR="00112BD0">
              <w:t>-</w:t>
            </w:r>
            <w:r w:rsidR="00851278">
              <w:t>grid</w:t>
            </w:r>
            <w:r w:rsidR="007F49BE" w:rsidRPr="00D66EB0">
              <w:t xml:space="preserve"> refers to being self-sufficient and not relying on utilities </w:t>
            </w:r>
            <w:r w:rsidR="008B53F1">
              <w:t>for</w:t>
            </w:r>
            <w:r w:rsidR="007F49BE" w:rsidRPr="00D66EB0">
              <w:t xml:space="preserve"> electricity, water</w:t>
            </w:r>
            <w:r w:rsidR="008B53F1">
              <w:t xml:space="preserve">, </w:t>
            </w:r>
            <w:r w:rsidR="007F49BE" w:rsidRPr="00D66EB0">
              <w:t xml:space="preserve">gas </w:t>
            </w:r>
            <w:r w:rsidR="0053386D">
              <w:t xml:space="preserve">and sewerage. </w:t>
            </w:r>
            <w:r w:rsidR="00664C6F">
              <w:t>Successful o</w:t>
            </w:r>
            <w:r w:rsidR="009B234A">
              <w:t>ff-grid living</w:t>
            </w:r>
            <w:r w:rsidR="007F49BE" w:rsidRPr="00D66EB0">
              <w:t xml:space="preserve"> solutions </w:t>
            </w:r>
            <w:r w:rsidR="00664C6F">
              <w:t>achieve sustainability</w:t>
            </w:r>
            <w:r w:rsidR="007F49BE" w:rsidRPr="00D66EB0">
              <w:t xml:space="preserve"> by reducing or eliminating the use of non-renewable resources.</w:t>
            </w:r>
          </w:p>
          <w:p w14:paraId="7A764735" w14:textId="4A5EECFA" w:rsidR="007F49BE" w:rsidRPr="00D66EB0" w:rsidRDefault="00AD3BF6" w:rsidP="00003036">
            <w:r>
              <w:t>P</w:t>
            </w:r>
            <w:r w:rsidR="007F49BE" w:rsidRPr="00D66EB0">
              <w:t xml:space="preserve">eople </w:t>
            </w:r>
            <w:r w:rsidR="002759F9">
              <w:t xml:space="preserve">in developed countries </w:t>
            </w:r>
            <w:r>
              <w:t xml:space="preserve">may choose to </w:t>
            </w:r>
            <w:r w:rsidR="007F49BE" w:rsidRPr="00D66EB0">
              <w:t xml:space="preserve">live </w:t>
            </w:r>
            <w:r w:rsidR="003D0D0F">
              <w:t>off</w:t>
            </w:r>
            <w:r w:rsidR="00851278">
              <w:t xml:space="preserve"> </w:t>
            </w:r>
            <w:r w:rsidR="003D0D0F">
              <w:t>the</w:t>
            </w:r>
            <w:r w:rsidR="00851278">
              <w:t xml:space="preserve"> </w:t>
            </w:r>
            <w:r w:rsidR="003D0D0F">
              <w:t>grid</w:t>
            </w:r>
            <w:r w:rsidR="007F49BE" w:rsidRPr="00D66EB0">
              <w:t xml:space="preserve"> </w:t>
            </w:r>
            <w:r w:rsidR="005A3DB7" w:rsidRPr="00D66EB0">
              <w:t>to reduce their environmental footprint</w:t>
            </w:r>
            <w:r w:rsidR="008B53F1">
              <w:t xml:space="preserve"> or because they live in a remote location</w:t>
            </w:r>
            <w:r w:rsidR="00664C6F">
              <w:t>.</w:t>
            </w:r>
            <w:r w:rsidR="005A3DB7" w:rsidRPr="00D66EB0">
              <w:t xml:space="preserve"> </w:t>
            </w:r>
            <w:r w:rsidR="00664C6F">
              <w:t>I</w:t>
            </w:r>
            <w:r w:rsidR="007F49BE" w:rsidRPr="00D66EB0">
              <w:t>n developing countries</w:t>
            </w:r>
            <w:r>
              <w:t>,</w:t>
            </w:r>
            <w:r w:rsidR="007F49BE" w:rsidRPr="00D66EB0">
              <w:t xml:space="preserve"> </w:t>
            </w:r>
            <w:r w:rsidR="005A3DB7" w:rsidRPr="00D66EB0">
              <w:t xml:space="preserve">people </w:t>
            </w:r>
            <w:r w:rsidR="008B53F1">
              <w:t>may be</w:t>
            </w:r>
            <w:r w:rsidR="007F49BE" w:rsidRPr="00D66EB0">
              <w:t xml:space="preserve"> forced to live </w:t>
            </w:r>
            <w:r w:rsidR="003D0D0F">
              <w:t>off</w:t>
            </w:r>
            <w:r w:rsidR="00851278">
              <w:t xml:space="preserve"> </w:t>
            </w:r>
            <w:r w:rsidR="003D0D0F">
              <w:t>the</w:t>
            </w:r>
            <w:r w:rsidR="00851278">
              <w:t xml:space="preserve"> </w:t>
            </w:r>
            <w:r w:rsidR="003D0D0F">
              <w:t>grid</w:t>
            </w:r>
            <w:r w:rsidR="007F49BE" w:rsidRPr="00D66EB0">
              <w:t xml:space="preserve"> </w:t>
            </w:r>
            <w:r w:rsidR="00BB6C13">
              <w:t>as they are</w:t>
            </w:r>
            <w:r w:rsidR="007F49BE" w:rsidRPr="00D66EB0">
              <w:t xml:space="preserve"> unable to afford</w:t>
            </w:r>
            <w:r w:rsidR="00BB6C13">
              <w:t>, or have</w:t>
            </w:r>
            <w:r w:rsidR="007F49BE" w:rsidRPr="00D66EB0">
              <w:t xml:space="preserve"> limited access to</w:t>
            </w:r>
            <w:r w:rsidR="00BB6C13">
              <w:t>,</w:t>
            </w:r>
            <w:r w:rsidR="007F49BE" w:rsidRPr="00D66EB0">
              <w:t xml:space="preserve"> </w:t>
            </w:r>
            <w:r w:rsidR="00FB1D11">
              <w:t>utilities</w:t>
            </w:r>
            <w:r w:rsidR="007F49BE" w:rsidRPr="00D66EB0">
              <w:t xml:space="preserve">. </w:t>
            </w:r>
          </w:p>
          <w:p w14:paraId="2696A8AD" w14:textId="23B28B86" w:rsidR="0095084B" w:rsidRPr="00D66EB0" w:rsidRDefault="008B53F1" w:rsidP="00003036">
            <w:r>
              <w:t>There are a variety of</w:t>
            </w:r>
            <w:r w:rsidR="0095084B" w:rsidRPr="00D66EB0">
              <w:t xml:space="preserve"> </w:t>
            </w:r>
            <w:r w:rsidR="00BB6C13">
              <w:t>ways of generating</w:t>
            </w:r>
            <w:r w:rsidR="00FB1D11">
              <w:t xml:space="preserve"> </w:t>
            </w:r>
            <w:r w:rsidR="00112BD0">
              <w:t xml:space="preserve">off-grid </w:t>
            </w:r>
            <w:r w:rsidR="00C138F1">
              <w:t>electricity</w:t>
            </w:r>
            <w:r w:rsidR="00F21AED">
              <w:t xml:space="preserve"> </w:t>
            </w:r>
            <w:r w:rsidR="00BE5673">
              <w:t>such as</w:t>
            </w:r>
            <w:r w:rsidR="00112BD0">
              <w:t>,</w:t>
            </w:r>
            <w:r w:rsidR="00BB6C13">
              <w:t xml:space="preserve"> </w:t>
            </w:r>
            <w:r w:rsidR="00BE5673">
              <w:t>wind generators</w:t>
            </w:r>
            <w:r w:rsidR="0035564B">
              <w:t xml:space="preserve"> and</w:t>
            </w:r>
            <w:r w:rsidR="00BE5673">
              <w:t xml:space="preserve"> solar panels</w:t>
            </w:r>
            <w:r w:rsidR="00112BD0">
              <w:t xml:space="preserve">. There are also ways of </w:t>
            </w:r>
            <w:r w:rsidR="00C138F1">
              <w:t xml:space="preserve">generating heat for cooking such as </w:t>
            </w:r>
            <w:r w:rsidR="00AD3BF6">
              <w:t>burn</w:t>
            </w:r>
            <w:r w:rsidR="00BE5673">
              <w:t>ing</w:t>
            </w:r>
            <w:r w:rsidR="00AD3BF6">
              <w:t xml:space="preserve"> </w:t>
            </w:r>
            <w:r w:rsidR="002759F9">
              <w:t xml:space="preserve">wood or </w:t>
            </w:r>
            <w:r w:rsidR="00C138F1">
              <w:t>dried manure</w:t>
            </w:r>
            <w:r w:rsidR="00AD3BF6">
              <w:t>.</w:t>
            </w:r>
          </w:p>
          <w:p w14:paraId="7CD1C864" w14:textId="4276E594" w:rsidR="00BB4A05" w:rsidRPr="00D66EB0" w:rsidRDefault="00BB4A05" w:rsidP="00003036">
            <w:r w:rsidRPr="00D66EB0">
              <w:t xml:space="preserve">Living </w:t>
            </w:r>
            <w:r w:rsidR="003D0D0F">
              <w:t>off</w:t>
            </w:r>
            <w:r w:rsidR="00BB4CBB">
              <w:t>-</w:t>
            </w:r>
            <w:r w:rsidR="003D0D0F">
              <w:t>grid</w:t>
            </w:r>
            <w:r w:rsidRPr="00D66EB0">
              <w:t xml:space="preserve"> can have positive </w:t>
            </w:r>
            <w:r w:rsidR="008B53F1">
              <w:t>impacts</w:t>
            </w:r>
            <w:r w:rsidRPr="00D66EB0">
              <w:t xml:space="preserve"> </w:t>
            </w:r>
            <w:r w:rsidR="00664C6F">
              <w:t xml:space="preserve">such as </w:t>
            </w:r>
            <w:r w:rsidR="0052676E">
              <w:t>reducing consumption of non-renewable resources</w:t>
            </w:r>
            <w:r w:rsidR="00664C6F">
              <w:t>. There can also be negative effects such as</w:t>
            </w:r>
            <w:r w:rsidRPr="00D66EB0">
              <w:t xml:space="preserve"> having to work harder to keep</w:t>
            </w:r>
            <w:r w:rsidR="00415549">
              <w:t xml:space="preserve"> systems</w:t>
            </w:r>
            <w:r w:rsidRPr="00D66EB0">
              <w:t xml:space="preserve"> sustainable</w:t>
            </w:r>
            <w:r w:rsidR="008B53F1">
              <w:t xml:space="preserve"> (</w:t>
            </w:r>
            <w:proofErr w:type="spellStart"/>
            <w:r w:rsidR="00664C6F">
              <w:t>eg</w:t>
            </w:r>
            <w:proofErr w:type="spellEnd"/>
            <w:r w:rsidRPr="00D66EB0">
              <w:t xml:space="preserve"> growing your own food or maintaining your own energy supplies</w:t>
            </w:r>
            <w:r w:rsidR="008B53F1">
              <w:t>)</w:t>
            </w:r>
            <w:r w:rsidRPr="00D66EB0">
              <w:t>.</w:t>
            </w:r>
          </w:p>
          <w:p w14:paraId="1701927A" w14:textId="72904AB3" w:rsidR="002B209A" w:rsidRPr="00D66EB0" w:rsidRDefault="00BB4A05" w:rsidP="00567B16">
            <w:r w:rsidRPr="00D66EB0">
              <w:t xml:space="preserve">Understanding how a generator </w:t>
            </w:r>
            <w:r w:rsidR="002759F9">
              <w:t xml:space="preserve">transforms the </w:t>
            </w:r>
            <w:r w:rsidR="00BF31E1">
              <w:t xml:space="preserve">kinetic </w:t>
            </w:r>
            <w:r w:rsidR="002759F9">
              <w:t>energy of</w:t>
            </w:r>
            <w:r w:rsidRPr="00D66EB0">
              <w:t xml:space="preserve"> </w:t>
            </w:r>
            <w:r w:rsidR="00BF31E1">
              <w:t>moving</w:t>
            </w:r>
            <w:r w:rsidR="0095084B" w:rsidRPr="00D66EB0">
              <w:t xml:space="preserve"> wind or water</w:t>
            </w:r>
            <w:r w:rsidRPr="00D66EB0">
              <w:t xml:space="preserve"> into electrical energy</w:t>
            </w:r>
            <w:r w:rsidR="00BF31E1">
              <w:t>,</w:t>
            </w:r>
            <w:r w:rsidRPr="00D66EB0">
              <w:t xml:space="preserve"> or how a solar panel harness</w:t>
            </w:r>
            <w:r w:rsidR="00D13AAD" w:rsidRPr="00D66EB0">
              <w:t xml:space="preserve">es </w:t>
            </w:r>
            <w:r w:rsidR="00664C6F">
              <w:t xml:space="preserve">the </w:t>
            </w:r>
            <w:r w:rsidR="002759F9">
              <w:t>S</w:t>
            </w:r>
            <w:r w:rsidR="009B234A">
              <w:t>un</w:t>
            </w:r>
            <w:r w:rsidR="00AD3BF6">
              <w:t>’</w:t>
            </w:r>
            <w:r w:rsidR="00D13AAD" w:rsidRPr="00D66EB0">
              <w:t>s energy</w:t>
            </w:r>
            <w:r w:rsidR="00BF31E1">
              <w:t>,</w:t>
            </w:r>
            <w:r w:rsidR="00D13AAD" w:rsidRPr="00D66EB0">
              <w:t xml:space="preserve"> will help</w:t>
            </w:r>
            <w:r w:rsidRPr="00D66EB0">
              <w:t xml:space="preserve"> students</w:t>
            </w:r>
            <w:r w:rsidR="00D13AAD" w:rsidRPr="00D66EB0">
              <w:t xml:space="preserve"> </w:t>
            </w:r>
            <w:r w:rsidR="00BA3CC2">
              <w:t>co</w:t>
            </w:r>
            <w:r w:rsidR="00BF31E1">
              <w:t xml:space="preserve">nsider </w:t>
            </w:r>
            <w:r w:rsidR="00C138F1">
              <w:t>design solutions</w:t>
            </w:r>
            <w:r w:rsidRPr="00D66EB0">
              <w:t>.</w:t>
            </w:r>
            <w:r w:rsidR="00D91EA0">
              <w:t xml:space="preserve"> See </w:t>
            </w:r>
            <w:r w:rsidR="00851278" w:rsidRPr="00567B16">
              <w:rPr>
                <w:i/>
              </w:rPr>
              <w:t>D</w:t>
            </w:r>
            <w:r w:rsidR="00D91EA0" w:rsidRPr="00567B16">
              <w:rPr>
                <w:i/>
              </w:rPr>
              <w:t>igital resources</w:t>
            </w:r>
            <w:r w:rsidR="00C138F1">
              <w:t xml:space="preserve"> for more information.</w:t>
            </w:r>
          </w:p>
        </w:tc>
      </w:tr>
      <w:tr w:rsidR="00B96B83" w:rsidRPr="00D66EB0" w14:paraId="2021D933" w14:textId="77777777" w:rsidTr="00571F24">
        <w:tc>
          <w:tcPr>
            <w:tcW w:w="2404" w:type="dxa"/>
            <w:tcBorders>
              <w:top w:val="single" w:sz="4" w:space="0" w:color="auto"/>
              <w:left w:val="nil"/>
              <w:bottom w:val="single" w:sz="4" w:space="0" w:color="auto"/>
              <w:right w:val="nil"/>
            </w:tcBorders>
          </w:tcPr>
          <w:p w14:paraId="35CB33BF" w14:textId="2D604174" w:rsidR="00B96B83" w:rsidRPr="00D66EB0" w:rsidRDefault="004A17FD" w:rsidP="00B525ED">
            <w:pPr>
              <w:widowControl/>
              <w:spacing w:after="240" w:line="259" w:lineRule="auto"/>
              <w:rPr>
                <w:b/>
              </w:rPr>
            </w:pPr>
            <w:r>
              <w:rPr>
                <w:b/>
              </w:rPr>
              <w:t>I</w:t>
            </w:r>
            <w:r w:rsidR="00B525ED" w:rsidRPr="00D66EB0">
              <w:rPr>
                <w:b/>
              </w:rPr>
              <w:t xml:space="preserve">nstructional </w:t>
            </w:r>
            <w:r w:rsidR="00B96B83" w:rsidRPr="00D66EB0">
              <w:rPr>
                <w:b/>
              </w:rPr>
              <w:t>procedures</w:t>
            </w:r>
          </w:p>
        </w:tc>
        <w:tc>
          <w:tcPr>
            <w:tcW w:w="6634" w:type="dxa"/>
            <w:tcBorders>
              <w:top w:val="single" w:sz="4" w:space="0" w:color="auto"/>
              <w:left w:val="nil"/>
              <w:bottom w:val="single" w:sz="4" w:space="0" w:color="auto"/>
              <w:right w:val="nil"/>
            </w:tcBorders>
          </w:tcPr>
          <w:p w14:paraId="5ADAB60E" w14:textId="77777777" w:rsidR="00781203" w:rsidRDefault="008B53F1" w:rsidP="00567B16">
            <w:r>
              <w:t>This a</w:t>
            </w:r>
            <w:r w:rsidR="004A4947">
              <w:t xml:space="preserve">ctivity is intended to be student-led through individual and collaborative research, brainstorming and reflection. </w:t>
            </w:r>
            <w:r w:rsidR="007C7FC0">
              <w:t>Prompt</w:t>
            </w:r>
            <w:r w:rsidR="00BE4D02">
              <w:t xml:space="preserve"> questions </w:t>
            </w:r>
            <w:r w:rsidR="004A4947">
              <w:t>and the placemat strategy are suggested scaffolds to support student inquiry.</w:t>
            </w:r>
            <w:r w:rsidR="00D66EB0" w:rsidRPr="00D66EB0">
              <w:t xml:space="preserve"> </w:t>
            </w:r>
            <w:r>
              <w:t xml:space="preserve">See </w:t>
            </w:r>
            <w:hyperlink w:anchor="_Appendix_9:_Teacher" w:history="1">
              <w:r w:rsidRPr="0049120B">
                <w:rPr>
                  <w:rStyle w:val="Hyperlink"/>
                </w:rPr>
                <w:t>Teacher resource sheet 1.3: Cooperative learning – Placemat</w:t>
              </w:r>
            </w:hyperlink>
            <w:r>
              <w:t>.</w:t>
            </w:r>
            <w:r w:rsidR="00781203">
              <w:t xml:space="preserve"> </w:t>
            </w:r>
          </w:p>
          <w:p w14:paraId="700C3A34" w14:textId="100CEC87" w:rsidR="00C4039F" w:rsidRPr="00C4039F" w:rsidRDefault="00C4039F" w:rsidP="00CD15F2">
            <w:pPr>
              <w:spacing w:after="240"/>
            </w:pPr>
            <w:r>
              <w:t xml:space="preserve">In </w:t>
            </w:r>
            <w:r>
              <w:rPr>
                <w:i/>
              </w:rPr>
              <w:t xml:space="preserve">Activity 4, </w:t>
            </w:r>
            <w:r>
              <w:t xml:space="preserve">an authentic audience such as parents, canteen staff or a chef could be invited to observe the testing of the cookers and to hear students’ explanations of their designs and how they work. </w:t>
            </w:r>
          </w:p>
        </w:tc>
      </w:tr>
      <w:tr w:rsidR="006F4BBF" w:rsidRPr="00D66EB0" w14:paraId="2B3E8476" w14:textId="77777777" w:rsidTr="00571F24">
        <w:tc>
          <w:tcPr>
            <w:tcW w:w="2404" w:type="dxa"/>
            <w:tcBorders>
              <w:top w:val="single" w:sz="4" w:space="0" w:color="auto"/>
              <w:left w:val="nil"/>
              <w:bottom w:val="single" w:sz="4" w:space="0" w:color="auto"/>
              <w:right w:val="nil"/>
            </w:tcBorders>
          </w:tcPr>
          <w:p w14:paraId="4D963A31" w14:textId="17B99CF6" w:rsidR="006F4BBF" w:rsidRPr="00D66EB0" w:rsidRDefault="00087C05" w:rsidP="00313815">
            <w:pPr>
              <w:widowControl/>
              <w:spacing w:after="240" w:line="259" w:lineRule="auto"/>
              <w:rPr>
                <w:b/>
              </w:rPr>
            </w:pPr>
            <w:r>
              <w:rPr>
                <w:b/>
              </w:rPr>
              <w:t>Expected learning</w:t>
            </w:r>
          </w:p>
        </w:tc>
        <w:tc>
          <w:tcPr>
            <w:tcW w:w="6634" w:type="dxa"/>
            <w:tcBorders>
              <w:top w:val="single" w:sz="4" w:space="0" w:color="auto"/>
              <w:left w:val="nil"/>
              <w:bottom w:val="single" w:sz="4" w:space="0" w:color="auto"/>
              <w:right w:val="nil"/>
            </w:tcBorders>
          </w:tcPr>
          <w:p w14:paraId="17433A47" w14:textId="77777777" w:rsidR="00AB5871" w:rsidRPr="00D66EB0" w:rsidRDefault="00AB5871" w:rsidP="00D72DE2">
            <w:pPr>
              <w:spacing w:after="0"/>
            </w:pPr>
            <w:r w:rsidRPr="00D66EB0">
              <w:t xml:space="preserve">Students </w:t>
            </w:r>
            <w:r w:rsidRPr="001B3601">
              <w:t>will be able to</w:t>
            </w:r>
            <w:r w:rsidRPr="00D66EB0">
              <w:t>:</w:t>
            </w:r>
          </w:p>
          <w:p w14:paraId="091F6C6B" w14:textId="4C378533" w:rsidR="00E41ECF" w:rsidRDefault="00CD15F2" w:rsidP="00AF4F24">
            <w:pPr>
              <w:pStyle w:val="ListParagraph"/>
              <w:framePr w:wrap="around"/>
              <w:numPr>
                <w:ilvl w:val="0"/>
                <w:numId w:val="5"/>
              </w:numPr>
              <w:ind w:left="454" w:hanging="227"/>
            </w:pPr>
            <w:r>
              <w:t>Define</w:t>
            </w:r>
            <w:r w:rsidR="00055B69">
              <w:t xml:space="preserve"> sustainability and sustainable living</w:t>
            </w:r>
            <w:r w:rsidR="000B6F5D">
              <w:t xml:space="preserve"> (Science)</w:t>
            </w:r>
            <w:r w:rsidR="00851278">
              <w:t>.</w:t>
            </w:r>
          </w:p>
          <w:p w14:paraId="158F084F" w14:textId="08FDCE2C" w:rsidR="004A4947" w:rsidRPr="00D66EB0" w:rsidRDefault="001B3601" w:rsidP="006D3464">
            <w:pPr>
              <w:pStyle w:val="ListParagraph"/>
              <w:framePr w:wrap="around"/>
              <w:numPr>
                <w:ilvl w:val="0"/>
                <w:numId w:val="5"/>
              </w:numPr>
              <w:spacing w:after="240"/>
              <w:ind w:left="454" w:hanging="227"/>
            </w:pPr>
            <w:r>
              <w:t>Propose</w:t>
            </w:r>
            <w:r w:rsidR="00055B69" w:rsidRPr="004A4947">
              <w:t xml:space="preserve"> </w:t>
            </w:r>
            <w:r w:rsidR="00E41ECF" w:rsidRPr="004A4947">
              <w:t xml:space="preserve">methods </w:t>
            </w:r>
            <w:r>
              <w:t>for generating</w:t>
            </w:r>
            <w:r w:rsidR="00E41ECF" w:rsidRPr="004A4947">
              <w:t xml:space="preserve"> electricity </w:t>
            </w:r>
            <w:r>
              <w:t>and purifying water for drinking</w:t>
            </w:r>
            <w:r w:rsidR="000B6F5D">
              <w:t xml:space="preserve"> (Science)</w:t>
            </w:r>
            <w:r w:rsidR="00851278">
              <w:t>.</w:t>
            </w:r>
          </w:p>
        </w:tc>
      </w:tr>
      <w:tr w:rsidR="007C54E3" w:rsidRPr="00D66EB0" w14:paraId="4B1279D6" w14:textId="77777777" w:rsidTr="00571F24">
        <w:trPr>
          <w:trHeight w:val="1219"/>
        </w:trPr>
        <w:tc>
          <w:tcPr>
            <w:tcW w:w="2404" w:type="dxa"/>
            <w:tcBorders>
              <w:top w:val="single" w:sz="4" w:space="0" w:color="auto"/>
              <w:left w:val="nil"/>
              <w:bottom w:val="single" w:sz="4" w:space="0" w:color="auto"/>
              <w:right w:val="nil"/>
            </w:tcBorders>
          </w:tcPr>
          <w:p w14:paraId="186C5A77" w14:textId="77777777" w:rsidR="007C54E3" w:rsidRPr="00D66EB0" w:rsidRDefault="007C54E3" w:rsidP="003E3754">
            <w:pPr>
              <w:widowControl/>
              <w:spacing w:after="240" w:line="259" w:lineRule="auto"/>
              <w:rPr>
                <w:b/>
              </w:rPr>
            </w:pPr>
            <w:r w:rsidRPr="00D66EB0">
              <w:rPr>
                <w:b/>
              </w:rPr>
              <w:t>Equipment requir</w:t>
            </w:r>
            <w:r>
              <w:rPr>
                <w:b/>
              </w:rPr>
              <w:t>ed</w:t>
            </w:r>
          </w:p>
        </w:tc>
        <w:tc>
          <w:tcPr>
            <w:tcW w:w="6634" w:type="dxa"/>
            <w:tcBorders>
              <w:top w:val="single" w:sz="4" w:space="0" w:color="auto"/>
              <w:left w:val="nil"/>
              <w:right w:val="nil"/>
            </w:tcBorders>
          </w:tcPr>
          <w:p w14:paraId="0FD75888" w14:textId="77777777" w:rsidR="007C54E3" w:rsidRDefault="007C54E3" w:rsidP="00E17586">
            <w:pPr>
              <w:widowControl/>
              <w:spacing w:line="259" w:lineRule="auto"/>
            </w:pPr>
            <w:r w:rsidRPr="00D66EB0">
              <w:rPr>
                <w:b/>
              </w:rPr>
              <w:t>For the students</w:t>
            </w:r>
            <w:r w:rsidRPr="00D66EB0">
              <w:t xml:space="preserve">: </w:t>
            </w:r>
          </w:p>
          <w:p w14:paraId="536C0FF4" w14:textId="35F5F9BC" w:rsidR="001D2A7F" w:rsidRDefault="007C54E3" w:rsidP="004E342B">
            <w:r w:rsidRPr="00D66EB0">
              <w:t>Access to</w:t>
            </w:r>
            <w:r w:rsidR="000B6F5D">
              <w:t xml:space="preserve"> internet and</w:t>
            </w:r>
            <w:r w:rsidRPr="00D66EB0">
              <w:t xml:space="preserve"> library</w:t>
            </w:r>
            <w:r>
              <w:t xml:space="preserve"> </w:t>
            </w:r>
          </w:p>
          <w:p w14:paraId="4D3E247E" w14:textId="77777777" w:rsidR="007C54E3" w:rsidRDefault="00D91EA0" w:rsidP="004E342B">
            <w:r>
              <w:t xml:space="preserve">Paper for </w:t>
            </w:r>
            <w:r w:rsidR="007C54E3" w:rsidRPr="00D91EA0">
              <w:rPr>
                <w:i/>
              </w:rPr>
              <w:t xml:space="preserve">Placemat </w:t>
            </w:r>
            <w:r>
              <w:t>activity</w:t>
            </w:r>
          </w:p>
          <w:p w14:paraId="73ACE678" w14:textId="0BDB1CE5" w:rsidR="00D91EA0" w:rsidRPr="00D66EB0" w:rsidRDefault="003144A8" w:rsidP="004E342B">
            <w:pPr>
              <w:spacing w:after="240"/>
            </w:pPr>
            <w:r>
              <w:t>Digital d</w:t>
            </w:r>
            <w:r w:rsidR="00D91EA0">
              <w:t xml:space="preserve">evices </w:t>
            </w:r>
          </w:p>
        </w:tc>
      </w:tr>
      <w:tr w:rsidR="006F4BBF" w:rsidRPr="00D66EB0" w14:paraId="0A63652E" w14:textId="77777777" w:rsidTr="00571F24">
        <w:tc>
          <w:tcPr>
            <w:tcW w:w="2404" w:type="dxa"/>
            <w:tcBorders>
              <w:top w:val="single" w:sz="4" w:space="0" w:color="auto"/>
              <w:left w:val="nil"/>
              <w:bottom w:val="single" w:sz="4" w:space="0" w:color="auto"/>
              <w:right w:val="nil"/>
            </w:tcBorders>
          </w:tcPr>
          <w:p w14:paraId="1ED8E47B" w14:textId="77777777" w:rsidR="006F4BBF" w:rsidRPr="00D66EB0" w:rsidRDefault="001B25D9" w:rsidP="00E17586">
            <w:pPr>
              <w:widowControl/>
              <w:spacing w:after="240" w:line="259" w:lineRule="auto"/>
              <w:rPr>
                <w:b/>
              </w:rPr>
            </w:pPr>
            <w:r w:rsidRPr="00D66EB0">
              <w:rPr>
                <w:b/>
              </w:rPr>
              <w:t>Preparation</w:t>
            </w:r>
          </w:p>
        </w:tc>
        <w:tc>
          <w:tcPr>
            <w:tcW w:w="6634" w:type="dxa"/>
            <w:tcBorders>
              <w:top w:val="single" w:sz="4" w:space="0" w:color="auto"/>
              <w:left w:val="nil"/>
              <w:bottom w:val="single" w:sz="4" w:space="0" w:color="auto"/>
              <w:right w:val="nil"/>
            </w:tcBorders>
          </w:tcPr>
          <w:p w14:paraId="01C1FF14" w14:textId="034B2F40" w:rsidR="003E3754" w:rsidRPr="00D66EB0" w:rsidRDefault="00551C02" w:rsidP="00D91EA0">
            <w:pPr>
              <w:spacing w:after="240"/>
            </w:pPr>
            <w:r w:rsidRPr="00D66EB0">
              <w:t xml:space="preserve">Preload </w:t>
            </w:r>
            <w:r w:rsidR="00087C05">
              <w:t xml:space="preserve">the </w:t>
            </w:r>
            <w:r w:rsidRPr="00D66EB0">
              <w:t xml:space="preserve">webpage </w:t>
            </w:r>
            <w:r w:rsidR="00BE4D02" w:rsidRPr="00D66EB0">
              <w:t xml:space="preserve">links </w:t>
            </w:r>
            <w:r w:rsidR="00D91EA0">
              <w:t xml:space="preserve">in </w:t>
            </w:r>
            <w:r w:rsidR="00D91EA0">
              <w:rPr>
                <w:i/>
              </w:rPr>
              <w:t>Digital</w:t>
            </w:r>
            <w:r w:rsidR="00D91EA0" w:rsidRPr="00D91EA0">
              <w:rPr>
                <w:i/>
              </w:rPr>
              <w:t xml:space="preserve"> resources</w:t>
            </w:r>
            <w:r w:rsidR="00D91EA0">
              <w:t xml:space="preserve"> </w:t>
            </w:r>
            <w:r w:rsidR="00087C05" w:rsidRPr="00D91EA0">
              <w:t>to</w:t>
            </w:r>
            <w:r w:rsidR="00087C05" w:rsidRPr="00D66EB0">
              <w:t xml:space="preserve"> a common drive to ensure al</w:t>
            </w:r>
            <w:r w:rsidR="00087C05">
              <w:t>l students can access material</w:t>
            </w:r>
            <w:r w:rsidR="00087C05" w:rsidRPr="00D66EB0">
              <w:t xml:space="preserve"> </w:t>
            </w:r>
            <w:r w:rsidRPr="00D66EB0">
              <w:t xml:space="preserve">to complete </w:t>
            </w:r>
            <w:r w:rsidR="00CD15F2">
              <w:t xml:space="preserve">the </w:t>
            </w:r>
            <w:r w:rsidRPr="00D66EB0">
              <w:t>research questions</w:t>
            </w:r>
            <w:r w:rsidR="00087C05">
              <w:t>.</w:t>
            </w:r>
          </w:p>
        </w:tc>
      </w:tr>
      <w:tr w:rsidR="00EF7AC4" w:rsidRPr="00D66EB0" w14:paraId="484326BB" w14:textId="77777777" w:rsidTr="00571F24">
        <w:trPr>
          <w:trHeight w:val="611"/>
        </w:trPr>
        <w:tc>
          <w:tcPr>
            <w:tcW w:w="2404" w:type="dxa"/>
            <w:vMerge w:val="restart"/>
            <w:tcBorders>
              <w:top w:val="single" w:sz="4" w:space="0" w:color="auto"/>
              <w:left w:val="nil"/>
              <w:bottom w:val="single" w:sz="4" w:space="0" w:color="auto"/>
              <w:right w:val="nil"/>
            </w:tcBorders>
          </w:tcPr>
          <w:p w14:paraId="222D510F" w14:textId="248EA75F" w:rsidR="00EF7AC4" w:rsidRPr="00D66EB0" w:rsidRDefault="00EF7AC4" w:rsidP="00E17586">
            <w:pPr>
              <w:spacing w:after="240" w:line="259" w:lineRule="auto"/>
              <w:rPr>
                <w:b/>
              </w:rPr>
            </w:pPr>
            <w:r w:rsidRPr="00D66EB0">
              <w:rPr>
                <w:b/>
              </w:rPr>
              <w:t>Activity parts</w:t>
            </w:r>
          </w:p>
        </w:tc>
        <w:tc>
          <w:tcPr>
            <w:tcW w:w="6634" w:type="dxa"/>
            <w:tcBorders>
              <w:top w:val="single" w:sz="4" w:space="0" w:color="auto"/>
              <w:left w:val="nil"/>
              <w:bottom w:val="single" w:sz="4" w:space="0" w:color="auto"/>
              <w:right w:val="nil"/>
            </w:tcBorders>
          </w:tcPr>
          <w:p w14:paraId="3F8B7186" w14:textId="6AD8B531" w:rsidR="003E3754" w:rsidRDefault="00EF7AC4" w:rsidP="00F052BA">
            <w:pPr>
              <w:widowControl/>
              <w:spacing w:line="259" w:lineRule="auto"/>
              <w:rPr>
                <w:b/>
              </w:rPr>
            </w:pPr>
            <w:r w:rsidRPr="00D66EB0">
              <w:rPr>
                <w:b/>
              </w:rPr>
              <w:t xml:space="preserve">Part 1: </w:t>
            </w:r>
            <w:r w:rsidR="00087C05">
              <w:rPr>
                <w:b/>
              </w:rPr>
              <w:t>What does it mean</w:t>
            </w:r>
            <w:r w:rsidR="000B6F5D">
              <w:rPr>
                <w:b/>
              </w:rPr>
              <w:t xml:space="preserve"> to be ‘</w:t>
            </w:r>
            <w:r w:rsidR="00087C05">
              <w:rPr>
                <w:b/>
              </w:rPr>
              <w:t>off</w:t>
            </w:r>
            <w:r w:rsidR="003144A8">
              <w:rPr>
                <w:b/>
              </w:rPr>
              <w:t xml:space="preserve"> </w:t>
            </w:r>
            <w:r w:rsidR="00087C05">
              <w:rPr>
                <w:b/>
              </w:rPr>
              <w:t>the</w:t>
            </w:r>
            <w:r w:rsidR="003144A8">
              <w:rPr>
                <w:b/>
              </w:rPr>
              <w:t xml:space="preserve"> </w:t>
            </w:r>
            <w:r w:rsidR="00087C05">
              <w:rPr>
                <w:b/>
              </w:rPr>
              <w:t>grid’?</w:t>
            </w:r>
          </w:p>
          <w:p w14:paraId="638EFE67" w14:textId="2B1F8BED" w:rsidR="001D6D24" w:rsidRPr="00A7273B" w:rsidRDefault="001D6D24" w:rsidP="00571F24">
            <w:r w:rsidRPr="00A7273B">
              <w:t xml:space="preserve">Working in groups, students research </w:t>
            </w:r>
            <w:r w:rsidR="00C138F1" w:rsidRPr="00A7273B">
              <w:t xml:space="preserve">the following aspects of sustainability </w:t>
            </w:r>
            <w:r w:rsidRPr="00A7273B">
              <w:t>and us</w:t>
            </w:r>
            <w:r w:rsidR="00664C6F">
              <w:t>e a visual display</w:t>
            </w:r>
            <w:r w:rsidR="00C138F1">
              <w:t>,</w:t>
            </w:r>
            <w:r w:rsidRPr="00A7273B">
              <w:t xml:space="preserve"> such as a storyboard</w:t>
            </w:r>
            <w:r w:rsidR="00C138F1">
              <w:t>,</w:t>
            </w:r>
            <w:r w:rsidR="00D958E6">
              <w:t xml:space="preserve"> </w:t>
            </w:r>
            <w:r w:rsidR="00664C6F">
              <w:t>to</w:t>
            </w:r>
            <w:r w:rsidRPr="00A7273B">
              <w:t xml:space="preserve"> present </w:t>
            </w:r>
            <w:r w:rsidR="00C138F1" w:rsidRPr="00A7273B">
              <w:t>their understand</w:t>
            </w:r>
            <w:r w:rsidR="00C138F1">
              <w:t>ing</w:t>
            </w:r>
            <w:r w:rsidR="00C138F1" w:rsidRPr="00A7273B">
              <w:t xml:space="preserve"> </w:t>
            </w:r>
            <w:r w:rsidR="00C138F1">
              <w:t>to the class</w:t>
            </w:r>
            <w:r w:rsidRPr="00A7273B">
              <w:t>:</w:t>
            </w:r>
          </w:p>
          <w:p w14:paraId="7FC299F8" w14:textId="10703E16" w:rsidR="001D6D24" w:rsidRPr="000B6F5D" w:rsidRDefault="001D6D24" w:rsidP="00567B16">
            <w:pPr>
              <w:pStyle w:val="ListParagraph"/>
              <w:framePr w:wrap="around"/>
              <w:ind w:left="454" w:hanging="227"/>
            </w:pPr>
            <w:r w:rsidRPr="000B6F5D">
              <w:t xml:space="preserve">What does </w:t>
            </w:r>
            <w:r w:rsidR="003144A8">
              <w:t xml:space="preserve">‘living </w:t>
            </w:r>
            <w:r w:rsidR="003D0D0F" w:rsidRPr="000B6F5D">
              <w:t>off</w:t>
            </w:r>
            <w:r w:rsidR="00112BD0">
              <w:t>-</w:t>
            </w:r>
            <w:r w:rsidR="003D0D0F" w:rsidRPr="000B6F5D">
              <w:t>grid</w:t>
            </w:r>
            <w:r w:rsidR="003144A8">
              <w:t>’</w:t>
            </w:r>
            <w:r w:rsidRPr="000B6F5D">
              <w:t xml:space="preserve"> mean?</w:t>
            </w:r>
          </w:p>
          <w:p w14:paraId="6799B627" w14:textId="6492742E" w:rsidR="001D6D24" w:rsidRPr="000B6F5D" w:rsidRDefault="001D6D24" w:rsidP="00567B16">
            <w:pPr>
              <w:pStyle w:val="ListParagraph"/>
              <w:framePr w:wrap="around"/>
              <w:ind w:left="454" w:hanging="227"/>
            </w:pPr>
            <w:r w:rsidRPr="000B6F5D">
              <w:t xml:space="preserve">Why do people live </w:t>
            </w:r>
            <w:r w:rsidR="003D0D0F" w:rsidRPr="000B6F5D">
              <w:t>off</w:t>
            </w:r>
            <w:r w:rsidR="00B04A76">
              <w:t>-</w:t>
            </w:r>
            <w:r w:rsidR="003D0D0F" w:rsidRPr="000B6F5D">
              <w:t>grid</w:t>
            </w:r>
            <w:r w:rsidRPr="000B6F5D">
              <w:t>?</w:t>
            </w:r>
          </w:p>
          <w:p w14:paraId="0EEDE823" w14:textId="7FC587AE" w:rsidR="001D6D24" w:rsidRPr="000B6F5D" w:rsidRDefault="001D6D24" w:rsidP="00567B16">
            <w:pPr>
              <w:pStyle w:val="ListParagraph"/>
              <w:framePr w:wrap="around"/>
              <w:ind w:left="454" w:hanging="227"/>
            </w:pPr>
            <w:r w:rsidRPr="000B6F5D">
              <w:t xml:space="preserve">What makes a resource </w:t>
            </w:r>
            <w:r w:rsidR="00F95EB8" w:rsidRPr="000B6F5D">
              <w:t>sustainable</w:t>
            </w:r>
            <w:r w:rsidRPr="000B6F5D">
              <w:t>?</w:t>
            </w:r>
          </w:p>
          <w:p w14:paraId="57EF44C1" w14:textId="1574C527" w:rsidR="001D6D24" w:rsidRPr="000B6F5D" w:rsidRDefault="001D6D24" w:rsidP="00567B16">
            <w:pPr>
              <w:pStyle w:val="ListParagraph"/>
              <w:framePr w:wrap="around"/>
              <w:ind w:left="454" w:hanging="227"/>
            </w:pPr>
            <w:r w:rsidRPr="000B6F5D">
              <w:t xml:space="preserve">What are sustainable methods of generating electricity and how </w:t>
            </w:r>
            <w:r w:rsidR="003D0D0F" w:rsidRPr="000B6F5D">
              <w:t>do they work?</w:t>
            </w:r>
          </w:p>
          <w:p w14:paraId="06BAD327" w14:textId="53820E10" w:rsidR="001D6D24" w:rsidRPr="000B0381" w:rsidRDefault="001D6D24" w:rsidP="009E5E30">
            <w:pPr>
              <w:spacing w:after="240"/>
              <w:rPr>
                <w:rFonts w:cs="Arial"/>
              </w:rPr>
            </w:pPr>
            <w:r w:rsidRPr="00087C05">
              <w:rPr>
                <w:rFonts w:cs="Arial"/>
                <w:color w:val="1A1718"/>
              </w:rPr>
              <w:t xml:space="preserve">Students can use </w:t>
            </w:r>
            <w:r w:rsidR="000B6F5D">
              <w:rPr>
                <w:rFonts w:cs="Arial"/>
                <w:color w:val="1A1718"/>
              </w:rPr>
              <w:t xml:space="preserve">the </w:t>
            </w:r>
            <w:r w:rsidRPr="00087C05">
              <w:rPr>
                <w:rFonts w:cs="Arial"/>
                <w:color w:val="1A1718"/>
              </w:rPr>
              <w:t>placemat strategy</w:t>
            </w:r>
            <w:r w:rsidR="009E5E30">
              <w:rPr>
                <w:rFonts w:cs="Arial"/>
                <w:color w:val="1A1718"/>
              </w:rPr>
              <w:t>, s</w:t>
            </w:r>
            <w:r w:rsidR="000B6F5D">
              <w:rPr>
                <w:rFonts w:cs="Arial"/>
                <w:color w:val="1A1718"/>
              </w:rPr>
              <w:t xml:space="preserve">ee </w:t>
            </w:r>
            <w:hyperlink w:anchor="_Appendix_9:_Teacher" w:history="1">
              <w:r w:rsidRPr="0049120B">
                <w:rPr>
                  <w:rStyle w:val="Hyperlink"/>
                  <w:rFonts w:cs="Arial"/>
                </w:rPr>
                <w:t>Teacher resource sheet 1.3</w:t>
              </w:r>
              <w:r w:rsidR="00E315D7" w:rsidRPr="0049120B">
                <w:rPr>
                  <w:rStyle w:val="Hyperlink"/>
                  <w:rFonts w:cs="Arial"/>
                </w:rPr>
                <w:t>: Cooperative learning – Placemat</w:t>
              </w:r>
            </w:hyperlink>
            <w:r w:rsidR="00E315D7" w:rsidRPr="00087C05">
              <w:rPr>
                <w:rFonts w:cs="Arial"/>
                <w:color w:val="1A1718"/>
              </w:rPr>
              <w:t xml:space="preserve"> </w:t>
            </w:r>
            <w:r w:rsidRPr="00087C05">
              <w:rPr>
                <w:rFonts w:cs="Arial"/>
                <w:color w:val="1A1718"/>
              </w:rPr>
              <w:t>when researching.</w:t>
            </w:r>
            <w:r w:rsidR="000B0381">
              <w:rPr>
                <w:rFonts w:cs="Arial"/>
                <w:color w:val="1A1718"/>
              </w:rPr>
              <w:t xml:space="preserve"> See </w:t>
            </w:r>
            <w:r w:rsidR="000B0381">
              <w:rPr>
                <w:rFonts w:cs="Arial"/>
                <w:i/>
                <w:color w:val="1A1718"/>
              </w:rPr>
              <w:t xml:space="preserve">Digital Resources </w:t>
            </w:r>
            <w:r w:rsidR="000B0381">
              <w:rPr>
                <w:rFonts w:cs="Arial"/>
                <w:color w:val="1A1718"/>
              </w:rPr>
              <w:t>for suggested links for research.</w:t>
            </w:r>
          </w:p>
        </w:tc>
      </w:tr>
      <w:tr w:rsidR="000B6F5D" w:rsidRPr="00D66EB0" w14:paraId="08632399" w14:textId="77777777" w:rsidTr="00571F24">
        <w:trPr>
          <w:trHeight w:val="489"/>
        </w:trPr>
        <w:tc>
          <w:tcPr>
            <w:tcW w:w="2404" w:type="dxa"/>
            <w:vMerge/>
            <w:tcBorders>
              <w:top w:val="single" w:sz="4" w:space="0" w:color="auto"/>
              <w:left w:val="nil"/>
              <w:bottom w:val="single" w:sz="4" w:space="0" w:color="auto"/>
              <w:right w:val="nil"/>
            </w:tcBorders>
          </w:tcPr>
          <w:p w14:paraId="06A27487" w14:textId="77777777" w:rsidR="000B6F5D" w:rsidRPr="00D66EB0" w:rsidRDefault="000B6F5D" w:rsidP="00E17586">
            <w:pPr>
              <w:widowControl/>
              <w:spacing w:after="240" w:line="259" w:lineRule="auto"/>
              <w:rPr>
                <w:b/>
              </w:rPr>
            </w:pPr>
          </w:p>
        </w:tc>
        <w:tc>
          <w:tcPr>
            <w:tcW w:w="6634" w:type="dxa"/>
            <w:tcBorders>
              <w:top w:val="single" w:sz="4" w:space="0" w:color="auto"/>
              <w:left w:val="nil"/>
              <w:bottom w:val="single" w:sz="4" w:space="0" w:color="auto"/>
              <w:right w:val="nil"/>
            </w:tcBorders>
          </w:tcPr>
          <w:p w14:paraId="7FE8E507" w14:textId="77777777" w:rsidR="000B6F5D" w:rsidRDefault="000B6F5D" w:rsidP="000B6F5D">
            <w:pPr>
              <w:widowControl/>
              <w:spacing w:line="259" w:lineRule="auto"/>
              <w:rPr>
                <w:b/>
              </w:rPr>
            </w:pPr>
            <w:r w:rsidRPr="00D66EB0">
              <w:rPr>
                <w:b/>
              </w:rPr>
              <w:t xml:space="preserve">Part 2: </w:t>
            </w:r>
            <w:r>
              <w:rPr>
                <w:b/>
              </w:rPr>
              <w:t>Power cut</w:t>
            </w:r>
          </w:p>
          <w:p w14:paraId="24A74A69" w14:textId="461F04F4" w:rsidR="000B6F5D" w:rsidRDefault="000B6F5D" w:rsidP="000B6F5D">
            <w:r w:rsidRPr="00A7273B">
              <w:t>As a class</w:t>
            </w:r>
            <w:r w:rsidR="009E5E30">
              <w:t>,</w:t>
            </w:r>
            <w:r w:rsidRPr="00A7273B">
              <w:t xml:space="preserve"> brainstorm </w:t>
            </w:r>
            <w:r>
              <w:t>the impact</w:t>
            </w:r>
            <w:r w:rsidR="00C76C1E">
              <w:t xml:space="preserve"> </w:t>
            </w:r>
            <w:r w:rsidR="0064184B">
              <w:t>on households</w:t>
            </w:r>
            <w:r w:rsidR="00A10903">
              <w:t>, industry and neighbourhoods</w:t>
            </w:r>
            <w:r w:rsidR="00B04A76">
              <w:t>,</w:t>
            </w:r>
            <w:r w:rsidR="00A10903">
              <w:t xml:space="preserve"> </w:t>
            </w:r>
            <w:r w:rsidR="00C76C1E">
              <w:t>of</w:t>
            </w:r>
            <w:r w:rsidRPr="00A7273B">
              <w:t xml:space="preserve"> </w:t>
            </w:r>
            <w:r w:rsidR="00A10903">
              <w:t xml:space="preserve">a week-long </w:t>
            </w:r>
            <w:r w:rsidR="009E5E30">
              <w:t xml:space="preserve">electricity outage </w:t>
            </w:r>
            <w:r w:rsidR="009E5E30" w:rsidRPr="00A7273B">
              <w:t xml:space="preserve">and strategies </w:t>
            </w:r>
            <w:r w:rsidR="00C138F1">
              <w:t>that c</w:t>
            </w:r>
            <w:r w:rsidR="009E5E30">
              <w:t>ould be adopted</w:t>
            </w:r>
            <w:r w:rsidR="00C138F1">
              <w:t xml:space="preserve"> in response to this</w:t>
            </w:r>
            <w:r w:rsidR="009E5E30">
              <w:t>.</w:t>
            </w:r>
            <w:r w:rsidR="001F0004">
              <w:t xml:space="preserve"> Prompt students to </w:t>
            </w:r>
            <w:r w:rsidR="00C138F1">
              <w:t>conceptualise</w:t>
            </w:r>
            <w:r w:rsidR="001F0004">
              <w:t xml:space="preserve"> their own ideas.</w:t>
            </w:r>
          </w:p>
          <w:p w14:paraId="40DE6434" w14:textId="2222D96B" w:rsidR="000B6F5D" w:rsidRDefault="009E5E30" w:rsidP="000B6F5D">
            <w:pPr>
              <w:rPr>
                <w:b/>
              </w:rPr>
            </w:pPr>
            <w:r>
              <w:t>Students should c</w:t>
            </w:r>
            <w:r w:rsidR="000B6F5D" w:rsidRPr="00A7273B">
              <w:t xml:space="preserve">onsider that </w:t>
            </w:r>
            <w:r w:rsidR="003E32B0">
              <w:t xml:space="preserve">the </w:t>
            </w:r>
            <w:r w:rsidR="000B6F5D" w:rsidRPr="00A7273B">
              <w:t xml:space="preserve">fresh water supply, sewerage </w:t>
            </w:r>
            <w:r w:rsidR="003E32B0">
              <w:t xml:space="preserve">and storm water treatment </w:t>
            </w:r>
            <w:r w:rsidR="000B6F5D" w:rsidRPr="00A7273B">
              <w:t xml:space="preserve">and </w:t>
            </w:r>
            <w:r w:rsidR="003E32B0">
              <w:t xml:space="preserve">the </w:t>
            </w:r>
            <w:r w:rsidR="000B6F5D" w:rsidRPr="00A7273B">
              <w:t>use of electrici</w:t>
            </w:r>
            <w:r w:rsidR="003E32B0">
              <w:t>ty for power would</w:t>
            </w:r>
            <w:r w:rsidR="000B6F5D" w:rsidRPr="00A7273B">
              <w:t xml:space="preserve"> not </w:t>
            </w:r>
            <w:r w:rsidR="003E32B0">
              <w:t xml:space="preserve">be </w:t>
            </w:r>
            <w:r w:rsidR="000B6F5D" w:rsidRPr="00A7273B">
              <w:t>available.</w:t>
            </w:r>
            <w:r w:rsidR="00C76C1E">
              <w:t xml:space="preserve"> </w:t>
            </w:r>
          </w:p>
          <w:p w14:paraId="04DBB793" w14:textId="77777777" w:rsidR="00FF2AAA" w:rsidRDefault="00FF2AAA" w:rsidP="004E342B"/>
          <w:p w14:paraId="2FD77576" w14:textId="77777777" w:rsidR="00FF2AAA" w:rsidRDefault="00FF2AAA" w:rsidP="004E342B"/>
          <w:p w14:paraId="46F8ACEC" w14:textId="77777777" w:rsidR="007C1D28" w:rsidRDefault="007C1D28" w:rsidP="004E342B"/>
          <w:p w14:paraId="3B7C9A99" w14:textId="671D1C67" w:rsidR="000B6F5D" w:rsidRDefault="000B6F5D" w:rsidP="007C1D28">
            <w:pPr>
              <w:spacing w:before="60"/>
            </w:pPr>
            <w:r>
              <w:t>Suggested example: A</w:t>
            </w:r>
            <w:r w:rsidRPr="00B65639">
              <w:t xml:space="preserve">n electricity outage that affected a whole suburb for a week </w:t>
            </w:r>
            <w:r>
              <w:t xml:space="preserve">would stop the </w:t>
            </w:r>
            <w:r w:rsidRPr="00B65639">
              <w:t xml:space="preserve">pumps that </w:t>
            </w:r>
            <w:r>
              <w:t>take</w:t>
            </w:r>
            <w:r w:rsidRPr="00B65639">
              <w:t xml:space="preserve"> sewage away to the water treatment plant</w:t>
            </w:r>
            <w:r>
              <w:t>,</w:t>
            </w:r>
            <w:r w:rsidRPr="00B65639">
              <w:t xml:space="preserve"> the pumps needed to pressurise the water supply</w:t>
            </w:r>
            <w:r>
              <w:t>, and the supply of electricity for lighting and cooking.</w:t>
            </w:r>
            <w:r w:rsidRPr="00B65639">
              <w:t xml:space="preserve"> </w:t>
            </w:r>
          </w:p>
          <w:p w14:paraId="069F1C9D" w14:textId="476E1B5B" w:rsidR="003E32B0" w:rsidRDefault="003E32B0" w:rsidP="00567B16">
            <w:pPr>
              <w:pStyle w:val="ListParagraph"/>
              <w:framePr w:wrap="around"/>
              <w:numPr>
                <w:ilvl w:val="0"/>
                <w:numId w:val="18"/>
              </w:numPr>
              <w:ind w:left="454" w:hanging="227"/>
            </w:pPr>
            <w:r w:rsidRPr="003E32B0">
              <w:t>What problems would be created</w:t>
            </w:r>
            <w:r>
              <w:t xml:space="preserve"> by a power </w:t>
            </w:r>
            <w:r w:rsidR="00A10903">
              <w:t>outage</w:t>
            </w:r>
            <w:r>
              <w:t>?</w:t>
            </w:r>
          </w:p>
          <w:p w14:paraId="5273C2A6" w14:textId="305ED87A" w:rsidR="003E32B0" w:rsidRPr="003E32B0" w:rsidRDefault="003E32B0" w:rsidP="00567B16">
            <w:pPr>
              <w:pStyle w:val="ListParagraph"/>
              <w:framePr w:wrap="around"/>
              <w:numPr>
                <w:ilvl w:val="0"/>
                <w:numId w:val="18"/>
              </w:numPr>
              <w:ind w:left="454" w:hanging="227"/>
            </w:pPr>
            <w:r>
              <w:t>What impact would this have on the appliances and devices you use?</w:t>
            </w:r>
          </w:p>
          <w:p w14:paraId="5192B82E" w14:textId="2BD06420" w:rsidR="000B6F5D" w:rsidRPr="006D3464" w:rsidRDefault="003E32B0" w:rsidP="00567B16">
            <w:pPr>
              <w:pStyle w:val="ListParagraph"/>
              <w:framePr w:wrap="around"/>
              <w:numPr>
                <w:ilvl w:val="0"/>
                <w:numId w:val="18"/>
              </w:numPr>
              <w:ind w:left="454" w:hanging="227"/>
              <w:rPr>
                <w:b/>
              </w:rPr>
            </w:pPr>
            <w:r>
              <w:t>What strategies c</w:t>
            </w:r>
            <w:r w:rsidR="000B6F5D" w:rsidRPr="00B65639">
              <w:t xml:space="preserve">ould </w:t>
            </w:r>
            <w:r w:rsidR="000B6F5D">
              <w:t xml:space="preserve">you </w:t>
            </w:r>
            <w:r w:rsidR="000B6F5D" w:rsidRPr="00B65639">
              <w:t>adopt to cope with this crisis?</w:t>
            </w:r>
          </w:p>
          <w:p w14:paraId="2849D44C" w14:textId="77777777" w:rsidR="001B3601" w:rsidRPr="006D3464" w:rsidRDefault="001B3601" w:rsidP="00567B16">
            <w:pPr>
              <w:pStyle w:val="ListParagraph"/>
              <w:framePr w:wrap="around"/>
              <w:numPr>
                <w:ilvl w:val="0"/>
                <w:numId w:val="18"/>
              </w:numPr>
              <w:ind w:left="454" w:hanging="227"/>
              <w:rPr>
                <w:b/>
              </w:rPr>
            </w:pPr>
            <w:r>
              <w:t>How could you generate electricity?</w:t>
            </w:r>
          </w:p>
          <w:p w14:paraId="215D03AF" w14:textId="7BEEC231" w:rsidR="001B3601" w:rsidRPr="000B6F5D" w:rsidRDefault="001B3601" w:rsidP="00567B16">
            <w:pPr>
              <w:pStyle w:val="ListParagraph"/>
              <w:framePr w:wrap="around"/>
              <w:numPr>
                <w:ilvl w:val="0"/>
                <w:numId w:val="18"/>
              </w:numPr>
              <w:spacing w:after="240"/>
              <w:ind w:left="454" w:hanging="227"/>
              <w:rPr>
                <w:b/>
              </w:rPr>
            </w:pPr>
            <w:r>
              <w:t>How could you purify water for drinking?</w:t>
            </w:r>
          </w:p>
        </w:tc>
      </w:tr>
      <w:tr w:rsidR="00A80368" w:rsidRPr="00D66EB0" w14:paraId="07B8DC16" w14:textId="77777777" w:rsidTr="00571F24">
        <w:trPr>
          <w:trHeight w:val="489"/>
        </w:trPr>
        <w:tc>
          <w:tcPr>
            <w:tcW w:w="2404" w:type="dxa"/>
            <w:vMerge/>
            <w:tcBorders>
              <w:top w:val="single" w:sz="4" w:space="0" w:color="auto"/>
              <w:left w:val="nil"/>
              <w:bottom w:val="single" w:sz="4" w:space="0" w:color="auto"/>
              <w:right w:val="nil"/>
            </w:tcBorders>
          </w:tcPr>
          <w:p w14:paraId="5331AA2D" w14:textId="77777777" w:rsidR="00A80368" w:rsidRPr="00D66EB0" w:rsidRDefault="00A80368" w:rsidP="00E17586">
            <w:pPr>
              <w:widowControl/>
              <w:spacing w:after="240" w:line="259" w:lineRule="auto"/>
              <w:rPr>
                <w:b/>
              </w:rPr>
            </w:pPr>
          </w:p>
        </w:tc>
        <w:tc>
          <w:tcPr>
            <w:tcW w:w="6634" w:type="dxa"/>
            <w:tcBorders>
              <w:top w:val="single" w:sz="4" w:space="0" w:color="auto"/>
              <w:left w:val="nil"/>
              <w:bottom w:val="single" w:sz="4" w:space="0" w:color="auto"/>
              <w:right w:val="nil"/>
            </w:tcBorders>
          </w:tcPr>
          <w:p w14:paraId="68783F38" w14:textId="4032EF3A" w:rsidR="000B6F5D" w:rsidRDefault="0006517F" w:rsidP="000B6F5D">
            <w:pPr>
              <w:widowControl/>
              <w:spacing w:line="259" w:lineRule="auto"/>
              <w:rPr>
                <w:b/>
              </w:rPr>
            </w:pPr>
            <w:r>
              <w:rPr>
                <w:b/>
              </w:rPr>
              <w:t>Part 3: Reflection and journal</w:t>
            </w:r>
            <w:r w:rsidR="000B6F5D">
              <w:rPr>
                <w:b/>
              </w:rPr>
              <w:t>ing</w:t>
            </w:r>
          </w:p>
          <w:p w14:paraId="24D7D952" w14:textId="41EDF718" w:rsidR="00087C05" w:rsidRPr="00AA4DD0" w:rsidRDefault="000B6F5D" w:rsidP="005C0284">
            <w:r>
              <w:t xml:space="preserve">Students review </w:t>
            </w:r>
            <w:r w:rsidR="001F0004">
              <w:t xml:space="preserve">their </w:t>
            </w:r>
            <w:r>
              <w:t xml:space="preserve">definitions of sustainability and reflect on </w:t>
            </w:r>
            <w:r w:rsidR="001F0004">
              <w:t>their</w:t>
            </w:r>
            <w:r>
              <w:t xml:space="preserve"> dependence on utili</w:t>
            </w:r>
            <w:r w:rsidR="0073477C">
              <w:t xml:space="preserve">ties in </w:t>
            </w:r>
            <w:r w:rsidR="0073477C" w:rsidRPr="00F32301">
              <w:t>thei</w:t>
            </w:r>
            <w:r w:rsidR="0073477C">
              <w:t>r learning journal</w:t>
            </w:r>
            <w:r w:rsidR="005C0284">
              <w:t>s or online blogs</w:t>
            </w:r>
            <w:r w:rsidR="0073477C">
              <w:t xml:space="preserve">. See </w:t>
            </w:r>
            <w:hyperlink w:anchor="_Appendix_5:_Student" w:history="1">
              <w:r w:rsidR="0073477C" w:rsidRPr="00C8114C">
                <w:rPr>
                  <w:rStyle w:val="Hyperlink"/>
                </w:rPr>
                <w:t>Student journal</w:t>
              </w:r>
            </w:hyperlink>
            <w:r w:rsidR="0073477C">
              <w:rPr>
                <w:i/>
              </w:rPr>
              <w:t xml:space="preserve"> </w:t>
            </w:r>
            <w:r w:rsidR="0073477C">
              <w:t>for elaboration</w:t>
            </w:r>
            <w:r w:rsidR="005C0284">
              <w:t>.</w:t>
            </w:r>
          </w:p>
        </w:tc>
      </w:tr>
      <w:tr w:rsidR="006F4BBF" w:rsidRPr="00D66EB0" w14:paraId="0F27817E" w14:textId="77777777" w:rsidTr="00571F24">
        <w:tc>
          <w:tcPr>
            <w:tcW w:w="2404" w:type="dxa"/>
            <w:tcBorders>
              <w:top w:val="single" w:sz="4" w:space="0" w:color="auto"/>
              <w:left w:val="nil"/>
              <w:bottom w:val="single" w:sz="4" w:space="0" w:color="auto"/>
              <w:right w:val="nil"/>
            </w:tcBorders>
          </w:tcPr>
          <w:p w14:paraId="59DFDB6F" w14:textId="77777777" w:rsidR="006F4BBF" w:rsidRPr="00D66EB0" w:rsidRDefault="008811A9" w:rsidP="00E17586">
            <w:pPr>
              <w:widowControl/>
              <w:spacing w:after="240" w:line="259" w:lineRule="auto"/>
              <w:rPr>
                <w:b/>
              </w:rPr>
            </w:pPr>
            <w:r w:rsidRPr="00D66EB0">
              <w:rPr>
                <w:b/>
              </w:rPr>
              <w:t>Resource sheets</w:t>
            </w:r>
          </w:p>
        </w:tc>
        <w:tc>
          <w:tcPr>
            <w:tcW w:w="6634" w:type="dxa"/>
            <w:tcBorders>
              <w:top w:val="single" w:sz="4" w:space="0" w:color="auto"/>
              <w:left w:val="nil"/>
              <w:bottom w:val="single" w:sz="4" w:space="0" w:color="auto"/>
              <w:right w:val="nil"/>
            </w:tcBorders>
          </w:tcPr>
          <w:p w14:paraId="7BF207F0" w14:textId="022A1BFF" w:rsidR="006F4BBF" w:rsidRPr="00DC142E" w:rsidRDefault="00132480" w:rsidP="00571F24">
            <w:pPr>
              <w:rPr>
                <w:i/>
              </w:rPr>
            </w:pPr>
            <w:hyperlink w:anchor="_Appendix_9:_Teacher" w:history="1">
              <w:r w:rsidR="001D6D24" w:rsidRPr="0049120B">
                <w:rPr>
                  <w:rStyle w:val="Hyperlink"/>
                </w:rPr>
                <w:t xml:space="preserve">Teacher resource sheet 1.3: Cooperative learning </w:t>
              </w:r>
              <w:r w:rsidR="00FD1C59" w:rsidRPr="0049120B">
                <w:rPr>
                  <w:rStyle w:val="Hyperlink"/>
                </w:rPr>
                <w:t>–</w:t>
              </w:r>
              <w:r w:rsidR="001D6D24" w:rsidRPr="0049120B">
                <w:rPr>
                  <w:rStyle w:val="Hyperlink"/>
                </w:rPr>
                <w:t xml:space="preserve"> Placemat</w:t>
              </w:r>
            </w:hyperlink>
          </w:p>
        </w:tc>
      </w:tr>
      <w:tr w:rsidR="00214130" w:rsidRPr="00D66EB0" w14:paraId="26E32F4F" w14:textId="77777777" w:rsidTr="00571F24">
        <w:trPr>
          <w:trHeight w:val="114"/>
        </w:trPr>
        <w:tc>
          <w:tcPr>
            <w:tcW w:w="2404" w:type="dxa"/>
            <w:vMerge w:val="restart"/>
            <w:tcBorders>
              <w:left w:val="nil"/>
              <w:right w:val="nil"/>
            </w:tcBorders>
          </w:tcPr>
          <w:p w14:paraId="6EEF8F28" w14:textId="22A0812F" w:rsidR="00214130" w:rsidRPr="00D66EB0" w:rsidRDefault="00214130" w:rsidP="00214130">
            <w:pPr>
              <w:widowControl/>
              <w:spacing w:after="240" w:line="259" w:lineRule="auto"/>
              <w:rPr>
                <w:b/>
              </w:rPr>
            </w:pPr>
            <w:r w:rsidRPr="00D66EB0">
              <w:rPr>
                <w:b/>
              </w:rPr>
              <w:t>Digital resour</w:t>
            </w:r>
            <w:r>
              <w:rPr>
                <w:b/>
              </w:rPr>
              <w:t>ces</w:t>
            </w:r>
          </w:p>
        </w:tc>
        <w:tc>
          <w:tcPr>
            <w:tcW w:w="6634" w:type="dxa"/>
            <w:tcBorders>
              <w:top w:val="single" w:sz="4" w:space="0" w:color="auto"/>
              <w:left w:val="nil"/>
              <w:bottom w:val="single" w:sz="4" w:space="0" w:color="auto"/>
              <w:right w:val="nil"/>
            </w:tcBorders>
          </w:tcPr>
          <w:p w14:paraId="160F2B97" w14:textId="77777777" w:rsidR="00214130" w:rsidRDefault="00214130" w:rsidP="00214130">
            <w:pPr>
              <w:widowControl/>
              <w:spacing w:after="0"/>
            </w:pPr>
            <w:proofErr w:type="spellStart"/>
            <w:r>
              <w:t>eSafety</w:t>
            </w:r>
            <w:proofErr w:type="spellEnd"/>
            <w:r>
              <w:t xml:space="preserve"> classroom resources (Office of the </w:t>
            </w:r>
            <w:proofErr w:type="spellStart"/>
            <w:r>
              <w:t>eSafety</w:t>
            </w:r>
            <w:proofErr w:type="spellEnd"/>
            <w:r>
              <w:t xml:space="preserve"> Commissioner, 2018)</w:t>
            </w:r>
          </w:p>
          <w:p w14:paraId="6B0E83CD" w14:textId="5F07F20E" w:rsidR="00214130" w:rsidRPr="003E3754" w:rsidRDefault="00132480" w:rsidP="00214130">
            <w:pPr>
              <w:widowControl/>
              <w:spacing w:before="0"/>
            </w:pPr>
            <w:hyperlink r:id="rId52" w:history="1">
              <w:r w:rsidR="00214130">
                <w:rPr>
                  <w:rStyle w:val="Hyperlink"/>
                </w:rPr>
                <w:t>esafety.gov.au/education-resources/classroom-resources</w:t>
              </w:r>
            </w:hyperlink>
            <w:r w:rsidR="00214130">
              <w:t xml:space="preserve">  </w:t>
            </w:r>
          </w:p>
        </w:tc>
      </w:tr>
      <w:tr w:rsidR="00214130" w:rsidRPr="00D66EB0" w14:paraId="2CFD968D" w14:textId="77777777" w:rsidTr="00571F24">
        <w:trPr>
          <w:trHeight w:val="114"/>
        </w:trPr>
        <w:tc>
          <w:tcPr>
            <w:tcW w:w="2404" w:type="dxa"/>
            <w:vMerge/>
            <w:tcBorders>
              <w:left w:val="nil"/>
              <w:right w:val="nil"/>
            </w:tcBorders>
          </w:tcPr>
          <w:p w14:paraId="749AA976" w14:textId="77777777" w:rsidR="00214130" w:rsidRPr="00D66EB0" w:rsidRDefault="00214130" w:rsidP="00214130">
            <w:pPr>
              <w:widowControl/>
              <w:spacing w:after="240" w:line="259" w:lineRule="auto"/>
              <w:rPr>
                <w:b/>
              </w:rPr>
            </w:pPr>
          </w:p>
        </w:tc>
        <w:tc>
          <w:tcPr>
            <w:tcW w:w="6634" w:type="dxa"/>
            <w:tcBorders>
              <w:top w:val="single" w:sz="4" w:space="0" w:color="auto"/>
              <w:left w:val="nil"/>
              <w:bottom w:val="single" w:sz="4" w:space="0" w:color="auto"/>
              <w:right w:val="nil"/>
            </w:tcBorders>
          </w:tcPr>
          <w:p w14:paraId="34765379" w14:textId="77777777" w:rsidR="00214130" w:rsidRDefault="00214130" w:rsidP="00214130">
            <w:pPr>
              <w:widowControl/>
              <w:spacing w:after="0"/>
            </w:pPr>
            <w:r w:rsidRPr="003E3754">
              <w:t>Primary</w:t>
            </w:r>
            <w:r>
              <w:t xml:space="preserve"> </w:t>
            </w:r>
            <w:r w:rsidRPr="003E3754">
              <w:t>Connections – Essential Energy</w:t>
            </w:r>
            <w:r>
              <w:t xml:space="preserve"> (Australian Academy of Science, 2018)</w:t>
            </w:r>
          </w:p>
          <w:p w14:paraId="53F3046C" w14:textId="680E6FD7" w:rsidR="00D7224C" w:rsidRPr="003E3754" w:rsidRDefault="00132480" w:rsidP="00D7224C">
            <w:pPr>
              <w:widowControl/>
              <w:spacing w:before="0"/>
            </w:pPr>
            <w:hyperlink r:id="rId53" w:history="1">
              <w:r w:rsidR="00D7224C" w:rsidRPr="00F63A99">
                <w:rPr>
                  <w:rStyle w:val="Hyperlink"/>
                </w:rPr>
                <w:t>https://www.primaryconnections.org.au/curriculum-resource/essential-energy</w:t>
              </w:r>
            </w:hyperlink>
          </w:p>
        </w:tc>
      </w:tr>
      <w:tr w:rsidR="00214130" w:rsidRPr="00D66EB0" w14:paraId="1A1819AC" w14:textId="77777777" w:rsidTr="00571F24">
        <w:trPr>
          <w:trHeight w:val="114"/>
        </w:trPr>
        <w:tc>
          <w:tcPr>
            <w:tcW w:w="2404" w:type="dxa"/>
            <w:vMerge/>
            <w:tcBorders>
              <w:left w:val="nil"/>
              <w:right w:val="nil"/>
            </w:tcBorders>
          </w:tcPr>
          <w:p w14:paraId="1785679B" w14:textId="77777777" w:rsidR="00214130" w:rsidRPr="00D66EB0" w:rsidRDefault="00214130" w:rsidP="00214130">
            <w:pPr>
              <w:widowControl/>
              <w:spacing w:after="240" w:line="259" w:lineRule="auto"/>
              <w:rPr>
                <w:b/>
              </w:rPr>
            </w:pPr>
          </w:p>
        </w:tc>
        <w:tc>
          <w:tcPr>
            <w:tcW w:w="6634" w:type="dxa"/>
            <w:tcBorders>
              <w:top w:val="single" w:sz="4" w:space="0" w:color="auto"/>
              <w:left w:val="nil"/>
              <w:bottom w:val="single" w:sz="4" w:space="0" w:color="auto"/>
              <w:right w:val="nil"/>
            </w:tcBorders>
          </w:tcPr>
          <w:p w14:paraId="58663549" w14:textId="77777777" w:rsidR="00214130" w:rsidRDefault="00214130" w:rsidP="00214130">
            <w:pPr>
              <w:widowControl/>
              <w:spacing w:after="0"/>
            </w:pPr>
            <w:proofErr w:type="spellStart"/>
            <w:r w:rsidRPr="003E3754">
              <w:t>Richgro</w:t>
            </w:r>
            <w:proofErr w:type="spellEnd"/>
            <w:r w:rsidRPr="003E3754">
              <w:t xml:space="preserve"> Bioenergy Plant, Jandakot, Western Australia</w:t>
            </w:r>
            <w:r>
              <w:t xml:space="preserve"> (Waste Management Review, 2016)</w:t>
            </w:r>
          </w:p>
          <w:p w14:paraId="1CDB09EA" w14:textId="286AC309" w:rsidR="00214130" w:rsidRPr="003E3754" w:rsidRDefault="00132480" w:rsidP="00214130">
            <w:pPr>
              <w:widowControl/>
              <w:spacing w:before="0"/>
            </w:pPr>
            <w:hyperlink r:id="rId54" w:history="1">
              <w:r w:rsidR="00214130" w:rsidRPr="00FD7E08">
                <w:rPr>
                  <w:rStyle w:val="Hyperlink"/>
                </w:rPr>
                <w:t>wastemanagementreview.com.au/richgro-bioenergy-plant-jandakot-western-australia</w:t>
              </w:r>
            </w:hyperlink>
          </w:p>
        </w:tc>
      </w:tr>
      <w:tr w:rsidR="00214130" w:rsidRPr="00D66EB0" w14:paraId="3EFAA8A3" w14:textId="77777777" w:rsidTr="00571F24">
        <w:trPr>
          <w:trHeight w:val="114"/>
        </w:trPr>
        <w:tc>
          <w:tcPr>
            <w:tcW w:w="2404" w:type="dxa"/>
            <w:vMerge/>
            <w:tcBorders>
              <w:left w:val="nil"/>
              <w:right w:val="nil"/>
            </w:tcBorders>
          </w:tcPr>
          <w:p w14:paraId="299D8FC9" w14:textId="77777777" w:rsidR="00214130" w:rsidRPr="00D66EB0" w:rsidRDefault="00214130" w:rsidP="00214130">
            <w:pPr>
              <w:widowControl/>
              <w:spacing w:after="240" w:line="259" w:lineRule="auto"/>
              <w:rPr>
                <w:b/>
              </w:rPr>
            </w:pPr>
          </w:p>
        </w:tc>
        <w:tc>
          <w:tcPr>
            <w:tcW w:w="6634" w:type="dxa"/>
            <w:tcBorders>
              <w:top w:val="single" w:sz="4" w:space="0" w:color="auto"/>
              <w:left w:val="nil"/>
              <w:bottom w:val="single" w:sz="4" w:space="0" w:color="auto"/>
              <w:right w:val="nil"/>
            </w:tcBorders>
          </w:tcPr>
          <w:p w14:paraId="2CBC4252" w14:textId="77777777" w:rsidR="00214130" w:rsidRDefault="00214130" w:rsidP="00214130">
            <w:pPr>
              <w:widowControl/>
              <w:spacing w:after="0"/>
            </w:pPr>
            <w:r w:rsidRPr="003E3754">
              <w:t>Heat Energy: Insulators, Conductors and Solar Energy</w:t>
            </w:r>
            <w:r>
              <w:t xml:space="preserve"> (Teachers Pay Teachers, 2016)</w:t>
            </w:r>
          </w:p>
          <w:p w14:paraId="09A5F6D3" w14:textId="4D490919" w:rsidR="00214130" w:rsidRPr="003E3754" w:rsidRDefault="00132480" w:rsidP="00214130">
            <w:pPr>
              <w:widowControl/>
              <w:spacing w:before="0"/>
            </w:pPr>
            <w:hyperlink r:id="rId55" w:history="1">
              <w:r w:rsidR="00214130" w:rsidRPr="00FD7E08">
                <w:rPr>
                  <w:rStyle w:val="Hyperlink"/>
                </w:rPr>
                <w:t>www.teacherspayteachers.com/Product/Heat-Energy-Insulators-Conductors-and-Solar-Energy-1681255</w:t>
              </w:r>
            </w:hyperlink>
          </w:p>
        </w:tc>
      </w:tr>
      <w:tr w:rsidR="00214130" w:rsidRPr="00D66EB0" w14:paraId="7DA73FBC" w14:textId="77777777" w:rsidTr="00571F24">
        <w:trPr>
          <w:trHeight w:val="114"/>
        </w:trPr>
        <w:tc>
          <w:tcPr>
            <w:tcW w:w="2404" w:type="dxa"/>
            <w:vMerge/>
            <w:tcBorders>
              <w:left w:val="nil"/>
              <w:bottom w:val="single" w:sz="4" w:space="0" w:color="auto"/>
              <w:right w:val="nil"/>
            </w:tcBorders>
          </w:tcPr>
          <w:p w14:paraId="31244098" w14:textId="77777777" w:rsidR="00214130" w:rsidRPr="00D66EB0" w:rsidRDefault="00214130" w:rsidP="00214130">
            <w:pPr>
              <w:widowControl/>
              <w:spacing w:after="240" w:line="259" w:lineRule="auto"/>
              <w:rPr>
                <w:b/>
              </w:rPr>
            </w:pPr>
          </w:p>
        </w:tc>
        <w:tc>
          <w:tcPr>
            <w:tcW w:w="6634" w:type="dxa"/>
            <w:tcBorders>
              <w:top w:val="single" w:sz="4" w:space="0" w:color="auto"/>
              <w:left w:val="nil"/>
              <w:bottom w:val="single" w:sz="4" w:space="0" w:color="auto"/>
              <w:right w:val="nil"/>
            </w:tcBorders>
          </w:tcPr>
          <w:p w14:paraId="37DE573E" w14:textId="77777777" w:rsidR="00214130" w:rsidRDefault="00214130" w:rsidP="00214130">
            <w:pPr>
              <w:widowControl/>
              <w:spacing w:after="0"/>
            </w:pPr>
            <w:r w:rsidRPr="003E3754">
              <w:t>How Wind Turbines Generate Electricity</w:t>
            </w:r>
            <w:r>
              <w:t xml:space="preserve"> (Andy </w:t>
            </w:r>
            <w:proofErr w:type="spellStart"/>
            <w:r>
              <w:t>Dunau</w:t>
            </w:r>
            <w:proofErr w:type="spellEnd"/>
            <w:r>
              <w:t>, 2009)</w:t>
            </w:r>
          </w:p>
          <w:p w14:paraId="58101FF8" w14:textId="67C5C02F" w:rsidR="00214130" w:rsidRPr="00D66EB0" w:rsidRDefault="00132480" w:rsidP="00214130">
            <w:pPr>
              <w:widowControl/>
              <w:spacing w:before="0" w:after="240"/>
            </w:pPr>
            <w:hyperlink r:id="rId56" w:history="1">
              <w:r w:rsidR="00214130" w:rsidRPr="00FD7E08">
                <w:rPr>
                  <w:rStyle w:val="Hyperlink"/>
                </w:rPr>
                <w:t>youtu.be/0Kx3qj_oRCc</w:t>
              </w:r>
            </w:hyperlink>
          </w:p>
        </w:tc>
      </w:tr>
    </w:tbl>
    <w:p w14:paraId="3A72FC2C" w14:textId="1F6F3623" w:rsidR="00710B22" w:rsidRPr="00E6724D" w:rsidRDefault="00710B22" w:rsidP="00E6724D">
      <w:pPr>
        <w:pStyle w:val="Heading1"/>
      </w:pPr>
      <w:bookmarkStart w:id="8" w:name="_Toc36332128"/>
      <w:r w:rsidRPr="00D66EB0">
        <w:t xml:space="preserve">Activity 2: </w:t>
      </w:r>
      <w:r w:rsidR="00FF546E">
        <w:t>Investigating</w:t>
      </w:r>
      <w:r w:rsidR="001D049C">
        <w:t xml:space="preserve"> </w:t>
      </w:r>
      <w:r w:rsidR="00FF546E">
        <w:t>living</w:t>
      </w:r>
      <w:r w:rsidR="00992B1D">
        <w:t xml:space="preserve"> off</w:t>
      </w:r>
      <w:r w:rsidR="00BB4CBB">
        <w:t>-</w:t>
      </w:r>
      <w:r w:rsidR="003144A8">
        <w:t>grid</w:t>
      </w:r>
      <w:bookmarkEnd w:id="8"/>
    </w:p>
    <w:tbl>
      <w:tblPr>
        <w:tblW w:w="90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04"/>
        <w:gridCol w:w="6634"/>
      </w:tblGrid>
      <w:tr w:rsidR="00710B22" w:rsidRPr="00D66EB0" w14:paraId="4F01ADA7" w14:textId="77777777" w:rsidTr="00571F24">
        <w:tc>
          <w:tcPr>
            <w:tcW w:w="2404" w:type="dxa"/>
          </w:tcPr>
          <w:p w14:paraId="3D2116A7" w14:textId="77777777" w:rsidR="00710B22" w:rsidRDefault="00710B22" w:rsidP="00710B22">
            <w:pPr>
              <w:widowControl/>
              <w:spacing w:after="240" w:line="259" w:lineRule="auto"/>
              <w:rPr>
                <w:b/>
              </w:rPr>
            </w:pPr>
            <w:r w:rsidRPr="003E09AB">
              <w:rPr>
                <w:b/>
              </w:rPr>
              <w:t>Activity focus</w:t>
            </w:r>
          </w:p>
          <w:p w14:paraId="6841028B" w14:textId="73448A4B" w:rsidR="000057A5" w:rsidRPr="003E09AB" w:rsidRDefault="000057A5" w:rsidP="00710B22">
            <w:pPr>
              <w:widowControl/>
              <w:spacing w:after="240" w:line="259" w:lineRule="auto"/>
              <w:rPr>
                <w:b/>
              </w:rPr>
            </w:pPr>
            <w:r>
              <w:rPr>
                <w:noProof/>
                <w:lang w:eastAsia="en-AU"/>
              </w:rPr>
              <w:drawing>
                <wp:anchor distT="0" distB="0" distL="114300" distR="114300" simplePos="0" relativeHeight="252040192" behindDoc="0" locked="0" layoutInCell="1" allowOverlap="1" wp14:anchorId="277A61C6" wp14:editId="1FE34847">
                  <wp:simplePos x="0" y="0"/>
                  <wp:positionH relativeFrom="column">
                    <wp:posOffset>0</wp:posOffset>
                  </wp:positionH>
                  <wp:positionV relativeFrom="paragraph">
                    <wp:posOffset>5080</wp:posOffset>
                  </wp:positionV>
                  <wp:extent cx="838200" cy="286385"/>
                  <wp:effectExtent l="0" t="0" r="0" b="0"/>
                  <wp:wrapNone/>
                  <wp:docPr id="7" name="Picture 7"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838200" cy="286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634" w:type="dxa"/>
            <w:shd w:val="clear" w:color="auto" w:fill="auto"/>
          </w:tcPr>
          <w:p w14:paraId="210B712E" w14:textId="4EBDFD4D" w:rsidR="00BB4102" w:rsidRPr="00FE38B2" w:rsidRDefault="00AC5745" w:rsidP="00A3400A">
            <w:pPr>
              <w:spacing w:after="240"/>
              <w:rPr>
                <w:bCs/>
              </w:rPr>
            </w:pPr>
            <w:r>
              <w:rPr>
                <w:bCs/>
              </w:rPr>
              <w:t>Students conduct investigations into the effectiveness of both solar panels for producing electricity and solar stills for producing drinking water.</w:t>
            </w:r>
          </w:p>
        </w:tc>
      </w:tr>
      <w:tr w:rsidR="006037AD" w:rsidRPr="00D66EB0" w14:paraId="22F78ABE" w14:textId="77777777" w:rsidTr="002B209A">
        <w:tc>
          <w:tcPr>
            <w:tcW w:w="2404" w:type="dxa"/>
          </w:tcPr>
          <w:p w14:paraId="0E6FC580" w14:textId="0441F87D" w:rsidR="006037AD" w:rsidRPr="00D66EB0" w:rsidRDefault="00231307" w:rsidP="004A4947">
            <w:pPr>
              <w:widowControl/>
              <w:spacing w:after="240" w:line="259" w:lineRule="auto"/>
              <w:rPr>
                <w:b/>
              </w:rPr>
            </w:pPr>
            <w:r>
              <w:rPr>
                <w:b/>
              </w:rPr>
              <w:t>B</w:t>
            </w:r>
            <w:r w:rsidR="006037AD" w:rsidRPr="00D66EB0">
              <w:rPr>
                <w:b/>
              </w:rPr>
              <w:t xml:space="preserve">ackground information </w:t>
            </w:r>
          </w:p>
        </w:tc>
        <w:tc>
          <w:tcPr>
            <w:tcW w:w="6634" w:type="dxa"/>
          </w:tcPr>
          <w:p w14:paraId="70F86D34" w14:textId="6BB63A14" w:rsidR="006037AD" w:rsidRPr="00A7273B" w:rsidRDefault="00A85822" w:rsidP="00FD1C59">
            <w:r>
              <w:t xml:space="preserve">Photovoltaic </w:t>
            </w:r>
            <w:r w:rsidR="00603379">
              <w:t xml:space="preserve">(PV) </w:t>
            </w:r>
            <w:r>
              <w:t xml:space="preserve">cells </w:t>
            </w:r>
            <w:r w:rsidRPr="00A7273B">
              <w:t>transform</w:t>
            </w:r>
            <w:r>
              <w:t xml:space="preserve"> light</w:t>
            </w:r>
            <w:r w:rsidR="006037AD" w:rsidRPr="00A7273B">
              <w:t xml:space="preserve"> energy </w:t>
            </w:r>
            <w:r w:rsidR="006037AD">
              <w:t>in</w:t>
            </w:r>
            <w:r w:rsidR="006037AD" w:rsidRPr="00A7273B">
              <w:t xml:space="preserve">to electrical energy. Materials such as </w:t>
            </w:r>
            <w:r w:rsidR="00FF546E">
              <w:t>silicon</w:t>
            </w:r>
            <w:r w:rsidR="006037AD" w:rsidRPr="00A7273B">
              <w:t xml:space="preserve"> in a </w:t>
            </w:r>
            <w:r w:rsidR="00FF546E">
              <w:t>photovoltaic</w:t>
            </w:r>
            <w:r w:rsidR="006037AD" w:rsidRPr="00A7273B">
              <w:t xml:space="preserve"> cell absorb photons of light and release electrons. </w:t>
            </w:r>
            <w:r w:rsidR="00603379">
              <w:t>T</w:t>
            </w:r>
            <w:r w:rsidR="006037AD">
              <w:t>hese</w:t>
            </w:r>
            <w:r w:rsidR="006037AD" w:rsidRPr="00A7273B">
              <w:t xml:space="preserve"> free electrons </w:t>
            </w:r>
            <w:r w:rsidR="00603379">
              <w:t>flow in</w:t>
            </w:r>
            <w:r w:rsidR="006037AD" w:rsidRPr="00A7273B">
              <w:t xml:space="preserve"> </w:t>
            </w:r>
            <w:r w:rsidR="004A4947">
              <w:t xml:space="preserve">an </w:t>
            </w:r>
            <w:r w:rsidR="006037AD" w:rsidRPr="00A7273B">
              <w:t xml:space="preserve">electric current when the solar panel is connected in an electric circuit. Solar panels generate direct current </w:t>
            </w:r>
            <w:r w:rsidR="006037AD">
              <w:t>(DC) electricity like a battery. A</w:t>
            </w:r>
            <w:r w:rsidR="006037AD" w:rsidRPr="00A7273B">
              <w:t>n inverter can be used to convert direct current to alternating current</w:t>
            </w:r>
            <w:r w:rsidR="006037AD">
              <w:t xml:space="preserve"> (AC) like the electricity supplied from a power station</w:t>
            </w:r>
            <w:r w:rsidR="006037AD" w:rsidRPr="00A7273B">
              <w:t xml:space="preserve">. The electrical output from a </w:t>
            </w:r>
            <w:r w:rsidR="006037AD">
              <w:t xml:space="preserve">set of 10 solar panels </w:t>
            </w:r>
            <w:r w:rsidR="003E32B0">
              <w:t>can be as high as 3000 watts (</w:t>
            </w:r>
            <w:r w:rsidR="006037AD">
              <w:t>3</w:t>
            </w:r>
            <w:r w:rsidR="003144A8">
              <w:t xml:space="preserve"> </w:t>
            </w:r>
            <w:r w:rsidR="006037AD">
              <w:t>kW)</w:t>
            </w:r>
            <w:r w:rsidR="00603379">
              <w:t>. This</w:t>
            </w:r>
            <w:r w:rsidR="006037AD">
              <w:t xml:space="preserve"> is enough to boil a kettle and run a toaster at the same time.</w:t>
            </w:r>
          </w:p>
          <w:p w14:paraId="75218BA7" w14:textId="72A8958C" w:rsidR="006037AD" w:rsidRPr="00D66EB0" w:rsidRDefault="003E32B0" w:rsidP="00212797">
            <w:pPr>
              <w:spacing w:after="240"/>
            </w:pPr>
            <w:r>
              <w:t>One-way f</w:t>
            </w:r>
            <w:r w:rsidR="006037AD">
              <w:t xml:space="preserve">resh water can be obtained from salty water </w:t>
            </w:r>
            <w:r>
              <w:t xml:space="preserve">is </w:t>
            </w:r>
            <w:r w:rsidR="00CE6FF9">
              <w:t>through</w:t>
            </w:r>
            <w:r w:rsidR="00212797">
              <w:t xml:space="preserve"> evaporation</w:t>
            </w:r>
            <w:r w:rsidR="00A10903">
              <w:t xml:space="preserve"> and condensation</w:t>
            </w:r>
            <w:r w:rsidR="00212797">
              <w:t>. S</w:t>
            </w:r>
            <w:r w:rsidR="006037AD">
              <w:t>unlight can provide en</w:t>
            </w:r>
            <w:r>
              <w:t xml:space="preserve">ergy to water molecules, so </w:t>
            </w:r>
            <w:r w:rsidR="006037AD">
              <w:t xml:space="preserve">they move faster and escape from the surface of the liquid </w:t>
            </w:r>
            <w:r w:rsidR="00664C6F">
              <w:t>to</w:t>
            </w:r>
            <w:r w:rsidR="006037AD">
              <w:t xml:space="preserve"> become water vapour (a gas), leaving the salt molecules behind. The molecules of water can then move freely. If the water vapour in the air reaches a cold surface, the w</w:t>
            </w:r>
            <w:r w:rsidR="009B72C6">
              <w:t>ater molecules move more slowly, form</w:t>
            </w:r>
            <w:r w:rsidR="002E7B39">
              <w:t xml:space="preserve"> tiny droplets and </w:t>
            </w:r>
            <w:r w:rsidR="00CE6FF9">
              <w:t>join</w:t>
            </w:r>
            <w:r w:rsidR="002E7B39">
              <w:t xml:space="preserve"> to</w:t>
            </w:r>
            <w:r w:rsidR="006037AD">
              <w:t xml:space="preserve"> form pure water</w:t>
            </w:r>
            <w:r w:rsidR="000B6F5D">
              <w:t xml:space="preserve"> suitable</w:t>
            </w:r>
            <w:r w:rsidR="006037AD">
              <w:t xml:space="preserve"> for drinking. We see these droplets on cold windows as condensation.</w:t>
            </w:r>
          </w:p>
        </w:tc>
      </w:tr>
      <w:tr w:rsidR="00710B22" w:rsidRPr="00D66EB0" w14:paraId="0B5C3DE6" w14:textId="77777777" w:rsidTr="002B209A">
        <w:tc>
          <w:tcPr>
            <w:tcW w:w="2404" w:type="dxa"/>
          </w:tcPr>
          <w:p w14:paraId="20E48822" w14:textId="52FC3201" w:rsidR="00710B22" w:rsidRPr="00D66EB0" w:rsidRDefault="00231307" w:rsidP="00231307">
            <w:pPr>
              <w:widowControl/>
              <w:spacing w:after="240" w:line="259" w:lineRule="auto"/>
              <w:rPr>
                <w:b/>
              </w:rPr>
            </w:pPr>
            <w:r>
              <w:rPr>
                <w:b/>
              </w:rPr>
              <w:t>Expected learning</w:t>
            </w:r>
          </w:p>
        </w:tc>
        <w:tc>
          <w:tcPr>
            <w:tcW w:w="6634" w:type="dxa"/>
          </w:tcPr>
          <w:p w14:paraId="6F9B86BB" w14:textId="1ED18DBC" w:rsidR="002F6318" w:rsidRDefault="00FE38B2" w:rsidP="00FE38B2">
            <w:pPr>
              <w:widowControl/>
              <w:spacing w:line="259" w:lineRule="auto"/>
            </w:pPr>
            <w:r>
              <w:t>Students will be able to:</w:t>
            </w:r>
          </w:p>
          <w:p w14:paraId="1F93562E" w14:textId="5F469663" w:rsidR="00C019D6" w:rsidRPr="00C019D6" w:rsidRDefault="00C019D6" w:rsidP="00AF4F24">
            <w:pPr>
              <w:widowControl/>
              <w:numPr>
                <w:ilvl w:val="0"/>
                <w:numId w:val="6"/>
              </w:numPr>
              <w:shd w:val="clear" w:color="auto" w:fill="FFFFFF" w:themeFill="background1"/>
              <w:spacing w:before="60" w:after="60" w:line="240" w:lineRule="auto"/>
              <w:ind w:left="454" w:hanging="227"/>
            </w:pPr>
            <w:r>
              <w:t>Describe</w:t>
            </w:r>
            <w:r w:rsidRPr="00C019D6">
              <w:t xml:space="preserve"> how energy sources can be tran</w:t>
            </w:r>
            <w:r>
              <w:t>sformed to generate electricity (Science).</w:t>
            </w:r>
          </w:p>
          <w:p w14:paraId="06A38165" w14:textId="1FDA9503" w:rsidR="00A3400A" w:rsidRDefault="00A3400A" w:rsidP="00AF4F24">
            <w:pPr>
              <w:widowControl/>
              <w:numPr>
                <w:ilvl w:val="0"/>
                <w:numId w:val="6"/>
              </w:numPr>
              <w:shd w:val="clear" w:color="auto" w:fill="FFFFFF" w:themeFill="background1"/>
              <w:spacing w:before="60" w:after="60" w:line="240" w:lineRule="auto"/>
              <w:ind w:left="454" w:hanging="227"/>
            </w:pPr>
            <w:r>
              <w:t>Formulate a question, plan and conduct an investi</w:t>
            </w:r>
            <w:r w:rsidR="00AC5745">
              <w:t>gation, collect and analyse data</w:t>
            </w:r>
            <w:r>
              <w:t xml:space="preserve"> to measure the performance of a </w:t>
            </w:r>
            <w:r w:rsidR="00FF546E">
              <w:t>photovoltaic panel in generating electricity</w:t>
            </w:r>
            <w:r>
              <w:t xml:space="preserve"> (Science)</w:t>
            </w:r>
            <w:r w:rsidR="003144A8">
              <w:t>.</w:t>
            </w:r>
          </w:p>
          <w:p w14:paraId="1A9905A8" w14:textId="4CA6DE92" w:rsidR="00A3400A" w:rsidRDefault="00A3400A" w:rsidP="00AF4F24">
            <w:pPr>
              <w:widowControl/>
              <w:numPr>
                <w:ilvl w:val="0"/>
                <w:numId w:val="6"/>
              </w:numPr>
              <w:shd w:val="clear" w:color="auto" w:fill="FFFFFF" w:themeFill="background1"/>
              <w:spacing w:before="60" w:after="60" w:line="240" w:lineRule="auto"/>
              <w:ind w:left="454" w:hanging="227"/>
            </w:pPr>
            <w:r>
              <w:t>Formulate a question, plan and conduct an investi</w:t>
            </w:r>
            <w:r w:rsidR="00AC5745">
              <w:t>gation, collect and analyse data</w:t>
            </w:r>
            <w:r>
              <w:t xml:space="preserve"> to measure the performance of a solar still in producing drinking water (Science</w:t>
            </w:r>
            <w:r w:rsidR="00450ED0">
              <w:t xml:space="preserve"> and Mathematics</w:t>
            </w:r>
            <w:r>
              <w:t>)</w:t>
            </w:r>
            <w:r w:rsidR="003144A8">
              <w:t>.</w:t>
            </w:r>
          </w:p>
          <w:p w14:paraId="744CE3D6" w14:textId="41753C03" w:rsidR="00450ED0" w:rsidRDefault="009E4B87" w:rsidP="000B6F5D">
            <w:pPr>
              <w:widowControl/>
              <w:numPr>
                <w:ilvl w:val="0"/>
                <w:numId w:val="6"/>
              </w:numPr>
              <w:shd w:val="clear" w:color="auto" w:fill="FFFFFF" w:themeFill="background1"/>
              <w:spacing w:before="60" w:line="240" w:lineRule="auto"/>
              <w:ind w:left="454" w:hanging="227"/>
            </w:pPr>
            <w:r>
              <w:t xml:space="preserve">measure time and liquid volume and, with support, calculate </w:t>
            </w:r>
            <w:r w:rsidR="00450ED0">
              <w:t xml:space="preserve">rates in units of </w:t>
            </w:r>
            <w:r w:rsidR="00283B2B">
              <w:t>capacity and time. (Mathematics).</w:t>
            </w:r>
          </w:p>
          <w:p w14:paraId="641D0CD7" w14:textId="7536E117" w:rsidR="00A3400A" w:rsidRDefault="00450ED0" w:rsidP="000B6F5D">
            <w:pPr>
              <w:widowControl/>
              <w:numPr>
                <w:ilvl w:val="0"/>
                <w:numId w:val="6"/>
              </w:numPr>
              <w:shd w:val="clear" w:color="auto" w:fill="FFFFFF" w:themeFill="background1"/>
              <w:spacing w:before="60" w:line="240" w:lineRule="auto"/>
              <w:ind w:left="454" w:hanging="227"/>
            </w:pPr>
            <w:r>
              <w:t>Relate volume and capacity units and convert between the two kinds of units</w:t>
            </w:r>
            <w:r w:rsidR="00A3400A">
              <w:t xml:space="preserve"> (Mathematics)</w:t>
            </w:r>
            <w:r w:rsidR="003144A8">
              <w:t>.</w:t>
            </w:r>
          </w:p>
          <w:p w14:paraId="25B77DA7" w14:textId="55662332" w:rsidR="00A3400A" w:rsidRPr="002F6318" w:rsidRDefault="00450ED0" w:rsidP="006D3464">
            <w:pPr>
              <w:widowControl/>
              <w:numPr>
                <w:ilvl w:val="0"/>
                <w:numId w:val="6"/>
              </w:numPr>
              <w:shd w:val="clear" w:color="auto" w:fill="FFFFFF" w:themeFill="background1"/>
              <w:spacing w:after="240" w:line="240" w:lineRule="auto"/>
              <w:ind w:left="454" w:hanging="227"/>
            </w:pPr>
            <w:r>
              <w:t xml:space="preserve">Use multiplication and division on whole numbers of measurements to calculate and compare </w:t>
            </w:r>
            <w:r w:rsidR="00FF546E">
              <w:t xml:space="preserve">the </w:t>
            </w:r>
            <w:r w:rsidR="00A3400A">
              <w:t xml:space="preserve">rates </w:t>
            </w:r>
            <w:r w:rsidR="00FF546E">
              <w:t>at which</w:t>
            </w:r>
            <w:r w:rsidR="00A3400A">
              <w:t xml:space="preserve"> </w:t>
            </w:r>
            <w:r w:rsidR="004922FF">
              <w:t xml:space="preserve">electricity </w:t>
            </w:r>
            <w:r w:rsidR="00CE6FF9">
              <w:t>and water</w:t>
            </w:r>
            <w:r w:rsidR="004922FF">
              <w:t xml:space="preserve"> </w:t>
            </w:r>
            <w:r w:rsidR="00FF546E">
              <w:t>are generated</w:t>
            </w:r>
            <w:r w:rsidR="00BD1F55">
              <w:t xml:space="preserve"> </w:t>
            </w:r>
            <w:r>
              <w:t xml:space="preserve">in their experiments </w:t>
            </w:r>
            <w:r w:rsidR="00A3400A">
              <w:t xml:space="preserve">to </w:t>
            </w:r>
            <w:r w:rsidR="00FF546E">
              <w:t xml:space="preserve">the rates required for </w:t>
            </w:r>
            <w:r w:rsidR="00A3400A">
              <w:t xml:space="preserve">domestic </w:t>
            </w:r>
            <w:r w:rsidR="00FF546E">
              <w:t>purposes</w:t>
            </w:r>
            <w:r w:rsidR="00A3400A">
              <w:t xml:space="preserve"> (Mathematics)</w:t>
            </w:r>
            <w:r w:rsidR="003144A8">
              <w:t>.</w:t>
            </w:r>
            <w:r w:rsidR="00A3400A">
              <w:t xml:space="preserve"> </w:t>
            </w:r>
          </w:p>
        </w:tc>
      </w:tr>
      <w:tr w:rsidR="00710B22" w:rsidRPr="00D66EB0" w14:paraId="26C5D71B" w14:textId="77777777" w:rsidTr="002B209A">
        <w:trPr>
          <w:trHeight w:val="450"/>
        </w:trPr>
        <w:tc>
          <w:tcPr>
            <w:tcW w:w="2404" w:type="dxa"/>
            <w:vMerge w:val="restart"/>
          </w:tcPr>
          <w:p w14:paraId="6CBF45F1" w14:textId="20F2E62C" w:rsidR="00710B22" w:rsidRPr="00D66EB0" w:rsidRDefault="00B205CE" w:rsidP="00B205CE">
            <w:pPr>
              <w:widowControl/>
              <w:spacing w:after="240" w:line="259" w:lineRule="auto"/>
              <w:rPr>
                <w:b/>
              </w:rPr>
            </w:pPr>
            <w:r>
              <w:rPr>
                <w:b/>
              </w:rPr>
              <w:t>Equipment required</w:t>
            </w:r>
          </w:p>
        </w:tc>
        <w:tc>
          <w:tcPr>
            <w:tcW w:w="6634" w:type="dxa"/>
          </w:tcPr>
          <w:p w14:paraId="00EB20E5" w14:textId="77777777" w:rsidR="00710B22" w:rsidRPr="00D66EB0" w:rsidRDefault="00710B22" w:rsidP="00710B22">
            <w:pPr>
              <w:widowControl/>
              <w:spacing w:line="259" w:lineRule="auto"/>
              <w:rPr>
                <w:b/>
              </w:rPr>
            </w:pPr>
            <w:r w:rsidRPr="00D66EB0">
              <w:rPr>
                <w:b/>
              </w:rPr>
              <w:t>For the class:</w:t>
            </w:r>
          </w:p>
          <w:p w14:paraId="5759ABDC" w14:textId="4DBC5394" w:rsidR="00401F2D" w:rsidRPr="00CE6FF9" w:rsidRDefault="00CE6FF9" w:rsidP="00D46C8F">
            <w:pPr>
              <w:rPr>
                <w:rStyle w:val="Hyperlink"/>
              </w:rPr>
            </w:pPr>
            <w:r>
              <w:rPr>
                <w:i/>
              </w:rPr>
              <w:fldChar w:fldCharType="begin"/>
            </w:r>
            <w:r>
              <w:rPr>
                <w:i/>
              </w:rPr>
              <w:instrText xml:space="preserve"> HYPERLINK  \l "_Appendix_15:_Student" </w:instrText>
            </w:r>
            <w:r>
              <w:rPr>
                <w:i/>
              </w:rPr>
              <w:fldChar w:fldCharType="separate"/>
            </w:r>
            <w:r w:rsidR="00EE3B0A" w:rsidRPr="00CE6FF9">
              <w:rPr>
                <w:rStyle w:val="Hyperlink"/>
              </w:rPr>
              <w:t>Teacher resource sheet 2.3</w:t>
            </w:r>
            <w:r w:rsidR="000B6F5D" w:rsidRPr="00CE6FF9">
              <w:rPr>
                <w:rStyle w:val="Hyperlink"/>
              </w:rPr>
              <w:t xml:space="preserve">: Water </w:t>
            </w:r>
            <w:r w:rsidR="00D7224C">
              <w:rPr>
                <w:rStyle w:val="Hyperlink"/>
              </w:rPr>
              <w:t>purification</w:t>
            </w:r>
            <w:r w:rsidR="000B6F5D" w:rsidRPr="00CE6FF9">
              <w:rPr>
                <w:rStyle w:val="Hyperlink"/>
              </w:rPr>
              <w:t xml:space="preserve"> </w:t>
            </w:r>
            <w:r w:rsidR="004240EC" w:rsidRPr="00CE6FF9">
              <w:rPr>
                <w:rStyle w:val="Hyperlink"/>
              </w:rPr>
              <w:t>experiment</w:t>
            </w:r>
          </w:p>
          <w:p w14:paraId="2622F961" w14:textId="0D82C964" w:rsidR="0040406E" w:rsidRPr="004240EC" w:rsidRDefault="00CE6FF9" w:rsidP="004240EC">
            <w:pPr>
              <w:rPr>
                <w:i/>
              </w:rPr>
            </w:pPr>
            <w:r>
              <w:rPr>
                <w:i/>
              </w:rPr>
              <w:fldChar w:fldCharType="end"/>
            </w:r>
            <w:hyperlink w:anchor="_Appendix_11:_Teacher_1" w:history="1">
              <w:r w:rsidR="00EE3B0A" w:rsidRPr="00CE6FF9">
                <w:rPr>
                  <w:rStyle w:val="Hyperlink"/>
                </w:rPr>
                <w:t>Teacher resource sheet 2.1</w:t>
              </w:r>
              <w:r w:rsidR="004240EC" w:rsidRPr="00CE6FF9">
                <w:rPr>
                  <w:rStyle w:val="Hyperlink"/>
                </w:rPr>
                <w:t>: Solar panel experiment</w:t>
              </w:r>
            </w:hyperlink>
            <w:r w:rsidR="008666E1">
              <w:rPr>
                <w:i/>
              </w:rPr>
              <w:t xml:space="preserve">. </w:t>
            </w:r>
            <w:r w:rsidR="00A3400A">
              <w:t>K</w:t>
            </w:r>
            <w:r w:rsidR="00D10AFD">
              <w:t>its will need to be sourced</w:t>
            </w:r>
            <w:r w:rsidR="00A3400A">
              <w:t>.</w:t>
            </w:r>
          </w:p>
        </w:tc>
      </w:tr>
      <w:tr w:rsidR="00710B22" w:rsidRPr="00D66EB0" w14:paraId="781ED33A" w14:textId="77777777" w:rsidTr="002B209A">
        <w:trPr>
          <w:trHeight w:val="450"/>
        </w:trPr>
        <w:tc>
          <w:tcPr>
            <w:tcW w:w="2404" w:type="dxa"/>
            <w:vMerge/>
          </w:tcPr>
          <w:p w14:paraId="0ED9EA9F" w14:textId="00CD09B5" w:rsidR="00710B22" w:rsidRPr="00D66EB0" w:rsidRDefault="00710B22" w:rsidP="00710B22">
            <w:pPr>
              <w:widowControl/>
              <w:spacing w:after="160" w:line="259" w:lineRule="auto"/>
              <w:rPr>
                <w:b/>
              </w:rPr>
            </w:pPr>
          </w:p>
        </w:tc>
        <w:tc>
          <w:tcPr>
            <w:tcW w:w="6634" w:type="dxa"/>
          </w:tcPr>
          <w:p w14:paraId="590A97FF" w14:textId="77777777" w:rsidR="0040406E" w:rsidRPr="00D66EB0" w:rsidRDefault="00710B22" w:rsidP="00710B22">
            <w:pPr>
              <w:widowControl/>
              <w:spacing w:line="259" w:lineRule="auto"/>
            </w:pPr>
            <w:r w:rsidRPr="00D66EB0">
              <w:rPr>
                <w:b/>
              </w:rPr>
              <w:t>For the students</w:t>
            </w:r>
            <w:r w:rsidRPr="00D66EB0">
              <w:t>:</w:t>
            </w:r>
          </w:p>
          <w:p w14:paraId="1D00BADA" w14:textId="1D662BF9" w:rsidR="004240EC" w:rsidRPr="00CE6FF9" w:rsidRDefault="00CE6FF9" w:rsidP="004240EC">
            <w:pPr>
              <w:rPr>
                <w:rStyle w:val="Hyperlink"/>
              </w:rPr>
            </w:pPr>
            <w:r>
              <w:rPr>
                <w:i/>
              </w:rPr>
              <w:fldChar w:fldCharType="begin"/>
            </w:r>
            <w:r>
              <w:rPr>
                <w:i/>
              </w:rPr>
              <w:instrText xml:space="preserve"> HYPERLINK  \l "_Appendix_14:_Student_1" </w:instrText>
            </w:r>
            <w:r>
              <w:rPr>
                <w:i/>
              </w:rPr>
              <w:fldChar w:fldCharType="separate"/>
            </w:r>
            <w:r w:rsidR="00EE3B0A" w:rsidRPr="00CE6FF9">
              <w:rPr>
                <w:rStyle w:val="Hyperlink"/>
              </w:rPr>
              <w:t>Student activity sheet 2.4</w:t>
            </w:r>
            <w:r w:rsidR="004240EC" w:rsidRPr="00CE6FF9">
              <w:rPr>
                <w:rStyle w:val="Hyperlink"/>
              </w:rPr>
              <w:t xml:space="preserve">: Water </w:t>
            </w:r>
            <w:r w:rsidR="00D7224C">
              <w:rPr>
                <w:rStyle w:val="Hyperlink"/>
              </w:rPr>
              <w:t>purification</w:t>
            </w:r>
            <w:r w:rsidR="004240EC" w:rsidRPr="00CE6FF9">
              <w:rPr>
                <w:rStyle w:val="Hyperlink"/>
              </w:rPr>
              <w:t xml:space="preserve"> experiment</w:t>
            </w:r>
          </w:p>
          <w:p w14:paraId="0676015C" w14:textId="656211EF" w:rsidR="00710B22" w:rsidRPr="00D66EB0" w:rsidRDefault="00CE6FF9" w:rsidP="00DC4FF9">
            <w:pPr>
              <w:spacing w:after="240"/>
            </w:pPr>
            <w:r>
              <w:rPr>
                <w:i/>
              </w:rPr>
              <w:fldChar w:fldCharType="end"/>
            </w:r>
            <w:hyperlink w:anchor="_Appendix_12:_Student_1" w:history="1">
              <w:r w:rsidR="00EE3B0A">
                <w:rPr>
                  <w:rStyle w:val="Hyperlink"/>
                </w:rPr>
                <w:t>Student activity she</w:t>
              </w:r>
              <w:r w:rsidR="00E03A3B">
                <w:rPr>
                  <w:rStyle w:val="Hyperlink"/>
                </w:rPr>
                <w:t>et 2.2</w:t>
              </w:r>
              <w:r w:rsidR="00DC4FF9">
                <w:rPr>
                  <w:rStyle w:val="Hyperlink"/>
                </w:rPr>
                <w:t>:</w:t>
              </w:r>
              <w:r w:rsidR="004240EC" w:rsidRPr="0049120B">
                <w:rPr>
                  <w:rStyle w:val="Hyperlink"/>
                </w:rPr>
                <w:t xml:space="preserve"> Solar panel experiment</w:t>
              </w:r>
            </w:hyperlink>
          </w:p>
        </w:tc>
      </w:tr>
      <w:tr w:rsidR="00710B22" w:rsidRPr="00D66EB0" w14:paraId="1203A478" w14:textId="77777777" w:rsidTr="002B209A">
        <w:tc>
          <w:tcPr>
            <w:tcW w:w="2404" w:type="dxa"/>
          </w:tcPr>
          <w:p w14:paraId="519A49BC" w14:textId="77777777" w:rsidR="00710B22" w:rsidRPr="00DC142E" w:rsidRDefault="00710B22" w:rsidP="00FD1C59">
            <w:pPr>
              <w:rPr>
                <w:b/>
              </w:rPr>
            </w:pPr>
            <w:r w:rsidRPr="00DC142E">
              <w:rPr>
                <w:b/>
              </w:rPr>
              <w:t>Preparation</w:t>
            </w:r>
          </w:p>
        </w:tc>
        <w:tc>
          <w:tcPr>
            <w:tcW w:w="6634" w:type="dxa"/>
          </w:tcPr>
          <w:p w14:paraId="0D7CE567" w14:textId="16C1B479" w:rsidR="00A02686" w:rsidRDefault="004A7DE9" w:rsidP="00FA135A">
            <w:r w:rsidRPr="00D66EB0">
              <w:t>Teachers should familiarise themselves with the experiments and supply the materials detailed in the resource sheet</w:t>
            </w:r>
            <w:r w:rsidR="00172764">
              <w:t>s</w:t>
            </w:r>
            <w:r w:rsidR="00E94131">
              <w:t xml:space="preserve">. </w:t>
            </w:r>
          </w:p>
          <w:p w14:paraId="04C59347" w14:textId="190F347A" w:rsidR="00FA135A" w:rsidRPr="00E94131" w:rsidRDefault="00E94131" w:rsidP="00FA135A">
            <w:r>
              <w:t>T</w:t>
            </w:r>
            <w:r w:rsidR="001468C6">
              <w:t xml:space="preserve">he links in the </w:t>
            </w:r>
            <w:r>
              <w:rPr>
                <w:i/>
              </w:rPr>
              <w:t xml:space="preserve">Digital resources </w:t>
            </w:r>
            <w:r>
              <w:t>can be used to develop student understandings</w:t>
            </w:r>
            <w:r w:rsidR="00A02686">
              <w:t xml:space="preserve"> about energy</w:t>
            </w:r>
            <w:r>
              <w:t>.</w:t>
            </w:r>
          </w:p>
          <w:p w14:paraId="7B4B4785" w14:textId="2C5D6B4D" w:rsidR="00480201" w:rsidRPr="00D66EB0" w:rsidRDefault="00D10AFD" w:rsidP="00D10AFD">
            <w:pPr>
              <w:spacing w:after="240"/>
            </w:pPr>
            <w:r>
              <w:t xml:space="preserve">Source </w:t>
            </w:r>
            <w:r w:rsidR="000F58C2">
              <w:t>s</w:t>
            </w:r>
            <w:r w:rsidR="00480201">
              <w:t>mall</w:t>
            </w:r>
            <w:r w:rsidR="00763D7F">
              <w:t xml:space="preserve"> </w:t>
            </w:r>
            <w:r w:rsidR="00480201">
              <w:t>solar pane</w:t>
            </w:r>
            <w:r w:rsidR="00763D7F">
              <w:t xml:space="preserve">l kits </w:t>
            </w:r>
            <w:r w:rsidR="00800399">
              <w:t xml:space="preserve">(see </w:t>
            </w:r>
            <w:r w:rsidR="00800399" w:rsidRPr="00800399">
              <w:rPr>
                <w:i/>
              </w:rPr>
              <w:t>Digital resources</w:t>
            </w:r>
            <w:r w:rsidR="00800399">
              <w:t>)</w:t>
            </w:r>
            <w:r>
              <w:t xml:space="preserve">. </w:t>
            </w:r>
          </w:p>
        </w:tc>
      </w:tr>
      <w:tr w:rsidR="004666E3" w:rsidRPr="00D66EB0" w14:paraId="1BF32F9F" w14:textId="77777777" w:rsidTr="00571F24">
        <w:trPr>
          <w:trHeight w:val="90"/>
        </w:trPr>
        <w:tc>
          <w:tcPr>
            <w:tcW w:w="2404" w:type="dxa"/>
            <w:vMerge w:val="restart"/>
          </w:tcPr>
          <w:p w14:paraId="30C9397B" w14:textId="284947CA" w:rsidR="004666E3" w:rsidRPr="00D66EB0" w:rsidRDefault="004666E3" w:rsidP="00710B22">
            <w:pPr>
              <w:widowControl/>
              <w:spacing w:after="240" w:line="259" w:lineRule="auto"/>
              <w:rPr>
                <w:b/>
              </w:rPr>
            </w:pPr>
            <w:r w:rsidRPr="00D66EB0">
              <w:rPr>
                <w:b/>
              </w:rPr>
              <w:t>Activity parts</w:t>
            </w:r>
          </w:p>
        </w:tc>
        <w:tc>
          <w:tcPr>
            <w:tcW w:w="6634" w:type="dxa"/>
          </w:tcPr>
          <w:p w14:paraId="32AEEBC4" w14:textId="79B1D0D4" w:rsidR="00053301" w:rsidRDefault="004666E3" w:rsidP="00710B22">
            <w:pPr>
              <w:widowControl/>
              <w:spacing w:line="259" w:lineRule="auto"/>
              <w:rPr>
                <w:b/>
              </w:rPr>
            </w:pPr>
            <w:r w:rsidRPr="00D66EB0">
              <w:rPr>
                <w:b/>
              </w:rPr>
              <w:t xml:space="preserve">Part 1: </w:t>
            </w:r>
            <w:r w:rsidR="008E54A8">
              <w:rPr>
                <w:b/>
              </w:rPr>
              <w:t>What could we do?</w:t>
            </w:r>
          </w:p>
          <w:p w14:paraId="205E0665" w14:textId="375DA391" w:rsidR="006037AD" w:rsidRPr="00D66EB0" w:rsidRDefault="006037AD" w:rsidP="006037AD">
            <w:r w:rsidRPr="00D66EB0">
              <w:t xml:space="preserve">Students work in </w:t>
            </w:r>
            <w:r w:rsidR="00800399">
              <w:t xml:space="preserve">small </w:t>
            </w:r>
            <w:r w:rsidRPr="00D66EB0">
              <w:t>groups</w:t>
            </w:r>
            <w:r>
              <w:t xml:space="preserve"> </w:t>
            </w:r>
            <w:r w:rsidR="00800399">
              <w:t>of three or four for the following ‘thought experiments’.</w:t>
            </w:r>
          </w:p>
          <w:p w14:paraId="522823F0" w14:textId="7D641E7D" w:rsidR="006037AD" w:rsidRDefault="006037AD" w:rsidP="006037AD">
            <w:r>
              <w:t xml:space="preserve">Discuss whether the students have solar panels at home and </w:t>
            </w:r>
            <w:r w:rsidR="00AF4F24">
              <w:t>how they work</w:t>
            </w:r>
            <w:r>
              <w:t xml:space="preserve">. </w:t>
            </w:r>
          </w:p>
          <w:p w14:paraId="7A07F346" w14:textId="25F5B6C2" w:rsidR="006037AD" w:rsidRDefault="006037AD" w:rsidP="00FA135A">
            <w:pPr>
              <w:spacing w:after="0"/>
            </w:pPr>
            <w:r>
              <w:t xml:space="preserve">Prior to </w:t>
            </w:r>
            <w:r w:rsidR="00800399">
              <w:t>using</w:t>
            </w:r>
            <w:r>
              <w:t xml:space="preserve"> the r</w:t>
            </w:r>
            <w:r w:rsidRPr="00A7273B">
              <w:t>esource sheets for the experiments</w:t>
            </w:r>
            <w:r>
              <w:t xml:space="preserve">, </w:t>
            </w:r>
            <w:r w:rsidR="00D10AFD">
              <w:t xml:space="preserve">facilitate </w:t>
            </w:r>
            <w:r w:rsidR="00800399">
              <w:t xml:space="preserve">a </w:t>
            </w:r>
            <w:r>
              <w:t>brainstorm</w:t>
            </w:r>
            <w:r w:rsidR="00800399">
              <w:t xml:space="preserve"> on</w:t>
            </w:r>
            <w:r w:rsidR="008E54A8">
              <w:t xml:space="preserve"> </w:t>
            </w:r>
            <w:r w:rsidR="00F67E7A">
              <w:t>ways</w:t>
            </w:r>
            <w:r w:rsidR="008E54A8">
              <w:t xml:space="preserve"> to provide electricity and clean drinking water following </w:t>
            </w:r>
            <w:r w:rsidR="003E32B0">
              <w:t>a</w:t>
            </w:r>
            <w:r w:rsidR="003E32B0" w:rsidRPr="00B65639">
              <w:t xml:space="preserve">n electricity outage </w:t>
            </w:r>
            <w:r w:rsidR="003E32B0">
              <w:t>affecting</w:t>
            </w:r>
            <w:r w:rsidR="003E32B0" w:rsidRPr="00B65639">
              <w:t xml:space="preserve"> a whole suburb for a week</w:t>
            </w:r>
            <w:r w:rsidR="003E32B0">
              <w:t>. This</w:t>
            </w:r>
            <w:r w:rsidR="003E32B0" w:rsidRPr="00B65639">
              <w:t xml:space="preserve"> </w:t>
            </w:r>
            <w:r w:rsidR="003E32B0">
              <w:t xml:space="preserve">would stop the </w:t>
            </w:r>
            <w:r w:rsidR="003E32B0" w:rsidRPr="00B65639">
              <w:t xml:space="preserve">pumps that </w:t>
            </w:r>
            <w:r w:rsidR="003E32B0">
              <w:t>take</w:t>
            </w:r>
            <w:r w:rsidR="003E32B0" w:rsidRPr="00B65639">
              <w:t xml:space="preserve"> sewage away to the water treatment plant</w:t>
            </w:r>
            <w:r w:rsidR="003E32B0">
              <w:t>,</w:t>
            </w:r>
            <w:r w:rsidR="003E32B0" w:rsidRPr="00B65639">
              <w:t xml:space="preserve"> the pumps needed to pressurise the water supply</w:t>
            </w:r>
            <w:r w:rsidR="003E32B0">
              <w:t>, and the supply of electricity for lighting and cooking.</w:t>
            </w:r>
          </w:p>
          <w:p w14:paraId="6876A946" w14:textId="2B48C27D" w:rsidR="00800399" w:rsidRDefault="00800399" w:rsidP="00FA135A">
            <w:pPr>
              <w:spacing w:after="0"/>
            </w:pPr>
            <w:r>
              <w:t>Prompt questions can include:</w:t>
            </w:r>
          </w:p>
          <w:p w14:paraId="629738F9" w14:textId="68CF0312" w:rsidR="002867A5" w:rsidRDefault="002867A5" w:rsidP="00567B16">
            <w:pPr>
              <w:pStyle w:val="ListParagraph"/>
              <w:framePr w:wrap="around"/>
              <w:ind w:left="454" w:hanging="227"/>
            </w:pPr>
            <w:r>
              <w:t>How much electr</w:t>
            </w:r>
            <w:r w:rsidR="00803D8A">
              <w:t xml:space="preserve">icity is required to power </w:t>
            </w:r>
            <w:r w:rsidR="005E5BD3">
              <w:t>a household?</w:t>
            </w:r>
          </w:p>
          <w:p w14:paraId="1B7EA414" w14:textId="3A11E921" w:rsidR="00D82A3E" w:rsidRDefault="00D82A3E" w:rsidP="00D82A3E">
            <w:pPr>
              <w:pStyle w:val="ListParagraph"/>
              <w:framePr w:hSpace="0" w:wrap="auto" w:vAnchor="margin" w:yAlign="inline"/>
              <w:ind w:left="454" w:hanging="227"/>
              <w:suppressOverlap w:val="0"/>
            </w:pPr>
            <w:r>
              <w:t>Can all household appliances be powered by a solar panel?</w:t>
            </w:r>
          </w:p>
          <w:p w14:paraId="0F833F28" w14:textId="77777777" w:rsidR="008E54A8" w:rsidRDefault="006037AD" w:rsidP="00567B16">
            <w:pPr>
              <w:pStyle w:val="ListParagraph"/>
              <w:framePr w:wrap="around"/>
              <w:ind w:left="454" w:hanging="227"/>
            </w:pPr>
            <w:r w:rsidRPr="00027B32">
              <w:t xml:space="preserve">How </w:t>
            </w:r>
            <w:r w:rsidR="008E54A8">
              <w:t>much water would we need each day for survival?</w:t>
            </w:r>
          </w:p>
          <w:p w14:paraId="49236759" w14:textId="4FAEFC25" w:rsidR="00EF055F" w:rsidRDefault="00F67E7A" w:rsidP="0059760F">
            <w:pPr>
              <w:pStyle w:val="ListParagraph"/>
              <w:framePr w:wrap="around"/>
              <w:ind w:left="454" w:hanging="227"/>
            </w:pPr>
            <w:r>
              <w:t>How could you</w:t>
            </w:r>
            <w:r w:rsidR="008E54A8">
              <w:t xml:space="preserve"> produce enough</w:t>
            </w:r>
            <w:r>
              <w:t xml:space="preserve"> </w:t>
            </w:r>
            <w:r w:rsidR="005E5BD3">
              <w:t xml:space="preserve">electricity and </w:t>
            </w:r>
            <w:r>
              <w:t>clean water to meet your</w:t>
            </w:r>
            <w:r w:rsidR="008E54A8">
              <w:t xml:space="preserve"> needs?</w:t>
            </w:r>
          </w:p>
          <w:p w14:paraId="14594979" w14:textId="6116C621" w:rsidR="00C2590D" w:rsidRPr="00F41E28" w:rsidRDefault="006037AD" w:rsidP="00300A5F">
            <w:pPr>
              <w:rPr>
                <w:b/>
              </w:rPr>
            </w:pPr>
            <w:r>
              <w:t>Following the brainstorm</w:t>
            </w:r>
            <w:r w:rsidR="00C256E8">
              <w:t>,</w:t>
            </w:r>
            <w:r w:rsidR="00800399">
              <w:t xml:space="preserve"> </w:t>
            </w:r>
            <w:r w:rsidR="0059760F">
              <w:t>groups work</w:t>
            </w:r>
            <w:r w:rsidRPr="00A7273B">
              <w:t xml:space="preserve"> </w:t>
            </w:r>
            <w:r>
              <w:t>to complete the experiments that support the brainstormed solutions.</w:t>
            </w:r>
            <w:r w:rsidR="00300A5F">
              <w:rPr>
                <w:b/>
              </w:rPr>
              <w:t xml:space="preserve"> </w:t>
            </w:r>
            <w:r w:rsidR="00800399">
              <w:t>Students formulate</w:t>
            </w:r>
            <w:r w:rsidR="00C2590D" w:rsidRPr="00C2590D">
              <w:t xml:space="preserve"> a question </w:t>
            </w:r>
            <w:r w:rsidR="00C2590D">
              <w:t xml:space="preserve">for investigation </w:t>
            </w:r>
            <w:r w:rsidR="00C2590D" w:rsidRPr="00C2590D">
              <w:t>and plan</w:t>
            </w:r>
            <w:r w:rsidR="00800399">
              <w:t xml:space="preserve"> </w:t>
            </w:r>
            <w:r w:rsidR="00C2590D" w:rsidRPr="00C2590D">
              <w:t>the ex</w:t>
            </w:r>
            <w:r w:rsidR="00C2590D">
              <w:t xml:space="preserve">periments and data collections. </w:t>
            </w:r>
            <w:r w:rsidR="00800399">
              <w:t>See</w:t>
            </w:r>
            <w:r w:rsidR="00684E7B">
              <w:t xml:space="preserve"> </w:t>
            </w:r>
            <w:hyperlink w:anchor="_Appendix_11:_Teacher_1" w:history="1">
              <w:r w:rsidR="00684E7B" w:rsidRPr="0049120B">
                <w:rPr>
                  <w:rStyle w:val="Hyperlink"/>
                  <w:bCs/>
                </w:rPr>
                <w:t>Teacher resource sheet 2.</w:t>
              </w:r>
              <w:r w:rsidR="00E03A3B">
                <w:rPr>
                  <w:rStyle w:val="Hyperlink"/>
                  <w:bCs/>
                </w:rPr>
                <w:t>1</w:t>
              </w:r>
              <w:r w:rsidR="00375042">
                <w:rPr>
                  <w:rStyle w:val="Hyperlink"/>
                  <w:bCs/>
                </w:rPr>
                <w:t>: Solar p</w:t>
              </w:r>
              <w:r w:rsidR="00684E7B" w:rsidRPr="0049120B">
                <w:rPr>
                  <w:rStyle w:val="Hyperlink"/>
                  <w:bCs/>
                </w:rPr>
                <w:t>a</w:t>
              </w:r>
              <w:r w:rsidR="00375042">
                <w:rPr>
                  <w:rStyle w:val="Hyperlink"/>
                  <w:bCs/>
                </w:rPr>
                <w:t>nel e</w:t>
              </w:r>
              <w:r w:rsidR="00684E7B" w:rsidRPr="0049120B">
                <w:rPr>
                  <w:rStyle w:val="Hyperlink"/>
                  <w:bCs/>
                </w:rPr>
                <w:t>xperiment</w:t>
              </w:r>
            </w:hyperlink>
            <w:r w:rsidR="00684E7B">
              <w:rPr>
                <w:bCs/>
                <w:i/>
              </w:rPr>
              <w:t xml:space="preserve"> </w:t>
            </w:r>
            <w:r w:rsidR="00684E7B">
              <w:rPr>
                <w:bCs/>
              </w:rPr>
              <w:t xml:space="preserve">and </w:t>
            </w:r>
            <w:hyperlink w:anchor="_Appendix_12:_Student_1" w:history="1">
              <w:r w:rsidR="00E03A3B" w:rsidRPr="00F41E28">
                <w:rPr>
                  <w:rStyle w:val="Hyperlink"/>
                  <w:bCs/>
                </w:rPr>
                <w:t xml:space="preserve">Student </w:t>
              </w:r>
              <w:r w:rsidR="00375042" w:rsidRPr="00F41E28">
                <w:rPr>
                  <w:rStyle w:val="Hyperlink"/>
                  <w:bCs/>
                </w:rPr>
                <w:t>activity</w:t>
              </w:r>
              <w:r w:rsidR="00E03A3B" w:rsidRPr="00F41E28">
                <w:rPr>
                  <w:rStyle w:val="Hyperlink"/>
                  <w:bCs/>
                </w:rPr>
                <w:t xml:space="preserve"> sheet 2.2</w:t>
              </w:r>
              <w:r w:rsidR="00375042" w:rsidRPr="00F41E28">
                <w:rPr>
                  <w:rStyle w:val="Hyperlink"/>
                  <w:bCs/>
                </w:rPr>
                <w:t>: Solar p</w:t>
              </w:r>
              <w:r w:rsidR="00684E7B" w:rsidRPr="00F41E28">
                <w:rPr>
                  <w:rStyle w:val="Hyperlink"/>
                  <w:bCs/>
                </w:rPr>
                <w:t xml:space="preserve">anel </w:t>
              </w:r>
              <w:r w:rsidR="00375042" w:rsidRPr="00F41E28">
                <w:rPr>
                  <w:rStyle w:val="Hyperlink"/>
                  <w:bCs/>
                </w:rPr>
                <w:t>e</w:t>
              </w:r>
              <w:r w:rsidR="00684E7B" w:rsidRPr="00F41E28">
                <w:rPr>
                  <w:rStyle w:val="Hyperlink"/>
                  <w:bCs/>
                </w:rPr>
                <w:t>xperiment</w:t>
              </w:r>
            </w:hyperlink>
            <w:r w:rsidR="00F41E28">
              <w:rPr>
                <w:bCs/>
                <w:i/>
              </w:rPr>
              <w:t>.</w:t>
            </w:r>
          </w:p>
          <w:p w14:paraId="689FDB72" w14:textId="40379F8E" w:rsidR="00C2590D" w:rsidRDefault="00C2590D" w:rsidP="00C2590D">
            <w:pPr>
              <w:pStyle w:val="CommentText"/>
              <w:rPr>
                <w:sz w:val="22"/>
                <w:szCs w:val="22"/>
              </w:rPr>
            </w:pPr>
            <w:r>
              <w:rPr>
                <w:sz w:val="22"/>
                <w:szCs w:val="22"/>
              </w:rPr>
              <w:t>Prompt student thinking using questioning</w:t>
            </w:r>
            <w:r w:rsidRPr="00C2590D">
              <w:rPr>
                <w:sz w:val="22"/>
                <w:szCs w:val="22"/>
              </w:rPr>
              <w:t xml:space="preserve">: </w:t>
            </w:r>
          </w:p>
          <w:p w14:paraId="7959CA7A" w14:textId="5605C14F" w:rsidR="00C2590D" w:rsidRDefault="00C2590D" w:rsidP="00AF4F24">
            <w:pPr>
              <w:pStyle w:val="CommentText"/>
              <w:numPr>
                <w:ilvl w:val="0"/>
                <w:numId w:val="13"/>
              </w:numPr>
              <w:spacing w:before="60" w:after="60" w:line="240" w:lineRule="auto"/>
              <w:ind w:left="454" w:hanging="227"/>
              <w:rPr>
                <w:sz w:val="22"/>
                <w:szCs w:val="22"/>
              </w:rPr>
            </w:pPr>
            <w:r w:rsidRPr="00C2590D">
              <w:rPr>
                <w:sz w:val="22"/>
                <w:szCs w:val="22"/>
              </w:rPr>
              <w:t xml:space="preserve">How much electrical energy can be </w:t>
            </w:r>
            <w:r w:rsidR="00803D8A">
              <w:rPr>
                <w:sz w:val="22"/>
                <w:szCs w:val="22"/>
              </w:rPr>
              <w:t>generated</w:t>
            </w:r>
            <w:r w:rsidRPr="00C2590D">
              <w:rPr>
                <w:sz w:val="22"/>
                <w:szCs w:val="22"/>
              </w:rPr>
              <w:t xml:space="preserve"> by a solar panel? How would we measure this? </w:t>
            </w:r>
          </w:p>
          <w:p w14:paraId="5E8B2DFC" w14:textId="77777777" w:rsidR="00C2590D" w:rsidRDefault="00C2590D" w:rsidP="00AF4F24">
            <w:pPr>
              <w:pStyle w:val="CommentText"/>
              <w:numPr>
                <w:ilvl w:val="0"/>
                <w:numId w:val="13"/>
              </w:numPr>
              <w:spacing w:before="60" w:after="60" w:line="240" w:lineRule="auto"/>
              <w:ind w:left="454" w:hanging="227"/>
              <w:rPr>
                <w:sz w:val="22"/>
                <w:szCs w:val="22"/>
              </w:rPr>
            </w:pPr>
            <w:r w:rsidRPr="00C2590D">
              <w:rPr>
                <w:sz w:val="22"/>
                <w:szCs w:val="22"/>
              </w:rPr>
              <w:t xml:space="preserve">Where should the solar panel be placed to maximise electricity generation? </w:t>
            </w:r>
          </w:p>
          <w:p w14:paraId="523B7D3F" w14:textId="002F647E" w:rsidR="00C2590D" w:rsidRPr="00C2590D" w:rsidRDefault="00C2590D" w:rsidP="00AF4F24">
            <w:pPr>
              <w:pStyle w:val="CommentText"/>
              <w:numPr>
                <w:ilvl w:val="0"/>
                <w:numId w:val="13"/>
              </w:numPr>
              <w:spacing w:before="60" w:after="60" w:line="240" w:lineRule="auto"/>
              <w:ind w:left="454" w:hanging="227"/>
              <w:rPr>
                <w:sz w:val="22"/>
                <w:szCs w:val="22"/>
              </w:rPr>
            </w:pPr>
            <w:r w:rsidRPr="00C2590D">
              <w:rPr>
                <w:sz w:val="22"/>
                <w:szCs w:val="22"/>
              </w:rPr>
              <w:t xml:space="preserve">Is the rate at which electricity is </w:t>
            </w:r>
            <w:r w:rsidR="00803D8A">
              <w:rPr>
                <w:sz w:val="22"/>
                <w:szCs w:val="22"/>
              </w:rPr>
              <w:t>generated</w:t>
            </w:r>
            <w:r w:rsidRPr="00C2590D">
              <w:rPr>
                <w:sz w:val="22"/>
                <w:szCs w:val="22"/>
              </w:rPr>
              <w:t xml:space="preserve"> sufficient for our needs? </w:t>
            </w:r>
          </w:p>
          <w:p w14:paraId="4F40C70E" w14:textId="385EC4EA" w:rsidR="00C2590D" w:rsidRDefault="00C2590D" w:rsidP="00AF4F24">
            <w:pPr>
              <w:pStyle w:val="CommentText"/>
              <w:numPr>
                <w:ilvl w:val="0"/>
                <w:numId w:val="13"/>
              </w:numPr>
              <w:spacing w:before="60" w:after="60" w:line="240" w:lineRule="auto"/>
              <w:ind w:left="454" w:hanging="227"/>
              <w:rPr>
                <w:sz w:val="22"/>
                <w:szCs w:val="22"/>
              </w:rPr>
            </w:pPr>
            <w:r w:rsidRPr="00C2590D">
              <w:rPr>
                <w:sz w:val="22"/>
                <w:szCs w:val="22"/>
              </w:rPr>
              <w:t xml:space="preserve">How much drinking water can be produced by a simple solar still? How fast can it produce drinking </w:t>
            </w:r>
            <w:r w:rsidR="00CE6FF9" w:rsidRPr="00C2590D">
              <w:rPr>
                <w:sz w:val="22"/>
                <w:szCs w:val="22"/>
              </w:rPr>
              <w:t>water</w:t>
            </w:r>
            <w:r w:rsidRPr="00C2590D">
              <w:rPr>
                <w:sz w:val="22"/>
                <w:szCs w:val="22"/>
              </w:rPr>
              <w:t xml:space="preserve"> and will this be sufficient for our needs? </w:t>
            </w:r>
          </w:p>
          <w:p w14:paraId="5DFE40A7" w14:textId="77777777" w:rsidR="00C2590D" w:rsidRDefault="00800399" w:rsidP="0059760F">
            <w:r>
              <w:t>S</w:t>
            </w:r>
            <w:r w:rsidR="00C2590D" w:rsidRPr="00A7273B">
              <w:t>tudents record their findings in their reflective journals</w:t>
            </w:r>
            <w:r w:rsidR="00C2590D">
              <w:t xml:space="preserve"> or online blogs. </w:t>
            </w:r>
          </w:p>
          <w:p w14:paraId="4A0AD0A5" w14:textId="196DB718" w:rsidR="00F74159" w:rsidRPr="00567B16" w:rsidRDefault="00F74159" w:rsidP="009D481E">
            <w:r w:rsidRPr="00567B16">
              <w:t>This is an excellent opportunity for students to develop and plan their own inves</w:t>
            </w:r>
            <w:r w:rsidR="0065694A" w:rsidRPr="00567B16">
              <w:t xml:space="preserve">tigations on their choice of off-grid living resources. </w:t>
            </w:r>
            <w:r w:rsidR="009E37E4" w:rsidRPr="00567B16">
              <w:t>Peer facilitated,</w:t>
            </w:r>
            <w:r w:rsidR="00137C57" w:rsidRPr="00567B16">
              <w:t xml:space="preserve"> </w:t>
            </w:r>
            <w:r w:rsidR="00CE6FF9" w:rsidRPr="00567B16">
              <w:t>inquiry-based</w:t>
            </w:r>
            <w:r w:rsidR="009E37E4" w:rsidRPr="00567B16">
              <w:t xml:space="preserve"> learning </w:t>
            </w:r>
            <w:r w:rsidR="00137C57" w:rsidRPr="00567B16">
              <w:t>is</w:t>
            </w:r>
            <w:r w:rsidR="009E37E4" w:rsidRPr="00567B16">
              <w:t xml:space="preserve"> encouraged </w:t>
            </w:r>
            <w:r w:rsidR="00BD1F55" w:rsidRPr="00567B16">
              <w:t>as best practice</w:t>
            </w:r>
            <w:r w:rsidR="009E37E4" w:rsidRPr="00567B16">
              <w:t>.</w:t>
            </w:r>
          </w:p>
        </w:tc>
      </w:tr>
      <w:tr w:rsidR="00242B41" w:rsidRPr="00D66EB0" w14:paraId="797EE96D" w14:textId="77777777" w:rsidTr="00571F24">
        <w:trPr>
          <w:trHeight w:val="701"/>
        </w:trPr>
        <w:tc>
          <w:tcPr>
            <w:tcW w:w="2404" w:type="dxa"/>
            <w:vMerge/>
          </w:tcPr>
          <w:p w14:paraId="5B76ACE5" w14:textId="391A8D5D" w:rsidR="00242B41" w:rsidRPr="00D66EB0" w:rsidRDefault="00242B41" w:rsidP="00710B22">
            <w:pPr>
              <w:widowControl/>
              <w:spacing w:after="160" w:line="259" w:lineRule="auto"/>
              <w:rPr>
                <w:b/>
              </w:rPr>
            </w:pPr>
          </w:p>
        </w:tc>
        <w:tc>
          <w:tcPr>
            <w:tcW w:w="6634" w:type="dxa"/>
          </w:tcPr>
          <w:p w14:paraId="72D3A7A1" w14:textId="3C5DC9A3" w:rsidR="00053301" w:rsidRDefault="00242B41" w:rsidP="00242B41">
            <w:pPr>
              <w:spacing w:line="259" w:lineRule="auto"/>
              <w:rPr>
                <w:b/>
              </w:rPr>
            </w:pPr>
            <w:r>
              <w:rPr>
                <w:b/>
              </w:rPr>
              <w:t>Part 2</w:t>
            </w:r>
            <w:r w:rsidRPr="00D66EB0">
              <w:rPr>
                <w:b/>
              </w:rPr>
              <w:t xml:space="preserve">: </w:t>
            </w:r>
            <w:r w:rsidR="008E54A8">
              <w:rPr>
                <w:b/>
              </w:rPr>
              <w:t>Testing a solar panel</w:t>
            </w:r>
          </w:p>
          <w:p w14:paraId="4EA34C61" w14:textId="61408193" w:rsidR="006C475F" w:rsidRDefault="00803D8A" w:rsidP="00C70F90">
            <w:r>
              <w:t>Assemble</w:t>
            </w:r>
            <w:r w:rsidR="00401F2D" w:rsidRPr="00A7273B">
              <w:t xml:space="preserve"> a solar </w:t>
            </w:r>
            <w:r w:rsidR="006B07FB">
              <w:t>panel</w:t>
            </w:r>
            <w:r w:rsidR="00401F2D" w:rsidRPr="00A7273B">
              <w:t xml:space="preserve"> and take measurements with a multimeter to calculate the power output of the </w:t>
            </w:r>
            <w:r w:rsidR="006B07FB">
              <w:t>panel</w:t>
            </w:r>
            <w:r w:rsidR="0002589F">
              <w:t>. R</w:t>
            </w:r>
            <w:r w:rsidR="00401F2D">
              <w:t>efer to</w:t>
            </w:r>
            <w:hyperlink w:anchor="_Appendix_11:_Teacher_1" w:history="1">
              <w:r w:rsidR="00401F2D" w:rsidRPr="00CE6FF9">
                <w:rPr>
                  <w:rStyle w:val="Hyperlink"/>
                </w:rPr>
                <w:t xml:space="preserve"> </w:t>
              </w:r>
              <w:r w:rsidR="00800399" w:rsidRPr="00CE6FF9">
                <w:rPr>
                  <w:rStyle w:val="Hyperlink"/>
                  <w:bCs/>
                </w:rPr>
                <w:t>Teacher r</w:t>
              </w:r>
              <w:r w:rsidR="005C0284" w:rsidRPr="00CE6FF9">
                <w:rPr>
                  <w:rStyle w:val="Hyperlink"/>
                  <w:bCs/>
                </w:rPr>
                <w:t>esource sheet 2.1</w:t>
              </w:r>
              <w:r w:rsidR="00800399" w:rsidRPr="00CE6FF9">
                <w:rPr>
                  <w:rStyle w:val="Hyperlink"/>
                  <w:bCs/>
                </w:rPr>
                <w:t xml:space="preserve">: Solar </w:t>
              </w:r>
              <w:r w:rsidR="00375042" w:rsidRPr="00CE6FF9">
                <w:rPr>
                  <w:rStyle w:val="Hyperlink"/>
                  <w:bCs/>
                </w:rPr>
                <w:t>p</w:t>
              </w:r>
              <w:r w:rsidR="00800399" w:rsidRPr="00CE6FF9">
                <w:rPr>
                  <w:rStyle w:val="Hyperlink"/>
                  <w:bCs/>
                </w:rPr>
                <w:t xml:space="preserve">anel </w:t>
              </w:r>
              <w:r w:rsidR="00375042" w:rsidRPr="00CE6FF9">
                <w:rPr>
                  <w:rStyle w:val="Hyperlink"/>
                  <w:bCs/>
                </w:rPr>
                <w:t>e</w:t>
              </w:r>
              <w:r w:rsidR="00800399" w:rsidRPr="00CE6FF9">
                <w:rPr>
                  <w:rStyle w:val="Hyperlink"/>
                  <w:bCs/>
                </w:rPr>
                <w:t>xperiment</w:t>
              </w:r>
            </w:hyperlink>
            <w:r w:rsidR="00800399">
              <w:rPr>
                <w:bCs/>
                <w:i/>
              </w:rPr>
              <w:t xml:space="preserve"> </w:t>
            </w:r>
            <w:r w:rsidR="00800399">
              <w:rPr>
                <w:bCs/>
              </w:rPr>
              <w:t xml:space="preserve">and </w:t>
            </w:r>
            <w:hyperlink w:anchor="_Appendix_12:_Student_1" w:history="1">
              <w:r w:rsidR="002B06BD">
                <w:rPr>
                  <w:rStyle w:val="Hyperlink"/>
                  <w:bCs/>
                </w:rPr>
                <w:t xml:space="preserve">Student </w:t>
              </w:r>
              <w:r w:rsidR="00375042">
                <w:rPr>
                  <w:rStyle w:val="Hyperlink"/>
                  <w:bCs/>
                </w:rPr>
                <w:t>activity</w:t>
              </w:r>
              <w:r w:rsidR="002B06BD">
                <w:rPr>
                  <w:rStyle w:val="Hyperlink"/>
                  <w:bCs/>
                </w:rPr>
                <w:t xml:space="preserve"> sheet 2.2</w:t>
              </w:r>
              <w:r w:rsidR="00800399" w:rsidRPr="0049120B">
                <w:rPr>
                  <w:rStyle w:val="Hyperlink"/>
                  <w:bCs/>
                </w:rPr>
                <w:t xml:space="preserve">: Solar </w:t>
              </w:r>
              <w:r w:rsidR="00375042">
                <w:rPr>
                  <w:rStyle w:val="Hyperlink"/>
                  <w:bCs/>
                </w:rPr>
                <w:t>p</w:t>
              </w:r>
              <w:r w:rsidR="00800399" w:rsidRPr="0049120B">
                <w:rPr>
                  <w:rStyle w:val="Hyperlink"/>
                  <w:bCs/>
                </w:rPr>
                <w:t xml:space="preserve">anel </w:t>
              </w:r>
              <w:r w:rsidR="00375042">
                <w:rPr>
                  <w:rStyle w:val="Hyperlink"/>
                  <w:bCs/>
                </w:rPr>
                <w:t>e</w:t>
              </w:r>
              <w:r w:rsidR="00800399" w:rsidRPr="0049120B">
                <w:rPr>
                  <w:rStyle w:val="Hyperlink"/>
                  <w:bCs/>
                </w:rPr>
                <w:t>xperiment</w:t>
              </w:r>
            </w:hyperlink>
            <w:r w:rsidR="00800399">
              <w:rPr>
                <w:bCs/>
                <w:i/>
              </w:rPr>
              <w:t xml:space="preserve"> </w:t>
            </w:r>
            <w:r w:rsidR="0002589F">
              <w:t>for instructions</w:t>
            </w:r>
            <w:r w:rsidR="00401F2D" w:rsidRPr="00A7273B">
              <w:t>.</w:t>
            </w:r>
            <w:r w:rsidR="00400183">
              <w:t xml:space="preserve"> </w:t>
            </w:r>
            <w:r w:rsidR="009D481E">
              <w:t>Students will investigate factors that affect the amount of electricity generated by panels. For example</w:t>
            </w:r>
            <w:r w:rsidR="00C70F90">
              <w:t xml:space="preserve">: </w:t>
            </w:r>
            <w:r w:rsidR="00C03A3D">
              <w:t>I</w:t>
            </w:r>
            <w:r w:rsidR="00400183">
              <w:t>n full sun, partial shade and full shade</w:t>
            </w:r>
            <w:r w:rsidR="00C03A3D">
              <w:t xml:space="preserve"> investigate</w:t>
            </w:r>
            <w:r w:rsidR="00C70F90">
              <w:t xml:space="preserve"> the angle at which sun rays hit the panels. </w:t>
            </w:r>
            <w:r w:rsidR="00C70F90" w:rsidRPr="00B64741">
              <w:t>R</w:t>
            </w:r>
            <w:r w:rsidR="00400183" w:rsidRPr="00B64741">
              <w:t xml:space="preserve">ecord the voltage and current readings from </w:t>
            </w:r>
            <w:r w:rsidR="00CE6FF9" w:rsidRPr="00B64741">
              <w:t>these and</w:t>
            </w:r>
            <w:r w:rsidR="00400183" w:rsidRPr="00B64741">
              <w:t xml:space="preserve"> calculate the </w:t>
            </w:r>
            <w:r w:rsidR="00C70F90" w:rsidRPr="00B64741">
              <w:t>amount of</w:t>
            </w:r>
            <w:r w:rsidR="00400183" w:rsidRPr="00B64741">
              <w:t xml:space="preserve"> electrical energy produced. Compare the electrical energy produced with that required to power domestic appliances such as a kettle.</w:t>
            </w:r>
            <w:r w:rsidR="006C475F">
              <w:t xml:space="preserve"> Sufficient information is provided in the student activity sheet for them to make this comparison.</w:t>
            </w:r>
          </w:p>
          <w:p w14:paraId="3CD2AE8B" w14:textId="0780F6F0" w:rsidR="00A217D8" w:rsidRPr="0093601C" w:rsidRDefault="006C475F" w:rsidP="00C70F90">
            <w:r>
              <w:t>Encourage students to select and construct suitable displays for their data, using their previous experiences with tables and bar graphs to choose appropriately.</w:t>
            </w:r>
          </w:p>
        </w:tc>
      </w:tr>
      <w:tr w:rsidR="00D46C8F" w:rsidRPr="00D66EB0" w14:paraId="7D9DE2F6" w14:textId="77777777" w:rsidTr="00571F24">
        <w:trPr>
          <w:trHeight w:val="701"/>
        </w:trPr>
        <w:tc>
          <w:tcPr>
            <w:tcW w:w="2404" w:type="dxa"/>
            <w:vMerge/>
          </w:tcPr>
          <w:p w14:paraId="65DC4E51" w14:textId="77777777" w:rsidR="00D46C8F" w:rsidRPr="00D66EB0" w:rsidRDefault="00D46C8F" w:rsidP="00710B22">
            <w:pPr>
              <w:widowControl/>
              <w:spacing w:after="160" w:line="259" w:lineRule="auto"/>
              <w:rPr>
                <w:b/>
              </w:rPr>
            </w:pPr>
          </w:p>
        </w:tc>
        <w:tc>
          <w:tcPr>
            <w:tcW w:w="6634" w:type="dxa"/>
          </w:tcPr>
          <w:p w14:paraId="12C9157A" w14:textId="331377AF" w:rsidR="00D46C8F" w:rsidRDefault="00D46C8F" w:rsidP="00D46C8F">
            <w:pPr>
              <w:widowControl/>
              <w:spacing w:line="259" w:lineRule="auto"/>
              <w:rPr>
                <w:b/>
              </w:rPr>
            </w:pPr>
            <w:r>
              <w:rPr>
                <w:b/>
              </w:rPr>
              <w:t xml:space="preserve">Part 3: </w:t>
            </w:r>
            <w:r w:rsidR="00C70E38">
              <w:rPr>
                <w:b/>
              </w:rPr>
              <w:t>Making and testing a solar still</w:t>
            </w:r>
          </w:p>
          <w:p w14:paraId="31460435" w14:textId="647EB985" w:rsidR="00FA135A" w:rsidRDefault="00132480" w:rsidP="00D46C8F">
            <w:hyperlink w:anchor="_Appendix_15:_Student" w:history="1">
              <w:r w:rsidR="00DC4FF9" w:rsidRPr="00CE6FF9">
                <w:rPr>
                  <w:rStyle w:val="Hyperlink"/>
                  <w:bCs/>
                </w:rPr>
                <w:t xml:space="preserve">Teacher resource sheet 2.3: Water </w:t>
              </w:r>
              <w:r w:rsidR="00D7224C">
                <w:rPr>
                  <w:rStyle w:val="Hyperlink"/>
                  <w:bCs/>
                </w:rPr>
                <w:t>purification</w:t>
              </w:r>
              <w:r w:rsidR="00DC4FF9" w:rsidRPr="00CE6FF9">
                <w:rPr>
                  <w:rStyle w:val="Hyperlink"/>
                  <w:bCs/>
                </w:rPr>
                <w:t xml:space="preserve"> experiment</w:t>
              </w:r>
            </w:hyperlink>
            <w:r w:rsidR="00D46C8F">
              <w:rPr>
                <w:bCs/>
                <w:i/>
              </w:rPr>
              <w:t xml:space="preserve"> </w:t>
            </w:r>
            <w:r w:rsidR="00D46C8F">
              <w:rPr>
                <w:bCs/>
              </w:rPr>
              <w:t xml:space="preserve">and </w:t>
            </w:r>
            <w:hyperlink w:anchor="_Appendix_14:_Student_1" w:history="1">
              <w:r w:rsidR="00DC4FF9">
                <w:rPr>
                  <w:rStyle w:val="Hyperlink"/>
                  <w:bCs/>
                </w:rPr>
                <w:t xml:space="preserve">Student </w:t>
              </w:r>
              <w:r w:rsidR="00375042">
                <w:rPr>
                  <w:rStyle w:val="Hyperlink"/>
                  <w:bCs/>
                </w:rPr>
                <w:t>activity</w:t>
              </w:r>
              <w:r w:rsidR="00DC4FF9">
                <w:rPr>
                  <w:rStyle w:val="Hyperlink"/>
                  <w:bCs/>
                </w:rPr>
                <w:t xml:space="preserve"> sheet 2.4: Water </w:t>
              </w:r>
              <w:r w:rsidR="00D7224C">
                <w:rPr>
                  <w:rStyle w:val="Hyperlink"/>
                  <w:bCs/>
                </w:rPr>
                <w:t>purification</w:t>
              </w:r>
              <w:r w:rsidR="00DC4FF9">
                <w:rPr>
                  <w:rStyle w:val="Hyperlink"/>
                  <w:bCs/>
                </w:rPr>
                <w:t xml:space="preserve"> experiment</w:t>
              </w:r>
            </w:hyperlink>
            <w:r w:rsidR="00D46C8F">
              <w:rPr>
                <w:bCs/>
                <w:i/>
              </w:rPr>
              <w:t xml:space="preserve"> </w:t>
            </w:r>
            <w:r w:rsidR="00D46C8F">
              <w:t xml:space="preserve">explain how to set up a solar still which can be used to </w:t>
            </w:r>
            <w:r w:rsidR="00622B9B">
              <w:t>produce</w:t>
            </w:r>
            <w:r w:rsidR="00D46C8F">
              <w:t xml:space="preserve"> fresh drinking wate</w:t>
            </w:r>
            <w:r w:rsidR="002A321A">
              <w:t>r from contaminated</w:t>
            </w:r>
            <w:r w:rsidR="00D46C8F">
              <w:t xml:space="preserve"> water. </w:t>
            </w:r>
          </w:p>
          <w:p w14:paraId="774480E3" w14:textId="603416FB" w:rsidR="00BB4102" w:rsidRDefault="007C1D28" w:rsidP="00BB4102">
            <w:pPr>
              <w:spacing w:before="240"/>
              <w:jc w:val="center"/>
            </w:pPr>
            <w:r>
              <w:rPr>
                <w:noProof/>
                <w:lang w:eastAsia="en-AU"/>
              </w:rPr>
              <w:drawing>
                <wp:inline distT="0" distB="0" distL="0" distR="0" wp14:anchorId="464259DB" wp14:editId="590CEEDA">
                  <wp:extent cx="4075430" cy="196786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75430" cy="1967865"/>
                          </a:xfrm>
                          <a:prstGeom prst="rect">
                            <a:avLst/>
                          </a:prstGeom>
                          <a:noFill/>
                          <a:ln>
                            <a:noFill/>
                          </a:ln>
                        </pic:spPr>
                      </pic:pic>
                    </a:graphicData>
                  </a:graphic>
                </wp:inline>
              </w:drawing>
            </w:r>
          </w:p>
          <w:p w14:paraId="64499528" w14:textId="4F2773F0" w:rsidR="007C1D28" w:rsidRPr="00AA181F" w:rsidRDefault="007C1D28" w:rsidP="00AA181F">
            <w:pPr>
              <w:pStyle w:val="Caption"/>
              <w:spacing w:before="0" w:after="0"/>
              <w:ind w:right="-28"/>
              <w:jc w:val="center"/>
              <w:rPr>
                <w:rFonts w:ascii="Arial" w:hAnsi="Arial" w:cs="Arial"/>
                <w:b w:val="0"/>
                <w:i/>
                <w:color w:val="auto"/>
              </w:rPr>
            </w:pPr>
            <w:r w:rsidRPr="00AA181F">
              <w:rPr>
                <w:rFonts w:ascii="Arial" w:hAnsi="Arial" w:cs="Arial"/>
                <w:b w:val="0"/>
                <w:i/>
                <w:color w:val="auto"/>
              </w:rPr>
              <w:t>Fig</w:t>
            </w:r>
            <w:r w:rsidR="00AA181F" w:rsidRPr="00AA181F">
              <w:rPr>
                <w:rFonts w:ascii="Arial" w:hAnsi="Arial" w:cs="Arial"/>
                <w:b w:val="0"/>
                <w:i/>
                <w:color w:val="auto"/>
              </w:rPr>
              <w:t>ure</w:t>
            </w:r>
            <w:r w:rsidRPr="00AA181F">
              <w:rPr>
                <w:rFonts w:ascii="Arial" w:hAnsi="Arial" w:cs="Arial"/>
                <w:b w:val="0"/>
                <w:i/>
                <w:color w:val="auto"/>
              </w:rPr>
              <w:t xml:space="preserve"> 1 Solar Still</w:t>
            </w:r>
          </w:p>
          <w:p w14:paraId="7DE46899" w14:textId="19BBBA33" w:rsidR="00791871" w:rsidRDefault="00791871" w:rsidP="00791871">
            <w:pPr>
              <w:spacing w:before="240"/>
            </w:pPr>
            <w:r>
              <w:t xml:space="preserve">Groups of students plan </w:t>
            </w:r>
            <w:r w:rsidR="00E2396F">
              <w:t>their own</w:t>
            </w:r>
            <w:r>
              <w:t xml:space="preserve"> investigations</w:t>
            </w:r>
            <w:r w:rsidR="00E2396F">
              <w:t>, creating two stills to determine if particular design features affect the rate of water production in each still.</w:t>
            </w:r>
            <w:r>
              <w:t xml:space="preserve"> Have them consider which</w:t>
            </w:r>
            <w:r w:rsidRPr="005E5A1E">
              <w:t xml:space="preserve"> aspects of the still might affect</w:t>
            </w:r>
            <w:r>
              <w:t xml:space="preserve"> the</w:t>
            </w:r>
            <w:r w:rsidRPr="005E5A1E">
              <w:t xml:space="preserve"> </w:t>
            </w:r>
            <w:r>
              <w:t xml:space="preserve">rate of water production; different size/shape of containers, quantities of water, time of day, position of the still and type of plastic sheeting. </w:t>
            </w:r>
          </w:p>
          <w:p w14:paraId="3E8DAE71" w14:textId="7E991A17" w:rsidR="00791871" w:rsidRDefault="00791871" w:rsidP="00791871">
            <w:pPr>
              <w:spacing w:before="240"/>
            </w:pPr>
            <w:r>
              <w:t xml:space="preserve">When </w:t>
            </w:r>
            <w:r w:rsidR="00D41A9C">
              <w:t>planning and conduction</w:t>
            </w:r>
            <w:r>
              <w:t xml:space="preserve"> their small group investigations, students will need to </w:t>
            </w:r>
            <w:r w:rsidR="00D41A9C">
              <w:t>th</w:t>
            </w:r>
            <w:r w:rsidR="00E2396F">
              <w:t xml:space="preserve">ink carefully about which </w:t>
            </w:r>
            <w:r w:rsidR="00D41A9C">
              <w:t>of the</w:t>
            </w:r>
            <w:r>
              <w:t xml:space="preserve"> independent variables </w:t>
            </w:r>
            <w:r w:rsidR="00D41A9C">
              <w:t xml:space="preserve">should be kept the same, and which one they will vary </w:t>
            </w:r>
            <w:r>
              <w:t xml:space="preserve">to </w:t>
            </w:r>
            <w:r w:rsidR="00D41A9C">
              <w:t xml:space="preserve">try and </w:t>
            </w:r>
            <w:r>
              <w:t xml:space="preserve">discover the </w:t>
            </w:r>
            <w:r w:rsidR="009E4B87">
              <w:t>factor</w:t>
            </w:r>
            <w:r w:rsidR="00D41A9C">
              <w:t xml:space="preserve"> that maximise </w:t>
            </w:r>
            <w:r w:rsidR="00E2396F">
              <w:t xml:space="preserve">clean </w:t>
            </w:r>
            <w:r w:rsidR="00D41A9C">
              <w:t>water production</w:t>
            </w:r>
            <w:r w:rsidR="00E2396F">
              <w:t xml:space="preserve"> (the dependent variable)</w:t>
            </w:r>
            <w:r>
              <w:t xml:space="preserve">: </w:t>
            </w:r>
          </w:p>
          <w:p w14:paraId="5C69FE70" w14:textId="77777777" w:rsidR="00791871" w:rsidRPr="005E5A1E" w:rsidRDefault="00791871" w:rsidP="00791871">
            <w:pPr>
              <w:pStyle w:val="CommentText"/>
              <w:numPr>
                <w:ilvl w:val="0"/>
                <w:numId w:val="13"/>
              </w:numPr>
              <w:spacing w:before="60" w:after="60" w:line="240" w:lineRule="auto"/>
              <w:ind w:left="454" w:hanging="227"/>
              <w:rPr>
                <w:sz w:val="22"/>
                <w:szCs w:val="22"/>
              </w:rPr>
            </w:pPr>
            <w:r w:rsidRPr="005E5A1E">
              <w:rPr>
                <w:sz w:val="22"/>
                <w:szCs w:val="22"/>
              </w:rPr>
              <w:t xml:space="preserve">The volume or </w:t>
            </w:r>
            <w:r>
              <w:rPr>
                <w:sz w:val="22"/>
                <w:szCs w:val="22"/>
              </w:rPr>
              <w:t xml:space="preserve">the </w:t>
            </w:r>
            <w:r w:rsidRPr="0058280C">
              <w:rPr>
                <w:sz w:val="22"/>
                <w:szCs w:val="22"/>
              </w:rPr>
              <w:t xml:space="preserve">surface area of </w:t>
            </w:r>
            <w:r w:rsidRPr="005E5A1E">
              <w:rPr>
                <w:sz w:val="22"/>
                <w:szCs w:val="22"/>
              </w:rPr>
              <w:t>contaminated water</w:t>
            </w:r>
          </w:p>
          <w:p w14:paraId="69530346" w14:textId="77777777" w:rsidR="00791871" w:rsidRPr="005E5A1E" w:rsidRDefault="00791871" w:rsidP="00791871">
            <w:pPr>
              <w:pStyle w:val="CommentText"/>
              <w:numPr>
                <w:ilvl w:val="0"/>
                <w:numId w:val="13"/>
              </w:numPr>
              <w:spacing w:before="60" w:after="60" w:line="240" w:lineRule="auto"/>
              <w:ind w:left="454" w:hanging="227"/>
              <w:rPr>
                <w:sz w:val="22"/>
                <w:szCs w:val="22"/>
              </w:rPr>
            </w:pPr>
            <w:r>
              <w:rPr>
                <w:sz w:val="22"/>
                <w:szCs w:val="22"/>
              </w:rPr>
              <w:t>Period of time</w:t>
            </w:r>
            <w:r w:rsidRPr="0058280C">
              <w:rPr>
                <w:sz w:val="22"/>
                <w:szCs w:val="22"/>
              </w:rPr>
              <w:t>:</w:t>
            </w:r>
            <w:r w:rsidRPr="005E5A1E">
              <w:rPr>
                <w:sz w:val="22"/>
                <w:szCs w:val="22"/>
              </w:rPr>
              <w:t xml:space="preserve"> during the day, overnight</w:t>
            </w:r>
            <w:r>
              <w:rPr>
                <w:sz w:val="22"/>
                <w:szCs w:val="22"/>
              </w:rPr>
              <w:t>, or both</w:t>
            </w:r>
            <w:r w:rsidRPr="005E5A1E">
              <w:rPr>
                <w:sz w:val="22"/>
                <w:szCs w:val="22"/>
              </w:rPr>
              <w:t>?</w:t>
            </w:r>
          </w:p>
          <w:p w14:paraId="30B1868C" w14:textId="77777777" w:rsidR="00791871" w:rsidRPr="005E5A1E" w:rsidRDefault="00791871" w:rsidP="00791871">
            <w:pPr>
              <w:pStyle w:val="CommentText"/>
              <w:numPr>
                <w:ilvl w:val="0"/>
                <w:numId w:val="13"/>
              </w:numPr>
              <w:spacing w:before="60" w:after="60" w:line="240" w:lineRule="auto"/>
              <w:ind w:left="454" w:hanging="227"/>
              <w:rPr>
                <w:sz w:val="22"/>
                <w:szCs w:val="22"/>
              </w:rPr>
            </w:pPr>
            <w:r>
              <w:rPr>
                <w:sz w:val="22"/>
                <w:szCs w:val="22"/>
              </w:rPr>
              <w:t>Using c</w:t>
            </w:r>
            <w:r w:rsidRPr="005E5A1E">
              <w:rPr>
                <w:sz w:val="22"/>
                <w:szCs w:val="22"/>
              </w:rPr>
              <w:t>lear, black or white plastic</w:t>
            </w:r>
          </w:p>
          <w:p w14:paraId="258374D7" w14:textId="77777777" w:rsidR="00791871" w:rsidRDefault="00791871" w:rsidP="00791871">
            <w:pPr>
              <w:pStyle w:val="CommentText"/>
              <w:numPr>
                <w:ilvl w:val="0"/>
                <w:numId w:val="13"/>
              </w:numPr>
              <w:spacing w:before="60" w:after="60" w:line="240" w:lineRule="auto"/>
              <w:ind w:left="454" w:hanging="227"/>
              <w:rPr>
                <w:sz w:val="22"/>
                <w:szCs w:val="22"/>
              </w:rPr>
            </w:pPr>
            <w:r w:rsidRPr="005E5A1E">
              <w:rPr>
                <w:sz w:val="22"/>
                <w:szCs w:val="22"/>
              </w:rPr>
              <w:t>In full sun or in shade, or moving from sun to shade?</w:t>
            </w:r>
          </w:p>
          <w:p w14:paraId="3F2616A0" w14:textId="77777777" w:rsidR="00791871" w:rsidRPr="005E5A1E" w:rsidRDefault="00791871" w:rsidP="00791871">
            <w:pPr>
              <w:pStyle w:val="CommentText"/>
              <w:numPr>
                <w:ilvl w:val="0"/>
                <w:numId w:val="13"/>
              </w:numPr>
              <w:spacing w:before="60" w:after="60" w:line="240" w:lineRule="auto"/>
              <w:ind w:left="454" w:hanging="227"/>
              <w:rPr>
                <w:sz w:val="22"/>
                <w:szCs w:val="22"/>
              </w:rPr>
            </w:pPr>
            <w:r>
              <w:rPr>
                <w:sz w:val="22"/>
                <w:szCs w:val="22"/>
              </w:rPr>
              <w:t>Amount of the slope towards the collection container?</w:t>
            </w:r>
          </w:p>
          <w:p w14:paraId="4D4F0EEE" w14:textId="58317BF7" w:rsidR="00D95F68" w:rsidRDefault="00791871" w:rsidP="00791871">
            <w:pPr>
              <w:spacing w:before="240"/>
            </w:pPr>
            <w:r>
              <w:t xml:space="preserve">In reporting their results, </w:t>
            </w:r>
            <w:r w:rsidR="00D41A9C">
              <w:t>s</w:t>
            </w:r>
            <w:r w:rsidR="00D46C8F">
              <w:t xml:space="preserve">tudents consider how the processes of evaporation and condensation of water enable the still to produce fresh water. </w:t>
            </w:r>
            <w:r w:rsidR="009E4B87">
              <w:t xml:space="preserve">It would be helpful to have different groups investigate different independent variables, keeping other variables consistent, to enable further comparison of data between groups.  </w:t>
            </w:r>
            <w:r w:rsidR="00D41A9C">
              <w:t xml:space="preserve">Have students research and explain why one factor might have a greater effect on the rate of water production than another.  </w:t>
            </w:r>
          </w:p>
          <w:p w14:paraId="7F598D2B" w14:textId="7D6D8F90" w:rsidR="00EA3EB5" w:rsidRDefault="00D41A9C" w:rsidP="00EA3EB5">
            <w:pPr>
              <w:spacing w:before="240"/>
            </w:pPr>
            <w:r>
              <w:t xml:space="preserve">Concepts related to rates and ratios will not be introduced until Years 7 and 8. Consequently some specific teaching will likely be required to assist students to understand that a ‘rate’ involves a relationship between two different kinds of measurements, in this case liquid volume and time. </w:t>
            </w:r>
            <w:r w:rsidR="00D46C8F" w:rsidRPr="00D95F68">
              <w:t xml:space="preserve">Students </w:t>
            </w:r>
            <w:r>
              <w:t xml:space="preserve">will need to </w:t>
            </w:r>
            <w:r w:rsidR="00D46C8F" w:rsidRPr="00D95F68">
              <w:t xml:space="preserve">measure the </w:t>
            </w:r>
            <w:r w:rsidR="00622B9B" w:rsidRPr="00D95F68">
              <w:t>quantity</w:t>
            </w:r>
            <w:r w:rsidR="00D46C8F" w:rsidRPr="00D95F68">
              <w:t xml:space="preserve"> of water </w:t>
            </w:r>
            <w:r w:rsidR="00EA3EB5" w:rsidRPr="00D95F68">
              <w:t>collected</w:t>
            </w:r>
            <w:r w:rsidR="00EA3EB5">
              <w:t xml:space="preserve"> in millilitres and the total time the experiment </w:t>
            </w:r>
            <w:r w:rsidR="006C475F">
              <w:t xml:space="preserve">was conducted </w:t>
            </w:r>
            <w:r w:rsidR="00EA3EB5">
              <w:t>in minutes</w:t>
            </w:r>
            <w:r>
              <w:t xml:space="preserve"> to enable them to complete the work sheet provided</w:t>
            </w:r>
            <w:r w:rsidR="00EA3EB5">
              <w:t xml:space="preserve">. From this information, students </w:t>
            </w:r>
            <w:r>
              <w:t xml:space="preserve">can </w:t>
            </w:r>
            <w:r w:rsidR="00EA3EB5">
              <w:t>derive the rate of water production in millilitres per minute</w:t>
            </w:r>
            <w:r>
              <w:t xml:space="preserve">, and </w:t>
            </w:r>
            <w:r w:rsidR="009E4B87">
              <w:t xml:space="preserve">then calculate </w:t>
            </w:r>
            <w:r>
              <w:t>answer</w:t>
            </w:r>
            <w:r w:rsidR="009E4B87">
              <w:t>s</w:t>
            </w:r>
            <w:r>
              <w:t xml:space="preserve"> </w:t>
            </w:r>
            <w:r w:rsidR="009E4B87">
              <w:t>to further</w:t>
            </w:r>
            <w:r>
              <w:t xml:space="preserve"> questions</w:t>
            </w:r>
            <w:r w:rsidR="009E4B87">
              <w:t xml:space="preserve"> from that rate</w:t>
            </w:r>
            <w:r>
              <w:t xml:space="preserve">. </w:t>
            </w:r>
            <w:r w:rsidR="0032268B">
              <w:t>Discuss</w:t>
            </w:r>
            <w:r>
              <w:t xml:space="preserve"> and support students in this process by working through the following questions</w:t>
            </w:r>
            <w:r w:rsidR="00405ADB">
              <w:t xml:space="preserve"> and </w:t>
            </w:r>
            <w:r w:rsidR="009E4B87">
              <w:t>determining the</w:t>
            </w:r>
            <w:r w:rsidR="00405ADB">
              <w:t xml:space="preserve"> required operations</w:t>
            </w:r>
            <w:r w:rsidR="0032268B">
              <w:t xml:space="preserve">: </w:t>
            </w:r>
          </w:p>
          <w:p w14:paraId="23C5CC6D" w14:textId="1DE062EC" w:rsidR="00AA63AA" w:rsidRPr="00AA63AA" w:rsidRDefault="00AA63AA" w:rsidP="00B64741">
            <w:pPr>
              <w:pStyle w:val="CommentText"/>
              <w:framePr w:hSpace="180" w:wrap="around" w:vAnchor="text" w:hAnchor="text" w:y="1"/>
              <w:numPr>
                <w:ilvl w:val="0"/>
                <w:numId w:val="13"/>
              </w:numPr>
              <w:spacing w:before="60" w:after="60" w:line="240" w:lineRule="auto"/>
              <w:ind w:left="454" w:hanging="227"/>
              <w:suppressOverlap/>
            </w:pPr>
            <w:r w:rsidRPr="00AA63AA">
              <w:rPr>
                <w:sz w:val="22"/>
                <w:szCs w:val="22"/>
              </w:rPr>
              <w:t xml:space="preserve">How </w:t>
            </w:r>
            <w:r w:rsidR="0032268B" w:rsidRPr="001A2B7C">
              <w:rPr>
                <w:sz w:val="22"/>
                <w:szCs w:val="22"/>
              </w:rPr>
              <w:t xml:space="preserve">can </w:t>
            </w:r>
            <w:r w:rsidR="00D41A9C">
              <w:rPr>
                <w:sz w:val="22"/>
                <w:szCs w:val="22"/>
              </w:rPr>
              <w:t>we</w:t>
            </w:r>
            <w:r w:rsidR="00D41A9C" w:rsidRPr="001A2B7C">
              <w:rPr>
                <w:sz w:val="22"/>
                <w:szCs w:val="22"/>
              </w:rPr>
              <w:t xml:space="preserve"> </w:t>
            </w:r>
            <w:r w:rsidRPr="00AA63AA">
              <w:rPr>
                <w:sz w:val="22"/>
                <w:szCs w:val="22"/>
              </w:rPr>
              <w:t>us</w:t>
            </w:r>
            <w:r>
              <w:rPr>
                <w:sz w:val="22"/>
                <w:szCs w:val="22"/>
              </w:rPr>
              <w:t>e</w:t>
            </w:r>
            <w:r w:rsidRPr="00AA63AA">
              <w:rPr>
                <w:sz w:val="22"/>
                <w:szCs w:val="22"/>
              </w:rPr>
              <w:t xml:space="preserve"> </w:t>
            </w:r>
            <w:r w:rsidR="006C475F">
              <w:rPr>
                <w:sz w:val="22"/>
                <w:szCs w:val="22"/>
              </w:rPr>
              <w:t>our measurements</w:t>
            </w:r>
            <w:r w:rsidRPr="00AA63AA">
              <w:rPr>
                <w:sz w:val="22"/>
                <w:szCs w:val="22"/>
              </w:rPr>
              <w:t xml:space="preserve"> to</w:t>
            </w:r>
            <w:r w:rsidR="00EA3EB5" w:rsidRPr="00AA63AA">
              <w:rPr>
                <w:sz w:val="22"/>
                <w:szCs w:val="22"/>
              </w:rPr>
              <w:t xml:space="preserve"> </w:t>
            </w:r>
            <w:r w:rsidRPr="00AA63AA">
              <w:rPr>
                <w:sz w:val="22"/>
                <w:szCs w:val="22"/>
              </w:rPr>
              <w:t>work out</w:t>
            </w:r>
            <w:r w:rsidR="00EA3EB5" w:rsidRPr="00AA63AA">
              <w:rPr>
                <w:sz w:val="22"/>
                <w:szCs w:val="22"/>
              </w:rPr>
              <w:t xml:space="preserve"> </w:t>
            </w:r>
            <w:r w:rsidRPr="00AA63AA">
              <w:rPr>
                <w:sz w:val="22"/>
                <w:szCs w:val="22"/>
              </w:rPr>
              <w:t xml:space="preserve">the average rate of </w:t>
            </w:r>
            <w:r w:rsidR="00EA3EB5" w:rsidRPr="00AA63AA">
              <w:rPr>
                <w:sz w:val="22"/>
                <w:szCs w:val="22"/>
              </w:rPr>
              <w:t xml:space="preserve">water </w:t>
            </w:r>
            <w:r w:rsidRPr="00AA63AA">
              <w:rPr>
                <w:sz w:val="22"/>
                <w:szCs w:val="22"/>
              </w:rPr>
              <w:t>produced each minute?</w:t>
            </w:r>
          </w:p>
          <w:p w14:paraId="4BF5BCFB" w14:textId="12C366E9" w:rsidR="00AA63AA" w:rsidRPr="00AA63AA" w:rsidRDefault="00AA63AA" w:rsidP="00B64741">
            <w:pPr>
              <w:pStyle w:val="CommentText"/>
              <w:framePr w:hSpace="180" w:wrap="around" w:vAnchor="text" w:hAnchor="text" w:y="1"/>
              <w:numPr>
                <w:ilvl w:val="0"/>
                <w:numId w:val="13"/>
              </w:numPr>
              <w:spacing w:before="60" w:after="60" w:line="240" w:lineRule="auto"/>
              <w:ind w:left="454" w:hanging="227"/>
              <w:suppressOverlap/>
            </w:pPr>
            <w:r w:rsidRPr="00AA63AA">
              <w:rPr>
                <w:sz w:val="22"/>
                <w:szCs w:val="22"/>
              </w:rPr>
              <w:t>How can that help us compare different stills?</w:t>
            </w:r>
          </w:p>
          <w:p w14:paraId="3F73E9D5" w14:textId="1F46EAC5" w:rsidR="00AA63AA" w:rsidRDefault="00AA63AA" w:rsidP="00B64741">
            <w:pPr>
              <w:pStyle w:val="CommentText"/>
              <w:framePr w:hSpace="180" w:wrap="around" w:vAnchor="text" w:hAnchor="text" w:y="1"/>
              <w:numPr>
                <w:ilvl w:val="0"/>
                <w:numId w:val="13"/>
              </w:numPr>
              <w:spacing w:before="60" w:after="60" w:line="240" w:lineRule="auto"/>
              <w:ind w:left="454" w:hanging="227"/>
              <w:suppressOverlap/>
            </w:pPr>
            <w:r>
              <w:rPr>
                <w:sz w:val="22"/>
                <w:szCs w:val="22"/>
              </w:rPr>
              <w:t xml:space="preserve">What calculation should we apply to our mL/m rate </w:t>
            </w:r>
            <w:r w:rsidR="00405ADB">
              <w:rPr>
                <w:sz w:val="22"/>
                <w:szCs w:val="22"/>
              </w:rPr>
              <w:t>to convert it to a rate of</w:t>
            </w:r>
            <w:r>
              <w:rPr>
                <w:sz w:val="22"/>
                <w:szCs w:val="22"/>
              </w:rPr>
              <w:t xml:space="preserve"> L/h</w:t>
            </w:r>
            <w:r w:rsidR="00405ADB">
              <w:rPr>
                <w:sz w:val="22"/>
                <w:szCs w:val="22"/>
              </w:rPr>
              <w:t>r</w:t>
            </w:r>
            <w:r>
              <w:rPr>
                <w:sz w:val="22"/>
                <w:szCs w:val="22"/>
              </w:rPr>
              <w:t xml:space="preserve"> (Litres per hour)?</w:t>
            </w:r>
          </w:p>
          <w:p w14:paraId="0F6EDCA1" w14:textId="077B5E29" w:rsidR="00061703" w:rsidRDefault="00061703" w:rsidP="00B64741">
            <w:pPr>
              <w:pStyle w:val="CommentText"/>
              <w:framePr w:hSpace="180" w:wrap="around" w:vAnchor="text" w:hAnchor="text" w:y="1"/>
              <w:numPr>
                <w:ilvl w:val="0"/>
                <w:numId w:val="13"/>
              </w:numPr>
              <w:spacing w:before="60" w:after="60" w:line="240" w:lineRule="auto"/>
              <w:ind w:left="454" w:hanging="227"/>
              <w:suppressOverlap/>
            </w:pPr>
            <w:r>
              <w:rPr>
                <w:sz w:val="22"/>
                <w:szCs w:val="22"/>
              </w:rPr>
              <w:t>What calculation should be appl</w:t>
            </w:r>
            <w:r w:rsidR="0032268B">
              <w:rPr>
                <w:sz w:val="22"/>
                <w:szCs w:val="22"/>
              </w:rPr>
              <w:t>ied</w:t>
            </w:r>
            <w:r>
              <w:rPr>
                <w:sz w:val="22"/>
                <w:szCs w:val="22"/>
              </w:rPr>
              <w:t xml:space="preserve"> to a rate given in L/h</w:t>
            </w:r>
            <w:r w:rsidR="00405ADB">
              <w:rPr>
                <w:sz w:val="22"/>
                <w:szCs w:val="22"/>
              </w:rPr>
              <w:t>r,</w:t>
            </w:r>
            <w:r>
              <w:rPr>
                <w:sz w:val="22"/>
                <w:szCs w:val="22"/>
              </w:rPr>
              <w:t xml:space="preserve"> </w:t>
            </w:r>
            <w:r w:rsidR="00405ADB">
              <w:rPr>
                <w:sz w:val="22"/>
                <w:szCs w:val="22"/>
              </w:rPr>
              <w:t xml:space="preserve">given for a commercial still, </w:t>
            </w:r>
            <w:r>
              <w:rPr>
                <w:sz w:val="22"/>
                <w:szCs w:val="22"/>
              </w:rPr>
              <w:t>so we c</w:t>
            </w:r>
            <w:r w:rsidR="00405ADB">
              <w:rPr>
                <w:sz w:val="22"/>
                <w:szCs w:val="22"/>
              </w:rPr>
              <w:t>ould</w:t>
            </w:r>
            <w:r>
              <w:rPr>
                <w:sz w:val="22"/>
                <w:szCs w:val="22"/>
              </w:rPr>
              <w:t xml:space="preserve"> compare it to our rate in mL/m?</w:t>
            </w:r>
          </w:p>
          <w:p w14:paraId="0F8BACBF" w14:textId="6EA5E4D7" w:rsidR="00864321" w:rsidRPr="00864321" w:rsidRDefault="00864321" w:rsidP="00B64741">
            <w:pPr>
              <w:pStyle w:val="CommentText"/>
              <w:numPr>
                <w:ilvl w:val="0"/>
                <w:numId w:val="13"/>
              </w:numPr>
              <w:spacing w:before="60" w:after="60" w:line="240" w:lineRule="auto"/>
              <w:ind w:left="454" w:hanging="227"/>
            </w:pPr>
            <w:r>
              <w:rPr>
                <w:sz w:val="22"/>
                <w:szCs w:val="22"/>
              </w:rPr>
              <w:t>Could your measurements be used to work out how many minutes it would take to produce 1 litre of water</w:t>
            </w:r>
            <w:r w:rsidR="00922EFA">
              <w:rPr>
                <w:sz w:val="22"/>
                <w:szCs w:val="22"/>
              </w:rPr>
              <w:t xml:space="preserve"> in your still</w:t>
            </w:r>
            <w:r>
              <w:rPr>
                <w:sz w:val="22"/>
                <w:szCs w:val="22"/>
              </w:rPr>
              <w:t xml:space="preserve">, </w:t>
            </w:r>
            <w:r w:rsidR="00922EFA">
              <w:rPr>
                <w:sz w:val="22"/>
                <w:szCs w:val="22"/>
              </w:rPr>
              <w:t>i.e.</w:t>
            </w:r>
            <w:r>
              <w:rPr>
                <w:sz w:val="22"/>
                <w:szCs w:val="22"/>
              </w:rPr>
              <w:t xml:space="preserve"> a rate given in minutes per litre (m/L)?</w:t>
            </w:r>
          </w:p>
          <w:p w14:paraId="6CD60F66" w14:textId="1818DA9A" w:rsidR="00864321" w:rsidRDefault="00922EFA" w:rsidP="00B64741">
            <w:pPr>
              <w:pStyle w:val="CommentText"/>
              <w:framePr w:hSpace="180" w:wrap="around" w:vAnchor="text" w:hAnchor="text" w:y="1"/>
              <w:numPr>
                <w:ilvl w:val="0"/>
                <w:numId w:val="13"/>
              </w:numPr>
              <w:spacing w:before="60" w:after="60" w:line="240" w:lineRule="auto"/>
              <w:ind w:left="454" w:hanging="227"/>
              <w:suppressOverlap/>
            </w:pPr>
            <w:r>
              <w:rPr>
                <w:sz w:val="22"/>
                <w:szCs w:val="22"/>
              </w:rPr>
              <w:t xml:space="preserve">What would your rates of mL/m and L/h </w:t>
            </w:r>
            <w:r w:rsidR="00864321">
              <w:rPr>
                <w:sz w:val="22"/>
                <w:szCs w:val="22"/>
              </w:rPr>
              <w:t>be if given in cubic centimetres</w:t>
            </w:r>
            <w:r>
              <w:rPr>
                <w:sz w:val="22"/>
                <w:szCs w:val="22"/>
              </w:rPr>
              <w:t xml:space="preserve"> </w:t>
            </w:r>
            <w:r w:rsidR="00864321">
              <w:rPr>
                <w:sz w:val="22"/>
                <w:szCs w:val="22"/>
              </w:rPr>
              <w:t>(cm</w:t>
            </w:r>
            <w:r w:rsidR="00864321" w:rsidRPr="00B64741">
              <w:rPr>
                <w:sz w:val="22"/>
                <w:szCs w:val="22"/>
                <w:vertAlign w:val="superscript"/>
              </w:rPr>
              <w:t>3</w:t>
            </w:r>
            <w:r w:rsidR="00864321">
              <w:rPr>
                <w:sz w:val="22"/>
                <w:szCs w:val="22"/>
              </w:rPr>
              <w:t>)</w:t>
            </w:r>
            <w:r>
              <w:rPr>
                <w:sz w:val="22"/>
                <w:szCs w:val="22"/>
              </w:rPr>
              <w:t xml:space="preserve"> of water?</w:t>
            </w:r>
          </w:p>
          <w:p w14:paraId="4FB56985" w14:textId="1D64B522" w:rsidR="00D46C8F" w:rsidRPr="00FE3ED5" w:rsidRDefault="002863B7" w:rsidP="00B64741">
            <w:pPr>
              <w:framePr w:hSpace="180" w:wrap="around" w:vAnchor="text" w:hAnchor="text" w:y="1"/>
              <w:spacing w:before="240"/>
              <w:suppressOverlap/>
            </w:pPr>
            <w:r w:rsidRPr="00922EFA">
              <w:t>Use th</w:t>
            </w:r>
            <w:r w:rsidR="00864321">
              <w:t>is</w:t>
            </w:r>
            <w:r w:rsidRPr="00922EFA">
              <w:t xml:space="preserve"> opportunity to relate liquid volume capacity units of millilitres and litres to solid volume units of cubic centimetres and cubic decimetres (</w:t>
            </w:r>
            <w:r w:rsidR="006C475F">
              <w:t>i.e.</w:t>
            </w:r>
            <w:r w:rsidRPr="00922EFA">
              <w:t>1000 cm</w:t>
            </w:r>
            <w:r w:rsidRPr="00B64741">
              <w:t>3</w:t>
            </w:r>
            <w:r>
              <w:t xml:space="preserve">). Emphasise that </w:t>
            </w:r>
            <w:r w:rsidR="006C475F">
              <w:t>both kinds of units</w:t>
            </w:r>
            <w:r w:rsidR="00922EFA">
              <w:t xml:space="preserve"> measure</w:t>
            </w:r>
            <w:r>
              <w:t xml:space="preserve"> </w:t>
            </w:r>
            <w:r w:rsidR="006C475F">
              <w:t>identical quantities</w:t>
            </w:r>
            <w:r>
              <w:t xml:space="preserve">; </w:t>
            </w:r>
            <w:r w:rsidRPr="00922EFA">
              <w:t>that 1 millilitre (mL)</w:t>
            </w:r>
            <w:r w:rsidR="006C475F" w:rsidRPr="00922EFA">
              <w:t xml:space="preserve"> has the same volume (</w:t>
            </w:r>
            <w:r w:rsidR="00E16834" w:rsidRPr="00922EFA">
              <w:t>i</w:t>
            </w:r>
            <w:r w:rsidR="00E16834">
              <w:t>.</w:t>
            </w:r>
            <w:r w:rsidR="00E16834" w:rsidRPr="00E16834">
              <w:t>e</w:t>
            </w:r>
            <w:r w:rsidR="00E16834">
              <w:t>.</w:t>
            </w:r>
            <w:r w:rsidR="00E16834" w:rsidRPr="00E16834">
              <w:t xml:space="preserve"> takes</w:t>
            </w:r>
            <w:r w:rsidR="00E16834">
              <w:t xml:space="preserve"> up </w:t>
            </w:r>
            <w:r w:rsidR="006C475F">
              <w:t>the same amount of space)</w:t>
            </w:r>
            <w:r w:rsidR="00E16834">
              <w:t xml:space="preserve"> </w:t>
            </w:r>
            <w:r w:rsidRPr="00922EFA">
              <w:t>as 1 cubic centimetre (cm</w:t>
            </w:r>
            <w:r w:rsidRPr="00B64741">
              <w:t>3</w:t>
            </w:r>
            <w:r w:rsidRPr="00922EFA">
              <w:t>)</w:t>
            </w:r>
            <w:r w:rsidR="00E16834">
              <w:t xml:space="preserve"> and are interchangeable</w:t>
            </w:r>
            <w:r w:rsidR="006C475F">
              <w:t xml:space="preserve"> units</w:t>
            </w:r>
            <w:r w:rsidRPr="00922EFA">
              <w:t xml:space="preserve">. Relate to </w:t>
            </w:r>
            <w:r w:rsidR="00922EFA">
              <w:t xml:space="preserve">engine </w:t>
            </w:r>
            <w:proofErr w:type="spellStart"/>
            <w:r w:rsidR="00922EFA">
              <w:t>capcity</w:t>
            </w:r>
            <w:proofErr w:type="spellEnd"/>
            <w:r w:rsidR="00864321" w:rsidRPr="00922EFA">
              <w:t xml:space="preserve"> in vehicles e.g. </w:t>
            </w:r>
            <w:r w:rsidR="00922EFA">
              <w:t xml:space="preserve">a </w:t>
            </w:r>
            <w:r w:rsidR="00864321" w:rsidRPr="00922EFA">
              <w:t>3000 cc</w:t>
            </w:r>
            <w:r w:rsidR="00864321">
              <w:t xml:space="preserve"> (</w:t>
            </w:r>
            <w:r w:rsidRPr="00922EFA">
              <w:t xml:space="preserve">cubic cm) </w:t>
            </w:r>
            <w:r w:rsidR="00864321">
              <w:t xml:space="preserve">engine is the same as a </w:t>
            </w:r>
            <w:r w:rsidRPr="00922EFA">
              <w:t>3 Litre</w:t>
            </w:r>
            <w:r w:rsidR="00864321">
              <w:t xml:space="preserve"> engine, </w:t>
            </w:r>
            <w:r w:rsidRPr="00922EFA">
              <w:t xml:space="preserve">and </w:t>
            </w:r>
            <w:r w:rsidR="00864321">
              <w:t xml:space="preserve">the </w:t>
            </w:r>
            <w:r w:rsidRPr="00922EFA">
              <w:t>inside volume o</w:t>
            </w:r>
            <w:r w:rsidR="00864321">
              <w:t>r</w:t>
            </w:r>
            <w:r w:rsidRPr="00922EFA">
              <w:t xml:space="preserve"> capacity of refrigerators</w:t>
            </w:r>
            <w:r w:rsidR="00864321">
              <w:t xml:space="preserve"> and freezers are</w:t>
            </w:r>
            <w:r>
              <w:t xml:space="preserve"> sometime</w:t>
            </w:r>
            <w:r w:rsidR="00864321">
              <w:t>s</w:t>
            </w:r>
            <w:r>
              <w:t xml:space="preserve"> given in cubic metres and sometimes in litres</w:t>
            </w:r>
            <w:r w:rsidRPr="00922EFA">
              <w:t>.</w:t>
            </w:r>
          </w:p>
        </w:tc>
      </w:tr>
      <w:tr w:rsidR="00FE3ED5" w:rsidRPr="00D66EB0" w14:paraId="74E880BF" w14:textId="77777777" w:rsidTr="00571F24">
        <w:trPr>
          <w:trHeight w:val="298"/>
        </w:trPr>
        <w:tc>
          <w:tcPr>
            <w:tcW w:w="2404" w:type="dxa"/>
            <w:vMerge/>
          </w:tcPr>
          <w:p w14:paraId="0CAB4B0C" w14:textId="77777777" w:rsidR="00FE3ED5" w:rsidRPr="00D66EB0" w:rsidRDefault="00FE3ED5" w:rsidP="00710B22">
            <w:pPr>
              <w:widowControl/>
              <w:spacing w:after="160" w:line="259" w:lineRule="auto"/>
              <w:rPr>
                <w:b/>
              </w:rPr>
            </w:pPr>
          </w:p>
        </w:tc>
        <w:tc>
          <w:tcPr>
            <w:tcW w:w="6634" w:type="dxa"/>
          </w:tcPr>
          <w:p w14:paraId="4DDCAF65" w14:textId="77777777" w:rsidR="00FE3ED5" w:rsidRPr="00FE38B2" w:rsidRDefault="00FE3ED5" w:rsidP="00FE3ED5">
            <w:pPr>
              <w:rPr>
                <w:b/>
              </w:rPr>
            </w:pPr>
            <w:r w:rsidRPr="00FE38B2">
              <w:rPr>
                <w:b/>
              </w:rPr>
              <w:t>Part 4</w:t>
            </w:r>
            <w:r>
              <w:rPr>
                <w:b/>
              </w:rPr>
              <w:t>: Reviewing the data</w:t>
            </w:r>
          </w:p>
          <w:p w14:paraId="26418DE2" w14:textId="77777777" w:rsidR="00FE3ED5" w:rsidRDefault="00FE3ED5" w:rsidP="00FE3ED5">
            <w:r>
              <w:t>Review the results from the two experiments and consider the size of solar panels and stills that would be needed to supply useful quantities of electricity and water. Discussion questions could include:</w:t>
            </w:r>
            <w:r w:rsidRPr="0046500A">
              <w:rPr>
                <w:rFonts w:cstheme="minorHAnsi"/>
                <w:noProof/>
                <w:lang w:eastAsia="en-AU"/>
              </w:rPr>
              <w:t xml:space="preserve"> </w:t>
            </w:r>
          </w:p>
          <w:p w14:paraId="3BECE8ED" w14:textId="16739B7E" w:rsidR="00FE3ED5" w:rsidRDefault="00FE3ED5" w:rsidP="00FE3ED5">
            <w:pPr>
              <w:pStyle w:val="ListParagraph"/>
              <w:framePr w:wrap="around"/>
              <w:numPr>
                <w:ilvl w:val="0"/>
                <w:numId w:val="11"/>
              </w:numPr>
              <w:ind w:left="454" w:hanging="227"/>
            </w:pPr>
            <w:r w:rsidRPr="0046500A">
              <w:rPr>
                <w:rFonts w:cstheme="minorHAnsi"/>
                <w:noProof/>
                <w:lang w:eastAsia="en-AU"/>
              </w:rPr>
              <w:drawing>
                <wp:anchor distT="0" distB="0" distL="114300" distR="114300" simplePos="0" relativeHeight="251809792" behindDoc="0" locked="0" layoutInCell="1" allowOverlap="1" wp14:anchorId="5B1B9B7B" wp14:editId="79BDE86B">
                  <wp:simplePos x="0" y="0"/>
                  <wp:positionH relativeFrom="column">
                    <wp:posOffset>-477883</wp:posOffset>
                  </wp:positionH>
                  <wp:positionV relativeFrom="paragraph">
                    <wp:posOffset>128451</wp:posOffset>
                  </wp:positionV>
                  <wp:extent cx="360000" cy="360000"/>
                  <wp:effectExtent l="0" t="0" r="2540" b="2540"/>
                  <wp:wrapNone/>
                  <wp:docPr id="86" name="Picture 86" descr="C:\Users\johanna.stalley\AppData\Local\Microsoft\Windows\INetCache\Content.Outlook\69X9GOFC\SP1140 - STEM Learning Project Question mark Icon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3B23">
              <w:t>In which location</w:t>
            </w:r>
            <w:r w:rsidR="00622B9B">
              <w:t xml:space="preserve"> d</w:t>
            </w:r>
            <w:r>
              <w:t>id</w:t>
            </w:r>
            <w:r w:rsidR="00622B9B">
              <w:t xml:space="preserve"> the solar panel work best</w:t>
            </w:r>
            <w:r>
              <w:t>? Why?</w:t>
            </w:r>
          </w:p>
          <w:p w14:paraId="0AB08D10" w14:textId="0C9731F6" w:rsidR="00FE3ED5" w:rsidRDefault="00FE3ED5" w:rsidP="00FE3ED5">
            <w:pPr>
              <w:pStyle w:val="ListParagraph"/>
              <w:framePr w:wrap="around"/>
              <w:numPr>
                <w:ilvl w:val="0"/>
                <w:numId w:val="11"/>
              </w:numPr>
              <w:ind w:left="454" w:hanging="227"/>
            </w:pPr>
            <w:r>
              <w:t xml:space="preserve">How do solar panels work? Where </w:t>
            </w:r>
            <w:r w:rsidR="00283B23">
              <w:t>does</w:t>
            </w:r>
            <w:r>
              <w:t xml:space="preserve"> the electrical energy come from</w:t>
            </w:r>
            <w:r w:rsidR="00283B23">
              <w:t xml:space="preserve"> and transfer to</w:t>
            </w:r>
            <w:r>
              <w:t>?</w:t>
            </w:r>
          </w:p>
          <w:p w14:paraId="1F646E68" w14:textId="3B83D6B6" w:rsidR="00283B23" w:rsidRDefault="000E2541" w:rsidP="00FE3ED5">
            <w:pPr>
              <w:pStyle w:val="ListParagraph"/>
              <w:framePr w:wrap="around"/>
              <w:numPr>
                <w:ilvl w:val="0"/>
                <w:numId w:val="11"/>
              </w:numPr>
              <w:ind w:left="454" w:hanging="227"/>
            </w:pPr>
            <w:r>
              <w:t xml:space="preserve">What are </w:t>
            </w:r>
            <w:r w:rsidR="00283B23">
              <w:t>the energy transformation</w:t>
            </w:r>
            <w:r>
              <w:t>s</w:t>
            </w:r>
            <w:r w:rsidR="00283B23">
              <w:t xml:space="preserve"> taking place when solar panels power an appliance?</w:t>
            </w:r>
          </w:p>
          <w:p w14:paraId="3DF74E36" w14:textId="06C77075" w:rsidR="00C019D6" w:rsidRDefault="00C019D6" w:rsidP="00FE3ED5">
            <w:pPr>
              <w:pStyle w:val="ListParagraph"/>
              <w:framePr w:wrap="around"/>
              <w:numPr>
                <w:ilvl w:val="0"/>
                <w:numId w:val="11"/>
              </w:numPr>
              <w:ind w:left="454" w:hanging="227"/>
            </w:pPr>
            <w:r>
              <w:t xml:space="preserve">How is the </w:t>
            </w:r>
            <w:r w:rsidR="00283B23">
              <w:t xml:space="preserve">light </w:t>
            </w:r>
            <w:r>
              <w:t xml:space="preserve">from the sun transformed </w:t>
            </w:r>
            <w:r w:rsidR="00283B23">
              <w:t xml:space="preserve">in a solar panel </w:t>
            </w:r>
            <w:r>
              <w:t>to generate electricity?</w:t>
            </w:r>
          </w:p>
          <w:p w14:paraId="322064CC" w14:textId="77777777" w:rsidR="00FE3ED5" w:rsidRDefault="00FE3ED5" w:rsidP="00FE3ED5">
            <w:pPr>
              <w:pStyle w:val="ListParagraph"/>
              <w:framePr w:wrap="around"/>
              <w:numPr>
                <w:ilvl w:val="0"/>
                <w:numId w:val="11"/>
              </w:numPr>
              <w:ind w:left="454" w:hanging="227"/>
            </w:pPr>
            <w:r>
              <w:t xml:space="preserve">How much electrical energy was produced? Was this enough to boil a kettle? </w:t>
            </w:r>
          </w:p>
          <w:p w14:paraId="1FC7B29D" w14:textId="3E22FB3E" w:rsidR="00FE3ED5" w:rsidRDefault="00622B9B" w:rsidP="00FE3ED5">
            <w:pPr>
              <w:pStyle w:val="ListParagraph"/>
              <w:framePr w:wrap="around"/>
              <w:numPr>
                <w:ilvl w:val="0"/>
                <w:numId w:val="11"/>
              </w:numPr>
              <w:ind w:left="454" w:hanging="227"/>
            </w:pPr>
            <w:r>
              <w:t>How c</w:t>
            </w:r>
            <w:r w:rsidR="00FE3ED5">
              <w:t xml:space="preserve">ould you increase the power output of </w:t>
            </w:r>
            <w:r w:rsidR="00283B23">
              <w:t xml:space="preserve">a </w:t>
            </w:r>
            <w:r w:rsidR="00FE3ED5">
              <w:t xml:space="preserve">solar panel? </w:t>
            </w:r>
          </w:p>
          <w:p w14:paraId="4B1BF5F8" w14:textId="77777777" w:rsidR="00FE3ED5" w:rsidRDefault="00FE3ED5" w:rsidP="00FE3ED5">
            <w:pPr>
              <w:pStyle w:val="ListParagraph"/>
              <w:framePr w:wrap="around"/>
              <w:numPr>
                <w:ilvl w:val="0"/>
                <w:numId w:val="11"/>
              </w:numPr>
              <w:ind w:left="454" w:hanging="227"/>
            </w:pPr>
            <w:r>
              <w:t>How did the solar still make drinking water?</w:t>
            </w:r>
          </w:p>
          <w:p w14:paraId="0AB80922" w14:textId="2399729A" w:rsidR="00FE3ED5" w:rsidRDefault="00FE3ED5" w:rsidP="00FE3ED5">
            <w:pPr>
              <w:pStyle w:val="ListParagraph"/>
              <w:framePr w:wrap="around"/>
              <w:numPr>
                <w:ilvl w:val="0"/>
                <w:numId w:val="11"/>
              </w:numPr>
              <w:ind w:left="454" w:hanging="227"/>
            </w:pPr>
            <w:r>
              <w:t xml:space="preserve">What happened to the </w:t>
            </w:r>
            <w:r w:rsidR="00C70F90">
              <w:t>contaminants</w:t>
            </w:r>
            <w:r>
              <w:t>?</w:t>
            </w:r>
          </w:p>
          <w:p w14:paraId="51430F41" w14:textId="30F6A877" w:rsidR="00FE3ED5" w:rsidRDefault="00FE3ED5" w:rsidP="00FE3ED5">
            <w:pPr>
              <w:pStyle w:val="ListParagraph"/>
              <w:framePr w:wrap="around"/>
              <w:numPr>
                <w:ilvl w:val="0"/>
                <w:numId w:val="11"/>
              </w:numPr>
              <w:ind w:left="454" w:hanging="227"/>
            </w:pPr>
            <w:r>
              <w:t xml:space="preserve">How much </w:t>
            </w:r>
            <w:r w:rsidR="00283B23">
              <w:t xml:space="preserve">clean </w:t>
            </w:r>
            <w:r>
              <w:t>water could your still make in an hour? Is this enough to supply drinking water</w:t>
            </w:r>
            <w:r w:rsidR="00803D8A">
              <w:t xml:space="preserve"> to sustain you</w:t>
            </w:r>
            <w:r>
              <w:t>?</w:t>
            </w:r>
          </w:p>
          <w:p w14:paraId="14AD0968" w14:textId="01A9B1D4" w:rsidR="00FE3ED5" w:rsidRDefault="00FE3ED5" w:rsidP="00FE3ED5">
            <w:pPr>
              <w:pStyle w:val="ListParagraph"/>
              <w:framePr w:wrap="around"/>
              <w:numPr>
                <w:ilvl w:val="0"/>
                <w:numId w:val="11"/>
              </w:numPr>
              <w:ind w:left="454" w:hanging="227"/>
            </w:pPr>
            <w:r>
              <w:t xml:space="preserve">How could you design a still that would </w:t>
            </w:r>
            <w:r w:rsidR="00622B9B">
              <w:t>produce</w:t>
            </w:r>
            <w:r>
              <w:t xml:space="preserve"> a greater quantity of water?</w:t>
            </w:r>
          </w:p>
          <w:p w14:paraId="6617C843" w14:textId="3F37E207" w:rsidR="00283B23" w:rsidRDefault="00283B23" w:rsidP="00FE3ED5">
            <w:pPr>
              <w:pStyle w:val="ListParagraph"/>
              <w:framePr w:wrap="around"/>
              <w:numPr>
                <w:ilvl w:val="0"/>
                <w:numId w:val="11"/>
              </w:numPr>
              <w:ind w:left="454" w:hanging="227"/>
            </w:pPr>
            <w:r>
              <w:t>Is there an energy transformation happening in a solar still?</w:t>
            </w:r>
          </w:p>
          <w:p w14:paraId="226AC3DC" w14:textId="4D4E979F" w:rsidR="00FE3ED5" w:rsidRPr="00FE38B2" w:rsidRDefault="00FE3ED5" w:rsidP="00FE3ED5">
            <w:pPr>
              <w:rPr>
                <w:b/>
              </w:rPr>
            </w:pPr>
            <w:r>
              <w:t>Discuss the principles of solar panels converting light energy to electrical energy and the concepts of evaporation and condensation with the students.</w:t>
            </w:r>
          </w:p>
        </w:tc>
      </w:tr>
      <w:tr w:rsidR="004666E3" w:rsidRPr="00D66EB0" w14:paraId="0A32CDC2" w14:textId="77777777" w:rsidTr="00571F24">
        <w:trPr>
          <w:trHeight w:val="298"/>
        </w:trPr>
        <w:tc>
          <w:tcPr>
            <w:tcW w:w="2404" w:type="dxa"/>
            <w:vMerge/>
          </w:tcPr>
          <w:p w14:paraId="14CE001F" w14:textId="77777777" w:rsidR="004666E3" w:rsidRPr="00D66EB0" w:rsidRDefault="004666E3" w:rsidP="00710B22">
            <w:pPr>
              <w:widowControl/>
              <w:spacing w:after="160" w:line="259" w:lineRule="auto"/>
              <w:rPr>
                <w:b/>
              </w:rPr>
            </w:pPr>
          </w:p>
        </w:tc>
        <w:tc>
          <w:tcPr>
            <w:tcW w:w="6634" w:type="dxa"/>
          </w:tcPr>
          <w:p w14:paraId="7968C649" w14:textId="6B49E246" w:rsidR="00FE3ED5" w:rsidRDefault="004F1FC5" w:rsidP="00FE3ED5">
            <w:pPr>
              <w:rPr>
                <w:b/>
              </w:rPr>
            </w:pPr>
            <w:r>
              <w:t xml:space="preserve"> </w:t>
            </w:r>
            <w:r w:rsidR="0006517F">
              <w:rPr>
                <w:b/>
              </w:rPr>
              <w:t>Part 5: Journal</w:t>
            </w:r>
            <w:r w:rsidR="00FE3ED5">
              <w:rPr>
                <w:b/>
              </w:rPr>
              <w:t>ing</w:t>
            </w:r>
          </w:p>
          <w:p w14:paraId="51BAE6BD" w14:textId="5ADBEC40" w:rsidR="00FA135A" w:rsidRPr="004666E3" w:rsidRDefault="00FE3ED5" w:rsidP="004E342B">
            <w:pPr>
              <w:spacing w:after="240"/>
            </w:pPr>
            <w:r>
              <w:t>Students document their thinking an</w:t>
            </w:r>
            <w:r w:rsidR="005C0284">
              <w:t xml:space="preserve">d reflections on the activities in their journals or online blogs. </w:t>
            </w:r>
          </w:p>
        </w:tc>
      </w:tr>
      <w:tr w:rsidR="00710B22" w:rsidRPr="00D66EB0" w14:paraId="72639324" w14:textId="77777777" w:rsidTr="00571F24">
        <w:tc>
          <w:tcPr>
            <w:tcW w:w="2404" w:type="dxa"/>
            <w:tcBorders>
              <w:bottom w:val="single" w:sz="4" w:space="0" w:color="auto"/>
            </w:tcBorders>
          </w:tcPr>
          <w:p w14:paraId="5A0C50EF" w14:textId="2BC3E5BE" w:rsidR="00710B22" w:rsidRPr="00D66EB0" w:rsidRDefault="00710B22" w:rsidP="00710B22">
            <w:pPr>
              <w:widowControl/>
              <w:spacing w:after="240" w:line="259" w:lineRule="auto"/>
              <w:rPr>
                <w:b/>
              </w:rPr>
            </w:pPr>
            <w:r w:rsidRPr="00D66EB0">
              <w:rPr>
                <w:b/>
              </w:rPr>
              <w:t>Resource sheets</w:t>
            </w:r>
          </w:p>
        </w:tc>
        <w:tc>
          <w:tcPr>
            <w:tcW w:w="6634" w:type="dxa"/>
            <w:tcBorders>
              <w:bottom w:val="single" w:sz="4" w:space="0" w:color="auto"/>
            </w:tcBorders>
          </w:tcPr>
          <w:p w14:paraId="00F1C877" w14:textId="2CBEC599" w:rsidR="00691856" w:rsidRPr="00DC4FF9" w:rsidRDefault="00DC4FF9" w:rsidP="001864F9">
            <w:pPr>
              <w:rPr>
                <w:rStyle w:val="Hyperlink"/>
                <w:bCs/>
              </w:rPr>
            </w:pPr>
            <w:r>
              <w:rPr>
                <w:rStyle w:val="Hyperlink"/>
                <w:bCs/>
              </w:rPr>
              <w:fldChar w:fldCharType="begin"/>
            </w:r>
            <w:r w:rsidR="004E2792">
              <w:rPr>
                <w:rStyle w:val="Hyperlink"/>
                <w:bCs/>
              </w:rPr>
              <w:instrText>HYPERLINK  \l "_Appendix_11:_Teacher_1"</w:instrText>
            </w:r>
            <w:r>
              <w:rPr>
                <w:rStyle w:val="Hyperlink"/>
                <w:bCs/>
              </w:rPr>
              <w:fldChar w:fldCharType="separate"/>
            </w:r>
            <w:r w:rsidR="002B06BD" w:rsidRPr="00DC4FF9">
              <w:rPr>
                <w:rStyle w:val="Hyperlink"/>
                <w:bCs/>
              </w:rPr>
              <w:t>Teacher resource sheet 2.1</w:t>
            </w:r>
            <w:r>
              <w:rPr>
                <w:rStyle w:val="Hyperlink"/>
                <w:bCs/>
              </w:rPr>
              <w:t>: Solar panel e</w:t>
            </w:r>
            <w:r w:rsidR="00691856" w:rsidRPr="00DC4FF9">
              <w:rPr>
                <w:rStyle w:val="Hyperlink"/>
                <w:bCs/>
              </w:rPr>
              <w:t>xperiment</w:t>
            </w:r>
          </w:p>
          <w:p w14:paraId="1DB3C811" w14:textId="6FF5B37B" w:rsidR="002B06BD" w:rsidRPr="004E2792" w:rsidRDefault="00DC4FF9" w:rsidP="002B06BD">
            <w:pPr>
              <w:rPr>
                <w:rStyle w:val="Hyperlink"/>
                <w:bCs/>
              </w:rPr>
            </w:pPr>
            <w:r>
              <w:rPr>
                <w:rStyle w:val="Hyperlink"/>
                <w:bCs/>
              </w:rPr>
              <w:fldChar w:fldCharType="end"/>
            </w:r>
            <w:r w:rsidR="004E2792">
              <w:rPr>
                <w:bCs/>
                <w:i/>
              </w:rPr>
              <w:fldChar w:fldCharType="begin"/>
            </w:r>
            <w:r w:rsidR="004E2792">
              <w:rPr>
                <w:bCs/>
                <w:i/>
              </w:rPr>
              <w:instrText xml:space="preserve"> HYPERLINK  \l "_Appendix_12:_Student_1" </w:instrText>
            </w:r>
            <w:r w:rsidR="004E2792">
              <w:rPr>
                <w:bCs/>
                <w:i/>
              </w:rPr>
              <w:fldChar w:fldCharType="separate"/>
            </w:r>
            <w:r w:rsidR="002B06BD" w:rsidRPr="004E2792">
              <w:rPr>
                <w:rStyle w:val="Hyperlink"/>
                <w:bCs/>
              </w:rPr>
              <w:t xml:space="preserve">Student </w:t>
            </w:r>
            <w:r w:rsidR="00375042" w:rsidRPr="004E2792">
              <w:rPr>
                <w:rStyle w:val="Hyperlink"/>
                <w:bCs/>
              </w:rPr>
              <w:t>activity</w:t>
            </w:r>
            <w:r w:rsidR="002B06BD" w:rsidRPr="004E2792">
              <w:rPr>
                <w:rStyle w:val="Hyperlink"/>
                <w:bCs/>
              </w:rPr>
              <w:t xml:space="preserve"> sheet 2.2</w:t>
            </w:r>
            <w:r w:rsidRPr="004E2792">
              <w:rPr>
                <w:rStyle w:val="Hyperlink"/>
                <w:bCs/>
              </w:rPr>
              <w:t>: Solar panel e</w:t>
            </w:r>
            <w:r w:rsidR="00691856" w:rsidRPr="004E2792">
              <w:rPr>
                <w:rStyle w:val="Hyperlink"/>
                <w:bCs/>
              </w:rPr>
              <w:t>xperiment</w:t>
            </w:r>
          </w:p>
          <w:p w14:paraId="6E285E3A" w14:textId="43E9E2A2" w:rsidR="002B06BD" w:rsidRPr="004E2792" w:rsidRDefault="004E2792" w:rsidP="002B06BD">
            <w:pPr>
              <w:rPr>
                <w:rStyle w:val="Hyperlink"/>
                <w:bCs/>
              </w:rPr>
            </w:pPr>
            <w:r>
              <w:rPr>
                <w:bCs/>
                <w:i/>
              </w:rPr>
              <w:fldChar w:fldCharType="end"/>
            </w:r>
            <w:r>
              <w:rPr>
                <w:bCs/>
                <w:i/>
              </w:rPr>
              <w:fldChar w:fldCharType="begin"/>
            </w:r>
            <w:r>
              <w:rPr>
                <w:bCs/>
                <w:i/>
              </w:rPr>
              <w:instrText xml:space="preserve"> HYPERLINK  \l "_Appendix_15:_Student" </w:instrText>
            </w:r>
            <w:r>
              <w:rPr>
                <w:bCs/>
                <w:i/>
              </w:rPr>
              <w:fldChar w:fldCharType="separate"/>
            </w:r>
            <w:r w:rsidR="002B06BD" w:rsidRPr="004E2792">
              <w:rPr>
                <w:rStyle w:val="Hyperlink"/>
                <w:bCs/>
              </w:rPr>
              <w:t>Teacher resource sheet 2.3</w:t>
            </w:r>
            <w:r w:rsidR="00DC4FF9" w:rsidRPr="004E2792">
              <w:rPr>
                <w:rStyle w:val="Hyperlink"/>
                <w:bCs/>
              </w:rPr>
              <w:t xml:space="preserve">: Water </w:t>
            </w:r>
            <w:r w:rsidR="00D7224C">
              <w:rPr>
                <w:rStyle w:val="Hyperlink"/>
                <w:bCs/>
              </w:rPr>
              <w:t>purification</w:t>
            </w:r>
            <w:r w:rsidR="00DC4FF9" w:rsidRPr="004E2792">
              <w:rPr>
                <w:rStyle w:val="Hyperlink"/>
                <w:bCs/>
              </w:rPr>
              <w:t xml:space="preserve"> e</w:t>
            </w:r>
            <w:r w:rsidR="002B06BD" w:rsidRPr="004E2792">
              <w:rPr>
                <w:rStyle w:val="Hyperlink"/>
                <w:bCs/>
              </w:rPr>
              <w:t>xperiment</w:t>
            </w:r>
          </w:p>
          <w:p w14:paraId="56A42671" w14:textId="208E5F44" w:rsidR="00691856" w:rsidRPr="00225C00" w:rsidRDefault="004E2792" w:rsidP="00D7224C">
            <w:pPr>
              <w:rPr>
                <w:bCs/>
                <w:i/>
              </w:rPr>
            </w:pPr>
            <w:r>
              <w:rPr>
                <w:bCs/>
                <w:i/>
              </w:rPr>
              <w:fldChar w:fldCharType="end"/>
            </w:r>
            <w:hyperlink w:anchor="_Appendix_14:_Student_1" w:history="1">
              <w:r w:rsidR="002B06BD" w:rsidRPr="0049120B">
                <w:rPr>
                  <w:rStyle w:val="Hyperlink"/>
                  <w:bCs/>
                </w:rPr>
                <w:t xml:space="preserve">Student </w:t>
              </w:r>
              <w:r w:rsidR="00375042">
                <w:rPr>
                  <w:rStyle w:val="Hyperlink"/>
                  <w:bCs/>
                </w:rPr>
                <w:t>activity</w:t>
              </w:r>
              <w:r w:rsidR="002B06BD" w:rsidRPr="0049120B">
                <w:rPr>
                  <w:rStyle w:val="Hyperlink"/>
                  <w:bCs/>
                </w:rPr>
                <w:t xml:space="preserve"> sheet</w:t>
              </w:r>
              <w:r w:rsidR="002B06BD">
                <w:rPr>
                  <w:rStyle w:val="Hyperlink"/>
                  <w:bCs/>
                </w:rPr>
                <w:t xml:space="preserve"> 2.4</w:t>
              </w:r>
              <w:r w:rsidR="00DC4FF9">
                <w:rPr>
                  <w:rStyle w:val="Hyperlink"/>
                  <w:bCs/>
                </w:rPr>
                <w:t xml:space="preserve">: Water </w:t>
              </w:r>
              <w:r w:rsidR="00D7224C">
                <w:rPr>
                  <w:rStyle w:val="Hyperlink"/>
                  <w:bCs/>
                </w:rPr>
                <w:t>purification</w:t>
              </w:r>
              <w:r w:rsidR="00DC4FF9">
                <w:rPr>
                  <w:rStyle w:val="Hyperlink"/>
                  <w:bCs/>
                </w:rPr>
                <w:t xml:space="preserve"> e</w:t>
              </w:r>
              <w:r w:rsidR="002B06BD" w:rsidRPr="0049120B">
                <w:rPr>
                  <w:rStyle w:val="Hyperlink"/>
                  <w:bCs/>
                </w:rPr>
                <w:t>xperiment</w:t>
              </w:r>
            </w:hyperlink>
          </w:p>
        </w:tc>
      </w:tr>
      <w:tr w:rsidR="00214130" w:rsidRPr="00D66EB0" w14:paraId="1B97A10C" w14:textId="77777777" w:rsidTr="00571F24">
        <w:tc>
          <w:tcPr>
            <w:tcW w:w="2404" w:type="dxa"/>
            <w:vMerge w:val="restart"/>
            <w:tcBorders>
              <w:top w:val="nil"/>
            </w:tcBorders>
          </w:tcPr>
          <w:p w14:paraId="311DCD22" w14:textId="72FF3CD5" w:rsidR="00214130" w:rsidRPr="00D66EB0" w:rsidRDefault="00214130" w:rsidP="00214130">
            <w:pPr>
              <w:widowControl/>
              <w:spacing w:after="240" w:line="259" w:lineRule="auto"/>
              <w:rPr>
                <w:b/>
              </w:rPr>
            </w:pPr>
            <w:r>
              <w:rPr>
                <w:b/>
              </w:rPr>
              <w:t>Digital resources</w:t>
            </w:r>
          </w:p>
        </w:tc>
        <w:tc>
          <w:tcPr>
            <w:tcW w:w="6634" w:type="dxa"/>
            <w:tcBorders>
              <w:top w:val="single" w:sz="4" w:space="0" w:color="auto"/>
            </w:tcBorders>
          </w:tcPr>
          <w:p w14:paraId="3F2F5139" w14:textId="77777777" w:rsidR="00214130" w:rsidRDefault="00214130" w:rsidP="00214130">
            <w:pPr>
              <w:widowControl/>
              <w:spacing w:after="0"/>
            </w:pPr>
            <w:r w:rsidRPr="00053301">
              <w:t xml:space="preserve">Energy Resources: </w:t>
            </w:r>
            <w:r>
              <w:t>What power can you get from a solar panel - pr</w:t>
            </w:r>
            <w:r w:rsidRPr="00053301">
              <w:t xml:space="preserve">actical </w:t>
            </w:r>
            <w:r>
              <w:t>a</w:t>
            </w:r>
            <w:r w:rsidRPr="00053301">
              <w:t>ctivity</w:t>
            </w:r>
            <w:r>
              <w:t xml:space="preserve"> (Education Services Australia, 2017)</w:t>
            </w:r>
          </w:p>
          <w:p w14:paraId="1D107650" w14:textId="7DC7F6D8" w:rsidR="002115DF" w:rsidRPr="002115DF" w:rsidRDefault="00132480" w:rsidP="00214130">
            <w:pPr>
              <w:widowControl/>
              <w:spacing w:before="0"/>
              <w:rPr>
                <w:i/>
                <w:color w:val="215986"/>
                <w:u w:val="single"/>
              </w:rPr>
            </w:pPr>
            <w:hyperlink r:id="rId58" w:history="1">
              <w:r w:rsidR="00214130" w:rsidRPr="00053301">
                <w:rPr>
                  <w:rStyle w:val="Hyperlink"/>
                </w:rPr>
                <w:t>www.scootle.edu.au/ec/viewing/R12284/pdf/stelr_06b.pdf</w:t>
              </w:r>
            </w:hyperlink>
          </w:p>
        </w:tc>
      </w:tr>
      <w:tr w:rsidR="00214130" w:rsidRPr="00D66EB0" w14:paraId="0CD8FF82" w14:textId="77777777" w:rsidTr="00571F24">
        <w:tc>
          <w:tcPr>
            <w:tcW w:w="2404" w:type="dxa"/>
            <w:vMerge/>
          </w:tcPr>
          <w:p w14:paraId="230A15DD" w14:textId="77777777" w:rsidR="00214130" w:rsidRPr="00D66EB0" w:rsidRDefault="00214130" w:rsidP="00214130">
            <w:pPr>
              <w:widowControl/>
              <w:spacing w:after="240" w:line="259" w:lineRule="auto"/>
              <w:rPr>
                <w:b/>
              </w:rPr>
            </w:pPr>
          </w:p>
        </w:tc>
        <w:tc>
          <w:tcPr>
            <w:tcW w:w="6634" w:type="dxa"/>
          </w:tcPr>
          <w:p w14:paraId="2506E41E" w14:textId="77777777" w:rsidR="00214130" w:rsidRDefault="00214130" w:rsidP="00214130">
            <w:pPr>
              <w:widowControl/>
              <w:spacing w:after="0"/>
            </w:pPr>
            <w:r>
              <w:t>Putting STEM into Science - Innovative STEM teaching resources (STELR, 2016)</w:t>
            </w:r>
          </w:p>
          <w:p w14:paraId="69DE3660" w14:textId="4521246A" w:rsidR="00214130" w:rsidRPr="00D66EB0" w:rsidRDefault="00132480" w:rsidP="00214130">
            <w:pPr>
              <w:widowControl/>
              <w:spacing w:before="0"/>
              <w:rPr>
                <w:b/>
              </w:rPr>
            </w:pPr>
            <w:hyperlink r:id="rId59" w:history="1">
              <w:r w:rsidR="00214130">
                <w:rPr>
                  <w:rStyle w:val="Hyperlink"/>
                </w:rPr>
                <w:t>www.stelr.org.au</w:t>
              </w:r>
            </w:hyperlink>
          </w:p>
        </w:tc>
      </w:tr>
      <w:tr w:rsidR="00214130" w:rsidRPr="00D66EB0" w14:paraId="6E3B9146" w14:textId="77777777" w:rsidTr="00571F24">
        <w:tc>
          <w:tcPr>
            <w:tcW w:w="2404" w:type="dxa"/>
            <w:vMerge/>
          </w:tcPr>
          <w:p w14:paraId="7BCED0A6" w14:textId="77777777" w:rsidR="00214130" w:rsidRPr="00D66EB0" w:rsidRDefault="00214130" w:rsidP="00214130">
            <w:pPr>
              <w:widowControl/>
              <w:spacing w:after="240" w:line="259" w:lineRule="auto"/>
              <w:rPr>
                <w:b/>
              </w:rPr>
            </w:pPr>
          </w:p>
        </w:tc>
        <w:tc>
          <w:tcPr>
            <w:tcW w:w="6634" w:type="dxa"/>
          </w:tcPr>
          <w:p w14:paraId="237ECEC7" w14:textId="77777777" w:rsidR="00214130" w:rsidRDefault="00214130" w:rsidP="00214130">
            <w:pPr>
              <w:widowControl/>
              <w:spacing w:after="0"/>
            </w:pPr>
            <w:r w:rsidRPr="00053301">
              <w:t xml:space="preserve">Solar </w:t>
            </w:r>
            <w:r>
              <w:t xml:space="preserve">Energy – Electricity (STELR, 2016) </w:t>
            </w:r>
          </w:p>
          <w:p w14:paraId="2D7B4CBC" w14:textId="77D8280C" w:rsidR="00214130" w:rsidRPr="00053301" w:rsidRDefault="00132480" w:rsidP="00214130">
            <w:pPr>
              <w:widowControl/>
              <w:spacing w:before="0"/>
            </w:pPr>
            <w:hyperlink r:id="rId60" w:history="1">
              <w:r w:rsidR="00214130">
                <w:rPr>
                  <w:rStyle w:val="Hyperlink"/>
                </w:rPr>
                <w:t>www.stelr.org.au/solar-cells</w:t>
              </w:r>
            </w:hyperlink>
          </w:p>
        </w:tc>
      </w:tr>
      <w:tr w:rsidR="00214130" w:rsidRPr="00D66EB0" w14:paraId="560BC202" w14:textId="77777777" w:rsidTr="00571F24">
        <w:tc>
          <w:tcPr>
            <w:tcW w:w="2404" w:type="dxa"/>
            <w:vMerge/>
          </w:tcPr>
          <w:p w14:paraId="7E41277B" w14:textId="77777777" w:rsidR="00214130" w:rsidRPr="00D66EB0" w:rsidRDefault="00214130" w:rsidP="00214130">
            <w:pPr>
              <w:widowControl/>
              <w:spacing w:after="240" w:line="259" w:lineRule="auto"/>
              <w:rPr>
                <w:b/>
              </w:rPr>
            </w:pPr>
          </w:p>
        </w:tc>
        <w:tc>
          <w:tcPr>
            <w:tcW w:w="6634" w:type="dxa"/>
          </w:tcPr>
          <w:p w14:paraId="3A854115" w14:textId="77777777" w:rsidR="00214130" w:rsidRDefault="00214130" w:rsidP="00214130">
            <w:pPr>
              <w:widowControl/>
              <w:spacing w:after="0"/>
            </w:pPr>
            <w:r w:rsidRPr="007707AC">
              <w:t>How do Photovoltaics Work?</w:t>
            </w:r>
            <w:r>
              <w:t xml:space="preserve"> (NASA Science, 2008)</w:t>
            </w:r>
          </w:p>
          <w:p w14:paraId="74CC209B" w14:textId="72F7B642" w:rsidR="00214130" w:rsidRPr="00053301" w:rsidRDefault="00283B2B" w:rsidP="00214130">
            <w:pPr>
              <w:widowControl/>
              <w:spacing w:before="0" w:after="240"/>
            </w:pPr>
            <w:r w:rsidRPr="00283B2B">
              <w:rPr>
                <w:rStyle w:val="Hyperlink"/>
              </w:rPr>
              <w:t>https://science.nasa.gov/science-news/science-at-nasa/2002/solarcells</w:t>
            </w:r>
          </w:p>
        </w:tc>
      </w:tr>
    </w:tbl>
    <w:p w14:paraId="1C1EAF8E" w14:textId="0A154E70" w:rsidR="006B7252" w:rsidRDefault="006B7252">
      <w:pPr>
        <w:widowControl/>
        <w:spacing w:before="0" w:after="160" w:line="259" w:lineRule="auto"/>
      </w:pPr>
    </w:p>
    <w:p w14:paraId="4E9D65DB" w14:textId="0C671814" w:rsidR="008811A9" w:rsidRPr="00D66EB0" w:rsidRDefault="00551C02" w:rsidP="006D644A">
      <w:pPr>
        <w:pStyle w:val="Heading1"/>
      </w:pPr>
      <w:bookmarkStart w:id="9" w:name="_Toc36332129"/>
      <w:r w:rsidRPr="00D66EB0">
        <w:t>Activity 3</w:t>
      </w:r>
      <w:r w:rsidR="008811A9" w:rsidRPr="00D66EB0">
        <w:t xml:space="preserve">: </w:t>
      </w:r>
      <w:r w:rsidR="001D049C">
        <w:t>Solar cooker design</w:t>
      </w:r>
      <w:r w:rsidR="002A3948">
        <w:t xml:space="preserve"> and construction</w:t>
      </w:r>
      <w:bookmarkEnd w:id="9"/>
    </w:p>
    <w:tbl>
      <w:tblPr>
        <w:tblpPr w:leftFromText="180" w:rightFromText="180" w:vertAnchor="text" w:tblpY="1"/>
        <w:tblOverlap w:val="never"/>
        <w:tblW w:w="9038" w:type="dxa"/>
        <w:tblLayout w:type="fixed"/>
        <w:tblLook w:val="04A0" w:firstRow="1" w:lastRow="0" w:firstColumn="1" w:lastColumn="0" w:noHBand="0" w:noVBand="1"/>
      </w:tblPr>
      <w:tblGrid>
        <w:gridCol w:w="2404"/>
        <w:gridCol w:w="6634"/>
      </w:tblGrid>
      <w:tr w:rsidR="008811A9" w:rsidRPr="00D66EB0" w14:paraId="67135C87" w14:textId="77777777" w:rsidTr="00571F24">
        <w:trPr>
          <w:trHeight w:val="1128"/>
        </w:trPr>
        <w:tc>
          <w:tcPr>
            <w:tcW w:w="2404" w:type="dxa"/>
            <w:tcBorders>
              <w:top w:val="single" w:sz="4" w:space="0" w:color="auto"/>
              <w:left w:val="nil"/>
              <w:bottom w:val="single" w:sz="4" w:space="0" w:color="auto"/>
              <w:right w:val="nil"/>
            </w:tcBorders>
          </w:tcPr>
          <w:p w14:paraId="07594EFD" w14:textId="3DF3E136" w:rsidR="008811A9" w:rsidRPr="00D66EB0" w:rsidRDefault="007B14BD" w:rsidP="007E2555">
            <w:pPr>
              <w:widowControl/>
              <w:spacing w:after="240" w:line="259" w:lineRule="auto"/>
              <w:ind w:right="237"/>
              <w:rPr>
                <w:b/>
              </w:rPr>
            </w:pPr>
            <w:r w:rsidRPr="001F27A1">
              <w:rPr>
                <w:b/>
                <w:noProof/>
                <w:lang w:eastAsia="en-AU"/>
              </w:rPr>
              <w:drawing>
                <wp:anchor distT="0" distB="0" distL="114300" distR="114300" simplePos="0" relativeHeight="252027904" behindDoc="0" locked="0" layoutInCell="1" allowOverlap="1" wp14:anchorId="5013A670" wp14:editId="4AFC495F">
                  <wp:simplePos x="0" y="0"/>
                  <wp:positionH relativeFrom="column">
                    <wp:posOffset>102870</wp:posOffset>
                  </wp:positionH>
                  <wp:positionV relativeFrom="paragraph">
                    <wp:posOffset>250825</wp:posOffset>
                  </wp:positionV>
                  <wp:extent cx="694800" cy="694800"/>
                  <wp:effectExtent l="0" t="0" r="0" b="0"/>
                  <wp:wrapSquare wrapText="bothSides"/>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94800" cy="69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D66EB0">
              <w:rPr>
                <w:b/>
              </w:rPr>
              <w:t>Activity focus</w:t>
            </w:r>
          </w:p>
        </w:tc>
        <w:tc>
          <w:tcPr>
            <w:tcW w:w="6634" w:type="dxa"/>
            <w:tcBorders>
              <w:top w:val="single" w:sz="4" w:space="0" w:color="auto"/>
              <w:left w:val="nil"/>
              <w:bottom w:val="single" w:sz="4" w:space="0" w:color="auto"/>
              <w:right w:val="nil"/>
            </w:tcBorders>
          </w:tcPr>
          <w:p w14:paraId="0837FDE1" w14:textId="3A9C9D52" w:rsidR="007B14BD" w:rsidRPr="006D644A" w:rsidRDefault="004E2792" w:rsidP="004E2792">
            <w:pPr>
              <w:spacing w:after="360"/>
              <w:jc w:val="both"/>
              <w:rPr>
                <w:rFonts w:cstheme="minorHAnsi"/>
              </w:rPr>
            </w:pPr>
            <w:r>
              <w:rPr>
                <w:rFonts w:cstheme="minorHAnsi"/>
              </w:rPr>
              <w:t>S</w:t>
            </w:r>
            <w:r w:rsidR="005B210B">
              <w:rPr>
                <w:rFonts w:cstheme="minorHAnsi"/>
              </w:rPr>
              <w:t xml:space="preserve">tudents explore the design process and apply it to designing </w:t>
            </w:r>
            <w:r w:rsidR="002A3948">
              <w:rPr>
                <w:rFonts w:cstheme="minorHAnsi"/>
              </w:rPr>
              <w:t xml:space="preserve">and making </w:t>
            </w:r>
            <w:r w:rsidR="005B210B">
              <w:rPr>
                <w:rFonts w:cstheme="minorHAnsi"/>
              </w:rPr>
              <w:t>a solar cooker</w:t>
            </w:r>
            <w:r w:rsidR="004E2E26">
              <w:rPr>
                <w:rFonts w:cstheme="minorHAnsi"/>
              </w:rPr>
              <w:t>.</w:t>
            </w:r>
          </w:p>
        </w:tc>
      </w:tr>
      <w:tr w:rsidR="008811A9" w:rsidRPr="00D66EB0" w14:paraId="542D9E71" w14:textId="77777777" w:rsidTr="00571F24">
        <w:trPr>
          <w:trHeight w:val="144"/>
        </w:trPr>
        <w:tc>
          <w:tcPr>
            <w:tcW w:w="2404" w:type="dxa"/>
            <w:tcBorders>
              <w:top w:val="single" w:sz="4" w:space="0" w:color="auto"/>
              <w:left w:val="nil"/>
              <w:bottom w:val="single" w:sz="4" w:space="0" w:color="auto"/>
              <w:right w:val="nil"/>
            </w:tcBorders>
          </w:tcPr>
          <w:p w14:paraId="6CD1A54B" w14:textId="77055A3A" w:rsidR="008811A9" w:rsidRPr="00D66EB0" w:rsidRDefault="008463A2" w:rsidP="008131E3">
            <w:pPr>
              <w:widowControl/>
              <w:spacing w:after="240" w:line="259" w:lineRule="auto"/>
              <w:ind w:right="237"/>
              <w:rPr>
                <w:b/>
              </w:rPr>
            </w:pPr>
            <w:r>
              <w:rPr>
                <w:b/>
              </w:rPr>
              <w:t>B</w:t>
            </w:r>
            <w:r w:rsidR="00243932" w:rsidRPr="00D66EB0">
              <w:rPr>
                <w:b/>
              </w:rPr>
              <w:t xml:space="preserve">ackground information </w:t>
            </w:r>
          </w:p>
        </w:tc>
        <w:tc>
          <w:tcPr>
            <w:tcW w:w="6634" w:type="dxa"/>
            <w:tcBorders>
              <w:top w:val="single" w:sz="4" w:space="0" w:color="auto"/>
              <w:left w:val="nil"/>
              <w:bottom w:val="single" w:sz="4" w:space="0" w:color="auto"/>
              <w:right w:val="nil"/>
            </w:tcBorders>
          </w:tcPr>
          <w:p w14:paraId="62BF9E0C" w14:textId="57963AA4" w:rsidR="00021860" w:rsidRDefault="00021860" w:rsidP="00D46C8F">
            <w:r>
              <w:t>The focus of th</w:t>
            </w:r>
            <w:r w:rsidR="00F90D9E">
              <w:t>is activity</w:t>
            </w:r>
            <w:r>
              <w:t xml:space="preserve"> is </w:t>
            </w:r>
            <w:r w:rsidR="00F90D9E">
              <w:t>to design a</w:t>
            </w:r>
            <w:r>
              <w:t xml:space="preserve"> solar cooker. It is important to note that </w:t>
            </w:r>
            <w:r w:rsidR="00493EE3">
              <w:t>there is scope for students to</w:t>
            </w:r>
            <w:r>
              <w:t xml:space="preserve"> design and build other off-grid solutions (</w:t>
            </w:r>
            <w:proofErr w:type="spellStart"/>
            <w:r>
              <w:t>ie</w:t>
            </w:r>
            <w:proofErr w:type="spellEnd"/>
            <w:r>
              <w:t xml:space="preserve"> solar phone chargers) </w:t>
            </w:r>
            <w:r w:rsidR="00493EE3">
              <w:t xml:space="preserve">while </w:t>
            </w:r>
            <w:r>
              <w:t>m</w:t>
            </w:r>
            <w:r w:rsidR="00493EE3">
              <w:t>aintaining the structure of the activity.</w:t>
            </w:r>
          </w:p>
          <w:p w14:paraId="25E211C0" w14:textId="642AB547" w:rsidR="00196CBC" w:rsidRDefault="00BE257D" w:rsidP="00D46C8F">
            <w:r w:rsidRPr="00FE38B2">
              <w:t xml:space="preserve">Solar cookers involve the transfer and transformation of energy. </w:t>
            </w:r>
            <w:r w:rsidR="00196CBC" w:rsidRPr="00D46C8F">
              <w:t xml:space="preserve"> </w:t>
            </w:r>
          </w:p>
          <w:p w14:paraId="71A4BC01" w14:textId="054323C1" w:rsidR="00E70FDD" w:rsidRPr="00FE38B2" w:rsidRDefault="002741D9" w:rsidP="00D46C8F">
            <w:r>
              <w:t>Light</w:t>
            </w:r>
            <w:r w:rsidR="00E70FDD" w:rsidRPr="00FE38B2">
              <w:t xml:space="preserve"> emitted by the Sun </w:t>
            </w:r>
            <w:r w:rsidR="002E7B39">
              <w:t>transfer</w:t>
            </w:r>
            <w:r>
              <w:t>s</w:t>
            </w:r>
            <w:r w:rsidR="002E7B39">
              <w:t xml:space="preserve"> a lot of energy</w:t>
            </w:r>
            <w:r>
              <w:t>. When it</w:t>
            </w:r>
            <w:r w:rsidR="002E7B39">
              <w:t xml:space="preserve"> strike</w:t>
            </w:r>
            <w:r>
              <w:t>s</w:t>
            </w:r>
            <w:r w:rsidR="002E7B39">
              <w:t xml:space="preserve"> a solid or liquid, most</w:t>
            </w:r>
            <w:r w:rsidR="00E70FDD" w:rsidRPr="00FE38B2">
              <w:t xml:space="preserve"> of this energy causes the molecules in that matter to vibrate and</w:t>
            </w:r>
            <w:r w:rsidR="004D0441">
              <w:t xml:space="preserve"> th</w:t>
            </w:r>
            <w:r>
              <w:t>is generates heat. In this way,</w:t>
            </w:r>
            <w:r w:rsidR="004D0441">
              <w:t xml:space="preserve"> </w:t>
            </w:r>
            <w:r w:rsidR="00EA3818">
              <w:t>light</w:t>
            </w:r>
            <w:r w:rsidR="00E70FDD" w:rsidRPr="00FE38B2">
              <w:t xml:space="preserve"> energy is transformed into heat energy.</w:t>
            </w:r>
          </w:p>
          <w:p w14:paraId="0991D57B" w14:textId="67926968" w:rsidR="00BE257D" w:rsidRPr="00FE38B2" w:rsidRDefault="00E70FDD" w:rsidP="00D46C8F">
            <w:r w:rsidRPr="00FE38B2">
              <w:t>Dark su</w:t>
            </w:r>
            <w:r w:rsidR="004D0441">
              <w:t>rfaces get very hot in sunlight</w:t>
            </w:r>
            <w:r w:rsidR="002E7B39">
              <w:t xml:space="preserve"> </w:t>
            </w:r>
            <w:r w:rsidRPr="00FE38B2">
              <w:t xml:space="preserve">because </w:t>
            </w:r>
            <w:r w:rsidR="004D0441">
              <w:t>they</w:t>
            </w:r>
            <w:r w:rsidRPr="00FE38B2">
              <w:t xml:space="preserve"> absorb light energy</w:t>
            </w:r>
            <w:r w:rsidR="004D0441">
              <w:t>,</w:t>
            </w:r>
            <w:r w:rsidRPr="00FE38B2">
              <w:t xml:space="preserve"> while light and shiny surfaces reflect light. Dark coloured cooking pots work best in a solar cooker because they absorb light </w:t>
            </w:r>
            <w:r w:rsidR="002E7B39">
              <w:t>energy and convert it to heat energy.</w:t>
            </w:r>
          </w:p>
          <w:p w14:paraId="7071C54E" w14:textId="32519521" w:rsidR="00E92CB1" w:rsidRPr="00926AFF" w:rsidRDefault="007707AC" w:rsidP="00567B16">
            <w:pPr>
              <w:spacing w:after="0"/>
              <w:rPr>
                <w:rStyle w:val="Hyperlink"/>
                <w:rFonts w:cstheme="minorHAnsi"/>
                <w:i w:val="0"/>
                <w:color w:val="auto"/>
                <w:u w:val="none"/>
              </w:rPr>
            </w:pPr>
            <w:r w:rsidRPr="00D46C8F">
              <w:t xml:space="preserve">In designing their solar cookers students are attempting to maximise the efficiency of their cookers. </w:t>
            </w:r>
            <w:r w:rsidR="00926588" w:rsidRPr="00D46C8F">
              <w:t xml:space="preserve"> There are three main designs</w:t>
            </w:r>
            <w:r w:rsidR="00926588">
              <w:t>:</w:t>
            </w:r>
            <w:r w:rsidR="00926588" w:rsidRPr="00D46C8F">
              <w:t xml:space="preserve"> box, panel and parabolic cookers.</w:t>
            </w:r>
            <w:r w:rsidR="00926588">
              <w:rPr>
                <w:rFonts w:cstheme="minorHAnsi"/>
              </w:rPr>
              <w:t xml:space="preserve"> </w:t>
            </w:r>
            <w:r w:rsidR="00E92CB1" w:rsidRPr="00926AFF">
              <w:rPr>
                <w:rStyle w:val="Hyperlink"/>
                <w:rFonts w:cstheme="minorHAnsi"/>
                <w:i w:val="0"/>
                <w:color w:val="auto"/>
                <w:u w:val="none"/>
              </w:rPr>
              <w:t xml:space="preserve"> </w:t>
            </w:r>
            <w:r w:rsidR="00E92CB1">
              <w:rPr>
                <w:rStyle w:val="Hyperlink"/>
                <w:rFonts w:cstheme="minorHAnsi"/>
                <w:i w:val="0"/>
                <w:color w:val="auto"/>
                <w:u w:val="none"/>
              </w:rPr>
              <w:t xml:space="preserve">See </w:t>
            </w:r>
            <w:r w:rsidR="00E92CB1" w:rsidRPr="00567B16">
              <w:rPr>
                <w:rStyle w:val="Hyperlink"/>
                <w:rFonts w:cstheme="minorHAnsi"/>
                <w:color w:val="auto"/>
                <w:u w:val="none"/>
              </w:rPr>
              <w:t>Solar Cooker Comparisons: Solar Cookers, Solar Ovens, Solar Grills, and More</w:t>
            </w:r>
            <w:r w:rsidR="00E92CB1">
              <w:rPr>
                <w:rStyle w:val="Hyperlink"/>
                <w:rFonts w:cstheme="minorHAnsi"/>
                <w:i w:val="0"/>
                <w:color w:val="auto"/>
                <w:u w:val="none"/>
              </w:rPr>
              <w:t xml:space="preserve"> (</w:t>
            </w:r>
            <w:proofErr w:type="spellStart"/>
            <w:r w:rsidR="00E92CB1">
              <w:rPr>
                <w:rStyle w:val="Hyperlink"/>
                <w:rFonts w:cstheme="minorHAnsi"/>
                <w:i w:val="0"/>
                <w:color w:val="auto"/>
                <w:u w:val="none"/>
              </w:rPr>
              <w:t>SolSource</w:t>
            </w:r>
            <w:proofErr w:type="spellEnd"/>
            <w:r w:rsidR="00E92CB1">
              <w:rPr>
                <w:rStyle w:val="Hyperlink"/>
                <w:rFonts w:cstheme="minorHAnsi"/>
                <w:i w:val="0"/>
                <w:color w:val="auto"/>
                <w:u w:val="none"/>
              </w:rPr>
              <w:t>, 2018)</w:t>
            </w:r>
          </w:p>
          <w:p w14:paraId="46E75824" w14:textId="3B85A93A" w:rsidR="00450ED0" w:rsidRPr="00450ED0" w:rsidRDefault="00132480" w:rsidP="00027B32">
            <w:pPr>
              <w:spacing w:before="0"/>
              <w:rPr>
                <w:rFonts w:cstheme="minorHAnsi"/>
                <w:i/>
                <w:color w:val="215986"/>
                <w:u w:val="single"/>
              </w:rPr>
            </w:pPr>
            <w:hyperlink r:id="rId62" w:history="1">
              <w:r w:rsidR="00450ED0">
                <w:rPr>
                  <w:rStyle w:val="Hyperlink"/>
                </w:rPr>
                <w:t>http://www.oneearthdesigns.org/solar-oven-solar-cooker/</w:t>
              </w:r>
            </w:hyperlink>
          </w:p>
          <w:p w14:paraId="11135019" w14:textId="77777777" w:rsidR="00A62E8D" w:rsidRDefault="00B61768" w:rsidP="00567B16">
            <w:pPr>
              <w:widowControl/>
              <w:autoSpaceDE w:val="0"/>
              <w:autoSpaceDN w:val="0"/>
              <w:adjustRightInd w:val="0"/>
              <w:spacing w:before="0"/>
              <w:rPr>
                <w:rFonts w:ascii="Times New Roman" w:hAnsi="Times New Roman" w:cs="Times New Roman"/>
                <w:sz w:val="21"/>
                <w:szCs w:val="21"/>
              </w:rPr>
            </w:pPr>
            <w:r>
              <w:t>Parabolic</w:t>
            </w:r>
            <w:r w:rsidR="00E70FDD">
              <w:t xml:space="preserve"> designs involve using reflective materials formed into shapes that reflect and focus the light energy onto the cooking pot.</w:t>
            </w:r>
            <w:r>
              <w:t xml:space="preserve"> </w:t>
            </w:r>
            <w:r w:rsidR="006F17FE">
              <w:rPr>
                <w:rFonts w:ascii="Times New Roman" w:hAnsi="Times New Roman" w:cs="Times New Roman"/>
                <w:sz w:val="21"/>
                <w:szCs w:val="21"/>
              </w:rPr>
              <w:t xml:space="preserve"> </w:t>
            </w:r>
          </w:p>
          <w:p w14:paraId="04A49735" w14:textId="12774949" w:rsidR="00E70FDD" w:rsidRDefault="006F17FE" w:rsidP="00567B16">
            <w:pPr>
              <w:widowControl/>
              <w:autoSpaceDE w:val="0"/>
              <w:autoSpaceDN w:val="0"/>
              <w:adjustRightInd w:val="0"/>
              <w:spacing w:before="0"/>
            </w:pPr>
            <w:r w:rsidRPr="006F17FE">
              <w:t xml:space="preserve">Box cookers are insulated boxes that capture the </w:t>
            </w:r>
            <w:r w:rsidR="00EA3818">
              <w:t>light</w:t>
            </w:r>
            <w:r>
              <w:t xml:space="preserve"> that shines into it. The </w:t>
            </w:r>
            <w:r w:rsidRPr="006F17FE">
              <w:t>glass</w:t>
            </w:r>
            <w:r w:rsidR="00633C3F">
              <w:t xml:space="preserve"> or plastic</w:t>
            </w:r>
            <w:r w:rsidRPr="006F17FE">
              <w:t xml:space="preserve"> top creates a kind of greenhouse effect</w:t>
            </w:r>
            <w:r w:rsidR="00EA3818">
              <w:t xml:space="preserve"> trapping heat and increasing the temperature in the box</w:t>
            </w:r>
            <w:r w:rsidRPr="006F17FE">
              <w:t>. One or mor</w:t>
            </w:r>
            <w:r>
              <w:t xml:space="preserve">e </w:t>
            </w:r>
            <w:r w:rsidR="00633C3F">
              <w:t>reflective surfaces</w:t>
            </w:r>
            <w:r>
              <w:t xml:space="preserve"> </w:t>
            </w:r>
            <w:r w:rsidRPr="006F17FE">
              <w:t xml:space="preserve">are attached to the </w:t>
            </w:r>
            <w:r w:rsidR="005755B9">
              <w:t>in</w:t>
            </w:r>
            <w:r w:rsidRPr="006F17FE">
              <w:t xml:space="preserve">sides of the box to </w:t>
            </w:r>
            <w:r w:rsidR="00500387">
              <w:t>reflect</w:t>
            </w:r>
            <w:r>
              <w:t xml:space="preserve"> sunlight </w:t>
            </w:r>
            <w:r w:rsidR="005755B9">
              <w:t>on</w:t>
            </w:r>
            <w:r>
              <w:t xml:space="preserve">to </w:t>
            </w:r>
            <w:r w:rsidR="005755B9">
              <w:t>the cooking pot</w:t>
            </w:r>
            <w:r w:rsidRPr="006F17FE">
              <w:t>.</w:t>
            </w:r>
          </w:p>
          <w:p w14:paraId="7D6933D6" w14:textId="5B228E9B" w:rsidR="00A62E8D" w:rsidRDefault="00A62E8D" w:rsidP="00567B16">
            <w:pPr>
              <w:widowControl/>
              <w:autoSpaceDE w:val="0"/>
              <w:autoSpaceDN w:val="0"/>
              <w:adjustRightInd w:val="0"/>
              <w:spacing w:before="0"/>
            </w:pPr>
            <w:r w:rsidRPr="00A62E8D">
              <w:t xml:space="preserve">Panel type solar cookers consist of </w:t>
            </w:r>
            <w:r w:rsidR="004E2792" w:rsidRPr="00A62E8D">
              <w:t>several</w:t>
            </w:r>
            <w:r w:rsidRPr="00A62E8D">
              <w:t xml:space="preserve"> reflecting panels. The foc</w:t>
            </w:r>
            <w:r>
              <w:t xml:space="preserve">us of the panels is the pan. To </w:t>
            </w:r>
            <w:r w:rsidRPr="00A62E8D">
              <w:t>prevent the pan from losing its heat, the pan is put in a transparent and heat resistant plastic bag.</w:t>
            </w:r>
          </w:p>
          <w:p w14:paraId="0F79C44E" w14:textId="0D90D603" w:rsidR="007707AC" w:rsidRPr="00A7273B" w:rsidRDefault="00CC1A79" w:rsidP="00567B16">
            <w:pPr>
              <w:spacing w:before="240"/>
            </w:pPr>
            <w:r>
              <w:t>The</w:t>
            </w:r>
            <w:r w:rsidR="00E52F1D">
              <w:t xml:space="preserve"> different</w:t>
            </w:r>
            <w:r>
              <w:t xml:space="preserve"> materials used to construct a solar cooker </w:t>
            </w:r>
            <w:r w:rsidR="00E52F1D">
              <w:t>need to have a range of properties that enable</w:t>
            </w:r>
            <w:r>
              <w:t xml:space="preserve"> reflection </w:t>
            </w:r>
            <w:r w:rsidR="004D1C38">
              <w:t>and</w:t>
            </w:r>
            <w:r>
              <w:t xml:space="preserve"> abso</w:t>
            </w:r>
            <w:r w:rsidR="004D1C38">
              <w:t>rption of light and heat energy where appropriate as well as the</w:t>
            </w:r>
            <w:r>
              <w:t xml:space="preserve"> conduction and insulation of heat energy</w:t>
            </w:r>
            <w:r w:rsidR="004D1C38">
              <w:t xml:space="preserve"> where necessary</w:t>
            </w:r>
            <w:r>
              <w:t>. The sides of the cooker need to be made of reflective material (</w:t>
            </w:r>
            <w:proofErr w:type="spellStart"/>
            <w:r w:rsidR="00973D12">
              <w:t>eg</w:t>
            </w:r>
            <w:proofErr w:type="spellEnd"/>
            <w:r>
              <w:t xml:space="preserve"> aluminium foil)</w:t>
            </w:r>
            <w:r w:rsidR="001B7914">
              <w:t xml:space="preserve"> and</w:t>
            </w:r>
            <w:r>
              <w:t xml:space="preserve"> the cooking pot needs to be made of </w:t>
            </w:r>
            <w:r w:rsidR="00BD5248">
              <w:t xml:space="preserve">a </w:t>
            </w:r>
            <w:r>
              <w:t>material that absorbs heat (</w:t>
            </w:r>
            <w:proofErr w:type="spellStart"/>
            <w:r w:rsidR="00973D12">
              <w:t>ie</w:t>
            </w:r>
            <w:proofErr w:type="spellEnd"/>
            <w:r>
              <w:t xml:space="preserve"> dark colour) and conducts heat to the food (</w:t>
            </w:r>
            <w:proofErr w:type="spellStart"/>
            <w:r w:rsidR="00973D12">
              <w:t>ie</w:t>
            </w:r>
            <w:proofErr w:type="spellEnd"/>
            <w:r>
              <w:t xml:space="preserve"> metal). The outer surfaces of the cooker could be covered with an insulating material (</w:t>
            </w:r>
            <w:proofErr w:type="spellStart"/>
            <w:r w:rsidR="00973D12">
              <w:t>eg</w:t>
            </w:r>
            <w:proofErr w:type="spellEnd"/>
            <w:r>
              <w:t xml:space="preserve"> cardboard) to stop heat being lost to the air.</w:t>
            </w:r>
          </w:p>
          <w:p w14:paraId="240AFA36" w14:textId="406F785B" w:rsidR="008131E3" w:rsidRPr="00D66EB0" w:rsidRDefault="002754C2" w:rsidP="00567B16">
            <w:r>
              <w:t>Solar cookers can be</w:t>
            </w:r>
            <w:r w:rsidR="00CC1A79">
              <w:t xml:space="preserve"> very efficient</w:t>
            </w:r>
            <w:r>
              <w:t>,</w:t>
            </w:r>
            <w:r w:rsidR="00CC1A79">
              <w:t xml:space="preserve"> transforming up to 80% of light energy into heat energy</w:t>
            </w:r>
            <w:r>
              <w:t>. T</w:t>
            </w:r>
            <w:r w:rsidR="00CC1A79">
              <w:t>hey</w:t>
            </w:r>
            <w:r w:rsidR="00732777">
              <w:t xml:space="preserve"> can</w:t>
            </w:r>
            <w:r w:rsidR="00CC1A79">
              <w:t xml:space="preserve"> generate high temperatures which </w:t>
            </w:r>
            <w:r w:rsidR="00732777">
              <w:t xml:space="preserve">could </w:t>
            </w:r>
            <w:r w:rsidR="00CC1A79">
              <w:t xml:space="preserve">pose a safety risk. </w:t>
            </w:r>
          </w:p>
        </w:tc>
      </w:tr>
      <w:tr w:rsidR="00B96B83" w:rsidRPr="00D66EB0" w14:paraId="0BDEE2D4" w14:textId="77777777" w:rsidTr="00C34970">
        <w:tc>
          <w:tcPr>
            <w:tcW w:w="2404" w:type="dxa"/>
            <w:tcBorders>
              <w:top w:val="single" w:sz="4" w:space="0" w:color="auto"/>
              <w:left w:val="nil"/>
              <w:bottom w:val="single" w:sz="4" w:space="0" w:color="auto"/>
              <w:right w:val="nil"/>
            </w:tcBorders>
          </w:tcPr>
          <w:p w14:paraId="7524310F" w14:textId="26FE2C70" w:rsidR="00B96B83" w:rsidRPr="00D66EB0" w:rsidRDefault="00B96B83" w:rsidP="007E2555">
            <w:pPr>
              <w:widowControl/>
              <w:spacing w:after="240" w:line="259" w:lineRule="auto"/>
              <w:ind w:right="237"/>
              <w:rPr>
                <w:b/>
              </w:rPr>
            </w:pPr>
            <w:r w:rsidRPr="00D66EB0">
              <w:rPr>
                <w:b/>
              </w:rPr>
              <w:t>Instructional</w:t>
            </w:r>
            <w:r w:rsidR="00D45BF3" w:rsidRPr="00D66EB0">
              <w:rPr>
                <w:b/>
              </w:rPr>
              <w:t xml:space="preserve"> </w:t>
            </w:r>
            <w:r w:rsidRPr="00D66EB0">
              <w:rPr>
                <w:b/>
              </w:rPr>
              <w:t>procedures</w:t>
            </w:r>
          </w:p>
        </w:tc>
        <w:tc>
          <w:tcPr>
            <w:tcW w:w="6634" w:type="dxa"/>
            <w:tcBorders>
              <w:top w:val="single" w:sz="4" w:space="0" w:color="auto"/>
              <w:left w:val="nil"/>
              <w:bottom w:val="single" w:sz="4" w:space="0" w:color="auto"/>
              <w:right w:val="nil"/>
            </w:tcBorders>
          </w:tcPr>
          <w:p w14:paraId="087B0EC1" w14:textId="2BB95472" w:rsidR="00032A8E" w:rsidRPr="00D66EB0" w:rsidRDefault="00032A8E" w:rsidP="00BD5248">
            <w:pPr>
              <w:widowControl/>
              <w:spacing w:after="0" w:line="259" w:lineRule="auto"/>
            </w:pPr>
            <w:r w:rsidRPr="00D66EB0">
              <w:t>T</w:t>
            </w:r>
            <w:r w:rsidR="008131E3">
              <w:t xml:space="preserve">o better manage the design and construction </w:t>
            </w:r>
            <w:r w:rsidR="004E2792">
              <w:t xml:space="preserve">of </w:t>
            </w:r>
            <w:r w:rsidR="004E2792" w:rsidRPr="00D66EB0">
              <w:t>solar</w:t>
            </w:r>
            <w:r w:rsidRPr="00D66EB0">
              <w:t xml:space="preserve"> cooker</w:t>
            </w:r>
            <w:r w:rsidR="001B7914">
              <w:t>s</w:t>
            </w:r>
            <w:r w:rsidR="008131E3">
              <w:t xml:space="preserve"> the following constraints are suggested</w:t>
            </w:r>
            <w:r w:rsidRPr="00D66EB0">
              <w:t>:</w:t>
            </w:r>
          </w:p>
          <w:p w14:paraId="73F1B0CA" w14:textId="3F55C719" w:rsidR="00032A8E" w:rsidRPr="00027B32" w:rsidRDefault="00032A8E" w:rsidP="00567B16">
            <w:pPr>
              <w:pStyle w:val="ListParagraph"/>
              <w:framePr w:hSpace="0" w:wrap="auto" w:vAnchor="margin" w:yAlign="inline"/>
              <w:ind w:left="454" w:hanging="227"/>
              <w:suppressOverlap w:val="0"/>
            </w:pPr>
            <w:r w:rsidRPr="00027B32">
              <w:t>It must be constructed from low or no cost material readily available or repurposed from the household</w:t>
            </w:r>
            <w:r w:rsidR="00ED1E27">
              <w:t>.</w:t>
            </w:r>
          </w:p>
          <w:p w14:paraId="1A183BCF" w14:textId="58C3CD4B" w:rsidR="00032A8E" w:rsidRPr="00027B32" w:rsidRDefault="00032A8E" w:rsidP="00567B16">
            <w:pPr>
              <w:pStyle w:val="ListParagraph"/>
              <w:framePr w:hSpace="0" w:wrap="auto" w:vAnchor="margin" w:yAlign="inline"/>
              <w:ind w:left="454" w:hanging="227"/>
              <w:suppressOverlap w:val="0"/>
            </w:pPr>
            <w:r w:rsidRPr="00027B32">
              <w:t>It must be of simple design and size that is able to be constructed within the classroom with basic hand tools</w:t>
            </w:r>
            <w:r w:rsidR="00ED1E27">
              <w:t>.</w:t>
            </w:r>
          </w:p>
          <w:p w14:paraId="530EFC52" w14:textId="77777777" w:rsidR="0009434D" w:rsidRDefault="00032A8E" w:rsidP="00567B16">
            <w:pPr>
              <w:pStyle w:val="ListParagraph"/>
              <w:framePr w:hSpace="0" w:wrap="auto" w:vAnchor="margin" w:yAlign="inline"/>
              <w:ind w:left="454" w:hanging="227"/>
              <w:suppressOverlap w:val="0"/>
            </w:pPr>
            <w:r w:rsidRPr="00027B32">
              <w:t xml:space="preserve">The final design must be </w:t>
            </w:r>
            <w:r w:rsidR="0009434D">
              <w:t>discussed with</w:t>
            </w:r>
            <w:r w:rsidRPr="00027B32">
              <w:t xml:space="preserve"> the teacher before the production phase to ensure the project has the best chance of being successful</w:t>
            </w:r>
            <w:r w:rsidR="0002589F">
              <w:t xml:space="preserve">. </w:t>
            </w:r>
          </w:p>
          <w:p w14:paraId="2EBB2295" w14:textId="00F2C7E9" w:rsidR="00032A8E" w:rsidRPr="00027B32" w:rsidRDefault="0002589F" w:rsidP="00567B16">
            <w:pPr>
              <w:pStyle w:val="ListParagraph"/>
              <w:framePr w:hSpace="0" w:wrap="auto" w:vAnchor="margin" w:yAlign="inline"/>
              <w:ind w:left="454" w:hanging="227"/>
              <w:suppressOverlap w:val="0"/>
            </w:pPr>
            <w:r>
              <w:t>A</w:t>
            </w:r>
            <w:r w:rsidR="00032A8E" w:rsidRPr="00027B32">
              <w:t xml:space="preserve">dditional resources identified by students </w:t>
            </w:r>
            <w:r w:rsidR="00BE1903">
              <w:t>must be able to</w:t>
            </w:r>
            <w:r w:rsidR="00032A8E" w:rsidRPr="00027B32">
              <w:t xml:space="preserve"> be acquired in a timely manner.</w:t>
            </w:r>
          </w:p>
          <w:p w14:paraId="26E40A68" w14:textId="316177F3" w:rsidR="00DE71AD" w:rsidRDefault="00DE71AD" w:rsidP="00973D12">
            <w:r>
              <w:t xml:space="preserve">To better manage available resources, solar cookers </w:t>
            </w:r>
            <w:r w:rsidR="0002589F">
              <w:t>could be</w:t>
            </w:r>
            <w:r>
              <w:t xml:space="preserve"> designed and built by groups of</w:t>
            </w:r>
            <w:r w:rsidR="0002589F">
              <w:t xml:space="preserve"> </w:t>
            </w:r>
            <w:r w:rsidR="001B7914">
              <w:t>three or four</w:t>
            </w:r>
            <w:r>
              <w:t xml:space="preserve"> students </w:t>
            </w:r>
            <w:r w:rsidR="0002589F">
              <w:t>using</w:t>
            </w:r>
            <w:r>
              <w:t xml:space="preserve"> assigned roles.</w:t>
            </w:r>
          </w:p>
          <w:p w14:paraId="0594E721" w14:textId="7F4753DB" w:rsidR="00DE71AD" w:rsidRDefault="00DE71AD" w:rsidP="00973D12">
            <w:r>
              <w:t>The design process needs to consider the shape of the cooker, the materials to be used for each part of the cooker</w:t>
            </w:r>
            <w:r w:rsidR="001B7914">
              <w:t>,</w:t>
            </w:r>
            <w:r>
              <w:t xml:space="preserve"> and how each part will be cut to shape and joined to other parts.</w:t>
            </w:r>
          </w:p>
          <w:p w14:paraId="63704C24" w14:textId="4F10F0F3" w:rsidR="00032A8E" w:rsidRPr="00D66EB0" w:rsidRDefault="00032A8E" w:rsidP="004E342B">
            <w:r w:rsidRPr="00D66EB0">
              <w:t xml:space="preserve">For comparison of performance </w:t>
            </w:r>
            <w:r w:rsidR="002F1A28">
              <w:t xml:space="preserve">in </w:t>
            </w:r>
            <w:r w:rsidR="002F1A28" w:rsidRPr="00B870EA">
              <w:rPr>
                <w:i/>
              </w:rPr>
              <w:t>Activity 4</w:t>
            </w:r>
            <w:r w:rsidR="002F1A28">
              <w:t xml:space="preserve">, </w:t>
            </w:r>
            <w:r w:rsidRPr="00D66EB0">
              <w:t>it would be ideal if there is at least one variation in the types of design</w:t>
            </w:r>
            <w:r w:rsidR="00DE71AD">
              <w:t>.</w:t>
            </w:r>
            <w:r>
              <w:t xml:space="preserve"> A key component of </w:t>
            </w:r>
            <w:r w:rsidRPr="00D66EB0">
              <w:t>student</w:t>
            </w:r>
            <w:r w:rsidR="00DE71AD">
              <w:t>s’</w:t>
            </w:r>
            <w:r w:rsidRPr="00D66EB0">
              <w:t xml:space="preserve"> reflection</w:t>
            </w:r>
            <w:r>
              <w:t xml:space="preserve"> is</w:t>
            </w:r>
            <w:r w:rsidRPr="00D66EB0">
              <w:t xml:space="preserve"> to discuss whether the elements of design (shape, size and material properties) were a factor in the performance</w:t>
            </w:r>
            <w:r w:rsidR="00A56022">
              <w:t>.</w:t>
            </w:r>
          </w:p>
          <w:p w14:paraId="2555C28E" w14:textId="36A688F1" w:rsidR="00C34970" w:rsidRDefault="00BD5248" w:rsidP="004E342B">
            <w:r>
              <w:t>T</w:t>
            </w:r>
            <w:r w:rsidR="00032A8E" w:rsidRPr="00D66EB0">
              <w:t xml:space="preserve">he </w:t>
            </w:r>
            <w:hyperlink w:anchor="_Appendix_4:_Design" w:history="1">
              <w:r w:rsidR="00032A8E" w:rsidRPr="004E2792">
                <w:rPr>
                  <w:rStyle w:val="Hyperlink"/>
                </w:rPr>
                <w:t xml:space="preserve">Design </w:t>
              </w:r>
              <w:r w:rsidR="00E315D7" w:rsidRPr="004E2792">
                <w:rPr>
                  <w:rStyle w:val="Hyperlink"/>
                </w:rPr>
                <w:t>p</w:t>
              </w:r>
              <w:r w:rsidR="00032A8E" w:rsidRPr="004E2792">
                <w:rPr>
                  <w:rStyle w:val="Hyperlink"/>
                </w:rPr>
                <w:t>roces</w:t>
              </w:r>
              <w:r w:rsidR="00E315D7" w:rsidRPr="004E2792">
                <w:rPr>
                  <w:rStyle w:val="Hyperlink"/>
                </w:rPr>
                <w:t>s guide</w:t>
              </w:r>
            </w:hyperlink>
            <w:r w:rsidR="00032A8E" w:rsidRPr="00D66EB0">
              <w:t xml:space="preserve"> </w:t>
            </w:r>
            <w:r>
              <w:t xml:space="preserve">outlines how </w:t>
            </w:r>
            <w:r w:rsidR="00032A8E" w:rsidRPr="00D66EB0">
              <w:t xml:space="preserve">the design process is </w:t>
            </w:r>
            <w:r>
              <w:t>cyclic</w:t>
            </w:r>
            <w:r w:rsidR="00032A8E" w:rsidRPr="00D66EB0">
              <w:t xml:space="preserve"> and often involves </w:t>
            </w:r>
            <w:r w:rsidR="008131E3">
              <w:t xml:space="preserve">evaluating and </w:t>
            </w:r>
            <w:r w:rsidR="00032A8E" w:rsidRPr="00D66EB0">
              <w:t xml:space="preserve">redesigning. </w:t>
            </w:r>
          </w:p>
          <w:p w14:paraId="13B46DA4" w14:textId="086EE133" w:rsidR="00781203" w:rsidRPr="00D66EB0" w:rsidRDefault="00032A8E" w:rsidP="00567B16">
            <w:r w:rsidRPr="00D66EB0">
              <w:t xml:space="preserve">Redesigning can be a formal </w:t>
            </w:r>
            <w:r w:rsidR="004E2792" w:rsidRPr="00D66EB0">
              <w:t>process,</w:t>
            </w:r>
            <w:r w:rsidRPr="00D66EB0">
              <w:t xml:space="preserve"> or it can be performed </w:t>
            </w:r>
            <w:r w:rsidR="00A56022" w:rsidRPr="00D66EB0">
              <w:t>‘on the run’</w:t>
            </w:r>
            <w:r w:rsidR="00A56022">
              <w:t xml:space="preserve"> </w:t>
            </w:r>
            <w:r w:rsidRPr="00D66EB0">
              <w:t>during any stage of the process</w:t>
            </w:r>
            <w:r w:rsidR="00A56022">
              <w:t>.</w:t>
            </w:r>
            <w:r w:rsidRPr="00D66EB0">
              <w:t xml:space="preserve"> </w:t>
            </w:r>
          </w:p>
        </w:tc>
      </w:tr>
      <w:tr w:rsidR="008811A9" w:rsidRPr="00D66EB0" w14:paraId="574091B0" w14:textId="77777777" w:rsidTr="00571F24">
        <w:trPr>
          <w:trHeight w:val="144"/>
        </w:trPr>
        <w:tc>
          <w:tcPr>
            <w:tcW w:w="2404" w:type="dxa"/>
            <w:tcBorders>
              <w:top w:val="single" w:sz="4" w:space="0" w:color="auto"/>
              <w:left w:val="nil"/>
              <w:bottom w:val="single" w:sz="4" w:space="0" w:color="auto"/>
              <w:right w:val="nil"/>
            </w:tcBorders>
          </w:tcPr>
          <w:p w14:paraId="00B0A5FA" w14:textId="0E2774E5" w:rsidR="008811A9" w:rsidRPr="00D66EB0" w:rsidRDefault="00C06D82" w:rsidP="00C06D82">
            <w:pPr>
              <w:widowControl/>
              <w:spacing w:line="259" w:lineRule="auto"/>
              <w:ind w:right="237"/>
              <w:rPr>
                <w:b/>
              </w:rPr>
            </w:pPr>
            <w:r>
              <w:rPr>
                <w:b/>
              </w:rPr>
              <w:t>Expected l</w:t>
            </w:r>
            <w:r w:rsidR="008811A9" w:rsidRPr="00D66EB0">
              <w:rPr>
                <w:b/>
              </w:rPr>
              <w:t xml:space="preserve">earning </w:t>
            </w:r>
          </w:p>
        </w:tc>
        <w:tc>
          <w:tcPr>
            <w:tcW w:w="6634" w:type="dxa"/>
            <w:tcBorders>
              <w:top w:val="single" w:sz="4" w:space="0" w:color="auto"/>
              <w:left w:val="nil"/>
              <w:bottom w:val="single" w:sz="4" w:space="0" w:color="auto"/>
              <w:right w:val="nil"/>
            </w:tcBorders>
          </w:tcPr>
          <w:p w14:paraId="7620D9B0" w14:textId="2F5C7A29" w:rsidR="000F76B6" w:rsidRDefault="00D07DBD" w:rsidP="00FE38B2">
            <w:pPr>
              <w:widowControl/>
              <w:spacing w:after="160" w:line="259" w:lineRule="auto"/>
            </w:pPr>
            <w:r w:rsidRPr="00D07DBD">
              <w:t>Students will be able to:</w:t>
            </w:r>
          </w:p>
          <w:p w14:paraId="654C3D61" w14:textId="1B6ECFFB" w:rsidR="002F1A28" w:rsidRPr="00C80488" w:rsidRDefault="0002589F" w:rsidP="00AF4F24">
            <w:pPr>
              <w:pStyle w:val="ListParagraph"/>
              <w:framePr w:hSpace="0" w:wrap="auto" w:vAnchor="margin" w:yAlign="inline"/>
              <w:numPr>
                <w:ilvl w:val="0"/>
                <w:numId w:val="15"/>
              </w:numPr>
              <w:ind w:left="454" w:hanging="227"/>
              <w:suppressOverlap w:val="0"/>
            </w:pPr>
            <w:r>
              <w:t>J</w:t>
            </w:r>
            <w:r w:rsidR="002F1A28" w:rsidRPr="00C80488">
              <w:t>ustify the choice of materials and shapes used in the design of a solar cooker</w:t>
            </w:r>
            <w:r>
              <w:t xml:space="preserve"> </w:t>
            </w:r>
            <w:r w:rsidR="00A56022">
              <w:t>using scientific</w:t>
            </w:r>
            <w:r>
              <w:t xml:space="preserve"> principles</w:t>
            </w:r>
            <w:r w:rsidR="00C019D6">
              <w:t xml:space="preserve"> </w:t>
            </w:r>
            <w:r w:rsidR="002F1A28" w:rsidRPr="00C80488">
              <w:t>(Science</w:t>
            </w:r>
            <w:r w:rsidR="00FE129B">
              <w:t xml:space="preserve"> and Mathematics</w:t>
            </w:r>
            <w:r w:rsidR="002F1A28" w:rsidRPr="00C80488">
              <w:t>)</w:t>
            </w:r>
            <w:r w:rsidR="00ED1E27">
              <w:t>.</w:t>
            </w:r>
          </w:p>
          <w:p w14:paraId="6FD607E1" w14:textId="4E7372A4" w:rsidR="002F1A28" w:rsidRPr="00C80488" w:rsidRDefault="002F1A28" w:rsidP="00AF4F24">
            <w:pPr>
              <w:pStyle w:val="ListParagraph"/>
              <w:framePr w:hSpace="0" w:wrap="auto" w:vAnchor="margin" w:yAlign="inline"/>
              <w:numPr>
                <w:ilvl w:val="0"/>
                <w:numId w:val="15"/>
              </w:numPr>
              <w:ind w:left="454" w:hanging="227"/>
              <w:suppressOverlap w:val="0"/>
            </w:pPr>
            <w:r w:rsidRPr="00C80488">
              <w:t>Imagine, design and represent a design for a solar cooker as an annotated diagram (Technologies)</w:t>
            </w:r>
            <w:r w:rsidR="00ED1E27">
              <w:t>.</w:t>
            </w:r>
          </w:p>
          <w:p w14:paraId="654196CA" w14:textId="6E4965AA" w:rsidR="002F1A28" w:rsidRDefault="000E2541" w:rsidP="004E342B">
            <w:pPr>
              <w:pStyle w:val="ListParagraph"/>
              <w:framePr w:hSpace="0" w:wrap="auto" w:vAnchor="margin" w:yAlign="inline"/>
              <w:numPr>
                <w:ilvl w:val="0"/>
                <w:numId w:val="15"/>
              </w:numPr>
              <w:spacing w:after="120"/>
              <w:ind w:left="454" w:hanging="227"/>
              <w:suppressOverlap w:val="0"/>
            </w:pPr>
            <w:r>
              <w:t>Use</w:t>
            </w:r>
            <w:r w:rsidR="002F1A28" w:rsidRPr="00C80488">
              <w:t xml:space="preserve"> their design, select appropriate materials and construction techniques to construct a solar cooker (Technologies)</w:t>
            </w:r>
            <w:r w:rsidR="00ED1E27">
              <w:t>.</w:t>
            </w:r>
          </w:p>
          <w:p w14:paraId="0E6BE852" w14:textId="77777777" w:rsidR="00450ED0" w:rsidRDefault="00C019D6" w:rsidP="004E342B">
            <w:pPr>
              <w:pStyle w:val="ListParagraph"/>
              <w:framePr w:hSpace="0" w:wrap="auto" w:vAnchor="margin" w:yAlign="inline"/>
              <w:numPr>
                <w:ilvl w:val="0"/>
                <w:numId w:val="15"/>
              </w:numPr>
              <w:spacing w:after="120"/>
              <w:ind w:left="454" w:hanging="227"/>
              <w:suppressOverlap w:val="0"/>
            </w:pPr>
            <w:r>
              <w:t xml:space="preserve">Describe how energy sources can be </w:t>
            </w:r>
            <w:r w:rsidR="00283B23">
              <w:t xml:space="preserve">transferred and/or </w:t>
            </w:r>
            <w:r>
              <w:t>transformed to generate electricity (Science)</w:t>
            </w:r>
          </w:p>
          <w:p w14:paraId="4B6E0848" w14:textId="07A90A89" w:rsidR="00C019D6" w:rsidRPr="00AF0067" w:rsidRDefault="00450ED0" w:rsidP="00B64741">
            <w:pPr>
              <w:pStyle w:val="ListParagraph"/>
              <w:framePr w:hSpace="0" w:wrap="auto" w:vAnchor="margin" w:yAlign="inline"/>
              <w:numPr>
                <w:ilvl w:val="0"/>
                <w:numId w:val="15"/>
              </w:numPr>
              <w:spacing w:after="120"/>
              <w:ind w:left="454" w:hanging="227"/>
              <w:suppressOverlap w:val="0"/>
            </w:pPr>
            <w:r>
              <w:t xml:space="preserve">Measure </w:t>
            </w:r>
            <w:r w:rsidR="001A1423">
              <w:t>lengths, area and volume during construction of their ovens and to compare features and capacity in their designs (Mathematics)</w:t>
            </w:r>
            <w:r w:rsidR="00C019D6">
              <w:t xml:space="preserve">. </w:t>
            </w:r>
          </w:p>
        </w:tc>
      </w:tr>
      <w:tr w:rsidR="00C2590D" w:rsidRPr="00D66EB0" w14:paraId="6F9AB0F7" w14:textId="77777777" w:rsidTr="00A56022">
        <w:trPr>
          <w:trHeight w:val="2399"/>
        </w:trPr>
        <w:tc>
          <w:tcPr>
            <w:tcW w:w="2404" w:type="dxa"/>
            <w:tcBorders>
              <w:top w:val="single" w:sz="4" w:space="0" w:color="auto"/>
              <w:left w:val="nil"/>
              <w:bottom w:val="single" w:sz="4" w:space="0" w:color="auto"/>
              <w:right w:val="nil"/>
            </w:tcBorders>
          </w:tcPr>
          <w:p w14:paraId="2A062AC8" w14:textId="619ED848" w:rsidR="00C2590D" w:rsidRPr="00D66EB0" w:rsidRDefault="00C2590D" w:rsidP="00A66FBC">
            <w:pPr>
              <w:widowControl/>
              <w:spacing w:line="259" w:lineRule="auto"/>
              <w:ind w:right="237"/>
              <w:rPr>
                <w:b/>
              </w:rPr>
            </w:pPr>
            <w:r>
              <w:rPr>
                <w:b/>
              </w:rPr>
              <w:t>Equipment required</w:t>
            </w:r>
          </w:p>
        </w:tc>
        <w:tc>
          <w:tcPr>
            <w:tcW w:w="6634" w:type="dxa"/>
            <w:tcBorders>
              <w:top w:val="single" w:sz="4" w:space="0" w:color="auto"/>
              <w:left w:val="nil"/>
              <w:right w:val="nil"/>
            </w:tcBorders>
          </w:tcPr>
          <w:p w14:paraId="3012680D" w14:textId="77777777" w:rsidR="00C2590D" w:rsidRDefault="00C2590D" w:rsidP="007E2555">
            <w:pPr>
              <w:widowControl/>
              <w:spacing w:line="259" w:lineRule="auto"/>
            </w:pPr>
            <w:r w:rsidRPr="00D66EB0">
              <w:rPr>
                <w:b/>
              </w:rPr>
              <w:t>For the students</w:t>
            </w:r>
            <w:r w:rsidRPr="00D66EB0">
              <w:t xml:space="preserve">: </w:t>
            </w:r>
          </w:p>
          <w:p w14:paraId="4D2E9310" w14:textId="77777777" w:rsidR="00C2590D" w:rsidRPr="00D66EB0" w:rsidRDefault="00C2590D" w:rsidP="007E2555">
            <w:pPr>
              <w:widowControl/>
              <w:spacing w:line="259" w:lineRule="auto"/>
            </w:pPr>
            <w:r>
              <w:t>A</w:t>
            </w:r>
            <w:r w:rsidRPr="00D66EB0">
              <w:t xml:space="preserve"> range of household </w:t>
            </w:r>
            <w:r>
              <w:t>materials</w:t>
            </w:r>
            <w:r w:rsidRPr="00D66EB0">
              <w:t xml:space="preserve"> including but not limited to</w:t>
            </w:r>
            <w:r>
              <w:t>:</w:t>
            </w:r>
            <w:r w:rsidRPr="00D66EB0">
              <w:t xml:space="preserve"> </w:t>
            </w:r>
          </w:p>
          <w:p w14:paraId="0ECCAC93" w14:textId="77777777" w:rsidR="00C2590D" w:rsidRPr="00C80488" w:rsidRDefault="00C2590D" w:rsidP="00567B16">
            <w:pPr>
              <w:pStyle w:val="ListParagraph"/>
              <w:framePr w:hSpace="0" w:wrap="auto" w:vAnchor="margin" w:yAlign="inline"/>
              <w:ind w:left="454" w:hanging="227"/>
              <w:suppressOverlap w:val="0"/>
            </w:pPr>
            <w:r w:rsidRPr="00C80488">
              <w:t>cardboard boxes in a variety of sizes and styles</w:t>
            </w:r>
          </w:p>
          <w:p w14:paraId="5D053C1F" w14:textId="54FCC851" w:rsidR="00C2590D" w:rsidRDefault="00C2590D" w:rsidP="00567B16">
            <w:pPr>
              <w:pStyle w:val="ListParagraph"/>
              <w:framePr w:hSpace="0" w:wrap="auto" w:vAnchor="margin" w:yAlign="inline"/>
              <w:ind w:left="454" w:hanging="227"/>
              <w:suppressOverlap w:val="0"/>
            </w:pPr>
            <w:r w:rsidRPr="00C80488">
              <w:t>aluminium foil</w:t>
            </w:r>
          </w:p>
          <w:p w14:paraId="009DA605" w14:textId="0D744875" w:rsidR="00377C72" w:rsidRPr="00C80488" w:rsidRDefault="00377C72" w:rsidP="00567B16">
            <w:pPr>
              <w:pStyle w:val="ListParagraph"/>
              <w:framePr w:hSpace="0" w:wrap="auto" w:vAnchor="margin" w:yAlign="inline"/>
              <w:ind w:left="454" w:hanging="227"/>
              <w:suppressOverlap w:val="0"/>
            </w:pPr>
            <w:r>
              <w:t xml:space="preserve">cooking pots </w:t>
            </w:r>
            <w:r w:rsidR="00ED1E27">
              <w:t>(</w:t>
            </w:r>
            <w:proofErr w:type="spellStart"/>
            <w:r>
              <w:t>eg</w:t>
            </w:r>
            <w:proofErr w:type="spellEnd"/>
            <w:r w:rsidR="00ED1E27">
              <w:t xml:space="preserve"> </w:t>
            </w:r>
            <w:r>
              <w:t>aluminium cans painted black on the outside</w:t>
            </w:r>
            <w:r w:rsidR="00ED1E27">
              <w:t>)</w:t>
            </w:r>
          </w:p>
          <w:p w14:paraId="2CE05E5C" w14:textId="77777777" w:rsidR="00C2590D" w:rsidRPr="00C80488" w:rsidRDefault="00C2590D" w:rsidP="00567B16">
            <w:pPr>
              <w:pStyle w:val="ListParagraph"/>
              <w:framePr w:hSpace="0" w:wrap="auto" w:vAnchor="margin" w:yAlign="inline"/>
              <w:ind w:left="454" w:hanging="227"/>
              <w:suppressOverlap w:val="0"/>
            </w:pPr>
            <w:r w:rsidRPr="00C80488">
              <w:t>newspaper</w:t>
            </w:r>
          </w:p>
          <w:p w14:paraId="337A22ED" w14:textId="727B1878" w:rsidR="00C2590D" w:rsidRPr="00D66EB0" w:rsidRDefault="00BD5248" w:rsidP="00567B16">
            <w:pPr>
              <w:pStyle w:val="ListParagraph"/>
              <w:framePr w:hSpace="0" w:wrap="auto" w:vAnchor="margin" w:yAlign="inline"/>
              <w:spacing w:after="240"/>
              <w:ind w:left="454" w:hanging="227"/>
              <w:suppressOverlap w:val="0"/>
            </w:pPr>
            <w:r>
              <w:t>tools such as</w:t>
            </w:r>
            <w:r w:rsidR="00C2590D" w:rsidRPr="00C80488">
              <w:t xml:space="preserve"> scissors, tape, glue, stapler</w:t>
            </w:r>
          </w:p>
        </w:tc>
      </w:tr>
      <w:tr w:rsidR="008811A9" w:rsidRPr="00D66EB0" w14:paraId="621ECA9A" w14:textId="77777777" w:rsidTr="00571F24">
        <w:trPr>
          <w:trHeight w:val="144"/>
        </w:trPr>
        <w:tc>
          <w:tcPr>
            <w:tcW w:w="2404" w:type="dxa"/>
            <w:tcBorders>
              <w:top w:val="single" w:sz="4" w:space="0" w:color="auto"/>
              <w:left w:val="nil"/>
              <w:bottom w:val="single" w:sz="4" w:space="0" w:color="auto"/>
              <w:right w:val="nil"/>
            </w:tcBorders>
          </w:tcPr>
          <w:p w14:paraId="74AA9830" w14:textId="77777777" w:rsidR="008811A9" w:rsidRPr="00D66EB0" w:rsidRDefault="008811A9" w:rsidP="007E2555">
            <w:pPr>
              <w:widowControl/>
              <w:spacing w:line="259" w:lineRule="auto"/>
              <w:ind w:right="237"/>
              <w:rPr>
                <w:b/>
              </w:rPr>
            </w:pPr>
            <w:r w:rsidRPr="00D66EB0">
              <w:rPr>
                <w:b/>
              </w:rPr>
              <w:t>Preparation</w:t>
            </w:r>
          </w:p>
        </w:tc>
        <w:tc>
          <w:tcPr>
            <w:tcW w:w="6634" w:type="dxa"/>
            <w:tcBorders>
              <w:top w:val="single" w:sz="4" w:space="0" w:color="auto"/>
              <w:left w:val="nil"/>
              <w:bottom w:val="single" w:sz="4" w:space="0" w:color="auto"/>
              <w:right w:val="nil"/>
            </w:tcBorders>
          </w:tcPr>
          <w:p w14:paraId="4F9D56FB" w14:textId="410C6375" w:rsidR="008811A9" w:rsidRPr="00377C72" w:rsidRDefault="007E2555" w:rsidP="004E342B">
            <w:pPr>
              <w:widowControl/>
              <w:spacing w:line="259" w:lineRule="auto"/>
            </w:pPr>
            <w:r w:rsidRPr="00D66EB0">
              <w:t>Teachers should familiarise themselves with the</w:t>
            </w:r>
            <w:r>
              <w:t xml:space="preserve"> </w:t>
            </w:r>
            <w:hyperlink w:anchor="_Appendix_4:_Design" w:history="1">
              <w:r w:rsidR="00D0356B" w:rsidRPr="004E2792">
                <w:rPr>
                  <w:rStyle w:val="Hyperlink"/>
                </w:rPr>
                <w:t>Design process guide</w:t>
              </w:r>
            </w:hyperlink>
            <w:r w:rsidR="00ED1E27">
              <w:t>.</w:t>
            </w:r>
          </w:p>
        </w:tc>
      </w:tr>
      <w:tr w:rsidR="00E12036" w:rsidRPr="00D66EB0" w14:paraId="44102F69" w14:textId="77777777" w:rsidTr="008E78D6">
        <w:trPr>
          <w:trHeight w:val="839"/>
        </w:trPr>
        <w:tc>
          <w:tcPr>
            <w:tcW w:w="2404" w:type="dxa"/>
            <w:vMerge w:val="restart"/>
            <w:tcBorders>
              <w:top w:val="single" w:sz="4" w:space="0" w:color="auto"/>
              <w:left w:val="nil"/>
              <w:right w:val="nil"/>
            </w:tcBorders>
          </w:tcPr>
          <w:p w14:paraId="76FF6503" w14:textId="4F359699" w:rsidR="00E12036" w:rsidRPr="00D66EB0" w:rsidRDefault="00E12036" w:rsidP="007E2555">
            <w:pPr>
              <w:widowControl/>
              <w:spacing w:after="240" w:line="259" w:lineRule="auto"/>
              <w:ind w:right="237"/>
              <w:rPr>
                <w:b/>
              </w:rPr>
            </w:pPr>
            <w:r w:rsidRPr="00D66EB0">
              <w:rPr>
                <w:b/>
              </w:rPr>
              <w:t>Activity parts</w:t>
            </w:r>
          </w:p>
        </w:tc>
        <w:tc>
          <w:tcPr>
            <w:tcW w:w="6634" w:type="dxa"/>
            <w:tcBorders>
              <w:top w:val="single" w:sz="4" w:space="0" w:color="auto"/>
              <w:left w:val="nil"/>
              <w:bottom w:val="single" w:sz="4" w:space="0" w:color="auto"/>
              <w:right w:val="nil"/>
            </w:tcBorders>
          </w:tcPr>
          <w:p w14:paraId="4AA9C1EA" w14:textId="729D12CC" w:rsidR="00E12036" w:rsidRDefault="00E12036" w:rsidP="00E12036">
            <w:pPr>
              <w:rPr>
                <w:b/>
              </w:rPr>
            </w:pPr>
            <w:r w:rsidRPr="00D66EB0">
              <w:rPr>
                <w:b/>
              </w:rPr>
              <w:t>Part 1:</w:t>
            </w:r>
            <w:r>
              <w:rPr>
                <w:b/>
              </w:rPr>
              <w:t xml:space="preserve"> Overview of th</w:t>
            </w:r>
            <w:r w:rsidR="00BD5248">
              <w:rPr>
                <w:b/>
              </w:rPr>
              <w:t>e design process and parameters</w:t>
            </w:r>
          </w:p>
          <w:p w14:paraId="0A955BD1" w14:textId="135046C4" w:rsidR="00E12036" w:rsidRPr="006D644A" w:rsidRDefault="00E12036" w:rsidP="00E12036">
            <w:pPr>
              <w:rPr>
                <w:rFonts w:cs="Arial"/>
              </w:rPr>
            </w:pPr>
            <w:r w:rsidRPr="004E342B">
              <w:rPr>
                <w:rFonts w:cs="Arial"/>
              </w:rPr>
              <w:t>Review the d</w:t>
            </w:r>
            <w:r w:rsidR="00BD5248" w:rsidRPr="004E342B">
              <w:rPr>
                <w:rFonts w:cs="Arial"/>
              </w:rPr>
              <w:t>esign p</w:t>
            </w:r>
            <w:r w:rsidRPr="004E342B">
              <w:rPr>
                <w:rFonts w:cs="Arial"/>
              </w:rPr>
              <w:t>rocess</w:t>
            </w:r>
            <w:r w:rsidR="00902879">
              <w:rPr>
                <w:rFonts w:cs="Arial"/>
              </w:rPr>
              <w:t xml:space="preserve"> with students</w:t>
            </w:r>
            <w:r w:rsidR="00ED1E27">
              <w:rPr>
                <w:rFonts w:cs="Arial"/>
              </w:rPr>
              <w:t>,</w:t>
            </w:r>
            <w:r w:rsidR="004E342B">
              <w:rPr>
                <w:rFonts w:cs="Arial"/>
              </w:rPr>
              <w:t xml:space="preserve"> referring to </w:t>
            </w:r>
            <w:r w:rsidR="00902879">
              <w:rPr>
                <w:rFonts w:cs="Arial"/>
              </w:rPr>
              <w:t xml:space="preserve">the </w:t>
            </w:r>
            <w:hyperlink w:anchor="_Appendix_4:_Design" w:history="1">
              <w:r w:rsidRPr="00DC0C5F">
                <w:rPr>
                  <w:rStyle w:val="Hyperlink"/>
                  <w:rFonts w:cs="Arial"/>
                </w:rPr>
                <w:t>Design process guide</w:t>
              </w:r>
            </w:hyperlink>
            <w:r>
              <w:rPr>
                <w:rFonts w:cs="Arial"/>
              </w:rPr>
              <w:t xml:space="preserve">. </w:t>
            </w:r>
            <w:r w:rsidR="00377C72">
              <w:rPr>
                <w:rFonts w:cs="Arial"/>
              </w:rPr>
              <w:t xml:space="preserve">A parent helper </w:t>
            </w:r>
            <w:r w:rsidR="00ED1E27">
              <w:rPr>
                <w:rFonts w:cs="Arial"/>
              </w:rPr>
              <w:t>c</w:t>
            </w:r>
            <w:r w:rsidR="00377C72">
              <w:rPr>
                <w:rFonts w:cs="Arial"/>
              </w:rPr>
              <w:t>ould provide valuable support to students with constructing the cookers.</w:t>
            </w:r>
          </w:p>
          <w:p w14:paraId="1EF01E98" w14:textId="77777777" w:rsidR="00E12036" w:rsidRPr="00D66EB0" w:rsidRDefault="00E12036" w:rsidP="004E342B">
            <w:pPr>
              <w:rPr>
                <w:rFonts w:cs="Arial"/>
                <w:b/>
              </w:rPr>
            </w:pPr>
            <w:r w:rsidRPr="00D66EB0">
              <w:rPr>
                <w:rFonts w:cs="Arial"/>
                <w:b/>
              </w:rPr>
              <w:t>Research</w:t>
            </w:r>
          </w:p>
          <w:p w14:paraId="216DB9D4" w14:textId="231367E4" w:rsidR="00C34970" w:rsidRPr="00783D8B" w:rsidRDefault="00486585" w:rsidP="004E342B">
            <w:pPr>
              <w:rPr>
                <w:rFonts w:cs="Arial"/>
              </w:rPr>
            </w:pPr>
            <w:r>
              <w:rPr>
                <w:rFonts w:cs="Arial"/>
              </w:rPr>
              <w:t>Students research and review</w:t>
            </w:r>
            <w:r w:rsidR="00E12036">
              <w:rPr>
                <w:rFonts w:cs="Arial"/>
              </w:rPr>
              <w:t xml:space="preserve"> designs for solar cookers. This research should include developing an explanation of how solar cookers work. Key process</w:t>
            </w:r>
            <w:r w:rsidR="00BD5248">
              <w:rPr>
                <w:rFonts w:cs="Arial"/>
              </w:rPr>
              <w:t>es</w:t>
            </w:r>
            <w:r w:rsidR="00E12036">
              <w:rPr>
                <w:rFonts w:cs="Arial"/>
              </w:rPr>
              <w:t xml:space="preserve"> </w:t>
            </w:r>
            <w:r w:rsidR="00902879">
              <w:rPr>
                <w:rFonts w:cs="Arial"/>
              </w:rPr>
              <w:t>to be incorporated</w:t>
            </w:r>
            <w:r w:rsidR="00E12036">
              <w:rPr>
                <w:rFonts w:cs="Arial"/>
              </w:rPr>
              <w:t xml:space="preserve"> in the explanation should include light energy, reflection</w:t>
            </w:r>
            <w:r w:rsidR="00377C72">
              <w:rPr>
                <w:rFonts w:cs="Arial"/>
              </w:rPr>
              <w:t>,</w:t>
            </w:r>
            <w:r w:rsidR="00E12036">
              <w:rPr>
                <w:rFonts w:cs="Arial"/>
              </w:rPr>
              <w:t xml:space="preserve"> heat energy</w:t>
            </w:r>
            <w:r w:rsidR="00377C72">
              <w:rPr>
                <w:rFonts w:cs="Arial"/>
              </w:rPr>
              <w:t xml:space="preserve"> and conduction</w:t>
            </w:r>
            <w:r w:rsidR="00E12036">
              <w:rPr>
                <w:rFonts w:cs="Arial"/>
              </w:rPr>
              <w:t>.</w:t>
            </w:r>
            <w:r w:rsidR="00783D8B">
              <w:rPr>
                <w:rFonts w:cs="Arial"/>
              </w:rPr>
              <w:t xml:space="preserve"> </w:t>
            </w:r>
            <w:r w:rsidR="00ED7BB9">
              <w:rPr>
                <w:rFonts w:cs="Arial"/>
              </w:rPr>
              <w:t xml:space="preserve"> Students research how size can affect the efficiency of ovens.  Dimensions, area, and/or volume/capacity will need to be considered. </w:t>
            </w:r>
            <w:r w:rsidR="00783D8B">
              <w:rPr>
                <w:rFonts w:cs="Arial"/>
              </w:rPr>
              <w:t xml:space="preserve">Refer to </w:t>
            </w:r>
            <w:r w:rsidR="00783D8B">
              <w:rPr>
                <w:rFonts w:cs="Arial"/>
                <w:i/>
              </w:rPr>
              <w:t>Digital resources</w:t>
            </w:r>
            <w:r w:rsidR="008F0A67">
              <w:rPr>
                <w:rFonts w:cs="Arial"/>
              </w:rPr>
              <w:t xml:space="preserve"> for further information and review </w:t>
            </w:r>
            <w:r w:rsidR="00ED1E27">
              <w:rPr>
                <w:rFonts w:cs="Arial"/>
              </w:rPr>
              <w:t xml:space="preserve">the links </w:t>
            </w:r>
            <w:r w:rsidR="008F0A67">
              <w:rPr>
                <w:rFonts w:cs="Arial"/>
              </w:rPr>
              <w:t>to determine which will be useful for your students.</w:t>
            </w:r>
            <w:r w:rsidR="001A1423">
              <w:rPr>
                <w:rFonts w:cs="Arial"/>
              </w:rPr>
              <w:t xml:space="preserve"> </w:t>
            </w:r>
          </w:p>
          <w:p w14:paraId="685FB1D7" w14:textId="77777777" w:rsidR="00E12036" w:rsidRPr="0096514C" w:rsidRDefault="00E12036" w:rsidP="004E342B">
            <w:pPr>
              <w:rPr>
                <w:rFonts w:cs="Arial"/>
                <w:b/>
              </w:rPr>
            </w:pPr>
            <w:r w:rsidRPr="0096514C">
              <w:rPr>
                <w:rFonts w:cs="Arial"/>
                <w:b/>
              </w:rPr>
              <w:t>Establishing a project plan</w:t>
            </w:r>
          </w:p>
          <w:p w14:paraId="3ED31D19" w14:textId="60208805" w:rsidR="00E12036" w:rsidRPr="00783D8B" w:rsidRDefault="0002589F" w:rsidP="00266A69">
            <w:pPr>
              <w:rPr>
                <w:rFonts w:cs="Arial"/>
                <w:i/>
              </w:rPr>
            </w:pPr>
            <w:r>
              <w:rPr>
                <w:rFonts w:cs="Arial"/>
              </w:rPr>
              <w:t>This step involves</w:t>
            </w:r>
            <w:r w:rsidR="00E12036">
              <w:rPr>
                <w:rFonts w:cs="Arial"/>
              </w:rPr>
              <w:t xml:space="preserve"> forming groups, assigning group roles, </w:t>
            </w:r>
            <w:r w:rsidR="00266A69">
              <w:rPr>
                <w:rFonts w:cs="Arial"/>
              </w:rPr>
              <w:t>revealing the</w:t>
            </w:r>
            <w:r w:rsidR="00E12036">
              <w:rPr>
                <w:rFonts w:cs="Arial"/>
              </w:rPr>
              <w:t xml:space="preserve"> materials available</w:t>
            </w:r>
            <w:r w:rsidR="00BD5248">
              <w:rPr>
                <w:rFonts w:cs="Arial"/>
              </w:rPr>
              <w:t>,</w:t>
            </w:r>
            <w:r w:rsidR="00E12036">
              <w:rPr>
                <w:rFonts w:cs="Arial"/>
              </w:rPr>
              <w:t xml:space="preserve"> and </w:t>
            </w:r>
            <w:r w:rsidR="00266A69">
              <w:rPr>
                <w:rFonts w:cs="Arial"/>
              </w:rPr>
              <w:t>prescribing the</w:t>
            </w:r>
            <w:r w:rsidR="00E12036">
              <w:rPr>
                <w:rFonts w:cs="Arial"/>
              </w:rPr>
              <w:t xml:space="preserve"> time for designing and constructing.</w:t>
            </w:r>
            <w:r w:rsidR="00783D8B">
              <w:rPr>
                <w:rFonts w:cs="Arial"/>
              </w:rPr>
              <w:t xml:space="preserve"> See </w:t>
            </w:r>
            <w:hyperlink w:anchor="_Appendix_7:_Teacher" w:history="1">
              <w:r w:rsidR="00783D8B" w:rsidRPr="004E2792">
                <w:rPr>
                  <w:rStyle w:val="Hyperlink"/>
                  <w:rFonts w:cs="Arial"/>
                </w:rPr>
                <w:t>Teacher resource sheet 1.1: Cooperative learning – Roles</w:t>
              </w:r>
            </w:hyperlink>
            <w:r w:rsidR="00ED1E27">
              <w:t>.</w:t>
            </w:r>
          </w:p>
        </w:tc>
      </w:tr>
      <w:tr w:rsidR="00E12036" w:rsidRPr="00D66EB0" w14:paraId="1EBC6BAD" w14:textId="77777777" w:rsidTr="008E78D6">
        <w:trPr>
          <w:trHeight w:val="839"/>
        </w:trPr>
        <w:tc>
          <w:tcPr>
            <w:tcW w:w="2404" w:type="dxa"/>
            <w:vMerge/>
            <w:tcBorders>
              <w:top w:val="single" w:sz="4" w:space="0" w:color="auto"/>
              <w:left w:val="nil"/>
              <w:right w:val="nil"/>
            </w:tcBorders>
          </w:tcPr>
          <w:p w14:paraId="08166CAA" w14:textId="77777777" w:rsidR="00E12036" w:rsidRPr="00D66EB0" w:rsidRDefault="00E12036"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757A70E9" w14:textId="77777777" w:rsidR="00E12036" w:rsidRPr="0096514C" w:rsidRDefault="00E12036" w:rsidP="00E12036">
            <w:pPr>
              <w:rPr>
                <w:rFonts w:cs="Arial"/>
                <w:b/>
              </w:rPr>
            </w:pPr>
            <w:r w:rsidRPr="0096514C">
              <w:rPr>
                <w:rFonts w:cs="Arial"/>
                <w:b/>
              </w:rPr>
              <w:t>Part 2: Designing the solar cooker</w:t>
            </w:r>
          </w:p>
          <w:p w14:paraId="754A8AF6" w14:textId="77777777" w:rsidR="00E12036" w:rsidRDefault="00E12036" w:rsidP="00E12036">
            <w:r>
              <w:t>Students work in groups to imagine and create their design and then represent their design as an annotated drawing.</w:t>
            </w:r>
          </w:p>
          <w:p w14:paraId="47C1E3FF" w14:textId="1C96EAD5" w:rsidR="00E12036" w:rsidRDefault="00BD5248" w:rsidP="00E12036">
            <w:r>
              <w:t>Key design decisions relate to</w:t>
            </w:r>
            <w:r w:rsidR="00E12036">
              <w:t xml:space="preserve"> the shape of the cooker, the materials </w:t>
            </w:r>
            <w:r w:rsidR="007D4FD5">
              <w:t xml:space="preserve">to be used </w:t>
            </w:r>
            <w:r w:rsidR="00E12036">
              <w:t>for each part</w:t>
            </w:r>
            <w:r w:rsidR="00ED1E27">
              <w:t>,</w:t>
            </w:r>
            <w:r w:rsidR="00E12036">
              <w:t xml:space="preserve"> and how each part will be cut to shape and joined to other parts.</w:t>
            </w:r>
            <w:r w:rsidR="001A1423">
              <w:t xml:space="preserve"> </w:t>
            </w:r>
            <w:r w:rsidR="00ED7BB9">
              <w:t>Determining appropriate m</w:t>
            </w:r>
            <w:r w:rsidR="001A1423">
              <w:t>easurements of lengths, dimensions, area, volume</w:t>
            </w:r>
            <w:r w:rsidR="00ED7BB9">
              <w:t>/capacity and</w:t>
            </w:r>
            <w:r w:rsidR="001A1423">
              <w:t xml:space="preserve"> angles </w:t>
            </w:r>
            <w:r w:rsidR="00ED7BB9">
              <w:t>will greatly affect the success of their</w:t>
            </w:r>
            <w:r w:rsidR="001A1423">
              <w:t xml:space="preserve"> </w:t>
            </w:r>
            <w:r w:rsidR="00ED7BB9">
              <w:t>cooker in relation to the size of their</w:t>
            </w:r>
            <w:r w:rsidR="001A1423">
              <w:t xml:space="preserve"> cooking pot </w:t>
            </w:r>
            <w:r w:rsidR="00ED7BB9">
              <w:t>and their solar heating panel</w:t>
            </w:r>
            <w:r w:rsidR="001A1423">
              <w:t xml:space="preserve"> </w:t>
            </w:r>
            <w:r w:rsidR="00ED7BB9">
              <w:t xml:space="preserve">and should </w:t>
            </w:r>
            <w:r w:rsidR="001A1423">
              <w:t>be included in their designs.</w:t>
            </w:r>
          </w:p>
          <w:p w14:paraId="74548560" w14:textId="5264C19A" w:rsidR="00E12036" w:rsidRDefault="00E12036" w:rsidP="00E12036">
            <w:r>
              <w:t xml:space="preserve">The drawing needs to include annotations that justify the choice of </w:t>
            </w:r>
            <w:r w:rsidR="001A1423">
              <w:t xml:space="preserve">measurements and </w:t>
            </w:r>
            <w:r>
              <w:t>materials for each part of the cooker.</w:t>
            </w:r>
          </w:p>
          <w:p w14:paraId="5F536E54" w14:textId="30C26E37" w:rsidR="00E12036" w:rsidRPr="00E12036" w:rsidRDefault="00E12036" w:rsidP="00893494">
            <w:pPr>
              <w:spacing w:after="240"/>
            </w:pPr>
            <w:r w:rsidRPr="00D66EB0">
              <w:t xml:space="preserve">The final group design is to be </w:t>
            </w:r>
            <w:r w:rsidR="007D4FD5">
              <w:t>discussed with</w:t>
            </w:r>
            <w:r w:rsidRPr="00D66EB0">
              <w:t xml:space="preserve"> the teacher </w:t>
            </w:r>
            <w:r>
              <w:t>prior to moving to the production phase.</w:t>
            </w:r>
            <w:r w:rsidR="007D4FD5">
              <w:t xml:space="preserve"> This encourages </w:t>
            </w:r>
            <w:r w:rsidR="00893494">
              <w:t>justification of</w:t>
            </w:r>
            <w:r w:rsidR="007D4FD5">
              <w:t xml:space="preserve"> design choices, embedding the design process and allowing opportunity for </w:t>
            </w:r>
            <w:r w:rsidR="00893494">
              <w:t xml:space="preserve">changes to be made prior to moving to the next phase. </w:t>
            </w:r>
          </w:p>
        </w:tc>
      </w:tr>
      <w:tr w:rsidR="00E12036" w:rsidRPr="00D66EB0" w14:paraId="235C2CCA" w14:textId="77777777" w:rsidTr="008E78D6">
        <w:trPr>
          <w:trHeight w:val="839"/>
        </w:trPr>
        <w:tc>
          <w:tcPr>
            <w:tcW w:w="2404" w:type="dxa"/>
            <w:vMerge/>
            <w:tcBorders>
              <w:top w:val="single" w:sz="4" w:space="0" w:color="auto"/>
              <w:left w:val="nil"/>
              <w:right w:val="nil"/>
            </w:tcBorders>
          </w:tcPr>
          <w:p w14:paraId="4D7607B7" w14:textId="77777777" w:rsidR="00E12036" w:rsidRPr="00D66EB0" w:rsidRDefault="00E12036"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6F11D435" w14:textId="54E4430B" w:rsidR="00E12036" w:rsidRPr="0096514C" w:rsidRDefault="00486585" w:rsidP="00C34970">
            <w:pPr>
              <w:rPr>
                <w:rFonts w:cs="Arial"/>
                <w:b/>
              </w:rPr>
            </w:pPr>
            <w:r>
              <w:rPr>
                <w:rFonts w:cs="Arial"/>
                <w:b/>
              </w:rPr>
              <w:t>Part 3: Construction</w:t>
            </w:r>
          </w:p>
          <w:p w14:paraId="173FE40C" w14:textId="6154F26B" w:rsidR="00E12036" w:rsidRDefault="00E12036" w:rsidP="00E12036">
            <w:r>
              <w:t xml:space="preserve">Provide </w:t>
            </w:r>
            <w:r w:rsidR="00AA181F">
              <w:t>enough</w:t>
            </w:r>
            <w:r>
              <w:t xml:space="preserve"> time for students to construct their cooker providing coaching on construction techniques and prompting reflection by asking:</w:t>
            </w:r>
          </w:p>
          <w:p w14:paraId="36A4009D" w14:textId="7D530C9D" w:rsidR="001A1423" w:rsidRPr="00C80488" w:rsidRDefault="00ED7BB9" w:rsidP="00567B16">
            <w:pPr>
              <w:pStyle w:val="ListParagraph"/>
              <w:framePr w:hSpace="0" w:wrap="auto" w:vAnchor="margin" w:yAlign="inline"/>
              <w:ind w:left="454" w:hanging="227"/>
              <w:suppressOverlap w:val="0"/>
            </w:pPr>
            <w:r w:rsidRPr="0046500A">
              <w:rPr>
                <w:rFonts w:cstheme="minorHAnsi"/>
                <w:noProof/>
                <w:lang w:eastAsia="en-AU"/>
              </w:rPr>
              <w:drawing>
                <wp:anchor distT="0" distB="0" distL="114300" distR="114300" simplePos="0" relativeHeight="252043264" behindDoc="0" locked="0" layoutInCell="1" allowOverlap="1" wp14:anchorId="08B9FFAC" wp14:editId="178370CD">
                  <wp:simplePos x="0" y="0"/>
                  <wp:positionH relativeFrom="column">
                    <wp:posOffset>-563880</wp:posOffset>
                  </wp:positionH>
                  <wp:positionV relativeFrom="paragraph">
                    <wp:posOffset>181610</wp:posOffset>
                  </wp:positionV>
                  <wp:extent cx="360000" cy="360000"/>
                  <wp:effectExtent l="0" t="0" r="254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1423">
              <w:t xml:space="preserve">What measurements have you made before you </w:t>
            </w:r>
            <w:r>
              <w:t xml:space="preserve">begin </w:t>
            </w:r>
            <w:r w:rsidR="001A1423">
              <w:t>cut</w:t>
            </w:r>
            <w:r>
              <w:t>ting</w:t>
            </w:r>
            <w:r w:rsidR="001A1423">
              <w:t xml:space="preserve"> the materials?</w:t>
            </w:r>
          </w:p>
          <w:p w14:paraId="1CB7CE5E" w14:textId="12F55F55" w:rsidR="00ED7BB9" w:rsidRDefault="00ED7BB9" w:rsidP="00567B16">
            <w:pPr>
              <w:pStyle w:val="ListParagraph"/>
              <w:framePr w:hSpace="0" w:wrap="auto" w:vAnchor="margin" w:yAlign="inline"/>
              <w:ind w:left="454" w:hanging="227"/>
              <w:suppressOverlap w:val="0"/>
            </w:pPr>
            <w:r>
              <w:t>Which measurement will you need to reconsider?</w:t>
            </w:r>
          </w:p>
          <w:p w14:paraId="6E53D5C4" w14:textId="2DE05E5F" w:rsidR="00FE129B" w:rsidRDefault="00FE129B" w:rsidP="00FE129B">
            <w:pPr>
              <w:pStyle w:val="ListParagraph"/>
              <w:framePr w:hSpace="0" w:wrap="auto" w:vAnchor="margin" w:yAlign="inline"/>
              <w:ind w:left="454" w:hanging="227"/>
              <w:suppressOverlap w:val="0"/>
            </w:pPr>
            <w:r>
              <w:t xml:space="preserve">How do you know </w:t>
            </w:r>
            <w:proofErr w:type="spellStart"/>
            <w:r>
              <w:t>your</w:t>
            </w:r>
            <w:proofErr w:type="spellEnd"/>
            <w:r>
              <w:t xml:space="preserve"> cooking pot won’t fit in?</w:t>
            </w:r>
          </w:p>
          <w:p w14:paraId="5684C755" w14:textId="6462DCB3" w:rsidR="00ED7BB9" w:rsidRDefault="00ED7BB9" w:rsidP="00567B16">
            <w:pPr>
              <w:pStyle w:val="ListParagraph"/>
              <w:framePr w:hSpace="0" w:wrap="auto" w:vAnchor="margin" w:yAlign="inline"/>
              <w:ind w:left="454" w:hanging="227"/>
              <w:suppressOverlap w:val="0"/>
            </w:pPr>
            <w:r w:rsidRPr="00C80488">
              <w:t>Why are you using that material?</w:t>
            </w:r>
          </w:p>
          <w:p w14:paraId="72B5ADF9" w14:textId="77777777" w:rsidR="000325C3" w:rsidRDefault="00E12036" w:rsidP="00ED7BB9">
            <w:pPr>
              <w:pStyle w:val="ListParagraph"/>
              <w:framePr w:hSpace="0" w:wrap="auto" w:vAnchor="margin" w:yAlign="inline"/>
              <w:ind w:left="454" w:hanging="227"/>
              <w:suppressOverlap w:val="0"/>
            </w:pPr>
            <w:r w:rsidRPr="00C80488">
              <w:t xml:space="preserve">Why are you joining materials that way? </w:t>
            </w:r>
            <w:r w:rsidR="00ED7BB9" w:rsidRPr="00C80488">
              <w:t xml:space="preserve"> </w:t>
            </w:r>
          </w:p>
          <w:p w14:paraId="5C703AD3" w14:textId="7617CE08" w:rsidR="00FE129B" w:rsidRDefault="00FE129B" w:rsidP="00ED7BB9">
            <w:pPr>
              <w:pStyle w:val="ListParagraph"/>
              <w:framePr w:hSpace="0" w:wrap="auto" w:vAnchor="margin" w:yAlign="inline"/>
              <w:ind w:left="454" w:hanging="227"/>
              <w:suppressOverlap w:val="0"/>
            </w:pPr>
            <w:r>
              <w:t>Have you thought about which</w:t>
            </w:r>
            <w:r w:rsidRPr="00C80488">
              <w:t xml:space="preserve"> </w:t>
            </w:r>
            <w:r w:rsidR="00ED7BB9" w:rsidRPr="00C80488">
              <w:t xml:space="preserve">parts will get hot? </w:t>
            </w:r>
          </w:p>
          <w:p w14:paraId="38FBC769" w14:textId="0A47F16F" w:rsidR="00ED7BB9" w:rsidRPr="00C80488" w:rsidRDefault="00FE129B" w:rsidP="00ED7BB9">
            <w:pPr>
              <w:pStyle w:val="ListParagraph"/>
              <w:framePr w:hSpace="0" w:wrap="auto" w:vAnchor="margin" w:yAlign="inline"/>
              <w:ind w:left="454" w:hanging="227"/>
              <w:suppressOverlap w:val="0"/>
            </w:pPr>
            <w:r>
              <w:t xml:space="preserve">How do you know those parts will </w:t>
            </w:r>
            <w:r w:rsidR="00ED7BB9" w:rsidRPr="00C80488">
              <w:t>hold together when they get hot?</w:t>
            </w:r>
          </w:p>
          <w:p w14:paraId="4412E15B" w14:textId="59AC5D9B" w:rsidR="00ED7BB9" w:rsidRPr="00E12036" w:rsidRDefault="00ED7BB9" w:rsidP="000325C3">
            <w:pPr>
              <w:pStyle w:val="ListParagraph"/>
              <w:framePr w:hSpace="0" w:wrap="auto" w:vAnchor="margin" w:yAlign="inline"/>
              <w:ind w:left="454" w:hanging="227"/>
              <w:suppressOverlap w:val="0"/>
            </w:pPr>
            <w:r w:rsidRPr="00C80488">
              <w:t>What are you struggling with? How will you fix that problem</w:t>
            </w:r>
            <w:r w:rsidR="000325C3">
              <w:t>?</w:t>
            </w:r>
          </w:p>
        </w:tc>
      </w:tr>
      <w:tr w:rsidR="00E12036" w:rsidRPr="00D66EB0" w14:paraId="3F63198B" w14:textId="77777777" w:rsidTr="008E78D6">
        <w:trPr>
          <w:trHeight w:val="839"/>
        </w:trPr>
        <w:tc>
          <w:tcPr>
            <w:tcW w:w="2404" w:type="dxa"/>
            <w:vMerge/>
            <w:tcBorders>
              <w:left w:val="nil"/>
              <w:bottom w:val="single" w:sz="4" w:space="0" w:color="auto"/>
              <w:right w:val="nil"/>
            </w:tcBorders>
          </w:tcPr>
          <w:p w14:paraId="524F539B" w14:textId="7B92F107" w:rsidR="00E12036" w:rsidRPr="00D66EB0" w:rsidRDefault="00E12036"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16FDA26D" w14:textId="429BE7EB" w:rsidR="00E12036" w:rsidRPr="0096514C" w:rsidRDefault="00E12036" w:rsidP="00C34970">
            <w:pPr>
              <w:rPr>
                <w:rFonts w:cs="Arial"/>
                <w:b/>
              </w:rPr>
            </w:pPr>
            <w:r w:rsidRPr="0096514C">
              <w:rPr>
                <w:rFonts w:cs="Arial"/>
                <w:b/>
              </w:rPr>
              <w:t>Part 4: Review progress</w:t>
            </w:r>
            <w:r w:rsidR="0006517F">
              <w:rPr>
                <w:rFonts w:cs="Arial"/>
                <w:b/>
              </w:rPr>
              <w:t xml:space="preserve"> and journa</w:t>
            </w:r>
            <w:r w:rsidR="00AA7C76">
              <w:rPr>
                <w:rFonts w:cs="Arial"/>
                <w:b/>
              </w:rPr>
              <w:t>ling</w:t>
            </w:r>
          </w:p>
          <w:p w14:paraId="1DB0465B" w14:textId="5B4CAEF0" w:rsidR="00E12036" w:rsidRDefault="00E6724D" w:rsidP="0049120B">
            <w:pPr>
              <w:spacing w:after="0"/>
              <w:rPr>
                <w:rFonts w:cs="Arial"/>
              </w:rPr>
            </w:pPr>
            <w:r w:rsidRPr="00C80488">
              <w:rPr>
                <w:noProof/>
                <w:lang w:eastAsia="en-AU"/>
              </w:rPr>
              <w:drawing>
                <wp:anchor distT="0" distB="0" distL="114300" distR="114300" simplePos="0" relativeHeight="251781120" behindDoc="0" locked="0" layoutInCell="1" allowOverlap="1" wp14:anchorId="23E81221" wp14:editId="70DBE886">
                  <wp:simplePos x="0" y="0"/>
                  <wp:positionH relativeFrom="column">
                    <wp:posOffset>-480695</wp:posOffset>
                  </wp:positionH>
                  <wp:positionV relativeFrom="paragraph">
                    <wp:posOffset>181610</wp:posOffset>
                  </wp:positionV>
                  <wp:extent cx="360000" cy="360000"/>
                  <wp:effectExtent l="0" t="0" r="2540" b="254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2036">
              <w:rPr>
                <w:rFonts w:cs="Arial"/>
              </w:rPr>
              <w:t xml:space="preserve">Ask student groups to </w:t>
            </w:r>
            <w:r w:rsidR="00605141">
              <w:rPr>
                <w:rFonts w:cs="Arial"/>
              </w:rPr>
              <w:t>reflect on the construction phase:</w:t>
            </w:r>
          </w:p>
          <w:p w14:paraId="1D671FD2" w14:textId="4FEDCE45" w:rsidR="00E12036" w:rsidRPr="00C80488" w:rsidRDefault="00E12036" w:rsidP="00567B16">
            <w:pPr>
              <w:pStyle w:val="ListParagraph"/>
              <w:framePr w:hSpace="0" w:wrap="auto" w:vAnchor="margin" w:yAlign="inline"/>
              <w:ind w:left="454" w:hanging="227"/>
              <w:suppressOverlap w:val="0"/>
            </w:pPr>
            <w:r w:rsidRPr="00C80488">
              <w:t>What went well?</w:t>
            </w:r>
          </w:p>
          <w:p w14:paraId="657178D5" w14:textId="77777777" w:rsidR="00E12036" w:rsidRPr="00C80488" w:rsidRDefault="00E12036" w:rsidP="00567B16">
            <w:pPr>
              <w:pStyle w:val="ListParagraph"/>
              <w:framePr w:hSpace="0" w:wrap="auto" w:vAnchor="margin" w:yAlign="inline"/>
              <w:ind w:left="454" w:hanging="227"/>
              <w:suppressOverlap w:val="0"/>
            </w:pPr>
            <w:r w:rsidRPr="00C80488">
              <w:t>What was difficult?</w:t>
            </w:r>
          </w:p>
          <w:p w14:paraId="015991A3" w14:textId="77777777" w:rsidR="00E12036" w:rsidRDefault="00E12036" w:rsidP="00567B16">
            <w:pPr>
              <w:pStyle w:val="ListParagraph"/>
              <w:framePr w:hSpace="0" w:wrap="auto" w:vAnchor="margin" w:yAlign="inline"/>
              <w:spacing w:after="240"/>
              <w:ind w:left="454" w:hanging="227"/>
              <w:suppressOverlap w:val="0"/>
            </w:pPr>
            <w:r w:rsidRPr="00C80488">
              <w:t>How did you fix that?</w:t>
            </w:r>
          </w:p>
          <w:p w14:paraId="01373E71" w14:textId="5A7CF210" w:rsidR="008E60CB" w:rsidRPr="0096514C" w:rsidRDefault="00AA7C76" w:rsidP="00605141">
            <w:pPr>
              <w:spacing w:after="240"/>
            </w:pPr>
            <w:r>
              <w:t>Students record their reflections in their</w:t>
            </w:r>
            <w:r w:rsidR="00E6724D">
              <w:t xml:space="preserve"> journal</w:t>
            </w:r>
            <w:r w:rsidR="00605141">
              <w:t>s or on their blogs.</w:t>
            </w:r>
          </w:p>
        </w:tc>
      </w:tr>
      <w:tr w:rsidR="008811A9" w:rsidRPr="00D66EB0" w14:paraId="3424A1E6" w14:textId="77777777" w:rsidTr="00567B16">
        <w:trPr>
          <w:trHeight w:val="419"/>
        </w:trPr>
        <w:tc>
          <w:tcPr>
            <w:tcW w:w="2404" w:type="dxa"/>
            <w:tcBorders>
              <w:top w:val="single" w:sz="4" w:space="0" w:color="auto"/>
              <w:left w:val="nil"/>
              <w:bottom w:val="single" w:sz="4" w:space="0" w:color="auto"/>
              <w:right w:val="nil"/>
            </w:tcBorders>
          </w:tcPr>
          <w:p w14:paraId="57D7AE94" w14:textId="4D3579D7" w:rsidR="008811A9" w:rsidRPr="00D66EB0" w:rsidRDefault="008811A9" w:rsidP="007E2555">
            <w:pPr>
              <w:widowControl/>
              <w:spacing w:after="240" w:line="259" w:lineRule="auto"/>
              <w:ind w:right="237"/>
              <w:rPr>
                <w:b/>
              </w:rPr>
            </w:pPr>
            <w:r w:rsidRPr="00D66EB0">
              <w:rPr>
                <w:b/>
              </w:rPr>
              <w:t>Resource sheets</w:t>
            </w:r>
          </w:p>
        </w:tc>
        <w:tc>
          <w:tcPr>
            <w:tcW w:w="6634" w:type="dxa"/>
            <w:tcBorders>
              <w:top w:val="single" w:sz="4" w:space="0" w:color="auto"/>
              <w:left w:val="nil"/>
              <w:bottom w:val="single" w:sz="4" w:space="0" w:color="auto"/>
              <w:right w:val="nil"/>
            </w:tcBorders>
          </w:tcPr>
          <w:p w14:paraId="08515B34" w14:textId="79EA1F33" w:rsidR="009C5093" w:rsidRPr="008E60CB" w:rsidRDefault="004E2792" w:rsidP="00567B16">
            <w:pPr>
              <w:spacing w:after="240"/>
              <w:rPr>
                <w:i/>
              </w:rPr>
            </w:pPr>
            <w:r w:rsidRPr="00AF4DE8">
              <w:rPr>
                <w:rStyle w:val="Hyperlink"/>
                <w:rFonts w:cs="Arial"/>
              </w:rPr>
              <w:t>Teacher resource sheet 1.</w:t>
            </w:r>
            <w:r w:rsidR="00AF4DE8">
              <w:rPr>
                <w:rStyle w:val="Hyperlink"/>
                <w:rFonts w:cs="Arial"/>
              </w:rPr>
              <w:t>1: Cooperative learning – Roles</w:t>
            </w:r>
          </w:p>
        </w:tc>
      </w:tr>
      <w:tr w:rsidR="00336EC7" w:rsidRPr="00D66EB0" w14:paraId="02F7B46C" w14:textId="77777777" w:rsidTr="004E342B">
        <w:tc>
          <w:tcPr>
            <w:tcW w:w="2404" w:type="dxa"/>
            <w:vMerge w:val="restart"/>
            <w:tcBorders>
              <w:top w:val="single" w:sz="4" w:space="0" w:color="auto"/>
              <w:left w:val="nil"/>
              <w:right w:val="nil"/>
            </w:tcBorders>
          </w:tcPr>
          <w:p w14:paraId="5D7D4611" w14:textId="64849B6C" w:rsidR="00336EC7" w:rsidRPr="00D66EB0" w:rsidRDefault="00A243CD" w:rsidP="007E2555">
            <w:pPr>
              <w:widowControl/>
              <w:spacing w:after="240" w:line="259" w:lineRule="auto"/>
              <w:ind w:right="237"/>
              <w:rPr>
                <w:b/>
              </w:rPr>
            </w:pPr>
            <w:r w:rsidRPr="00D66EB0">
              <w:rPr>
                <w:b/>
              </w:rPr>
              <w:t>Digital resources</w:t>
            </w:r>
          </w:p>
        </w:tc>
        <w:tc>
          <w:tcPr>
            <w:tcW w:w="6634" w:type="dxa"/>
            <w:tcBorders>
              <w:top w:val="single" w:sz="4" w:space="0" w:color="auto"/>
              <w:left w:val="nil"/>
              <w:bottom w:val="single" w:sz="4" w:space="0" w:color="auto"/>
              <w:right w:val="nil"/>
            </w:tcBorders>
          </w:tcPr>
          <w:p w14:paraId="29F5ED6B" w14:textId="25E11B89" w:rsidR="007707AC" w:rsidRDefault="00A83BAF" w:rsidP="00567B16">
            <w:pPr>
              <w:widowControl/>
              <w:spacing w:line="240" w:lineRule="auto"/>
              <w:ind w:left="6" w:right="238"/>
            </w:pPr>
            <w:r>
              <w:t>Finding the Focal Point (WGBH Educational Foundation)</w:t>
            </w:r>
          </w:p>
          <w:p w14:paraId="0F9930F4" w14:textId="7C8E96E7" w:rsidR="00336EC7" w:rsidRPr="00336EC7" w:rsidRDefault="00132480" w:rsidP="00567B16">
            <w:pPr>
              <w:widowControl/>
              <w:spacing w:line="240" w:lineRule="auto"/>
              <w:ind w:right="238"/>
            </w:pPr>
            <w:hyperlink r:id="rId63" w:history="1">
              <w:r w:rsidR="00A83BAF" w:rsidRPr="00A7273B">
                <w:rPr>
                  <w:rStyle w:val="Hyperlink"/>
                </w:rPr>
                <w:t>www.pbs.org/wgbh/nova/education/activities/3406_solar_03.html</w:t>
              </w:r>
            </w:hyperlink>
          </w:p>
        </w:tc>
      </w:tr>
      <w:tr w:rsidR="004E342B" w:rsidRPr="00D66EB0" w14:paraId="673A77B8" w14:textId="77777777" w:rsidTr="004E342B">
        <w:tc>
          <w:tcPr>
            <w:tcW w:w="2404" w:type="dxa"/>
            <w:vMerge/>
            <w:tcBorders>
              <w:left w:val="nil"/>
              <w:right w:val="nil"/>
            </w:tcBorders>
          </w:tcPr>
          <w:p w14:paraId="4252B5DA" w14:textId="77777777" w:rsidR="004E342B" w:rsidRPr="00D66EB0" w:rsidRDefault="004E342B"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0B9C329F" w14:textId="77777777" w:rsidR="004E342B" w:rsidRDefault="004E342B" w:rsidP="00567B16">
            <w:pPr>
              <w:widowControl/>
              <w:spacing w:line="240" w:lineRule="auto"/>
              <w:ind w:left="3" w:right="237"/>
            </w:pPr>
            <w:r w:rsidRPr="00336EC7">
              <w:t xml:space="preserve">Parabolic Solar Shoebox Cooker </w:t>
            </w:r>
            <w:r w:rsidRPr="00214130">
              <w:t xml:space="preserve">– Math You Can See! (Almost </w:t>
            </w:r>
            <w:proofErr w:type="spellStart"/>
            <w:r w:rsidRPr="00214130">
              <w:t>Unschoolers</w:t>
            </w:r>
            <w:proofErr w:type="spellEnd"/>
            <w:r w:rsidRPr="00214130">
              <w:t>, 2015)</w:t>
            </w:r>
          </w:p>
          <w:p w14:paraId="7A173433" w14:textId="024EA481" w:rsidR="004E342B" w:rsidRPr="00336EC7" w:rsidRDefault="00132480" w:rsidP="00567B16">
            <w:pPr>
              <w:widowControl/>
              <w:spacing w:line="240" w:lineRule="auto"/>
              <w:ind w:left="3" w:right="237"/>
            </w:pPr>
            <w:hyperlink r:id="rId64" w:history="1">
              <w:r w:rsidR="004E342B" w:rsidRPr="00336EC7">
                <w:rPr>
                  <w:rStyle w:val="Hyperlink"/>
                </w:rPr>
                <w:t>almostunschoolers.blogspot.com.au/2015/05/parabolic-solar-shoebox-cooker-math-you.html?_sm_au_=iqV5qZMmj2fHfHJB</w:t>
              </w:r>
            </w:hyperlink>
          </w:p>
        </w:tc>
      </w:tr>
      <w:tr w:rsidR="00336EC7" w:rsidRPr="00D66EB0" w14:paraId="53A68800" w14:textId="77777777" w:rsidTr="004E342B">
        <w:tc>
          <w:tcPr>
            <w:tcW w:w="2404" w:type="dxa"/>
            <w:vMerge/>
            <w:tcBorders>
              <w:left w:val="nil"/>
              <w:right w:val="nil"/>
            </w:tcBorders>
          </w:tcPr>
          <w:p w14:paraId="73D1340D" w14:textId="77777777" w:rsidR="00336EC7" w:rsidRPr="00D66EB0" w:rsidRDefault="00336EC7"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31336E66" w14:textId="77777777" w:rsidR="004E342B" w:rsidRDefault="004E342B" w:rsidP="00567B16">
            <w:pPr>
              <w:widowControl/>
              <w:spacing w:line="240" w:lineRule="auto"/>
              <w:ind w:left="6" w:right="237"/>
            </w:pPr>
            <w:r w:rsidRPr="00336EC7">
              <w:t>Science Projects on Solar Cooking an Egg by the Sun</w:t>
            </w:r>
            <w:r>
              <w:t xml:space="preserve"> </w:t>
            </w:r>
            <w:r w:rsidRPr="00214130">
              <w:t>(</w:t>
            </w:r>
            <w:proofErr w:type="spellStart"/>
            <w:r w:rsidRPr="00214130">
              <w:t>Sciencing</w:t>
            </w:r>
            <w:proofErr w:type="spellEnd"/>
            <w:r w:rsidRPr="00214130">
              <w:t>, 2017)</w:t>
            </w:r>
          </w:p>
          <w:p w14:paraId="3325EB1D" w14:textId="77777777" w:rsidR="00336EC7" w:rsidRDefault="00132480" w:rsidP="00567B16">
            <w:pPr>
              <w:widowControl/>
              <w:spacing w:line="240" w:lineRule="auto"/>
              <w:ind w:left="3" w:right="237"/>
              <w:rPr>
                <w:rStyle w:val="Hyperlink"/>
              </w:rPr>
            </w:pPr>
            <w:hyperlink r:id="rId65" w:history="1">
              <w:r w:rsidR="004E342B" w:rsidRPr="00336EC7">
                <w:rPr>
                  <w:rStyle w:val="Hyperlink"/>
                </w:rPr>
                <w:t>classroom.synonym.com/science-projects-solar-cooking-egg-sun-23697.html</w:t>
              </w:r>
            </w:hyperlink>
          </w:p>
          <w:p w14:paraId="3BC6C5FE" w14:textId="5EE931BC" w:rsidR="00B77B05" w:rsidRPr="00336EC7" w:rsidRDefault="00B77B05" w:rsidP="00567B16">
            <w:pPr>
              <w:widowControl/>
              <w:spacing w:line="240" w:lineRule="auto"/>
              <w:ind w:left="3" w:right="237"/>
            </w:pPr>
          </w:p>
        </w:tc>
      </w:tr>
      <w:tr w:rsidR="00336EC7" w:rsidRPr="00D66EB0" w14:paraId="04F82FD8" w14:textId="77777777" w:rsidTr="004E342B">
        <w:tc>
          <w:tcPr>
            <w:tcW w:w="2404" w:type="dxa"/>
            <w:vMerge/>
            <w:tcBorders>
              <w:left w:val="nil"/>
              <w:bottom w:val="single" w:sz="4" w:space="0" w:color="auto"/>
              <w:right w:val="nil"/>
            </w:tcBorders>
          </w:tcPr>
          <w:p w14:paraId="36BC42F7" w14:textId="77777777" w:rsidR="00336EC7" w:rsidRPr="00D66EB0" w:rsidRDefault="00336EC7" w:rsidP="007E2555">
            <w:pPr>
              <w:widowControl/>
              <w:spacing w:after="240" w:line="259" w:lineRule="auto"/>
              <w:ind w:right="237"/>
              <w:rPr>
                <w:b/>
              </w:rPr>
            </w:pPr>
          </w:p>
        </w:tc>
        <w:tc>
          <w:tcPr>
            <w:tcW w:w="6634" w:type="dxa"/>
            <w:tcBorders>
              <w:top w:val="single" w:sz="4" w:space="0" w:color="auto"/>
              <w:left w:val="nil"/>
              <w:bottom w:val="single" w:sz="4" w:space="0" w:color="auto"/>
              <w:right w:val="nil"/>
            </w:tcBorders>
          </w:tcPr>
          <w:p w14:paraId="0A903E28" w14:textId="7FE47376" w:rsidR="004E342B" w:rsidRPr="00214130" w:rsidRDefault="00605141" w:rsidP="00567B16">
            <w:pPr>
              <w:spacing w:line="240" w:lineRule="auto"/>
              <w:rPr>
                <w:b/>
              </w:rPr>
            </w:pPr>
            <w:r>
              <w:rPr>
                <w:b/>
              </w:rPr>
              <w:t>Solar cooker design ideas</w:t>
            </w:r>
          </w:p>
          <w:p w14:paraId="20F4D4F9" w14:textId="0771C593" w:rsidR="00E92CB1" w:rsidRPr="00567B16" w:rsidRDefault="00E92CB1" w:rsidP="00567B16">
            <w:pPr>
              <w:spacing w:line="240" w:lineRule="auto"/>
              <w:rPr>
                <w:rStyle w:val="Hyperlink"/>
                <w:rFonts w:cstheme="minorHAnsi"/>
                <w:i w:val="0"/>
                <w:color w:val="auto"/>
                <w:u w:val="none"/>
              </w:rPr>
            </w:pPr>
            <w:r w:rsidRPr="00567B16">
              <w:rPr>
                <w:rStyle w:val="Hyperlink"/>
                <w:rFonts w:cstheme="minorHAnsi"/>
                <w:i w:val="0"/>
                <w:color w:val="auto"/>
                <w:u w:val="none"/>
              </w:rPr>
              <w:t>Solar Cooker Comparisons: Solar Cookers, Solar Ovens, Solar Grills, and More</w:t>
            </w:r>
            <w:r>
              <w:rPr>
                <w:rStyle w:val="Hyperlink"/>
                <w:rFonts w:cstheme="minorHAnsi"/>
                <w:i w:val="0"/>
                <w:color w:val="auto"/>
                <w:u w:val="none"/>
              </w:rPr>
              <w:t xml:space="preserve"> (</w:t>
            </w:r>
            <w:proofErr w:type="spellStart"/>
            <w:r>
              <w:rPr>
                <w:rStyle w:val="Hyperlink"/>
                <w:rFonts w:cstheme="minorHAnsi"/>
                <w:i w:val="0"/>
                <w:color w:val="auto"/>
                <w:u w:val="none"/>
              </w:rPr>
              <w:t>SolSource</w:t>
            </w:r>
            <w:proofErr w:type="spellEnd"/>
            <w:r>
              <w:rPr>
                <w:rStyle w:val="Hyperlink"/>
                <w:rFonts w:cstheme="minorHAnsi"/>
                <w:i w:val="0"/>
                <w:color w:val="auto"/>
                <w:u w:val="none"/>
              </w:rPr>
              <w:t>, 2018)</w:t>
            </w:r>
          </w:p>
          <w:p w14:paraId="777A1868" w14:textId="20F84F88" w:rsidR="00B77B05" w:rsidRDefault="00132480" w:rsidP="00567B16">
            <w:pPr>
              <w:spacing w:line="240" w:lineRule="auto"/>
            </w:pPr>
            <w:hyperlink r:id="rId66" w:history="1">
              <w:r w:rsidR="00B77B05" w:rsidRPr="002F5154">
                <w:rPr>
                  <w:rStyle w:val="Hyperlink"/>
                </w:rPr>
                <w:t>http://www.oneearthdesigns.org/solar-oven-solar-cooker/</w:t>
              </w:r>
            </w:hyperlink>
          </w:p>
          <w:p w14:paraId="5AAD3010" w14:textId="7A6B0A61" w:rsidR="004E342B" w:rsidRDefault="004E342B" w:rsidP="00567B16">
            <w:pPr>
              <w:spacing w:line="240" w:lineRule="auto"/>
            </w:pPr>
            <w:r>
              <w:t xml:space="preserve">6 Homemade Solar Oven Projects for Kids (Sunshine On My Shoulder, 2018) </w:t>
            </w:r>
          </w:p>
          <w:p w14:paraId="454F60A3" w14:textId="7DD3381A" w:rsidR="00B77B05" w:rsidRDefault="00132480" w:rsidP="00567B16">
            <w:pPr>
              <w:spacing w:line="240" w:lineRule="auto"/>
              <w:rPr>
                <w:rStyle w:val="Hyperlink"/>
              </w:rPr>
            </w:pPr>
            <w:hyperlink r:id="rId67" w:history="1">
              <w:r w:rsidR="00B77B05" w:rsidRPr="002F5154">
                <w:rPr>
                  <w:rStyle w:val="Hyperlink"/>
                </w:rPr>
                <w:t>https://www.sunshineonmyshoulder.com/6-homemade-solar-oven-projects-for-kids/</w:t>
              </w:r>
            </w:hyperlink>
          </w:p>
          <w:p w14:paraId="14852809" w14:textId="7334A29D" w:rsidR="004E342B" w:rsidRDefault="004E342B" w:rsidP="00567B16">
            <w:pPr>
              <w:spacing w:line="240" w:lineRule="auto"/>
            </w:pPr>
            <w:r>
              <w:t xml:space="preserve">Make Sun </w:t>
            </w:r>
            <w:proofErr w:type="spellStart"/>
            <w:r>
              <w:t>S’mores</w:t>
            </w:r>
            <w:proofErr w:type="spellEnd"/>
            <w:r>
              <w:t>! (NASA Climate Kids, 2017)</w:t>
            </w:r>
          </w:p>
          <w:p w14:paraId="0D1A8761" w14:textId="71B8413D" w:rsidR="00B77B05" w:rsidRDefault="00132480" w:rsidP="00567B16">
            <w:pPr>
              <w:spacing w:line="240" w:lineRule="auto"/>
              <w:rPr>
                <w:rStyle w:val="Hyperlink"/>
              </w:rPr>
            </w:pPr>
            <w:hyperlink r:id="rId68" w:history="1">
              <w:r w:rsidR="00B77B05" w:rsidRPr="002F5154">
                <w:rPr>
                  <w:rStyle w:val="Hyperlink"/>
                </w:rPr>
                <w:t>https://climatekids.nasa.gov/smores/</w:t>
              </w:r>
            </w:hyperlink>
          </w:p>
          <w:p w14:paraId="4BEEA937" w14:textId="79D575F1" w:rsidR="004E342B" w:rsidRDefault="004E342B" w:rsidP="00567B16">
            <w:pPr>
              <w:spacing w:line="240" w:lineRule="auto"/>
              <w:rPr>
                <w:rStyle w:val="Hyperlink"/>
                <w:color w:val="auto"/>
              </w:rPr>
            </w:pPr>
            <w:r w:rsidRPr="003428B5">
              <w:rPr>
                <w:rStyle w:val="Hyperlink"/>
                <w:color w:val="auto"/>
              </w:rPr>
              <w:t>How to bui</w:t>
            </w:r>
            <w:r>
              <w:rPr>
                <w:rStyle w:val="Hyperlink"/>
                <w:color w:val="auto"/>
              </w:rPr>
              <w:t>l</w:t>
            </w:r>
            <w:r w:rsidRPr="003428B5">
              <w:rPr>
                <w:rStyle w:val="Hyperlink"/>
                <w:color w:val="auto"/>
              </w:rPr>
              <w:t xml:space="preserve">d a solar oven (Home Science Tools, </w:t>
            </w:r>
            <w:proofErr w:type="gramStart"/>
            <w:r w:rsidRPr="003428B5">
              <w:rPr>
                <w:rStyle w:val="Hyperlink"/>
                <w:color w:val="auto"/>
              </w:rPr>
              <w:t>2018)</w:t>
            </w:r>
            <w:proofErr w:type="gramEnd"/>
          </w:p>
          <w:p w14:paraId="14C92E0C" w14:textId="6DA3448C" w:rsidR="00336EC7" w:rsidRPr="00336EC7" w:rsidRDefault="00B77B05" w:rsidP="00567B16">
            <w:pPr>
              <w:widowControl/>
              <w:spacing w:line="240" w:lineRule="auto"/>
              <w:ind w:left="6" w:right="237"/>
              <w:rPr>
                <w:color w:val="215986"/>
                <w:u w:val="single"/>
              </w:rPr>
            </w:pPr>
            <w:r w:rsidRPr="00B77B05">
              <w:rPr>
                <w:rStyle w:val="Hyperlink"/>
              </w:rPr>
              <w:t>https://www.homesciencetools.com/article/how-to-build-a-solar-oven-project/</w:t>
            </w:r>
          </w:p>
        </w:tc>
      </w:tr>
    </w:tbl>
    <w:p w14:paraId="40502EC3" w14:textId="2AAF5C78" w:rsidR="008811A9" w:rsidRPr="00D66EB0" w:rsidRDefault="009F6AB5" w:rsidP="00AA4DD0">
      <w:pPr>
        <w:pStyle w:val="Heading1"/>
        <w:rPr>
          <w:rFonts w:eastAsiaTheme="minorHAnsi" w:cstheme="minorBidi"/>
          <w:b w:val="0"/>
          <w:color w:val="auto"/>
          <w:sz w:val="22"/>
          <w:szCs w:val="22"/>
        </w:rPr>
      </w:pPr>
      <w:r w:rsidRPr="00D66EB0">
        <w:rPr>
          <w:rFonts w:eastAsiaTheme="minorHAnsi" w:cstheme="minorBidi"/>
          <w:b w:val="0"/>
          <w:color w:val="auto"/>
          <w:sz w:val="22"/>
          <w:szCs w:val="22"/>
        </w:rPr>
        <w:br w:type="page"/>
      </w:r>
      <w:bookmarkStart w:id="10" w:name="_Toc36332130"/>
      <w:r w:rsidR="00A30439" w:rsidRPr="00D66EB0">
        <w:t>Activity 4</w:t>
      </w:r>
      <w:r w:rsidR="008811A9" w:rsidRPr="00D66EB0">
        <w:t xml:space="preserve">: </w:t>
      </w:r>
      <w:r w:rsidRPr="00D66EB0">
        <w:t xml:space="preserve">Solar </w:t>
      </w:r>
      <w:r w:rsidR="006B7252">
        <w:t>c</w:t>
      </w:r>
      <w:r w:rsidRPr="00D66EB0">
        <w:t>ooker</w:t>
      </w:r>
      <w:r w:rsidR="00916996" w:rsidRPr="00D66EB0">
        <w:t xml:space="preserve"> </w:t>
      </w:r>
      <w:r w:rsidR="002A3948">
        <w:t>demonstration and testing</w:t>
      </w:r>
      <w:bookmarkEnd w:id="10"/>
    </w:p>
    <w:tbl>
      <w:tblPr>
        <w:tblW w:w="903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404"/>
        <w:gridCol w:w="6"/>
        <w:gridCol w:w="6628"/>
      </w:tblGrid>
      <w:tr w:rsidR="008811A9" w:rsidRPr="00D66EB0" w14:paraId="0C2E0B9C" w14:textId="77777777" w:rsidTr="00571F24">
        <w:tc>
          <w:tcPr>
            <w:tcW w:w="2404" w:type="dxa"/>
          </w:tcPr>
          <w:p w14:paraId="5F1EB8A5" w14:textId="5E6A4DD2" w:rsidR="008811A9" w:rsidRPr="00D66EB0" w:rsidRDefault="007B14BD" w:rsidP="006A3BBC">
            <w:pPr>
              <w:widowControl/>
              <w:spacing w:after="240" w:line="259" w:lineRule="auto"/>
              <w:ind w:right="237"/>
              <w:rPr>
                <w:b/>
              </w:rPr>
            </w:pPr>
            <w:r w:rsidRPr="0018658E">
              <w:rPr>
                <w:b/>
                <w:noProof/>
                <w:lang w:eastAsia="en-AU"/>
              </w:rPr>
              <w:drawing>
                <wp:anchor distT="0" distB="0" distL="114300" distR="114300" simplePos="0" relativeHeight="252029952" behindDoc="0" locked="0" layoutInCell="1" allowOverlap="1" wp14:anchorId="2F386162" wp14:editId="736B9A0C">
                  <wp:simplePos x="0" y="0"/>
                  <wp:positionH relativeFrom="margin">
                    <wp:posOffset>153035</wp:posOffset>
                  </wp:positionH>
                  <wp:positionV relativeFrom="paragraph">
                    <wp:posOffset>283845</wp:posOffset>
                  </wp:positionV>
                  <wp:extent cx="694800" cy="6948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94800" cy="69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1A9" w:rsidRPr="00D66EB0">
              <w:rPr>
                <w:b/>
              </w:rPr>
              <w:t>Activity focus</w:t>
            </w:r>
          </w:p>
        </w:tc>
        <w:tc>
          <w:tcPr>
            <w:tcW w:w="6634" w:type="dxa"/>
            <w:gridSpan w:val="2"/>
          </w:tcPr>
          <w:p w14:paraId="301E0EE4" w14:textId="0B2931B9" w:rsidR="007B14BD" w:rsidRPr="00605141" w:rsidRDefault="006D644A" w:rsidP="00605141">
            <w:pPr>
              <w:spacing w:after="240"/>
              <w:ind w:right="237"/>
            </w:pPr>
            <w:r>
              <w:t xml:space="preserve">Students </w:t>
            </w:r>
            <w:r w:rsidR="002A3948">
              <w:t xml:space="preserve">demonstrate, </w:t>
            </w:r>
            <w:r>
              <w:t>t</w:t>
            </w:r>
            <w:r w:rsidR="00B336F2" w:rsidRPr="00D66EB0">
              <w:t xml:space="preserve">est and evaluate </w:t>
            </w:r>
            <w:r w:rsidR="008E60CB">
              <w:t xml:space="preserve">their </w:t>
            </w:r>
            <w:r w:rsidR="00B336F2" w:rsidRPr="00D66EB0">
              <w:t>solar cookers and compare the performance of different solar co</w:t>
            </w:r>
            <w:r w:rsidR="00B336F2">
              <w:t>oker</w:t>
            </w:r>
            <w:r w:rsidR="002A3948">
              <w:t xml:space="preserve"> design</w:t>
            </w:r>
            <w:r w:rsidR="00B336F2">
              <w:t>s.</w:t>
            </w:r>
            <w:r w:rsidR="00605141">
              <w:t xml:space="preserve"> Students share their learning journey with an authentic audience.</w:t>
            </w:r>
          </w:p>
        </w:tc>
      </w:tr>
      <w:tr w:rsidR="008811A9" w:rsidRPr="00D66EB0" w14:paraId="4D9073A4" w14:textId="77777777" w:rsidTr="00571F24">
        <w:tc>
          <w:tcPr>
            <w:tcW w:w="2404" w:type="dxa"/>
          </w:tcPr>
          <w:p w14:paraId="5D801DC9" w14:textId="2E9903C7" w:rsidR="008811A9" w:rsidRPr="00D66EB0" w:rsidRDefault="003E5A86" w:rsidP="00AA7C76">
            <w:pPr>
              <w:widowControl/>
              <w:spacing w:after="240" w:line="259" w:lineRule="auto"/>
              <w:ind w:right="237"/>
              <w:rPr>
                <w:b/>
              </w:rPr>
            </w:pPr>
            <w:r>
              <w:rPr>
                <w:b/>
              </w:rPr>
              <w:t>B</w:t>
            </w:r>
            <w:r w:rsidR="00243932" w:rsidRPr="00D66EB0">
              <w:rPr>
                <w:b/>
              </w:rPr>
              <w:t xml:space="preserve">ackground information </w:t>
            </w:r>
          </w:p>
        </w:tc>
        <w:tc>
          <w:tcPr>
            <w:tcW w:w="6634" w:type="dxa"/>
            <w:gridSpan w:val="2"/>
          </w:tcPr>
          <w:p w14:paraId="328FB145" w14:textId="22AF7A33" w:rsidR="00B336F2" w:rsidRPr="00D66EB0" w:rsidRDefault="00B336F2" w:rsidP="00B75860">
            <w:r w:rsidRPr="00A7273B">
              <w:t xml:space="preserve">When comparing the performance of the solar cookers the testing should be fair. Fair testing may include ensuring cookers are tested at the same time of </w:t>
            </w:r>
            <w:r w:rsidR="00603907" w:rsidRPr="00A7273B">
              <w:t>day</w:t>
            </w:r>
            <w:r w:rsidR="00283B23">
              <w:t xml:space="preserve"> and</w:t>
            </w:r>
            <w:r w:rsidR="00603907">
              <w:t xml:space="preserve"> are</w:t>
            </w:r>
            <w:r w:rsidRPr="00A7273B">
              <w:t xml:space="preserve"> exposed to the same environmental </w:t>
            </w:r>
            <w:r w:rsidR="004E2792" w:rsidRPr="00A7273B">
              <w:t>conditions</w:t>
            </w:r>
            <w:r w:rsidR="00283B23">
              <w:t>. It may also include ensuring that</w:t>
            </w:r>
            <w:r w:rsidR="004E2792" w:rsidRPr="00A7273B">
              <w:t xml:space="preserve"> measurements</w:t>
            </w:r>
            <w:r w:rsidRPr="00A7273B">
              <w:t xml:space="preserve"> are taken with the same </w:t>
            </w:r>
            <w:r w:rsidR="00735EC2">
              <w:t xml:space="preserve">procedures and </w:t>
            </w:r>
            <w:r w:rsidRPr="00A7273B">
              <w:t>instrument</w:t>
            </w:r>
            <w:r w:rsidR="00486585">
              <w:t>s</w:t>
            </w:r>
            <w:r w:rsidR="00283B23">
              <w:t>.</w:t>
            </w:r>
          </w:p>
        </w:tc>
      </w:tr>
      <w:tr w:rsidR="00B96B83" w:rsidRPr="00D66EB0" w14:paraId="625D22EB" w14:textId="77777777" w:rsidTr="00571F24">
        <w:tc>
          <w:tcPr>
            <w:tcW w:w="2404" w:type="dxa"/>
          </w:tcPr>
          <w:p w14:paraId="39B130AC" w14:textId="4AEE82F2" w:rsidR="00B96B83" w:rsidRPr="00D66EB0" w:rsidRDefault="00B96B83" w:rsidP="006A3BBC">
            <w:pPr>
              <w:widowControl/>
              <w:spacing w:after="240" w:line="259" w:lineRule="auto"/>
              <w:ind w:right="237"/>
              <w:rPr>
                <w:b/>
              </w:rPr>
            </w:pPr>
            <w:r w:rsidRPr="00D66EB0">
              <w:rPr>
                <w:b/>
              </w:rPr>
              <w:t>Instructional</w:t>
            </w:r>
            <w:r w:rsidR="00D45BF3" w:rsidRPr="00D66EB0">
              <w:rPr>
                <w:b/>
              </w:rPr>
              <w:t xml:space="preserve"> </w:t>
            </w:r>
            <w:r w:rsidRPr="00D66EB0">
              <w:rPr>
                <w:b/>
              </w:rPr>
              <w:t>procedures</w:t>
            </w:r>
          </w:p>
        </w:tc>
        <w:tc>
          <w:tcPr>
            <w:tcW w:w="6634" w:type="dxa"/>
            <w:gridSpan w:val="2"/>
          </w:tcPr>
          <w:p w14:paraId="30F29939" w14:textId="73B4BE20" w:rsidR="00027BA5" w:rsidRDefault="00027BA5" w:rsidP="00FD1C59">
            <w:r>
              <w:t xml:space="preserve">This activity provides an opportunity for students to compare the </w:t>
            </w:r>
            <w:r w:rsidR="00D625C9">
              <w:t>efficiency</w:t>
            </w:r>
            <w:r>
              <w:t xml:space="preserve"> of their solar </w:t>
            </w:r>
            <w:r w:rsidR="00D625C9">
              <w:t>cookers and to demonstrate their effectiveness</w:t>
            </w:r>
            <w:r>
              <w:t xml:space="preserve"> to an authentic audience. Parents, canteen staff or a chef could be invited to hear students’ explanations of their designs and how they work.</w:t>
            </w:r>
          </w:p>
          <w:p w14:paraId="2AB83E9B" w14:textId="77777777" w:rsidR="009476B4" w:rsidRDefault="009476B4" w:rsidP="009476B4">
            <w:r>
              <w:t>The presentations provide a rich opportunity for assessing students’ understanding of the science, technology and mathematics principles and processes as well as cross-curriculum assessment of literacy, speaking and listening.</w:t>
            </w:r>
          </w:p>
          <w:p w14:paraId="79467A9A" w14:textId="77777777" w:rsidR="009476B4" w:rsidRDefault="009476B4" w:rsidP="009476B4">
            <w:r>
              <w:t xml:space="preserve">Students continue to work in their groups. They will need support and scaffolding to help them prepare for their presentation. </w:t>
            </w:r>
            <w:r w:rsidRPr="00DC0C83">
              <w:t xml:space="preserve">Students may need </w:t>
            </w:r>
            <w:r>
              <w:t xml:space="preserve">information about effective presentation skills such as </w:t>
            </w:r>
            <w:r w:rsidRPr="00DC0C83">
              <w:t>voice clarity</w:t>
            </w:r>
            <w:r>
              <w:t>,</w:t>
            </w:r>
            <w:r w:rsidRPr="00DC0C83">
              <w:t xml:space="preserve"> project</w:t>
            </w:r>
            <w:r>
              <w:t>ion, volume, pitch and</w:t>
            </w:r>
            <w:r w:rsidRPr="00DC0C83">
              <w:t xml:space="preserve"> tone</w:t>
            </w:r>
            <w:r>
              <w:t xml:space="preserve">. Time constraints should be set for presentations and all students </w:t>
            </w:r>
            <w:r w:rsidRPr="00335F74">
              <w:t xml:space="preserve">should </w:t>
            </w:r>
            <w:r>
              <w:t>have an opportunity to speak</w:t>
            </w:r>
            <w:r w:rsidRPr="00335F74">
              <w:t xml:space="preserve">. </w:t>
            </w:r>
          </w:p>
          <w:p w14:paraId="1FDA4BED" w14:textId="77EECB15" w:rsidR="009476B4" w:rsidRDefault="009476B4" w:rsidP="009476B4">
            <w:r>
              <w:t xml:space="preserve">To scaffold cooperative group work, each member of the group could have a role and responsibility. For example, one could be the content director, one the media director and a third the presentation director. See </w:t>
            </w:r>
            <w:hyperlink w:anchor="_Appendix_7:_Teacher" w:history="1">
              <w:r w:rsidRPr="004E2792">
                <w:rPr>
                  <w:rStyle w:val="Hyperlink"/>
                </w:rPr>
                <w:t>Teacher resource sheet 1.1: Cooperative learning – Roles</w:t>
              </w:r>
            </w:hyperlink>
            <w:r w:rsidR="00A83BAF">
              <w:t>.</w:t>
            </w:r>
          </w:p>
          <w:p w14:paraId="0269352F" w14:textId="77777777" w:rsidR="00A83BAF" w:rsidRDefault="009476B4" w:rsidP="009476B4">
            <w:r w:rsidRPr="009E1683">
              <w:t xml:space="preserve">Presentation options include creating a comic strip, </w:t>
            </w:r>
            <w:r w:rsidRPr="009E1683">
              <w:rPr>
                <w:i/>
              </w:rPr>
              <w:t>eBook</w:t>
            </w:r>
            <w:r w:rsidRPr="009E1683">
              <w:t xml:space="preserve">, poster in </w:t>
            </w:r>
            <w:r w:rsidRPr="009E1683">
              <w:rPr>
                <w:i/>
              </w:rPr>
              <w:t>Pages, Keynote</w:t>
            </w:r>
            <w:r w:rsidRPr="009E1683">
              <w:t xml:space="preserve"> </w:t>
            </w:r>
            <w:r w:rsidRPr="009E1683">
              <w:rPr>
                <w:i/>
              </w:rPr>
              <w:t>or PowerPoint</w:t>
            </w:r>
            <w:r w:rsidRPr="009E1683">
              <w:t xml:space="preserve"> or simple </w:t>
            </w:r>
            <w:r w:rsidRPr="009E1683">
              <w:rPr>
                <w:i/>
              </w:rPr>
              <w:t>iMovie</w:t>
            </w:r>
            <w:r w:rsidRPr="009E1683">
              <w:t xml:space="preserve"> (or similar), which can then be shared through a digital platform such as </w:t>
            </w:r>
            <w:r>
              <w:rPr>
                <w:i/>
              </w:rPr>
              <w:t xml:space="preserve">Connect, </w:t>
            </w:r>
            <w:r w:rsidRPr="009E1683">
              <w:rPr>
                <w:i/>
              </w:rPr>
              <w:t>Seesaw</w:t>
            </w:r>
            <w:r w:rsidRPr="009E1683">
              <w:t xml:space="preserve"> or </w:t>
            </w:r>
            <w:r w:rsidRPr="009E1683">
              <w:rPr>
                <w:i/>
              </w:rPr>
              <w:t>Class Dojo</w:t>
            </w:r>
            <w:r w:rsidRPr="009E1683">
              <w:t xml:space="preserve">, added to a class blog, or shared on the interactive whiteboard. </w:t>
            </w:r>
          </w:p>
          <w:p w14:paraId="4F65FDA5" w14:textId="77777777" w:rsidR="00B77B05" w:rsidRDefault="00B77B05" w:rsidP="00567B16">
            <w:pPr>
              <w:spacing w:before="240"/>
            </w:pPr>
          </w:p>
          <w:p w14:paraId="149F7ED2" w14:textId="797D1A47" w:rsidR="009476B4" w:rsidRDefault="009476B4" w:rsidP="00567B16">
            <w:pPr>
              <w:spacing w:before="240"/>
            </w:pPr>
            <w:r w:rsidRPr="009E1683">
              <w:t xml:space="preserve">Students may require explicit instruction </w:t>
            </w:r>
            <w:r w:rsidR="00283B23">
              <w:t>in the use of these</w:t>
            </w:r>
            <w:r w:rsidRPr="009E1683">
              <w:t xml:space="preserve"> apps.</w:t>
            </w:r>
          </w:p>
          <w:p w14:paraId="5D4798DA" w14:textId="5BE0DAC6" w:rsidR="008273CC" w:rsidRDefault="009476B4" w:rsidP="00567B16">
            <w:r w:rsidRPr="009E1683">
              <w:t xml:space="preserve">To </w:t>
            </w:r>
            <w:r>
              <w:t xml:space="preserve">enable the completion of </w:t>
            </w:r>
            <w:r w:rsidRPr="009E1683">
              <w:t>the design process students should be given time to make improvements to their work based on feedback received from the presentations</w:t>
            </w:r>
            <w:r>
              <w:t xml:space="preserve">. This could be provided </w:t>
            </w:r>
            <w:r w:rsidRPr="009E1683">
              <w:t xml:space="preserve">in groups or as a private reflection in learning journals. Time should be taken to discuss how to give constructive feedback and how to take feedback positively. </w:t>
            </w:r>
          </w:p>
          <w:p w14:paraId="4A34E319" w14:textId="4239D89C" w:rsidR="00027BA5" w:rsidRPr="000527C1" w:rsidRDefault="00027BA5" w:rsidP="00FD1C59">
            <w:pPr>
              <w:rPr>
                <w:i/>
              </w:rPr>
            </w:pPr>
            <w:r>
              <w:t xml:space="preserve">Year 6 students will have had prior experience of planning an investigation involving fair testing and could be guided through </w:t>
            </w:r>
            <w:r w:rsidR="00A83BAF">
              <w:t xml:space="preserve">the </w:t>
            </w:r>
            <w:r>
              <w:t xml:space="preserve">investigation </w:t>
            </w:r>
            <w:r w:rsidRPr="000527C1">
              <w:t>planning t</w:t>
            </w:r>
            <w:r w:rsidRPr="000527C1">
              <w:rPr>
                <w:i/>
              </w:rPr>
              <w:t>emplate</w:t>
            </w:r>
            <w:r w:rsidR="00E80C8F" w:rsidRPr="000527C1">
              <w:rPr>
                <w:i/>
              </w:rPr>
              <w:t xml:space="preserve"> </w:t>
            </w:r>
            <w:hyperlink w:anchor="_Appendix_13:_Teacher" w:history="1">
              <w:r w:rsidR="00375042" w:rsidRPr="00F41E28">
                <w:rPr>
                  <w:rStyle w:val="Hyperlink"/>
                </w:rPr>
                <w:t>Student activity s</w:t>
              </w:r>
              <w:r w:rsidR="00E80C8F" w:rsidRPr="00F41E28">
                <w:rPr>
                  <w:rStyle w:val="Hyperlink"/>
                </w:rPr>
                <w:t>heet 2.5</w:t>
              </w:r>
              <w:r w:rsidR="00375042" w:rsidRPr="00F41E28">
                <w:rPr>
                  <w:rStyle w:val="Hyperlink"/>
                </w:rPr>
                <w:t>:</w:t>
              </w:r>
              <w:r w:rsidR="00E80C8F" w:rsidRPr="00F41E28">
                <w:rPr>
                  <w:rStyle w:val="Hyperlink"/>
                </w:rPr>
                <w:t xml:space="preserve"> Solar cooker testing</w:t>
              </w:r>
            </w:hyperlink>
            <w:r w:rsidR="00F41E28">
              <w:rPr>
                <w:i/>
              </w:rPr>
              <w:t>.</w:t>
            </w:r>
          </w:p>
          <w:p w14:paraId="0E7FCA4C" w14:textId="487982EF" w:rsidR="00027BA5" w:rsidRDefault="00E80C8F" w:rsidP="004C10D6">
            <w:pPr>
              <w:spacing w:after="0"/>
            </w:pPr>
            <w:r>
              <w:t>Possible m</w:t>
            </w:r>
            <w:r w:rsidR="00027BA5">
              <w:t>ethods of testing the efficiency of the cookers include:</w:t>
            </w:r>
          </w:p>
          <w:p w14:paraId="79B19021" w14:textId="0BE457BF" w:rsidR="00027BA5" w:rsidRPr="00C80488" w:rsidRDefault="00027BA5" w:rsidP="00567B16">
            <w:pPr>
              <w:pStyle w:val="ListParagraph"/>
              <w:framePr w:wrap="around"/>
              <w:ind w:left="454" w:hanging="227"/>
            </w:pPr>
            <w:r w:rsidRPr="00C80488">
              <w:t>The increase in temperature of 100</w:t>
            </w:r>
            <w:r w:rsidR="008E60CB">
              <w:t xml:space="preserve"> </w:t>
            </w:r>
            <w:r w:rsidR="004C10D6">
              <w:t>m</w:t>
            </w:r>
            <w:r w:rsidR="00B75860">
              <w:t>L</w:t>
            </w:r>
            <w:r w:rsidRPr="00C80488">
              <w:t xml:space="preserve"> of water at </w:t>
            </w:r>
            <w:r w:rsidR="009242DC">
              <w:br/>
            </w:r>
            <w:r w:rsidR="004E2792" w:rsidRPr="00C80488">
              <w:t>15-minute</w:t>
            </w:r>
            <w:r w:rsidRPr="00C80488">
              <w:t xml:space="preserve"> interval</w:t>
            </w:r>
            <w:r w:rsidR="008E60CB">
              <w:t>s</w:t>
            </w:r>
          </w:p>
          <w:p w14:paraId="73EE1633" w14:textId="45B895C4" w:rsidR="00027BA5" w:rsidRPr="00C80488" w:rsidRDefault="00027BA5" w:rsidP="00567B16">
            <w:pPr>
              <w:pStyle w:val="ListParagraph"/>
              <w:framePr w:wrap="around"/>
              <w:ind w:left="454" w:hanging="227"/>
            </w:pPr>
            <w:r w:rsidRPr="00C80488">
              <w:t>The time taken for 10</w:t>
            </w:r>
            <w:r w:rsidR="00283B23">
              <w:t xml:space="preserve"> </w:t>
            </w:r>
            <w:r w:rsidR="004C10D6">
              <w:t>g of popcorn to pop</w:t>
            </w:r>
          </w:p>
          <w:p w14:paraId="3E446ED8" w14:textId="214F64A9" w:rsidR="00F94174" w:rsidRPr="00D66EB0" w:rsidRDefault="00027BA5" w:rsidP="00567B16">
            <w:pPr>
              <w:pStyle w:val="ListParagraph"/>
              <w:framePr w:wrap="around"/>
              <w:spacing w:after="240"/>
              <w:ind w:left="454" w:hanging="227"/>
            </w:pPr>
            <w:r w:rsidRPr="00C80488">
              <w:t xml:space="preserve">The time taken for </w:t>
            </w:r>
            <w:r w:rsidR="00E80C8F">
              <w:t>food to visibly change</w:t>
            </w:r>
            <w:r w:rsidR="00031A9B">
              <w:t xml:space="preserve"> </w:t>
            </w:r>
            <w:proofErr w:type="spellStart"/>
            <w:r w:rsidR="00031A9B">
              <w:t>eg</w:t>
            </w:r>
            <w:proofErr w:type="spellEnd"/>
            <w:r w:rsidR="00031A9B">
              <w:t xml:space="preserve"> a gram of butter to melt.</w:t>
            </w:r>
          </w:p>
        </w:tc>
      </w:tr>
      <w:tr w:rsidR="008811A9" w:rsidRPr="00D66EB0" w14:paraId="6B48865A" w14:textId="77777777" w:rsidTr="00571F24">
        <w:tc>
          <w:tcPr>
            <w:tcW w:w="2404" w:type="dxa"/>
          </w:tcPr>
          <w:p w14:paraId="2A117208" w14:textId="1A241923" w:rsidR="008811A9" w:rsidRPr="00D66EB0" w:rsidRDefault="003E5A86" w:rsidP="006A3BBC">
            <w:pPr>
              <w:widowControl/>
              <w:spacing w:after="240" w:line="259" w:lineRule="auto"/>
              <w:ind w:right="237"/>
              <w:rPr>
                <w:b/>
              </w:rPr>
            </w:pPr>
            <w:r>
              <w:rPr>
                <w:b/>
              </w:rPr>
              <w:t>Expected learning</w:t>
            </w:r>
          </w:p>
        </w:tc>
        <w:tc>
          <w:tcPr>
            <w:tcW w:w="6634" w:type="dxa"/>
            <w:gridSpan w:val="2"/>
          </w:tcPr>
          <w:p w14:paraId="7A505C84" w14:textId="77777777" w:rsidR="00AB5871" w:rsidRPr="00AB5871" w:rsidRDefault="00D07DBD" w:rsidP="004C10D6">
            <w:pPr>
              <w:spacing w:after="0" w:line="259" w:lineRule="auto"/>
            </w:pPr>
            <w:r>
              <w:t xml:space="preserve">Students </w:t>
            </w:r>
            <w:r w:rsidRPr="00ED4274">
              <w:t>will be able to:</w:t>
            </w:r>
          </w:p>
          <w:p w14:paraId="48802FF0" w14:textId="68F60C40" w:rsidR="00C71655" w:rsidRDefault="00603907" w:rsidP="004C10D6">
            <w:pPr>
              <w:pStyle w:val="ListParagraph"/>
              <w:framePr w:wrap="around"/>
              <w:numPr>
                <w:ilvl w:val="0"/>
                <w:numId w:val="7"/>
              </w:numPr>
              <w:spacing w:after="120"/>
              <w:ind w:left="454" w:hanging="227"/>
            </w:pPr>
            <w:r w:rsidRPr="00603907">
              <w:rPr>
                <w:bCs/>
              </w:rPr>
              <w:t xml:space="preserve">Test and compare the effectiveness of their designs, </w:t>
            </w:r>
            <w:r w:rsidRPr="00D66EB0">
              <w:t xml:space="preserve">evaluate the results and make judgments on the effectiveness of their design based on </w:t>
            </w:r>
            <w:r>
              <w:t xml:space="preserve">performance </w:t>
            </w:r>
            <w:r w:rsidRPr="00D66EB0">
              <w:t>data</w:t>
            </w:r>
            <w:r w:rsidR="00C71655">
              <w:t xml:space="preserve"> (Science</w:t>
            </w:r>
            <w:r w:rsidR="00AA7C76">
              <w:t>)</w:t>
            </w:r>
            <w:r w:rsidR="00A83BAF">
              <w:t>.</w:t>
            </w:r>
          </w:p>
          <w:p w14:paraId="679C1E6F" w14:textId="4240EBA9" w:rsidR="008D2A5A" w:rsidRPr="00E535D4" w:rsidRDefault="008D2A5A" w:rsidP="00567B16">
            <w:pPr>
              <w:pStyle w:val="ListParagraph"/>
              <w:framePr w:wrap="around"/>
              <w:numPr>
                <w:ilvl w:val="0"/>
                <w:numId w:val="7"/>
              </w:numPr>
              <w:spacing w:after="240"/>
              <w:ind w:left="454" w:hanging="227"/>
            </w:pPr>
            <w:r>
              <w:t xml:space="preserve">Use digital devices and apps to prepare and give a presentation on the design and efficiency of their solar </w:t>
            </w:r>
            <w:r w:rsidR="004E2792">
              <w:t>cooker and</w:t>
            </w:r>
            <w:r>
              <w:t xml:space="preserve"> share their report online (Technologies)</w:t>
            </w:r>
            <w:r w:rsidR="00A83BAF">
              <w:t>.</w:t>
            </w:r>
          </w:p>
        </w:tc>
      </w:tr>
      <w:tr w:rsidR="008811A9" w:rsidRPr="00D66EB0" w14:paraId="2ECFA9BB" w14:textId="77777777" w:rsidTr="00571F24">
        <w:trPr>
          <w:trHeight w:val="450"/>
        </w:trPr>
        <w:tc>
          <w:tcPr>
            <w:tcW w:w="2404" w:type="dxa"/>
            <w:vMerge w:val="restart"/>
          </w:tcPr>
          <w:p w14:paraId="20526B1E" w14:textId="6D21D3B8" w:rsidR="008811A9" w:rsidRPr="00D66EB0" w:rsidRDefault="00A50E35" w:rsidP="00A50E35">
            <w:pPr>
              <w:widowControl/>
              <w:spacing w:after="240" w:line="259" w:lineRule="auto"/>
              <w:ind w:right="237"/>
              <w:rPr>
                <w:b/>
              </w:rPr>
            </w:pPr>
            <w:r>
              <w:rPr>
                <w:b/>
              </w:rPr>
              <w:t>Equipment required</w:t>
            </w:r>
          </w:p>
        </w:tc>
        <w:tc>
          <w:tcPr>
            <w:tcW w:w="6634" w:type="dxa"/>
            <w:gridSpan w:val="2"/>
          </w:tcPr>
          <w:p w14:paraId="14E4283B" w14:textId="77777777" w:rsidR="008811A9" w:rsidRPr="00D66EB0" w:rsidRDefault="008811A9" w:rsidP="00567B16">
            <w:pPr>
              <w:widowControl/>
              <w:ind w:right="237"/>
              <w:rPr>
                <w:b/>
              </w:rPr>
            </w:pPr>
            <w:r w:rsidRPr="00D66EB0">
              <w:rPr>
                <w:b/>
              </w:rPr>
              <w:t>For the class:</w:t>
            </w:r>
          </w:p>
          <w:p w14:paraId="0FE81A1B" w14:textId="77777777" w:rsidR="00F211DC" w:rsidRDefault="0077449D" w:rsidP="007C1D28">
            <w:pPr>
              <w:spacing w:line="240" w:lineRule="auto"/>
            </w:pPr>
            <w:r w:rsidRPr="00D66EB0">
              <w:t>Materials to construct solar cookers as i</w:t>
            </w:r>
            <w:r w:rsidR="00200CEF">
              <w:t>dentified in the design process</w:t>
            </w:r>
          </w:p>
          <w:p w14:paraId="7B3407B5" w14:textId="4EF56D6F" w:rsidR="004C10D6" w:rsidRDefault="00E54BD3" w:rsidP="007C1D28">
            <w:pPr>
              <w:spacing w:line="240" w:lineRule="auto"/>
            </w:pPr>
            <w:r>
              <w:t>Scissors</w:t>
            </w:r>
            <w:r w:rsidR="00E12036">
              <w:t xml:space="preserve">, </w:t>
            </w:r>
            <w:r w:rsidR="004C10D6">
              <w:t>g</w:t>
            </w:r>
            <w:r>
              <w:t>lue</w:t>
            </w:r>
            <w:r w:rsidR="00E12036">
              <w:t xml:space="preserve">, </w:t>
            </w:r>
            <w:r w:rsidR="004C10D6">
              <w:t>s</w:t>
            </w:r>
            <w:r>
              <w:t>tring</w:t>
            </w:r>
          </w:p>
          <w:p w14:paraId="7E2CA85B" w14:textId="4F9D8843" w:rsidR="004E2792" w:rsidRDefault="004E2792" w:rsidP="007C1D28">
            <w:pPr>
              <w:spacing w:line="240" w:lineRule="auto"/>
              <w:rPr>
                <w:lang w:val="en-GB"/>
              </w:rPr>
            </w:pPr>
            <w:r w:rsidRPr="00D66EB0">
              <w:t>A</w:t>
            </w:r>
            <w:r>
              <w:t>n</w:t>
            </w:r>
            <w:r w:rsidRPr="00D66EB0">
              <w:t xml:space="preserve"> </w:t>
            </w:r>
            <w:r>
              <w:t>infrared</w:t>
            </w:r>
            <w:r w:rsidR="000823D6">
              <w:t xml:space="preserve"> </w:t>
            </w:r>
            <w:r w:rsidR="000823D6" w:rsidRPr="00D66EB0">
              <w:t xml:space="preserve">thermometer </w:t>
            </w:r>
            <w:r w:rsidR="00526168">
              <w:t xml:space="preserve">or a cooking thermometer </w:t>
            </w:r>
          </w:p>
          <w:p w14:paraId="22584159" w14:textId="6E522DA3" w:rsidR="007C1D28" w:rsidRPr="007C1D28" w:rsidRDefault="004E2792" w:rsidP="007C1D28">
            <w:pPr>
              <w:spacing w:after="240" w:line="240" w:lineRule="auto"/>
              <w:rPr>
                <w:lang w:val="en-GB"/>
              </w:rPr>
            </w:pPr>
            <w:r w:rsidRPr="00335F74">
              <w:rPr>
                <w:lang w:val="en-GB"/>
              </w:rPr>
              <w:t>Multimedia</w:t>
            </w:r>
            <w:r w:rsidR="009476B4" w:rsidRPr="00335F74">
              <w:rPr>
                <w:lang w:val="en-GB"/>
              </w:rPr>
              <w:t xml:space="preserve"> specific to students’ presentation requirements</w:t>
            </w:r>
          </w:p>
        </w:tc>
      </w:tr>
      <w:tr w:rsidR="008811A9" w:rsidRPr="00D66EB0" w14:paraId="43561563" w14:textId="77777777" w:rsidTr="00571F24">
        <w:trPr>
          <w:trHeight w:val="450"/>
        </w:trPr>
        <w:tc>
          <w:tcPr>
            <w:tcW w:w="2404" w:type="dxa"/>
            <w:vMerge/>
          </w:tcPr>
          <w:p w14:paraId="6FAF3FD3" w14:textId="77777777" w:rsidR="008811A9" w:rsidRPr="00D66EB0" w:rsidRDefault="008811A9" w:rsidP="006A3BBC">
            <w:pPr>
              <w:widowControl/>
              <w:spacing w:after="160" w:line="259" w:lineRule="auto"/>
              <w:ind w:right="237"/>
              <w:rPr>
                <w:b/>
              </w:rPr>
            </w:pPr>
          </w:p>
        </w:tc>
        <w:tc>
          <w:tcPr>
            <w:tcW w:w="6634" w:type="dxa"/>
            <w:gridSpan w:val="2"/>
          </w:tcPr>
          <w:p w14:paraId="31307A23" w14:textId="77777777" w:rsidR="008811A9" w:rsidRPr="00D66EB0" w:rsidRDefault="008811A9" w:rsidP="00567B16">
            <w:pPr>
              <w:widowControl/>
              <w:ind w:right="237"/>
            </w:pPr>
            <w:r w:rsidRPr="00D66EB0">
              <w:rPr>
                <w:b/>
              </w:rPr>
              <w:t>For the students</w:t>
            </w:r>
            <w:r w:rsidRPr="00D66EB0">
              <w:t>:</w:t>
            </w:r>
          </w:p>
          <w:p w14:paraId="58F04B62" w14:textId="77777777" w:rsidR="000823D6" w:rsidRDefault="000823D6" w:rsidP="007C1D28">
            <w:pPr>
              <w:spacing w:line="240" w:lineRule="auto"/>
            </w:pPr>
            <w:r>
              <w:t>Timing devices</w:t>
            </w:r>
          </w:p>
          <w:p w14:paraId="63299A4C" w14:textId="07440E96" w:rsidR="00B336F2" w:rsidRDefault="00B336F2" w:rsidP="007C1D28">
            <w:pPr>
              <w:spacing w:line="240" w:lineRule="auto"/>
            </w:pPr>
            <w:r>
              <w:t>Appropriate food f</w:t>
            </w:r>
            <w:r w:rsidR="004C10D6">
              <w:t>or placing in the solar cookers</w:t>
            </w:r>
          </w:p>
          <w:p w14:paraId="7A5DA53E" w14:textId="77777777" w:rsidR="0019186F" w:rsidRDefault="0019186F" w:rsidP="007C1D28">
            <w:pPr>
              <w:widowControl/>
              <w:spacing w:line="240" w:lineRule="auto"/>
              <w:rPr>
                <w:lang w:val="en-GB"/>
              </w:rPr>
            </w:pPr>
            <w:r w:rsidRPr="005A2268">
              <w:rPr>
                <w:lang w:val="en-GB"/>
              </w:rPr>
              <w:t>D</w:t>
            </w:r>
            <w:r>
              <w:rPr>
                <w:lang w:val="en-GB"/>
              </w:rPr>
              <w:t>igital d</w:t>
            </w:r>
            <w:r w:rsidRPr="005A2268">
              <w:rPr>
                <w:lang w:val="en-GB"/>
              </w:rPr>
              <w:t xml:space="preserve">evices </w:t>
            </w:r>
            <w:r>
              <w:rPr>
                <w:lang w:val="en-GB"/>
              </w:rPr>
              <w:t xml:space="preserve">loaded with appropriate apps for multimedia </w:t>
            </w:r>
            <w:r w:rsidRPr="005A2268">
              <w:rPr>
                <w:lang w:val="en-GB"/>
              </w:rPr>
              <w:t>presentation</w:t>
            </w:r>
            <w:r>
              <w:rPr>
                <w:lang w:val="en-GB"/>
              </w:rPr>
              <w:t>s</w:t>
            </w:r>
          </w:p>
          <w:p w14:paraId="5356C87C" w14:textId="30BD319B" w:rsidR="00634BA1" w:rsidRPr="0019186F" w:rsidRDefault="00132480" w:rsidP="007C1D28">
            <w:pPr>
              <w:widowControl/>
              <w:spacing w:line="240" w:lineRule="auto"/>
              <w:rPr>
                <w:lang w:val="en-GB"/>
              </w:rPr>
            </w:pPr>
            <w:hyperlink w:anchor="_Appendix_16:_Student" w:history="1">
              <w:r w:rsidR="00634BA1" w:rsidRPr="00634BA1">
                <w:rPr>
                  <w:rStyle w:val="Hyperlink"/>
                  <w:lang w:val="en-GB"/>
                </w:rPr>
                <w:t>Student activity sheet 4.1: Design review</w:t>
              </w:r>
            </w:hyperlink>
          </w:p>
        </w:tc>
      </w:tr>
      <w:tr w:rsidR="008811A9" w:rsidRPr="00D66EB0" w14:paraId="762A9F06" w14:textId="77777777" w:rsidTr="00571F24">
        <w:tc>
          <w:tcPr>
            <w:tcW w:w="2404" w:type="dxa"/>
          </w:tcPr>
          <w:p w14:paraId="587F56B9" w14:textId="77777777" w:rsidR="008811A9" w:rsidRPr="00D66EB0" w:rsidRDefault="008811A9" w:rsidP="006A3BBC">
            <w:pPr>
              <w:widowControl/>
              <w:spacing w:after="240" w:line="259" w:lineRule="auto"/>
              <w:ind w:right="237"/>
              <w:rPr>
                <w:b/>
              </w:rPr>
            </w:pPr>
            <w:r w:rsidRPr="00D66EB0">
              <w:rPr>
                <w:b/>
              </w:rPr>
              <w:t>Preparation</w:t>
            </w:r>
          </w:p>
        </w:tc>
        <w:tc>
          <w:tcPr>
            <w:tcW w:w="6634" w:type="dxa"/>
            <w:gridSpan w:val="2"/>
          </w:tcPr>
          <w:p w14:paraId="27DFC1FB" w14:textId="66C85801" w:rsidR="00B336F2" w:rsidRDefault="00031A9B" w:rsidP="00FB0CF8">
            <w:r>
              <w:t>P</w:t>
            </w:r>
            <w:r w:rsidR="00B6740B">
              <w:t xml:space="preserve">lan to conduct the testing of solar cookers on a bright sunny </w:t>
            </w:r>
            <w:r w:rsidR="00C2590D">
              <w:t xml:space="preserve">day. </w:t>
            </w:r>
            <w:r w:rsidR="00EE1BD1">
              <w:t>Source</w:t>
            </w:r>
            <w:r w:rsidR="00433EFF">
              <w:t xml:space="preserve"> suitable</w:t>
            </w:r>
            <w:r w:rsidR="00B336F2">
              <w:t xml:space="preserve"> thermometer</w:t>
            </w:r>
            <w:r w:rsidR="00433EFF">
              <w:t>s.</w:t>
            </w:r>
            <w:r w:rsidR="000823D6">
              <w:t xml:space="preserve"> </w:t>
            </w:r>
          </w:p>
          <w:p w14:paraId="668228E9" w14:textId="6DDD55AA" w:rsidR="00B336F2" w:rsidRDefault="00EE1BD1" w:rsidP="00125776">
            <w:r>
              <w:t>S</w:t>
            </w:r>
            <w:r w:rsidR="00433EFF">
              <w:t>ource</w:t>
            </w:r>
            <w:r w:rsidR="00B336F2">
              <w:t xml:space="preserve"> appropriate food</w:t>
            </w:r>
            <w:r w:rsidR="00433EFF">
              <w:t>.</w:t>
            </w:r>
          </w:p>
          <w:p w14:paraId="1EC18DE7" w14:textId="77777777" w:rsidR="00AA7C76" w:rsidRDefault="00B6740B" w:rsidP="00567B16">
            <w:r>
              <w:t>Aluminium soft drink cans cut off to form a short ‘cup’ shape about 5</w:t>
            </w:r>
            <w:r w:rsidR="00EE1BD1">
              <w:t xml:space="preserve"> </w:t>
            </w:r>
            <w:r>
              <w:t>cm high</w:t>
            </w:r>
            <w:r w:rsidR="00F34001">
              <w:t xml:space="preserve"> would be suitable cooking pots. A parent may be able to do this. Ensure </w:t>
            </w:r>
            <w:r>
              <w:t xml:space="preserve">the cut surfaces </w:t>
            </w:r>
            <w:r w:rsidR="00F34001">
              <w:t xml:space="preserve">are </w:t>
            </w:r>
            <w:r>
              <w:t>free from sharp edges.</w:t>
            </w:r>
          </w:p>
          <w:p w14:paraId="026DA4C6" w14:textId="77777777" w:rsidR="0019186F" w:rsidRDefault="0019186F" w:rsidP="00FB0CF8">
            <w:pPr>
              <w:widowControl/>
              <w:rPr>
                <w:lang w:val="en-GB"/>
              </w:rPr>
            </w:pPr>
            <w:r>
              <w:rPr>
                <w:lang w:val="en-GB"/>
              </w:rPr>
              <w:t>Ensure technology and media are</w:t>
            </w:r>
            <w:r w:rsidRPr="005A2268">
              <w:rPr>
                <w:lang w:val="en-GB"/>
              </w:rPr>
              <w:t xml:space="preserve"> available</w:t>
            </w:r>
            <w:r>
              <w:rPr>
                <w:lang w:val="en-GB"/>
              </w:rPr>
              <w:t>.</w:t>
            </w:r>
          </w:p>
          <w:p w14:paraId="6AC36A9E" w14:textId="227D68A6" w:rsidR="0019186F" w:rsidRPr="00A64ECE" w:rsidRDefault="0019186F" w:rsidP="00125776">
            <w:r w:rsidRPr="00A64ECE">
              <w:t>It is assumed that presen</w:t>
            </w:r>
            <w:r>
              <w:t xml:space="preserve">tations will be made </w:t>
            </w:r>
            <w:r w:rsidR="008C4A0B">
              <w:t xml:space="preserve">after the session in which students test and compare their solar cookers. It is assumed that presentations will be made </w:t>
            </w:r>
            <w:r>
              <w:t xml:space="preserve">by groups, </w:t>
            </w:r>
            <w:r w:rsidRPr="00A64ECE">
              <w:t xml:space="preserve">which means the presentations may have to be scheduled </w:t>
            </w:r>
            <w:r>
              <w:t>across</w:t>
            </w:r>
            <w:r w:rsidRPr="00A64ECE">
              <w:t xml:space="preserve"> two separate sessions.</w:t>
            </w:r>
          </w:p>
          <w:p w14:paraId="65DE0E1B" w14:textId="2A399B32" w:rsidR="0019186F" w:rsidRPr="00A64ECE" w:rsidRDefault="00031A9B" w:rsidP="00567B16">
            <w:pPr>
              <w:widowControl/>
              <w:spacing w:afterLines="60" w:after="144"/>
            </w:pPr>
            <w:r>
              <w:t>It is recommended that presentations be</w:t>
            </w:r>
            <w:r w:rsidR="0019186F" w:rsidRPr="00A64ECE">
              <w:t xml:space="preserve"> five minutes </w:t>
            </w:r>
            <w:r w:rsidR="0019186F">
              <w:t>plus</w:t>
            </w:r>
            <w:r w:rsidR="0019186F" w:rsidRPr="00A64ECE">
              <w:t xml:space="preserve"> two minutes for questions and two </w:t>
            </w:r>
            <w:proofErr w:type="gramStart"/>
            <w:r w:rsidR="0019186F" w:rsidRPr="00A64ECE">
              <w:t>minutes</w:t>
            </w:r>
            <w:proofErr w:type="gramEnd"/>
            <w:r w:rsidR="0019186F" w:rsidRPr="00A64ECE">
              <w:t xml:space="preserve"> swap over between groups </w:t>
            </w:r>
            <w:r w:rsidR="0019186F">
              <w:t>(</w:t>
            </w:r>
            <w:proofErr w:type="spellStart"/>
            <w:r w:rsidR="0019186F">
              <w:t>ie</w:t>
            </w:r>
            <w:proofErr w:type="spellEnd"/>
            <w:r w:rsidR="0019186F">
              <w:t xml:space="preserve"> nine to ten minutes per group).</w:t>
            </w:r>
          </w:p>
          <w:p w14:paraId="12D0126E" w14:textId="40FB4C33" w:rsidR="0019186F" w:rsidRDefault="00031A9B" w:rsidP="00567B16">
            <w:pPr>
              <w:widowControl/>
            </w:pPr>
            <w:r>
              <w:t>Consider how students will present their findings.</w:t>
            </w:r>
            <w:r w:rsidR="0019186F" w:rsidRPr="00A64ECE">
              <w:t xml:space="preserve"> One </w:t>
            </w:r>
            <w:r>
              <w:t>student</w:t>
            </w:r>
            <w:r w:rsidR="0019186F" w:rsidRPr="00A64ECE">
              <w:t xml:space="preserve"> might introduce the presentation, another </w:t>
            </w:r>
            <w:r>
              <w:t xml:space="preserve">might </w:t>
            </w:r>
            <w:r w:rsidR="004E2792" w:rsidRPr="00A64ECE">
              <w:t>give</w:t>
            </w:r>
            <w:r w:rsidR="0019186F" w:rsidRPr="00A64ECE">
              <w:t xml:space="preserve"> the presentation</w:t>
            </w:r>
            <w:r w:rsidR="0019186F">
              <w:t>,</w:t>
            </w:r>
            <w:r w:rsidR="0019186F" w:rsidRPr="00A64ECE">
              <w:t xml:space="preserve"> and </w:t>
            </w:r>
            <w:r w:rsidR="00BB4102" w:rsidRPr="00A64ECE">
              <w:t xml:space="preserve">a third </w:t>
            </w:r>
            <w:r>
              <w:t xml:space="preserve">might </w:t>
            </w:r>
            <w:r w:rsidR="00BB4102" w:rsidRPr="00A64ECE">
              <w:t>answer</w:t>
            </w:r>
            <w:r w:rsidR="0019186F" w:rsidRPr="00A64ECE">
              <w:t xml:space="preserve"> any questions.</w:t>
            </w:r>
          </w:p>
          <w:p w14:paraId="4E217FA4" w14:textId="535FB9A9" w:rsidR="0019186F" w:rsidRPr="00D66EB0" w:rsidRDefault="0019186F" w:rsidP="00FB0CF8">
            <w:pPr>
              <w:widowControl/>
            </w:pPr>
            <w:r>
              <w:t xml:space="preserve">Information on developing presentation skills and teacher resources for scaffolding student learning can be sourced from the Phys.org article in the </w:t>
            </w:r>
            <w:r w:rsidRPr="00CB343F">
              <w:rPr>
                <w:i/>
              </w:rPr>
              <w:t>Digital resources</w:t>
            </w:r>
            <w:r>
              <w:t xml:space="preserve"> section.</w:t>
            </w:r>
          </w:p>
        </w:tc>
      </w:tr>
      <w:tr w:rsidR="00973D12" w:rsidRPr="00D66EB0" w14:paraId="7ED9B9E5" w14:textId="77777777" w:rsidTr="00973D12">
        <w:trPr>
          <w:trHeight w:val="545"/>
        </w:trPr>
        <w:tc>
          <w:tcPr>
            <w:tcW w:w="2404" w:type="dxa"/>
            <w:vMerge w:val="restart"/>
          </w:tcPr>
          <w:p w14:paraId="5C23B153" w14:textId="77777777" w:rsidR="00973D12" w:rsidRPr="00D66EB0" w:rsidRDefault="00973D12" w:rsidP="006A3BBC">
            <w:pPr>
              <w:widowControl/>
              <w:spacing w:after="240" w:line="259" w:lineRule="auto"/>
              <w:ind w:right="237"/>
              <w:rPr>
                <w:b/>
              </w:rPr>
            </w:pPr>
            <w:r w:rsidRPr="00D66EB0">
              <w:rPr>
                <w:b/>
              </w:rPr>
              <w:t>Activity parts</w:t>
            </w:r>
          </w:p>
        </w:tc>
        <w:tc>
          <w:tcPr>
            <w:tcW w:w="6634" w:type="dxa"/>
            <w:gridSpan w:val="2"/>
          </w:tcPr>
          <w:p w14:paraId="1F57820F" w14:textId="007CA170" w:rsidR="00973D12" w:rsidRPr="00973D12" w:rsidRDefault="00973D12" w:rsidP="00973D12">
            <w:pPr>
              <w:rPr>
                <w:b/>
              </w:rPr>
            </w:pPr>
            <w:r w:rsidRPr="00973D12">
              <w:rPr>
                <w:b/>
              </w:rPr>
              <w:t>Part 1: Introduction</w:t>
            </w:r>
          </w:p>
          <w:p w14:paraId="752A9D19" w14:textId="251249D3" w:rsidR="00973D12" w:rsidRPr="009D3580" w:rsidRDefault="00973D12" w:rsidP="00B627D1">
            <w:r>
              <w:t xml:space="preserve">Introduce the purpose of the activity which is to test </w:t>
            </w:r>
            <w:r w:rsidR="00F34001">
              <w:t>the effectiveness</w:t>
            </w:r>
            <w:r>
              <w:t xml:space="preserve"> </w:t>
            </w:r>
            <w:r w:rsidR="00B627D1">
              <w:t>of the solar cookers and demonstrate their performance</w:t>
            </w:r>
            <w:r>
              <w:t xml:space="preserve"> to the invited guest</w:t>
            </w:r>
            <w:r w:rsidR="00B627D1">
              <w:t>s</w:t>
            </w:r>
            <w:r>
              <w:t xml:space="preserve">. </w:t>
            </w:r>
          </w:p>
        </w:tc>
      </w:tr>
      <w:tr w:rsidR="00973D12" w:rsidRPr="00D66EB0" w14:paraId="0B10E6D9" w14:textId="77777777" w:rsidTr="00973D12">
        <w:trPr>
          <w:trHeight w:val="120"/>
        </w:trPr>
        <w:tc>
          <w:tcPr>
            <w:tcW w:w="2404" w:type="dxa"/>
            <w:vMerge/>
          </w:tcPr>
          <w:p w14:paraId="2E5EF2B9" w14:textId="77777777" w:rsidR="00973D12" w:rsidRPr="00D66EB0" w:rsidRDefault="00973D12" w:rsidP="006A3BBC">
            <w:pPr>
              <w:widowControl/>
              <w:spacing w:after="240" w:line="259" w:lineRule="auto"/>
              <w:ind w:right="237"/>
              <w:rPr>
                <w:b/>
              </w:rPr>
            </w:pPr>
          </w:p>
        </w:tc>
        <w:tc>
          <w:tcPr>
            <w:tcW w:w="6634" w:type="dxa"/>
            <w:gridSpan w:val="2"/>
          </w:tcPr>
          <w:p w14:paraId="15EACB3D" w14:textId="77777777" w:rsidR="00973D12" w:rsidRPr="00973D12" w:rsidRDefault="00973D12" w:rsidP="00973D12">
            <w:pPr>
              <w:rPr>
                <w:b/>
              </w:rPr>
            </w:pPr>
            <w:r w:rsidRPr="00973D12">
              <w:rPr>
                <w:b/>
              </w:rPr>
              <w:t>Part 2: Planning a fair test of the cookers</w:t>
            </w:r>
          </w:p>
          <w:p w14:paraId="63C060D9" w14:textId="2077F4C7" w:rsidR="00973D12" w:rsidRDefault="00973D12" w:rsidP="00973D12">
            <w:r>
              <w:t xml:space="preserve">Guide students through the planning of the fair test of the solar cookers using an investigation planning template (See </w:t>
            </w:r>
            <w:hyperlink w:anchor="_Appendix_13:_Teacher" w:history="1">
              <w:r w:rsidRPr="0049120B">
                <w:rPr>
                  <w:rStyle w:val="Hyperlink"/>
                </w:rPr>
                <w:t xml:space="preserve">Student </w:t>
              </w:r>
              <w:r w:rsidR="00375042">
                <w:rPr>
                  <w:rStyle w:val="Hyperlink"/>
                </w:rPr>
                <w:t>activity s</w:t>
              </w:r>
              <w:r w:rsidRPr="0049120B">
                <w:rPr>
                  <w:rStyle w:val="Hyperlink"/>
                </w:rPr>
                <w:t>heet 2.5</w:t>
              </w:r>
              <w:r w:rsidR="00375042">
                <w:rPr>
                  <w:rStyle w:val="Hyperlink"/>
                </w:rPr>
                <w:t>:</w:t>
              </w:r>
              <w:r w:rsidRPr="0049120B">
                <w:rPr>
                  <w:rStyle w:val="Hyperlink"/>
                </w:rPr>
                <w:t xml:space="preserve"> Solar cooker testing</w:t>
              </w:r>
            </w:hyperlink>
            <w:r>
              <w:t xml:space="preserve">). Focus on the question, </w:t>
            </w:r>
            <w:r w:rsidR="00EE1BD1">
              <w:t xml:space="preserve">the </w:t>
            </w:r>
            <w:r>
              <w:t xml:space="preserve">prediction, </w:t>
            </w:r>
            <w:r w:rsidR="00031A9B">
              <w:t>the variables to</w:t>
            </w:r>
            <w:r w:rsidR="000823D6">
              <w:t xml:space="preserve"> be controlled, </w:t>
            </w:r>
            <w:r>
              <w:t xml:space="preserve">how the </w:t>
            </w:r>
            <w:r w:rsidR="00B627D1">
              <w:t>performance</w:t>
            </w:r>
            <w:r>
              <w:t xml:space="preserve"> of the </w:t>
            </w:r>
            <w:r w:rsidR="00B627D1">
              <w:t xml:space="preserve">solar </w:t>
            </w:r>
            <w:r>
              <w:t xml:space="preserve">cookers will be </w:t>
            </w:r>
            <w:r w:rsidR="004E2792">
              <w:t>measured, and</w:t>
            </w:r>
            <w:r>
              <w:t xml:space="preserve"> how the results will be recorded.</w:t>
            </w:r>
          </w:p>
          <w:p w14:paraId="0B926A9E" w14:textId="62E97AF9" w:rsidR="00F94174" w:rsidRPr="00973D12" w:rsidRDefault="00F94174" w:rsidP="000823D6">
            <w:r>
              <w:t>Before testing the cookers, students could investigate variances in the heat produced at different areas of the cookers using a</w:t>
            </w:r>
            <w:r w:rsidR="000823D6">
              <w:t>n infrared thermometer</w:t>
            </w:r>
            <w:r>
              <w:t xml:space="preserve">. </w:t>
            </w:r>
            <w:r w:rsidR="00031A9B">
              <w:t xml:space="preserve">For example, </w:t>
            </w:r>
            <w:r w:rsidR="004E2792">
              <w:t>several</w:t>
            </w:r>
            <w:r>
              <w:t xml:space="preserve"> marshmallows or chocolate dots</w:t>
            </w:r>
            <w:r w:rsidR="00031A9B">
              <w:t xml:space="preserve"> could be spread through</w:t>
            </w:r>
            <w:r>
              <w:t xml:space="preserve"> the cookers for students to observe and compare the rate </w:t>
            </w:r>
            <w:r w:rsidR="00031A9B">
              <w:t>at which each melts</w:t>
            </w:r>
            <w:r>
              <w:t>.</w:t>
            </w:r>
            <w:r w:rsidR="00572212">
              <w:t xml:space="preserve"> Students should be given the opportunity to revise their designs before moving to </w:t>
            </w:r>
            <w:r w:rsidR="00572212" w:rsidRPr="00572212">
              <w:rPr>
                <w:i/>
              </w:rPr>
              <w:t>Part 3</w:t>
            </w:r>
            <w:r w:rsidR="00572212">
              <w:t xml:space="preserve">. </w:t>
            </w:r>
          </w:p>
        </w:tc>
      </w:tr>
      <w:tr w:rsidR="00973D12" w:rsidRPr="00D66EB0" w14:paraId="4FDC70EE" w14:textId="77777777" w:rsidTr="00973D12">
        <w:trPr>
          <w:trHeight w:val="1537"/>
        </w:trPr>
        <w:tc>
          <w:tcPr>
            <w:tcW w:w="2404" w:type="dxa"/>
            <w:vMerge/>
          </w:tcPr>
          <w:p w14:paraId="1B9B2629" w14:textId="77777777" w:rsidR="00973D12" w:rsidRPr="00D66EB0" w:rsidRDefault="00973D12" w:rsidP="006A3BBC">
            <w:pPr>
              <w:widowControl/>
              <w:spacing w:after="240" w:line="259" w:lineRule="auto"/>
              <w:ind w:right="237"/>
              <w:rPr>
                <w:b/>
              </w:rPr>
            </w:pPr>
          </w:p>
        </w:tc>
        <w:tc>
          <w:tcPr>
            <w:tcW w:w="6634" w:type="dxa"/>
            <w:gridSpan w:val="2"/>
          </w:tcPr>
          <w:p w14:paraId="71E78285" w14:textId="1A2F3633" w:rsidR="00973D12" w:rsidRPr="00973D12" w:rsidRDefault="00973D12" w:rsidP="00973D12">
            <w:pPr>
              <w:rPr>
                <w:b/>
              </w:rPr>
            </w:pPr>
            <w:r w:rsidRPr="00973D12">
              <w:rPr>
                <w:b/>
              </w:rPr>
              <w:t>Pa</w:t>
            </w:r>
            <w:r w:rsidR="00EE1BD1">
              <w:rPr>
                <w:b/>
              </w:rPr>
              <w:t>rt 3: Students test the cookers</w:t>
            </w:r>
          </w:p>
          <w:p w14:paraId="2A13ACE4" w14:textId="69815252" w:rsidR="00973D12" w:rsidRPr="00973D12" w:rsidRDefault="00973D12" w:rsidP="00B627D1">
            <w:r>
              <w:t xml:space="preserve">Students </w:t>
            </w:r>
            <w:r w:rsidR="00B627D1">
              <w:t>prepare</w:t>
            </w:r>
            <w:r>
              <w:t xml:space="preserve"> their cookers and perform the tests as agreed in the planning process. Students record their results on the </w:t>
            </w:r>
            <w:r w:rsidR="009D3580">
              <w:t xml:space="preserve">investigation planning template </w:t>
            </w:r>
            <w:hyperlink w:anchor="_Appendix_13:_Teacher" w:history="1">
              <w:r w:rsidR="00375042" w:rsidRPr="004E2792">
                <w:rPr>
                  <w:rStyle w:val="Hyperlink"/>
                </w:rPr>
                <w:t>Student activity sheet 2.5: Solar cooker testing</w:t>
              </w:r>
            </w:hyperlink>
            <w:r w:rsidR="00D27A9F" w:rsidRPr="00C80488">
              <w:t>.</w:t>
            </w:r>
          </w:p>
        </w:tc>
      </w:tr>
      <w:tr w:rsidR="00973D12" w:rsidRPr="00D66EB0" w14:paraId="34BE6EC9" w14:textId="77777777" w:rsidTr="00973D12">
        <w:trPr>
          <w:trHeight w:val="3695"/>
        </w:trPr>
        <w:tc>
          <w:tcPr>
            <w:tcW w:w="2404" w:type="dxa"/>
            <w:vMerge/>
          </w:tcPr>
          <w:p w14:paraId="1DA28997" w14:textId="77777777" w:rsidR="00973D12" w:rsidRPr="00D66EB0" w:rsidRDefault="00973D12" w:rsidP="006A3BBC">
            <w:pPr>
              <w:widowControl/>
              <w:spacing w:after="240" w:line="259" w:lineRule="auto"/>
              <w:ind w:right="237"/>
              <w:rPr>
                <w:b/>
              </w:rPr>
            </w:pPr>
          </w:p>
        </w:tc>
        <w:tc>
          <w:tcPr>
            <w:tcW w:w="6634" w:type="dxa"/>
            <w:gridSpan w:val="2"/>
          </w:tcPr>
          <w:p w14:paraId="0AC37B13" w14:textId="29B29E93" w:rsidR="00973D12" w:rsidRPr="00973D12" w:rsidRDefault="00973D12" w:rsidP="00973D12">
            <w:pPr>
              <w:rPr>
                <w:b/>
              </w:rPr>
            </w:pPr>
            <w:r w:rsidRPr="00973D12">
              <w:rPr>
                <w:b/>
              </w:rPr>
              <w:t xml:space="preserve">Part 4: </w:t>
            </w:r>
            <w:r w:rsidR="00EE1BD1">
              <w:rPr>
                <w:b/>
              </w:rPr>
              <w:t>Collating the results</w:t>
            </w:r>
          </w:p>
          <w:p w14:paraId="08554246" w14:textId="324E5D29" w:rsidR="00973D12" w:rsidRPr="00190E56" w:rsidRDefault="0037484F" w:rsidP="00973D12">
            <w:pPr>
              <w:rPr>
                <w:i/>
              </w:rPr>
            </w:pPr>
            <w:r>
              <w:t>Students decide on and p</w:t>
            </w:r>
            <w:r w:rsidR="00AA4D1A">
              <w:t>repare</w:t>
            </w:r>
            <w:r>
              <w:t xml:space="preserve"> a table, using</w:t>
            </w:r>
            <w:r w:rsidR="00973D12">
              <w:t xml:space="preserve"> the </w:t>
            </w:r>
            <w:r w:rsidR="00EE1BD1">
              <w:t>interactive whiteboard</w:t>
            </w:r>
            <w:r w:rsidR="00973D12">
              <w:t xml:space="preserve"> or </w:t>
            </w:r>
            <w:r w:rsidR="004E0821">
              <w:t>simila</w:t>
            </w:r>
            <w:r>
              <w:t>r, i</w:t>
            </w:r>
            <w:r w:rsidR="00973D12">
              <w:t>nto which the results from each group can be recorded. Students copy these results o</w:t>
            </w:r>
            <w:r>
              <w:t xml:space="preserve">nto their investigation planner or </w:t>
            </w:r>
            <w:r w:rsidR="00190E56">
              <w:rPr>
                <w:rFonts w:cstheme="minorHAnsi"/>
                <w:noProof/>
                <w:lang w:eastAsia="en-AU"/>
              </w:rPr>
              <w:t xml:space="preserve">record data in a collaborative document such as </w:t>
            </w:r>
            <w:r w:rsidR="00D27A9F" w:rsidRPr="00567B16">
              <w:rPr>
                <w:rStyle w:val="Hyperlink"/>
                <w:rFonts w:cstheme="minorHAnsi"/>
                <w:noProof/>
                <w:color w:val="auto"/>
                <w:u w:val="none"/>
                <w:lang w:eastAsia="en-AU"/>
              </w:rPr>
              <w:t>Google Sheets</w:t>
            </w:r>
            <w:r w:rsidR="00D27A9F" w:rsidRPr="00C80488">
              <w:t>.</w:t>
            </w:r>
          </w:p>
          <w:p w14:paraId="49DC3E03" w14:textId="708E7FDF" w:rsidR="00973D12" w:rsidRDefault="00973D12" w:rsidP="004E0821">
            <w:pPr>
              <w:spacing w:after="0"/>
            </w:pPr>
            <w:r>
              <w:t>The results are discussed</w:t>
            </w:r>
            <w:r w:rsidR="004E0821" w:rsidRPr="00C80488">
              <w:t xml:space="preserve"> to engage students in reasoning about design features</w:t>
            </w:r>
            <w:r>
              <w:t>:</w:t>
            </w:r>
          </w:p>
          <w:p w14:paraId="2143D6FA" w14:textId="113A4DF4" w:rsidR="00973D12" w:rsidRPr="00C80488" w:rsidRDefault="00FB0CF8" w:rsidP="00567B16">
            <w:pPr>
              <w:pStyle w:val="ListParagraph"/>
              <w:framePr w:wrap="around"/>
              <w:ind w:left="454" w:hanging="227"/>
            </w:pPr>
            <w:r w:rsidRPr="0046500A">
              <w:rPr>
                <w:rFonts w:cstheme="minorHAnsi"/>
                <w:noProof/>
                <w:lang w:eastAsia="en-AU"/>
              </w:rPr>
              <w:drawing>
                <wp:anchor distT="0" distB="0" distL="114300" distR="114300" simplePos="0" relativeHeight="251753472" behindDoc="0" locked="0" layoutInCell="1" allowOverlap="1" wp14:anchorId="2D8D3533" wp14:editId="23A774EE">
                  <wp:simplePos x="0" y="0"/>
                  <wp:positionH relativeFrom="column">
                    <wp:posOffset>-560070</wp:posOffset>
                  </wp:positionH>
                  <wp:positionV relativeFrom="paragraph">
                    <wp:posOffset>81915</wp:posOffset>
                  </wp:positionV>
                  <wp:extent cx="360000" cy="360000"/>
                  <wp:effectExtent l="0" t="0" r="2540" b="25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3D12" w:rsidRPr="00C80488">
              <w:t>Which cookers performed the best? How do you know?</w:t>
            </w:r>
          </w:p>
          <w:p w14:paraId="429AFF26" w14:textId="38A4F2F0" w:rsidR="00973D12" w:rsidRDefault="00973D12" w:rsidP="00567B16">
            <w:pPr>
              <w:pStyle w:val="ListParagraph"/>
              <w:framePr w:wrap="around"/>
              <w:ind w:left="454" w:hanging="227"/>
            </w:pPr>
            <w:r w:rsidRPr="00C80488">
              <w:t>Which cookers were not successful? How do you know?</w:t>
            </w:r>
          </w:p>
          <w:p w14:paraId="2B08B974" w14:textId="42F3D8FF" w:rsidR="00283B23" w:rsidRDefault="00283B23" w:rsidP="00567B16">
            <w:pPr>
              <w:pStyle w:val="ListParagraph"/>
              <w:framePr w:wrap="around"/>
              <w:ind w:left="454" w:hanging="227"/>
            </w:pPr>
            <w:r>
              <w:t>How has mathematics been used to determine the efficiency of the cooker?</w:t>
            </w:r>
          </w:p>
          <w:p w14:paraId="7F6556E1" w14:textId="0358A918" w:rsidR="00BB4102" w:rsidRPr="0037484F" w:rsidRDefault="00973D12" w:rsidP="00567B16">
            <w:pPr>
              <w:pStyle w:val="ListParagraph"/>
              <w:framePr w:wrap="around"/>
              <w:ind w:left="454" w:hanging="227"/>
            </w:pPr>
            <w:r w:rsidRPr="00C80488">
              <w:t xml:space="preserve">What design features made the best cookers work well? Why? How? … </w:t>
            </w:r>
            <w:r w:rsidRPr="004E0821">
              <w:rPr>
                <w:i/>
              </w:rPr>
              <w:t>Because</w:t>
            </w:r>
            <w:r w:rsidR="00D27A9F">
              <w:rPr>
                <w:i/>
              </w:rPr>
              <w:t>…</w:t>
            </w:r>
          </w:p>
          <w:p w14:paraId="7B5B9DDC" w14:textId="1FD891B2" w:rsidR="0037484F" w:rsidRDefault="0037484F" w:rsidP="00567B16">
            <w:pPr>
              <w:pStyle w:val="ListParagraph"/>
              <w:framePr w:wrap="around"/>
              <w:ind w:left="454" w:hanging="227"/>
            </w:pPr>
            <w:r>
              <w:t xml:space="preserve">Why were some designs more effective? </w:t>
            </w:r>
          </w:p>
          <w:p w14:paraId="7F8537E6" w14:textId="3B853AD6" w:rsidR="00FE129B" w:rsidRPr="00973D12" w:rsidRDefault="000823D6" w:rsidP="00FE129B">
            <w:pPr>
              <w:pStyle w:val="ListParagraph"/>
              <w:framePr w:wrap="around"/>
              <w:spacing w:after="240"/>
              <w:ind w:left="454" w:hanging="227"/>
            </w:pPr>
            <w:r>
              <w:t>Were the tests fair</w:t>
            </w:r>
            <w:r w:rsidR="0037484F">
              <w:t>? What could have been improved?</w:t>
            </w:r>
          </w:p>
        </w:tc>
      </w:tr>
      <w:tr w:rsidR="00973D12" w:rsidRPr="00D66EB0" w14:paraId="0333426E" w14:textId="77777777" w:rsidTr="00973D12">
        <w:trPr>
          <w:trHeight w:val="2044"/>
        </w:trPr>
        <w:tc>
          <w:tcPr>
            <w:tcW w:w="2404" w:type="dxa"/>
            <w:vMerge/>
          </w:tcPr>
          <w:p w14:paraId="08ACF528" w14:textId="77777777" w:rsidR="00973D12" w:rsidRPr="00D66EB0" w:rsidRDefault="00973D12" w:rsidP="006A3BBC">
            <w:pPr>
              <w:widowControl/>
              <w:spacing w:after="240" w:line="259" w:lineRule="auto"/>
              <w:ind w:right="237"/>
              <w:rPr>
                <w:b/>
              </w:rPr>
            </w:pPr>
          </w:p>
        </w:tc>
        <w:tc>
          <w:tcPr>
            <w:tcW w:w="6634" w:type="dxa"/>
            <w:gridSpan w:val="2"/>
          </w:tcPr>
          <w:p w14:paraId="39274839" w14:textId="77777777" w:rsidR="00973D12" w:rsidRPr="00973D12" w:rsidRDefault="00973D12" w:rsidP="00973D12">
            <w:pPr>
              <w:rPr>
                <w:b/>
              </w:rPr>
            </w:pPr>
            <w:r w:rsidRPr="00973D12">
              <w:rPr>
                <w:b/>
              </w:rPr>
              <w:t>Part 5: Students complete their reports and reflections</w:t>
            </w:r>
          </w:p>
          <w:p w14:paraId="6E45B4BA" w14:textId="6D251B9D" w:rsidR="0037484F" w:rsidRPr="00283B23" w:rsidRDefault="00973D12" w:rsidP="004E342B">
            <w:pPr>
              <w:spacing w:after="240"/>
            </w:pPr>
            <w:r>
              <w:t>Students compl</w:t>
            </w:r>
            <w:r w:rsidR="0002589F">
              <w:t>ete their investigation reports by</w:t>
            </w:r>
            <w:r>
              <w:t xml:space="preserve"> explain</w:t>
            </w:r>
            <w:r w:rsidR="0002589F">
              <w:t>ing</w:t>
            </w:r>
            <w:r w:rsidR="00F16906">
              <w:t xml:space="preserve"> the results of</w:t>
            </w:r>
            <w:r>
              <w:t xml:space="preserve"> their cook</w:t>
            </w:r>
            <w:r w:rsidR="0002589F">
              <w:t>er and comparing it with others. They e</w:t>
            </w:r>
            <w:r>
              <w:t>xplain why certain designs were effective and evaluate their investigation and design</w:t>
            </w:r>
            <w:r w:rsidR="00634BA1">
              <w:t xml:space="preserve"> using  </w:t>
            </w:r>
            <w:hyperlink w:anchor="_Appendix_16:_Student" w:history="1">
              <w:r w:rsidR="00634BA1" w:rsidRPr="00634BA1">
                <w:rPr>
                  <w:rStyle w:val="Hyperlink"/>
                  <w:lang w:val="en-GB"/>
                </w:rPr>
                <w:t>Student activity sheet 4.1: Design review</w:t>
              </w:r>
            </w:hyperlink>
            <w:r w:rsidR="00634BA1">
              <w:rPr>
                <w:lang w:val="en-GB"/>
              </w:rPr>
              <w:t>.</w:t>
            </w:r>
          </w:p>
        </w:tc>
      </w:tr>
      <w:tr w:rsidR="008273CC" w:rsidRPr="00D66EB0" w14:paraId="73177FE6" w14:textId="77777777" w:rsidTr="00567B16">
        <w:trPr>
          <w:trHeight w:val="389"/>
        </w:trPr>
        <w:tc>
          <w:tcPr>
            <w:tcW w:w="2404" w:type="dxa"/>
          </w:tcPr>
          <w:p w14:paraId="7BCA1266" w14:textId="09DE8344" w:rsidR="008273CC" w:rsidRPr="00D66EB0" w:rsidRDefault="008273CC" w:rsidP="006A3BBC">
            <w:pPr>
              <w:widowControl/>
              <w:spacing w:after="240" w:line="259" w:lineRule="auto"/>
              <w:ind w:right="237"/>
              <w:rPr>
                <w:b/>
              </w:rPr>
            </w:pPr>
          </w:p>
        </w:tc>
        <w:tc>
          <w:tcPr>
            <w:tcW w:w="6634" w:type="dxa"/>
            <w:gridSpan w:val="2"/>
          </w:tcPr>
          <w:p w14:paraId="7F56B7F8" w14:textId="23249AA2" w:rsidR="00A461FE" w:rsidRDefault="00FC5DAB" w:rsidP="00A461FE">
            <w:pPr>
              <w:widowControl/>
              <w:spacing w:line="259" w:lineRule="auto"/>
            </w:pPr>
            <w:r>
              <w:rPr>
                <w:b/>
              </w:rPr>
              <w:t>Part 6</w:t>
            </w:r>
            <w:r w:rsidR="00A461FE" w:rsidRPr="00A64ECE">
              <w:rPr>
                <w:b/>
              </w:rPr>
              <w:t>:</w:t>
            </w:r>
            <w:r w:rsidR="00A461FE">
              <w:rPr>
                <w:b/>
              </w:rPr>
              <w:t xml:space="preserve"> Deciding on content</w:t>
            </w:r>
            <w:r w:rsidR="00A461FE" w:rsidRPr="00BF0E44">
              <w:t xml:space="preserve"> </w:t>
            </w:r>
          </w:p>
          <w:p w14:paraId="1293C3DC" w14:textId="64530973" w:rsidR="00B9298D" w:rsidRPr="00A64ECE" w:rsidRDefault="00B9298D" w:rsidP="00B9298D">
            <w:pPr>
              <w:spacing w:after="0"/>
            </w:pPr>
            <w:r>
              <w:t>Students d</w:t>
            </w:r>
            <w:r w:rsidRPr="00A64ECE">
              <w:t xml:space="preserve">ecide </w:t>
            </w:r>
            <w:r>
              <w:t>on</w:t>
            </w:r>
            <w:r w:rsidRPr="00A64ECE">
              <w:t xml:space="preserve"> the content of the</w:t>
            </w:r>
            <w:r>
              <w:t>ir</w:t>
            </w:r>
            <w:r w:rsidRPr="00A64ECE">
              <w:t xml:space="preserve"> presentation </w:t>
            </w:r>
            <w:r>
              <w:t>by asking:</w:t>
            </w:r>
          </w:p>
          <w:p w14:paraId="49CD7A3B" w14:textId="36757599" w:rsidR="00B9298D" w:rsidRPr="00A64ECE" w:rsidRDefault="00B9298D" w:rsidP="00B9298D">
            <w:pPr>
              <w:pStyle w:val="ListParagraph"/>
              <w:framePr w:hSpace="0" w:wrap="auto" w:vAnchor="margin" w:yAlign="inline"/>
              <w:numPr>
                <w:ilvl w:val="0"/>
                <w:numId w:val="19"/>
              </w:numPr>
              <w:ind w:left="454" w:hanging="227"/>
              <w:suppressOverlap w:val="0"/>
            </w:pPr>
            <w:r>
              <w:t>Why is there a need to develop off-grid living solutions</w:t>
            </w:r>
            <w:r w:rsidRPr="00A64ECE">
              <w:t>?</w:t>
            </w:r>
          </w:p>
          <w:p w14:paraId="6AD702D2" w14:textId="199B72A1" w:rsidR="00B9298D" w:rsidRPr="00A64ECE" w:rsidRDefault="00B9298D" w:rsidP="00B9298D">
            <w:pPr>
              <w:pStyle w:val="ListParagraph"/>
              <w:framePr w:hSpace="0" w:wrap="auto" w:vAnchor="margin" w:yAlign="inline"/>
              <w:numPr>
                <w:ilvl w:val="0"/>
                <w:numId w:val="19"/>
              </w:numPr>
              <w:ind w:left="454" w:hanging="227"/>
              <w:suppressOverlap w:val="0"/>
            </w:pPr>
            <w:r>
              <w:t>What were we</w:t>
            </w:r>
            <w:r w:rsidRPr="00A64ECE">
              <w:t xml:space="preserve"> trying to achieve in</w:t>
            </w:r>
            <w:r>
              <w:t xml:space="preserve"> </w:t>
            </w:r>
            <w:r w:rsidRPr="00A64ECE">
              <w:t xml:space="preserve">our </w:t>
            </w:r>
            <w:r>
              <w:t>solution</w:t>
            </w:r>
            <w:r w:rsidRPr="00A64ECE">
              <w:t>?</w:t>
            </w:r>
          </w:p>
          <w:p w14:paraId="559426E0" w14:textId="77777777" w:rsidR="00B9298D" w:rsidRPr="00A64ECE" w:rsidRDefault="00B9298D" w:rsidP="00B9298D">
            <w:pPr>
              <w:pStyle w:val="ListParagraph"/>
              <w:framePr w:hSpace="0" w:wrap="auto" w:vAnchor="margin" w:yAlign="inline"/>
              <w:numPr>
                <w:ilvl w:val="0"/>
                <w:numId w:val="19"/>
              </w:numPr>
              <w:ind w:left="454" w:hanging="227"/>
              <w:suppressOverlap w:val="0"/>
            </w:pPr>
            <w:r>
              <w:t xml:space="preserve">What decisions did we make as we developed </w:t>
            </w:r>
            <w:r w:rsidRPr="00A64ECE">
              <w:t xml:space="preserve">our </w:t>
            </w:r>
            <w:r>
              <w:t>solution</w:t>
            </w:r>
            <w:r w:rsidRPr="00A64ECE">
              <w:t>?</w:t>
            </w:r>
          </w:p>
          <w:p w14:paraId="3F2EF216" w14:textId="77777777" w:rsidR="00B9298D" w:rsidRPr="00B9298D" w:rsidRDefault="00B9298D" w:rsidP="00B9298D">
            <w:pPr>
              <w:pStyle w:val="ListParagraph"/>
              <w:framePr w:hSpace="0" w:wrap="auto" w:vAnchor="margin" w:yAlign="inline"/>
              <w:numPr>
                <w:ilvl w:val="0"/>
                <w:numId w:val="19"/>
              </w:numPr>
              <w:ind w:left="454" w:hanging="227"/>
              <w:suppressOverlap w:val="0"/>
              <w:rPr>
                <w:b/>
              </w:rPr>
            </w:pPr>
            <w:r>
              <w:t xml:space="preserve">How did our mathematics and science knowledge help us develop our ideas? </w:t>
            </w:r>
          </w:p>
          <w:p w14:paraId="1230BEE1" w14:textId="070A1874" w:rsidR="008273CC" w:rsidRPr="00B9298D" w:rsidRDefault="00B9298D" w:rsidP="00567B16">
            <w:pPr>
              <w:pStyle w:val="ListParagraph"/>
              <w:framePr w:hSpace="0" w:wrap="auto" w:vAnchor="margin" w:yAlign="inline"/>
              <w:numPr>
                <w:ilvl w:val="0"/>
                <w:numId w:val="19"/>
              </w:numPr>
              <w:spacing w:after="240"/>
              <w:ind w:left="454" w:hanging="227"/>
              <w:suppressOverlap w:val="0"/>
              <w:rPr>
                <w:b/>
              </w:rPr>
            </w:pPr>
            <w:r>
              <w:t>How did technology help us develop our solution?</w:t>
            </w:r>
          </w:p>
        </w:tc>
      </w:tr>
      <w:tr w:rsidR="004856D4" w:rsidRPr="00D66EB0" w14:paraId="23031770" w14:textId="77777777" w:rsidTr="00973D12">
        <w:trPr>
          <w:trHeight w:val="2044"/>
        </w:trPr>
        <w:tc>
          <w:tcPr>
            <w:tcW w:w="2404" w:type="dxa"/>
            <w:vMerge w:val="restart"/>
          </w:tcPr>
          <w:p w14:paraId="5994FA14" w14:textId="77777777" w:rsidR="004856D4" w:rsidRPr="00D66EB0" w:rsidRDefault="004856D4" w:rsidP="006A3BBC">
            <w:pPr>
              <w:widowControl/>
              <w:spacing w:after="240" w:line="259" w:lineRule="auto"/>
              <w:ind w:right="237"/>
              <w:rPr>
                <w:b/>
              </w:rPr>
            </w:pPr>
          </w:p>
        </w:tc>
        <w:tc>
          <w:tcPr>
            <w:tcW w:w="6634" w:type="dxa"/>
            <w:gridSpan w:val="2"/>
          </w:tcPr>
          <w:p w14:paraId="5FC1C49D" w14:textId="77FF0517" w:rsidR="004856D4" w:rsidRPr="00A64ECE" w:rsidRDefault="00FC5DAB" w:rsidP="00B9298D">
            <w:pPr>
              <w:widowControl/>
              <w:spacing w:line="259" w:lineRule="auto"/>
              <w:rPr>
                <w:b/>
              </w:rPr>
            </w:pPr>
            <w:r>
              <w:rPr>
                <w:b/>
              </w:rPr>
              <w:t>Part 7</w:t>
            </w:r>
            <w:r w:rsidR="004856D4" w:rsidRPr="00A64ECE">
              <w:rPr>
                <w:b/>
              </w:rPr>
              <w:t>:</w:t>
            </w:r>
            <w:r w:rsidR="004856D4">
              <w:rPr>
                <w:b/>
              </w:rPr>
              <w:t xml:space="preserve"> Preparing media</w:t>
            </w:r>
          </w:p>
          <w:p w14:paraId="27A0AD9A" w14:textId="77777777" w:rsidR="004856D4" w:rsidRPr="00A64ECE" w:rsidRDefault="004856D4" w:rsidP="00B9298D">
            <w:pPr>
              <w:spacing w:after="0"/>
            </w:pPr>
            <w:r>
              <w:t>Students d</w:t>
            </w:r>
            <w:r w:rsidRPr="00A64ECE">
              <w:t xml:space="preserve">ecide </w:t>
            </w:r>
            <w:r>
              <w:t>on the</w:t>
            </w:r>
            <w:r w:rsidRPr="00A64ECE">
              <w:t xml:space="preserve"> media </w:t>
            </w:r>
            <w:r>
              <w:t>to</w:t>
            </w:r>
            <w:r w:rsidRPr="00A64ECE">
              <w:t xml:space="preserve"> be used for the</w:t>
            </w:r>
            <w:r>
              <w:t>ir presentation. Options include:</w:t>
            </w:r>
          </w:p>
          <w:p w14:paraId="5A30BC5E" w14:textId="77777777" w:rsidR="004856D4" w:rsidRPr="00A64ECE" w:rsidRDefault="004856D4" w:rsidP="00B9298D">
            <w:pPr>
              <w:pStyle w:val="ListParagraph"/>
              <w:framePr w:hSpace="0" w:wrap="auto" w:vAnchor="margin" w:yAlign="inline"/>
              <w:numPr>
                <w:ilvl w:val="0"/>
                <w:numId w:val="19"/>
              </w:numPr>
              <w:ind w:left="454" w:hanging="227"/>
              <w:suppressOverlap w:val="0"/>
            </w:pPr>
            <w:r w:rsidRPr="00A64ECE">
              <w:t xml:space="preserve">Talk using the model </w:t>
            </w:r>
            <w:r>
              <w:t xml:space="preserve">or </w:t>
            </w:r>
            <w:r w:rsidRPr="00A64ECE">
              <w:t xml:space="preserve">a poster. </w:t>
            </w:r>
          </w:p>
          <w:p w14:paraId="1AB750AC" w14:textId="77777777" w:rsidR="004856D4" w:rsidRDefault="004856D4" w:rsidP="00B9298D">
            <w:pPr>
              <w:pStyle w:val="ListParagraph"/>
              <w:framePr w:hSpace="0" w:wrap="auto" w:vAnchor="margin" w:yAlign="inline"/>
              <w:numPr>
                <w:ilvl w:val="0"/>
                <w:numId w:val="19"/>
              </w:numPr>
              <w:ind w:left="454" w:hanging="227"/>
              <w:suppressOverlap w:val="0"/>
            </w:pPr>
            <w:r w:rsidRPr="00A64ECE">
              <w:t>Speak to slides w</w:t>
            </w:r>
            <w:r>
              <w:t>hich include photos of the model.</w:t>
            </w:r>
          </w:p>
          <w:p w14:paraId="434AAE07" w14:textId="024393FB" w:rsidR="004856D4" w:rsidRPr="00A64ECE" w:rsidRDefault="004856D4" w:rsidP="00567B16">
            <w:pPr>
              <w:widowControl/>
              <w:spacing w:after="240"/>
              <w:rPr>
                <w:b/>
              </w:rPr>
            </w:pPr>
            <w:r>
              <w:t>Digital options include c</w:t>
            </w:r>
            <w:r w:rsidRPr="002F73F2">
              <w:t>omic strip</w:t>
            </w:r>
            <w:r>
              <w:t>s</w:t>
            </w:r>
            <w:r w:rsidRPr="002F73F2">
              <w:t xml:space="preserve">, </w:t>
            </w:r>
            <w:r w:rsidRPr="009E1683">
              <w:rPr>
                <w:i/>
              </w:rPr>
              <w:t>eBook</w:t>
            </w:r>
            <w:r>
              <w:t xml:space="preserve">, poster in </w:t>
            </w:r>
            <w:r w:rsidRPr="009E1683">
              <w:rPr>
                <w:i/>
              </w:rPr>
              <w:t>Pages</w:t>
            </w:r>
            <w:r>
              <w:t xml:space="preserve">, </w:t>
            </w:r>
            <w:r w:rsidRPr="009E1683">
              <w:rPr>
                <w:i/>
              </w:rPr>
              <w:t>Keynote</w:t>
            </w:r>
            <w:r>
              <w:t xml:space="preserve"> or </w:t>
            </w:r>
            <w:r w:rsidRPr="009E1683">
              <w:rPr>
                <w:i/>
              </w:rPr>
              <w:t>PowerPoint</w:t>
            </w:r>
            <w:r w:rsidRPr="002F73F2">
              <w:t xml:space="preserve"> or simple</w:t>
            </w:r>
            <w:r w:rsidRPr="00E119F5">
              <w:t xml:space="preserve"> </w:t>
            </w:r>
            <w:r w:rsidRPr="009E1683">
              <w:rPr>
                <w:i/>
              </w:rPr>
              <w:t>iMovie</w:t>
            </w:r>
            <w:r w:rsidRPr="00E119F5">
              <w:t xml:space="preserve"> </w:t>
            </w:r>
            <w:r w:rsidRPr="002F73F2">
              <w:t>(or similar)</w:t>
            </w:r>
            <w:r>
              <w:t>,</w:t>
            </w:r>
            <w:r w:rsidRPr="002F73F2">
              <w:t xml:space="preserve"> which can then be shared through a digital </w:t>
            </w:r>
            <w:r>
              <w:t xml:space="preserve">platform such as </w:t>
            </w:r>
            <w:r w:rsidRPr="00113053">
              <w:rPr>
                <w:i/>
              </w:rPr>
              <w:t>Connect,</w:t>
            </w:r>
            <w:r>
              <w:t xml:space="preserve"> </w:t>
            </w:r>
            <w:r w:rsidRPr="009E1683">
              <w:rPr>
                <w:i/>
              </w:rPr>
              <w:t>Seesaw</w:t>
            </w:r>
            <w:r>
              <w:t xml:space="preserve"> or </w:t>
            </w:r>
            <w:r w:rsidRPr="009E1683">
              <w:rPr>
                <w:i/>
              </w:rPr>
              <w:t>Class Dojo</w:t>
            </w:r>
            <w:r>
              <w:t xml:space="preserve">, or </w:t>
            </w:r>
            <w:r w:rsidRPr="002F73F2">
              <w:t>added to a class blog</w:t>
            </w:r>
            <w:r w:rsidR="00D27A9F">
              <w:t>.</w:t>
            </w:r>
          </w:p>
        </w:tc>
      </w:tr>
      <w:tr w:rsidR="004856D4" w:rsidRPr="00D66EB0" w14:paraId="21459E96" w14:textId="77777777" w:rsidTr="00973D12">
        <w:trPr>
          <w:trHeight w:val="2044"/>
        </w:trPr>
        <w:tc>
          <w:tcPr>
            <w:tcW w:w="2404" w:type="dxa"/>
            <w:vMerge/>
          </w:tcPr>
          <w:p w14:paraId="04974518" w14:textId="77777777" w:rsidR="004856D4" w:rsidRPr="00D66EB0" w:rsidRDefault="004856D4" w:rsidP="006A3BBC">
            <w:pPr>
              <w:widowControl/>
              <w:spacing w:after="240" w:line="259" w:lineRule="auto"/>
              <w:ind w:right="237"/>
              <w:rPr>
                <w:b/>
              </w:rPr>
            </w:pPr>
          </w:p>
        </w:tc>
        <w:tc>
          <w:tcPr>
            <w:tcW w:w="6634" w:type="dxa"/>
            <w:gridSpan w:val="2"/>
          </w:tcPr>
          <w:p w14:paraId="7FCCAA98" w14:textId="296CAA77" w:rsidR="004856D4" w:rsidRPr="00A90918" w:rsidRDefault="00FC5DAB" w:rsidP="00B9298D">
            <w:pPr>
              <w:rPr>
                <w:b/>
              </w:rPr>
            </w:pPr>
            <w:r>
              <w:rPr>
                <w:b/>
              </w:rPr>
              <w:t>Part 8</w:t>
            </w:r>
            <w:r w:rsidR="004856D4" w:rsidRPr="00A64ECE">
              <w:rPr>
                <w:b/>
              </w:rPr>
              <w:t>:</w:t>
            </w:r>
            <w:r w:rsidR="004856D4" w:rsidRPr="00A64ECE">
              <w:t xml:space="preserve"> </w:t>
            </w:r>
            <w:r w:rsidR="004856D4">
              <w:rPr>
                <w:b/>
              </w:rPr>
              <w:t>Creating and delivering presentations</w:t>
            </w:r>
          </w:p>
          <w:p w14:paraId="69B98E97" w14:textId="77777777" w:rsidR="004856D4" w:rsidRDefault="004856D4" w:rsidP="00B9298D">
            <w:r>
              <w:t>Students work in their groups to prepare the presentations. Timing and speaking skills will need to be discussed as well as content for the slides (</w:t>
            </w:r>
            <w:proofErr w:type="spellStart"/>
            <w:r>
              <w:t>ie</w:t>
            </w:r>
            <w:proofErr w:type="spellEnd"/>
            <w:r>
              <w:t xml:space="preserve"> slides should not be text heavy). </w:t>
            </w:r>
          </w:p>
          <w:p w14:paraId="3A426C68" w14:textId="321F89DC" w:rsidR="004856D4" w:rsidRPr="00A64ECE" w:rsidRDefault="004856D4" w:rsidP="00567B16">
            <w:pPr>
              <w:widowControl/>
              <w:spacing w:after="240" w:line="259" w:lineRule="auto"/>
              <w:rPr>
                <w:b/>
              </w:rPr>
            </w:pPr>
            <w:r>
              <w:t xml:space="preserve">Once students have finished, they present their work to an authentic audience. </w:t>
            </w:r>
          </w:p>
        </w:tc>
      </w:tr>
      <w:tr w:rsidR="004856D4" w:rsidRPr="00D66EB0" w14:paraId="131649AF" w14:textId="77777777" w:rsidTr="00FC5DAB">
        <w:trPr>
          <w:trHeight w:val="1285"/>
        </w:trPr>
        <w:tc>
          <w:tcPr>
            <w:tcW w:w="2404" w:type="dxa"/>
            <w:vMerge/>
          </w:tcPr>
          <w:p w14:paraId="4BE10F7D" w14:textId="77777777" w:rsidR="004856D4" w:rsidRPr="00D66EB0" w:rsidRDefault="004856D4" w:rsidP="004856D4">
            <w:pPr>
              <w:widowControl/>
              <w:spacing w:after="240" w:line="259" w:lineRule="auto"/>
              <w:ind w:right="237"/>
              <w:rPr>
                <w:b/>
              </w:rPr>
            </w:pPr>
          </w:p>
        </w:tc>
        <w:tc>
          <w:tcPr>
            <w:tcW w:w="6634" w:type="dxa"/>
            <w:gridSpan w:val="2"/>
          </w:tcPr>
          <w:p w14:paraId="26930184" w14:textId="1958CD55" w:rsidR="004856D4" w:rsidRDefault="00FC5DAB" w:rsidP="004856D4">
            <w:pPr>
              <w:widowControl/>
              <w:spacing w:line="259" w:lineRule="auto"/>
              <w:rPr>
                <w:b/>
              </w:rPr>
            </w:pPr>
            <w:r>
              <w:rPr>
                <w:b/>
              </w:rPr>
              <w:t>Part 9</w:t>
            </w:r>
            <w:r w:rsidR="004856D4">
              <w:rPr>
                <w:b/>
              </w:rPr>
              <w:t>: Completing the design</w:t>
            </w:r>
          </w:p>
          <w:p w14:paraId="141C0C73" w14:textId="215B9C9E" w:rsidR="004856D4" w:rsidRPr="00A64ECE" w:rsidRDefault="004856D4" w:rsidP="004856D4">
            <w:pPr>
              <w:rPr>
                <w:b/>
              </w:rPr>
            </w:pPr>
            <w:r>
              <w:t>Using peer feedback</w:t>
            </w:r>
            <w:r w:rsidR="00D27A9F">
              <w:t>,</w:t>
            </w:r>
            <w:r>
              <w:t xml:space="preserve"> students apply changes to their design solution.</w:t>
            </w:r>
          </w:p>
        </w:tc>
      </w:tr>
      <w:tr w:rsidR="004856D4" w:rsidRPr="00D66EB0" w14:paraId="517BCBE9" w14:textId="77777777" w:rsidTr="0019186F">
        <w:trPr>
          <w:trHeight w:val="763"/>
        </w:trPr>
        <w:tc>
          <w:tcPr>
            <w:tcW w:w="2404" w:type="dxa"/>
            <w:vMerge/>
          </w:tcPr>
          <w:p w14:paraId="3859A278" w14:textId="15F938EA" w:rsidR="004856D4" w:rsidRPr="00D66EB0" w:rsidRDefault="004856D4" w:rsidP="004856D4">
            <w:pPr>
              <w:widowControl/>
              <w:spacing w:after="0"/>
              <w:ind w:right="238"/>
              <w:rPr>
                <w:b/>
              </w:rPr>
            </w:pPr>
          </w:p>
        </w:tc>
        <w:tc>
          <w:tcPr>
            <w:tcW w:w="6634" w:type="dxa"/>
            <w:gridSpan w:val="2"/>
          </w:tcPr>
          <w:p w14:paraId="5C1A7E18" w14:textId="2770E709" w:rsidR="004856D4" w:rsidRDefault="004856D4" w:rsidP="004856D4">
            <w:pPr>
              <w:widowControl/>
              <w:spacing w:line="259" w:lineRule="auto"/>
              <w:rPr>
                <w:b/>
              </w:rPr>
            </w:pPr>
            <w:r w:rsidRPr="001B25D9">
              <w:rPr>
                <w:b/>
              </w:rPr>
              <w:t xml:space="preserve">Part </w:t>
            </w:r>
            <w:r w:rsidR="00FC5DAB">
              <w:rPr>
                <w:b/>
              </w:rPr>
              <w:t>10</w:t>
            </w:r>
            <w:r>
              <w:rPr>
                <w:b/>
              </w:rPr>
              <w:t xml:space="preserve">: Reflection </w:t>
            </w:r>
          </w:p>
          <w:p w14:paraId="61BAAC95" w14:textId="03B4A57B" w:rsidR="00D27A9F" w:rsidRPr="00567B16" w:rsidRDefault="004856D4" w:rsidP="004856D4">
            <w:pPr>
              <w:spacing w:after="240"/>
            </w:pPr>
            <w:r w:rsidRPr="00885B66">
              <w:t xml:space="preserve">Students reflect on </w:t>
            </w:r>
            <w:r>
              <w:t>their learning journey, record</w:t>
            </w:r>
            <w:r w:rsidRPr="00885B66">
              <w:t xml:space="preserve">ing </w:t>
            </w:r>
            <w:r>
              <w:t>thoughts on their blogs</w:t>
            </w:r>
            <w:r w:rsidR="00FC5DAB">
              <w:t xml:space="preserve"> or in their learning journals.</w:t>
            </w:r>
            <w:r>
              <w:t xml:space="preserve"> </w:t>
            </w:r>
          </w:p>
        </w:tc>
      </w:tr>
      <w:tr w:rsidR="00634BA1" w:rsidRPr="00D66EB0" w14:paraId="6DA912D5" w14:textId="77777777" w:rsidTr="0019186F">
        <w:trPr>
          <w:trHeight w:val="763"/>
        </w:trPr>
        <w:tc>
          <w:tcPr>
            <w:tcW w:w="2404" w:type="dxa"/>
          </w:tcPr>
          <w:p w14:paraId="016F08CA" w14:textId="23D8D781" w:rsidR="00634BA1" w:rsidRPr="00D66EB0" w:rsidRDefault="00634BA1" w:rsidP="004856D4">
            <w:pPr>
              <w:widowControl/>
              <w:spacing w:after="0"/>
              <w:ind w:right="238"/>
              <w:rPr>
                <w:b/>
              </w:rPr>
            </w:pPr>
            <w:r>
              <w:rPr>
                <w:b/>
              </w:rPr>
              <w:t>Resources</w:t>
            </w:r>
          </w:p>
        </w:tc>
        <w:tc>
          <w:tcPr>
            <w:tcW w:w="6634" w:type="dxa"/>
            <w:gridSpan w:val="2"/>
          </w:tcPr>
          <w:p w14:paraId="1BB0EE0C" w14:textId="50D042A9" w:rsidR="00634BA1" w:rsidRPr="001B25D9" w:rsidRDefault="00132480" w:rsidP="004856D4">
            <w:pPr>
              <w:widowControl/>
              <w:spacing w:line="259" w:lineRule="auto"/>
              <w:rPr>
                <w:b/>
              </w:rPr>
            </w:pPr>
            <w:hyperlink w:anchor="_Appendix_16:_Student" w:history="1">
              <w:r w:rsidR="00634BA1" w:rsidRPr="00634BA1">
                <w:rPr>
                  <w:rStyle w:val="Hyperlink"/>
                  <w:lang w:val="en-GB"/>
                </w:rPr>
                <w:t>Student activity sheet 4.1: Design review</w:t>
              </w:r>
            </w:hyperlink>
          </w:p>
        </w:tc>
      </w:tr>
      <w:tr w:rsidR="004856D4" w:rsidRPr="00D66EB0" w14:paraId="1C12CF5D" w14:textId="33D3B563" w:rsidTr="0019186F">
        <w:trPr>
          <w:trHeight w:val="763"/>
        </w:trPr>
        <w:tc>
          <w:tcPr>
            <w:tcW w:w="2404" w:type="dxa"/>
            <w:tcBorders>
              <w:bottom w:val="single" w:sz="4" w:space="0" w:color="auto"/>
            </w:tcBorders>
          </w:tcPr>
          <w:p w14:paraId="5EC06758" w14:textId="2406B1EC" w:rsidR="004856D4" w:rsidRPr="00D66EB0" w:rsidRDefault="00D27A9F" w:rsidP="00567B16">
            <w:pPr>
              <w:widowControl/>
              <w:spacing w:line="240" w:lineRule="auto"/>
              <w:ind w:right="238"/>
              <w:rPr>
                <w:b/>
              </w:rPr>
            </w:pPr>
            <w:r w:rsidRPr="00926AFF">
              <w:rPr>
                <w:b/>
              </w:rPr>
              <w:t>Digital resources</w:t>
            </w:r>
          </w:p>
        </w:tc>
        <w:tc>
          <w:tcPr>
            <w:tcW w:w="6634" w:type="dxa"/>
            <w:gridSpan w:val="2"/>
          </w:tcPr>
          <w:p w14:paraId="47B81217" w14:textId="77777777" w:rsidR="00D27A9F" w:rsidRDefault="004856D4" w:rsidP="00D27A9F">
            <w:pPr>
              <w:spacing w:line="240" w:lineRule="auto"/>
            </w:pPr>
            <w:r w:rsidRPr="002F73F2">
              <w:t>Comic Life</w:t>
            </w:r>
          </w:p>
          <w:p w14:paraId="16497B7B" w14:textId="673A4851" w:rsidR="006A5BB5" w:rsidRDefault="00132480" w:rsidP="00567B16">
            <w:pPr>
              <w:spacing w:line="240" w:lineRule="auto"/>
            </w:pPr>
            <w:hyperlink r:id="rId70" w:history="1">
              <w:r w:rsidR="004856D4" w:rsidRPr="00343845">
                <w:rPr>
                  <w:rStyle w:val="Hyperlink"/>
                  <w:lang w:val="en-GB"/>
                </w:rPr>
                <w:t>itunes.apple.com/us/app/comic-life/id432537882?mt=8&amp;ign-mpt=uo%3D4</w:t>
              </w:r>
            </w:hyperlink>
            <w:r w:rsidR="004856D4">
              <w:t xml:space="preserve"> ($4.99)</w:t>
            </w:r>
          </w:p>
        </w:tc>
      </w:tr>
      <w:tr w:rsidR="007C1D28" w14:paraId="6572E691" w14:textId="040422D2" w:rsidTr="00A461FE">
        <w:trPr>
          <w:trHeight w:val="112"/>
        </w:trPr>
        <w:tc>
          <w:tcPr>
            <w:tcW w:w="2410" w:type="dxa"/>
            <w:gridSpan w:val="2"/>
            <w:vMerge w:val="restart"/>
          </w:tcPr>
          <w:p w14:paraId="4FA4197E" w14:textId="020B7223" w:rsidR="007C1D28" w:rsidRPr="00567B16" w:rsidRDefault="007C1D28" w:rsidP="00567B16">
            <w:pPr>
              <w:widowControl/>
              <w:spacing w:line="240" w:lineRule="auto"/>
              <w:rPr>
                <w:b/>
              </w:rPr>
            </w:pPr>
          </w:p>
        </w:tc>
        <w:tc>
          <w:tcPr>
            <w:tcW w:w="6628" w:type="dxa"/>
          </w:tcPr>
          <w:p w14:paraId="1824C214" w14:textId="52907A86" w:rsidR="007C1D28" w:rsidRDefault="007C1D28" w:rsidP="00567B16">
            <w:pPr>
              <w:widowControl/>
              <w:spacing w:line="240" w:lineRule="auto"/>
            </w:pPr>
            <w:r w:rsidRPr="002F73F2">
              <w:t>Comic Maker HD</w:t>
            </w:r>
          </w:p>
          <w:p w14:paraId="2DB8731C" w14:textId="0922AADD" w:rsidR="00B77B05" w:rsidRPr="00B77B05" w:rsidRDefault="00132480" w:rsidP="00567B16">
            <w:pPr>
              <w:widowControl/>
              <w:spacing w:line="240" w:lineRule="auto"/>
            </w:pPr>
            <w:hyperlink r:id="rId71" w:history="1">
              <w:r w:rsidR="00B77B05" w:rsidRPr="002F5154">
                <w:rPr>
                  <w:rStyle w:val="Hyperlink"/>
                </w:rPr>
                <w:t>https://edshelf.com/tool/comic-maker-hd/</w:t>
              </w:r>
            </w:hyperlink>
          </w:p>
        </w:tc>
      </w:tr>
      <w:tr w:rsidR="007C1D28" w:rsidRPr="002F73F2" w14:paraId="772CA7C0" w14:textId="072C71EE" w:rsidTr="00A461FE">
        <w:trPr>
          <w:trHeight w:val="112"/>
        </w:trPr>
        <w:tc>
          <w:tcPr>
            <w:tcW w:w="2410" w:type="dxa"/>
            <w:gridSpan w:val="2"/>
            <w:vMerge/>
          </w:tcPr>
          <w:p w14:paraId="39D9E4D6" w14:textId="77777777" w:rsidR="007C1D28" w:rsidRPr="002F73F2" w:rsidRDefault="007C1D28" w:rsidP="00567B16">
            <w:pPr>
              <w:spacing w:line="240" w:lineRule="auto"/>
            </w:pPr>
          </w:p>
        </w:tc>
        <w:tc>
          <w:tcPr>
            <w:tcW w:w="6628" w:type="dxa"/>
          </w:tcPr>
          <w:p w14:paraId="6ABCC107" w14:textId="77777777" w:rsidR="007C1D28" w:rsidRDefault="007C1D28" w:rsidP="00567B16">
            <w:pPr>
              <w:spacing w:line="240" w:lineRule="auto"/>
            </w:pPr>
            <w:proofErr w:type="spellStart"/>
            <w:r w:rsidRPr="002F73F2">
              <w:t>iBooks</w:t>
            </w:r>
            <w:proofErr w:type="spellEnd"/>
            <w:r w:rsidRPr="002F73F2">
              <w:t xml:space="preserve"> Author </w:t>
            </w:r>
          </w:p>
          <w:p w14:paraId="4F1B70A1" w14:textId="66462300" w:rsidR="007C1D28" w:rsidRPr="002F73F2" w:rsidRDefault="00132480" w:rsidP="00567B16">
            <w:pPr>
              <w:widowControl/>
              <w:spacing w:line="240" w:lineRule="auto"/>
            </w:pPr>
            <w:hyperlink r:id="rId72" w:history="1">
              <w:r w:rsidR="007C1D28" w:rsidRPr="00343845">
                <w:rPr>
                  <w:rStyle w:val="Hyperlink"/>
                  <w:lang w:val="en-GB"/>
                </w:rPr>
                <w:t>www.apple.com/au/ibooks-author</w:t>
              </w:r>
            </w:hyperlink>
          </w:p>
        </w:tc>
      </w:tr>
      <w:tr w:rsidR="007C1D28" w:rsidRPr="002F73F2" w14:paraId="59C21215" w14:textId="053C856D" w:rsidTr="00A461FE">
        <w:trPr>
          <w:trHeight w:val="112"/>
        </w:trPr>
        <w:tc>
          <w:tcPr>
            <w:tcW w:w="2410" w:type="dxa"/>
            <w:gridSpan w:val="2"/>
            <w:vMerge/>
          </w:tcPr>
          <w:p w14:paraId="0B7D1CAF" w14:textId="77777777" w:rsidR="007C1D28" w:rsidRPr="002F73F2" w:rsidRDefault="007C1D28" w:rsidP="00567B16">
            <w:pPr>
              <w:widowControl/>
              <w:spacing w:line="240" w:lineRule="auto"/>
            </w:pPr>
          </w:p>
        </w:tc>
        <w:tc>
          <w:tcPr>
            <w:tcW w:w="6628" w:type="dxa"/>
          </w:tcPr>
          <w:p w14:paraId="4987BDFF" w14:textId="77777777" w:rsidR="007C1D28" w:rsidRDefault="007C1D28" w:rsidP="00567B16">
            <w:pPr>
              <w:widowControl/>
              <w:spacing w:line="240" w:lineRule="auto"/>
            </w:pPr>
            <w:r w:rsidRPr="002F73F2">
              <w:t>Book Creator</w:t>
            </w:r>
          </w:p>
          <w:p w14:paraId="7DD7593F" w14:textId="7790C011" w:rsidR="007C1D28" w:rsidRPr="002F73F2" w:rsidRDefault="00132480" w:rsidP="00567B16">
            <w:pPr>
              <w:widowControl/>
              <w:spacing w:line="240" w:lineRule="auto"/>
            </w:pPr>
            <w:hyperlink r:id="rId73" w:history="1">
              <w:r w:rsidR="007C1D28" w:rsidRPr="003708D9">
                <w:rPr>
                  <w:rStyle w:val="Hyperlink"/>
                </w:rPr>
                <w:t>bookcreator.com</w:t>
              </w:r>
            </w:hyperlink>
          </w:p>
        </w:tc>
      </w:tr>
      <w:tr w:rsidR="007C1D28" w:rsidRPr="002F73F2" w14:paraId="76B77C91" w14:textId="7832AD8D" w:rsidTr="00A461FE">
        <w:trPr>
          <w:trHeight w:val="112"/>
        </w:trPr>
        <w:tc>
          <w:tcPr>
            <w:tcW w:w="2410" w:type="dxa"/>
            <w:gridSpan w:val="2"/>
            <w:vMerge/>
          </w:tcPr>
          <w:p w14:paraId="3B9FA631" w14:textId="77777777" w:rsidR="007C1D28" w:rsidRPr="002F73F2" w:rsidRDefault="007C1D28" w:rsidP="00567B16">
            <w:pPr>
              <w:widowControl/>
              <w:spacing w:line="240" w:lineRule="auto"/>
            </w:pPr>
          </w:p>
        </w:tc>
        <w:tc>
          <w:tcPr>
            <w:tcW w:w="6628" w:type="dxa"/>
          </w:tcPr>
          <w:p w14:paraId="6070E16F" w14:textId="77777777" w:rsidR="007C1D28" w:rsidRDefault="007C1D28" w:rsidP="00567B16">
            <w:pPr>
              <w:widowControl/>
              <w:spacing w:line="240" w:lineRule="auto"/>
            </w:pPr>
            <w:r w:rsidRPr="002F73F2">
              <w:t>iMovie</w:t>
            </w:r>
          </w:p>
          <w:p w14:paraId="4B38E332" w14:textId="65854B38" w:rsidR="007C1D28" w:rsidRPr="002F73F2" w:rsidRDefault="00132480" w:rsidP="00567B16">
            <w:pPr>
              <w:widowControl/>
              <w:spacing w:line="240" w:lineRule="auto"/>
            </w:pPr>
            <w:hyperlink r:id="rId74" w:history="1">
              <w:r w:rsidR="007C1D28" w:rsidRPr="00343845">
                <w:rPr>
                  <w:rStyle w:val="Hyperlink"/>
                  <w:lang w:val="en-GB"/>
                </w:rPr>
                <w:t>itunes.apple.com/au/app/</w:t>
              </w:r>
              <w:proofErr w:type="spellStart"/>
              <w:r w:rsidR="007C1D28" w:rsidRPr="00343845">
                <w:rPr>
                  <w:rStyle w:val="Hyperlink"/>
                  <w:lang w:val="en-GB"/>
                </w:rPr>
                <w:t>imovie</w:t>
              </w:r>
              <w:proofErr w:type="spellEnd"/>
              <w:r w:rsidR="007C1D28" w:rsidRPr="00343845">
                <w:rPr>
                  <w:rStyle w:val="Hyperlink"/>
                  <w:lang w:val="en-GB"/>
                </w:rPr>
                <w:t>/id377298193?mt=8</w:t>
              </w:r>
            </w:hyperlink>
          </w:p>
        </w:tc>
      </w:tr>
      <w:tr w:rsidR="007C1D28" w:rsidRPr="002F73F2" w14:paraId="31EA4933" w14:textId="77777777" w:rsidTr="00A461FE">
        <w:trPr>
          <w:trHeight w:val="112"/>
        </w:trPr>
        <w:tc>
          <w:tcPr>
            <w:tcW w:w="2410" w:type="dxa"/>
            <w:gridSpan w:val="2"/>
            <w:vMerge/>
          </w:tcPr>
          <w:p w14:paraId="7AED43B9" w14:textId="77777777" w:rsidR="007C1D28" w:rsidRPr="002F73F2" w:rsidRDefault="007C1D28" w:rsidP="00567B16">
            <w:pPr>
              <w:widowControl/>
              <w:spacing w:line="240" w:lineRule="auto"/>
            </w:pPr>
          </w:p>
        </w:tc>
        <w:tc>
          <w:tcPr>
            <w:tcW w:w="6628" w:type="dxa"/>
          </w:tcPr>
          <w:p w14:paraId="71788C4A" w14:textId="77777777" w:rsidR="007C1D28" w:rsidRDefault="007C1D28" w:rsidP="00567B16">
            <w:pPr>
              <w:widowControl/>
              <w:spacing w:line="240" w:lineRule="auto"/>
            </w:pPr>
            <w:r>
              <w:t>Google Sheets</w:t>
            </w:r>
          </w:p>
          <w:p w14:paraId="7B4C1C65" w14:textId="079CE589" w:rsidR="007C1D28" w:rsidRPr="002F73F2" w:rsidRDefault="00132480" w:rsidP="00567B16">
            <w:pPr>
              <w:widowControl/>
              <w:spacing w:line="240" w:lineRule="auto"/>
            </w:pPr>
            <w:hyperlink r:id="rId75" w:history="1">
              <w:r w:rsidR="007C1D28" w:rsidRPr="00D27A9F">
                <w:rPr>
                  <w:rStyle w:val="Hyperlink"/>
                </w:rPr>
                <w:t>www.google.com.au/sheets/about/</w:t>
              </w:r>
            </w:hyperlink>
            <w:r w:rsidR="007C1D28">
              <w:t xml:space="preserve"> </w:t>
            </w:r>
          </w:p>
        </w:tc>
      </w:tr>
      <w:tr w:rsidR="007C1D28" w:rsidRPr="002F73F2" w14:paraId="16E5AA4A" w14:textId="03C29FEB" w:rsidTr="00A461FE">
        <w:trPr>
          <w:trHeight w:val="112"/>
        </w:trPr>
        <w:tc>
          <w:tcPr>
            <w:tcW w:w="2410" w:type="dxa"/>
            <w:gridSpan w:val="2"/>
            <w:vMerge/>
          </w:tcPr>
          <w:p w14:paraId="2F422080" w14:textId="77777777" w:rsidR="007C1D28" w:rsidRPr="002F73F2" w:rsidRDefault="007C1D28" w:rsidP="00567B16">
            <w:pPr>
              <w:widowControl/>
              <w:spacing w:line="240" w:lineRule="auto"/>
            </w:pPr>
          </w:p>
        </w:tc>
        <w:tc>
          <w:tcPr>
            <w:tcW w:w="6628" w:type="dxa"/>
          </w:tcPr>
          <w:p w14:paraId="5DA2A292" w14:textId="77777777" w:rsidR="007C1D28" w:rsidRDefault="007C1D28" w:rsidP="00567B16">
            <w:pPr>
              <w:widowControl/>
              <w:spacing w:line="240" w:lineRule="auto"/>
            </w:pPr>
            <w:r w:rsidRPr="002F73F2">
              <w:t>Pages</w:t>
            </w:r>
          </w:p>
          <w:p w14:paraId="5C7DB557" w14:textId="43439E52" w:rsidR="007C1D28" w:rsidRPr="002F73F2" w:rsidRDefault="00132480" w:rsidP="00567B16">
            <w:pPr>
              <w:widowControl/>
              <w:spacing w:line="240" w:lineRule="auto"/>
            </w:pPr>
            <w:hyperlink r:id="rId76" w:history="1">
              <w:r w:rsidR="007C1D28" w:rsidRPr="00343845">
                <w:rPr>
                  <w:rStyle w:val="Hyperlink"/>
                  <w:lang w:val="en-GB"/>
                </w:rPr>
                <w:t>itunes.apple.com/au/app/pages/id361309726?mt=8</w:t>
              </w:r>
            </w:hyperlink>
          </w:p>
        </w:tc>
      </w:tr>
      <w:tr w:rsidR="007C1D28" w:rsidRPr="002F73F2" w14:paraId="53D1658B" w14:textId="233161E2" w:rsidTr="00A461FE">
        <w:trPr>
          <w:trHeight w:val="112"/>
        </w:trPr>
        <w:tc>
          <w:tcPr>
            <w:tcW w:w="2410" w:type="dxa"/>
            <w:gridSpan w:val="2"/>
            <w:vMerge/>
          </w:tcPr>
          <w:p w14:paraId="4A55ACC2" w14:textId="77777777" w:rsidR="007C1D28" w:rsidRDefault="007C1D28" w:rsidP="00567B16">
            <w:pPr>
              <w:widowControl/>
              <w:spacing w:line="240" w:lineRule="auto"/>
            </w:pPr>
          </w:p>
        </w:tc>
        <w:tc>
          <w:tcPr>
            <w:tcW w:w="6628" w:type="dxa"/>
          </w:tcPr>
          <w:p w14:paraId="5F7EF5AE" w14:textId="77777777" w:rsidR="007C1D28" w:rsidRDefault="007C1D28" w:rsidP="00567B16">
            <w:pPr>
              <w:widowControl/>
              <w:spacing w:line="240" w:lineRule="auto"/>
            </w:pPr>
            <w:r>
              <w:t>Keynote</w:t>
            </w:r>
          </w:p>
          <w:p w14:paraId="3884F385" w14:textId="777AF20F" w:rsidR="007C1D28" w:rsidRPr="004E2792" w:rsidRDefault="00132480" w:rsidP="00567B16">
            <w:pPr>
              <w:widowControl/>
              <w:spacing w:line="240" w:lineRule="auto"/>
              <w:rPr>
                <w:i/>
                <w:color w:val="215986"/>
                <w:u w:val="single"/>
                <w:lang w:val="en-GB"/>
              </w:rPr>
            </w:pPr>
            <w:hyperlink r:id="rId77" w:history="1">
              <w:r w:rsidR="007C1D28" w:rsidRPr="00343845">
                <w:rPr>
                  <w:rStyle w:val="Hyperlink"/>
                  <w:lang w:val="en-GB"/>
                </w:rPr>
                <w:t>itunes.apple.com/au/app/keynote/id361285480?mt=8</w:t>
              </w:r>
            </w:hyperlink>
          </w:p>
        </w:tc>
      </w:tr>
      <w:tr w:rsidR="007C1D28" w:rsidRPr="002F73F2" w14:paraId="218ABCE6" w14:textId="627D80EB" w:rsidTr="00A461FE">
        <w:trPr>
          <w:trHeight w:val="112"/>
        </w:trPr>
        <w:tc>
          <w:tcPr>
            <w:tcW w:w="2410" w:type="dxa"/>
            <w:gridSpan w:val="2"/>
            <w:vMerge/>
          </w:tcPr>
          <w:p w14:paraId="741D4270" w14:textId="77777777" w:rsidR="007C1D28" w:rsidRPr="002F73F2" w:rsidRDefault="007C1D28" w:rsidP="00567B16">
            <w:pPr>
              <w:widowControl/>
              <w:spacing w:line="240" w:lineRule="auto"/>
            </w:pPr>
          </w:p>
        </w:tc>
        <w:tc>
          <w:tcPr>
            <w:tcW w:w="6628" w:type="dxa"/>
          </w:tcPr>
          <w:p w14:paraId="1E7E83BA" w14:textId="77777777" w:rsidR="007C1D28" w:rsidRDefault="007C1D28" w:rsidP="00567B16">
            <w:pPr>
              <w:widowControl/>
              <w:spacing w:line="240" w:lineRule="auto"/>
            </w:pPr>
            <w:r w:rsidRPr="002F73F2">
              <w:t>Seesaw Digital Portfolio</w:t>
            </w:r>
          </w:p>
          <w:p w14:paraId="03C7AE83" w14:textId="19803CA9" w:rsidR="007C1D28" w:rsidRPr="002F73F2" w:rsidRDefault="00B77B05" w:rsidP="00567B16">
            <w:pPr>
              <w:widowControl/>
              <w:spacing w:line="240" w:lineRule="auto"/>
            </w:pPr>
            <w:r w:rsidRPr="00B77B05">
              <w:t>https://web.seesaw.me/</w:t>
            </w:r>
          </w:p>
        </w:tc>
      </w:tr>
      <w:tr w:rsidR="007C1D28" w:rsidRPr="002F73F2" w14:paraId="68A81C49" w14:textId="1451FCF5" w:rsidTr="00A461FE">
        <w:trPr>
          <w:trHeight w:val="112"/>
        </w:trPr>
        <w:tc>
          <w:tcPr>
            <w:tcW w:w="2410" w:type="dxa"/>
            <w:gridSpan w:val="2"/>
            <w:vMerge/>
          </w:tcPr>
          <w:p w14:paraId="73178722" w14:textId="77777777" w:rsidR="007C1D28" w:rsidRPr="002F73F2" w:rsidRDefault="007C1D28" w:rsidP="00567B16">
            <w:pPr>
              <w:widowControl/>
              <w:spacing w:line="240" w:lineRule="auto"/>
            </w:pPr>
          </w:p>
        </w:tc>
        <w:tc>
          <w:tcPr>
            <w:tcW w:w="6628" w:type="dxa"/>
          </w:tcPr>
          <w:p w14:paraId="4FE94D7C" w14:textId="77777777" w:rsidR="007C1D28" w:rsidRDefault="007C1D28" w:rsidP="00567B16">
            <w:pPr>
              <w:widowControl/>
              <w:spacing w:line="240" w:lineRule="auto"/>
            </w:pPr>
            <w:r w:rsidRPr="002F73F2">
              <w:t>Class Dojo</w:t>
            </w:r>
          </w:p>
          <w:p w14:paraId="2861EDB7" w14:textId="444E7D3E" w:rsidR="007C1D28" w:rsidRPr="002F73F2" w:rsidRDefault="00132480" w:rsidP="00567B16">
            <w:pPr>
              <w:widowControl/>
              <w:spacing w:line="240" w:lineRule="auto"/>
            </w:pPr>
            <w:hyperlink r:id="rId78" w:history="1">
              <w:r w:rsidR="007C1D28" w:rsidRPr="00343845">
                <w:rPr>
                  <w:rStyle w:val="Hyperlink"/>
                  <w:lang w:val="en-GB"/>
                </w:rPr>
                <w:t>www.classdojo.com</w:t>
              </w:r>
            </w:hyperlink>
          </w:p>
        </w:tc>
      </w:tr>
      <w:tr w:rsidR="007C1D28" w:rsidRPr="002F73F2" w14:paraId="5CECE4D2" w14:textId="07133831" w:rsidTr="00A461FE">
        <w:trPr>
          <w:trHeight w:val="112"/>
        </w:trPr>
        <w:tc>
          <w:tcPr>
            <w:tcW w:w="2410" w:type="dxa"/>
            <w:gridSpan w:val="2"/>
            <w:vMerge/>
          </w:tcPr>
          <w:p w14:paraId="0FD797F2" w14:textId="77777777" w:rsidR="007C1D28" w:rsidRDefault="007C1D28" w:rsidP="00567B16">
            <w:pPr>
              <w:widowControl/>
              <w:spacing w:line="240" w:lineRule="auto"/>
              <w:rPr>
                <w:lang w:val="en-GB"/>
              </w:rPr>
            </w:pPr>
          </w:p>
        </w:tc>
        <w:tc>
          <w:tcPr>
            <w:tcW w:w="6628" w:type="dxa"/>
          </w:tcPr>
          <w:p w14:paraId="6EEC896E" w14:textId="77777777" w:rsidR="007C1D28" w:rsidRDefault="007C1D28" w:rsidP="00567B16">
            <w:pPr>
              <w:widowControl/>
              <w:spacing w:line="240" w:lineRule="auto"/>
              <w:rPr>
                <w:lang w:val="en-GB"/>
              </w:rPr>
            </w:pPr>
            <w:r>
              <w:rPr>
                <w:lang w:val="en-GB"/>
              </w:rPr>
              <w:t>eB</w:t>
            </w:r>
            <w:r w:rsidRPr="00335F74">
              <w:rPr>
                <w:lang w:val="en-GB"/>
              </w:rPr>
              <w:t>ook</w:t>
            </w:r>
            <w:r>
              <w:rPr>
                <w:lang w:val="en-GB"/>
              </w:rPr>
              <w:t xml:space="preserve"> </w:t>
            </w:r>
          </w:p>
          <w:p w14:paraId="075F527F" w14:textId="0361431E" w:rsidR="007C1D28" w:rsidRPr="002F73F2" w:rsidRDefault="00132480" w:rsidP="00567B16">
            <w:pPr>
              <w:widowControl/>
              <w:spacing w:line="240" w:lineRule="auto"/>
            </w:pPr>
            <w:hyperlink r:id="rId79" w:history="1">
              <w:r w:rsidR="007C1D28" w:rsidRPr="009F33C2">
                <w:rPr>
                  <w:rStyle w:val="Hyperlink"/>
                </w:rPr>
                <w:t>www.ebooks.com</w:t>
              </w:r>
            </w:hyperlink>
          </w:p>
        </w:tc>
      </w:tr>
      <w:tr w:rsidR="007C1D28" w:rsidRPr="00335F74" w14:paraId="53A0E095" w14:textId="5DD497DB" w:rsidTr="00A461FE">
        <w:trPr>
          <w:trHeight w:val="1472"/>
        </w:trPr>
        <w:tc>
          <w:tcPr>
            <w:tcW w:w="2410" w:type="dxa"/>
            <w:gridSpan w:val="2"/>
            <w:vMerge/>
          </w:tcPr>
          <w:p w14:paraId="6DCC59E0" w14:textId="77777777" w:rsidR="007C1D28" w:rsidRPr="00335F74" w:rsidRDefault="007C1D28" w:rsidP="00567B16">
            <w:pPr>
              <w:widowControl/>
              <w:spacing w:line="240" w:lineRule="auto"/>
              <w:rPr>
                <w:lang w:val="en-GB"/>
              </w:rPr>
            </w:pPr>
          </w:p>
        </w:tc>
        <w:tc>
          <w:tcPr>
            <w:tcW w:w="6628" w:type="dxa"/>
          </w:tcPr>
          <w:p w14:paraId="0EDEB62A" w14:textId="77777777" w:rsidR="007C1D28" w:rsidRDefault="007C1D28" w:rsidP="00567B16">
            <w:pPr>
              <w:widowControl/>
              <w:spacing w:line="240" w:lineRule="auto"/>
              <w:rPr>
                <w:lang w:val="en-GB"/>
              </w:rPr>
            </w:pPr>
            <w:r w:rsidRPr="00335F74">
              <w:rPr>
                <w:lang w:val="en-GB"/>
              </w:rPr>
              <w:t>Scratch</w:t>
            </w:r>
          </w:p>
          <w:p w14:paraId="10FF1C36" w14:textId="77777777" w:rsidR="007C1D28" w:rsidRDefault="00132480" w:rsidP="00567B16">
            <w:pPr>
              <w:widowControl/>
              <w:spacing w:line="240" w:lineRule="auto"/>
              <w:rPr>
                <w:rStyle w:val="Hyperlink"/>
                <w:lang w:val="en-GB"/>
              </w:rPr>
            </w:pPr>
            <w:hyperlink r:id="rId80" w:history="1">
              <w:r w:rsidR="007C1D28" w:rsidRPr="00335F74">
                <w:rPr>
                  <w:rStyle w:val="Hyperlink"/>
                  <w:lang w:val="en-GB"/>
                </w:rPr>
                <w:t>www.scratch.mit.edu</w:t>
              </w:r>
            </w:hyperlink>
          </w:p>
          <w:p w14:paraId="3FD2A3B2" w14:textId="25EA0AE0" w:rsidR="007C1D28" w:rsidRPr="00335F74" w:rsidRDefault="00132480" w:rsidP="00567B16">
            <w:pPr>
              <w:widowControl/>
              <w:spacing w:line="240" w:lineRule="auto"/>
              <w:rPr>
                <w:lang w:val="en-GB"/>
              </w:rPr>
            </w:pPr>
            <w:hyperlink r:id="rId81" w:anchor="!/digibook/2427023/introduction-to-scratch" w:history="1">
              <w:r w:rsidR="007C1D28" w:rsidRPr="00B75E48">
                <w:rPr>
                  <w:rStyle w:val="Hyperlink"/>
                  <w:lang w:val="en-GB"/>
                </w:rPr>
                <w:t>splash.abc.net.au/home#!/digibook/2427023/introduction-to-scratch</w:t>
              </w:r>
            </w:hyperlink>
          </w:p>
        </w:tc>
      </w:tr>
      <w:tr w:rsidR="007C1D28" w14:paraId="0C44849A" w14:textId="3B9FCAB5" w:rsidTr="00A461FE">
        <w:trPr>
          <w:trHeight w:val="1472"/>
        </w:trPr>
        <w:tc>
          <w:tcPr>
            <w:tcW w:w="2410" w:type="dxa"/>
            <w:gridSpan w:val="2"/>
            <w:vMerge/>
          </w:tcPr>
          <w:p w14:paraId="617979DA" w14:textId="77777777" w:rsidR="007C1D28" w:rsidRDefault="007C1D28" w:rsidP="00567B16">
            <w:pPr>
              <w:spacing w:line="240" w:lineRule="auto"/>
            </w:pPr>
          </w:p>
        </w:tc>
        <w:tc>
          <w:tcPr>
            <w:tcW w:w="6628" w:type="dxa"/>
          </w:tcPr>
          <w:p w14:paraId="654DD25D" w14:textId="77777777" w:rsidR="007C1D28" w:rsidRDefault="007C1D28" w:rsidP="00567B16">
            <w:pPr>
              <w:spacing w:line="240" w:lineRule="auto"/>
            </w:pPr>
            <w:r>
              <w:t>Kids coached to pitch world-changing ideas (Phys.org, 2014)</w:t>
            </w:r>
          </w:p>
          <w:p w14:paraId="7C305585" w14:textId="758C2E25" w:rsidR="007C1D28" w:rsidRDefault="00132480" w:rsidP="00567B16">
            <w:pPr>
              <w:widowControl/>
              <w:spacing w:line="240" w:lineRule="auto"/>
              <w:rPr>
                <w:lang w:val="en-GB"/>
              </w:rPr>
            </w:pPr>
            <w:hyperlink r:id="rId82" w:history="1">
              <w:r w:rsidR="007C1D28" w:rsidRPr="0050641A">
                <w:rPr>
                  <w:rStyle w:val="Hyperlink"/>
                </w:rPr>
                <w:t>phys.org/news/2014-01-kids-pitch-world-changing-ideas.html</w:t>
              </w:r>
            </w:hyperlink>
          </w:p>
        </w:tc>
      </w:tr>
    </w:tbl>
    <w:p w14:paraId="58046621" w14:textId="10E37170" w:rsidR="007F4EFB" w:rsidRDefault="007F4EFB" w:rsidP="007F4EFB">
      <w:pPr>
        <w:widowControl/>
        <w:spacing w:after="160" w:line="259" w:lineRule="auto"/>
        <w:ind w:right="237"/>
      </w:pPr>
      <w:bookmarkStart w:id="11" w:name="_Toc474224840"/>
      <w:bookmarkStart w:id="12" w:name="_Toc465262499"/>
    </w:p>
    <w:p w14:paraId="0BDA70EC" w14:textId="6E5A697F" w:rsidR="006A519A" w:rsidRDefault="0085025C" w:rsidP="006D767F">
      <w:pPr>
        <w:widowControl/>
        <w:spacing w:before="0" w:line="259" w:lineRule="auto"/>
      </w:pPr>
      <w:r>
        <w:br w:type="page"/>
      </w:r>
    </w:p>
    <w:p w14:paraId="5519001A" w14:textId="681302DF" w:rsidR="006A519A" w:rsidRDefault="006A519A" w:rsidP="006A519A">
      <w:pPr>
        <w:pStyle w:val="Heading1"/>
      </w:pPr>
      <w:bookmarkStart w:id="13" w:name="_Appendix_1:_Links"/>
      <w:bookmarkStart w:id="14" w:name="_Toc520708428"/>
      <w:bookmarkStart w:id="15" w:name="_Toc522178863"/>
      <w:bookmarkStart w:id="16" w:name="_Toc36332131"/>
      <w:bookmarkEnd w:id="13"/>
      <w:r>
        <w:t>Appendix 1</w:t>
      </w:r>
      <w:r w:rsidRPr="00320F9D">
        <w:t xml:space="preserve">: </w:t>
      </w:r>
      <w:r>
        <w:t>Links to the Western Australian Curriculum</w:t>
      </w:r>
      <w:bookmarkEnd w:id="14"/>
      <w:bookmarkEnd w:id="15"/>
      <w:bookmarkEnd w:id="16"/>
    </w:p>
    <w:p w14:paraId="3B25D5EA" w14:textId="169AE0F8" w:rsidR="006A519A" w:rsidRDefault="006A519A" w:rsidP="006A519A">
      <w:pPr>
        <w:rPr>
          <w:iCs/>
        </w:rPr>
      </w:pPr>
      <w:r w:rsidRPr="00575267">
        <w:rPr>
          <w:lang w:val="en"/>
        </w:rPr>
        <w:t>The</w:t>
      </w:r>
      <w:r w:rsidRPr="00575267">
        <w:rPr>
          <w:i/>
          <w:lang w:val="en"/>
        </w:rPr>
        <w:t xml:space="preserve"> </w:t>
      </w:r>
      <w:r w:rsidR="00992B1D">
        <w:rPr>
          <w:i/>
          <w:lang w:val="en"/>
        </w:rPr>
        <w:t>Living off</w:t>
      </w:r>
      <w:r w:rsidR="00BB4CBB">
        <w:rPr>
          <w:i/>
          <w:lang w:val="en"/>
        </w:rPr>
        <w:t>-</w:t>
      </w:r>
      <w:r w:rsidR="006A5BB5">
        <w:rPr>
          <w:i/>
          <w:lang w:val="en"/>
        </w:rPr>
        <w:t>grid</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358C3E23" w14:textId="77777777" w:rsidR="006A519A" w:rsidRPr="00F00CC2" w:rsidRDefault="006A519A" w:rsidP="006A519A">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6A519A" w:rsidRPr="003B0120" w14:paraId="4D089568" w14:textId="77777777" w:rsidTr="00FB1D72">
        <w:trPr>
          <w:trHeight w:val="716"/>
        </w:trPr>
        <w:tc>
          <w:tcPr>
            <w:tcW w:w="6715" w:type="dxa"/>
            <w:vMerge w:val="restart"/>
            <w:tcBorders>
              <w:top w:val="nil"/>
              <w:left w:val="nil"/>
            </w:tcBorders>
          </w:tcPr>
          <w:p w14:paraId="60388D2B" w14:textId="6B1582FD" w:rsidR="006A519A" w:rsidRPr="00413C09" w:rsidRDefault="00567B16" w:rsidP="00FB1D72">
            <w:pPr>
              <w:rPr>
                <w:rFonts w:eastAsia="Times New Roman" w:cstheme="minorHAnsi"/>
                <w:b/>
                <w:color w:val="2E74B5" w:themeColor="accent1" w:themeShade="BF"/>
                <w:lang w:eastAsia="en-AU"/>
              </w:rPr>
            </w:pPr>
            <w:bookmarkStart w:id="17" w:name="_Hlk8986688"/>
            <w:r>
              <w:rPr>
                <w:rFonts w:eastAsia="Times New Roman" w:cstheme="minorHAnsi"/>
                <w:b/>
                <w:color w:val="2E74B5" w:themeColor="accent1" w:themeShade="BF"/>
                <w:lang w:eastAsia="en-AU"/>
              </w:rPr>
              <w:t xml:space="preserve">LIVING </w:t>
            </w:r>
            <w:r w:rsidR="00992B1D">
              <w:rPr>
                <w:rFonts w:eastAsia="Times New Roman" w:cstheme="minorHAnsi"/>
                <w:b/>
                <w:color w:val="2E74B5" w:themeColor="accent1" w:themeShade="BF"/>
                <w:lang w:eastAsia="en-AU"/>
              </w:rPr>
              <w:t>OFF</w:t>
            </w:r>
            <w:r w:rsidR="00BB4CBB">
              <w:rPr>
                <w:rFonts w:eastAsia="Times New Roman" w:cstheme="minorHAnsi"/>
                <w:b/>
                <w:color w:val="2E74B5" w:themeColor="accent1" w:themeShade="BF"/>
                <w:lang w:eastAsia="en-AU"/>
              </w:rPr>
              <w:t>-</w:t>
            </w:r>
            <w:r w:rsidR="00C206EF">
              <w:rPr>
                <w:rFonts w:eastAsia="Times New Roman" w:cstheme="minorHAnsi"/>
                <w:b/>
                <w:color w:val="2E74B5" w:themeColor="accent1" w:themeShade="BF"/>
                <w:lang w:eastAsia="en-AU"/>
              </w:rPr>
              <w:t xml:space="preserve">GRID </w:t>
            </w:r>
          </w:p>
          <w:p w14:paraId="748C9D42" w14:textId="77777777" w:rsidR="006A519A" w:rsidRPr="003B0120" w:rsidRDefault="006A519A" w:rsidP="00FB1D72">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5179E9BB" w14:textId="77777777" w:rsidR="006A519A" w:rsidRPr="003B0120" w:rsidRDefault="006A519A" w:rsidP="00FB1D72">
            <w:pPr>
              <w:jc w:val="center"/>
              <w:rPr>
                <w:rFonts w:cstheme="minorHAnsi"/>
                <w:color w:val="FFFFFF" w:themeColor="background1"/>
              </w:rPr>
            </w:pPr>
            <w:r w:rsidRPr="003B0120">
              <w:rPr>
                <w:rFonts w:cstheme="minorHAnsi"/>
                <w:color w:val="FFFFFF" w:themeColor="background1"/>
              </w:rPr>
              <w:t>ACTIVITY</w:t>
            </w:r>
          </w:p>
        </w:tc>
      </w:tr>
      <w:tr w:rsidR="006A519A" w:rsidRPr="003B0120" w14:paraId="1C6581E0" w14:textId="77777777" w:rsidTr="00FB1D72">
        <w:trPr>
          <w:trHeight w:val="716"/>
        </w:trPr>
        <w:tc>
          <w:tcPr>
            <w:tcW w:w="6715" w:type="dxa"/>
            <w:vMerge/>
            <w:tcBorders>
              <w:left w:val="nil"/>
            </w:tcBorders>
            <w:vAlign w:val="center"/>
          </w:tcPr>
          <w:p w14:paraId="5D5894E4" w14:textId="77777777" w:rsidR="006A519A" w:rsidRPr="003B0120" w:rsidRDefault="006A519A" w:rsidP="00FB1D72">
            <w:pPr>
              <w:spacing w:before="60" w:after="60"/>
              <w:rPr>
                <w:rFonts w:cstheme="minorHAnsi"/>
              </w:rPr>
            </w:pPr>
          </w:p>
        </w:tc>
        <w:tc>
          <w:tcPr>
            <w:tcW w:w="665" w:type="dxa"/>
            <w:vAlign w:val="center"/>
          </w:tcPr>
          <w:p w14:paraId="2A54CE10" w14:textId="77777777" w:rsidR="006A519A" w:rsidRPr="003B0120" w:rsidRDefault="006A519A" w:rsidP="00FB1D72">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1272107C" w14:textId="77777777" w:rsidR="006A519A" w:rsidRPr="003B0120" w:rsidRDefault="006A519A" w:rsidP="00FB1D72">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CEF2244" w14:textId="77777777" w:rsidR="006A519A" w:rsidRPr="003B0120" w:rsidRDefault="006A519A" w:rsidP="00FB1D72">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D024D8A" w14:textId="77777777" w:rsidR="006A519A" w:rsidRPr="003B0120" w:rsidRDefault="006A519A" w:rsidP="00FB1D72">
            <w:pPr>
              <w:jc w:val="center"/>
              <w:rPr>
                <w:rFonts w:cstheme="minorHAnsi"/>
                <w:b/>
                <w:color w:val="2E74B5" w:themeColor="accent1" w:themeShade="BF"/>
              </w:rPr>
            </w:pPr>
            <w:r w:rsidRPr="003B0120">
              <w:rPr>
                <w:rFonts w:cstheme="minorHAnsi"/>
                <w:b/>
                <w:color w:val="2E74B5" w:themeColor="accent1" w:themeShade="BF"/>
              </w:rPr>
              <w:t>4</w:t>
            </w:r>
          </w:p>
        </w:tc>
      </w:tr>
      <w:bookmarkEnd w:id="17"/>
      <w:tr w:rsidR="006A519A" w:rsidRPr="003B0120" w14:paraId="2029429F" w14:textId="77777777" w:rsidTr="00FB1D72">
        <w:trPr>
          <w:trHeight w:val="559"/>
        </w:trPr>
        <w:tc>
          <w:tcPr>
            <w:tcW w:w="6715" w:type="dxa"/>
            <w:shd w:val="clear" w:color="auto" w:fill="2E74B5" w:themeFill="accent1" w:themeFillShade="BF"/>
            <w:vAlign w:val="center"/>
          </w:tcPr>
          <w:p w14:paraId="7D342093" w14:textId="77777777" w:rsidR="006A519A" w:rsidRPr="00F00CC2" w:rsidRDefault="006A519A" w:rsidP="00FB1D72">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53D29C11" w14:textId="77777777" w:rsidR="006A519A" w:rsidRPr="003B0120" w:rsidRDefault="006A519A" w:rsidP="00FB1D72">
            <w:pPr>
              <w:spacing w:before="60" w:after="60"/>
              <w:jc w:val="center"/>
              <w:rPr>
                <w:rFonts w:cstheme="minorHAnsi"/>
              </w:rPr>
            </w:pPr>
          </w:p>
        </w:tc>
        <w:tc>
          <w:tcPr>
            <w:tcW w:w="665" w:type="dxa"/>
            <w:shd w:val="clear" w:color="auto" w:fill="2E74B5" w:themeFill="accent1" w:themeFillShade="BF"/>
            <w:vAlign w:val="center"/>
          </w:tcPr>
          <w:p w14:paraId="51BA0AF9" w14:textId="77777777" w:rsidR="006A519A" w:rsidRPr="003B0120" w:rsidRDefault="006A519A" w:rsidP="00FB1D72">
            <w:pPr>
              <w:spacing w:before="60" w:after="60"/>
              <w:jc w:val="center"/>
              <w:rPr>
                <w:rFonts w:cstheme="minorHAnsi"/>
              </w:rPr>
            </w:pPr>
          </w:p>
        </w:tc>
        <w:tc>
          <w:tcPr>
            <w:tcW w:w="665" w:type="dxa"/>
            <w:shd w:val="clear" w:color="auto" w:fill="2E74B5" w:themeFill="accent1" w:themeFillShade="BF"/>
            <w:vAlign w:val="center"/>
          </w:tcPr>
          <w:p w14:paraId="6943C148" w14:textId="77777777" w:rsidR="006A519A" w:rsidRPr="003B0120" w:rsidRDefault="006A519A" w:rsidP="00FB1D72">
            <w:pPr>
              <w:spacing w:before="60" w:after="60"/>
              <w:jc w:val="center"/>
              <w:rPr>
                <w:rFonts w:cstheme="minorHAnsi"/>
              </w:rPr>
            </w:pPr>
          </w:p>
        </w:tc>
        <w:tc>
          <w:tcPr>
            <w:tcW w:w="665" w:type="dxa"/>
            <w:shd w:val="clear" w:color="auto" w:fill="2E74B5" w:themeFill="accent1" w:themeFillShade="BF"/>
            <w:vAlign w:val="center"/>
          </w:tcPr>
          <w:p w14:paraId="675AC44A" w14:textId="77777777" w:rsidR="006A519A" w:rsidRPr="003B0120" w:rsidRDefault="006A519A" w:rsidP="00FB1D72">
            <w:pPr>
              <w:spacing w:before="60" w:after="60"/>
              <w:jc w:val="center"/>
              <w:rPr>
                <w:rFonts w:cstheme="minorHAnsi"/>
              </w:rPr>
            </w:pPr>
          </w:p>
        </w:tc>
      </w:tr>
      <w:tr w:rsidR="006A519A" w:rsidRPr="003B0120" w14:paraId="13226BF2" w14:textId="77777777" w:rsidTr="00FB1D72">
        <w:trPr>
          <w:trHeight w:val="559"/>
        </w:trPr>
        <w:tc>
          <w:tcPr>
            <w:tcW w:w="6715" w:type="dxa"/>
            <w:shd w:val="clear" w:color="auto" w:fill="DEEAF6" w:themeFill="accent1" w:themeFillTint="33"/>
            <w:vAlign w:val="center"/>
          </w:tcPr>
          <w:p w14:paraId="69ED8B47" w14:textId="77777777" w:rsidR="006A519A" w:rsidRPr="00F00CC2" w:rsidRDefault="006A519A" w:rsidP="00FB1D72">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59050180" w14:textId="77777777" w:rsidR="006A519A" w:rsidRPr="001516B8"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0177C1E" w14:textId="77777777" w:rsidR="006A519A" w:rsidRPr="001516B8"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00164F7" w14:textId="77777777" w:rsidR="006A519A" w:rsidRPr="001516B8"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08B17F2" w14:textId="77777777" w:rsidR="006A519A" w:rsidRPr="001516B8" w:rsidRDefault="006A519A" w:rsidP="00FB1D72">
            <w:pPr>
              <w:spacing w:before="60" w:after="60"/>
              <w:jc w:val="center"/>
              <w:rPr>
                <w:rFonts w:ascii="Wingdings" w:hAnsi="Wingdings" w:cstheme="minorHAnsi"/>
                <w:color w:val="2E74B5" w:themeColor="accent1" w:themeShade="BF"/>
              </w:rPr>
            </w:pPr>
          </w:p>
        </w:tc>
      </w:tr>
      <w:tr w:rsidR="006A519A" w:rsidRPr="003B0120" w14:paraId="612892F8" w14:textId="77777777" w:rsidTr="00FB1D72">
        <w:trPr>
          <w:trHeight w:val="939"/>
        </w:trPr>
        <w:tc>
          <w:tcPr>
            <w:tcW w:w="6715" w:type="dxa"/>
            <w:vAlign w:val="center"/>
          </w:tcPr>
          <w:p w14:paraId="2A93CBE7" w14:textId="01B98330" w:rsidR="006A519A" w:rsidRPr="00F00CC2" w:rsidRDefault="00B33236" w:rsidP="00FB1D72">
            <w:pPr>
              <w:spacing w:before="60" w:after="60"/>
              <w:rPr>
                <w:rFonts w:cstheme="minorHAnsi"/>
              </w:rPr>
            </w:pPr>
            <w:r>
              <w:rPr>
                <w:rFonts w:cstheme="minorHAnsi"/>
                <w:color w:val="2E74B5" w:themeColor="accent1" w:themeShade="BF"/>
              </w:rPr>
              <w:t>Physical</w:t>
            </w:r>
            <w:r w:rsidR="006A519A" w:rsidRPr="00F00CC2">
              <w:rPr>
                <w:rFonts w:cstheme="minorHAnsi"/>
                <w:color w:val="2E74B5" w:themeColor="accent1" w:themeShade="BF"/>
              </w:rPr>
              <w:t xml:space="preserve"> sciences: </w:t>
            </w:r>
            <w:r w:rsidRPr="00B33236">
              <w:rPr>
                <w:iCs/>
                <w:lang w:val="en-AU"/>
              </w:rPr>
              <w:t>Electrical energy can be transferred and transformed in electrical circuits and can be generated from a range of sources</w:t>
            </w:r>
          </w:p>
        </w:tc>
        <w:tc>
          <w:tcPr>
            <w:tcW w:w="665" w:type="dxa"/>
            <w:vAlign w:val="center"/>
          </w:tcPr>
          <w:p w14:paraId="03021E1C" w14:textId="664DA702"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0349CCB3" w14:textId="77777777" w:rsidR="006A519A" w:rsidRPr="00F00CC2" w:rsidRDefault="006A519A"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13EAF2B" w14:textId="699F325C" w:rsidR="006A519A" w:rsidRPr="00F00CC2" w:rsidRDefault="008049C2"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CD2E1AE"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6A519A" w:rsidRPr="003B0120" w14:paraId="560C5425" w14:textId="77777777" w:rsidTr="00FB1D72">
        <w:trPr>
          <w:trHeight w:val="559"/>
        </w:trPr>
        <w:tc>
          <w:tcPr>
            <w:tcW w:w="6715" w:type="dxa"/>
            <w:shd w:val="clear" w:color="auto" w:fill="DEEAF6" w:themeFill="accent1" w:themeFillTint="33"/>
            <w:vAlign w:val="center"/>
          </w:tcPr>
          <w:p w14:paraId="6C9B2E39" w14:textId="77777777" w:rsidR="006A519A" w:rsidRPr="00F00CC2" w:rsidRDefault="006A519A" w:rsidP="00FB1D72">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184943C2"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DB9377A"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5922088"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1F6D9BF"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6A519A" w:rsidRPr="00413C09" w14:paraId="6D919068" w14:textId="77777777" w:rsidTr="00FB1D72">
        <w:trPr>
          <w:trHeight w:val="961"/>
        </w:trPr>
        <w:tc>
          <w:tcPr>
            <w:tcW w:w="6715" w:type="dxa"/>
            <w:vAlign w:val="center"/>
          </w:tcPr>
          <w:p w14:paraId="3204EE87" w14:textId="5F4415D5" w:rsidR="006A519A" w:rsidRPr="00F00CC2" w:rsidRDefault="006A519A" w:rsidP="00FB1D72">
            <w:pPr>
              <w:spacing w:before="60" w:after="60"/>
              <w:rPr>
                <w:rFonts w:cstheme="minorHAnsi"/>
              </w:rPr>
            </w:pPr>
            <w:r w:rsidRPr="00F00CC2">
              <w:rPr>
                <w:rFonts w:cstheme="minorHAnsi"/>
                <w:color w:val="2E74B5" w:themeColor="accent1" w:themeShade="BF"/>
              </w:rPr>
              <w:t xml:space="preserve">Planning and conducting: </w:t>
            </w:r>
            <w:r w:rsidR="00B33236" w:rsidRPr="00B33236">
              <w:rPr>
                <w:iCs/>
                <w:lang w:val="en-AU"/>
              </w:rPr>
              <w:t>Identify, plan and apply the elements of scientific investigations to answer questions and solve problems using equipment and materials safely and identifying potential risks</w:t>
            </w:r>
          </w:p>
        </w:tc>
        <w:tc>
          <w:tcPr>
            <w:tcW w:w="665" w:type="dxa"/>
            <w:vAlign w:val="center"/>
          </w:tcPr>
          <w:p w14:paraId="023F77C8"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57E2D2C0" w14:textId="77777777" w:rsidR="006A519A" w:rsidRPr="00F00CC2" w:rsidRDefault="006A519A"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3BBF834" w14:textId="4BE72B15"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4D2DB550"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6A519A" w:rsidRPr="00413C09" w14:paraId="22A30CF8" w14:textId="77777777" w:rsidTr="00FB1D72">
        <w:trPr>
          <w:trHeight w:val="559"/>
        </w:trPr>
        <w:tc>
          <w:tcPr>
            <w:tcW w:w="6715" w:type="dxa"/>
            <w:vAlign w:val="center"/>
          </w:tcPr>
          <w:p w14:paraId="045DD787" w14:textId="0AEC8BE6" w:rsidR="006A519A" w:rsidRPr="00F00CC2" w:rsidRDefault="00B33236" w:rsidP="00FB1D72">
            <w:pPr>
              <w:spacing w:before="60" w:after="60"/>
              <w:rPr>
                <w:rFonts w:cstheme="minorHAnsi"/>
              </w:rPr>
            </w:pPr>
            <w:r w:rsidRPr="00F00CC2">
              <w:rPr>
                <w:rFonts w:cstheme="minorHAnsi"/>
                <w:color w:val="2E74B5" w:themeColor="accent1" w:themeShade="BF"/>
              </w:rPr>
              <w:t xml:space="preserve">Planning and conducting: </w:t>
            </w:r>
            <w:r w:rsidRPr="00B33236">
              <w:rPr>
                <w:iCs/>
                <w:lang w:val="en-AU"/>
              </w:rPr>
              <w:t>Decide variables to be changed and measured in fair tests, and observe, measure and record data with accuracy using digital technologies as appropriate</w:t>
            </w:r>
          </w:p>
        </w:tc>
        <w:tc>
          <w:tcPr>
            <w:tcW w:w="665" w:type="dxa"/>
            <w:vAlign w:val="center"/>
          </w:tcPr>
          <w:p w14:paraId="1F21FF55"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764D1693" w14:textId="1B5BE218" w:rsidR="006A519A" w:rsidRPr="00F00CC2" w:rsidRDefault="008049C2"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667F62C"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5D5BB7B2" w14:textId="2A66B7FB" w:rsidR="006A519A" w:rsidRPr="00F00CC2" w:rsidRDefault="006A519A" w:rsidP="00FB1D72">
            <w:pPr>
              <w:spacing w:before="60" w:after="60"/>
              <w:jc w:val="center"/>
              <w:rPr>
                <w:rFonts w:ascii="Wingdings" w:hAnsi="Wingdings" w:cstheme="minorHAnsi"/>
                <w:color w:val="2E74B5" w:themeColor="accent1" w:themeShade="BF"/>
              </w:rPr>
            </w:pPr>
          </w:p>
        </w:tc>
      </w:tr>
    </w:tbl>
    <w:p w14:paraId="6F4CE39F" w14:textId="77777777" w:rsidR="00620A3A" w:rsidRDefault="00620A3A">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3C581B" w:rsidRPr="003B0120" w14:paraId="6CF24FEC" w14:textId="77777777" w:rsidTr="007C1D28">
        <w:trPr>
          <w:trHeight w:val="716"/>
        </w:trPr>
        <w:tc>
          <w:tcPr>
            <w:tcW w:w="6715" w:type="dxa"/>
            <w:vMerge w:val="restart"/>
            <w:tcBorders>
              <w:top w:val="nil"/>
              <w:left w:val="nil"/>
            </w:tcBorders>
          </w:tcPr>
          <w:p w14:paraId="5A07FB01" w14:textId="78E37C0E" w:rsidR="003C581B" w:rsidRPr="00413C09" w:rsidRDefault="00BB4CBB" w:rsidP="007C1D28">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LIVING OFF-</w:t>
            </w:r>
            <w:r w:rsidR="003C581B">
              <w:rPr>
                <w:rFonts w:eastAsia="Times New Roman" w:cstheme="minorHAnsi"/>
                <w:b/>
                <w:color w:val="2E74B5" w:themeColor="accent1" w:themeShade="BF"/>
                <w:lang w:eastAsia="en-AU"/>
              </w:rPr>
              <w:t xml:space="preserve">GRID </w:t>
            </w:r>
          </w:p>
          <w:p w14:paraId="7F354048" w14:textId="77777777" w:rsidR="003C581B" w:rsidRPr="003B0120" w:rsidRDefault="003C581B" w:rsidP="007C1D28">
            <w:pPr>
              <w:spacing w:before="60" w:after="60"/>
              <w:rPr>
                <w:rFonts w:cstheme="minorHAnsi"/>
              </w:rPr>
            </w:pPr>
            <w:r>
              <w:rPr>
                <w:rFonts w:eastAsia="Times New Roman" w:cstheme="minorHAnsi"/>
                <w:lang w:eastAsia="en-AU"/>
              </w:rPr>
              <w:t>Links to the Western Australian Curriculum</w:t>
            </w:r>
            <w:r w:rsidRPr="003B0120">
              <w:rPr>
                <w:rFonts w:cstheme="minorHAnsi"/>
              </w:rPr>
              <w:t xml:space="preserve"> </w:t>
            </w:r>
          </w:p>
        </w:tc>
        <w:tc>
          <w:tcPr>
            <w:tcW w:w="2660" w:type="dxa"/>
            <w:gridSpan w:val="4"/>
            <w:shd w:val="clear" w:color="auto" w:fill="2E74B5" w:themeFill="accent1" w:themeFillShade="BF"/>
            <w:vAlign w:val="center"/>
          </w:tcPr>
          <w:p w14:paraId="38F01214" w14:textId="77777777" w:rsidR="003C581B" w:rsidRPr="003B0120" w:rsidRDefault="003C581B" w:rsidP="007C1D28">
            <w:pPr>
              <w:jc w:val="center"/>
              <w:rPr>
                <w:rFonts w:cstheme="minorHAnsi"/>
                <w:color w:val="FFFFFF" w:themeColor="background1"/>
              </w:rPr>
            </w:pPr>
            <w:r w:rsidRPr="003B0120">
              <w:rPr>
                <w:rFonts w:cstheme="minorHAnsi"/>
                <w:color w:val="FFFFFF" w:themeColor="background1"/>
              </w:rPr>
              <w:t>ACTIVITY</w:t>
            </w:r>
          </w:p>
        </w:tc>
      </w:tr>
      <w:tr w:rsidR="003C581B" w:rsidRPr="003B0120" w14:paraId="39900CF3" w14:textId="77777777" w:rsidTr="007C1D28">
        <w:trPr>
          <w:trHeight w:val="716"/>
        </w:trPr>
        <w:tc>
          <w:tcPr>
            <w:tcW w:w="6715" w:type="dxa"/>
            <w:vMerge/>
            <w:tcBorders>
              <w:left w:val="nil"/>
            </w:tcBorders>
            <w:vAlign w:val="center"/>
          </w:tcPr>
          <w:p w14:paraId="26F0F597" w14:textId="77777777" w:rsidR="003C581B" w:rsidRPr="003B0120" w:rsidRDefault="003C581B" w:rsidP="007C1D28">
            <w:pPr>
              <w:spacing w:before="60" w:after="60"/>
              <w:rPr>
                <w:rFonts w:cstheme="minorHAnsi"/>
              </w:rPr>
            </w:pPr>
          </w:p>
        </w:tc>
        <w:tc>
          <w:tcPr>
            <w:tcW w:w="665" w:type="dxa"/>
            <w:vAlign w:val="center"/>
          </w:tcPr>
          <w:p w14:paraId="050A6838" w14:textId="77777777" w:rsidR="003C581B" w:rsidRPr="003B0120" w:rsidRDefault="003C581B" w:rsidP="007C1D28">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B4CCEF5" w14:textId="77777777" w:rsidR="003C581B" w:rsidRPr="003B0120" w:rsidRDefault="003C581B" w:rsidP="007C1D28">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4CAC8A0F" w14:textId="77777777" w:rsidR="003C581B" w:rsidRPr="003B0120" w:rsidRDefault="003C581B" w:rsidP="007C1D28">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1239416F" w14:textId="77777777" w:rsidR="003C581B" w:rsidRPr="003B0120" w:rsidRDefault="003C581B" w:rsidP="007C1D28">
            <w:pPr>
              <w:jc w:val="center"/>
              <w:rPr>
                <w:rFonts w:cstheme="minorHAnsi"/>
                <w:b/>
                <w:color w:val="2E74B5" w:themeColor="accent1" w:themeShade="BF"/>
              </w:rPr>
            </w:pPr>
            <w:r w:rsidRPr="003B0120">
              <w:rPr>
                <w:rFonts w:cstheme="minorHAnsi"/>
                <w:b/>
                <w:color w:val="2E74B5" w:themeColor="accent1" w:themeShade="BF"/>
              </w:rPr>
              <w:t>4</w:t>
            </w:r>
          </w:p>
        </w:tc>
      </w:tr>
      <w:tr w:rsidR="009242DC" w:rsidRPr="003B0120" w14:paraId="06C9ADB4" w14:textId="77777777" w:rsidTr="009242DC">
        <w:trPr>
          <w:trHeight w:val="437"/>
        </w:trPr>
        <w:tc>
          <w:tcPr>
            <w:tcW w:w="6715" w:type="dxa"/>
            <w:shd w:val="clear" w:color="auto" w:fill="2E74B5"/>
            <w:vAlign w:val="center"/>
          </w:tcPr>
          <w:p w14:paraId="74CE2E8A" w14:textId="427CBE8F" w:rsidR="009242DC" w:rsidRPr="00B33236" w:rsidRDefault="009242DC" w:rsidP="009242DC">
            <w:pPr>
              <w:spacing w:before="60" w:after="60"/>
              <w:rPr>
                <w:rFonts w:cstheme="minorHAnsi"/>
              </w:rPr>
            </w:pPr>
            <w:r w:rsidRPr="00F00CC2">
              <w:rPr>
                <w:rFonts w:cstheme="minorHAnsi"/>
                <w:b/>
                <w:color w:val="FFFFFF" w:themeColor="background1"/>
              </w:rPr>
              <w:t>DESIGN AND TECHNOLOGIES</w:t>
            </w:r>
          </w:p>
        </w:tc>
        <w:tc>
          <w:tcPr>
            <w:tcW w:w="665" w:type="dxa"/>
            <w:shd w:val="clear" w:color="auto" w:fill="2E74B5"/>
            <w:vAlign w:val="center"/>
          </w:tcPr>
          <w:p w14:paraId="24DC6C94" w14:textId="77777777" w:rsidR="009242DC" w:rsidRPr="00F00CC2" w:rsidRDefault="009242DC" w:rsidP="009242DC">
            <w:pPr>
              <w:spacing w:before="60" w:after="60"/>
              <w:jc w:val="center"/>
              <w:rPr>
                <w:rFonts w:ascii="Wingdings" w:hAnsi="Wingdings" w:cstheme="minorHAnsi"/>
                <w:color w:val="2E74B5" w:themeColor="accent1" w:themeShade="BF"/>
              </w:rPr>
            </w:pPr>
          </w:p>
        </w:tc>
        <w:tc>
          <w:tcPr>
            <w:tcW w:w="665" w:type="dxa"/>
            <w:shd w:val="clear" w:color="auto" w:fill="2E74B5"/>
            <w:vAlign w:val="center"/>
          </w:tcPr>
          <w:p w14:paraId="373E3AC4" w14:textId="77777777" w:rsidR="009242DC" w:rsidRDefault="009242DC" w:rsidP="009242DC">
            <w:pPr>
              <w:spacing w:before="60" w:after="60"/>
              <w:jc w:val="center"/>
              <w:rPr>
                <w:rFonts w:ascii="Wingdings" w:hAnsi="Wingdings" w:cstheme="minorHAnsi"/>
                <w:color w:val="2E74B5" w:themeColor="accent1" w:themeShade="BF"/>
              </w:rPr>
            </w:pPr>
          </w:p>
        </w:tc>
        <w:tc>
          <w:tcPr>
            <w:tcW w:w="665" w:type="dxa"/>
            <w:shd w:val="clear" w:color="auto" w:fill="2E74B5"/>
            <w:vAlign w:val="center"/>
          </w:tcPr>
          <w:p w14:paraId="6961323D" w14:textId="77777777" w:rsidR="009242DC" w:rsidRDefault="009242DC" w:rsidP="009242DC">
            <w:pPr>
              <w:spacing w:before="60" w:after="60"/>
              <w:jc w:val="center"/>
              <w:rPr>
                <w:rFonts w:ascii="Wingdings" w:hAnsi="Wingdings" w:cstheme="minorHAnsi"/>
                <w:color w:val="2E74B5" w:themeColor="accent1" w:themeShade="BF"/>
              </w:rPr>
            </w:pPr>
          </w:p>
        </w:tc>
        <w:tc>
          <w:tcPr>
            <w:tcW w:w="665" w:type="dxa"/>
            <w:shd w:val="clear" w:color="auto" w:fill="2E74B5"/>
            <w:vAlign w:val="center"/>
          </w:tcPr>
          <w:p w14:paraId="50D14179" w14:textId="77777777" w:rsidR="009242DC" w:rsidRPr="00F00CC2" w:rsidRDefault="009242DC" w:rsidP="009242DC">
            <w:pPr>
              <w:spacing w:before="60" w:after="60"/>
              <w:jc w:val="center"/>
              <w:rPr>
                <w:rFonts w:ascii="Wingdings" w:hAnsi="Wingdings" w:cstheme="minorHAnsi"/>
                <w:color w:val="2E74B5" w:themeColor="accent1" w:themeShade="BF"/>
              </w:rPr>
            </w:pPr>
          </w:p>
        </w:tc>
      </w:tr>
      <w:tr w:rsidR="009242DC" w:rsidRPr="003B0120" w14:paraId="0346093B" w14:textId="77777777" w:rsidTr="00FB1D72">
        <w:trPr>
          <w:trHeight w:val="437"/>
        </w:trPr>
        <w:tc>
          <w:tcPr>
            <w:tcW w:w="6715" w:type="dxa"/>
            <w:shd w:val="clear" w:color="auto" w:fill="DEEAF6" w:themeFill="accent1" w:themeFillTint="33"/>
            <w:vAlign w:val="center"/>
          </w:tcPr>
          <w:p w14:paraId="60E74572" w14:textId="46A75282" w:rsidR="009242DC" w:rsidRPr="00B33236" w:rsidRDefault="009242DC" w:rsidP="009242DC">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23601370" w14:textId="77777777" w:rsidR="009242DC" w:rsidRPr="00F00CC2" w:rsidRDefault="009242DC" w:rsidP="009242D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7D66E2E" w14:textId="77777777" w:rsidR="009242DC" w:rsidRDefault="009242DC" w:rsidP="009242D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84DA0EB" w14:textId="77777777" w:rsidR="009242DC" w:rsidRDefault="009242DC" w:rsidP="009242D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52338C8" w14:textId="77777777" w:rsidR="009242DC" w:rsidRPr="00F00CC2" w:rsidRDefault="009242DC" w:rsidP="009242DC">
            <w:pPr>
              <w:spacing w:before="60" w:after="60"/>
              <w:jc w:val="center"/>
              <w:rPr>
                <w:rFonts w:ascii="Wingdings" w:hAnsi="Wingdings" w:cstheme="minorHAnsi"/>
                <w:color w:val="2E74B5" w:themeColor="accent1" w:themeShade="BF"/>
              </w:rPr>
            </w:pPr>
          </w:p>
        </w:tc>
      </w:tr>
      <w:tr w:rsidR="009242DC" w:rsidRPr="003B0120" w14:paraId="76A2EA10" w14:textId="77777777" w:rsidTr="009242DC">
        <w:trPr>
          <w:trHeight w:val="437"/>
        </w:trPr>
        <w:tc>
          <w:tcPr>
            <w:tcW w:w="6715" w:type="dxa"/>
            <w:shd w:val="clear" w:color="auto" w:fill="auto"/>
            <w:vAlign w:val="center"/>
          </w:tcPr>
          <w:p w14:paraId="03A3CA9C" w14:textId="1C1527E9" w:rsidR="009242DC" w:rsidRPr="00B33236" w:rsidRDefault="009242DC" w:rsidP="009242DC">
            <w:pPr>
              <w:spacing w:before="60" w:after="60"/>
              <w:rPr>
                <w:rFonts w:cstheme="minorHAnsi"/>
              </w:rPr>
            </w:pPr>
            <w:r w:rsidRPr="00F00CC2">
              <w:rPr>
                <w:rFonts w:cstheme="minorHAnsi"/>
                <w:color w:val="2E74B5" w:themeColor="accent1" w:themeShade="BF"/>
              </w:rPr>
              <w:t xml:space="preserve">Technologies and society: </w:t>
            </w:r>
            <w:r w:rsidRPr="00B33236">
              <w:rPr>
                <w:iCs/>
                <w:lang w:val="en-AU"/>
              </w:rPr>
              <w:t>How people address competing considerations, including sustainability when designing products, services and environments for current and future use</w:t>
            </w:r>
          </w:p>
        </w:tc>
        <w:tc>
          <w:tcPr>
            <w:tcW w:w="665" w:type="dxa"/>
            <w:shd w:val="clear" w:color="auto" w:fill="auto"/>
            <w:vAlign w:val="center"/>
          </w:tcPr>
          <w:p w14:paraId="3DA087AE" w14:textId="77777777" w:rsidR="009242DC" w:rsidRPr="00F00CC2" w:rsidRDefault="009242DC" w:rsidP="009242DC">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52820337" w14:textId="72A8D196" w:rsidR="009242DC" w:rsidRDefault="009242DC" w:rsidP="009242D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0C22920" w14:textId="517D4D52" w:rsidR="009242DC" w:rsidRDefault="009242DC" w:rsidP="009242D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13B089CB" w14:textId="77777777" w:rsidR="009242DC" w:rsidRPr="00F00CC2" w:rsidRDefault="009242DC" w:rsidP="009242DC">
            <w:pPr>
              <w:spacing w:before="60" w:after="60"/>
              <w:jc w:val="center"/>
              <w:rPr>
                <w:rFonts w:ascii="Wingdings" w:hAnsi="Wingdings" w:cstheme="minorHAnsi"/>
                <w:color w:val="2E74B5" w:themeColor="accent1" w:themeShade="BF"/>
              </w:rPr>
            </w:pPr>
          </w:p>
        </w:tc>
      </w:tr>
      <w:tr w:rsidR="009242DC" w:rsidRPr="003B0120" w14:paraId="73F26578" w14:textId="77777777" w:rsidTr="009242DC">
        <w:trPr>
          <w:trHeight w:val="437"/>
        </w:trPr>
        <w:tc>
          <w:tcPr>
            <w:tcW w:w="6715" w:type="dxa"/>
            <w:shd w:val="clear" w:color="auto" w:fill="auto"/>
            <w:vAlign w:val="center"/>
          </w:tcPr>
          <w:p w14:paraId="6F2B1C8A" w14:textId="29A932EA" w:rsidR="009242DC" w:rsidRPr="00B33236" w:rsidRDefault="009242DC" w:rsidP="00620A3A">
            <w:pPr>
              <w:spacing w:before="60" w:after="60"/>
              <w:rPr>
                <w:rFonts w:cstheme="minorHAnsi"/>
              </w:rPr>
            </w:pPr>
            <w:r>
              <w:rPr>
                <w:rFonts w:cstheme="minorHAnsi"/>
                <w:color w:val="2E74B5" w:themeColor="accent1" w:themeShade="BF"/>
              </w:rPr>
              <w:t xml:space="preserve">Materials and technologies </w:t>
            </w:r>
            <w:proofErr w:type="spellStart"/>
            <w:r>
              <w:rPr>
                <w:rFonts w:cstheme="minorHAnsi"/>
                <w:color w:val="2E74B5" w:themeColor="accent1" w:themeShade="BF"/>
              </w:rPr>
              <w:t>specialisations</w:t>
            </w:r>
            <w:proofErr w:type="spellEnd"/>
            <w:r>
              <w:rPr>
                <w:rFonts w:cstheme="minorHAnsi"/>
                <w:color w:val="2E74B5" w:themeColor="accent1" w:themeShade="BF"/>
              </w:rPr>
              <w:t xml:space="preserve">: </w:t>
            </w:r>
            <w:r w:rsidRPr="00B33236">
              <w:rPr>
                <w:iCs/>
                <w:lang w:val="en-AU"/>
              </w:rPr>
              <w:t>Characteristics, properties and safe practice of a range of materials, systems, tools and equipment; and evaluate the suitability of their use</w:t>
            </w:r>
          </w:p>
        </w:tc>
        <w:tc>
          <w:tcPr>
            <w:tcW w:w="665" w:type="dxa"/>
            <w:shd w:val="clear" w:color="auto" w:fill="auto"/>
            <w:vAlign w:val="center"/>
          </w:tcPr>
          <w:p w14:paraId="63F2D8D6" w14:textId="77777777" w:rsidR="009242DC" w:rsidRPr="00F00CC2" w:rsidRDefault="009242DC" w:rsidP="009242DC">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76756993" w14:textId="77777777" w:rsidR="009242DC" w:rsidRDefault="009242DC" w:rsidP="009242DC">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11601275" w14:textId="1DD8A7FE" w:rsidR="009242DC" w:rsidRDefault="009242DC" w:rsidP="009242D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DB0D544" w14:textId="77777777" w:rsidR="009242DC" w:rsidRPr="00F00CC2" w:rsidRDefault="009242DC" w:rsidP="009242DC">
            <w:pPr>
              <w:spacing w:before="60" w:after="60"/>
              <w:jc w:val="center"/>
              <w:rPr>
                <w:rFonts w:ascii="Wingdings" w:hAnsi="Wingdings" w:cstheme="minorHAnsi"/>
                <w:color w:val="2E74B5" w:themeColor="accent1" w:themeShade="BF"/>
              </w:rPr>
            </w:pPr>
          </w:p>
        </w:tc>
      </w:tr>
      <w:tr w:rsidR="00B33236" w:rsidRPr="003B0120" w14:paraId="4B6934AC" w14:textId="77777777" w:rsidTr="00FB1D72">
        <w:trPr>
          <w:trHeight w:val="437"/>
        </w:trPr>
        <w:tc>
          <w:tcPr>
            <w:tcW w:w="6715" w:type="dxa"/>
            <w:shd w:val="clear" w:color="auto" w:fill="DEEAF6" w:themeFill="accent1" w:themeFillTint="33"/>
            <w:vAlign w:val="center"/>
          </w:tcPr>
          <w:p w14:paraId="33A336FC" w14:textId="1F11173C" w:rsidR="00B33236" w:rsidRDefault="00B33236" w:rsidP="00FB1D72">
            <w:pPr>
              <w:spacing w:before="60" w:after="60"/>
              <w:rPr>
                <w:rFonts w:cstheme="minorHAnsi"/>
                <w:color w:val="2E74B5" w:themeColor="accent1" w:themeShade="BF"/>
              </w:rPr>
            </w:pPr>
            <w:r w:rsidRPr="00B33236">
              <w:rPr>
                <w:rFonts w:cstheme="minorHAnsi"/>
              </w:rPr>
              <w:t>PROCESSES AND PRODUCTION SKILLS</w:t>
            </w:r>
          </w:p>
        </w:tc>
        <w:tc>
          <w:tcPr>
            <w:tcW w:w="665" w:type="dxa"/>
            <w:shd w:val="clear" w:color="auto" w:fill="DEEAF6" w:themeFill="accent1" w:themeFillTint="33"/>
            <w:vAlign w:val="center"/>
          </w:tcPr>
          <w:p w14:paraId="17812309" w14:textId="77777777" w:rsidR="00B33236" w:rsidRPr="00F00CC2" w:rsidRDefault="00B33236"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29E0AB" w14:textId="77777777" w:rsidR="00B33236" w:rsidRDefault="00B33236"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19CD623" w14:textId="77777777" w:rsidR="00B33236" w:rsidRDefault="00B33236"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8CFEAA3" w14:textId="77777777" w:rsidR="00B33236" w:rsidRPr="00F00CC2" w:rsidRDefault="00B33236" w:rsidP="00FB1D72">
            <w:pPr>
              <w:spacing w:before="60" w:after="60"/>
              <w:jc w:val="center"/>
              <w:rPr>
                <w:rFonts w:ascii="Wingdings" w:hAnsi="Wingdings" w:cstheme="minorHAnsi"/>
                <w:color w:val="2E74B5" w:themeColor="accent1" w:themeShade="BF"/>
              </w:rPr>
            </w:pPr>
          </w:p>
        </w:tc>
      </w:tr>
      <w:tr w:rsidR="00B33236" w:rsidRPr="003B0120" w14:paraId="07A09309" w14:textId="77777777" w:rsidTr="00FB1D72">
        <w:trPr>
          <w:trHeight w:val="961"/>
        </w:trPr>
        <w:tc>
          <w:tcPr>
            <w:tcW w:w="6715" w:type="dxa"/>
            <w:vAlign w:val="center"/>
          </w:tcPr>
          <w:p w14:paraId="6AB3408B" w14:textId="30B917E2" w:rsidR="00B33236" w:rsidRDefault="00B33236" w:rsidP="00FB1D72">
            <w:pPr>
              <w:spacing w:before="60" w:after="60"/>
              <w:rPr>
                <w:rFonts w:cstheme="minorHAnsi"/>
                <w:color w:val="2E74B5" w:themeColor="accent1" w:themeShade="BF"/>
              </w:rPr>
            </w:pPr>
            <w:r>
              <w:rPr>
                <w:rFonts w:cstheme="minorHAnsi"/>
                <w:color w:val="2E74B5" w:themeColor="accent1" w:themeShade="BF"/>
              </w:rPr>
              <w:t xml:space="preserve">Designing: </w:t>
            </w:r>
            <w:r w:rsidRPr="00B33236">
              <w:rPr>
                <w:iCs/>
                <w:lang w:val="en-AU"/>
              </w:rPr>
              <w:t>Design, modify, follow and represent both diagrammatically, and in written text, alternative solutions using a range of techniques, appropriate technical terms and technology</w:t>
            </w:r>
          </w:p>
        </w:tc>
        <w:tc>
          <w:tcPr>
            <w:tcW w:w="665" w:type="dxa"/>
            <w:vAlign w:val="center"/>
          </w:tcPr>
          <w:p w14:paraId="79C00C3A" w14:textId="77777777" w:rsidR="00B33236" w:rsidRPr="00F00CC2" w:rsidRDefault="00B33236" w:rsidP="00FB1D72">
            <w:pPr>
              <w:spacing w:before="60" w:after="60"/>
              <w:jc w:val="center"/>
              <w:rPr>
                <w:rFonts w:ascii="Wingdings" w:hAnsi="Wingdings" w:cstheme="minorHAnsi"/>
                <w:color w:val="2E74B5" w:themeColor="accent1" w:themeShade="BF"/>
              </w:rPr>
            </w:pPr>
          </w:p>
        </w:tc>
        <w:tc>
          <w:tcPr>
            <w:tcW w:w="665" w:type="dxa"/>
            <w:vAlign w:val="center"/>
          </w:tcPr>
          <w:p w14:paraId="57A21750" w14:textId="77777777" w:rsidR="00B33236" w:rsidRDefault="00B33236" w:rsidP="00FB1D72">
            <w:pPr>
              <w:spacing w:before="60" w:after="60"/>
              <w:jc w:val="center"/>
              <w:rPr>
                <w:rFonts w:ascii="Wingdings" w:hAnsi="Wingdings" w:cstheme="minorHAnsi"/>
                <w:color w:val="2E74B5" w:themeColor="accent1" w:themeShade="BF"/>
              </w:rPr>
            </w:pPr>
          </w:p>
        </w:tc>
        <w:tc>
          <w:tcPr>
            <w:tcW w:w="665" w:type="dxa"/>
            <w:vAlign w:val="center"/>
          </w:tcPr>
          <w:p w14:paraId="006536DA" w14:textId="09116F8D" w:rsidR="00B33236" w:rsidRDefault="005A6A25"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5F5F40E" w14:textId="77777777" w:rsidR="00B33236" w:rsidRPr="00F00CC2" w:rsidRDefault="00B33236" w:rsidP="00FB1D72">
            <w:pPr>
              <w:spacing w:before="60" w:after="60"/>
              <w:jc w:val="center"/>
              <w:rPr>
                <w:rFonts w:ascii="Wingdings" w:hAnsi="Wingdings" w:cstheme="minorHAnsi"/>
                <w:color w:val="2E74B5" w:themeColor="accent1" w:themeShade="BF"/>
              </w:rPr>
            </w:pPr>
          </w:p>
        </w:tc>
      </w:tr>
      <w:tr w:rsidR="006A519A" w:rsidRPr="003B0120" w14:paraId="27A082D7" w14:textId="77777777" w:rsidTr="00FB1D72">
        <w:trPr>
          <w:trHeight w:val="536"/>
        </w:trPr>
        <w:tc>
          <w:tcPr>
            <w:tcW w:w="6715" w:type="dxa"/>
            <w:shd w:val="clear" w:color="auto" w:fill="2E74B5" w:themeFill="accent1" w:themeFillShade="BF"/>
            <w:vAlign w:val="center"/>
          </w:tcPr>
          <w:p w14:paraId="55EC8061" w14:textId="77777777" w:rsidR="006A519A" w:rsidRPr="00F00CC2" w:rsidRDefault="006A519A" w:rsidP="00FB1D72">
            <w:pPr>
              <w:spacing w:before="60" w:after="60"/>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6D05FBA7" w14:textId="77777777" w:rsidR="006A519A" w:rsidRPr="00F00CC2" w:rsidRDefault="006A519A" w:rsidP="00FB1D72">
            <w:pPr>
              <w:spacing w:before="60" w:after="60"/>
              <w:jc w:val="center"/>
              <w:rPr>
                <w:rFonts w:ascii="Wingdings" w:hAnsi="Wingdings" w:cstheme="minorHAnsi"/>
              </w:rPr>
            </w:pPr>
          </w:p>
        </w:tc>
        <w:tc>
          <w:tcPr>
            <w:tcW w:w="665" w:type="dxa"/>
            <w:shd w:val="clear" w:color="auto" w:fill="2E74B5" w:themeFill="accent1" w:themeFillShade="BF"/>
            <w:vAlign w:val="center"/>
          </w:tcPr>
          <w:p w14:paraId="19941D85" w14:textId="77777777" w:rsidR="006A519A" w:rsidRPr="00F00CC2" w:rsidRDefault="006A519A" w:rsidP="00FB1D72">
            <w:pPr>
              <w:spacing w:before="60" w:after="60"/>
              <w:jc w:val="center"/>
              <w:rPr>
                <w:rFonts w:ascii="Wingdings" w:hAnsi="Wingdings" w:cstheme="minorHAnsi"/>
              </w:rPr>
            </w:pPr>
          </w:p>
        </w:tc>
        <w:tc>
          <w:tcPr>
            <w:tcW w:w="665" w:type="dxa"/>
            <w:shd w:val="clear" w:color="auto" w:fill="2E74B5" w:themeFill="accent1" w:themeFillShade="BF"/>
            <w:vAlign w:val="center"/>
          </w:tcPr>
          <w:p w14:paraId="623D47DD" w14:textId="77777777" w:rsidR="006A519A" w:rsidRPr="00F00CC2" w:rsidRDefault="006A519A" w:rsidP="00FB1D72">
            <w:pPr>
              <w:spacing w:before="60" w:after="60"/>
              <w:jc w:val="center"/>
              <w:rPr>
                <w:rFonts w:ascii="Wingdings" w:hAnsi="Wingdings" w:cstheme="minorHAnsi"/>
              </w:rPr>
            </w:pPr>
          </w:p>
        </w:tc>
        <w:tc>
          <w:tcPr>
            <w:tcW w:w="665" w:type="dxa"/>
            <w:shd w:val="clear" w:color="auto" w:fill="2E74B5" w:themeFill="accent1" w:themeFillShade="BF"/>
            <w:vAlign w:val="center"/>
          </w:tcPr>
          <w:p w14:paraId="63FACD3D" w14:textId="77777777" w:rsidR="006A519A" w:rsidRPr="00F00CC2" w:rsidRDefault="006A519A" w:rsidP="00FB1D72">
            <w:pPr>
              <w:spacing w:before="60" w:after="60"/>
              <w:jc w:val="center"/>
              <w:rPr>
                <w:rFonts w:ascii="Wingdings" w:hAnsi="Wingdings" w:cstheme="minorHAnsi"/>
              </w:rPr>
            </w:pPr>
          </w:p>
        </w:tc>
      </w:tr>
      <w:tr w:rsidR="00B33236" w:rsidRPr="003B0120" w14:paraId="1C236E12" w14:textId="77777777" w:rsidTr="00FB1D72">
        <w:trPr>
          <w:trHeight w:val="536"/>
        </w:trPr>
        <w:tc>
          <w:tcPr>
            <w:tcW w:w="6715" w:type="dxa"/>
            <w:shd w:val="clear" w:color="auto" w:fill="DEEAF6" w:themeFill="accent1" w:themeFillTint="33"/>
            <w:vAlign w:val="center"/>
          </w:tcPr>
          <w:p w14:paraId="1182C1EA" w14:textId="22DD43C7" w:rsidR="00B33236" w:rsidRPr="00F00CC2" w:rsidRDefault="00B33236" w:rsidP="00FB1D72">
            <w:pPr>
              <w:spacing w:before="60" w:after="60"/>
              <w:rPr>
                <w:rFonts w:cstheme="minorHAnsi"/>
                <w:b/>
                <w:color w:val="FFFFFF" w:themeColor="background1"/>
              </w:rPr>
            </w:pPr>
            <w:r w:rsidRPr="00B33236">
              <w:rPr>
                <w:rFonts w:cstheme="minorHAnsi"/>
              </w:rPr>
              <w:t>NUMBER AND ALGEBRA</w:t>
            </w:r>
          </w:p>
        </w:tc>
        <w:tc>
          <w:tcPr>
            <w:tcW w:w="665" w:type="dxa"/>
            <w:shd w:val="clear" w:color="auto" w:fill="DEEAF6" w:themeFill="accent1" w:themeFillTint="33"/>
            <w:vAlign w:val="center"/>
          </w:tcPr>
          <w:p w14:paraId="6055EC46" w14:textId="77777777" w:rsidR="00B33236" w:rsidRPr="00F00CC2" w:rsidRDefault="00B33236" w:rsidP="00FB1D72">
            <w:pPr>
              <w:spacing w:before="60" w:after="60"/>
              <w:jc w:val="center"/>
              <w:rPr>
                <w:rFonts w:ascii="Wingdings" w:hAnsi="Wingdings" w:cstheme="minorHAnsi"/>
              </w:rPr>
            </w:pPr>
          </w:p>
        </w:tc>
        <w:tc>
          <w:tcPr>
            <w:tcW w:w="665" w:type="dxa"/>
            <w:shd w:val="clear" w:color="auto" w:fill="DEEAF6" w:themeFill="accent1" w:themeFillTint="33"/>
            <w:vAlign w:val="center"/>
          </w:tcPr>
          <w:p w14:paraId="5B561118" w14:textId="77777777" w:rsidR="00B33236" w:rsidRPr="00F00CC2" w:rsidRDefault="00B33236" w:rsidP="00FB1D72">
            <w:pPr>
              <w:spacing w:before="60" w:after="60"/>
              <w:jc w:val="center"/>
              <w:rPr>
                <w:rFonts w:ascii="Wingdings" w:hAnsi="Wingdings" w:cstheme="minorHAnsi"/>
              </w:rPr>
            </w:pPr>
          </w:p>
        </w:tc>
        <w:tc>
          <w:tcPr>
            <w:tcW w:w="665" w:type="dxa"/>
            <w:shd w:val="clear" w:color="auto" w:fill="DEEAF6" w:themeFill="accent1" w:themeFillTint="33"/>
            <w:vAlign w:val="center"/>
          </w:tcPr>
          <w:p w14:paraId="0FDAB37E" w14:textId="77777777" w:rsidR="00B33236" w:rsidRPr="00F00CC2" w:rsidRDefault="00B33236" w:rsidP="00FB1D72">
            <w:pPr>
              <w:spacing w:before="60" w:after="60"/>
              <w:jc w:val="center"/>
              <w:rPr>
                <w:rFonts w:ascii="Wingdings" w:hAnsi="Wingdings" w:cstheme="minorHAnsi"/>
              </w:rPr>
            </w:pPr>
          </w:p>
        </w:tc>
        <w:tc>
          <w:tcPr>
            <w:tcW w:w="665" w:type="dxa"/>
            <w:shd w:val="clear" w:color="auto" w:fill="DEEAF6" w:themeFill="accent1" w:themeFillTint="33"/>
            <w:vAlign w:val="center"/>
          </w:tcPr>
          <w:p w14:paraId="5424A038" w14:textId="77777777" w:rsidR="00B33236" w:rsidRPr="00F00CC2" w:rsidRDefault="00B33236" w:rsidP="00FB1D72">
            <w:pPr>
              <w:spacing w:before="60" w:after="60"/>
              <w:jc w:val="center"/>
              <w:rPr>
                <w:rFonts w:ascii="Wingdings" w:hAnsi="Wingdings" w:cstheme="minorHAnsi"/>
              </w:rPr>
            </w:pPr>
          </w:p>
        </w:tc>
      </w:tr>
      <w:tr w:rsidR="00B33236" w:rsidRPr="003B0120" w14:paraId="18DC5468" w14:textId="77777777" w:rsidTr="00FB1D72">
        <w:trPr>
          <w:trHeight w:val="536"/>
        </w:trPr>
        <w:tc>
          <w:tcPr>
            <w:tcW w:w="6715" w:type="dxa"/>
            <w:shd w:val="clear" w:color="auto" w:fill="FFFFFF" w:themeFill="background1"/>
            <w:vAlign w:val="center"/>
          </w:tcPr>
          <w:p w14:paraId="77678B94" w14:textId="5BD4053C" w:rsidR="00B33236" w:rsidRPr="00F00CC2" w:rsidRDefault="00B33236" w:rsidP="00FB1D72">
            <w:pPr>
              <w:spacing w:before="60" w:after="60"/>
              <w:rPr>
                <w:rFonts w:cstheme="minorHAnsi"/>
                <w:b/>
                <w:color w:val="FFFFFF" w:themeColor="background1"/>
              </w:rPr>
            </w:pPr>
            <w:r>
              <w:rPr>
                <w:rFonts w:cstheme="minorHAnsi"/>
                <w:color w:val="2E74B5" w:themeColor="accent1" w:themeShade="BF"/>
              </w:rPr>
              <w:t xml:space="preserve">Number and place value: </w:t>
            </w:r>
            <w:r w:rsidRPr="00B33236">
              <w:rPr>
                <w:iCs/>
                <w:lang w:val="en-AU"/>
              </w:rPr>
              <w:t>Select and apply efficient mental and written strategies and appropriate digital technologies to solve problems involving all four operations with whole numbers</w:t>
            </w:r>
          </w:p>
        </w:tc>
        <w:tc>
          <w:tcPr>
            <w:tcW w:w="665" w:type="dxa"/>
            <w:shd w:val="clear" w:color="auto" w:fill="FFFFFF" w:themeFill="background1"/>
            <w:vAlign w:val="center"/>
          </w:tcPr>
          <w:p w14:paraId="5A629BF5" w14:textId="77777777" w:rsidR="00B33236" w:rsidRPr="00F00CC2" w:rsidRDefault="00B33236" w:rsidP="00FB1D72">
            <w:pPr>
              <w:spacing w:before="60" w:after="60"/>
              <w:jc w:val="center"/>
              <w:rPr>
                <w:rFonts w:ascii="Wingdings" w:hAnsi="Wingdings" w:cstheme="minorHAnsi"/>
              </w:rPr>
            </w:pPr>
          </w:p>
        </w:tc>
        <w:tc>
          <w:tcPr>
            <w:tcW w:w="665" w:type="dxa"/>
            <w:shd w:val="clear" w:color="auto" w:fill="FFFFFF" w:themeFill="background1"/>
            <w:vAlign w:val="center"/>
          </w:tcPr>
          <w:p w14:paraId="1405F520" w14:textId="7CF134BC" w:rsidR="00B33236" w:rsidRPr="00F00CC2" w:rsidRDefault="005A6A25" w:rsidP="00FB1D72">
            <w:pPr>
              <w:spacing w:before="60" w:after="60"/>
              <w:jc w:val="center"/>
              <w:rPr>
                <w:rFonts w:ascii="Wingdings" w:hAnsi="Wingdings" w:cstheme="minorHAnsi"/>
              </w:rPr>
            </w:pPr>
            <w:r>
              <w:rPr>
                <w:rFonts w:ascii="Wingdings" w:hAnsi="Wingdings" w:cstheme="minorHAnsi"/>
                <w:color w:val="2E74B5" w:themeColor="accent1" w:themeShade="BF"/>
              </w:rPr>
              <w:t></w:t>
            </w:r>
          </w:p>
        </w:tc>
        <w:tc>
          <w:tcPr>
            <w:tcW w:w="665" w:type="dxa"/>
            <w:shd w:val="clear" w:color="auto" w:fill="FFFFFF" w:themeFill="background1"/>
            <w:vAlign w:val="center"/>
          </w:tcPr>
          <w:p w14:paraId="43998E6A" w14:textId="50B37D26" w:rsidR="00B33236" w:rsidRPr="00F00CC2" w:rsidRDefault="00C53569" w:rsidP="00FB1D72">
            <w:pPr>
              <w:spacing w:before="60" w:after="60"/>
              <w:jc w:val="center"/>
              <w:rPr>
                <w:rFonts w:ascii="Wingdings" w:hAnsi="Wingdings" w:cstheme="minorHAnsi"/>
              </w:rPr>
            </w:pPr>
            <w:r>
              <w:rPr>
                <w:rFonts w:ascii="Wingdings" w:hAnsi="Wingdings" w:cstheme="minorHAnsi"/>
                <w:color w:val="2E74B5" w:themeColor="accent1" w:themeShade="BF"/>
              </w:rPr>
              <w:t></w:t>
            </w:r>
          </w:p>
        </w:tc>
        <w:tc>
          <w:tcPr>
            <w:tcW w:w="665" w:type="dxa"/>
            <w:shd w:val="clear" w:color="auto" w:fill="FFFFFF" w:themeFill="background1"/>
            <w:vAlign w:val="center"/>
          </w:tcPr>
          <w:p w14:paraId="74F93E6A" w14:textId="77777777" w:rsidR="00B33236" w:rsidRPr="00F00CC2" w:rsidRDefault="00B33236" w:rsidP="00FB1D72">
            <w:pPr>
              <w:spacing w:before="60" w:after="60"/>
              <w:jc w:val="center"/>
              <w:rPr>
                <w:rFonts w:ascii="Wingdings" w:hAnsi="Wingdings" w:cstheme="minorHAnsi"/>
              </w:rPr>
            </w:pPr>
          </w:p>
        </w:tc>
      </w:tr>
      <w:tr w:rsidR="006A519A" w:rsidRPr="003B0120" w14:paraId="34FD3FA7" w14:textId="77777777" w:rsidTr="00FB1D72">
        <w:trPr>
          <w:trHeight w:val="559"/>
        </w:trPr>
        <w:tc>
          <w:tcPr>
            <w:tcW w:w="6715" w:type="dxa"/>
            <w:shd w:val="clear" w:color="auto" w:fill="DEEAF6" w:themeFill="accent1" w:themeFillTint="33"/>
            <w:vAlign w:val="center"/>
          </w:tcPr>
          <w:p w14:paraId="53C8383D" w14:textId="77777777" w:rsidR="006A519A" w:rsidRPr="00F00CC2" w:rsidRDefault="006A519A" w:rsidP="00FB1D72">
            <w:pPr>
              <w:spacing w:before="60" w:after="60"/>
              <w:rPr>
                <w:rFonts w:cstheme="minorHAnsi"/>
              </w:rPr>
            </w:pPr>
            <w:r w:rsidRPr="00F00CC2">
              <w:rPr>
                <w:rFonts w:cstheme="minorHAnsi"/>
              </w:rPr>
              <w:t>MEASUREMENT AND GEOMETRY</w:t>
            </w:r>
          </w:p>
        </w:tc>
        <w:tc>
          <w:tcPr>
            <w:tcW w:w="665" w:type="dxa"/>
            <w:shd w:val="clear" w:color="auto" w:fill="DEEAF6" w:themeFill="accent1" w:themeFillTint="33"/>
            <w:vAlign w:val="center"/>
          </w:tcPr>
          <w:p w14:paraId="43225699"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7610EA4"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17B6201"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56B6B38"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6A519A" w:rsidRPr="003B0120" w14:paraId="1CDFDB63" w14:textId="77777777" w:rsidTr="00FB1D72">
        <w:trPr>
          <w:trHeight w:val="620"/>
        </w:trPr>
        <w:tc>
          <w:tcPr>
            <w:tcW w:w="6715" w:type="dxa"/>
            <w:vAlign w:val="center"/>
          </w:tcPr>
          <w:p w14:paraId="3079472E" w14:textId="4A3F22DF" w:rsidR="00C53569" w:rsidRPr="00B64741" w:rsidRDefault="00C53569" w:rsidP="00C53569">
            <w:pPr>
              <w:spacing w:before="60" w:after="60"/>
              <w:rPr>
                <w:iCs/>
                <w:lang w:val="en-AU"/>
              </w:rPr>
            </w:pPr>
            <w:r w:rsidRPr="00F00CC2">
              <w:rPr>
                <w:rFonts w:cstheme="minorHAnsi"/>
                <w:color w:val="2E74B5" w:themeColor="accent1" w:themeShade="BF"/>
              </w:rPr>
              <w:t>Using units of measurement</w:t>
            </w:r>
            <w:r w:rsidRPr="00B64741">
              <w:rPr>
                <w:iCs/>
              </w:rPr>
              <w:t xml:space="preserve">: Convert between common metric units of length, mass and capacity </w:t>
            </w:r>
          </w:p>
          <w:p w14:paraId="01AE00AB" w14:textId="77777777" w:rsidR="006A519A" w:rsidRDefault="006A519A" w:rsidP="00FB1D72">
            <w:pPr>
              <w:spacing w:before="60" w:after="60"/>
              <w:rPr>
                <w:iCs/>
                <w:lang w:val="en-AU"/>
              </w:rPr>
            </w:pPr>
            <w:r w:rsidRPr="00F00CC2">
              <w:rPr>
                <w:rFonts w:cstheme="minorHAnsi"/>
                <w:color w:val="2E74B5" w:themeColor="accent1" w:themeShade="BF"/>
              </w:rPr>
              <w:t xml:space="preserve">Using units of measurement: </w:t>
            </w:r>
            <w:r w:rsidR="00B33236" w:rsidRPr="00B33236">
              <w:rPr>
                <w:iCs/>
                <w:lang w:val="en-AU"/>
              </w:rPr>
              <w:t>Solve problems involving the comparison of lengths and areas using appropriate units</w:t>
            </w:r>
          </w:p>
          <w:p w14:paraId="727FB5DE" w14:textId="5F16E4DB" w:rsidR="00C53569" w:rsidRPr="00B64741" w:rsidRDefault="00C53569" w:rsidP="00B64741">
            <w:pPr>
              <w:shd w:val="clear" w:color="auto" w:fill="FEFEFE"/>
              <w:spacing w:after="80" w:line="240" w:lineRule="auto"/>
              <w:rPr>
                <w:rFonts w:ascii="Arial" w:eastAsia="Times New Roman" w:hAnsi="Arial" w:cs="Arial"/>
                <w:color w:val="000000" w:themeColor="text1"/>
                <w:sz w:val="20"/>
                <w:szCs w:val="23"/>
                <w:lang w:eastAsia="en-AU"/>
              </w:rPr>
            </w:pPr>
            <w:r w:rsidRPr="00F00CC2">
              <w:rPr>
                <w:rFonts w:cstheme="minorHAnsi"/>
                <w:color w:val="2E74B5" w:themeColor="accent1" w:themeShade="BF"/>
              </w:rPr>
              <w:t>Using units of measurement</w:t>
            </w:r>
            <w:r w:rsidRPr="00B64741">
              <w:rPr>
                <w:iCs/>
              </w:rPr>
              <w:t xml:space="preserve">: Connect volume and capacity and their units of measurement </w:t>
            </w:r>
          </w:p>
        </w:tc>
        <w:tc>
          <w:tcPr>
            <w:tcW w:w="665" w:type="dxa"/>
            <w:vAlign w:val="center"/>
          </w:tcPr>
          <w:p w14:paraId="2870FB70"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vAlign w:val="center"/>
          </w:tcPr>
          <w:p w14:paraId="31DEBEDF" w14:textId="2500E86C" w:rsidR="006A519A" w:rsidRDefault="005A6A25"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2EE14490" w14:textId="77777777" w:rsidR="00C53569" w:rsidRDefault="00C53569" w:rsidP="00FB1D72">
            <w:pPr>
              <w:spacing w:before="60" w:after="60"/>
              <w:jc w:val="center"/>
              <w:rPr>
                <w:rFonts w:ascii="Wingdings" w:hAnsi="Wingdings" w:cstheme="minorHAnsi"/>
                <w:color w:val="2E74B5" w:themeColor="accent1" w:themeShade="BF"/>
              </w:rPr>
            </w:pPr>
          </w:p>
          <w:p w14:paraId="5AF65547" w14:textId="6D412FC2" w:rsidR="00C53569" w:rsidRDefault="00C53569"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78D224C7" w14:textId="77777777" w:rsidR="00C53569" w:rsidRDefault="00C53569" w:rsidP="00FB1D72">
            <w:pPr>
              <w:spacing w:before="60" w:after="60"/>
              <w:jc w:val="center"/>
              <w:rPr>
                <w:rFonts w:ascii="Wingdings" w:hAnsi="Wingdings" w:cstheme="minorHAnsi"/>
                <w:color w:val="2E74B5" w:themeColor="accent1" w:themeShade="BF"/>
              </w:rPr>
            </w:pPr>
          </w:p>
          <w:p w14:paraId="116ABFD9" w14:textId="0F07D856" w:rsidR="00C53569" w:rsidRPr="00F00CC2" w:rsidRDefault="00C53569"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DE3DCC2" w14:textId="77777777" w:rsidR="00FE129B" w:rsidRDefault="00FE129B" w:rsidP="00FE129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4998BB3E" w14:textId="77777777" w:rsidR="00FE129B" w:rsidRDefault="00FE129B" w:rsidP="00FE129B">
            <w:pPr>
              <w:spacing w:before="60" w:after="60"/>
              <w:jc w:val="center"/>
              <w:rPr>
                <w:rFonts w:ascii="Wingdings" w:hAnsi="Wingdings" w:cstheme="minorHAnsi"/>
                <w:color w:val="2E74B5" w:themeColor="accent1" w:themeShade="BF"/>
              </w:rPr>
            </w:pPr>
          </w:p>
          <w:p w14:paraId="03541F48" w14:textId="77777777" w:rsidR="00FE129B" w:rsidRDefault="00FE129B" w:rsidP="00FE129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p w14:paraId="4D40B3E5" w14:textId="77777777" w:rsidR="00FE129B" w:rsidRDefault="00FE129B" w:rsidP="00FE129B">
            <w:pPr>
              <w:spacing w:before="60" w:after="60"/>
              <w:jc w:val="center"/>
              <w:rPr>
                <w:rFonts w:ascii="Wingdings" w:hAnsi="Wingdings" w:cstheme="minorHAnsi"/>
                <w:color w:val="2E74B5" w:themeColor="accent1" w:themeShade="BF"/>
              </w:rPr>
            </w:pPr>
          </w:p>
          <w:p w14:paraId="474E983C" w14:textId="46422E83" w:rsidR="00FE129B" w:rsidRPr="00F00CC2" w:rsidRDefault="00FE129B" w:rsidP="00FE129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D331CAD"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6A519A" w:rsidRPr="00413C09" w14:paraId="421B4B79" w14:textId="77777777" w:rsidTr="00FB1D72">
        <w:trPr>
          <w:trHeight w:val="536"/>
        </w:trPr>
        <w:tc>
          <w:tcPr>
            <w:tcW w:w="6715" w:type="dxa"/>
            <w:shd w:val="clear" w:color="auto" w:fill="DEEAF6" w:themeFill="accent1" w:themeFillTint="33"/>
            <w:vAlign w:val="center"/>
          </w:tcPr>
          <w:p w14:paraId="52F023D4" w14:textId="07FAED06" w:rsidR="006A519A" w:rsidRPr="00F00CC2" w:rsidRDefault="00B33236" w:rsidP="00FB1D72">
            <w:pPr>
              <w:spacing w:before="60" w:after="60"/>
              <w:rPr>
                <w:rFonts w:cstheme="minorHAnsi"/>
              </w:rPr>
            </w:pPr>
            <w:r>
              <w:rPr>
                <w:rFonts w:cstheme="minorHAnsi"/>
              </w:rPr>
              <w:t xml:space="preserve">STATISTICS AND PROBABILITY </w:t>
            </w:r>
          </w:p>
        </w:tc>
        <w:tc>
          <w:tcPr>
            <w:tcW w:w="665" w:type="dxa"/>
            <w:shd w:val="clear" w:color="auto" w:fill="DEEAF6" w:themeFill="accent1" w:themeFillTint="33"/>
            <w:vAlign w:val="center"/>
          </w:tcPr>
          <w:p w14:paraId="619B6510"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18109FB" w14:textId="77777777"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E689CA0" w14:textId="5CE75328" w:rsidR="006A519A" w:rsidRPr="00F00CC2" w:rsidRDefault="006A519A" w:rsidP="00FB1D72">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E4D9A0A" w14:textId="77777777" w:rsidR="006A519A" w:rsidRPr="00F00CC2" w:rsidRDefault="006A519A" w:rsidP="00FB1D72">
            <w:pPr>
              <w:spacing w:before="60" w:after="60"/>
              <w:jc w:val="center"/>
              <w:rPr>
                <w:rFonts w:ascii="Wingdings" w:hAnsi="Wingdings" w:cstheme="minorHAnsi"/>
                <w:color w:val="2E74B5" w:themeColor="accent1" w:themeShade="BF"/>
              </w:rPr>
            </w:pPr>
          </w:p>
        </w:tc>
      </w:tr>
      <w:tr w:rsidR="00B33236" w:rsidRPr="00413C09" w14:paraId="7652FD59" w14:textId="77777777" w:rsidTr="00FB1D72">
        <w:trPr>
          <w:trHeight w:val="536"/>
        </w:trPr>
        <w:tc>
          <w:tcPr>
            <w:tcW w:w="6715" w:type="dxa"/>
            <w:vAlign w:val="center"/>
          </w:tcPr>
          <w:p w14:paraId="679F4790" w14:textId="2139DE01" w:rsidR="00B33236" w:rsidRPr="00F00CC2" w:rsidRDefault="00B33236" w:rsidP="00FB1D72">
            <w:pPr>
              <w:spacing w:before="60" w:after="60"/>
              <w:rPr>
                <w:rFonts w:cstheme="minorHAnsi"/>
              </w:rPr>
            </w:pPr>
            <w:r w:rsidRPr="00B33236">
              <w:rPr>
                <w:rFonts w:cstheme="minorHAnsi"/>
                <w:color w:val="2E74B5" w:themeColor="accent1" w:themeShade="BF"/>
              </w:rPr>
              <w:t>Data representation and interpretation:</w:t>
            </w:r>
            <w:r>
              <w:rPr>
                <w:rFonts w:cstheme="minorHAnsi"/>
              </w:rPr>
              <w:t xml:space="preserve"> </w:t>
            </w:r>
            <w:r w:rsidRPr="00B33236">
              <w:rPr>
                <w:iCs/>
                <w:lang w:val="en-AU"/>
              </w:rPr>
              <w:t>Interpret and compare a range of data displays, including side-by-side column graphs for two categorical variables</w:t>
            </w:r>
          </w:p>
        </w:tc>
        <w:tc>
          <w:tcPr>
            <w:tcW w:w="665" w:type="dxa"/>
            <w:vAlign w:val="center"/>
          </w:tcPr>
          <w:p w14:paraId="6489498F" w14:textId="77777777" w:rsidR="00B33236" w:rsidRPr="00F00CC2" w:rsidRDefault="00B33236" w:rsidP="00FB1D72">
            <w:pPr>
              <w:spacing w:before="60" w:after="60"/>
              <w:jc w:val="center"/>
              <w:rPr>
                <w:rFonts w:ascii="Wingdings" w:hAnsi="Wingdings" w:cstheme="minorHAnsi"/>
                <w:color w:val="2E74B5" w:themeColor="accent1" w:themeShade="BF"/>
              </w:rPr>
            </w:pPr>
          </w:p>
        </w:tc>
        <w:tc>
          <w:tcPr>
            <w:tcW w:w="665" w:type="dxa"/>
            <w:vAlign w:val="center"/>
          </w:tcPr>
          <w:p w14:paraId="01D7E286" w14:textId="084E5D62" w:rsidR="00B33236" w:rsidRPr="00F00CC2" w:rsidRDefault="005A6A25" w:rsidP="00FB1D72">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19CD8D" w14:textId="77777777" w:rsidR="00B33236" w:rsidRPr="00F00CC2" w:rsidRDefault="00B33236" w:rsidP="00FB1D72">
            <w:pPr>
              <w:spacing w:before="60" w:after="60"/>
              <w:jc w:val="center"/>
              <w:rPr>
                <w:rFonts w:ascii="Wingdings" w:hAnsi="Wingdings" w:cstheme="minorHAnsi"/>
                <w:color w:val="2E74B5" w:themeColor="accent1" w:themeShade="BF"/>
              </w:rPr>
            </w:pPr>
          </w:p>
        </w:tc>
        <w:tc>
          <w:tcPr>
            <w:tcW w:w="665" w:type="dxa"/>
            <w:vAlign w:val="center"/>
          </w:tcPr>
          <w:p w14:paraId="42EF6DC5" w14:textId="77777777" w:rsidR="00B33236" w:rsidRPr="00F00CC2" w:rsidRDefault="00B33236" w:rsidP="00FB1D72">
            <w:pPr>
              <w:spacing w:before="60" w:after="60"/>
              <w:jc w:val="center"/>
              <w:rPr>
                <w:rFonts w:ascii="Wingdings" w:hAnsi="Wingdings" w:cstheme="minorHAnsi"/>
                <w:color w:val="2E74B5" w:themeColor="accent1" w:themeShade="BF"/>
              </w:rPr>
            </w:pPr>
          </w:p>
        </w:tc>
      </w:tr>
    </w:tbl>
    <w:p w14:paraId="1A01C0FA" w14:textId="77777777" w:rsidR="00620A3A" w:rsidRPr="00E52F47" w:rsidRDefault="00620A3A" w:rsidP="00620A3A">
      <w:pPr>
        <w:pStyle w:val="Heading1"/>
      </w:pPr>
      <w:bookmarkStart w:id="18" w:name="_Appendix_1B:_Year"/>
      <w:bookmarkStart w:id="19" w:name="_Appendix_1:_Curriculum"/>
      <w:bookmarkStart w:id="20" w:name="_Appendix_2:_General"/>
      <w:bookmarkStart w:id="21" w:name="_Toc483920692"/>
      <w:bookmarkStart w:id="22" w:name="_Toc517766335"/>
      <w:bookmarkStart w:id="23" w:name="_Toc528932745"/>
      <w:bookmarkStart w:id="24" w:name="_Toc36332132"/>
      <w:bookmarkStart w:id="25" w:name="_Toc474224841"/>
      <w:bookmarkStart w:id="26" w:name="_Toc465262500"/>
      <w:bookmarkEnd w:id="11"/>
      <w:bookmarkEnd w:id="12"/>
      <w:bookmarkEnd w:id="18"/>
      <w:bookmarkEnd w:id="19"/>
      <w:bookmarkEnd w:id="20"/>
      <w:r w:rsidRPr="00E52F47">
        <w:t xml:space="preserve">Appendix 1B: </w:t>
      </w:r>
      <w:bookmarkEnd w:id="21"/>
      <w:r w:rsidRPr="00E52F47">
        <w:t>Mathematics proficiency strands</w:t>
      </w:r>
      <w:bookmarkEnd w:id="22"/>
      <w:bookmarkEnd w:id="23"/>
      <w:bookmarkEnd w:id="24"/>
    </w:p>
    <w:p w14:paraId="5054EF8A" w14:textId="77777777" w:rsidR="00620A3A" w:rsidRPr="006868CC" w:rsidRDefault="00620A3A" w:rsidP="00620A3A">
      <w:pPr>
        <w:spacing w:before="240"/>
        <w:rPr>
          <w:rFonts w:eastAsia="Times New Roman" w:cs="Helvetica"/>
          <w:b/>
          <w:color w:val="000000"/>
          <w:sz w:val="24"/>
          <w:szCs w:val="24"/>
          <w:lang w:eastAsia="en-AU"/>
        </w:rPr>
      </w:pPr>
      <w:bookmarkStart w:id="27" w:name="_Toc517766336"/>
      <w:r w:rsidRPr="006868CC">
        <w:rPr>
          <w:rFonts w:eastAsia="Times New Roman" w:cs="Helvetica"/>
          <w:b/>
          <w:color w:val="000000"/>
          <w:sz w:val="24"/>
          <w:szCs w:val="24"/>
          <w:lang w:eastAsia="en-AU"/>
        </w:rPr>
        <w:t>Key ideas</w:t>
      </w:r>
    </w:p>
    <w:p w14:paraId="65766E3A" w14:textId="77777777" w:rsidR="00620A3A" w:rsidRPr="006868CC" w:rsidRDefault="00620A3A" w:rsidP="00620A3A">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0B6F92E5" w14:textId="77777777" w:rsidR="00620A3A" w:rsidRPr="006868CC" w:rsidRDefault="00620A3A" w:rsidP="00620A3A">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52631D47" w14:textId="77777777" w:rsidR="00620A3A" w:rsidRPr="006868CC" w:rsidRDefault="00620A3A" w:rsidP="00620A3A">
      <w:pPr>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3F670E93" w14:textId="77777777" w:rsidR="00620A3A" w:rsidRPr="006868CC" w:rsidRDefault="00620A3A" w:rsidP="00620A3A">
      <w:pPr>
        <w:spacing w:before="240"/>
        <w:rPr>
          <w:b/>
          <w:sz w:val="24"/>
          <w:szCs w:val="24"/>
          <w:lang w:eastAsia="en-AU"/>
        </w:rPr>
      </w:pPr>
      <w:r w:rsidRPr="006868CC">
        <w:rPr>
          <w:b/>
          <w:sz w:val="24"/>
          <w:szCs w:val="24"/>
          <w:lang w:eastAsia="en-AU"/>
        </w:rPr>
        <w:t>Fluency</w:t>
      </w:r>
    </w:p>
    <w:p w14:paraId="6FA6F8D0" w14:textId="77777777" w:rsidR="00620A3A" w:rsidRPr="006868CC" w:rsidRDefault="00620A3A" w:rsidP="00620A3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73A4347A" w14:textId="77777777" w:rsidR="00620A3A" w:rsidRPr="006868CC" w:rsidRDefault="00620A3A" w:rsidP="00620A3A">
      <w:pPr>
        <w:spacing w:before="240"/>
        <w:rPr>
          <w:b/>
          <w:sz w:val="24"/>
          <w:szCs w:val="24"/>
          <w:lang w:eastAsia="en-AU"/>
        </w:rPr>
      </w:pPr>
      <w:r w:rsidRPr="006868CC">
        <w:rPr>
          <w:b/>
          <w:sz w:val="24"/>
          <w:szCs w:val="24"/>
          <w:lang w:eastAsia="en-AU"/>
        </w:rPr>
        <w:t>Problem-solving</w:t>
      </w:r>
    </w:p>
    <w:p w14:paraId="7D7E2254" w14:textId="77777777" w:rsidR="00620A3A" w:rsidRPr="006868CC" w:rsidRDefault="00620A3A" w:rsidP="00620A3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6AF7F403" w14:textId="77777777" w:rsidR="00620A3A" w:rsidRPr="006868CC" w:rsidRDefault="00620A3A" w:rsidP="00620A3A">
      <w:pPr>
        <w:spacing w:before="240"/>
        <w:rPr>
          <w:b/>
          <w:sz w:val="24"/>
          <w:szCs w:val="24"/>
          <w:lang w:eastAsia="en-AU"/>
        </w:rPr>
      </w:pPr>
      <w:r w:rsidRPr="006868CC">
        <w:rPr>
          <w:b/>
          <w:sz w:val="24"/>
          <w:szCs w:val="24"/>
          <w:lang w:eastAsia="en-AU"/>
        </w:rPr>
        <w:t>Reasoning</w:t>
      </w:r>
    </w:p>
    <w:p w14:paraId="45590EE6" w14:textId="77777777" w:rsidR="00620A3A" w:rsidRPr="006868CC" w:rsidRDefault="00620A3A" w:rsidP="00620A3A">
      <w:pPr>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2823C1E1" w14:textId="77777777" w:rsidR="00620A3A" w:rsidRPr="00E52F47" w:rsidRDefault="00620A3A" w:rsidP="00620A3A">
      <w:pPr>
        <w:spacing w:after="0"/>
        <w:rPr>
          <w:rFonts w:eastAsia="Times New Roman" w:cs="Helvetica"/>
          <w:color w:val="000000"/>
          <w:lang w:eastAsia="en-AU"/>
        </w:rPr>
      </w:pPr>
      <w:r w:rsidRPr="00E52F47">
        <w:rPr>
          <w:rFonts w:eastAsia="Times New Roman" w:cs="Helvetica"/>
          <w:color w:val="000000"/>
          <w:lang w:eastAsia="en-AU"/>
        </w:rPr>
        <w:t xml:space="preserve">Source: </w:t>
      </w:r>
    </w:p>
    <w:p w14:paraId="7ED19B3E" w14:textId="77777777" w:rsidR="00620A3A" w:rsidRDefault="00132480" w:rsidP="00620A3A">
      <w:hyperlink r:id="rId83" w:history="1">
        <w:r w:rsidR="00620A3A" w:rsidRPr="00E52F47">
          <w:rPr>
            <w:rFonts w:eastAsia="Times New Roman" w:cs="Helvetica"/>
            <w:color w:val="0563C1" w:themeColor="hyperlink"/>
            <w:u w:val="single"/>
            <w:lang w:eastAsia="en-AU"/>
          </w:rPr>
          <w:t>www.australiancurriculum.edu.au/f-10-curriculum/mathematics/key-ideas/?searchTerm=key+ideas#dimension-content</w:t>
        </w:r>
      </w:hyperlink>
    </w:p>
    <w:p w14:paraId="738F36C5" w14:textId="570F9F1D" w:rsidR="00206E62" w:rsidRPr="009D5B74" w:rsidRDefault="00206E62" w:rsidP="009D5B74">
      <w:pPr>
        <w:pStyle w:val="Heading1"/>
        <w:rPr>
          <w:sz w:val="24"/>
          <w:szCs w:val="24"/>
        </w:rPr>
      </w:pPr>
      <w:bookmarkStart w:id="28" w:name="_Toc36332133"/>
      <w:bookmarkEnd w:id="27"/>
      <w:r w:rsidRPr="00052F56">
        <w:t>Appendix 2: General capabilities</w:t>
      </w:r>
      <w:bookmarkEnd w:id="25"/>
      <w:r w:rsidR="001135DE">
        <w:t xml:space="preserve"> continuums</w:t>
      </w:r>
      <w:bookmarkEnd w:id="28"/>
    </w:p>
    <w:p w14:paraId="5835130F" w14:textId="5D52819A" w:rsidR="00206E62" w:rsidRPr="001135DE" w:rsidRDefault="001135DE" w:rsidP="00206E62">
      <w:pPr>
        <w:spacing w:before="240" w:after="240"/>
      </w:pPr>
      <w:r>
        <w:t>The g</w:t>
      </w:r>
      <w:r w:rsidR="00206E62" w:rsidRPr="001135DE">
        <w:t>eneral</w:t>
      </w:r>
      <w:r>
        <w:t xml:space="preserve"> c</w:t>
      </w:r>
      <w:r w:rsidR="00206E62" w:rsidRPr="001135DE">
        <w:t>apabilities continuums shown here are designed to enable teachers to understand the progression students should make with reference to each of the elements.</w:t>
      </w:r>
      <w:r w:rsidR="003454EC">
        <w:t xml:space="preserve"> </w:t>
      </w:r>
      <w:r w:rsidR="00206E62" w:rsidRPr="001135DE">
        <w:t>There is no intention for them to be used for assessment.</w:t>
      </w:r>
    </w:p>
    <w:p w14:paraId="07290B15" w14:textId="5701916E" w:rsidR="00206E62" w:rsidRPr="00052F56" w:rsidRDefault="001135DE" w:rsidP="00ED1825">
      <w:pPr>
        <w:spacing w:before="60"/>
        <w:rPr>
          <w:b/>
          <w:sz w:val="24"/>
          <w:szCs w:val="24"/>
        </w:rPr>
      </w:pPr>
      <w:r>
        <w:rPr>
          <w:b/>
          <w:sz w:val="24"/>
          <w:szCs w:val="24"/>
        </w:rPr>
        <w:t>ICT c</w:t>
      </w:r>
      <w:r w:rsidR="00206E62" w:rsidRPr="00052F56">
        <w:rPr>
          <w:b/>
          <w:sz w:val="24"/>
          <w:szCs w:val="24"/>
        </w:rPr>
        <w:t xml:space="preserve">apability learning continuum </w:t>
      </w:r>
    </w:p>
    <w:tbl>
      <w:tblPr>
        <w:tblStyle w:val="TableGrid"/>
        <w:tblW w:w="9138" w:type="dxa"/>
        <w:tblLayout w:type="fixed"/>
        <w:tblLook w:val="04A0" w:firstRow="1" w:lastRow="0" w:firstColumn="1" w:lastColumn="0" w:noHBand="0" w:noVBand="1"/>
      </w:tblPr>
      <w:tblGrid>
        <w:gridCol w:w="2284"/>
        <w:gridCol w:w="2284"/>
        <w:gridCol w:w="2284"/>
        <w:gridCol w:w="2286"/>
      </w:tblGrid>
      <w:tr w:rsidR="00E80DA8" w:rsidRPr="00052F56" w14:paraId="5059340A" w14:textId="77777777" w:rsidTr="00E80DA8">
        <w:trPr>
          <w:trHeight w:val="255"/>
        </w:trPr>
        <w:tc>
          <w:tcPr>
            <w:tcW w:w="2284" w:type="dxa"/>
          </w:tcPr>
          <w:p w14:paraId="7D9C9881" w14:textId="7D8C40B4" w:rsidR="00E80DA8" w:rsidRPr="00475241" w:rsidRDefault="00E80DA8" w:rsidP="00E80DA8">
            <w:pPr>
              <w:jc w:val="center"/>
              <w:rPr>
                <w:b/>
              </w:rPr>
            </w:pPr>
            <w:r w:rsidRPr="00854648">
              <w:rPr>
                <w:b/>
                <w:lang w:val="en-AU"/>
              </w:rPr>
              <w:t>Sub-element</w:t>
            </w:r>
          </w:p>
        </w:tc>
        <w:tc>
          <w:tcPr>
            <w:tcW w:w="2284" w:type="dxa"/>
          </w:tcPr>
          <w:p w14:paraId="6B0DF93B" w14:textId="045C437C" w:rsidR="00E80DA8" w:rsidRPr="00475241" w:rsidRDefault="00E80DA8" w:rsidP="00E80DA8">
            <w:pPr>
              <w:jc w:val="center"/>
              <w:rPr>
                <w:b/>
                <w:lang w:val="en-AU"/>
              </w:rPr>
            </w:pPr>
            <w:r w:rsidRPr="00475241">
              <w:rPr>
                <w:b/>
                <w:lang w:val="en-AU"/>
              </w:rPr>
              <w:t>Typically by the end of Year 4</w:t>
            </w:r>
          </w:p>
        </w:tc>
        <w:tc>
          <w:tcPr>
            <w:tcW w:w="2284" w:type="dxa"/>
          </w:tcPr>
          <w:p w14:paraId="121F2A3F" w14:textId="53EB4F7F" w:rsidR="00E80DA8" w:rsidRPr="00475241" w:rsidRDefault="00E80DA8" w:rsidP="00E80DA8">
            <w:pPr>
              <w:jc w:val="center"/>
              <w:rPr>
                <w:b/>
                <w:lang w:val="en-AU"/>
              </w:rPr>
            </w:pPr>
            <w:r w:rsidRPr="00475241">
              <w:rPr>
                <w:b/>
                <w:lang w:val="en-AU"/>
              </w:rPr>
              <w:t>Typically by the end of Year 6</w:t>
            </w:r>
          </w:p>
        </w:tc>
        <w:tc>
          <w:tcPr>
            <w:tcW w:w="2286" w:type="dxa"/>
          </w:tcPr>
          <w:p w14:paraId="50A4763F" w14:textId="0555B0C7" w:rsidR="00E80DA8" w:rsidRPr="00475241" w:rsidRDefault="00E80DA8" w:rsidP="00E80DA8">
            <w:pPr>
              <w:jc w:val="center"/>
              <w:rPr>
                <w:b/>
                <w:lang w:val="en-AU"/>
              </w:rPr>
            </w:pPr>
            <w:r w:rsidRPr="00475241">
              <w:rPr>
                <w:b/>
                <w:lang w:val="en-AU"/>
              </w:rPr>
              <w:t>Typically by the end of Year 8</w:t>
            </w:r>
          </w:p>
        </w:tc>
      </w:tr>
      <w:tr w:rsidR="00E80DA8" w:rsidRPr="00052F56" w14:paraId="568CB812" w14:textId="77777777" w:rsidTr="00E80DA8">
        <w:trPr>
          <w:trHeight w:val="575"/>
        </w:trPr>
        <w:tc>
          <w:tcPr>
            <w:tcW w:w="2284" w:type="dxa"/>
          </w:tcPr>
          <w:p w14:paraId="089B32DA" w14:textId="77777777" w:rsidR="00E80DA8" w:rsidRDefault="00E80DA8" w:rsidP="00E80DA8">
            <w:pPr>
              <w:spacing w:after="60"/>
              <w:rPr>
                <w:rFonts w:cs="Helvetica"/>
                <w:b/>
                <w:color w:val="000000"/>
                <w:sz w:val="20"/>
                <w:szCs w:val="20"/>
                <w:lang w:val="en-AU"/>
              </w:rPr>
            </w:pPr>
            <w:r>
              <w:rPr>
                <w:rFonts w:cs="Helvetica"/>
                <w:b/>
                <w:color w:val="000000"/>
                <w:sz w:val="20"/>
                <w:szCs w:val="20"/>
                <w:lang w:val="en-AU"/>
              </w:rPr>
              <w:t>Create with ICT</w:t>
            </w:r>
          </w:p>
          <w:p w14:paraId="66135CDF" w14:textId="44FA999B" w:rsidR="00E80DA8" w:rsidRPr="00475241" w:rsidRDefault="00E80DA8" w:rsidP="00E80DA8">
            <w:pPr>
              <w:rPr>
                <w:rFonts w:cs="Helvetica"/>
                <w:color w:val="000000"/>
                <w:sz w:val="20"/>
                <w:szCs w:val="20"/>
              </w:rPr>
            </w:pPr>
            <w:r w:rsidRPr="00E1585E">
              <w:rPr>
                <w:rFonts w:cs="Helvetica"/>
                <w:b/>
                <w:color w:val="000000"/>
                <w:sz w:val="20"/>
                <w:szCs w:val="20"/>
                <w:lang w:val="en-AU"/>
              </w:rPr>
              <w:t>Generate ideas, plans and processes</w:t>
            </w:r>
          </w:p>
        </w:tc>
        <w:tc>
          <w:tcPr>
            <w:tcW w:w="2284" w:type="dxa"/>
          </w:tcPr>
          <w:p w14:paraId="4F354E67" w14:textId="1F4F7DCA" w:rsidR="00E80DA8" w:rsidRPr="00475241" w:rsidRDefault="00E80DA8" w:rsidP="00E80DA8">
            <w:pPr>
              <w:rPr>
                <w:rFonts w:cs="Helvetica"/>
                <w:color w:val="000000"/>
                <w:sz w:val="20"/>
                <w:szCs w:val="20"/>
                <w:lang w:val="en-AU"/>
              </w:rPr>
            </w:pPr>
            <w:r w:rsidRPr="00475241">
              <w:rPr>
                <w:rFonts w:cs="Helvetica"/>
                <w:color w:val="000000"/>
                <w:sz w:val="20"/>
                <w:szCs w:val="20"/>
                <w:lang w:val="en-AU"/>
              </w:rPr>
              <w:t>use ICT to generate ideas and plan solutions</w:t>
            </w:r>
          </w:p>
        </w:tc>
        <w:tc>
          <w:tcPr>
            <w:tcW w:w="2284" w:type="dxa"/>
          </w:tcPr>
          <w:p w14:paraId="4B0DA5DA" w14:textId="77777777" w:rsidR="00E80DA8" w:rsidRPr="00475241" w:rsidRDefault="00E80DA8" w:rsidP="00E80DA8">
            <w:pPr>
              <w:rPr>
                <w:lang w:val="en-AU"/>
              </w:rPr>
            </w:pPr>
            <w:r w:rsidRPr="00475241">
              <w:rPr>
                <w:rFonts w:cs="Helvetica"/>
                <w:color w:val="000000"/>
                <w:sz w:val="20"/>
                <w:szCs w:val="20"/>
                <w:lang w:val="en-AU"/>
              </w:rPr>
              <w:t>use ICT effectively to record ideas, represent thinking and plan solutions</w:t>
            </w:r>
          </w:p>
        </w:tc>
        <w:tc>
          <w:tcPr>
            <w:tcW w:w="2286" w:type="dxa"/>
          </w:tcPr>
          <w:p w14:paraId="65A06D44" w14:textId="77777777" w:rsidR="00E80DA8" w:rsidRPr="00475241" w:rsidRDefault="00E80DA8" w:rsidP="00E80DA8">
            <w:pPr>
              <w:rPr>
                <w:lang w:val="en-AU"/>
              </w:rPr>
            </w:pPr>
            <w:r w:rsidRPr="00475241">
              <w:rPr>
                <w:rFonts w:cs="Helvetica"/>
                <w:color w:val="000000"/>
                <w:sz w:val="20"/>
                <w:szCs w:val="20"/>
                <w:lang w:val="en-AU"/>
              </w:rPr>
              <w:t>use appropriate ICT to collaboratively generate ideas and develop plans</w:t>
            </w:r>
          </w:p>
        </w:tc>
      </w:tr>
      <w:tr w:rsidR="00E80DA8" w:rsidRPr="00052F56" w14:paraId="24DD76F2" w14:textId="77777777" w:rsidTr="00E80DA8">
        <w:trPr>
          <w:trHeight w:val="918"/>
        </w:trPr>
        <w:tc>
          <w:tcPr>
            <w:tcW w:w="2284" w:type="dxa"/>
          </w:tcPr>
          <w:p w14:paraId="5CE3A2ED" w14:textId="77777777" w:rsidR="00E80DA8" w:rsidRDefault="00E80DA8" w:rsidP="00E80DA8">
            <w:pPr>
              <w:spacing w:after="60"/>
              <w:rPr>
                <w:rFonts w:cs="Helvetica"/>
                <w:b/>
                <w:color w:val="000000"/>
                <w:sz w:val="20"/>
                <w:szCs w:val="20"/>
                <w:lang w:val="en-AU"/>
              </w:rPr>
            </w:pPr>
            <w:r>
              <w:rPr>
                <w:rFonts w:cs="Helvetica"/>
                <w:b/>
                <w:color w:val="000000"/>
                <w:sz w:val="20"/>
                <w:szCs w:val="20"/>
                <w:lang w:val="en-AU"/>
              </w:rPr>
              <w:t>Create with ICT</w:t>
            </w:r>
          </w:p>
          <w:p w14:paraId="6DDA255D" w14:textId="23EE5336" w:rsidR="00E80DA8" w:rsidRPr="00475241" w:rsidRDefault="00E80DA8" w:rsidP="00E80DA8">
            <w:pPr>
              <w:rPr>
                <w:rFonts w:cs="Helvetica"/>
                <w:color w:val="000000"/>
                <w:sz w:val="20"/>
                <w:szCs w:val="20"/>
              </w:rPr>
            </w:pPr>
            <w:r w:rsidRPr="00E1585E">
              <w:rPr>
                <w:rFonts w:cs="Helvetica"/>
                <w:b/>
                <w:color w:val="000000"/>
                <w:sz w:val="20"/>
                <w:szCs w:val="20"/>
                <w:lang w:val="en-AU"/>
              </w:rPr>
              <w:t>Generate solutions to challenges and learning area tasks</w:t>
            </w:r>
          </w:p>
        </w:tc>
        <w:tc>
          <w:tcPr>
            <w:tcW w:w="2284" w:type="dxa"/>
          </w:tcPr>
          <w:p w14:paraId="6210EA0D" w14:textId="6212892E" w:rsidR="00E80DA8" w:rsidRPr="00475241" w:rsidRDefault="00E80DA8" w:rsidP="00E80DA8">
            <w:pPr>
              <w:rPr>
                <w:rFonts w:cs="Helvetica"/>
                <w:color w:val="000000"/>
                <w:sz w:val="20"/>
                <w:szCs w:val="20"/>
                <w:lang w:val="en-AU"/>
              </w:rPr>
            </w:pPr>
            <w:r w:rsidRPr="00475241">
              <w:rPr>
                <w:rFonts w:cs="Helvetica"/>
                <w:color w:val="000000"/>
                <w:sz w:val="20"/>
                <w:szCs w:val="20"/>
                <w:lang w:val="en-AU"/>
              </w:rPr>
              <w:t>create and modify simple digital solutions, creative outputs or data representation/ transformation for particular purposes</w:t>
            </w:r>
          </w:p>
        </w:tc>
        <w:tc>
          <w:tcPr>
            <w:tcW w:w="2284" w:type="dxa"/>
          </w:tcPr>
          <w:p w14:paraId="3DEFDCF3" w14:textId="2CA9CB0A" w:rsidR="00E80DA8" w:rsidRPr="00475241" w:rsidRDefault="00E80DA8" w:rsidP="00E80DA8">
            <w:pPr>
              <w:rPr>
                <w:lang w:val="en-AU"/>
              </w:rPr>
            </w:pPr>
            <w:r w:rsidRPr="00475241">
              <w:rPr>
                <w:rFonts w:cs="Helvetica"/>
                <w:color w:val="000000"/>
                <w:sz w:val="20"/>
                <w:szCs w:val="20"/>
                <w:lang w:val="en-AU"/>
              </w:rPr>
              <w:t>independently or collaboratively create and modify digital solutions, creative outputs or data representation/</w:t>
            </w:r>
            <w:r>
              <w:rPr>
                <w:rFonts w:cs="Helvetica"/>
                <w:color w:val="000000"/>
                <w:sz w:val="20"/>
                <w:szCs w:val="20"/>
                <w:lang w:val="en-AU"/>
              </w:rPr>
              <w:t xml:space="preserve"> </w:t>
            </w:r>
            <w:r w:rsidRPr="00475241">
              <w:rPr>
                <w:rFonts w:cs="Helvetica"/>
                <w:color w:val="000000"/>
                <w:sz w:val="20"/>
                <w:szCs w:val="20"/>
                <w:lang w:val="en-AU"/>
              </w:rPr>
              <w:t>transformation for particular audiences and purposes</w:t>
            </w:r>
          </w:p>
        </w:tc>
        <w:tc>
          <w:tcPr>
            <w:tcW w:w="2286" w:type="dxa"/>
          </w:tcPr>
          <w:p w14:paraId="35FC2328" w14:textId="77777777" w:rsidR="00E80DA8" w:rsidRPr="00475241" w:rsidRDefault="00E80DA8" w:rsidP="00E80DA8">
            <w:pPr>
              <w:rPr>
                <w:lang w:val="en-AU"/>
              </w:rPr>
            </w:pPr>
            <w:r w:rsidRPr="00475241">
              <w:rPr>
                <w:rFonts w:cs="Helvetica"/>
                <w:color w:val="000000"/>
                <w:sz w:val="20"/>
                <w:szCs w:val="20"/>
                <w:lang w:val="en-AU"/>
              </w:rPr>
              <w:t>design and modify simple digital solutions, or multimodal creative outputs or data transformations for particular audiences and purposes following recognised conventions</w:t>
            </w:r>
          </w:p>
        </w:tc>
      </w:tr>
      <w:tr w:rsidR="00E80DA8" w:rsidRPr="00052F56" w14:paraId="131C4075" w14:textId="77777777" w:rsidTr="00E80DA8">
        <w:trPr>
          <w:trHeight w:val="1046"/>
        </w:trPr>
        <w:tc>
          <w:tcPr>
            <w:tcW w:w="2284" w:type="dxa"/>
          </w:tcPr>
          <w:p w14:paraId="08FB14CA" w14:textId="77777777" w:rsidR="00E80DA8" w:rsidRDefault="00E80DA8" w:rsidP="00E80DA8">
            <w:pPr>
              <w:spacing w:after="60"/>
              <w:rPr>
                <w:rFonts w:cs="Helvetica"/>
                <w:b/>
                <w:color w:val="000000"/>
                <w:sz w:val="20"/>
                <w:szCs w:val="20"/>
                <w:lang w:val="en-AU"/>
              </w:rPr>
            </w:pPr>
            <w:r>
              <w:rPr>
                <w:rFonts w:cs="Helvetica"/>
                <w:b/>
                <w:color w:val="000000"/>
                <w:sz w:val="20"/>
                <w:szCs w:val="20"/>
                <w:lang w:val="en-AU"/>
              </w:rPr>
              <w:t>Communicating with ICT</w:t>
            </w:r>
          </w:p>
          <w:p w14:paraId="5AA92BB1" w14:textId="23593884" w:rsidR="00E80DA8" w:rsidRPr="00475241" w:rsidRDefault="00E80DA8" w:rsidP="00E80DA8">
            <w:pPr>
              <w:rPr>
                <w:rFonts w:cs="Helvetica"/>
                <w:color w:val="000000"/>
                <w:sz w:val="20"/>
                <w:szCs w:val="20"/>
              </w:rPr>
            </w:pPr>
            <w:r w:rsidRPr="00E1585E">
              <w:rPr>
                <w:rFonts w:cs="Helvetica"/>
                <w:b/>
                <w:color w:val="000000"/>
                <w:sz w:val="20"/>
                <w:szCs w:val="20"/>
                <w:lang w:val="en-AU"/>
              </w:rPr>
              <w:t>Collaborate, share and exchange</w:t>
            </w:r>
          </w:p>
        </w:tc>
        <w:tc>
          <w:tcPr>
            <w:tcW w:w="2284" w:type="dxa"/>
          </w:tcPr>
          <w:p w14:paraId="3FD9691C" w14:textId="46FDC0D7" w:rsidR="00E80DA8" w:rsidRPr="00475241" w:rsidRDefault="00E80DA8" w:rsidP="00E80DA8">
            <w:pPr>
              <w:rPr>
                <w:rFonts w:cs="Helvetica"/>
                <w:color w:val="000000"/>
                <w:sz w:val="20"/>
                <w:szCs w:val="20"/>
                <w:lang w:val="en-AU"/>
              </w:rPr>
            </w:pPr>
            <w:r w:rsidRPr="00475241">
              <w:rPr>
                <w:rFonts w:cs="Helvetica"/>
                <w:color w:val="000000"/>
                <w:sz w:val="20"/>
                <w:szCs w:val="20"/>
                <w:lang w:val="en-AU"/>
              </w:rPr>
              <w:t>use appropriate ICT tools safely to share and exchange information with appropriate known audiences</w:t>
            </w:r>
          </w:p>
        </w:tc>
        <w:tc>
          <w:tcPr>
            <w:tcW w:w="2284" w:type="dxa"/>
          </w:tcPr>
          <w:p w14:paraId="12A21E5B" w14:textId="77777777" w:rsidR="00E80DA8" w:rsidRPr="00475241" w:rsidRDefault="00E80DA8" w:rsidP="00E80DA8">
            <w:pPr>
              <w:rPr>
                <w:lang w:val="en-AU"/>
              </w:rPr>
            </w:pPr>
            <w:r w:rsidRPr="00475241">
              <w:rPr>
                <w:rFonts w:cs="Helvetica"/>
                <w:color w:val="000000"/>
                <w:sz w:val="20"/>
                <w:szCs w:val="20"/>
                <w:lang w:val="en-AU"/>
              </w:rPr>
              <w:t>select and use appropriate ICT tools safely to share and exchange information and to safely collaborate with others</w:t>
            </w:r>
          </w:p>
        </w:tc>
        <w:tc>
          <w:tcPr>
            <w:tcW w:w="2286" w:type="dxa"/>
          </w:tcPr>
          <w:p w14:paraId="707351F6" w14:textId="77777777" w:rsidR="00E80DA8" w:rsidRPr="00475241" w:rsidRDefault="00E80DA8" w:rsidP="00E80DA8">
            <w:pPr>
              <w:rPr>
                <w:lang w:val="en-AU"/>
              </w:rPr>
            </w:pPr>
            <w:r w:rsidRPr="00475241">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r>
    </w:tbl>
    <w:p w14:paraId="2EE75A2F" w14:textId="77777777" w:rsidR="00C0572F" w:rsidRDefault="00C0572F" w:rsidP="00C0572F">
      <w:pPr>
        <w:widowControl/>
        <w:spacing w:before="0" w:after="160" w:line="259" w:lineRule="auto"/>
        <w:rPr>
          <w:b/>
          <w:sz w:val="24"/>
          <w:szCs w:val="24"/>
        </w:rPr>
      </w:pPr>
    </w:p>
    <w:p w14:paraId="312D3471" w14:textId="77777777" w:rsidR="00E80DA8" w:rsidRDefault="00E80DA8" w:rsidP="00C0572F">
      <w:pPr>
        <w:widowControl/>
        <w:spacing w:before="0" w:after="160" w:line="259" w:lineRule="auto"/>
        <w:rPr>
          <w:b/>
          <w:sz w:val="24"/>
          <w:szCs w:val="24"/>
        </w:rPr>
      </w:pPr>
    </w:p>
    <w:p w14:paraId="246248BE" w14:textId="77777777" w:rsidR="00E80DA8" w:rsidRDefault="00E80DA8" w:rsidP="00C0572F">
      <w:pPr>
        <w:widowControl/>
        <w:spacing w:before="0" w:after="160" w:line="259" w:lineRule="auto"/>
        <w:rPr>
          <w:b/>
          <w:sz w:val="24"/>
          <w:szCs w:val="24"/>
        </w:rPr>
      </w:pPr>
    </w:p>
    <w:p w14:paraId="6E42E06B" w14:textId="77777777" w:rsidR="00E80DA8" w:rsidRDefault="00E80DA8" w:rsidP="00C0572F">
      <w:pPr>
        <w:widowControl/>
        <w:spacing w:before="0" w:after="160" w:line="259" w:lineRule="auto"/>
        <w:rPr>
          <w:b/>
          <w:sz w:val="24"/>
          <w:szCs w:val="24"/>
        </w:rPr>
      </w:pPr>
    </w:p>
    <w:p w14:paraId="5518F821" w14:textId="77777777" w:rsidR="00E80DA8" w:rsidRDefault="00E80DA8" w:rsidP="00C0572F">
      <w:pPr>
        <w:widowControl/>
        <w:spacing w:before="0" w:after="160" w:line="259" w:lineRule="auto"/>
        <w:rPr>
          <w:b/>
          <w:sz w:val="24"/>
          <w:szCs w:val="24"/>
        </w:rPr>
      </w:pPr>
    </w:p>
    <w:p w14:paraId="5E639792" w14:textId="77777777" w:rsidR="00E80DA8" w:rsidRDefault="00E80DA8" w:rsidP="00C0572F">
      <w:pPr>
        <w:widowControl/>
        <w:spacing w:before="0" w:after="160" w:line="259" w:lineRule="auto"/>
        <w:rPr>
          <w:b/>
          <w:sz w:val="24"/>
          <w:szCs w:val="24"/>
        </w:rPr>
      </w:pPr>
    </w:p>
    <w:p w14:paraId="3DE1862C" w14:textId="39F3F0A4" w:rsidR="00206E62" w:rsidRPr="00052F56" w:rsidRDefault="001135DE" w:rsidP="00C0572F">
      <w:pPr>
        <w:widowControl/>
        <w:spacing w:before="0" w:after="160" w:line="259" w:lineRule="auto"/>
        <w:rPr>
          <w:b/>
          <w:sz w:val="24"/>
          <w:szCs w:val="24"/>
        </w:rPr>
      </w:pPr>
      <w:r>
        <w:rPr>
          <w:b/>
          <w:sz w:val="24"/>
          <w:szCs w:val="24"/>
        </w:rPr>
        <w:t>Critical and c</w:t>
      </w:r>
      <w:r w:rsidR="00206E62" w:rsidRPr="00052F56">
        <w:rPr>
          <w:b/>
          <w:sz w:val="24"/>
          <w:szCs w:val="24"/>
        </w:rPr>
        <w:t>reative thinking learning continuum</w:t>
      </w:r>
    </w:p>
    <w:tbl>
      <w:tblPr>
        <w:tblStyle w:val="TableGrid"/>
        <w:tblW w:w="9204" w:type="dxa"/>
        <w:tblLook w:val="04A0" w:firstRow="1" w:lastRow="0" w:firstColumn="1" w:lastColumn="0" w:noHBand="0" w:noVBand="1"/>
      </w:tblPr>
      <w:tblGrid>
        <w:gridCol w:w="2301"/>
        <w:gridCol w:w="2301"/>
        <w:gridCol w:w="2301"/>
        <w:gridCol w:w="2301"/>
      </w:tblGrid>
      <w:tr w:rsidR="00E80DA8" w:rsidRPr="00052F56" w14:paraId="34159BA7" w14:textId="77777777" w:rsidTr="00E80DA8">
        <w:trPr>
          <w:trHeight w:val="633"/>
        </w:trPr>
        <w:tc>
          <w:tcPr>
            <w:tcW w:w="2301" w:type="dxa"/>
          </w:tcPr>
          <w:p w14:paraId="10D9121E" w14:textId="05CB8712" w:rsidR="00E80DA8" w:rsidRPr="00475241" w:rsidRDefault="00E80DA8" w:rsidP="00E80DA8">
            <w:pPr>
              <w:jc w:val="center"/>
              <w:rPr>
                <w:b/>
              </w:rPr>
            </w:pPr>
            <w:r w:rsidRPr="00AF1DAC">
              <w:rPr>
                <w:b/>
              </w:rPr>
              <w:t>Sub-element</w:t>
            </w:r>
          </w:p>
        </w:tc>
        <w:tc>
          <w:tcPr>
            <w:tcW w:w="2301" w:type="dxa"/>
          </w:tcPr>
          <w:p w14:paraId="61147514" w14:textId="3B3DB281" w:rsidR="00E80DA8" w:rsidRPr="00475241" w:rsidRDefault="00E80DA8" w:rsidP="00E80DA8">
            <w:pPr>
              <w:jc w:val="center"/>
              <w:rPr>
                <w:b/>
                <w:lang w:val="en-AU"/>
              </w:rPr>
            </w:pPr>
            <w:r w:rsidRPr="00475241">
              <w:rPr>
                <w:b/>
                <w:lang w:val="en-AU"/>
              </w:rPr>
              <w:t>Typically by the end of Year 4</w:t>
            </w:r>
          </w:p>
        </w:tc>
        <w:tc>
          <w:tcPr>
            <w:tcW w:w="2301" w:type="dxa"/>
          </w:tcPr>
          <w:p w14:paraId="68DC5B14" w14:textId="0D948C9A" w:rsidR="00E80DA8" w:rsidRPr="00475241" w:rsidRDefault="00E80DA8" w:rsidP="00E80DA8">
            <w:pPr>
              <w:jc w:val="center"/>
              <w:rPr>
                <w:b/>
                <w:lang w:val="en-AU"/>
              </w:rPr>
            </w:pPr>
            <w:r w:rsidRPr="00475241">
              <w:rPr>
                <w:b/>
                <w:lang w:val="en-AU"/>
              </w:rPr>
              <w:t>Typically by the end of Year 6</w:t>
            </w:r>
          </w:p>
        </w:tc>
        <w:tc>
          <w:tcPr>
            <w:tcW w:w="2301" w:type="dxa"/>
          </w:tcPr>
          <w:p w14:paraId="689EEDCC" w14:textId="16E2AFB6" w:rsidR="00E80DA8" w:rsidRPr="00475241" w:rsidRDefault="00E80DA8" w:rsidP="00E80DA8">
            <w:pPr>
              <w:jc w:val="center"/>
              <w:rPr>
                <w:b/>
                <w:lang w:val="en-AU"/>
              </w:rPr>
            </w:pPr>
            <w:r w:rsidRPr="00475241">
              <w:rPr>
                <w:b/>
                <w:lang w:val="en-AU"/>
              </w:rPr>
              <w:t>Typically by the end of Year 8</w:t>
            </w:r>
          </w:p>
        </w:tc>
      </w:tr>
      <w:tr w:rsidR="00E80DA8" w:rsidRPr="00052F56" w14:paraId="241DAEA0" w14:textId="77777777" w:rsidTr="00E80DA8">
        <w:trPr>
          <w:trHeight w:val="1763"/>
        </w:trPr>
        <w:tc>
          <w:tcPr>
            <w:tcW w:w="2301" w:type="dxa"/>
            <w:vAlign w:val="center"/>
          </w:tcPr>
          <w:p w14:paraId="6C09773B"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6ACCC608" w14:textId="42300D64" w:rsidR="00E80DA8" w:rsidRPr="00475241" w:rsidRDefault="00E80DA8" w:rsidP="00E80DA8">
            <w:pPr>
              <w:rPr>
                <w:rFonts w:cs="HelveticaNeueLTStd-Roman"/>
                <w:sz w:val="20"/>
                <w:szCs w:val="20"/>
              </w:rPr>
            </w:pPr>
            <w:r w:rsidRPr="00CA123C">
              <w:rPr>
                <w:rFonts w:cs="Helvetica"/>
                <w:b/>
                <w:color w:val="000000"/>
                <w:sz w:val="20"/>
                <w:szCs w:val="20"/>
                <w:lang w:val="en-AU"/>
              </w:rPr>
              <w:t>Organise and process information</w:t>
            </w:r>
          </w:p>
        </w:tc>
        <w:tc>
          <w:tcPr>
            <w:tcW w:w="2301" w:type="dxa"/>
          </w:tcPr>
          <w:p w14:paraId="1385AB8A" w14:textId="19CC6B79" w:rsidR="00E80DA8" w:rsidRPr="00475241" w:rsidRDefault="00E80DA8" w:rsidP="00E80DA8">
            <w:pPr>
              <w:rPr>
                <w:rFonts w:cs="Helvetica"/>
                <w:color w:val="000000"/>
                <w:sz w:val="20"/>
                <w:szCs w:val="20"/>
                <w:lang w:val="en-AU"/>
              </w:rPr>
            </w:pPr>
            <w:r w:rsidRPr="00475241">
              <w:rPr>
                <w:rFonts w:cs="HelveticaNeueLTStd-Roman"/>
                <w:sz w:val="20"/>
                <w:szCs w:val="20"/>
                <w:lang w:val="en-AU"/>
              </w:rPr>
              <w:t>organise information based on similar or relevant ideas from several sources</w:t>
            </w:r>
          </w:p>
        </w:tc>
        <w:tc>
          <w:tcPr>
            <w:tcW w:w="2301" w:type="dxa"/>
          </w:tcPr>
          <w:p w14:paraId="0A1299CA" w14:textId="77777777" w:rsidR="00E80DA8" w:rsidRPr="00475241" w:rsidRDefault="00E80DA8" w:rsidP="00E80DA8">
            <w:pPr>
              <w:rPr>
                <w:lang w:val="en-AU"/>
              </w:rPr>
            </w:pPr>
            <w:r w:rsidRPr="00475241">
              <w:rPr>
                <w:rFonts w:cs="Helvetica"/>
                <w:color w:val="000000"/>
                <w:sz w:val="20"/>
                <w:szCs w:val="20"/>
                <w:lang w:val="en-AU"/>
              </w:rPr>
              <w:t>analyse, condense and combine relevant information from multiple sources</w:t>
            </w:r>
          </w:p>
        </w:tc>
        <w:tc>
          <w:tcPr>
            <w:tcW w:w="2301" w:type="dxa"/>
          </w:tcPr>
          <w:p w14:paraId="06A286E5" w14:textId="77777777" w:rsidR="00E80DA8" w:rsidRPr="00475241" w:rsidRDefault="00E80DA8" w:rsidP="00E80DA8">
            <w:pPr>
              <w:rPr>
                <w:lang w:val="en-AU"/>
              </w:rPr>
            </w:pPr>
            <w:r w:rsidRPr="00475241">
              <w:rPr>
                <w:rFonts w:cs="Helvetica"/>
                <w:color w:val="000000"/>
                <w:sz w:val="20"/>
                <w:szCs w:val="20"/>
                <w:lang w:val="en-AU"/>
              </w:rPr>
              <w:t>critically analyse information and evidence according to criteria such as validity and relevance</w:t>
            </w:r>
          </w:p>
        </w:tc>
      </w:tr>
      <w:tr w:rsidR="00E80DA8" w:rsidRPr="00052F56" w14:paraId="31BD941C" w14:textId="77777777" w:rsidTr="00E80DA8">
        <w:trPr>
          <w:trHeight w:val="1743"/>
        </w:trPr>
        <w:tc>
          <w:tcPr>
            <w:tcW w:w="2301" w:type="dxa"/>
            <w:vAlign w:val="center"/>
          </w:tcPr>
          <w:p w14:paraId="487E9204"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D9302FD" w14:textId="3AB47161" w:rsidR="00E80DA8" w:rsidRPr="00475241" w:rsidRDefault="00E80DA8" w:rsidP="00E80DA8">
            <w:pPr>
              <w:rPr>
                <w:rFonts w:cs="HelveticaNeueLTStd-Roman"/>
                <w:sz w:val="20"/>
                <w:szCs w:val="20"/>
              </w:rPr>
            </w:pPr>
            <w:r w:rsidRPr="00CA123C">
              <w:rPr>
                <w:rFonts w:cs="Helvetica"/>
                <w:b/>
                <w:color w:val="000000"/>
                <w:sz w:val="20"/>
                <w:szCs w:val="20"/>
                <w:lang w:val="en-AU"/>
              </w:rPr>
              <w:t>Imagine possibilities and connect ideas</w:t>
            </w:r>
          </w:p>
        </w:tc>
        <w:tc>
          <w:tcPr>
            <w:tcW w:w="2301" w:type="dxa"/>
          </w:tcPr>
          <w:p w14:paraId="7FC8BE09" w14:textId="0A42B9F1" w:rsidR="00E80DA8" w:rsidRPr="00475241" w:rsidRDefault="00E80DA8" w:rsidP="00E80DA8">
            <w:pPr>
              <w:rPr>
                <w:rFonts w:cs="Helvetica"/>
                <w:color w:val="000000"/>
                <w:sz w:val="20"/>
                <w:szCs w:val="20"/>
                <w:lang w:val="en-AU"/>
              </w:rPr>
            </w:pPr>
            <w:r w:rsidRPr="00475241">
              <w:rPr>
                <w:rFonts w:cs="HelveticaNeueLTStd-Roman"/>
                <w:sz w:val="20"/>
                <w:szCs w:val="20"/>
                <w:lang w:val="en-AU"/>
              </w:rPr>
              <w:t>expand on known ideas to create new and imaginative combinations</w:t>
            </w:r>
          </w:p>
        </w:tc>
        <w:tc>
          <w:tcPr>
            <w:tcW w:w="2301" w:type="dxa"/>
          </w:tcPr>
          <w:p w14:paraId="532F65FD" w14:textId="77777777" w:rsidR="00E80DA8" w:rsidRPr="00475241" w:rsidRDefault="00E80DA8" w:rsidP="00E80DA8">
            <w:pPr>
              <w:rPr>
                <w:lang w:val="en-AU"/>
              </w:rPr>
            </w:pPr>
            <w:r w:rsidRPr="00475241">
              <w:rPr>
                <w:rFonts w:cs="Helvetica"/>
                <w:color w:val="000000"/>
                <w:sz w:val="20"/>
                <w:szCs w:val="20"/>
                <w:lang w:val="en-AU"/>
              </w:rPr>
              <w:t>combine ideas in a variety of ways and from a range of sources to create new possibilities</w:t>
            </w:r>
          </w:p>
        </w:tc>
        <w:tc>
          <w:tcPr>
            <w:tcW w:w="2301" w:type="dxa"/>
          </w:tcPr>
          <w:p w14:paraId="5C688B87" w14:textId="77777777" w:rsidR="00E80DA8" w:rsidRPr="00475241" w:rsidRDefault="00E80DA8" w:rsidP="00E80DA8">
            <w:pPr>
              <w:rPr>
                <w:lang w:val="en-AU"/>
              </w:rPr>
            </w:pPr>
            <w:r w:rsidRPr="00475241">
              <w:rPr>
                <w:rFonts w:cs="Helvetica"/>
                <w:color w:val="000000"/>
                <w:sz w:val="20"/>
                <w:szCs w:val="20"/>
                <w:lang w:val="en-AU"/>
              </w:rPr>
              <w:t>draw parallels between known and new ideas to create new ways of achieving goals</w:t>
            </w:r>
          </w:p>
        </w:tc>
      </w:tr>
      <w:tr w:rsidR="00E80DA8" w:rsidRPr="00052F56" w14:paraId="61469E19" w14:textId="77777777" w:rsidTr="00E80DA8">
        <w:trPr>
          <w:trHeight w:val="1763"/>
        </w:trPr>
        <w:tc>
          <w:tcPr>
            <w:tcW w:w="2301" w:type="dxa"/>
            <w:vAlign w:val="center"/>
          </w:tcPr>
          <w:p w14:paraId="376E6C7B"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73CF27CA" w14:textId="22448726" w:rsidR="00E80DA8" w:rsidRPr="00475241" w:rsidRDefault="00E80DA8" w:rsidP="00E80DA8">
            <w:pPr>
              <w:rPr>
                <w:rFonts w:cs="HelveticaNeueLTStd-Roman"/>
                <w:sz w:val="20"/>
                <w:szCs w:val="20"/>
              </w:rPr>
            </w:pPr>
            <w:r w:rsidRPr="00CA123C">
              <w:rPr>
                <w:rFonts w:cs="Helvetica"/>
                <w:b/>
                <w:color w:val="000000"/>
                <w:sz w:val="20"/>
                <w:szCs w:val="20"/>
                <w:lang w:val="en-AU"/>
              </w:rPr>
              <w:t>Seek solutions and put ideas into action</w:t>
            </w:r>
          </w:p>
        </w:tc>
        <w:tc>
          <w:tcPr>
            <w:tcW w:w="2301" w:type="dxa"/>
          </w:tcPr>
          <w:p w14:paraId="644CC0FD" w14:textId="107AC6BB" w:rsidR="00E80DA8" w:rsidRPr="00475241" w:rsidRDefault="00E80DA8" w:rsidP="00E80DA8">
            <w:pPr>
              <w:rPr>
                <w:rFonts w:cs="Helvetica"/>
                <w:color w:val="000000"/>
                <w:sz w:val="20"/>
                <w:szCs w:val="20"/>
                <w:lang w:val="en-AU"/>
              </w:rPr>
            </w:pPr>
            <w:r w:rsidRPr="00475241">
              <w:rPr>
                <w:rFonts w:cs="HelveticaNeueLTStd-Roman"/>
                <w:sz w:val="20"/>
                <w:szCs w:val="20"/>
                <w:lang w:val="en-AU"/>
              </w:rPr>
              <w:t>experiment with a range of options when seeking solutions and putting ideas into action</w:t>
            </w:r>
          </w:p>
        </w:tc>
        <w:tc>
          <w:tcPr>
            <w:tcW w:w="2301" w:type="dxa"/>
          </w:tcPr>
          <w:p w14:paraId="6F949F9F" w14:textId="77777777" w:rsidR="00E80DA8" w:rsidRPr="00475241" w:rsidRDefault="00E80DA8" w:rsidP="00E80DA8">
            <w:pPr>
              <w:rPr>
                <w:lang w:val="en-AU"/>
              </w:rPr>
            </w:pPr>
            <w:r w:rsidRPr="00475241">
              <w:rPr>
                <w:rFonts w:cs="Helvetica"/>
                <w:color w:val="000000"/>
                <w:sz w:val="20"/>
                <w:szCs w:val="20"/>
                <w:lang w:val="en-AU"/>
              </w:rPr>
              <w:t>assess and test options to identify the most effective solution and to put ideas into action</w:t>
            </w:r>
          </w:p>
        </w:tc>
        <w:tc>
          <w:tcPr>
            <w:tcW w:w="2301" w:type="dxa"/>
          </w:tcPr>
          <w:p w14:paraId="33BC7E50" w14:textId="77777777" w:rsidR="00E80DA8" w:rsidRPr="00475241" w:rsidRDefault="00E80DA8" w:rsidP="00E80DA8">
            <w:pPr>
              <w:rPr>
                <w:lang w:val="en-AU"/>
              </w:rPr>
            </w:pPr>
            <w:r w:rsidRPr="00475241">
              <w:rPr>
                <w:rFonts w:cs="Helvetica"/>
                <w:color w:val="000000"/>
                <w:sz w:val="20"/>
                <w:szCs w:val="20"/>
                <w:lang w:val="en-AU"/>
              </w:rPr>
              <w:t>predict possibilities, and identify and test consequences when seeking solutions and putting ideas into action</w:t>
            </w:r>
          </w:p>
        </w:tc>
      </w:tr>
      <w:tr w:rsidR="00E80DA8" w:rsidRPr="00052F56" w14:paraId="07A17342" w14:textId="77777777" w:rsidTr="00E80DA8">
        <w:trPr>
          <w:trHeight w:val="1743"/>
        </w:trPr>
        <w:tc>
          <w:tcPr>
            <w:tcW w:w="2301" w:type="dxa"/>
            <w:vAlign w:val="center"/>
          </w:tcPr>
          <w:p w14:paraId="3A0175D3"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5D2DD4CA" w14:textId="65120242" w:rsidR="00E80DA8" w:rsidRPr="00475241" w:rsidRDefault="00E80DA8" w:rsidP="00E80DA8">
            <w:pPr>
              <w:rPr>
                <w:rFonts w:cs="HelveticaNeueLTStd-Roman"/>
                <w:sz w:val="20"/>
                <w:szCs w:val="20"/>
              </w:rPr>
            </w:pPr>
            <w:r w:rsidRPr="00854648">
              <w:rPr>
                <w:rFonts w:cs="Helvetica"/>
                <w:b/>
                <w:color w:val="000000"/>
                <w:sz w:val="20"/>
                <w:szCs w:val="20"/>
                <w:lang w:val="en-AU"/>
              </w:rPr>
              <w:t>Transfer knowledge into new contexts</w:t>
            </w:r>
          </w:p>
        </w:tc>
        <w:tc>
          <w:tcPr>
            <w:tcW w:w="2301" w:type="dxa"/>
          </w:tcPr>
          <w:p w14:paraId="4FDBE77F" w14:textId="52FF982B" w:rsidR="00E80DA8" w:rsidRPr="00475241" w:rsidRDefault="00E80DA8" w:rsidP="00E80DA8">
            <w:pPr>
              <w:rPr>
                <w:rFonts w:cs="Helvetica"/>
                <w:color w:val="000000"/>
                <w:sz w:val="20"/>
                <w:szCs w:val="20"/>
                <w:lang w:val="en-AU"/>
              </w:rPr>
            </w:pPr>
            <w:r w:rsidRPr="00475241">
              <w:rPr>
                <w:rFonts w:cs="HelveticaNeueLTStd-Roman"/>
                <w:sz w:val="20"/>
                <w:szCs w:val="20"/>
                <w:lang w:val="en-AU"/>
              </w:rPr>
              <w:t>transfer and apply information in one setting to enrich another</w:t>
            </w:r>
          </w:p>
        </w:tc>
        <w:tc>
          <w:tcPr>
            <w:tcW w:w="2301" w:type="dxa"/>
          </w:tcPr>
          <w:p w14:paraId="424CC76E" w14:textId="77777777" w:rsidR="00E80DA8" w:rsidRPr="00475241" w:rsidRDefault="00E80DA8" w:rsidP="00E80DA8">
            <w:pPr>
              <w:rPr>
                <w:lang w:val="en-AU"/>
              </w:rPr>
            </w:pPr>
            <w:r w:rsidRPr="00475241">
              <w:rPr>
                <w:rFonts w:cs="Helvetica"/>
                <w:color w:val="000000"/>
                <w:sz w:val="20"/>
                <w:szCs w:val="20"/>
                <w:lang w:val="en-AU"/>
              </w:rPr>
              <w:t>apply knowledge gained from one context to another unrelated context and identify new meaning</w:t>
            </w:r>
          </w:p>
        </w:tc>
        <w:tc>
          <w:tcPr>
            <w:tcW w:w="2301" w:type="dxa"/>
          </w:tcPr>
          <w:p w14:paraId="168BAE11" w14:textId="77777777" w:rsidR="00E80DA8" w:rsidRPr="00475241" w:rsidRDefault="00E80DA8" w:rsidP="00E80DA8">
            <w:pPr>
              <w:rPr>
                <w:lang w:val="en-AU"/>
              </w:rPr>
            </w:pPr>
            <w:r w:rsidRPr="00475241">
              <w:rPr>
                <w:rFonts w:cs="Helvetica"/>
                <w:color w:val="000000"/>
                <w:sz w:val="20"/>
                <w:szCs w:val="20"/>
                <w:lang w:val="en-AU"/>
              </w:rPr>
              <w:t>justify reasons for decisions when transferring information to similar and different contexts</w:t>
            </w:r>
          </w:p>
        </w:tc>
      </w:tr>
    </w:tbl>
    <w:p w14:paraId="57CF5D7A" w14:textId="77777777" w:rsidR="00206E62" w:rsidRPr="00052F56" w:rsidRDefault="00206E62" w:rsidP="00ED1825">
      <w:pPr>
        <w:spacing w:before="60"/>
        <w:rPr>
          <w:b/>
          <w:sz w:val="24"/>
          <w:szCs w:val="24"/>
        </w:rPr>
      </w:pPr>
    </w:p>
    <w:p w14:paraId="6DA3E169" w14:textId="77777777" w:rsidR="00E80DA8" w:rsidRDefault="00E80DA8" w:rsidP="00C0572F">
      <w:pPr>
        <w:widowControl/>
        <w:spacing w:before="0" w:after="160" w:line="259" w:lineRule="auto"/>
        <w:rPr>
          <w:b/>
          <w:sz w:val="24"/>
          <w:szCs w:val="24"/>
        </w:rPr>
      </w:pPr>
    </w:p>
    <w:p w14:paraId="29DC416C" w14:textId="77777777" w:rsidR="00E80DA8" w:rsidRDefault="00E80DA8" w:rsidP="00C0572F">
      <w:pPr>
        <w:widowControl/>
        <w:spacing w:before="0" w:after="160" w:line="259" w:lineRule="auto"/>
        <w:rPr>
          <w:b/>
          <w:sz w:val="24"/>
          <w:szCs w:val="24"/>
        </w:rPr>
      </w:pPr>
    </w:p>
    <w:p w14:paraId="3C459F6E" w14:textId="77777777" w:rsidR="00E80DA8" w:rsidRDefault="00E80DA8" w:rsidP="00C0572F">
      <w:pPr>
        <w:widowControl/>
        <w:spacing w:before="0" w:after="160" w:line="259" w:lineRule="auto"/>
        <w:rPr>
          <w:b/>
          <w:sz w:val="24"/>
          <w:szCs w:val="24"/>
        </w:rPr>
      </w:pPr>
    </w:p>
    <w:p w14:paraId="27A9CE3B" w14:textId="77777777" w:rsidR="00E80DA8" w:rsidRDefault="00E80DA8" w:rsidP="00C0572F">
      <w:pPr>
        <w:widowControl/>
        <w:spacing w:before="0" w:after="160" w:line="259" w:lineRule="auto"/>
        <w:rPr>
          <w:b/>
          <w:sz w:val="24"/>
          <w:szCs w:val="24"/>
        </w:rPr>
      </w:pPr>
    </w:p>
    <w:p w14:paraId="5968CAFC" w14:textId="77777777" w:rsidR="00E80DA8" w:rsidRDefault="00E80DA8" w:rsidP="00C0572F">
      <w:pPr>
        <w:widowControl/>
        <w:spacing w:before="0" w:after="160" w:line="259" w:lineRule="auto"/>
        <w:rPr>
          <w:b/>
          <w:sz w:val="24"/>
          <w:szCs w:val="24"/>
        </w:rPr>
      </w:pPr>
    </w:p>
    <w:p w14:paraId="499F2352" w14:textId="77777777" w:rsidR="00E80DA8" w:rsidRDefault="00E80DA8" w:rsidP="00C0572F">
      <w:pPr>
        <w:widowControl/>
        <w:spacing w:before="0" w:after="160" w:line="259" w:lineRule="auto"/>
        <w:rPr>
          <w:b/>
          <w:sz w:val="24"/>
          <w:szCs w:val="24"/>
        </w:rPr>
      </w:pPr>
    </w:p>
    <w:p w14:paraId="182ACE2D" w14:textId="77777777" w:rsidR="00E80DA8" w:rsidRDefault="00E80DA8" w:rsidP="00C0572F">
      <w:pPr>
        <w:widowControl/>
        <w:spacing w:before="0" w:after="160" w:line="259" w:lineRule="auto"/>
        <w:rPr>
          <w:b/>
          <w:sz w:val="24"/>
          <w:szCs w:val="24"/>
        </w:rPr>
      </w:pPr>
    </w:p>
    <w:p w14:paraId="1DE18B38" w14:textId="77777777" w:rsidR="00E80DA8" w:rsidRDefault="00E80DA8" w:rsidP="00C0572F">
      <w:pPr>
        <w:widowControl/>
        <w:spacing w:before="0" w:after="160" w:line="259" w:lineRule="auto"/>
        <w:rPr>
          <w:b/>
          <w:sz w:val="24"/>
          <w:szCs w:val="24"/>
        </w:rPr>
      </w:pPr>
    </w:p>
    <w:p w14:paraId="4941FB7E" w14:textId="3D3463B2" w:rsidR="00206E62" w:rsidRPr="00052F56" w:rsidRDefault="001135DE" w:rsidP="00C0572F">
      <w:pPr>
        <w:widowControl/>
        <w:spacing w:before="0" w:after="160" w:line="259" w:lineRule="auto"/>
        <w:rPr>
          <w:b/>
          <w:sz w:val="24"/>
          <w:szCs w:val="24"/>
        </w:rPr>
      </w:pPr>
      <w:r>
        <w:rPr>
          <w:b/>
          <w:sz w:val="24"/>
          <w:szCs w:val="24"/>
        </w:rPr>
        <w:t>Personal and social c</w:t>
      </w:r>
      <w:r w:rsidR="00206E62" w:rsidRPr="00052F56">
        <w:rPr>
          <w:b/>
          <w:sz w:val="24"/>
          <w:szCs w:val="24"/>
        </w:rPr>
        <w:t>apability learning continuum</w:t>
      </w:r>
    </w:p>
    <w:tbl>
      <w:tblPr>
        <w:tblStyle w:val="TableGrid"/>
        <w:tblW w:w="9288" w:type="dxa"/>
        <w:tblLook w:val="04A0" w:firstRow="1" w:lastRow="0" w:firstColumn="1" w:lastColumn="0" w:noHBand="0" w:noVBand="1"/>
      </w:tblPr>
      <w:tblGrid>
        <w:gridCol w:w="2263"/>
        <w:gridCol w:w="2268"/>
        <w:gridCol w:w="2410"/>
        <w:gridCol w:w="2347"/>
      </w:tblGrid>
      <w:tr w:rsidR="00E80DA8" w:rsidRPr="00052F56" w14:paraId="7E07BF90" w14:textId="77777777" w:rsidTr="00E80DA8">
        <w:trPr>
          <w:trHeight w:val="376"/>
        </w:trPr>
        <w:tc>
          <w:tcPr>
            <w:tcW w:w="2263" w:type="dxa"/>
          </w:tcPr>
          <w:p w14:paraId="4FEAC943" w14:textId="10FE34CB" w:rsidR="00E80DA8" w:rsidRPr="001135DE" w:rsidRDefault="00E80DA8" w:rsidP="00E80DA8">
            <w:pPr>
              <w:jc w:val="center"/>
              <w:rPr>
                <w:b/>
              </w:rPr>
            </w:pPr>
            <w:r w:rsidRPr="00854648">
              <w:rPr>
                <w:b/>
                <w:lang w:val="en-AU"/>
              </w:rPr>
              <w:t>Sub-element</w:t>
            </w:r>
          </w:p>
        </w:tc>
        <w:tc>
          <w:tcPr>
            <w:tcW w:w="2268" w:type="dxa"/>
          </w:tcPr>
          <w:p w14:paraId="2DC0A13B" w14:textId="1490E857" w:rsidR="00E80DA8" w:rsidRPr="001135DE" w:rsidRDefault="00E80DA8" w:rsidP="00E80DA8">
            <w:pPr>
              <w:jc w:val="center"/>
              <w:rPr>
                <w:b/>
                <w:lang w:val="en-AU"/>
              </w:rPr>
            </w:pPr>
            <w:r w:rsidRPr="001135DE">
              <w:rPr>
                <w:b/>
                <w:lang w:val="en-AU"/>
              </w:rPr>
              <w:t>Typically by the</w:t>
            </w:r>
            <w:r>
              <w:rPr>
                <w:b/>
                <w:lang w:val="en-AU"/>
              </w:rPr>
              <w:t xml:space="preserve"> </w:t>
            </w:r>
            <w:r w:rsidRPr="001135DE">
              <w:rPr>
                <w:b/>
                <w:lang w:val="en-AU"/>
              </w:rPr>
              <w:t>end of Year 4</w:t>
            </w:r>
          </w:p>
        </w:tc>
        <w:tc>
          <w:tcPr>
            <w:tcW w:w="2410" w:type="dxa"/>
          </w:tcPr>
          <w:p w14:paraId="51F6279A" w14:textId="4F1D6EBD" w:rsidR="00E80DA8" w:rsidRPr="001135DE" w:rsidRDefault="00E80DA8" w:rsidP="00E80DA8">
            <w:pPr>
              <w:jc w:val="center"/>
              <w:rPr>
                <w:b/>
                <w:lang w:val="en-AU"/>
              </w:rPr>
            </w:pPr>
            <w:r w:rsidRPr="001135DE">
              <w:rPr>
                <w:b/>
                <w:lang w:val="en-AU"/>
              </w:rPr>
              <w:t>Typically by the</w:t>
            </w:r>
            <w:r>
              <w:rPr>
                <w:b/>
                <w:lang w:val="en-AU"/>
              </w:rPr>
              <w:t xml:space="preserve"> </w:t>
            </w:r>
            <w:r w:rsidRPr="001135DE">
              <w:rPr>
                <w:b/>
                <w:lang w:val="en-AU"/>
              </w:rPr>
              <w:t>end of Year 6</w:t>
            </w:r>
          </w:p>
        </w:tc>
        <w:tc>
          <w:tcPr>
            <w:tcW w:w="2347" w:type="dxa"/>
          </w:tcPr>
          <w:p w14:paraId="6B5A309C" w14:textId="372E2DF7" w:rsidR="00E80DA8" w:rsidRPr="001135DE" w:rsidRDefault="00E80DA8" w:rsidP="00E80DA8">
            <w:pPr>
              <w:jc w:val="center"/>
              <w:rPr>
                <w:b/>
                <w:lang w:val="en-AU"/>
              </w:rPr>
            </w:pPr>
            <w:r w:rsidRPr="001135DE">
              <w:rPr>
                <w:b/>
                <w:lang w:val="en-AU"/>
              </w:rPr>
              <w:t>Typically by the end of Year 8</w:t>
            </w:r>
          </w:p>
        </w:tc>
      </w:tr>
      <w:tr w:rsidR="00E80DA8" w:rsidRPr="00052F56" w14:paraId="4F42C532" w14:textId="77777777" w:rsidTr="00E80DA8">
        <w:trPr>
          <w:trHeight w:val="1163"/>
        </w:trPr>
        <w:tc>
          <w:tcPr>
            <w:tcW w:w="2263" w:type="dxa"/>
          </w:tcPr>
          <w:p w14:paraId="033C1369"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5DF5109" w14:textId="32C15772" w:rsidR="00E80DA8" w:rsidRPr="001135DE" w:rsidRDefault="00E80DA8" w:rsidP="00E80DA8">
            <w:pPr>
              <w:rPr>
                <w:rFonts w:cs="HelveticaNeueLTStd-Roman"/>
                <w:sz w:val="20"/>
                <w:szCs w:val="20"/>
              </w:rPr>
            </w:pPr>
            <w:r w:rsidRPr="00854648">
              <w:rPr>
                <w:rFonts w:cs="Helvetica"/>
                <w:b/>
                <w:color w:val="000000"/>
                <w:sz w:val="20"/>
                <w:szCs w:val="20"/>
                <w:lang w:val="en-AU"/>
              </w:rPr>
              <w:t>Work collaboratively</w:t>
            </w:r>
          </w:p>
        </w:tc>
        <w:tc>
          <w:tcPr>
            <w:tcW w:w="2268" w:type="dxa"/>
          </w:tcPr>
          <w:p w14:paraId="44C36015" w14:textId="01C1A30F" w:rsidR="00E80DA8" w:rsidRPr="001135DE" w:rsidRDefault="00E80DA8" w:rsidP="00E80DA8">
            <w:pPr>
              <w:rPr>
                <w:rFonts w:cs="Helvetica"/>
                <w:color w:val="000000"/>
                <w:sz w:val="20"/>
                <w:szCs w:val="20"/>
                <w:lang w:val="en-AU"/>
              </w:rPr>
            </w:pPr>
            <w:r w:rsidRPr="001135DE">
              <w:rPr>
                <w:rFonts w:cs="HelveticaNeueLTStd-Roman"/>
                <w:sz w:val="20"/>
                <w:szCs w:val="20"/>
                <w:lang w:val="en-AU"/>
              </w:rPr>
              <w:t>describe characteristics of cooperative behaviour and identify evidence of these in group activities</w:t>
            </w:r>
          </w:p>
        </w:tc>
        <w:tc>
          <w:tcPr>
            <w:tcW w:w="2410" w:type="dxa"/>
          </w:tcPr>
          <w:p w14:paraId="1649D102" w14:textId="77777777" w:rsidR="00E80DA8" w:rsidRPr="001135DE" w:rsidRDefault="00E80DA8" w:rsidP="00E80DA8">
            <w:pPr>
              <w:rPr>
                <w:lang w:val="en-AU"/>
              </w:rPr>
            </w:pPr>
            <w:r w:rsidRPr="001135DE">
              <w:rPr>
                <w:rFonts w:cs="Helvetica"/>
                <w:color w:val="000000"/>
                <w:sz w:val="20"/>
                <w:szCs w:val="20"/>
                <w:lang w:val="en-AU"/>
              </w:rPr>
              <w:t>contribute to groups and teams, suggesting improvements in methods used for group investigations and projects</w:t>
            </w:r>
          </w:p>
        </w:tc>
        <w:tc>
          <w:tcPr>
            <w:tcW w:w="2347" w:type="dxa"/>
          </w:tcPr>
          <w:p w14:paraId="28E4093A" w14:textId="77777777" w:rsidR="00E80DA8" w:rsidRPr="001135DE" w:rsidRDefault="00E80DA8" w:rsidP="00E80DA8">
            <w:pPr>
              <w:rPr>
                <w:lang w:val="en-AU"/>
              </w:rPr>
            </w:pPr>
            <w:r w:rsidRPr="001135DE">
              <w:rPr>
                <w:rFonts w:cs="Helvetica"/>
                <w:color w:val="000000"/>
                <w:sz w:val="20"/>
                <w:szCs w:val="20"/>
                <w:lang w:val="en-AU"/>
              </w:rPr>
              <w:t>assess the extent to which individual roles and responsibilities enhance group cohesion and the achievement of personal and group objectives</w:t>
            </w:r>
          </w:p>
        </w:tc>
      </w:tr>
      <w:tr w:rsidR="00E80DA8" w:rsidRPr="00052F56" w14:paraId="57270BF6" w14:textId="77777777" w:rsidTr="00E80DA8">
        <w:trPr>
          <w:trHeight w:val="951"/>
        </w:trPr>
        <w:tc>
          <w:tcPr>
            <w:tcW w:w="2263" w:type="dxa"/>
          </w:tcPr>
          <w:p w14:paraId="3E448204"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7398976" w14:textId="653C9683" w:rsidR="00E80DA8" w:rsidRPr="001135DE" w:rsidRDefault="00E80DA8" w:rsidP="00E80DA8">
            <w:pPr>
              <w:rPr>
                <w:rFonts w:cs="HelveticaNeueLTStd-Roman"/>
                <w:sz w:val="20"/>
                <w:szCs w:val="20"/>
              </w:rPr>
            </w:pPr>
            <w:r w:rsidRPr="00854648">
              <w:rPr>
                <w:rFonts w:cs="Helvetica"/>
                <w:b/>
                <w:color w:val="000000"/>
                <w:sz w:val="20"/>
                <w:szCs w:val="20"/>
                <w:lang w:val="en-AU"/>
              </w:rPr>
              <w:t>Negotiate and resolve conflict</w:t>
            </w:r>
          </w:p>
        </w:tc>
        <w:tc>
          <w:tcPr>
            <w:tcW w:w="2268" w:type="dxa"/>
          </w:tcPr>
          <w:p w14:paraId="774AA973" w14:textId="1B34F769" w:rsidR="00E80DA8" w:rsidRPr="001135DE" w:rsidRDefault="00E80DA8" w:rsidP="00E80DA8">
            <w:pPr>
              <w:rPr>
                <w:rFonts w:cs="Helvetica"/>
                <w:color w:val="000000"/>
                <w:sz w:val="20"/>
                <w:szCs w:val="20"/>
                <w:lang w:val="en-AU"/>
              </w:rPr>
            </w:pPr>
            <w:r w:rsidRPr="001135DE">
              <w:rPr>
                <w:rFonts w:cs="HelveticaNeueLTStd-Roman"/>
                <w:sz w:val="20"/>
                <w:szCs w:val="20"/>
                <w:lang w:val="en-AU"/>
              </w:rPr>
              <w:t>identify a range of conflict resolution strategies to negotiate positive outcomes to problems</w:t>
            </w:r>
          </w:p>
        </w:tc>
        <w:tc>
          <w:tcPr>
            <w:tcW w:w="2410" w:type="dxa"/>
          </w:tcPr>
          <w:p w14:paraId="06538629" w14:textId="77777777" w:rsidR="00E80DA8" w:rsidRPr="001135DE" w:rsidRDefault="00E80DA8" w:rsidP="00E80DA8">
            <w:pPr>
              <w:rPr>
                <w:lang w:val="en-AU"/>
              </w:rPr>
            </w:pPr>
            <w:r w:rsidRPr="001135DE">
              <w:rPr>
                <w:rFonts w:cs="Helvetica"/>
                <w:color w:val="000000"/>
                <w:sz w:val="20"/>
                <w:szCs w:val="20"/>
                <w:lang w:val="en-AU"/>
              </w:rPr>
              <w:t>identify causes and effects of conflict, and practise different strategies to diffuse or resolve conflict situations</w:t>
            </w:r>
          </w:p>
        </w:tc>
        <w:tc>
          <w:tcPr>
            <w:tcW w:w="2347" w:type="dxa"/>
          </w:tcPr>
          <w:p w14:paraId="4D4E7D3B" w14:textId="77777777" w:rsidR="00E80DA8" w:rsidRPr="001135DE" w:rsidRDefault="00E80DA8" w:rsidP="00E80DA8">
            <w:pPr>
              <w:rPr>
                <w:lang w:val="en-AU"/>
              </w:rPr>
            </w:pPr>
            <w:r w:rsidRPr="001135DE">
              <w:rPr>
                <w:rFonts w:cs="Helvetica"/>
                <w:color w:val="000000"/>
                <w:sz w:val="20"/>
                <w:szCs w:val="20"/>
                <w:lang w:val="en-AU"/>
              </w:rPr>
              <w:t>assess the appropriateness of various conflict resolution strategies in a range of social and work-related situations</w:t>
            </w:r>
          </w:p>
        </w:tc>
      </w:tr>
      <w:tr w:rsidR="00E80DA8" w:rsidRPr="00052F56" w14:paraId="6122C4AD" w14:textId="77777777" w:rsidTr="00E80DA8">
        <w:trPr>
          <w:trHeight w:val="1339"/>
        </w:trPr>
        <w:tc>
          <w:tcPr>
            <w:tcW w:w="2263" w:type="dxa"/>
          </w:tcPr>
          <w:p w14:paraId="60670F3B" w14:textId="77777777" w:rsidR="00E80DA8" w:rsidRDefault="00E80DA8" w:rsidP="00E80DA8">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B2E2583" w14:textId="6CC03CFF" w:rsidR="00E80DA8" w:rsidRPr="003A1720" w:rsidRDefault="00E80DA8" w:rsidP="00E80DA8">
            <w:pPr>
              <w:rPr>
                <w:rFonts w:cs="Helvetica"/>
                <w:color w:val="000000"/>
                <w:sz w:val="20"/>
                <w:szCs w:val="20"/>
              </w:rPr>
            </w:pPr>
            <w:r w:rsidRPr="00854648">
              <w:rPr>
                <w:rFonts w:cs="Helvetica"/>
                <w:b/>
                <w:color w:val="000000"/>
                <w:sz w:val="20"/>
                <w:szCs w:val="20"/>
                <w:lang w:val="en-AU"/>
              </w:rPr>
              <w:t>Develop leadership skills</w:t>
            </w:r>
          </w:p>
        </w:tc>
        <w:tc>
          <w:tcPr>
            <w:tcW w:w="2268" w:type="dxa"/>
          </w:tcPr>
          <w:p w14:paraId="539EDAB8" w14:textId="7178B2AA" w:rsidR="00E80DA8" w:rsidRPr="001135DE" w:rsidRDefault="00E80DA8" w:rsidP="00E80DA8">
            <w:pPr>
              <w:rPr>
                <w:rFonts w:cs="Helvetica"/>
                <w:color w:val="000000"/>
                <w:sz w:val="20"/>
                <w:szCs w:val="20"/>
                <w:lang w:val="en-AU"/>
              </w:rPr>
            </w:pPr>
            <w:r w:rsidRPr="003A1720">
              <w:rPr>
                <w:rFonts w:cs="Helvetica"/>
                <w:color w:val="000000"/>
                <w:sz w:val="20"/>
                <w:szCs w:val="20"/>
                <w:lang w:val="en-AU"/>
              </w:rPr>
              <w:t>discuss the concept of leadership and identify situations where it is appropriate to adopt this role</w:t>
            </w:r>
          </w:p>
        </w:tc>
        <w:tc>
          <w:tcPr>
            <w:tcW w:w="2410" w:type="dxa"/>
          </w:tcPr>
          <w:p w14:paraId="1039983E" w14:textId="77777777" w:rsidR="00E80DA8" w:rsidRPr="001135DE" w:rsidRDefault="00E80DA8" w:rsidP="00E80DA8">
            <w:pPr>
              <w:rPr>
                <w:lang w:val="en-AU"/>
              </w:rPr>
            </w:pPr>
            <w:r w:rsidRPr="001135DE">
              <w:rPr>
                <w:rFonts w:cs="Helvetica"/>
                <w:color w:val="000000"/>
                <w:sz w:val="20"/>
                <w:szCs w:val="20"/>
                <w:lang w:val="en-AU"/>
              </w:rPr>
              <w:t>initiate or help to organise group activities that address a common need</w:t>
            </w:r>
          </w:p>
        </w:tc>
        <w:tc>
          <w:tcPr>
            <w:tcW w:w="2347" w:type="dxa"/>
          </w:tcPr>
          <w:p w14:paraId="0C923C5F" w14:textId="77777777" w:rsidR="00E80DA8" w:rsidRPr="001135DE" w:rsidRDefault="00E80DA8" w:rsidP="00E80DA8">
            <w:pPr>
              <w:rPr>
                <w:lang w:val="en-AU"/>
              </w:rPr>
            </w:pPr>
            <w:r w:rsidRPr="001135DE">
              <w:rPr>
                <w:rFonts w:cs="Helvetica"/>
                <w:color w:val="000000"/>
                <w:sz w:val="20"/>
                <w:szCs w:val="20"/>
                <w:lang w:val="en-AU"/>
              </w:rPr>
              <w:t>plan school and community projects, applying effective problem-solving and team-building strategies, and making the most of available resources to achieve goals</w:t>
            </w:r>
          </w:p>
        </w:tc>
      </w:tr>
    </w:tbl>
    <w:p w14:paraId="2AD3E710" w14:textId="77E9E88E" w:rsidR="00A07771" w:rsidRDefault="002B60B9" w:rsidP="005664CC">
      <w:pPr>
        <w:spacing w:before="240" w:after="0"/>
      </w:pPr>
      <w:r>
        <w:t>Further information about general</w:t>
      </w:r>
      <w:r w:rsidR="005664CC">
        <w:t xml:space="preserve"> capabilities is available at: </w:t>
      </w:r>
      <w:hyperlink r:id="rId84" w:history="1">
        <w:r w:rsidR="005664CC" w:rsidRPr="002F5154">
          <w:rPr>
            <w:rStyle w:val="Hyperlink"/>
          </w:rPr>
          <w:t>https://k10outline.scsa.wa.edu.au/home/p-10-curriculum/general-capabilities-over/general-capabilities-overview/general-capabilities-in-the-australian-curriculum</w:t>
        </w:r>
      </w:hyperlink>
    </w:p>
    <w:p w14:paraId="3E377A9F" w14:textId="77777777" w:rsidR="005664CC" w:rsidRPr="00052F56" w:rsidRDefault="005664CC" w:rsidP="005664CC">
      <w:pPr>
        <w:spacing w:before="240" w:after="0"/>
      </w:pPr>
    </w:p>
    <w:p w14:paraId="1E542A0E" w14:textId="77777777" w:rsidR="00206E62" w:rsidRPr="00052F56" w:rsidRDefault="00206E62" w:rsidP="00206E62">
      <w:pPr>
        <w:widowControl/>
        <w:spacing w:after="160" w:line="259" w:lineRule="auto"/>
      </w:pPr>
      <w:r w:rsidRPr="00052F56">
        <w:br w:type="page"/>
      </w:r>
    </w:p>
    <w:p w14:paraId="1DDE1B60" w14:textId="77777777" w:rsidR="00206E62" w:rsidRPr="00206E62" w:rsidRDefault="00206E62" w:rsidP="00206E62">
      <w:pPr>
        <w:widowControl/>
        <w:spacing w:after="160" w:line="259" w:lineRule="auto"/>
        <w:sectPr w:rsidR="00206E62" w:rsidRPr="00206E62" w:rsidSect="00132480">
          <w:headerReference w:type="default" r:id="rId85"/>
          <w:footerReference w:type="default" r:id="rId86"/>
          <w:pgSz w:w="11906" w:h="16838"/>
          <w:pgMar w:top="1440" w:right="1440" w:bottom="1440" w:left="1440" w:header="709" w:footer="709" w:gutter="0"/>
          <w:pgNumType w:start="1"/>
          <w:cols w:space="708"/>
          <w:docGrid w:linePitch="360"/>
        </w:sectPr>
      </w:pPr>
    </w:p>
    <w:p w14:paraId="6CCD05DE" w14:textId="77777777" w:rsidR="00A07771" w:rsidRPr="00A07771" w:rsidRDefault="00A07771" w:rsidP="00ED1825">
      <w:pPr>
        <w:pStyle w:val="Heading1"/>
      </w:pPr>
      <w:bookmarkStart w:id="29" w:name="_Appendix_3:_Materials"/>
      <w:bookmarkStart w:id="30" w:name="_Toc474224842"/>
      <w:bookmarkStart w:id="31" w:name="_Toc36332134"/>
      <w:bookmarkEnd w:id="29"/>
      <w:r w:rsidRPr="00A07771">
        <w:t>Appendix 3: Materials list</w:t>
      </w:r>
      <w:bookmarkEnd w:id="30"/>
      <w:bookmarkEnd w:id="31"/>
    </w:p>
    <w:p w14:paraId="1067073E" w14:textId="77777777" w:rsidR="00A07771" w:rsidRPr="00A07771" w:rsidRDefault="00A07771" w:rsidP="00A07771">
      <w:pPr>
        <w:widowControl/>
        <w:spacing w:after="160" w:line="259" w:lineRule="auto"/>
      </w:pPr>
    </w:p>
    <w:p w14:paraId="5B8D9716" w14:textId="666BEAC8" w:rsidR="005A3B25" w:rsidRPr="00A7273B" w:rsidRDefault="005A3B25" w:rsidP="005A3B25">
      <w:pPr>
        <w:widowControl/>
        <w:spacing w:after="160" w:line="259" w:lineRule="auto"/>
      </w:pPr>
      <w:r w:rsidRPr="00A7273B">
        <w:t>You will need the following ma</w:t>
      </w:r>
      <w:r w:rsidR="002B60B9">
        <w:t>terials to complete this module:</w:t>
      </w:r>
    </w:p>
    <w:bookmarkEnd w:id="26"/>
    <w:p w14:paraId="05CDBC20" w14:textId="08BE8E1B" w:rsidR="00E12036" w:rsidRPr="00A50E35" w:rsidRDefault="00E12036" w:rsidP="00FB1D72">
      <w:pPr>
        <w:pStyle w:val="ListParagraph"/>
        <w:framePr w:hSpace="0" w:wrap="auto" w:vAnchor="margin" w:yAlign="inline"/>
        <w:spacing w:before="120" w:after="120"/>
        <w:ind w:left="454" w:hanging="227"/>
        <w:suppressOverlap w:val="0"/>
      </w:pPr>
      <w:r w:rsidRPr="00A50E35">
        <w:t>digital camera</w:t>
      </w:r>
    </w:p>
    <w:p w14:paraId="17571420" w14:textId="3AF55B90" w:rsidR="00E12036" w:rsidRPr="00A50E35" w:rsidRDefault="00E12036" w:rsidP="00FB1D72">
      <w:pPr>
        <w:pStyle w:val="ListParagraph"/>
        <w:framePr w:hSpace="0" w:wrap="auto" w:vAnchor="margin" w:yAlign="inline"/>
        <w:spacing w:before="120" w:after="120"/>
        <w:ind w:left="454" w:hanging="227"/>
        <w:suppressOverlap w:val="0"/>
      </w:pPr>
      <w:r w:rsidRPr="00A50E35">
        <w:t>cardboard boxes in a variety of sizes and styles</w:t>
      </w:r>
    </w:p>
    <w:p w14:paraId="1368629C" w14:textId="7C9AA437" w:rsidR="00E12036" w:rsidRPr="00A50E35" w:rsidRDefault="00E12036" w:rsidP="00FB1D72">
      <w:pPr>
        <w:pStyle w:val="ListParagraph"/>
        <w:framePr w:hSpace="0" w:wrap="auto" w:vAnchor="margin" w:yAlign="inline"/>
        <w:spacing w:before="120" w:after="120"/>
        <w:ind w:left="454" w:hanging="227"/>
        <w:suppressOverlap w:val="0"/>
      </w:pPr>
      <w:r w:rsidRPr="00A50E35">
        <w:t>foil</w:t>
      </w:r>
    </w:p>
    <w:p w14:paraId="269BBE90" w14:textId="744D82EA" w:rsidR="00E12036" w:rsidRPr="00A50E35" w:rsidRDefault="00E12036" w:rsidP="00FB1D72">
      <w:pPr>
        <w:pStyle w:val="ListParagraph"/>
        <w:framePr w:hSpace="0" w:wrap="auto" w:vAnchor="margin" w:yAlign="inline"/>
        <w:spacing w:before="120" w:after="120"/>
        <w:ind w:left="454" w:hanging="227"/>
        <w:suppressOverlap w:val="0"/>
      </w:pPr>
      <w:r w:rsidRPr="00A50E35">
        <w:t>newspaper</w:t>
      </w:r>
    </w:p>
    <w:p w14:paraId="42C1D61E" w14:textId="5BFC536A" w:rsidR="002B60B9" w:rsidRDefault="002B60B9" w:rsidP="00FB1D72">
      <w:pPr>
        <w:pStyle w:val="ListParagraph"/>
        <w:framePr w:hSpace="0" w:wrap="auto" w:vAnchor="margin" w:yAlign="inline"/>
        <w:spacing w:before="120" w:after="120"/>
        <w:ind w:left="454" w:hanging="227"/>
        <w:suppressOverlap w:val="0"/>
      </w:pPr>
      <w:r>
        <w:t>scissors</w:t>
      </w:r>
      <w:r w:rsidR="00E12036" w:rsidRPr="00A50E35">
        <w:t xml:space="preserve"> </w:t>
      </w:r>
    </w:p>
    <w:p w14:paraId="3524E645" w14:textId="2B4077B1" w:rsidR="002B60B9" w:rsidRDefault="002B60B9" w:rsidP="00FB1D72">
      <w:pPr>
        <w:pStyle w:val="ListParagraph"/>
        <w:framePr w:hSpace="0" w:wrap="auto" w:vAnchor="margin" w:yAlign="inline"/>
        <w:spacing w:before="120" w:after="120"/>
        <w:ind w:left="454" w:hanging="227"/>
        <w:suppressOverlap w:val="0"/>
      </w:pPr>
      <w:r>
        <w:t>tape</w:t>
      </w:r>
      <w:r w:rsidR="00E12036" w:rsidRPr="00A50E35">
        <w:t xml:space="preserve"> </w:t>
      </w:r>
    </w:p>
    <w:p w14:paraId="73A8514A" w14:textId="234731B9" w:rsidR="002B60B9" w:rsidRDefault="002B60B9" w:rsidP="00FB1D72">
      <w:pPr>
        <w:pStyle w:val="ListParagraph"/>
        <w:framePr w:hSpace="0" w:wrap="auto" w:vAnchor="margin" w:yAlign="inline"/>
        <w:spacing w:before="120" w:after="120"/>
        <w:ind w:left="454" w:hanging="227"/>
        <w:suppressOverlap w:val="0"/>
      </w:pPr>
      <w:r>
        <w:t>glue</w:t>
      </w:r>
      <w:r w:rsidR="00E12036" w:rsidRPr="00A50E35">
        <w:t xml:space="preserve"> </w:t>
      </w:r>
    </w:p>
    <w:p w14:paraId="3FEA5428" w14:textId="1B437913" w:rsidR="00E12036" w:rsidRPr="00A50E35" w:rsidRDefault="00E12036" w:rsidP="00FB1D72">
      <w:pPr>
        <w:pStyle w:val="ListParagraph"/>
        <w:framePr w:hSpace="0" w:wrap="auto" w:vAnchor="margin" w:yAlign="inline"/>
        <w:spacing w:before="120" w:after="120"/>
        <w:ind w:left="454" w:hanging="227"/>
        <w:suppressOverlap w:val="0"/>
      </w:pPr>
      <w:r w:rsidRPr="00A50E35">
        <w:t>stapler</w:t>
      </w:r>
    </w:p>
    <w:p w14:paraId="1950EB2F" w14:textId="7D94A8BA" w:rsidR="00E12036" w:rsidRDefault="00E12036" w:rsidP="00FB1D72">
      <w:pPr>
        <w:pStyle w:val="ListParagraph"/>
        <w:framePr w:hSpace="0" w:wrap="auto" w:vAnchor="margin" w:yAlign="inline"/>
        <w:spacing w:before="120" w:after="120"/>
        <w:ind w:left="454" w:hanging="227"/>
        <w:suppressOverlap w:val="0"/>
      </w:pPr>
      <w:r w:rsidRPr="00A50E35">
        <w:t xml:space="preserve">additional materials as requested by students </w:t>
      </w:r>
    </w:p>
    <w:p w14:paraId="478A24AE" w14:textId="77777777" w:rsidR="002B60B9" w:rsidRDefault="002B60B9" w:rsidP="00244933">
      <w:pPr>
        <w:ind w:left="227"/>
      </w:pPr>
    </w:p>
    <w:p w14:paraId="7A05B1FD" w14:textId="4300BC1E" w:rsidR="002B60B9" w:rsidRPr="002B60B9" w:rsidRDefault="002B60B9" w:rsidP="00567B16">
      <w:pPr>
        <w:ind w:left="227" w:hanging="227"/>
        <w:rPr>
          <w:b/>
        </w:rPr>
      </w:pPr>
      <w:r w:rsidRPr="002B60B9">
        <w:rPr>
          <w:b/>
        </w:rPr>
        <w:t xml:space="preserve">Water </w:t>
      </w:r>
      <w:r w:rsidR="0033103F">
        <w:rPr>
          <w:b/>
        </w:rPr>
        <w:t>purification</w:t>
      </w:r>
      <w:r w:rsidRPr="002B60B9">
        <w:rPr>
          <w:b/>
        </w:rPr>
        <w:t xml:space="preserve"> experiment</w:t>
      </w:r>
      <w:r w:rsidR="00190E03">
        <w:rPr>
          <w:b/>
        </w:rPr>
        <w:t xml:space="preserve"> </w:t>
      </w:r>
      <w:r w:rsidR="00065FE2">
        <w:rPr>
          <w:b/>
        </w:rPr>
        <w:t>(</w:t>
      </w:r>
      <w:r w:rsidR="008C4A0B">
        <w:rPr>
          <w:b/>
        </w:rPr>
        <w:t>per group</w:t>
      </w:r>
      <w:r w:rsidR="00065FE2">
        <w:rPr>
          <w:b/>
        </w:rPr>
        <w:t>):</w:t>
      </w:r>
      <w:r w:rsidRPr="002B60B9">
        <w:rPr>
          <w:b/>
        </w:rPr>
        <w:t xml:space="preserve"> </w:t>
      </w:r>
    </w:p>
    <w:p w14:paraId="1E05E4A9" w14:textId="5A82F50F" w:rsidR="00607B5E" w:rsidRDefault="00C7187B" w:rsidP="00FB1D72">
      <w:pPr>
        <w:pStyle w:val="ListParagraph"/>
        <w:framePr w:hSpace="0" w:wrap="auto" w:vAnchor="margin" w:yAlign="inline"/>
        <w:spacing w:before="120" w:after="120"/>
        <w:ind w:left="454" w:hanging="227"/>
        <w:suppressOverlap w:val="0"/>
      </w:pPr>
      <w:r w:rsidRPr="00C7187B">
        <w:t xml:space="preserve">Large container </w:t>
      </w:r>
      <w:r w:rsidR="00C0572F">
        <w:t>approximately 2L</w:t>
      </w:r>
      <w:r w:rsidR="00607B5E" w:rsidRPr="00607B5E">
        <w:t xml:space="preserve"> </w:t>
      </w:r>
    </w:p>
    <w:p w14:paraId="3A00AD82" w14:textId="605CD96E" w:rsidR="00C7187B" w:rsidRPr="00C7187B" w:rsidRDefault="00607B5E" w:rsidP="00FB1D72">
      <w:pPr>
        <w:pStyle w:val="ListParagraph"/>
        <w:framePr w:hSpace="0" w:wrap="auto" w:vAnchor="margin" w:yAlign="inline"/>
        <w:spacing w:before="120" w:after="120"/>
        <w:ind w:left="454" w:hanging="227"/>
        <w:suppressOverlap w:val="0"/>
      </w:pPr>
      <w:r w:rsidRPr="00C7187B">
        <w:t>Second smaller container shorter than</w:t>
      </w:r>
      <w:r>
        <w:t xml:space="preserve"> the</w:t>
      </w:r>
      <w:r w:rsidRPr="00C7187B">
        <w:t xml:space="preserve"> top of the first container when it sits inside</w:t>
      </w:r>
    </w:p>
    <w:p w14:paraId="470D37BB" w14:textId="32CF7E43" w:rsidR="00C7187B" w:rsidRPr="00C7187B" w:rsidRDefault="00C7187B" w:rsidP="00FB1D72">
      <w:pPr>
        <w:pStyle w:val="ListParagraph"/>
        <w:framePr w:hSpace="0" w:wrap="auto" w:vAnchor="margin" w:yAlign="inline"/>
        <w:spacing w:before="120" w:after="120"/>
        <w:ind w:left="454" w:hanging="227"/>
        <w:suppressOverlap w:val="0"/>
      </w:pPr>
      <w:r w:rsidRPr="00C7187B">
        <w:t>2 cups of warm water</w:t>
      </w:r>
      <w:r w:rsidR="0033103F">
        <w:t xml:space="preserve"> contaminated with mud or food colouring</w:t>
      </w:r>
    </w:p>
    <w:p w14:paraId="1F5AA11F" w14:textId="6D410FB7" w:rsidR="00C7187B" w:rsidRPr="00C7187B" w:rsidRDefault="00C7187B" w:rsidP="00FB1D72">
      <w:pPr>
        <w:pStyle w:val="ListParagraph"/>
        <w:framePr w:hSpace="0" w:wrap="auto" w:vAnchor="margin" w:yAlign="inline"/>
        <w:spacing w:before="120" w:after="120"/>
        <w:ind w:left="454" w:hanging="227"/>
        <w:suppressOverlap w:val="0"/>
      </w:pPr>
      <w:r w:rsidRPr="00C7187B">
        <w:t xml:space="preserve">Small weight such as a pebble, glass marble or glass bead </w:t>
      </w:r>
    </w:p>
    <w:p w14:paraId="294C482E" w14:textId="7404C7C7" w:rsidR="00C7187B" w:rsidRPr="00C7187B" w:rsidRDefault="00C7187B" w:rsidP="00FB1D72">
      <w:pPr>
        <w:pStyle w:val="ListParagraph"/>
        <w:framePr w:hSpace="0" w:wrap="auto" w:vAnchor="margin" w:yAlign="inline"/>
        <w:spacing w:before="120" w:after="120"/>
        <w:ind w:left="454" w:hanging="227"/>
        <w:suppressOverlap w:val="0"/>
      </w:pPr>
      <w:r w:rsidRPr="00C7187B">
        <w:t xml:space="preserve">Plastic food wrap </w:t>
      </w:r>
    </w:p>
    <w:p w14:paraId="51D42BD4" w14:textId="77777777" w:rsidR="00C7187B" w:rsidRPr="00C7187B" w:rsidRDefault="00C7187B" w:rsidP="00FB1D72">
      <w:pPr>
        <w:pStyle w:val="ListParagraph"/>
        <w:framePr w:hSpace="0" w:wrap="auto" w:vAnchor="margin" w:yAlign="inline"/>
        <w:spacing w:before="120" w:after="120"/>
        <w:ind w:left="454" w:hanging="227"/>
        <w:suppressOverlap w:val="0"/>
      </w:pPr>
      <w:r w:rsidRPr="00C7187B">
        <w:t>A small graduated cup used for measuring liquid medicines in millilitres</w:t>
      </w:r>
      <w:r>
        <w:t>.</w:t>
      </w:r>
    </w:p>
    <w:p w14:paraId="590AC895" w14:textId="77777777" w:rsidR="002B60B9" w:rsidRDefault="002B60B9" w:rsidP="002B60B9">
      <w:pPr>
        <w:ind w:left="454" w:hanging="227"/>
      </w:pPr>
    </w:p>
    <w:p w14:paraId="2BD03615" w14:textId="7D5A0B24" w:rsidR="002B60B9" w:rsidRPr="002B60B9" w:rsidRDefault="002B60B9" w:rsidP="003A1720">
      <w:pPr>
        <w:rPr>
          <w:b/>
        </w:rPr>
      </w:pPr>
      <w:r w:rsidRPr="002B60B9">
        <w:rPr>
          <w:b/>
        </w:rPr>
        <w:t xml:space="preserve">Solar panel experiment: </w:t>
      </w:r>
    </w:p>
    <w:p w14:paraId="2F74A505" w14:textId="2DC59993" w:rsidR="002B60B9" w:rsidRDefault="002B60B9" w:rsidP="002B60B9">
      <w:pPr>
        <w:spacing w:before="0" w:after="60"/>
        <w:ind w:right="-31"/>
      </w:pPr>
      <w:r w:rsidRPr="00AC7FF4">
        <w:t>The minimum materials are to include:</w:t>
      </w:r>
    </w:p>
    <w:p w14:paraId="332C8CDC" w14:textId="77777777" w:rsidR="00FB1D72" w:rsidRDefault="00FB1D72" w:rsidP="003A1720">
      <w:pPr>
        <w:pStyle w:val="ListParagraph"/>
        <w:framePr w:hSpace="0" w:wrap="auto" w:vAnchor="margin" w:yAlign="inline"/>
        <w:spacing w:before="120" w:after="120"/>
        <w:ind w:left="454" w:hanging="227"/>
        <w:suppressOverlap w:val="0"/>
      </w:pPr>
      <w:r w:rsidRPr="006D767F">
        <w:t xml:space="preserve">Small solar panels </w:t>
      </w:r>
    </w:p>
    <w:p w14:paraId="07090C73" w14:textId="2F9FBE6D" w:rsidR="00FB1D72" w:rsidRPr="00FB1D72" w:rsidRDefault="00FB1D72" w:rsidP="003A1720">
      <w:pPr>
        <w:pStyle w:val="ListParagraph"/>
        <w:framePr w:hSpace="0" w:wrap="auto" w:vAnchor="margin" w:yAlign="inline"/>
        <w:numPr>
          <w:ilvl w:val="0"/>
          <w:numId w:val="0"/>
        </w:numPr>
        <w:spacing w:before="120" w:after="120"/>
        <w:ind w:left="454"/>
        <w:suppressOverlap w:val="0"/>
      </w:pPr>
      <w:r w:rsidRPr="00FB1D72">
        <w:t xml:space="preserve">Small STEM project solar panel kits required for Activity 2 may be purchased from hobby engineering stores (such as </w:t>
      </w:r>
      <w:r w:rsidR="00C0572F" w:rsidRPr="00FB1D72">
        <w:t>STELR online or</w:t>
      </w:r>
      <w:r w:rsidR="00C0572F" w:rsidRPr="00567B16">
        <w:rPr>
          <w:i/>
        </w:rPr>
        <w:t xml:space="preserve"> </w:t>
      </w:r>
      <w:proofErr w:type="spellStart"/>
      <w:r w:rsidRPr="00567B16">
        <w:rPr>
          <w:i/>
        </w:rPr>
        <w:t>Jaycar</w:t>
      </w:r>
      <w:proofErr w:type="spellEnd"/>
      <w:r w:rsidRPr="00567B16">
        <w:rPr>
          <w:i/>
        </w:rPr>
        <w:t xml:space="preserve"> Electronics</w:t>
      </w:r>
      <w:r w:rsidRPr="00FB1D72">
        <w:t xml:space="preserve"> or </w:t>
      </w:r>
      <w:r w:rsidRPr="00567B16">
        <w:rPr>
          <w:i/>
        </w:rPr>
        <w:t>Scientrific.com.au</w:t>
      </w:r>
      <w:r w:rsidRPr="00FB1D72">
        <w:t>). Alternatively, high schools with solar panel kits may be willing to lend them for this experiment.</w:t>
      </w:r>
    </w:p>
    <w:p w14:paraId="012F57FF" w14:textId="6F5887A5" w:rsidR="00FB1D72" w:rsidRPr="006D767F" w:rsidRDefault="00FB1D72" w:rsidP="003A1720">
      <w:pPr>
        <w:pStyle w:val="ListParagraph"/>
        <w:framePr w:hSpace="0" w:wrap="auto" w:vAnchor="margin" w:yAlign="inline"/>
        <w:spacing w:before="120" w:after="120"/>
        <w:ind w:left="454" w:hanging="227"/>
        <w:suppressOverlap w:val="0"/>
      </w:pPr>
      <w:r w:rsidRPr="006D767F">
        <w:t>Multimeter o</w:t>
      </w:r>
      <w:r>
        <w:t xml:space="preserve">r </w:t>
      </w:r>
      <w:r w:rsidRPr="006D767F">
        <w:t>separate ammeter and voltmeter</w:t>
      </w:r>
    </w:p>
    <w:p w14:paraId="104F784E" w14:textId="3258CA2A" w:rsidR="00FB1D72" w:rsidRPr="006D767F" w:rsidRDefault="00FB1D72" w:rsidP="003A1720">
      <w:pPr>
        <w:pStyle w:val="ListParagraph"/>
        <w:framePr w:hSpace="0" w:wrap="auto" w:vAnchor="margin" w:yAlign="inline"/>
        <w:spacing w:before="120" w:after="120"/>
        <w:ind w:left="454" w:hanging="227"/>
        <w:suppressOverlap w:val="0"/>
      </w:pPr>
      <w:r w:rsidRPr="006D767F">
        <w:t>Small testing light bulb suitable for classroom electrical experiments such as a 1.5-volt mini lamp</w:t>
      </w:r>
    </w:p>
    <w:p w14:paraId="53C6F152" w14:textId="1350859A" w:rsidR="00FB1D72" w:rsidRPr="006D767F" w:rsidRDefault="00FB1D72" w:rsidP="003A1720">
      <w:pPr>
        <w:pStyle w:val="ListParagraph"/>
        <w:framePr w:hSpace="0" w:wrap="auto" w:vAnchor="margin" w:yAlign="inline"/>
        <w:spacing w:before="120" w:after="120"/>
        <w:ind w:left="454" w:hanging="227"/>
        <w:suppressOverlap w:val="0"/>
      </w:pPr>
      <w:r w:rsidRPr="006D767F">
        <w:t>Connecting leads with ‘piggy-back’ banana plugs or alligator clips</w:t>
      </w:r>
    </w:p>
    <w:p w14:paraId="6170DC3D" w14:textId="77777777" w:rsidR="002B60B9" w:rsidRDefault="002B60B9" w:rsidP="002F69AD">
      <w:pPr>
        <w:widowControl/>
        <w:spacing w:after="160" w:line="259" w:lineRule="auto"/>
      </w:pPr>
    </w:p>
    <w:p w14:paraId="48C7AFA8" w14:textId="77777777" w:rsidR="007E17A9" w:rsidRDefault="007E17A9" w:rsidP="002F69AD">
      <w:pPr>
        <w:widowControl/>
        <w:spacing w:after="160" w:line="259" w:lineRule="auto"/>
        <w:rPr>
          <w:b/>
        </w:rPr>
      </w:pPr>
    </w:p>
    <w:p w14:paraId="41BDEE0C" w14:textId="10B3476C" w:rsidR="002B60B9" w:rsidRPr="002B60B9" w:rsidRDefault="002B60B9" w:rsidP="002F69AD">
      <w:pPr>
        <w:widowControl/>
        <w:spacing w:after="160" w:line="259" w:lineRule="auto"/>
        <w:rPr>
          <w:b/>
        </w:rPr>
      </w:pPr>
      <w:r w:rsidRPr="002B60B9">
        <w:rPr>
          <w:b/>
        </w:rPr>
        <w:t>Solar cooker testing:</w:t>
      </w:r>
    </w:p>
    <w:p w14:paraId="24FA8406" w14:textId="60716614" w:rsidR="000822A4" w:rsidRPr="006D767F" w:rsidRDefault="00C0572F" w:rsidP="00FB1D72">
      <w:pPr>
        <w:pStyle w:val="ListParagraph"/>
        <w:framePr w:hSpace="0" w:wrap="auto" w:vAnchor="margin" w:yAlign="inline"/>
        <w:spacing w:before="120" w:after="120"/>
        <w:ind w:left="454" w:hanging="227"/>
        <w:suppressOverlap w:val="0"/>
      </w:pPr>
      <w:r>
        <w:t>S</w:t>
      </w:r>
      <w:r w:rsidR="000822A4" w:rsidRPr="006D767F">
        <w:t>olar cookers</w:t>
      </w:r>
    </w:p>
    <w:p w14:paraId="39A7ACC0" w14:textId="1E1D335C" w:rsidR="000822A4" w:rsidRDefault="00C411A1" w:rsidP="00FB1D72">
      <w:pPr>
        <w:pStyle w:val="ListParagraph"/>
        <w:framePr w:hSpace="0" w:wrap="auto" w:vAnchor="margin" w:yAlign="inline"/>
        <w:spacing w:before="120" w:after="120"/>
        <w:ind w:left="454" w:hanging="227"/>
        <w:suppressOverlap w:val="0"/>
      </w:pPr>
      <w:r>
        <w:t>F</w:t>
      </w:r>
      <w:r w:rsidR="000822A4" w:rsidRPr="006D767F">
        <w:t>ood to be heated</w:t>
      </w:r>
    </w:p>
    <w:p w14:paraId="614820AB" w14:textId="7965F796" w:rsidR="008C4A0B" w:rsidRPr="006D767F" w:rsidRDefault="008C4A0B" w:rsidP="00FB1D72">
      <w:pPr>
        <w:pStyle w:val="ListParagraph"/>
        <w:framePr w:hSpace="0" w:wrap="auto" w:vAnchor="margin" w:yAlign="inline"/>
        <w:spacing w:before="120" w:after="120"/>
        <w:ind w:left="454" w:hanging="227"/>
        <w:suppressOverlap w:val="0"/>
      </w:pPr>
      <w:r>
        <w:t>Small cooking pots</w:t>
      </w:r>
    </w:p>
    <w:p w14:paraId="709B2208" w14:textId="6F8BF6FD" w:rsidR="000822A4" w:rsidRDefault="000822A4" w:rsidP="00FB1D72">
      <w:pPr>
        <w:pStyle w:val="ListParagraph"/>
        <w:framePr w:hSpace="0" w:wrap="auto" w:vAnchor="margin" w:yAlign="inline"/>
        <w:spacing w:before="120" w:after="120"/>
        <w:ind w:left="454" w:hanging="227"/>
        <w:suppressOverlap w:val="0"/>
      </w:pPr>
      <w:r w:rsidRPr="006D767F">
        <w:t>A</w:t>
      </w:r>
      <w:r w:rsidR="008C4A0B">
        <w:t>n infrared</w:t>
      </w:r>
      <w:r w:rsidR="00620A3A">
        <w:t xml:space="preserve"> thermometer</w:t>
      </w:r>
      <w:r w:rsidR="008C4A0B">
        <w:t xml:space="preserve"> or a cooking thermometer.</w:t>
      </w:r>
    </w:p>
    <w:p w14:paraId="66CE1926" w14:textId="0B51E089" w:rsidR="008C4A0B" w:rsidRPr="006D767F" w:rsidRDefault="008C4A0B" w:rsidP="00FB1D72">
      <w:pPr>
        <w:pStyle w:val="ListParagraph"/>
        <w:framePr w:hSpace="0" w:wrap="auto" w:vAnchor="margin" w:yAlign="inline"/>
        <w:spacing w:before="120" w:after="120"/>
        <w:ind w:left="454" w:hanging="227"/>
        <w:suppressOverlap w:val="0"/>
      </w:pPr>
      <w:r>
        <w:t>Timing devices</w:t>
      </w:r>
    </w:p>
    <w:p w14:paraId="1E8AD1E1" w14:textId="77777777" w:rsidR="002B60B9" w:rsidRDefault="002B60B9" w:rsidP="002F69AD">
      <w:pPr>
        <w:widowControl/>
        <w:spacing w:after="160" w:line="259" w:lineRule="auto"/>
      </w:pPr>
    </w:p>
    <w:p w14:paraId="3C8668E7" w14:textId="77777777" w:rsidR="009D5700" w:rsidRDefault="009D5700" w:rsidP="00475241">
      <w:bookmarkStart w:id="32" w:name="_Toc468703570"/>
      <w:bookmarkStart w:id="33" w:name="_Toc474224843"/>
      <w:bookmarkStart w:id="34" w:name="_Toc465262503"/>
    </w:p>
    <w:p w14:paraId="223DCC50" w14:textId="6E5BD388" w:rsidR="00475241" w:rsidRDefault="00475241" w:rsidP="00475241">
      <w:r>
        <w:br w:type="page"/>
      </w:r>
    </w:p>
    <w:p w14:paraId="69D6C354" w14:textId="77777777" w:rsidR="00E822C6" w:rsidRPr="006E55A7" w:rsidRDefault="003C587D" w:rsidP="00E822C6">
      <w:pPr>
        <w:pStyle w:val="Heading1"/>
      </w:pPr>
      <w:bookmarkStart w:id="35" w:name="_Appendix_4:_Design"/>
      <w:bookmarkStart w:id="36" w:name="_Toc36332135"/>
      <w:bookmarkEnd w:id="35"/>
      <w:r w:rsidRPr="001273AA">
        <w:t xml:space="preserve">Appendix </w:t>
      </w:r>
      <w:r>
        <w:t>4</w:t>
      </w:r>
      <w:r w:rsidRPr="001273AA">
        <w:t xml:space="preserve">: </w:t>
      </w:r>
      <w:bookmarkStart w:id="37" w:name="_Toc478975733"/>
      <w:bookmarkEnd w:id="32"/>
      <w:bookmarkEnd w:id="33"/>
      <w:r w:rsidR="00E822C6" w:rsidRPr="006E55A7">
        <w:t>Design process guide</w:t>
      </w:r>
      <w:bookmarkEnd w:id="36"/>
    </w:p>
    <w:p w14:paraId="6F105404" w14:textId="77777777" w:rsidR="00E822C6" w:rsidRPr="006E55A7" w:rsidRDefault="00E822C6" w:rsidP="00E822C6">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84896" behindDoc="0" locked="0" layoutInCell="1" allowOverlap="1" wp14:anchorId="607409DF" wp14:editId="2459E72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B625754" w14:textId="77777777" w:rsidR="00F87E7A" w:rsidRDefault="00F87E7A" w:rsidP="00E822C6">
                            <w:pPr>
                              <w:ind w:left="133"/>
                              <w:rPr>
                                <w:rFonts w:eastAsia="Century Gothic" w:cs="Century Gothic"/>
                                <w:sz w:val="19"/>
                                <w:szCs w:val="19"/>
                              </w:rPr>
                            </w:pPr>
                            <w:r>
                              <w:rPr>
                                <w:b/>
                                <w:sz w:val="19"/>
                              </w:rPr>
                              <w:t>Safe production of the final design or multiple copies of the final design</w:t>
                            </w:r>
                            <w:r>
                              <w:rPr>
                                <w:sz w:val="19"/>
                              </w:rPr>
                              <w:t>.</w:t>
                            </w:r>
                          </w:p>
                          <w:p w14:paraId="76BCF5FF" w14:textId="77777777" w:rsidR="00F87E7A" w:rsidRDefault="00F87E7A" w:rsidP="00E822C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A363897" w14:textId="77777777" w:rsidR="00F87E7A" w:rsidRDefault="00F87E7A" w:rsidP="00E822C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07409DF"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QUdTwIAAGY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" filled="f" strokeweight=".24672mm">
                <v:textbox inset="0,0,0,0">
                  <w:txbxContent>
                    <w:p w14:paraId="2B625754" w14:textId="77777777" w:rsidR="00F87E7A" w:rsidRDefault="00F87E7A" w:rsidP="00E822C6">
                      <w:pPr>
                        <w:ind w:left="133"/>
                        <w:rPr>
                          <w:rFonts w:eastAsia="Century Gothic" w:cs="Century Gothic"/>
                          <w:sz w:val="19"/>
                          <w:szCs w:val="19"/>
                        </w:rPr>
                      </w:pPr>
                      <w:r>
                        <w:rPr>
                          <w:b/>
                          <w:sz w:val="19"/>
                        </w:rPr>
                        <w:t>Safe production of the final design or multiple copies of the final design</w:t>
                      </w:r>
                      <w:r>
                        <w:rPr>
                          <w:sz w:val="19"/>
                        </w:rPr>
                        <w:t>.</w:t>
                      </w:r>
                    </w:p>
                    <w:p w14:paraId="76BCF5FF" w14:textId="77777777" w:rsidR="00F87E7A" w:rsidRDefault="00F87E7A" w:rsidP="00E822C6">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4A363897" w14:textId="77777777" w:rsidR="00F87E7A" w:rsidRDefault="00F87E7A" w:rsidP="00E822C6">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93088" behindDoc="0" locked="0" layoutInCell="1" allowOverlap="1" wp14:anchorId="7AA28A83" wp14:editId="28046DA0">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1FF441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92064" behindDoc="0" locked="0" layoutInCell="1" allowOverlap="1" wp14:anchorId="0D7D53B8" wp14:editId="4CEE530A">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FF858DB" id="Down Arrow 324" o:spid="_x0000_s1026" type="#_x0000_t67" style="position:absolute;margin-left:70.2pt;margin-top:334.4pt;width:7.1pt;height:102.0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91040" behindDoc="0" locked="0" layoutInCell="1" allowOverlap="1" wp14:anchorId="00D0F1AD" wp14:editId="6DF47E26">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AF88CD1" id="Down Arrow 323" o:spid="_x0000_s1026" type="#_x0000_t67" style="position:absolute;margin-left:70.2pt;margin-top:162.35pt;width:7.1pt;height:141.7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73632" behindDoc="0" locked="0" layoutInCell="1" allowOverlap="1" wp14:anchorId="6962B4BF" wp14:editId="579857A3">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E10F8D" id="Down Arrow 322" o:spid="_x0000_s1026" type="#_x0000_t67" style="position:absolute;margin-left:70.25pt;margin-top:98.2pt;width:7.1pt;height:34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90016" behindDoc="0" locked="0" layoutInCell="1" allowOverlap="1" wp14:anchorId="0BE43BB6" wp14:editId="0A66EE58">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F9F674D" id="Down Arrow 321" o:spid="_x0000_s1026" type="#_x0000_t67" style="position:absolute;margin-left:70.55pt;margin-top:34.8pt;width:4.25pt;height:33.45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85920" behindDoc="0" locked="0" layoutInCell="1" allowOverlap="1" wp14:anchorId="4077B6E0" wp14:editId="29D26F8D">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1D25C390" w14:textId="77777777" w:rsidR="00F87E7A" w:rsidRDefault="00F87E7A" w:rsidP="00E822C6">
                            <w:pPr>
                              <w:ind w:left="130"/>
                              <w:rPr>
                                <w:rFonts w:eastAsia="Century Gothic" w:cs="Century Gothic"/>
                                <w:sz w:val="19"/>
                                <w:szCs w:val="19"/>
                              </w:rPr>
                            </w:pPr>
                            <w:r>
                              <w:rPr>
                                <w:b/>
                                <w:sz w:val="19"/>
                              </w:rPr>
                              <w:t>Reflection on the process taken and the success of the design.</w:t>
                            </w:r>
                          </w:p>
                          <w:p w14:paraId="4CCC2276" w14:textId="77777777" w:rsidR="00F87E7A" w:rsidRDefault="00F87E7A" w:rsidP="00E822C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E52D6B8" w14:textId="77777777" w:rsidR="00F87E7A" w:rsidRDefault="00F87E7A" w:rsidP="00E822C6">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7B6E0" id="Text Box 317" o:spid="_x0000_s1027" type="#_x0000_t202" style="position:absolute;margin-left:111.75pt;margin-top:534.95pt;width:357.15pt;height:96.1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NXBL/xVAgAAbQQAAA4AAAAAAAAAAAAAAAAALgIAAGRycy9lMm9Eb2MueG1s&#10;UEsBAi0AFAAGAAgAAAAhAD5dGJfjAAAADQEAAA8AAAAAAAAAAAAAAAAArwQAAGRycy9kb3ducmV2&#10;LnhtbFBLBQYAAAAABAAEAPMAAAC/BQAAAAA=&#10;" filled="f" strokecolor="#c30" strokeweight=".24672mm">
                <v:textbox inset="0,0,0,0">
                  <w:txbxContent>
                    <w:p w14:paraId="1D25C390" w14:textId="77777777" w:rsidR="00F87E7A" w:rsidRDefault="00F87E7A" w:rsidP="00E822C6">
                      <w:pPr>
                        <w:ind w:left="130"/>
                        <w:rPr>
                          <w:rFonts w:eastAsia="Century Gothic" w:cs="Century Gothic"/>
                          <w:sz w:val="19"/>
                          <w:szCs w:val="19"/>
                        </w:rPr>
                      </w:pPr>
                      <w:r>
                        <w:rPr>
                          <w:b/>
                          <w:sz w:val="19"/>
                        </w:rPr>
                        <w:t>Reflection on the process taken and the success of the design.</w:t>
                      </w:r>
                    </w:p>
                    <w:p w14:paraId="4CCC2276" w14:textId="77777777" w:rsidR="00F87E7A" w:rsidRDefault="00F87E7A" w:rsidP="00E822C6">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E52D6B8" w14:textId="77777777" w:rsidR="00F87E7A" w:rsidRDefault="00F87E7A" w:rsidP="00E822C6">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75680" behindDoc="0" locked="0" layoutInCell="1" allowOverlap="1" wp14:anchorId="299FC41A" wp14:editId="090E35F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B04201E" w14:textId="77777777" w:rsidR="00F87E7A" w:rsidRPr="00CE3F33" w:rsidRDefault="00F87E7A" w:rsidP="00E822C6">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9FC41A" id="Text Box 71" o:spid="_x0000_s1028" type="#_x0000_t202" alt="Title: Ideation" style="position:absolute;margin-left:33.2pt;margin-top:137.65pt;width:77.95pt;height:25.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oA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j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pLcoAPgIAAEIEAAAO&#10;AAAAAAAAAAAAAAAAAC4CAABkcnMvZTJvRG9jLnhtbFBLAQItABQABgAIAAAAIQCjb8hh4AAAAAoB&#10;AAAPAAAAAAAAAAAAAAAAAJgEAABkcnMvZG93bnJldi54bWxQSwUGAAAAAAQABADzAAAApQUAAAAA&#10;" fillcolor="#7030a0" stroked="f">
                <v:textbox inset="0,0,0,0">
                  <w:txbxContent>
                    <w:p w14:paraId="5B04201E" w14:textId="77777777" w:rsidR="00F87E7A" w:rsidRPr="00CE3F33" w:rsidRDefault="00F87E7A" w:rsidP="00E822C6">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74656" behindDoc="0" locked="0" layoutInCell="1" allowOverlap="1" wp14:anchorId="464AFBA1" wp14:editId="0137F722">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850FF7B" w14:textId="77777777" w:rsidR="00F87E7A" w:rsidRDefault="00F87E7A" w:rsidP="00E822C6">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AFBA1" id="Freeform 72" o:spid="_x0000_s1029" alt="Title: Development" style="position:absolute;margin-left:34.6pt;margin-top:308.75pt;width:77.95pt;height:25.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5H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9i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ZSOR+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850FF7B" w14:textId="77777777" w:rsidR="00F87E7A" w:rsidRDefault="00F87E7A" w:rsidP="00E822C6">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3872" behindDoc="0" locked="0" layoutInCell="1" allowOverlap="1" wp14:anchorId="4525D4F2" wp14:editId="5B1076A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665F0B1" w14:textId="77777777" w:rsidR="00F87E7A" w:rsidRPr="009F0AA9" w:rsidRDefault="00F87E7A" w:rsidP="00E822C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6FCF9C6D" w14:textId="77777777" w:rsidR="00F87E7A" w:rsidRDefault="00F87E7A" w:rsidP="00E822C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525D4F2" id="Text Box 315" o:spid="_x0000_s1030" type="#_x0000_t202" style="position:absolute;margin-left:111.75pt;margin-top:309pt;width:357.15pt;height:122.4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bQLXFXAgAAbQQAAA4AAAAAAAAAAAAAAAAALgIAAGRycy9lMm9Eb2MueG1s&#10;UEsBAi0AFAAGAAgAAAAhAAR88QPhAAAACwEAAA8AAAAAAAAAAAAAAAAAsQQAAGRycy9kb3ducmV2&#10;LnhtbFBLBQYAAAAABAAEAPMAAAC/BQAAAAA=&#10;" filled="f" strokecolor="#82451c" strokeweight=".24672mm">
                <v:textbox inset="0,0,0,0">
                  <w:txbxContent>
                    <w:p w14:paraId="6665F0B1" w14:textId="77777777" w:rsidR="00F87E7A" w:rsidRPr="009F0AA9" w:rsidRDefault="00F87E7A" w:rsidP="00E822C6">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6FCF9C6D" w14:textId="77777777" w:rsidR="00F87E7A" w:rsidRDefault="00F87E7A" w:rsidP="00E822C6">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2848" behindDoc="0" locked="0" layoutInCell="1" allowOverlap="1" wp14:anchorId="2D04DE14" wp14:editId="21A460A0">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0AB0F18B" w14:textId="77777777" w:rsidR="00F87E7A" w:rsidRDefault="00F87E7A" w:rsidP="00E822C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12F235C" w14:textId="77777777" w:rsidR="00F87E7A" w:rsidRDefault="00F87E7A" w:rsidP="00E822C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6C4D4C" w14:textId="77777777" w:rsidR="00F87E7A" w:rsidRDefault="00F87E7A" w:rsidP="00E822C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7" w:history="1">
                              <w:r>
                                <w:rPr>
                                  <w:rStyle w:val="Hyperlink"/>
                                  <w:sz w:val="19"/>
                                </w:rPr>
                                <w:t>www.mindtools.com/pages/article/newCT_02.htm</w:t>
                              </w:r>
                            </w:hyperlink>
                          </w:p>
                          <w:p w14:paraId="7DDE4462" w14:textId="77777777" w:rsidR="00F87E7A" w:rsidRDefault="00132480" w:rsidP="00E822C6">
                            <w:pPr>
                              <w:spacing w:before="60" w:after="60"/>
                              <w:ind w:left="130" w:right="471"/>
                              <w:rPr>
                                <w:rFonts w:eastAsia="Century Gothic" w:cs="Century Gothic"/>
                                <w:sz w:val="19"/>
                                <w:szCs w:val="19"/>
                              </w:rPr>
                            </w:pPr>
                            <w:hyperlink r:id="rId88" w:history="1">
                              <w:r w:rsidR="00F87E7A" w:rsidRPr="00C46953">
                                <w:rPr>
                                  <w:rStyle w:val="Hyperlink"/>
                                  <w:sz w:val="19"/>
                                </w:rPr>
                                <w:t>www.designorate.com/a-guide-to-the-scamper-technique-for-</w:t>
                              </w:r>
                              <w:r w:rsidR="00F87E7A" w:rsidRPr="00C46953">
                                <w:rPr>
                                  <w:rStyle w:val="Hyperlink"/>
                                  <w:spacing w:val="17"/>
                                  <w:sz w:val="19"/>
                                </w:rPr>
                                <w:t xml:space="preserve"> </w:t>
                              </w:r>
                            </w:hyperlink>
                            <w:r w:rsidR="00F87E7A">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04DE14" id="Text Box 314" o:spid="_x0000_s1031" type="#_x0000_t202" style="position:absolute;margin-left:111.4pt;margin-top:136.1pt;width:357.15pt;height:168.1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fR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XUwINmTyC91WkHYGfB6LT9jtEA899g9+1ELMdIvlfQvrAsk2En&#10;4zAZRFF42mCPUTI3Pi3VyVhx7AA5DYjSa2hxK6L4YRYSi8tgwEzH9l32LyzNy+8Y9fsvsfoF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LsbF9FWAgAAbQQAAA4AAAAAAAAAAAAAAAAALgIAAGRycy9lMm9Eb2MueG1s&#10;UEsBAi0AFAAGAAgAAAAhAF5+Xw7iAAAACwEAAA8AAAAAAAAAAAAAAAAAsAQAAGRycy9kb3ducmV2&#10;LnhtbFBLBQYAAAAABAAEAPMAAAC/BQAAAAA=&#10;" filled="f" strokecolor="#7030a0" strokeweight=".24672mm">
                <v:textbox inset="0,0,0,0">
                  <w:txbxContent>
                    <w:p w14:paraId="0AB0F18B" w14:textId="77777777" w:rsidR="00F87E7A" w:rsidRDefault="00F87E7A" w:rsidP="00E822C6">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412F235C" w14:textId="77777777" w:rsidR="00F87E7A" w:rsidRDefault="00F87E7A" w:rsidP="00E822C6">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86C4D4C" w14:textId="77777777" w:rsidR="00F87E7A" w:rsidRDefault="00F87E7A" w:rsidP="00E822C6">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9" w:history="1">
                        <w:r>
                          <w:rPr>
                            <w:rStyle w:val="Hyperlink"/>
                            <w:sz w:val="19"/>
                          </w:rPr>
                          <w:t>www.mindtools.com/pages/article/newCT_02.htm</w:t>
                        </w:r>
                      </w:hyperlink>
                    </w:p>
                    <w:p w14:paraId="7DDE4462" w14:textId="77777777" w:rsidR="00F87E7A" w:rsidRDefault="000220F7" w:rsidP="00E822C6">
                      <w:pPr>
                        <w:spacing w:before="60" w:after="60"/>
                        <w:ind w:left="130" w:right="471"/>
                        <w:rPr>
                          <w:rFonts w:eastAsia="Century Gothic" w:cs="Century Gothic"/>
                          <w:sz w:val="19"/>
                          <w:szCs w:val="19"/>
                        </w:rPr>
                      </w:pPr>
                      <w:hyperlink r:id="rId90" w:history="1">
                        <w:r w:rsidR="00F87E7A" w:rsidRPr="00C46953">
                          <w:rPr>
                            <w:rStyle w:val="Hyperlink"/>
                            <w:sz w:val="19"/>
                          </w:rPr>
                          <w:t>www.designorate.com/a-guide-to-the-scamper-technique-for-</w:t>
                        </w:r>
                        <w:r w:rsidR="00F87E7A" w:rsidRPr="00C46953">
                          <w:rPr>
                            <w:rStyle w:val="Hyperlink"/>
                            <w:spacing w:val="17"/>
                            <w:sz w:val="19"/>
                          </w:rPr>
                          <w:t xml:space="preserve"> </w:t>
                        </w:r>
                      </w:hyperlink>
                      <w:r w:rsidR="00F87E7A">
                        <w:rPr>
                          <w:color w:val="215986"/>
                          <w:sz w:val="19"/>
                          <w:u w:val="single" w:color="215986"/>
                        </w:rPr>
                        <w:t>creative-think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76704" behindDoc="0" locked="0" layoutInCell="1" allowOverlap="1" wp14:anchorId="57D03962" wp14:editId="3A1BA069">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2F25365" w14:textId="77777777" w:rsidR="00F87E7A" w:rsidRPr="00CE3F33" w:rsidRDefault="00F87E7A" w:rsidP="00E822C6">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D03962" id="Text Box 308" o:spid="_x0000_s1032" type="#_x0000_t202" alt="Title: Analysis" style="position:absolute;margin-left:33.7pt;margin-top:72.6pt;width:77.95pt;height:25.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ug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i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8l7oFECAABoBAAADgAAAAAAAAAAAAAAAAAuAgAAZHJzL2Uyb0RvYy54bWxQSwECLQAU&#10;AAYACAAAACEAkRvP1eAAAAAKAQAADwAAAAAAAAAAAAAAAACrBAAAZHJzL2Rvd25yZXYueG1sUEsF&#10;BgAAAAAEAAQA8wAAALgFAAAAAA==&#10;" fillcolor="#548235" stroked="f">
                <v:textbox inset="0,0,0,0">
                  <w:txbxContent>
                    <w:p w14:paraId="52F25365" w14:textId="77777777" w:rsidR="00F87E7A" w:rsidRPr="00CE3F33" w:rsidRDefault="00F87E7A" w:rsidP="00E822C6">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77728" behindDoc="0" locked="0" layoutInCell="1" allowOverlap="1" wp14:anchorId="3F7BF5E9" wp14:editId="50E59E28">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0D17569" id="U-Turn Arrow 309" o:spid="_x0000_s1026" style="position:absolute;margin-left:-263.5pt;margin-top:259.95pt;width:543.5pt;height:54.45pt;rotation:-90;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78752" behindDoc="0" locked="0" layoutInCell="1" allowOverlap="1" wp14:anchorId="39E8762B" wp14:editId="13F13F59">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3295B36" id="U-Turn Arrow 310" o:spid="_x0000_s1026" style="position:absolute;margin-left:-87.15pt;margin-top:418.25pt;width:215.35pt;height:28.4pt;rotation:-90;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79776" behindDoc="0" locked="0" layoutInCell="1" allowOverlap="1" wp14:anchorId="6D2AB974" wp14:editId="2917F281">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0AB88C" id="U-Turn Arrow 311" o:spid="_x0000_s1026" style="position:absolute;margin-left:-186.4pt;margin-top:326.85pt;width:404.55pt;height:40.25pt;rotation:-90;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80800" behindDoc="0" locked="0" layoutInCell="1" allowOverlap="1" wp14:anchorId="3D1DFBC1" wp14:editId="16BF090C">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357623D5" w14:textId="77777777" w:rsidR="00F87E7A" w:rsidRDefault="00F87E7A" w:rsidP="00E822C6">
                            <w:pPr>
                              <w:ind w:left="130"/>
                              <w:rPr>
                                <w:rFonts w:eastAsia="Century Gothic" w:cs="Century Gothic"/>
                                <w:sz w:val="19"/>
                                <w:szCs w:val="19"/>
                              </w:rPr>
                            </w:pPr>
                            <w:r>
                              <w:rPr>
                                <w:b/>
                                <w:sz w:val="19"/>
                              </w:rPr>
                              <w:t>Finding useful and helpful information about the design problem.</w:t>
                            </w:r>
                          </w:p>
                          <w:p w14:paraId="10496990" w14:textId="77777777" w:rsidR="00F87E7A" w:rsidRDefault="00F87E7A" w:rsidP="00E822C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D1DFBC1" id="Text Box 312" o:spid="_x0000_s1033" type="#_x0000_t202" style="position:absolute;margin-left:111.5pt;margin-top:9.3pt;width:357.15pt;height:58.9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2HwnFWAgAAbAQAAA4AAAAAAAAAAAAAAAAALgIAAGRycy9lMm9Eb2MueG1s&#10;UEsBAi0AFAAGAAgAAAAhAFy+zqLiAAAACgEAAA8AAAAAAAAAAAAAAAAAsAQAAGRycy9kb3ducmV2&#10;LnhtbFBLBQYAAAAABAAEAPMAAAC/BQAAAAA=&#10;" filled="f" strokecolor="#4472c4" strokeweight=".24672mm">
                <v:textbox inset="0,0,0,0">
                  <w:txbxContent>
                    <w:p w14:paraId="357623D5" w14:textId="77777777" w:rsidR="00F87E7A" w:rsidRDefault="00F87E7A" w:rsidP="00E822C6">
                      <w:pPr>
                        <w:ind w:left="130"/>
                        <w:rPr>
                          <w:rFonts w:eastAsia="Century Gothic" w:cs="Century Gothic"/>
                          <w:sz w:val="19"/>
                          <w:szCs w:val="19"/>
                        </w:rPr>
                      </w:pPr>
                      <w:r>
                        <w:rPr>
                          <w:b/>
                          <w:sz w:val="19"/>
                        </w:rPr>
                        <w:t>Finding useful and helpful information about the design problem.</w:t>
                      </w:r>
                    </w:p>
                    <w:p w14:paraId="10496990" w14:textId="77777777" w:rsidR="00F87E7A" w:rsidRDefault="00F87E7A" w:rsidP="00E822C6">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1824" behindDoc="0" locked="0" layoutInCell="1" allowOverlap="1" wp14:anchorId="102D298D" wp14:editId="39CABE18">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B638237" w14:textId="77777777" w:rsidR="00F87E7A" w:rsidRDefault="00F87E7A" w:rsidP="00E822C6">
                            <w:pPr>
                              <w:ind w:left="130"/>
                              <w:rPr>
                                <w:rFonts w:eastAsia="Century Gothic" w:cs="Century Gothic"/>
                                <w:sz w:val="19"/>
                                <w:szCs w:val="19"/>
                              </w:rPr>
                            </w:pPr>
                            <w:r>
                              <w:rPr>
                                <w:b/>
                                <w:sz w:val="19"/>
                              </w:rPr>
                              <w:t>Understanding the meaning of the research findings.</w:t>
                            </w:r>
                          </w:p>
                          <w:p w14:paraId="63876E11" w14:textId="77777777" w:rsidR="00F87E7A" w:rsidRDefault="00F87E7A" w:rsidP="00E822C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02D298D" id="Text Box 313" o:spid="_x0000_s1034" type="#_x0000_t202" style="position:absolute;margin-left:111.5pt;margin-top:72.5pt;width:357.15pt;height:58.9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AfBVJIYgIAAI4EAAAOAAAAAAAAAAAAAAAAAC4CAABkcnMv&#10;ZTJvRG9jLnhtbFBLAQItABQABgAIAAAAIQBsCOkb4AAAAAsBAAAPAAAAAAAAAAAAAAAAALwEAABk&#10;cnMvZG93bnJldi54bWxQSwUGAAAAAAQABADzAAAAyQUAAAAA&#10;" filled="f" strokecolor="#548235" strokeweight=".24672mm">
                <v:textbox inset="0,0,0,0">
                  <w:txbxContent>
                    <w:p w14:paraId="6B638237" w14:textId="77777777" w:rsidR="00F87E7A" w:rsidRDefault="00F87E7A" w:rsidP="00E822C6">
                      <w:pPr>
                        <w:ind w:left="130"/>
                        <w:rPr>
                          <w:rFonts w:eastAsia="Century Gothic" w:cs="Century Gothic"/>
                          <w:sz w:val="19"/>
                          <w:szCs w:val="19"/>
                        </w:rPr>
                      </w:pPr>
                      <w:r>
                        <w:rPr>
                          <w:b/>
                          <w:sz w:val="19"/>
                        </w:rPr>
                        <w:t>Understanding the meaning of the research findings.</w:t>
                      </w:r>
                    </w:p>
                    <w:p w14:paraId="63876E11" w14:textId="77777777" w:rsidR="00F87E7A" w:rsidRDefault="00F87E7A" w:rsidP="00E822C6">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6944" behindDoc="0" locked="0" layoutInCell="1" allowOverlap="1" wp14:anchorId="1BC3CF4D" wp14:editId="31EB630E">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D966634" w14:textId="77777777" w:rsidR="00F87E7A" w:rsidRDefault="00F87E7A" w:rsidP="00E822C6">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C3CF4D" id="Text Box 318" o:spid="_x0000_s1035" type="#_x0000_t202" alt="Title: Research" style="position:absolute;margin-left:33.2pt;margin-top:9.55pt;width:77.95pt;height:25.5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D1L0x5BAgAARgQA&#10;AA4AAAAAAAAAAAAAAAAALgIAAGRycy9lMm9Eb2MueG1sUEsBAi0AFAAGAAgAAAAhADlyS4ffAAAA&#10;CAEAAA8AAAAAAAAAAAAAAAAAmwQAAGRycy9kb3ducmV2LnhtbFBLBQYAAAAABAAEAPMAAACnBQAA&#10;AAA=&#10;" fillcolor="#4472c4" stroked="f">
                <v:textbox inset="0,0,0,0">
                  <w:txbxContent>
                    <w:p w14:paraId="5D966634" w14:textId="77777777" w:rsidR="00F87E7A" w:rsidRDefault="00F87E7A" w:rsidP="00E822C6">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7968" behindDoc="0" locked="0" layoutInCell="1" allowOverlap="1" wp14:anchorId="5920623C" wp14:editId="2E43DCBD">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DDBC589" w14:textId="77777777" w:rsidR="00F87E7A" w:rsidRDefault="00F87E7A" w:rsidP="00E822C6">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20623C" id="Text Box 319" o:spid="_x0000_s1036" type="#_x0000_t202" alt="Title: Production" style="position:absolute;margin-left:33.2pt;margin-top:440.2pt;width:77.95pt;height:25.5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11iXBj4CAABHBAAA&#10;DgAAAAAAAAAAAAAAAAAuAgAAZHJzL2Uyb0RvYy54bWxQSwECLQAUAAYACAAAACEAndRxJeEAAAAK&#10;AQAADwAAAAAAAAAAAAAAAACYBAAAZHJzL2Rvd25yZXYueG1sUEsFBgAAAAAEAAQA8wAAAKYFAAAA&#10;AA==&#10;" fillcolor="black" stroked="f">
                <v:textbox inset="0,0,0,0">
                  <w:txbxContent>
                    <w:p w14:paraId="6DDBC589" w14:textId="77777777" w:rsidR="00F87E7A" w:rsidRDefault="00F87E7A" w:rsidP="00E822C6">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88992" behindDoc="0" locked="0" layoutInCell="1" allowOverlap="1" wp14:anchorId="308EAE58" wp14:editId="7C781187">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360126" w14:textId="77777777" w:rsidR="00F87E7A" w:rsidRDefault="00F87E7A" w:rsidP="00E822C6">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8EAE58" id="Text Box 320" o:spid="_x0000_s1037" type="#_x0000_t202" alt="Title: Evaluation" style="position:absolute;margin-left:33.45pt;margin-top:535.2pt;width:77.95pt;height:25.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ZAygDQQIAAEcE&#10;AAAOAAAAAAAAAAAAAAAAAC4CAABkcnMvZTJvRG9jLnhtbFBLAQItABQABgAIAAAAIQA8K4rx4AAA&#10;AAwBAAAPAAAAAAAAAAAAAAAAAJsEAABkcnMvZG93bnJldi54bWxQSwUGAAAAAAQABADzAAAAqAUA&#10;AAAA&#10;" fillcolor="#c30" stroked="f">
                <v:textbox inset="0,0,0,0">
                  <w:txbxContent>
                    <w:p w14:paraId="23360126" w14:textId="77777777" w:rsidR="00F87E7A" w:rsidRDefault="00F87E7A" w:rsidP="00E822C6">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3AB17D90" w14:textId="142D5D56" w:rsidR="0049120B" w:rsidRPr="008E63F3" w:rsidRDefault="00E07C8A" w:rsidP="00E822C6">
      <w:pPr>
        <w:pStyle w:val="Heading1"/>
      </w:pPr>
      <w:bookmarkStart w:id="38" w:name="_Toc36332136"/>
      <w:r>
        <w:t xml:space="preserve">Appendix 4B: </w:t>
      </w:r>
      <w:r w:rsidR="0049120B" w:rsidRPr="008E63F3">
        <w:t>Drawing in the design process</w:t>
      </w:r>
      <w:bookmarkEnd w:id="38"/>
    </w:p>
    <w:p w14:paraId="1A26AC48" w14:textId="77777777" w:rsidR="00B23C11" w:rsidRPr="008E63F3" w:rsidRDefault="00B23C11" w:rsidP="00B23C11">
      <w:r w:rsidRPr="008E63F3">
        <w:rPr>
          <w:noProof/>
          <w:lang w:eastAsia="en-AU"/>
        </w:rPr>
        <w:drawing>
          <wp:anchor distT="0" distB="0" distL="114300" distR="114300" simplePos="0" relativeHeight="251955200" behindDoc="0" locked="0" layoutInCell="1" allowOverlap="1" wp14:anchorId="58AC0385" wp14:editId="25456433">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3F3">
        <w:t xml:space="preserve">Incorporating the design process into the STEM modules </w:t>
      </w:r>
      <w:r>
        <w:t xml:space="preserve">will </w:t>
      </w:r>
      <w:r w:rsidRPr="008E63F3">
        <w:t>often result in the need for students to draw plans of their designs. This can be done at a simple level using hand drawn sketches</w:t>
      </w:r>
      <w:r>
        <w:t xml:space="preserve"> or at a more technical level using computer-aided design (CAD).</w:t>
      </w:r>
      <w:r w:rsidRPr="008E63F3">
        <w:t xml:space="preserve"> </w:t>
      </w:r>
    </w:p>
    <w:p w14:paraId="7447C7F1" w14:textId="77777777" w:rsidR="0049120B" w:rsidRPr="008E63F3" w:rsidRDefault="0049120B" w:rsidP="0049120B">
      <w:r w:rsidRPr="008E63F3">
        <w:t xml:space="preserve">By developing skills using industry standard software, students </w:t>
      </w:r>
      <w:r>
        <w:t>may</w:t>
      </w:r>
      <w:r w:rsidRPr="008E63F3">
        <w:t xml:space="preserve"> be well-placed to explore future career pathways. </w:t>
      </w:r>
    </w:p>
    <w:p w14:paraId="00CE5820" w14:textId="77777777" w:rsidR="0049120B" w:rsidRPr="008E63F3" w:rsidRDefault="0049120B" w:rsidP="0049120B">
      <w:r w:rsidRPr="008E63F3">
        <w:t xml:space="preserve">There are a number of </w:t>
      </w:r>
      <w:r>
        <w:t>CAD software options</w:t>
      </w:r>
      <w:r w:rsidRPr="008E63F3">
        <w:t xml:space="preserve">, two free examples are detailed </w:t>
      </w:r>
      <w:r>
        <w:t>below</w:t>
      </w:r>
      <w:r w:rsidRPr="008E63F3">
        <w:t xml:space="preserve">. </w:t>
      </w:r>
      <w:r w:rsidRPr="002868BF">
        <w:rPr>
          <w:i/>
        </w:rPr>
        <w:t>Autodesk</w:t>
      </w:r>
      <w:r>
        <w:t xml:space="preserve"> is a third package that is also free for educational use.</w:t>
      </w:r>
    </w:p>
    <w:p w14:paraId="07176293" w14:textId="77777777" w:rsidR="0049120B" w:rsidRPr="008E63F3" w:rsidRDefault="0049120B" w:rsidP="0049120B">
      <w:pPr>
        <w:spacing w:before="240"/>
        <w:rPr>
          <w:b/>
        </w:rPr>
      </w:pPr>
      <w:proofErr w:type="spellStart"/>
      <w:r w:rsidRPr="008E63F3">
        <w:rPr>
          <w:b/>
        </w:rPr>
        <w:t>Tinkercad</w:t>
      </w:r>
      <w:proofErr w:type="spellEnd"/>
    </w:p>
    <w:p w14:paraId="272D558E" w14:textId="77777777" w:rsidR="0049120B" w:rsidRPr="008E63F3" w:rsidRDefault="0049120B" w:rsidP="0049120B">
      <w:pPr>
        <w:widowControl/>
        <w:numPr>
          <w:ilvl w:val="0"/>
          <w:numId w:val="4"/>
        </w:numPr>
        <w:spacing w:before="60" w:after="60"/>
        <w:ind w:left="454" w:hanging="227"/>
      </w:pPr>
      <w:r w:rsidRPr="008E63F3">
        <w:t>Format: Web-based app requiring internet access via a browser</w:t>
      </w:r>
    </w:p>
    <w:p w14:paraId="1137F7C0" w14:textId="77777777" w:rsidR="0049120B" w:rsidRPr="008E63F3" w:rsidRDefault="0049120B" w:rsidP="0049120B">
      <w:pPr>
        <w:widowControl/>
        <w:numPr>
          <w:ilvl w:val="0"/>
          <w:numId w:val="4"/>
        </w:numPr>
        <w:spacing w:before="60" w:after="60"/>
        <w:ind w:left="454" w:hanging="227"/>
      </w:pPr>
      <w:r w:rsidRPr="008E63F3">
        <w:t xml:space="preserve">Purpose: </w:t>
      </w:r>
      <w:r>
        <w:t>A</w:t>
      </w:r>
      <w:r w:rsidRPr="008E63F3">
        <w:t xml:space="preserve"> simple, online 3D design and 3D printing app</w:t>
      </w:r>
    </w:p>
    <w:p w14:paraId="2B2843B3" w14:textId="77777777" w:rsidR="0049120B" w:rsidRPr="008E63F3" w:rsidRDefault="0049120B" w:rsidP="0049120B">
      <w:pPr>
        <w:widowControl/>
        <w:numPr>
          <w:ilvl w:val="0"/>
          <w:numId w:val="4"/>
        </w:numPr>
        <w:spacing w:before="60" w:after="60"/>
        <w:ind w:left="454" w:hanging="227"/>
      </w:pPr>
      <w:r w:rsidRPr="008E63F3">
        <w:t xml:space="preserve">Home: </w:t>
      </w:r>
      <w:hyperlink r:id="rId92" w:history="1">
        <w:r w:rsidRPr="00DB4AF0">
          <w:rPr>
            <w:i/>
            <w:color w:val="215986"/>
            <w:u w:val="single"/>
          </w:rPr>
          <w:t>www.tinkercad.com</w:t>
        </w:r>
      </w:hyperlink>
    </w:p>
    <w:p w14:paraId="42B9FC09" w14:textId="77777777" w:rsidR="0049120B" w:rsidRPr="008E63F3" w:rsidRDefault="0049120B" w:rsidP="0049120B">
      <w:pPr>
        <w:widowControl/>
        <w:numPr>
          <w:ilvl w:val="0"/>
          <w:numId w:val="4"/>
        </w:numPr>
        <w:spacing w:before="60" w:after="60"/>
        <w:ind w:left="454" w:hanging="227"/>
      </w:pPr>
      <w:r w:rsidRPr="008E63F3">
        <w:t xml:space="preserve">Blog: </w:t>
      </w:r>
      <w:hyperlink r:id="rId93" w:history="1">
        <w:r w:rsidRPr="00DB4AF0">
          <w:rPr>
            <w:i/>
            <w:color w:val="215986"/>
            <w:u w:val="single"/>
          </w:rPr>
          <w:t>blog.tinkercad.com</w:t>
        </w:r>
      </w:hyperlink>
    </w:p>
    <w:p w14:paraId="7406CAD5" w14:textId="77777777" w:rsidR="0049120B" w:rsidRPr="008E63F3" w:rsidRDefault="0049120B" w:rsidP="0049120B">
      <w:pPr>
        <w:widowControl/>
        <w:numPr>
          <w:ilvl w:val="0"/>
          <w:numId w:val="4"/>
        </w:numPr>
        <w:spacing w:before="60" w:after="60"/>
        <w:ind w:left="454" w:hanging="227"/>
      </w:pPr>
      <w:r w:rsidRPr="008E63F3">
        <w:t xml:space="preserve">Tutorials: </w:t>
      </w:r>
      <w:hyperlink r:id="rId94" w:history="1">
        <w:r w:rsidRPr="00DB4AF0">
          <w:rPr>
            <w:i/>
            <w:color w:val="215986"/>
            <w:u w:val="single"/>
          </w:rPr>
          <w:t>www.tinkercad.com/learn</w:t>
        </w:r>
      </w:hyperlink>
    </w:p>
    <w:p w14:paraId="43A04291" w14:textId="77777777" w:rsidR="0049120B" w:rsidRPr="008E63F3" w:rsidRDefault="0049120B" w:rsidP="0049120B">
      <w:pPr>
        <w:widowControl/>
        <w:numPr>
          <w:ilvl w:val="0"/>
          <w:numId w:val="4"/>
        </w:numPr>
        <w:spacing w:before="60" w:after="60"/>
        <w:ind w:left="454" w:hanging="227"/>
      </w:pPr>
      <w:r w:rsidRPr="008E63F3">
        <w:t>Feature: Connects to 3D printing and laser cutting.</w:t>
      </w:r>
    </w:p>
    <w:p w14:paraId="762691CF" w14:textId="77777777" w:rsidR="0049120B" w:rsidRPr="008E63F3" w:rsidRDefault="0049120B" w:rsidP="0049120B">
      <w:pPr>
        <w:widowControl/>
        <w:spacing w:before="240"/>
        <w:rPr>
          <w:b/>
        </w:rPr>
      </w:pPr>
      <w:proofErr w:type="spellStart"/>
      <w:r w:rsidRPr="008E63F3">
        <w:rPr>
          <w:b/>
        </w:rPr>
        <w:t>SketchUp</w:t>
      </w:r>
      <w:proofErr w:type="spellEnd"/>
      <w:r w:rsidRPr="008E63F3">
        <w:rPr>
          <w:b/>
        </w:rPr>
        <w:t xml:space="preserve"> </w:t>
      </w:r>
    </w:p>
    <w:p w14:paraId="40B4A9EF" w14:textId="77777777" w:rsidR="0049120B" w:rsidRPr="008E63F3" w:rsidRDefault="0049120B" w:rsidP="0049120B">
      <w:pPr>
        <w:widowControl/>
        <w:numPr>
          <w:ilvl w:val="0"/>
          <w:numId w:val="4"/>
        </w:numPr>
        <w:spacing w:before="60" w:after="60"/>
        <w:ind w:left="454" w:hanging="227"/>
      </w:pPr>
      <w:r w:rsidRPr="008E63F3">
        <w:t xml:space="preserve">Format: </w:t>
      </w:r>
      <w:r>
        <w:t>Can</w:t>
      </w:r>
      <w:r w:rsidRPr="008E63F3">
        <w:t xml:space="preserve"> be downloaded and installed on devices</w:t>
      </w:r>
      <w:r>
        <w:t>, or used in a browser</w:t>
      </w:r>
    </w:p>
    <w:p w14:paraId="6DE819DA" w14:textId="77777777" w:rsidR="0049120B" w:rsidRPr="008E63F3" w:rsidRDefault="0049120B" w:rsidP="0049120B">
      <w:pPr>
        <w:widowControl/>
        <w:numPr>
          <w:ilvl w:val="0"/>
          <w:numId w:val="4"/>
        </w:numPr>
        <w:spacing w:before="60" w:after="60"/>
        <w:ind w:left="454" w:hanging="227"/>
      </w:pPr>
      <w:r w:rsidRPr="008E63F3">
        <w:t xml:space="preserve">Purpose: </w:t>
      </w:r>
      <w:r>
        <w:t xml:space="preserve">Enables students to </w:t>
      </w:r>
      <w:r w:rsidRPr="008E63F3">
        <w:t>draw in 3D</w:t>
      </w:r>
    </w:p>
    <w:p w14:paraId="7C34ACD7" w14:textId="77777777" w:rsidR="0049120B" w:rsidRPr="008E63F3" w:rsidRDefault="0049120B" w:rsidP="0049120B">
      <w:pPr>
        <w:widowControl/>
        <w:numPr>
          <w:ilvl w:val="0"/>
          <w:numId w:val="4"/>
        </w:numPr>
        <w:spacing w:before="60" w:after="60"/>
        <w:ind w:left="454" w:hanging="227"/>
      </w:pPr>
      <w:r w:rsidRPr="008E63F3">
        <w:t xml:space="preserve">Home: </w:t>
      </w:r>
      <w:hyperlink r:id="rId95" w:history="1">
        <w:r w:rsidRPr="00DB4AF0">
          <w:rPr>
            <w:i/>
            <w:color w:val="215986"/>
            <w:u w:val="single"/>
          </w:rPr>
          <w:t>www.sketchup.co</w:t>
        </w:r>
        <w:r w:rsidRPr="008E63F3">
          <w:rPr>
            <w:color w:val="215986"/>
            <w:u w:val="single"/>
          </w:rPr>
          <w:t>m</w:t>
        </w:r>
      </w:hyperlink>
      <w:r w:rsidRPr="008E63F3">
        <w:t xml:space="preserve"> 'Products' </w:t>
      </w:r>
      <w:r w:rsidRPr="006D5AC4">
        <w:rPr>
          <w:i/>
        </w:rPr>
        <w:t>'</w:t>
      </w:r>
      <w:proofErr w:type="spellStart"/>
      <w:r w:rsidRPr="006D5AC4">
        <w:rPr>
          <w:i/>
        </w:rPr>
        <w:t>SketchUp</w:t>
      </w:r>
      <w:proofErr w:type="spellEnd"/>
      <w:r w:rsidRPr="006D5AC4">
        <w:rPr>
          <w:i/>
        </w:rPr>
        <w:t xml:space="preserve"> Make'</w:t>
      </w:r>
    </w:p>
    <w:p w14:paraId="0BD79CA2" w14:textId="77777777" w:rsidR="0049120B" w:rsidRPr="008E63F3" w:rsidRDefault="0049120B" w:rsidP="0049120B">
      <w:pPr>
        <w:widowControl/>
        <w:numPr>
          <w:ilvl w:val="0"/>
          <w:numId w:val="4"/>
        </w:numPr>
        <w:spacing w:before="60" w:after="60"/>
        <w:ind w:left="454" w:hanging="227"/>
      </w:pPr>
      <w:r w:rsidRPr="008E63F3">
        <w:t xml:space="preserve">Help centre: </w:t>
      </w:r>
      <w:hyperlink r:id="rId96" w:history="1">
        <w:r w:rsidRPr="00DB4AF0">
          <w:rPr>
            <w:i/>
            <w:color w:val="215986"/>
            <w:u w:val="single"/>
          </w:rPr>
          <w:t>help.sketchup.com/</w:t>
        </w:r>
        <w:proofErr w:type="spellStart"/>
        <w:r w:rsidRPr="00DB4AF0">
          <w:rPr>
            <w:i/>
            <w:color w:val="215986"/>
            <w:u w:val="single"/>
          </w:rPr>
          <w:t>en</w:t>
        </w:r>
        <w:proofErr w:type="spellEnd"/>
      </w:hyperlink>
    </w:p>
    <w:p w14:paraId="69A0B550" w14:textId="77777777" w:rsidR="0049120B" w:rsidRPr="008E63F3" w:rsidRDefault="0049120B" w:rsidP="0049120B">
      <w:pPr>
        <w:widowControl/>
        <w:numPr>
          <w:ilvl w:val="0"/>
          <w:numId w:val="4"/>
        </w:numPr>
        <w:spacing w:before="60" w:after="60"/>
        <w:ind w:left="454" w:hanging="227"/>
      </w:pPr>
      <w:r w:rsidRPr="008E63F3">
        <w:t xml:space="preserve">Blog: </w:t>
      </w:r>
      <w:hyperlink r:id="rId97" w:history="1">
        <w:r w:rsidRPr="00DB4AF0">
          <w:rPr>
            <w:i/>
            <w:color w:val="215986"/>
            <w:u w:val="single"/>
          </w:rPr>
          <w:t>blog.sketchup.com</w:t>
        </w:r>
      </w:hyperlink>
    </w:p>
    <w:p w14:paraId="55589C52" w14:textId="77777777" w:rsidR="0049120B" w:rsidRPr="008E63F3" w:rsidRDefault="0049120B" w:rsidP="0049120B">
      <w:pPr>
        <w:widowControl/>
        <w:numPr>
          <w:ilvl w:val="0"/>
          <w:numId w:val="4"/>
        </w:numPr>
        <w:spacing w:before="60" w:after="60"/>
        <w:ind w:left="454" w:hanging="227"/>
      </w:pPr>
      <w:r w:rsidRPr="008E63F3">
        <w:t xml:space="preserve">Tutorials: </w:t>
      </w:r>
      <w:hyperlink r:id="rId98" w:history="1">
        <w:r w:rsidRPr="00DB4AF0">
          <w:rPr>
            <w:i/>
            <w:color w:val="215986"/>
            <w:u w:val="single"/>
          </w:rPr>
          <w:t>www.youtube.com/user/SketchUpVideo</w:t>
        </w:r>
      </w:hyperlink>
      <w:r w:rsidRPr="008E63F3">
        <w:t xml:space="preserve">. From beginner tool tips to intermediate and advanced modelling techniques, the video tutorials </w:t>
      </w:r>
      <w:r>
        <w:t>help</w:t>
      </w:r>
      <w:r w:rsidRPr="008E63F3">
        <w:t xml:space="preserve"> to build </w:t>
      </w:r>
      <w:proofErr w:type="spellStart"/>
      <w:r w:rsidRPr="006D5AC4">
        <w:rPr>
          <w:i/>
        </w:rPr>
        <w:t>SketchUp</w:t>
      </w:r>
      <w:proofErr w:type="spellEnd"/>
      <w:r w:rsidRPr="008E63F3">
        <w:t xml:space="preserve"> skills.</w:t>
      </w:r>
    </w:p>
    <w:p w14:paraId="4371E2F6" w14:textId="77777777" w:rsidR="0049120B" w:rsidRPr="008E63F3" w:rsidRDefault="0049120B" w:rsidP="0049120B"/>
    <w:p w14:paraId="031CC3CC" w14:textId="77777777" w:rsidR="0049120B" w:rsidRPr="008E63F3" w:rsidRDefault="0049120B" w:rsidP="0049120B">
      <w:r w:rsidRPr="008E63F3">
        <w:br w:type="page"/>
      </w:r>
    </w:p>
    <w:p w14:paraId="5532B73F" w14:textId="53EBBC98" w:rsidR="00853F3D" w:rsidRPr="00807593" w:rsidRDefault="00E07C8A" w:rsidP="0049120B">
      <w:pPr>
        <w:pStyle w:val="Heading1"/>
      </w:pPr>
      <w:bookmarkStart w:id="39" w:name="_Appendix_5:_Student"/>
      <w:bookmarkStart w:id="40" w:name="_Toc36332137"/>
      <w:bookmarkEnd w:id="39"/>
      <w:r w:rsidRPr="00807593">
        <w:t xml:space="preserve">Appendix </w:t>
      </w:r>
      <w:r>
        <w:t>5</w:t>
      </w:r>
      <w:r w:rsidRPr="00807593">
        <w:t xml:space="preserve">: </w:t>
      </w:r>
      <w:bookmarkEnd w:id="37"/>
      <w:r w:rsidR="00853F3D">
        <w:t>Student journal</w:t>
      </w:r>
      <w:bookmarkEnd w:id="40"/>
    </w:p>
    <w:p w14:paraId="2135A22E" w14:textId="77777777" w:rsidR="00B23C11" w:rsidRPr="00D56A1E" w:rsidRDefault="00B23C11" w:rsidP="00B23C11">
      <w:pPr>
        <w:widowControl/>
      </w:pPr>
      <w:r w:rsidRPr="00D56A1E">
        <w:rPr>
          <w:noProof/>
          <w:lang w:eastAsia="en-AU"/>
        </w:rPr>
        <w:drawing>
          <wp:anchor distT="0" distB="0" distL="114300" distR="114300" simplePos="0" relativeHeight="251957248" behindDoc="0" locked="0" layoutInCell="1" allowOverlap="1" wp14:anchorId="671EA314" wp14:editId="7221D19D">
            <wp:simplePos x="0" y="0"/>
            <wp:positionH relativeFrom="margin">
              <wp:align>right</wp:align>
            </wp:positionH>
            <wp:positionV relativeFrom="line">
              <wp:posOffset>0</wp:posOffset>
            </wp:positionV>
            <wp:extent cx="2160000" cy="1440000"/>
            <wp:effectExtent l="0" t="0" r="0" b="8255"/>
            <wp:wrapSquare wrapText="bothSides"/>
            <wp:docPr id="62" name="Picture 62" descr="Photograph of a student using a laptop to make a recording in their journal." title="Student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6A1E">
        <w:t xml:space="preserve">When students reflect on learning and analyse their ideas and feelings, they self-evaluate, thereby improving their metacognitive skills. </w:t>
      </w:r>
    </w:p>
    <w:p w14:paraId="219B8A8A" w14:textId="77777777" w:rsidR="00B23C11" w:rsidRPr="00D56A1E" w:rsidRDefault="00B23C11" w:rsidP="00B23C11">
      <w:pPr>
        <w:widowControl/>
      </w:pPr>
      <w:r w:rsidRPr="00D56A1E">
        <w:t>These modules encourage students to self-reflect and record the stages of their learning in a journal. This journal may take the form of a written journal, a portfolio or a digital portfolio.</w:t>
      </w:r>
    </w:p>
    <w:p w14:paraId="57DB9224" w14:textId="77777777" w:rsidR="0049120B" w:rsidRPr="00D56A1E" w:rsidRDefault="0049120B" w:rsidP="0049120B">
      <w:pPr>
        <w:widowControl/>
      </w:pPr>
      <w:r>
        <w:t>Using d</w:t>
      </w:r>
      <w:r w:rsidRPr="00D56A1E">
        <w:t xml:space="preserve">igital portfolios </w:t>
      </w:r>
      <w:r>
        <w:t>can help develop students’</w:t>
      </w:r>
      <w:r w:rsidRPr="00D56A1E">
        <w:t xml:space="preserve"> Information and Communication Technology (ICT) capability.</w:t>
      </w:r>
    </w:p>
    <w:p w14:paraId="1D824E77" w14:textId="77777777" w:rsidR="0049120B" w:rsidRPr="00D56A1E" w:rsidRDefault="0049120B" w:rsidP="0049120B">
      <w:pPr>
        <w:widowControl/>
        <w:spacing w:after="160" w:line="259" w:lineRule="auto"/>
        <w:rPr>
          <w:szCs w:val="20"/>
        </w:rPr>
      </w:pPr>
      <w:r w:rsidRPr="00D56A1E">
        <w:t xml:space="preserve">Reflective practice and recording can be supported in classrooms by creating opportunities for students to think about and record their learning through notes, drawings or pictures. </w:t>
      </w:r>
      <w:r w:rsidRPr="00D56A1E">
        <w:rPr>
          <w:szCs w:val="20"/>
        </w:rPr>
        <w:t xml:space="preserve">Teachers should encourage students to revisit earlier journal entries to help them observe the progress of their thoughts and understanding. </w:t>
      </w:r>
    </w:p>
    <w:p w14:paraId="2B08E779" w14:textId="77777777" w:rsidR="0049120B" w:rsidRPr="00D56A1E" w:rsidRDefault="0049120B" w:rsidP="0049120B">
      <w:pPr>
        <w:widowControl/>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 their individual achievements.</w:t>
      </w:r>
    </w:p>
    <w:p w14:paraId="0FA4E84C" w14:textId="767530EC" w:rsidR="0049120B" w:rsidRPr="00D56A1E" w:rsidRDefault="0049120B" w:rsidP="0049120B">
      <w:pPr>
        <w:widowControl/>
        <w:rPr>
          <w:szCs w:val="20"/>
        </w:rPr>
      </w:pPr>
      <w:r w:rsidRPr="00D56A1E">
        <w:rPr>
          <w:szCs w:val="20"/>
        </w:rPr>
        <w:t xml:space="preserve">The following links </w:t>
      </w:r>
      <w:r>
        <w:rPr>
          <w:szCs w:val="20"/>
        </w:rPr>
        <w:t>provide</w:t>
      </w:r>
      <w:r w:rsidRPr="00D56A1E">
        <w:rPr>
          <w:szCs w:val="20"/>
        </w:rPr>
        <w:t xml:space="preserve"> background</w:t>
      </w:r>
      <w:r>
        <w:rPr>
          <w:szCs w:val="20"/>
        </w:rPr>
        <w:t xml:space="preserve"> information </w:t>
      </w:r>
      <w:r w:rsidR="0006517F">
        <w:rPr>
          <w:szCs w:val="20"/>
        </w:rPr>
        <w:t>and useful apps for journal</w:t>
      </w:r>
      <w:r w:rsidRPr="00D56A1E">
        <w:rPr>
          <w:szCs w:val="20"/>
        </w:rPr>
        <w:t>ing.</w:t>
      </w:r>
    </w:p>
    <w:tbl>
      <w:tblPr>
        <w:tblStyle w:val="TableGrid9"/>
        <w:tblW w:w="9206" w:type="dxa"/>
        <w:tblLayout w:type="fixed"/>
        <w:tblLook w:val="04A0" w:firstRow="1" w:lastRow="0" w:firstColumn="1" w:lastColumn="0" w:noHBand="0" w:noVBand="1"/>
      </w:tblPr>
      <w:tblGrid>
        <w:gridCol w:w="9206"/>
      </w:tblGrid>
      <w:tr w:rsidR="0049120B" w:rsidRPr="00D56A1E" w14:paraId="04CF61A5" w14:textId="77777777" w:rsidTr="004E342B">
        <w:trPr>
          <w:trHeight w:val="737"/>
        </w:trPr>
        <w:tc>
          <w:tcPr>
            <w:tcW w:w="9206" w:type="dxa"/>
            <w:tcBorders>
              <w:left w:val="nil"/>
              <w:right w:val="nil"/>
            </w:tcBorders>
          </w:tcPr>
          <w:p w14:paraId="44706F32" w14:textId="77777777" w:rsidR="0049120B" w:rsidRPr="00D56A1E" w:rsidRDefault="0049120B" w:rsidP="004E342B">
            <w:pPr>
              <w:spacing w:after="0"/>
              <w:rPr>
                <w:rFonts w:cs="Arial"/>
              </w:rPr>
            </w:pPr>
            <w:r w:rsidRPr="00D56A1E">
              <w:rPr>
                <w:rFonts w:cs="Arial"/>
                <w:i/>
              </w:rPr>
              <w:t>Reflective journal</w:t>
            </w:r>
            <w:r w:rsidRPr="00D56A1E">
              <w:rPr>
                <w:rFonts w:cs="Arial"/>
              </w:rPr>
              <w:t xml:space="preserve"> (University of Technology Sydney)</w:t>
            </w:r>
          </w:p>
          <w:p w14:paraId="2866A4DC" w14:textId="77777777" w:rsidR="0049120B" w:rsidRPr="00DB4AF0" w:rsidRDefault="00132480" w:rsidP="004E342B">
            <w:pPr>
              <w:spacing w:before="0"/>
              <w:rPr>
                <w:rStyle w:val="Hyperlink"/>
              </w:rPr>
            </w:pPr>
            <w:hyperlink r:id="rId100" w:history="1">
              <w:r w:rsidR="0049120B" w:rsidRPr="00DB4AF0">
                <w:rPr>
                  <w:rStyle w:val="Hyperlink"/>
                </w:rPr>
                <w:t>www.uts.edu.au/sites/default/files/reflective_journal.pdf</w:t>
              </w:r>
            </w:hyperlink>
          </w:p>
        </w:tc>
      </w:tr>
      <w:tr w:rsidR="0049120B" w:rsidRPr="00D56A1E" w14:paraId="779C1FDE" w14:textId="77777777" w:rsidTr="004E342B">
        <w:trPr>
          <w:trHeight w:val="737"/>
        </w:trPr>
        <w:tc>
          <w:tcPr>
            <w:tcW w:w="9206" w:type="dxa"/>
            <w:tcBorders>
              <w:left w:val="nil"/>
              <w:right w:val="nil"/>
            </w:tcBorders>
          </w:tcPr>
          <w:p w14:paraId="74E99299" w14:textId="77777777" w:rsidR="0049120B" w:rsidRPr="00D56A1E" w:rsidRDefault="0049120B" w:rsidP="004E342B">
            <w:pPr>
              <w:spacing w:after="0"/>
              <w:rPr>
                <w:rFonts w:cs="Arial"/>
              </w:rPr>
            </w:pPr>
            <w:r w:rsidRPr="00D56A1E">
              <w:rPr>
                <w:rFonts w:cs="Arial"/>
                <w:i/>
              </w:rPr>
              <w:t xml:space="preserve">Balancing the two faces of </w:t>
            </w:r>
            <w:proofErr w:type="spellStart"/>
            <w:r w:rsidRPr="00D56A1E">
              <w:rPr>
                <w:rFonts w:cs="Arial"/>
                <w:i/>
              </w:rPr>
              <w:t>ePortfolios</w:t>
            </w:r>
            <w:proofErr w:type="spellEnd"/>
            <w:r w:rsidRPr="00D56A1E">
              <w:rPr>
                <w:rFonts w:cs="Arial"/>
              </w:rPr>
              <w:t xml:space="preserve"> (Helen Barrett, 2009)</w:t>
            </w:r>
          </w:p>
          <w:p w14:paraId="3FA9FEAE" w14:textId="77777777" w:rsidR="0049120B" w:rsidRPr="00DB4AF0" w:rsidRDefault="00132480" w:rsidP="004E342B">
            <w:pPr>
              <w:spacing w:before="0"/>
              <w:rPr>
                <w:rStyle w:val="Hyperlink"/>
              </w:rPr>
            </w:pPr>
            <w:hyperlink r:id="rId101" w:history="1">
              <w:r w:rsidR="0049120B" w:rsidRPr="00DB4AF0">
                <w:rPr>
                  <w:rStyle w:val="Hyperlink"/>
                </w:rPr>
                <w:t>electronicportfolios.org/balance/Balancing.jpg</w:t>
              </w:r>
            </w:hyperlink>
          </w:p>
        </w:tc>
      </w:tr>
      <w:tr w:rsidR="0049120B" w:rsidRPr="00D56A1E" w14:paraId="1788EEB1" w14:textId="77777777" w:rsidTr="004E342B">
        <w:trPr>
          <w:trHeight w:val="737"/>
        </w:trPr>
        <w:tc>
          <w:tcPr>
            <w:tcW w:w="9206" w:type="dxa"/>
            <w:tcBorders>
              <w:left w:val="nil"/>
              <w:right w:val="nil"/>
            </w:tcBorders>
          </w:tcPr>
          <w:p w14:paraId="3B7F6C81" w14:textId="77777777" w:rsidR="0049120B" w:rsidRPr="00D56A1E" w:rsidRDefault="0049120B" w:rsidP="004E342B">
            <w:pPr>
              <w:spacing w:after="0"/>
              <w:rPr>
                <w:rFonts w:cs="Arial"/>
              </w:rPr>
            </w:pPr>
            <w:r w:rsidRPr="00D56A1E">
              <w:rPr>
                <w:rFonts w:cs="Arial"/>
                <w:i/>
              </w:rPr>
              <w:t>Digital portfolios for students</w:t>
            </w:r>
            <w:r w:rsidRPr="00D56A1E">
              <w:rPr>
                <w:rFonts w:cs="Arial"/>
              </w:rPr>
              <w:t xml:space="preserve"> (Cool tools for school) </w:t>
            </w:r>
          </w:p>
          <w:p w14:paraId="22725739" w14:textId="77777777" w:rsidR="0049120B" w:rsidRPr="00DB4AF0" w:rsidRDefault="00132480" w:rsidP="004E342B">
            <w:pPr>
              <w:spacing w:before="0"/>
              <w:rPr>
                <w:rStyle w:val="Hyperlink"/>
              </w:rPr>
            </w:pPr>
            <w:hyperlink r:id="rId102" w:history="1">
              <w:r w:rsidR="0049120B" w:rsidRPr="00DB4AF0">
                <w:rPr>
                  <w:rStyle w:val="Hyperlink"/>
                </w:rPr>
                <w:t>cooltoolsforschool.wordpress.com/digital-student-portfolios</w:t>
              </w:r>
            </w:hyperlink>
          </w:p>
        </w:tc>
      </w:tr>
      <w:tr w:rsidR="0049120B" w:rsidRPr="00D56A1E" w14:paraId="1DD11BB7" w14:textId="77777777" w:rsidTr="004E342B">
        <w:trPr>
          <w:trHeight w:val="737"/>
        </w:trPr>
        <w:tc>
          <w:tcPr>
            <w:tcW w:w="9206" w:type="dxa"/>
            <w:tcBorders>
              <w:left w:val="nil"/>
              <w:right w:val="nil"/>
            </w:tcBorders>
          </w:tcPr>
          <w:p w14:paraId="7B39ACA0" w14:textId="77777777" w:rsidR="0049120B" w:rsidRPr="00D56A1E" w:rsidRDefault="0049120B" w:rsidP="004E342B">
            <w:pPr>
              <w:spacing w:after="0" w:line="259" w:lineRule="auto"/>
              <w:rPr>
                <w:rFonts w:cs="Arial"/>
              </w:rPr>
            </w:pPr>
            <w:proofErr w:type="spellStart"/>
            <w:r w:rsidRPr="00D56A1E">
              <w:rPr>
                <w:rFonts w:cs="Arial"/>
              </w:rPr>
              <w:t>Kidblog</w:t>
            </w:r>
            <w:proofErr w:type="spellEnd"/>
            <w:r w:rsidRPr="00D56A1E">
              <w:rPr>
                <w:rFonts w:cs="Arial"/>
              </w:rPr>
              <w:t xml:space="preserve"> – digital portfolios and blogging</w:t>
            </w:r>
          </w:p>
          <w:p w14:paraId="6EA07C65" w14:textId="77777777" w:rsidR="0049120B" w:rsidRPr="00DB4AF0" w:rsidRDefault="00132480" w:rsidP="004E342B">
            <w:pPr>
              <w:spacing w:before="0" w:line="259" w:lineRule="auto"/>
              <w:rPr>
                <w:rStyle w:val="Hyperlink"/>
              </w:rPr>
            </w:pPr>
            <w:hyperlink r:id="rId103" w:history="1">
              <w:r w:rsidR="0049120B" w:rsidRPr="00DB4AF0">
                <w:rPr>
                  <w:rStyle w:val="Hyperlink"/>
                </w:rPr>
                <w:t>kidblog.org/home</w:t>
              </w:r>
            </w:hyperlink>
          </w:p>
        </w:tc>
      </w:tr>
      <w:tr w:rsidR="0049120B" w:rsidRPr="00D56A1E" w14:paraId="5C9B4434" w14:textId="77777777" w:rsidTr="004E342B">
        <w:trPr>
          <w:trHeight w:val="737"/>
        </w:trPr>
        <w:tc>
          <w:tcPr>
            <w:tcW w:w="9206" w:type="dxa"/>
            <w:tcBorders>
              <w:left w:val="nil"/>
              <w:right w:val="nil"/>
            </w:tcBorders>
          </w:tcPr>
          <w:p w14:paraId="7A20FA0B" w14:textId="77777777" w:rsidR="0049120B" w:rsidRPr="00D56A1E" w:rsidRDefault="0049120B" w:rsidP="004E342B">
            <w:pPr>
              <w:spacing w:after="0" w:line="259" w:lineRule="auto"/>
              <w:rPr>
                <w:rFonts w:cs="Arial"/>
              </w:rPr>
            </w:pPr>
            <w:r w:rsidRPr="00D56A1E">
              <w:rPr>
                <w:rFonts w:cs="Arial"/>
              </w:rPr>
              <w:t>Evernote (a digital portfolio app)</w:t>
            </w:r>
          </w:p>
          <w:p w14:paraId="5E256B89" w14:textId="77777777" w:rsidR="0049120B" w:rsidRPr="00DB4AF0" w:rsidRDefault="00132480" w:rsidP="004E342B">
            <w:pPr>
              <w:spacing w:before="0" w:line="259" w:lineRule="auto"/>
              <w:rPr>
                <w:rStyle w:val="Hyperlink"/>
              </w:rPr>
            </w:pPr>
            <w:hyperlink r:id="rId104" w:history="1">
              <w:r w:rsidR="0049120B" w:rsidRPr="00DB4AF0">
                <w:rPr>
                  <w:rStyle w:val="Hyperlink"/>
                </w:rPr>
                <w:t>evernote.com</w:t>
              </w:r>
            </w:hyperlink>
            <w:r w:rsidR="0049120B" w:rsidRPr="00DB4AF0">
              <w:rPr>
                <w:rStyle w:val="Hyperlink"/>
              </w:rPr>
              <w:t xml:space="preserve"> </w:t>
            </w:r>
          </w:p>
        </w:tc>
      </w:tr>
      <w:tr w:rsidR="0049120B" w:rsidRPr="00D56A1E" w14:paraId="1E926862" w14:textId="77777777" w:rsidTr="004E342B">
        <w:trPr>
          <w:trHeight w:val="737"/>
        </w:trPr>
        <w:tc>
          <w:tcPr>
            <w:tcW w:w="9206" w:type="dxa"/>
            <w:tcBorders>
              <w:left w:val="nil"/>
              <w:bottom w:val="single" w:sz="4" w:space="0" w:color="auto"/>
              <w:right w:val="nil"/>
            </w:tcBorders>
          </w:tcPr>
          <w:p w14:paraId="4B946C23" w14:textId="77777777" w:rsidR="0049120B" w:rsidRPr="00D56A1E" w:rsidRDefault="0049120B" w:rsidP="004E342B">
            <w:pPr>
              <w:spacing w:after="0" w:line="259" w:lineRule="auto"/>
              <w:rPr>
                <w:rFonts w:cs="Arial"/>
              </w:rPr>
            </w:pPr>
            <w:proofErr w:type="spellStart"/>
            <w:r w:rsidRPr="00D56A1E">
              <w:rPr>
                <w:rFonts w:cs="Arial"/>
              </w:rPr>
              <w:t>Weebly</w:t>
            </w:r>
            <w:proofErr w:type="spellEnd"/>
            <w:r w:rsidRPr="00D56A1E">
              <w:rPr>
                <w:rFonts w:cs="Arial"/>
              </w:rPr>
              <w:t xml:space="preserve"> for education (a drag and drop website builder)</w:t>
            </w:r>
          </w:p>
          <w:p w14:paraId="18054E1D" w14:textId="77777777" w:rsidR="0049120B" w:rsidRPr="00D56A1E" w:rsidRDefault="00132480" w:rsidP="004E342B">
            <w:pPr>
              <w:spacing w:before="0" w:line="259" w:lineRule="auto"/>
              <w:rPr>
                <w:rFonts w:cs="Arial"/>
              </w:rPr>
            </w:pPr>
            <w:hyperlink r:id="rId105" w:history="1">
              <w:r w:rsidR="0049120B" w:rsidRPr="00DB4AF0">
                <w:rPr>
                  <w:rStyle w:val="Hyperlink"/>
                </w:rPr>
                <w:t>education.weebly.co</w:t>
              </w:r>
              <w:r w:rsidR="0049120B" w:rsidRPr="00D56A1E">
                <w:rPr>
                  <w:rFonts w:cs="Arial"/>
                  <w:color w:val="215986"/>
                  <w:u w:val="single"/>
                </w:rPr>
                <w:t>m</w:t>
              </w:r>
            </w:hyperlink>
          </w:p>
        </w:tc>
      </w:tr>
      <w:tr w:rsidR="0049120B" w:rsidRPr="00D56A1E" w14:paraId="506B1F0B" w14:textId="77777777" w:rsidTr="004E342B">
        <w:trPr>
          <w:trHeight w:val="737"/>
        </w:trPr>
        <w:tc>
          <w:tcPr>
            <w:tcW w:w="9206" w:type="dxa"/>
            <w:tcBorders>
              <w:left w:val="nil"/>
              <w:right w:val="nil"/>
            </w:tcBorders>
          </w:tcPr>
          <w:p w14:paraId="2F8FC996" w14:textId="77777777" w:rsidR="00790F74" w:rsidRPr="00790F74" w:rsidRDefault="00790F74" w:rsidP="00790F74">
            <w:pPr>
              <w:spacing w:after="0" w:line="259" w:lineRule="auto"/>
              <w:rPr>
                <w:rFonts w:cs="Arial"/>
                <w:lang w:val="en-AU"/>
              </w:rPr>
            </w:pPr>
            <w:r w:rsidRPr="00790F74">
              <w:rPr>
                <w:rFonts w:cs="Arial"/>
                <w:lang w:val="en-AU"/>
              </w:rPr>
              <w:t>Connect – the Department of Education’s integrated, online environment</w:t>
            </w:r>
          </w:p>
          <w:p w14:paraId="35BDE0F0" w14:textId="3A3550A4" w:rsidR="0049120B" w:rsidRPr="00DB4AF0" w:rsidRDefault="00132480" w:rsidP="00790F74">
            <w:pPr>
              <w:spacing w:before="0" w:after="240" w:line="259" w:lineRule="auto"/>
              <w:rPr>
                <w:rStyle w:val="Hyperlink"/>
              </w:rPr>
            </w:pPr>
            <w:hyperlink r:id="rId106" w:history="1">
              <w:r w:rsidR="00790F74" w:rsidRPr="00790F74">
                <w:rPr>
                  <w:rStyle w:val="Hyperlink"/>
                  <w:rFonts w:cs="Arial"/>
                  <w:lang w:val="en-AU"/>
                </w:rPr>
                <w:t>connect.det.wa.edu.au</w:t>
              </w:r>
            </w:hyperlink>
          </w:p>
        </w:tc>
      </w:tr>
    </w:tbl>
    <w:p w14:paraId="58574B83" w14:textId="77777777" w:rsidR="00853F3D" w:rsidRPr="00807593" w:rsidRDefault="00A8682F" w:rsidP="00853F3D">
      <w:pPr>
        <w:pStyle w:val="Heading1"/>
      </w:pPr>
      <w:bookmarkStart w:id="41" w:name="_Toc36332138"/>
      <w:r>
        <w:t xml:space="preserve">Appendix 6: </w:t>
      </w:r>
      <w:r w:rsidR="00853F3D" w:rsidRPr="00807593">
        <w:t>Student activity sheet 1.0: Journal checklist</w:t>
      </w:r>
      <w:bookmarkEnd w:id="41"/>
    </w:p>
    <w:p w14:paraId="566D3E8E" w14:textId="77777777" w:rsidR="00B23C11" w:rsidRPr="005B7174" w:rsidRDefault="00B23C11" w:rsidP="00B23C11">
      <w:r w:rsidRPr="003346FC">
        <w:rPr>
          <w:noProof/>
          <w:lang w:eastAsia="en-AU"/>
        </w:rPr>
        <w:drawing>
          <wp:anchor distT="0" distB="0" distL="114300" distR="114300" simplePos="0" relativeHeight="251959296" behindDoc="0" locked="0" layoutInCell="1" allowOverlap="1" wp14:anchorId="3805B2D1" wp14:editId="6613FBC5">
            <wp:simplePos x="914400" y="1371600"/>
            <wp:positionH relativeFrom="margin">
              <wp:align>right</wp:align>
            </wp:positionH>
            <wp:positionV relativeFrom="paragraph">
              <wp:posOffset>0</wp:posOffset>
            </wp:positionV>
            <wp:extent cx="1800000" cy="1198800"/>
            <wp:effectExtent l="0" t="0" r="0" b="1905"/>
            <wp:wrapSquare wrapText="bothSides"/>
            <wp:docPr id="272" name="Picture 272"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7174">
        <w:t>As an ongoing part of this module</w:t>
      </w:r>
      <w:r>
        <w:t>,</w:t>
      </w:r>
      <w:r w:rsidRPr="005B7174">
        <w:t xml:space="preserve"> you have been keeping a journal of your work. </w:t>
      </w:r>
    </w:p>
    <w:p w14:paraId="10E89686" w14:textId="1E0FC55E" w:rsidR="000822A4" w:rsidRDefault="000822A4" w:rsidP="000822A4">
      <w:r w:rsidRPr="005B7174">
        <w:t>Before submitting your journal to your teacher please ensure you have included the following information</w:t>
      </w:r>
    </w:p>
    <w:p w14:paraId="0AD1817E" w14:textId="77777777" w:rsidR="000822A4" w:rsidRPr="005B7174" w:rsidRDefault="000822A4" w:rsidP="000822A4">
      <w:pPr>
        <w:pStyle w:val="ListParagraph"/>
        <w:framePr w:hSpace="0" w:wrap="auto" w:vAnchor="margin" w:yAlign="inline"/>
        <w:numPr>
          <w:ilvl w:val="0"/>
          <w:numId w:val="3"/>
        </w:numPr>
        <w:ind w:left="454" w:hanging="227"/>
        <w:suppressOverlap w:val="0"/>
      </w:pPr>
      <w:r w:rsidRPr="005B7174">
        <w:t>Tick each box once complete and included.</w:t>
      </w:r>
    </w:p>
    <w:p w14:paraId="7AC0CDA7" w14:textId="430A5C1E" w:rsidR="000822A4" w:rsidRDefault="004B2F00" w:rsidP="00500387">
      <w:pPr>
        <w:pStyle w:val="ListParagraph"/>
        <w:framePr w:hSpace="0" w:wrap="auto" w:vAnchor="margin" w:yAlign="inline"/>
        <w:numPr>
          <w:ilvl w:val="0"/>
          <w:numId w:val="3"/>
        </w:numPr>
        <w:ind w:left="454" w:hanging="227"/>
        <w:suppressOverlap w:val="0"/>
      </w:pPr>
      <w:r>
        <w:t>Write N/A if items</w:t>
      </w:r>
      <w:r w:rsidR="000822A4" w:rsidRPr="005B7174">
        <w:t xml:space="preserve"> </w:t>
      </w:r>
      <w:r>
        <w:t>are</w:t>
      </w:r>
      <w:r w:rsidR="000822A4" w:rsidRPr="005B7174">
        <w:t xml:space="preserve"> not required </w:t>
      </w:r>
    </w:p>
    <w:p w14:paraId="755F110B" w14:textId="77777777" w:rsidR="004B2F00" w:rsidRPr="005B7174" w:rsidRDefault="004B2F00" w:rsidP="004B2F00">
      <w:pPr>
        <w:pStyle w:val="ListParagraph"/>
        <w:framePr w:hSpace="0" w:wrap="auto" w:vAnchor="margin" w:yAlign="inline"/>
        <w:numPr>
          <w:ilvl w:val="0"/>
          <w:numId w:val="0"/>
        </w:numPr>
        <w:ind w:left="454"/>
        <w:suppressOverlap w:val="0"/>
      </w:pPr>
    </w:p>
    <w:tbl>
      <w:tblPr>
        <w:tblStyle w:val="TableGrid2"/>
        <w:tblW w:w="0" w:type="auto"/>
        <w:tblInd w:w="-5" w:type="dxa"/>
        <w:tblLook w:val="04A0" w:firstRow="1" w:lastRow="0" w:firstColumn="1" w:lastColumn="0" w:noHBand="0" w:noVBand="1"/>
      </w:tblPr>
      <w:tblGrid>
        <w:gridCol w:w="8080"/>
        <w:gridCol w:w="734"/>
      </w:tblGrid>
      <w:tr w:rsidR="00A8682F" w:rsidRPr="00DE269F" w14:paraId="188B0CEA" w14:textId="77777777" w:rsidTr="00A8682F">
        <w:trPr>
          <w:trHeight w:val="567"/>
        </w:trPr>
        <w:tc>
          <w:tcPr>
            <w:tcW w:w="8080" w:type="dxa"/>
            <w:vAlign w:val="center"/>
          </w:tcPr>
          <w:p w14:paraId="68254B16" w14:textId="44FB64BA" w:rsidR="00A8682F" w:rsidRPr="00DE269F" w:rsidRDefault="00A8682F" w:rsidP="00A8682F">
            <w:pPr>
              <w:widowControl/>
              <w:spacing w:after="0" w:line="240" w:lineRule="auto"/>
              <w:ind w:right="-613"/>
              <w:contextualSpacing/>
              <w:rPr>
                <w:sz w:val="24"/>
                <w:szCs w:val="24"/>
              </w:rPr>
            </w:pPr>
            <w:r w:rsidRPr="00DE269F">
              <w:rPr>
                <w:sz w:val="24"/>
                <w:szCs w:val="24"/>
              </w:rPr>
              <w:t>Your name and grou</w:t>
            </w:r>
            <w:r w:rsidR="00C7187B">
              <w:rPr>
                <w:sz w:val="24"/>
                <w:szCs w:val="24"/>
              </w:rPr>
              <w:t>p member's names or photographs</w:t>
            </w:r>
          </w:p>
        </w:tc>
        <w:tc>
          <w:tcPr>
            <w:tcW w:w="734" w:type="dxa"/>
            <w:vAlign w:val="center"/>
          </w:tcPr>
          <w:p w14:paraId="79BE673A" w14:textId="77777777" w:rsidR="00A8682F" w:rsidRPr="00DE269F" w:rsidRDefault="00A8682F" w:rsidP="00A8682F">
            <w:pPr>
              <w:widowControl/>
              <w:spacing w:after="0" w:line="240" w:lineRule="auto"/>
              <w:ind w:right="-613"/>
              <w:contextualSpacing/>
              <w:rPr>
                <w:sz w:val="24"/>
                <w:szCs w:val="24"/>
              </w:rPr>
            </w:pPr>
          </w:p>
        </w:tc>
      </w:tr>
      <w:tr w:rsidR="00A8682F" w:rsidRPr="00DE269F" w14:paraId="4D1E132E" w14:textId="77777777" w:rsidTr="00A8682F">
        <w:trPr>
          <w:trHeight w:val="567"/>
        </w:trPr>
        <w:tc>
          <w:tcPr>
            <w:tcW w:w="8080" w:type="dxa"/>
            <w:vAlign w:val="center"/>
          </w:tcPr>
          <w:p w14:paraId="297B35C4" w14:textId="7B541A12" w:rsidR="00A8682F" w:rsidRPr="00DE269F" w:rsidRDefault="00A8682F" w:rsidP="00C7187B">
            <w:pPr>
              <w:widowControl/>
              <w:spacing w:after="0" w:line="240" w:lineRule="auto"/>
              <w:ind w:right="-613"/>
              <w:contextualSpacing/>
              <w:rPr>
                <w:sz w:val="24"/>
                <w:szCs w:val="24"/>
              </w:rPr>
            </w:pPr>
            <w:r w:rsidRPr="00DE269F">
              <w:rPr>
                <w:sz w:val="24"/>
                <w:szCs w:val="24"/>
              </w:rPr>
              <w:t>An explanation of the problem you are solving</w:t>
            </w:r>
          </w:p>
        </w:tc>
        <w:tc>
          <w:tcPr>
            <w:tcW w:w="734" w:type="dxa"/>
            <w:vAlign w:val="center"/>
          </w:tcPr>
          <w:p w14:paraId="76CA61FD" w14:textId="77777777" w:rsidR="00A8682F" w:rsidRPr="00DE269F" w:rsidRDefault="00A8682F" w:rsidP="00A8682F">
            <w:pPr>
              <w:widowControl/>
              <w:spacing w:after="0" w:line="240" w:lineRule="auto"/>
              <w:ind w:right="-613"/>
              <w:contextualSpacing/>
              <w:rPr>
                <w:sz w:val="24"/>
                <w:szCs w:val="24"/>
              </w:rPr>
            </w:pPr>
          </w:p>
        </w:tc>
      </w:tr>
      <w:tr w:rsidR="00A8682F" w:rsidRPr="00DE269F" w14:paraId="0034BB20" w14:textId="77777777" w:rsidTr="00A8682F">
        <w:trPr>
          <w:trHeight w:val="567"/>
        </w:trPr>
        <w:tc>
          <w:tcPr>
            <w:tcW w:w="8080" w:type="dxa"/>
            <w:vAlign w:val="center"/>
          </w:tcPr>
          <w:p w14:paraId="15D2B7AF" w14:textId="77777777" w:rsidR="00A8682F" w:rsidRPr="00DE269F" w:rsidRDefault="00A8682F" w:rsidP="00A8682F">
            <w:pPr>
              <w:widowControl/>
              <w:spacing w:after="0" w:line="240" w:lineRule="auto"/>
              <w:ind w:right="-613"/>
              <w:contextualSpacing/>
              <w:rPr>
                <w:sz w:val="24"/>
                <w:szCs w:val="24"/>
              </w:rPr>
            </w:pPr>
            <w:r w:rsidRPr="00DE269F">
              <w:rPr>
                <w:sz w:val="24"/>
                <w:szCs w:val="24"/>
              </w:rPr>
              <w:t xml:space="preserve">Your notes from </w:t>
            </w:r>
            <w:r w:rsidRPr="00853F3D">
              <w:rPr>
                <w:i/>
                <w:sz w:val="24"/>
                <w:szCs w:val="24"/>
              </w:rPr>
              <w:t>Activity 1</w:t>
            </w:r>
          </w:p>
        </w:tc>
        <w:tc>
          <w:tcPr>
            <w:tcW w:w="734" w:type="dxa"/>
            <w:vAlign w:val="center"/>
          </w:tcPr>
          <w:p w14:paraId="4FDD8499" w14:textId="77777777" w:rsidR="00A8682F" w:rsidRPr="00DE269F" w:rsidRDefault="00A8682F" w:rsidP="00A8682F">
            <w:pPr>
              <w:widowControl/>
              <w:spacing w:after="0" w:line="240" w:lineRule="auto"/>
              <w:ind w:right="-613"/>
              <w:contextualSpacing/>
              <w:rPr>
                <w:sz w:val="24"/>
                <w:szCs w:val="24"/>
              </w:rPr>
            </w:pPr>
          </w:p>
        </w:tc>
      </w:tr>
      <w:tr w:rsidR="00A8682F" w:rsidRPr="00DE269F" w14:paraId="06741247" w14:textId="77777777" w:rsidTr="00A8682F">
        <w:trPr>
          <w:trHeight w:val="567"/>
        </w:trPr>
        <w:tc>
          <w:tcPr>
            <w:tcW w:w="8080" w:type="dxa"/>
            <w:vAlign w:val="center"/>
          </w:tcPr>
          <w:p w14:paraId="01FB706D" w14:textId="77777777" w:rsidR="00A8682F" w:rsidRPr="00DE269F" w:rsidRDefault="00A8682F" w:rsidP="00A8682F">
            <w:pPr>
              <w:widowControl/>
              <w:spacing w:after="0" w:line="240" w:lineRule="auto"/>
              <w:ind w:right="-613"/>
              <w:contextualSpacing/>
              <w:rPr>
                <w:sz w:val="24"/>
                <w:szCs w:val="24"/>
              </w:rPr>
            </w:pPr>
            <w:r w:rsidRPr="00DE269F">
              <w:rPr>
                <w:sz w:val="24"/>
                <w:szCs w:val="24"/>
              </w:rPr>
              <w:t xml:space="preserve">Your notes from </w:t>
            </w:r>
            <w:r w:rsidRPr="00853F3D">
              <w:rPr>
                <w:i/>
                <w:sz w:val="24"/>
                <w:szCs w:val="24"/>
              </w:rPr>
              <w:t>Activity 2</w:t>
            </w:r>
          </w:p>
        </w:tc>
        <w:tc>
          <w:tcPr>
            <w:tcW w:w="734" w:type="dxa"/>
            <w:vAlign w:val="center"/>
          </w:tcPr>
          <w:p w14:paraId="2614C91D" w14:textId="77777777" w:rsidR="00A8682F" w:rsidRPr="00DE269F" w:rsidRDefault="00A8682F" w:rsidP="00A8682F">
            <w:pPr>
              <w:widowControl/>
              <w:spacing w:after="0" w:line="240" w:lineRule="auto"/>
              <w:ind w:right="-613"/>
              <w:contextualSpacing/>
              <w:rPr>
                <w:sz w:val="24"/>
                <w:szCs w:val="24"/>
              </w:rPr>
            </w:pPr>
          </w:p>
        </w:tc>
      </w:tr>
      <w:tr w:rsidR="00A8682F" w:rsidRPr="00DE269F" w14:paraId="043482E3" w14:textId="77777777" w:rsidTr="00A8682F">
        <w:trPr>
          <w:trHeight w:val="567"/>
        </w:trPr>
        <w:tc>
          <w:tcPr>
            <w:tcW w:w="8080" w:type="dxa"/>
            <w:vAlign w:val="center"/>
          </w:tcPr>
          <w:p w14:paraId="2DEDDC96" w14:textId="77777777" w:rsidR="00A8682F" w:rsidRPr="00DE269F" w:rsidRDefault="00A8682F" w:rsidP="00A8682F">
            <w:pPr>
              <w:widowControl/>
              <w:spacing w:after="0" w:line="240" w:lineRule="auto"/>
              <w:ind w:right="-613"/>
              <w:contextualSpacing/>
              <w:rPr>
                <w:sz w:val="24"/>
                <w:szCs w:val="24"/>
              </w:rPr>
            </w:pPr>
            <w:r w:rsidRPr="00DE269F">
              <w:rPr>
                <w:sz w:val="24"/>
                <w:szCs w:val="24"/>
              </w:rPr>
              <w:t xml:space="preserve">Your notes from </w:t>
            </w:r>
            <w:r w:rsidRPr="00853F3D">
              <w:rPr>
                <w:i/>
                <w:sz w:val="24"/>
                <w:szCs w:val="24"/>
              </w:rPr>
              <w:t>Activity 3</w:t>
            </w:r>
          </w:p>
        </w:tc>
        <w:tc>
          <w:tcPr>
            <w:tcW w:w="734" w:type="dxa"/>
            <w:vAlign w:val="center"/>
          </w:tcPr>
          <w:p w14:paraId="19343DD3" w14:textId="77777777" w:rsidR="00A8682F" w:rsidRPr="00DE269F" w:rsidRDefault="00A8682F" w:rsidP="00A8682F">
            <w:pPr>
              <w:widowControl/>
              <w:spacing w:after="0" w:line="240" w:lineRule="auto"/>
              <w:ind w:right="-613"/>
              <w:contextualSpacing/>
              <w:rPr>
                <w:sz w:val="24"/>
                <w:szCs w:val="24"/>
              </w:rPr>
            </w:pPr>
          </w:p>
        </w:tc>
      </w:tr>
      <w:tr w:rsidR="00A8682F" w:rsidRPr="00DE269F" w14:paraId="08F2D859" w14:textId="77777777" w:rsidTr="00A8682F">
        <w:trPr>
          <w:trHeight w:val="567"/>
        </w:trPr>
        <w:tc>
          <w:tcPr>
            <w:tcW w:w="8080" w:type="dxa"/>
            <w:vAlign w:val="center"/>
          </w:tcPr>
          <w:p w14:paraId="6D8DF546" w14:textId="77777777" w:rsidR="00A8682F" w:rsidRPr="00DE269F" w:rsidRDefault="00A8682F" w:rsidP="00A8682F">
            <w:pPr>
              <w:widowControl/>
              <w:spacing w:after="0" w:line="240" w:lineRule="auto"/>
              <w:ind w:right="-613"/>
              <w:contextualSpacing/>
              <w:rPr>
                <w:sz w:val="24"/>
                <w:szCs w:val="24"/>
              </w:rPr>
            </w:pPr>
            <w:r w:rsidRPr="00DE269F">
              <w:rPr>
                <w:sz w:val="24"/>
                <w:szCs w:val="24"/>
              </w:rPr>
              <w:t xml:space="preserve">Your notes from </w:t>
            </w:r>
            <w:r w:rsidRPr="00853F3D">
              <w:rPr>
                <w:i/>
                <w:sz w:val="24"/>
                <w:szCs w:val="24"/>
              </w:rPr>
              <w:t>Activity 4</w:t>
            </w:r>
          </w:p>
        </w:tc>
        <w:tc>
          <w:tcPr>
            <w:tcW w:w="734" w:type="dxa"/>
            <w:vAlign w:val="center"/>
          </w:tcPr>
          <w:p w14:paraId="7A076677" w14:textId="77777777" w:rsidR="00A8682F" w:rsidRPr="00DE269F" w:rsidRDefault="00A8682F" w:rsidP="00A8682F">
            <w:pPr>
              <w:widowControl/>
              <w:spacing w:after="0" w:line="240" w:lineRule="auto"/>
              <w:ind w:right="-613"/>
              <w:contextualSpacing/>
              <w:rPr>
                <w:sz w:val="24"/>
                <w:szCs w:val="24"/>
              </w:rPr>
            </w:pPr>
          </w:p>
        </w:tc>
      </w:tr>
      <w:tr w:rsidR="007E17A9" w:rsidRPr="00DE269F" w14:paraId="7B37AA61" w14:textId="77777777" w:rsidTr="00A8682F">
        <w:trPr>
          <w:trHeight w:val="567"/>
        </w:trPr>
        <w:tc>
          <w:tcPr>
            <w:tcW w:w="8080" w:type="dxa"/>
            <w:vAlign w:val="center"/>
          </w:tcPr>
          <w:p w14:paraId="2A961B38" w14:textId="02267836" w:rsidR="007E17A9" w:rsidRPr="00853F3D" w:rsidRDefault="007E17A9" w:rsidP="007E17A9">
            <w:pPr>
              <w:widowControl/>
              <w:spacing w:after="0" w:line="240" w:lineRule="auto"/>
              <w:ind w:right="-613"/>
              <w:contextualSpacing/>
              <w:rPr>
                <w:i/>
                <w:sz w:val="24"/>
                <w:szCs w:val="24"/>
              </w:rPr>
            </w:pPr>
            <w:r w:rsidRPr="00853F3D">
              <w:rPr>
                <w:i/>
                <w:sz w:val="24"/>
                <w:szCs w:val="24"/>
              </w:rPr>
              <w:t xml:space="preserve">Student activity sheet </w:t>
            </w:r>
            <w:r>
              <w:rPr>
                <w:i/>
                <w:sz w:val="24"/>
                <w:szCs w:val="24"/>
              </w:rPr>
              <w:t>2.1</w:t>
            </w:r>
            <w:r w:rsidRPr="00853F3D">
              <w:rPr>
                <w:i/>
                <w:sz w:val="24"/>
                <w:szCs w:val="24"/>
              </w:rPr>
              <w:t xml:space="preserve">: </w:t>
            </w:r>
            <w:r>
              <w:rPr>
                <w:i/>
                <w:sz w:val="24"/>
                <w:szCs w:val="24"/>
              </w:rPr>
              <w:t>Solar panel experiment</w:t>
            </w:r>
          </w:p>
        </w:tc>
        <w:tc>
          <w:tcPr>
            <w:tcW w:w="734" w:type="dxa"/>
            <w:vAlign w:val="center"/>
          </w:tcPr>
          <w:p w14:paraId="5B9EEEB0" w14:textId="77777777" w:rsidR="007E17A9" w:rsidRPr="00DE269F" w:rsidRDefault="007E17A9" w:rsidP="007E17A9">
            <w:pPr>
              <w:widowControl/>
              <w:spacing w:after="0" w:line="240" w:lineRule="auto"/>
              <w:ind w:right="-613"/>
              <w:contextualSpacing/>
              <w:rPr>
                <w:sz w:val="24"/>
                <w:szCs w:val="24"/>
              </w:rPr>
            </w:pPr>
          </w:p>
        </w:tc>
      </w:tr>
      <w:tr w:rsidR="007E17A9" w:rsidRPr="00DE269F" w14:paraId="21679A22" w14:textId="77777777" w:rsidTr="00A8682F">
        <w:trPr>
          <w:trHeight w:val="567"/>
        </w:trPr>
        <w:tc>
          <w:tcPr>
            <w:tcW w:w="8080" w:type="dxa"/>
            <w:vAlign w:val="center"/>
          </w:tcPr>
          <w:p w14:paraId="63D172E9" w14:textId="699B1B5D" w:rsidR="007E17A9" w:rsidRPr="00853F3D" w:rsidRDefault="007E17A9" w:rsidP="007E17A9">
            <w:pPr>
              <w:widowControl/>
              <w:spacing w:after="0" w:line="240" w:lineRule="auto"/>
              <w:ind w:right="-613"/>
              <w:contextualSpacing/>
              <w:rPr>
                <w:i/>
                <w:sz w:val="24"/>
                <w:szCs w:val="24"/>
              </w:rPr>
            </w:pPr>
            <w:r w:rsidRPr="00853F3D">
              <w:rPr>
                <w:i/>
                <w:sz w:val="24"/>
                <w:szCs w:val="24"/>
              </w:rPr>
              <w:t xml:space="preserve">Student activity sheet </w:t>
            </w:r>
            <w:r>
              <w:rPr>
                <w:i/>
                <w:sz w:val="24"/>
                <w:szCs w:val="24"/>
              </w:rPr>
              <w:t>2.4</w:t>
            </w:r>
            <w:r w:rsidRPr="00853F3D">
              <w:rPr>
                <w:i/>
                <w:sz w:val="24"/>
                <w:szCs w:val="24"/>
              </w:rPr>
              <w:t xml:space="preserve">: </w:t>
            </w:r>
            <w:r>
              <w:rPr>
                <w:i/>
                <w:sz w:val="24"/>
                <w:szCs w:val="24"/>
              </w:rPr>
              <w:t>Water purification investigation</w:t>
            </w:r>
          </w:p>
        </w:tc>
        <w:tc>
          <w:tcPr>
            <w:tcW w:w="734" w:type="dxa"/>
            <w:vAlign w:val="center"/>
          </w:tcPr>
          <w:p w14:paraId="75322FFB" w14:textId="77777777" w:rsidR="007E17A9" w:rsidRPr="00DE269F" w:rsidRDefault="007E17A9" w:rsidP="007E17A9">
            <w:pPr>
              <w:widowControl/>
              <w:spacing w:after="0" w:line="240" w:lineRule="auto"/>
              <w:ind w:right="-613"/>
              <w:contextualSpacing/>
              <w:rPr>
                <w:sz w:val="24"/>
                <w:szCs w:val="24"/>
              </w:rPr>
            </w:pPr>
          </w:p>
        </w:tc>
      </w:tr>
      <w:tr w:rsidR="007E17A9" w:rsidRPr="00DE269F" w14:paraId="0D9DCD19" w14:textId="77777777" w:rsidTr="00853F3D">
        <w:trPr>
          <w:trHeight w:val="567"/>
        </w:trPr>
        <w:tc>
          <w:tcPr>
            <w:tcW w:w="8080" w:type="dxa"/>
            <w:tcBorders>
              <w:bottom w:val="single" w:sz="4" w:space="0" w:color="auto"/>
            </w:tcBorders>
            <w:vAlign w:val="center"/>
          </w:tcPr>
          <w:p w14:paraId="1E90DE33" w14:textId="384F746D" w:rsidR="007E17A9" w:rsidRPr="00853F3D" w:rsidRDefault="007E17A9" w:rsidP="007E17A9">
            <w:pPr>
              <w:widowControl/>
              <w:spacing w:after="0" w:line="240" w:lineRule="auto"/>
              <w:ind w:right="-613"/>
              <w:contextualSpacing/>
              <w:rPr>
                <w:i/>
                <w:sz w:val="24"/>
                <w:szCs w:val="24"/>
              </w:rPr>
            </w:pPr>
            <w:r w:rsidRPr="00853F3D">
              <w:rPr>
                <w:i/>
                <w:sz w:val="24"/>
                <w:szCs w:val="24"/>
              </w:rPr>
              <w:t xml:space="preserve">Student activity sheet </w:t>
            </w:r>
            <w:r>
              <w:rPr>
                <w:i/>
                <w:sz w:val="24"/>
                <w:szCs w:val="24"/>
              </w:rPr>
              <w:t>2.5</w:t>
            </w:r>
            <w:r w:rsidRPr="00853F3D">
              <w:rPr>
                <w:i/>
                <w:sz w:val="24"/>
                <w:szCs w:val="24"/>
              </w:rPr>
              <w:t xml:space="preserve">: </w:t>
            </w:r>
            <w:r>
              <w:rPr>
                <w:i/>
                <w:sz w:val="24"/>
                <w:szCs w:val="24"/>
              </w:rPr>
              <w:t>Solar cooker testing</w:t>
            </w:r>
          </w:p>
        </w:tc>
        <w:tc>
          <w:tcPr>
            <w:tcW w:w="734" w:type="dxa"/>
            <w:tcBorders>
              <w:bottom w:val="single" w:sz="4" w:space="0" w:color="auto"/>
            </w:tcBorders>
            <w:vAlign w:val="center"/>
          </w:tcPr>
          <w:p w14:paraId="36A907D2" w14:textId="77777777" w:rsidR="007E17A9" w:rsidRPr="00DE269F" w:rsidRDefault="007E17A9" w:rsidP="007E17A9">
            <w:pPr>
              <w:widowControl/>
              <w:spacing w:after="0" w:line="240" w:lineRule="auto"/>
              <w:ind w:right="-613"/>
              <w:contextualSpacing/>
              <w:rPr>
                <w:sz w:val="24"/>
                <w:szCs w:val="24"/>
              </w:rPr>
            </w:pPr>
          </w:p>
        </w:tc>
      </w:tr>
      <w:tr w:rsidR="007E17A9" w:rsidRPr="00DE269F" w14:paraId="3291A3F6" w14:textId="77777777" w:rsidTr="00853F3D">
        <w:trPr>
          <w:trHeight w:val="567"/>
        </w:trPr>
        <w:tc>
          <w:tcPr>
            <w:tcW w:w="8080" w:type="dxa"/>
            <w:tcBorders>
              <w:bottom w:val="single" w:sz="4" w:space="0" w:color="auto"/>
            </w:tcBorders>
            <w:vAlign w:val="center"/>
          </w:tcPr>
          <w:p w14:paraId="04E00756" w14:textId="31FD2003" w:rsidR="007E17A9" w:rsidRPr="00853F3D" w:rsidRDefault="007E17A9" w:rsidP="007E17A9">
            <w:pPr>
              <w:widowControl/>
              <w:spacing w:after="0" w:line="240" w:lineRule="auto"/>
              <w:ind w:right="-613"/>
              <w:contextualSpacing/>
              <w:rPr>
                <w:i/>
                <w:sz w:val="24"/>
                <w:szCs w:val="24"/>
              </w:rPr>
            </w:pPr>
            <w:r>
              <w:rPr>
                <w:i/>
                <w:sz w:val="24"/>
                <w:szCs w:val="24"/>
              </w:rPr>
              <w:t>Student activity sheet 4.2: Design review</w:t>
            </w:r>
          </w:p>
        </w:tc>
        <w:tc>
          <w:tcPr>
            <w:tcW w:w="734" w:type="dxa"/>
            <w:tcBorders>
              <w:bottom w:val="single" w:sz="4" w:space="0" w:color="auto"/>
            </w:tcBorders>
            <w:vAlign w:val="center"/>
          </w:tcPr>
          <w:p w14:paraId="218626F7" w14:textId="77777777" w:rsidR="007E17A9" w:rsidRPr="00DE269F" w:rsidRDefault="007E17A9" w:rsidP="007E17A9">
            <w:pPr>
              <w:widowControl/>
              <w:spacing w:after="0" w:line="240" w:lineRule="auto"/>
              <w:ind w:right="-613"/>
              <w:contextualSpacing/>
              <w:rPr>
                <w:sz w:val="24"/>
                <w:szCs w:val="24"/>
              </w:rPr>
            </w:pPr>
          </w:p>
        </w:tc>
      </w:tr>
      <w:tr w:rsidR="007E17A9" w:rsidRPr="00DE269F" w14:paraId="7B6C49ED" w14:textId="77777777" w:rsidTr="00853F3D">
        <w:trPr>
          <w:trHeight w:val="567"/>
        </w:trPr>
        <w:tc>
          <w:tcPr>
            <w:tcW w:w="8080" w:type="dxa"/>
            <w:tcBorders>
              <w:left w:val="nil"/>
              <w:right w:val="nil"/>
            </w:tcBorders>
            <w:vAlign w:val="center"/>
          </w:tcPr>
          <w:p w14:paraId="79D1E855" w14:textId="18F6896C" w:rsidR="007E17A9" w:rsidRPr="00DE269F" w:rsidRDefault="007E17A9" w:rsidP="007E17A9">
            <w:pPr>
              <w:widowControl/>
              <w:spacing w:after="0" w:line="240" w:lineRule="auto"/>
              <w:ind w:right="-613"/>
              <w:contextualSpacing/>
              <w:rPr>
                <w:sz w:val="24"/>
                <w:szCs w:val="24"/>
              </w:rPr>
            </w:pPr>
          </w:p>
        </w:tc>
        <w:tc>
          <w:tcPr>
            <w:tcW w:w="734" w:type="dxa"/>
            <w:tcBorders>
              <w:left w:val="nil"/>
              <w:right w:val="nil"/>
            </w:tcBorders>
            <w:vAlign w:val="center"/>
          </w:tcPr>
          <w:p w14:paraId="04CB0430" w14:textId="77777777" w:rsidR="007E17A9" w:rsidRPr="00DE269F" w:rsidRDefault="007E17A9" w:rsidP="007E17A9">
            <w:pPr>
              <w:widowControl/>
              <w:spacing w:after="0" w:line="240" w:lineRule="auto"/>
              <w:ind w:right="-613"/>
              <w:contextualSpacing/>
              <w:rPr>
                <w:sz w:val="24"/>
                <w:szCs w:val="24"/>
              </w:rPr>
            </w:pPr>
          </w:p>
        </w:tc>
      </w:tr>
      <w:tr w:rsidR="007E17A9" w:rsidRPr="00DE269F" w14:paraId="5E8F68CA" w14:textId="77777777" w:rsidTr="00A8682F">
        <w:trPr>
          <w:trHeight w:val="567"/>
        </w:trPr>
        <w:tc>
          <w:tcPr>
            <w:tcW w:w="8080" w:type="dxa"/>
            <w:vAlign w:val="center"/>
          </w:tcPr>
          <w:p w14:paraId="6342EAE3" w14:textId="072FA8C1" w:rsidR="007E17A9" w:rsidRPr="00E65EBE" w:rsidRDefault="007E17A9" w:rsidP="007E17A9">
            <w:pPr>
              <w:widowControl/>
              <w:spacing w:after="0" w:line="240" w:lineRule="auto"/>
              <w:ind w:right="-613"/>
              <w:contextualSpacing/>
              <w:rPr>
                <w:i/>
                <w:sz w:val="24"/>
                <w:szCs w:val="24"/>
              </w:rPr>
            </w:pPr>
            <w:r w:rsidRPr="00E65EBE">
              <w:rPr>
                <w:i/>
                <w:sz w:val="24"/>
                <w:szCs w:val="24"/>
              </w:rPr>
              <w:t>Student activity sheet 1.0: Journal checklist</w:t>
            </w:r>
          </w:p>
        </w:tc>
        <w:tc>
          <w:tcPr>
            <w:tcW w:w="734" w:type="dxa"/>
            <w:vAlign w:val="center"/>
          </w:tcPr>
          <w:p w14:paraId="1939EEEB" w14:textId="77777777" w:rsidR="007E17A9" w:rsidRPr="00DE269F" w:rsidRDefault="007E17A9" w:rsidP="007E17A9">
            <w:pPr>
              <w:widowControl/>
              <w:spacing w:after="0" w:line="240" w:lineRule="auto"/>
              <w:ind w:right="-613"/>
              <w:contextualSpacing/>
              <w:rPr>
                <w:sz w:val="24"/>
                <w:szCs w:val="24"/>
              </w:rPr>
            </w:pPr>
          </w:p>
        </w:tc>
      </w:tr>
    </w:tbl>
    <w:p w14:paraId="045CF48C" w14:textId="77777777" w:rsidR="00A8682F" w:rsidRPr="00DE269F" w:rsidRDefault="00A8682F" w:rsidP="00A8682F">
      <w:pPr>
        <w:widowControl/>
        <w:rPr>
          <w:sz w:val="24"/>
          <w:szCs w:val="24"/>
        </w:rPr>
      </w:pPr>
    </w:p>
    <w:p w14:paraId="7D1E649D" w14:textId="77777777" w:rsidR="00A8682F" w:rsidRPr="00DE269F" w:rsidRDefault="00A8682F" w:rsidP="00A8682F">
      <w:pPr>
        <w:widowControl/>
        <w:spacing w:after="160" w:line="259" w:lineRule="auto"/>
      </w:pPr>
    </w:p>
    <w:p w14:paraId="1206DF5D" w14:textId="77777777" w:rsidR="00A8682F" w:rsidRPr="00DE269F" w:rsidRDefault="00A8682F" w:rsidP="00A8682F">
      <w:pPr>
        <w:widowControl/>
        <w:spacing w:after="160" w:line="259" w:lineRule="auto"/>
      </w:pPr>
    </w:p>
    <w:p w14:paraId="2CB39DDF" w14:textId="77777777" w:rsidR="00A8682F" w:rsidRPr="00DE269F" w:rsidRDefault="00A8682F" w:rsidP="00A8682F">
      <w:pPr>
        <w:widowControl/>
        <w:spacing w:after="160" w:line="259" w:lineRule="auto"/>
      </w:pPr>
      <w:r w:rsidRPr="00DE269F">
        <w:br w:type="page"/>
      </w:r>
    </w:p>
    <w:p w14:paraId="3E6E0FB5" w14:textId="138C80EA" w:rsidR="0086146A" w:rsidRPr="00710DEC" w:rsidRDefault="00A8682F" w:rsidP="0086146A">
      <w:pPr>
        <w:pStyle w:val="Heading1"/>
      </w:pPr>
      <w:bookmarkStart w:id="42" w:name="_Appendix_7:_Teacher"/>
      <w:bookmarkStart w:id="43" w:name="_Toc475439914"/>
      <w:bookmarkStart w:id="44" w:name="_Toc36332139"/>
      <w:bookmarkEnd w:id="42"/>
      <w:r w:rsidRPr="00710DEC">
        <w:t xml:space="preserve">Appendix </w:t>
      </w:r>
      <w:r>
        <w:t xml:space="preserve">7: </w:t>
      </w:r>
      <w:bookmarkStart w:id="45" w:name="_Toc465262504"/>
      <w:bookmarkStart w:id="46" w:name="_Toc465262509"/>
      <w:bookmarkStart w:id="47" w:name="_Toc475439915"/>
      <w:bookmarkEnd w:id="43"/>
      <w:r w:rsidR="0086146A" w:rsidRPr="00710DEC">
        <w:t>Teacher resource sheet 1.1: Cooperative learning – Roles</w:t>
      </w:r>
      <w:bookmarkEnd w:id="44"/>
      <w:bookmarkEnd w:id="45"/>
    </w:p>
    <w:p w14:paraId="0B85E7F5" w14:textId="77777777" w:rsidR="00B23C11" w:rsidRPr="00710DEC" w:rsidRDefault="00B23C11" w:rsidP="00B23C11">
      <w:r w:rsidRPr="002B0F46">
        <w:rPr>
          <w:noProof/>
          <w:lang w:eastAsia="en-AU"/>
        </w:rPr>
        <w:drawing>
          <wp:anchor distT="0" distB="0" distL="114300" distR="114300" simplePos="0" relativeHeight="251961344" behindDoc="0" locked="0" layoutInCell="1" allowOverlap="1" wp14:anchorId="537A80C8" wp14:editId="720C75BF">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t xml:space="preserve">Cooperative learning frameworks create </w:t>
      </w:r>
      <w:r>
        <w:t>opportunities</w:t>
      </w:r>
      <w:r w:rsidRPr="00710DEC">
        <w:t xml:space="preserve"> for groups of students to work together, generally to a single purpose. </w:t>
      </w:r>
    </w:p>
    <w:p w14:paraId="2B205555" w14:textId="77777777" w:rsidR="00B23C11" w:rsidRPr="00710DEC" w:rsidRDefault="00B23C11" w:rsidP="00B23C11">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14:paraId="1276619E" w14:textId="77777777" w:rsidR="00B23C11" w:rsidRPr="004F2B72" w:rsidRDefault="00B23C11" w:rsidP="00B23C11">
      <w:r w:rsidRPr="004F2B72">
        <w:t xml:space="preserve">When students are working </w:t>
      </w:r>
      <w:r>
        <w:t>in</w:t>
      </w:r>
      <w:r w:rsidRPr="004F2B72">
        <w:t xml:space="preserve"> groups, positive interdependence can be fostered by assigning roles to group members.</w:t>
      </w:r>
    </w:p>
    <w:p w14:paraId="628BA5AA" w14:textId="77777777" w:rsidR="00B23C11" w:rsidRPr="004F2B72" w:rsidRDefault="00B23C11" w:rsidP="00B23C11">
      <w:pPr>
        <w:spacing w:after="0"/>
      </w:pPr>
      <w:r w:rsidRPr="004F2B72">
        <w:t>These roles could include:</w:t>
      </w:r>
    </w:p>
    <w:p w14:paraId="225F5E99" w14:textId="77777777" w:rsidR="00B23C11" w:rsidRPr="004F2B72" w:rsidRDefault="00B23C11" w:rsidP="00B23C11">
      <w:pPr>
        <w:widowControl/>
        <w:numPr>
          <w:ilvl w:val="0"/>
          <w:numId w:val="8"/>
        </w:numPr>
        <w:shd w:val="clear" w:color="auto" w:fill="FFFFFF" w:themeFill="background1"/>
        <w:spacing w:before="60" w:after="60" w:line="240" w:lineRule="auto"/>
        <w:ind w:left="454" w:hanging="227"/>
        <w:rPr>
          <w:lang w:val="en-GB"/>
        </w:rPr>
      </w:pPr>
      <w:r w:rsidRPr="004F2B72">
        <w:rPr>
          <w:lang w:val="en-GB"/>
        </w:rPr>
        <w:t xml:space="preserve">working roles such as </w:t>
      </w:r>
      <w:r>
        <w:rPr>
          <w:lang w:val="en-GB"/>
        </w:rPr>
        <w:t>Reader, Writer, Summariser, Time-keeper.</w:t>
      </w:r>
    </w:p>
    <w:p w14:paraId="3FBCE661" w14:textId="3209A820" w:rsidR="00B23C11" w:rsidRPr="004F2B72" w:rsidRDefault="00B23C11" w:rsidP="00B23C11">
      <w:pPr>
        <w:widowControl/>
        <w:numPr>
          <w:ilvl w:val="0"/>
          <w:numId w:val="8"/>
        </w:numPr>
        <w:shd w:val="clear" w:color="auto" w:fill="FFFFFF" w:themeFill="background1"/>
        <w:spacing w:before="60" w:line="240" w:lineRule="auto"/>
        <w:ind w:left="454" w:hanging="227"/>
        <w:rPr>
          <w:lang w:val="en-GB"/>
        </w:rPr>
      </w:pPr>
      <w:r w:rsidRPr="004F2B72">
        <w:rPr>
          <w:lang w:val="en-GB"/>
        </w:rPr>
        <w:t xml:space="preserve">social roles such as </w:t>
      </w:r>
      <w:r>
        <w:rPr>
          <w:lang w:val="en-GB"/>
        </w:rPr>
        <w:t>Encourager, Observer, Noise monitor, Energiser.</w:t>
      </w:r>
    </w:p>
    <w:p w14:paraId="4CDEE610" w14:textId="77777777" w:rsidR="00B23C11" w:rsidRPr="00E96E31" w:rsidRDefault="00B23C11" w:rsidP="00B23C1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1E2CD0F3" w14:textId="77777777" w:rsidR="00B23C11" w:rsidRPr="00015FE7" w:rsidRDefault="00B23C11" w:rsidP="00B23C11">
      <w:r w:rsidRPr="00015FE7">
        <w:t xml:space="preserve">Further to this, specific roles can be delineated for specific activities </w:t>
      </w:r>
      <w:r>
        <w:t xml:space="preserve">that </w:t>
      </w:r>
      <w:r w:rsidRPr="00015FE7">
        <w:t>the group is completing.</w:t>
      </w:r>
    </w:p>
    <w:p w14:paraId="3858CBA6" w14:textId="77777777" w:rsidR="00B23C11" w:rsidRPr="00015FE7" w:rsidRDefault="00B23C11" w:rsidP="00B23C11">
      <w:r w:rsidRPr="00015FE7">
        <w:t xml:space="preserve">It </w:t>
      </w:r>
      <w:r>
        <w:t>can help</w:t>
      </w:r>
      <w:r w:rsidRPr="00015FE7">
        <w:t xml:space="preserve"> students if some background to the purpose of group roles is made clear to them before they start, but at no time should the roles get in the way of the learning. </w:t>
      </w:r>
      <w:r>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189832F" w14:textId="77777777" w:rsidR="00B23C11" w:rsidRPr="00710DEC" w:rsidRDefault="00B23C11" w:rsidP="00B23C11">
      <w:pPr>
        <w:widowControl/>
        <w:spacing w:after="160" w:line="259" w:lineRule="auto"/>
        <w:rPr>
          <w:b/>
          <w:sz w:val="24"/>
          <w:szCs w:val="24"/>
        </w:rPr>
      </w:pPr>
      <w:r w:rsidRPr="002B0F46">
        <w:rPr>
          <w:b/>
          <w:noProof/>
          <w:sz w:val="24"/>
          <w:szCs w:val="24"/>
          <w:lang w:eastAsia="en-AU"/>
        </w:rPr>
        <w:drawing>
          <wp:anchor distT="0" distB="0" distL="114300" distR="114300" simplePos="0" relativeHeight="251962368" behindDoc="0" locked="0" layoutInCell="1" allowOverlap="1" wp14:anchorId="20454DB9" wp14:editId="630E20F6">
            <wp:simplePos x="914400" y="965200"/>
            <wp:positionH relativeFrom="margin">
              <wp:align>center</wp:align>
            </wp:positionH>
            <wp:positionV relativeFrom="paragraph">
              <wp:posOffset>0</wp:posOffset>
            </wp:positionV>
            <wp:extent cx="3600000" cy="2401200"/>
            <wp:effectExtent l="0" t="0" r="635" b="0"/>
            <wp:wrapTopAndBottom/>
            <wp:docPr id="274" name="Picture 274"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rPr>
          <w:b/>
          <w:sz w:val="24"/>
          <w:szCs w:val="24"/>
        </w:rPr>
        <w:br w:type="page"/>
      </w:r>
    </w:p>
    <w:p w14:paraId="62CD6272" w14:textId="77777777" w:rsidR="0049120B" w:rsidRPr="007B06D0" w:rsidRDefault="00A8682F" w:rsidP="0049120B">
      <w:pPr>
        <w:pStyle w:val="Heading1"/>
      </w:pPr>
      <w:bookmarkStart w:id="48" w:name="_Toc36332140"/>
      <w:r w:rsidRPr="007B06D0">
        <w:t xml:space="preserve">Appendix </w:t>
      </w:r>
      <w:bookmarkStart w:id="49" w:name="_Toc465262510"/>
      <w:bookmarkEnd w:id="46"/>
      <w:r>
        <w:t>8</w:t>
      </w:r>
      <w:r w:rsidRPr="007B06D0">
        <w:t xml:space="preserve">: </w:t>
      </w:r>
      <w:bookmarkStart w:id="50" w:name="_Toc475439916"/>
      <w:bookmarkEnd w:id="47"/>
      <w:bookmarkEnd w:id="49"/>
      <w:r w:rsidR="0049120B" w:rsidRPr="007B06D0">
        <w:t>Teacher resource sheet 1.2: Cooperative learning – Jigsaw</w:t>
      </w:r>
      <w:bookmarkEnd w:id="48"/>
    </w:p>
    <w:p w14:paraId="7C469BD5" w14:textId="77777777" w:rsidR="0049120B" w:rsidRPr="004F2B72" w:rsidRDefault="0049120B" w:rsidP="0049120B">
      <w:r w:rsidRPr="004F2B72">
        <w:t>This resource sheet provides a brief outline of a collaborative learning strategy known as 'jigsaw'.</w:t>
      </w:r>
    </w:p>
    <w:p w14:paraId="3BD53437" w14:textId="77777777" w:rsidR="0049120B" w:rsidRPr="004F2B72" w:rsidRDefault="0049120B" w:rsidP="0049120B">
      <w:r w:rsidRPr="004F2B72">
        <w:t xml:space="preserve">Cooperative learning frameworks create opportunities for groups of students to work together, generally for a single purpose. </w:t>
      </w:r>
    </w:p>
    <w:p w14:paraId="7D40E2F1" w14:textId="77777777" w:rsidR="0049120B" w:rsidRPr="004F2B72" w:rsidRDefault="0049120B" w:rsidP="0049120B">
      <w:r w:rsidRPr="004F2B72">
        <w:t>As well as having the potential to increase learning for all students involved, using these frameworks can</w:t>
      </w:r>
      <w:r w:rsidRPr="00710DEC">
        <w:t xml:space="preserve"> </w:t>
      </w:r>
      <w:r>
        <w:t>help students develop p</w:t>
      </w:r>
      <w:r w:rsidRPr="00710DEC">
        <w:t>ersonal and social capability.</w:t>
      </w:r>
    </w:p>
    <w:p w14:paraId="3D4F23E6" w14:textId="4A76847C" w:rsidR="0049120B" w:rsidRPr="004F2B72" w:rsidRDefault="0049120B" w:rsidP="0049120B">
      <w:r>
        <w:t>The j</w:t>
      </w:r>
      <w:r w:rsidRPr="004F2B72">
        <w:t xml:space="preserve">igsaw </w:t>
      </w:r>
      <w:r>
        <w:t>strategy</w:t>
      </w:r>
      <w:r w:rsidRPr="004F2B72">
        <w:t xml:space="preserve"> typically has each member of the group becoming</w:t>
      </w:r>
      <w:r>
        <w:t xml:space="preserve"> an</w:t>
      </w:r>
      <w:r w:rsidRPr="004F2B72">
        <w:t xml:space="preserve"> 'expert' on one or two aspects of a topic or question being investigated. Students start in their </w:t>
      </w:r>
      <w:r>
        <w:t xml:space="preserve">cooperative </w:t>
      </w:r>
      <w:r w:rsidRPr="004F2B72">
        <w:t>groups</w:t>
      </w:r>
      <w:r>
        <w:t>,</w:t>
      </w:r>
      <w:r w:rsidRPr="004F2B72">
        <w:t xml:space="preserve"> then break away to </w:t>
      </w:r>
      <w:r>
        <w:t>form</w:t>
      </w:r>
      <w:r w:rsidRPr="004F2B72">
        <w:t xml:space="preserve"> 'expert’ </w:t>
      </w:r>
      <w:r>
        <w:t xml:space="preserve">groups </w:t>
      </w:r>
      <w:r w:rsidRPr="004F2B72">
        <w:t xml:space="preserve">to investigate and learn about a specific aspect of a topic. After developing a sound level of understanding, the students return to their </w:t>
      </w:r>
      <w:r>
        <w:t xml:space="preserve">cooperative </w:t>
      </w:r>
      <w:r w:rsidRPr="004F2B72">
        <w:t>groups and teach e</w:t>
      </w:r>
      <w:r>
        <w:t>ach other what they have learnt</w:t>
      </w:r>
      <w:r w:rsidRPr="004F2B72">
        <w:t>.</w:t>
      </w:r>
    </w:p>
    <w:p w14:paraId="2020FB35" w14:textId="77777777" w:rsidR="0049120B" w:rsidRPr="004F2B72" w:rsidRDefault="0049120B" w:rsidP="0049120B">
      <w:r w:rsidRPr="004F2B72">
        <w:t>Within each expert group, issues such as how to teach the information to their group members are considered.</w:t>
      </w:r>
    </w:p>
    <w:p w14:paraId="2C51F320" w14:textId="77777777" w:rsidR="0049120B" w:rsidRPr="008255CA" w:rsidRDefault="0049120B" w:rsidP="0049120B">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49120B" w:rsidRPr="008255CA" w14:paraId="72F6264C" w14:textId="77777777" w:rsidTr="004E342B">
        <w:trPr>
          <w:trHeight w:val="1134"/>
        </w:trPr>
        <w:tc>
          <w:tcPr>
            <w:tcW w:w="1104" w:type="dxa"/>
            <w:tcMar>
              <w:left w:w="28" w:type="dxa"/>
              <w:right w:w="28" w:type="dxa"/>
            </w:tcMar>
          </w:tcPr>
          <w:p w14:paraId="5EE8E86B" w14:textId="77777777" w:rsidR="0049120B" w:rsidRPr="008255CA" w:rsidRDefault="0049120B" w:rsidP="004E342B">
            <w:pPr>
              <w:widowControl/>
              <w:spacing w:after="160" w:line="259" w:lineRule="auto"/>
              <w:jc w:val="center"/>
              <w:rPr>
                <w:b/>
                <w:sz w:val="28"/>
                <w:szCs w:val="28"/>
                <w:lang w:val="en-AU"/>
              </w:rPr>
            </w:pPr>
            <w:r w:rsidRPr="008255CA">
              <w:rPr>
                <w:b/>
                <w:sz w:val="28"/>
                <w:szCs w:val="28"/>
                <w:lang w:val="en-AU"/>
              </w:rPr>
              <w:t>Step 1</w:t>
            </w:r>
          </w:p>
        </w:tc>
        <w:tc>
          <w:tcPr>
            <w:tcW w:w="3144" w:type="dxa"/>
            <w:tcMar>
              <w:left w:w="28" w:type="dxa"/>
              <w:right w:w="28" w:type="dxa"/>
            </w:tcMar>
            <w:vAlign w:val="center"/>
          </w:tcPr>
          <w:p w14:paraId="282929E3" w14:textId="77777777" w:rsidR="0049120B" w:rsidRPr="008255CA" w:rsidRDefault="0049120B" w:rsidP="004E342B">
            <w:pPr>
              <w:widowControl/>
              <w:spacing w:after="160" w:line="259" w:lineRule="auto"/>
              <w:rPr>
                <w:b/>
                <w:sz w:val="28"/>
                <w:szCs w:val="28"/>
                <w:lang w:val="en-AU"/>
              </w:rPr>
            </w:pPr>
            <w:r w:rsidRPr="008255CA">
              <w:rPr>
                <w:b/>
                <w:sz w:val="28"/>
                <w:szCs w:val="28"/>
                <w:lang w:val="en-AU"/>
              </w:rPr>
              <w:t xml:space="preserve">Cooperative groups </w:t>
            </w:r>
          </w:p>
          <w:p w14:paraId="4E38BB36" w14:textId="77777777" w:rsidR="0049120B" w:rsidRPr="008255CA" w:rsidRDefault="0049120B" w:rsidP="004E342B">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7172E6F9" w14:textId="77777777" w:rsidR="0049120B" w:rsidRPr="008255CA" w:rsidRDefault="0049120B" w:rsidP="004E342B">
            <w:pPr>
              <w:widowControl/>
              <w:spacing w:after="160" w:line="259" w:lineRule="auto"/>
              <w:jc w:val="center"/>
              <w:rPr>
                <w:b/>
                <w:sz w:val="36"/>
                <w:szCs w:val="36"/>
                <w:lang w:val="en-AU"/>
              </w:rPr>
            </w:pPr>
            <w:r w:rsidRPr="008255CA">
              <w:rPr>
                <w:b/>
                <w:sz w:val="36"/>
                <w:szCs w:val="36"/>
                <w:lang w:val="en-AU"/>
              </w:rPr>
              <w:t>1    2    3    4</w:t>
            </w:r>
          </w:p>
        </w:tc>
        <w:tc>
          <w:tcPr>
            <w:tcW w:w="2395" w:type="dxa"/>
            <w:gridSpan w:val="2"/>
            <w:tcMar>
              <w:left w:w="28" w:type="dxa"/>
              <w:right w:w="28" w:type="dxa"/>
            </w:tcMar>
            <w:vAlign w:val="center"/>
          </w:tcPr>
          <w:p w14:paraId="6013CEEC" w14:textId="77777777" w:rsidR="0049120B" w:rsidRPr="008255CA" w:rsidRDefault="0049120B" w:rsidP="004E342B">
            <w:pPr>
              <w:widowControl/>
              <w:spacing w:after="160" w:line="259" w:lineRule="auto"/>
              <w:jc w:val="center"/>
              <w:rPr>
                <w:lang w:val="en-AU"/>
              </w:rPr>
            </w:pPr>
            <w:r w:rsidRPr="008255CA">
              <w:rPr>
                <w:b/>
                <w:sz w:val="36"/>
                <w:szCs w:val="36"/>
                <w:lang w:val="en-AU"/>
              </w:rPr>
              <w:t>1    2    3    4</w:t>
            </w:r>
          </w:p>
        </w:tc>
      </w:tr>
      <w:tr w:rsidR="0049120B" w:rsidRPr="008255CA" w14:paraId="43188F28" w14:textId="77777777" w:rsidTr="004E342B">
        <w:trPr>
          <w:trHeight w:val="1134"/>
        </w:trPr>
        <w:tc>
          <w:tcPr>
            <w:tcW w:w="1104" w:type="dxa"/>
            <w:tcMar>
              <w:left w:w="28" w:type="dxa"/>
              <w:right w:w="28" w:type="dxa"/>
            </w:tcMar>
          </w:tcPr>
          <w:p w14:paraId="68282765" w14:textId="77777777" w:rsidR="0049120B" w:rsidRPr="008255CA" w:rsidRDefault="0049120B" w:rsidP="004E342B">
            <w:pPr>
              <w:widowControl/>
              <w:spacing w:after="160" w:line="259" w:lineRule="auto"/>
              <w:jc w:val="center"/>
              <w:rPr>
                <w:b/>
                <w:sz w:val="28"/>
                <w:szCs w:val="28"/>
                <w:lang w:val="en-AU"/>
              </w:rPr>
            </w:pPr>
            <w:r w:rsidRPr="008255CA">
              <w:rPr>
                <w:b/>
                <w:sz w:val="28"/>
                <w:szCs w:val="28"/>
                <w:lang w:val="en-AU"/>
              </w:rPr>
              <w:t>Step 2</w:t>
            </w:r>
          </w:p>
        </w:tc>
        <w:tc>
          <w:tcPr>
            <w:tcW w:w="3144" w:type="dxa"/>
            <w:tcMar>
              <w:left w:w="28" w:type="dxa"/>
              <w:right w:w="28" w:type="dxa"/>
            </w:tcMar>
            <w:vAlign w:val="center"/>
          </w:tcPr>
          <w:p w14:paraId="677C3C35" w14:textId="77777777" w:rsidR="0049120B" w:rsidRPr="008255CA" w:rsidRDefault="0049120B" w:rsidP="004E342B">
            <w:pPr>
              <w:widowControl/>
              <w:spacing w:after="160" w:line="259" w:lineRule="auto"/>
              <w:rPr>
                <w:b/>
                <w:sz w:val="28"/>
                <w:szCs w:val="28"/>
                <w:lang w:val="en-AU"/>
              </w:rPr>
            </w:pPr>
            <w:r w:rsidRPr="008255CA">
              <w:rPr>
                <w:b/>
                <w:sz w:val="28"/>
                <w:szCs w:val="28"/>
                <w:lang w:val="en-AU"/>
              </w:rPr>
              <w:t xml:space="preserve">Expert groups </w:t>
            </w:r>
          </w:p>
          <w:p w14:paraId="241EBA63" w14:textId="77777777" w:rsidR="0049120B" w:rsidRPr="008255CA" w:rsidRDefault="0049120B" w:rsidP="004E342B">
            <w:pPr>
              <w:widowControl/>
              <w:spacing w:after="160" w:line="259" w:lineRule="auto"/>
              <w:rPr>
                <w:lang w:val="en-AU"/>
              </w:rPr>
            </w:pPr>
            <w:r w:rsidRPr="008255CA">
              <w:rPr>
                <w:lang w:val="en-AU"/>
              </w:rPr>
              <w:t>(size equal to the number of groups)</w:t>
            </w:r>
          </w:p>
        </w:tc>
        <w:tc>
          <w:tcPr>
            <w:tcW w:w="1197" w:type="dxa"/>
            <w:tcMar>
              <w:left w:w="28" w:type="dxa"/>
              <w:right w:w="28" w:type="dxa"/>
            </w:tcMar>
            <w:vAlign w:val="center"/>
          </w:tcPr>
          <w:p w14:paraId="49E1287A" w14:textId="77777777" w:rsidR="0049120B" w:rsidRPr="008255CA" w:rsidRDefault="0049120B" w:rsidP="004E342B">
            <w:pPr>
              <w:widowControl/>
              <w:spacing w:after="160" w:line="259" w:lineRule="auto"/>
              <w:jc w:val="center"/>
              <w:rPr>
                <w:lang w:val="en-AU"/>
              </w:rPr>
            </w:pPr>
            <w:r w:rsidRPr="008255CA">
              <w:rPr>
                <w:b/>
                <w:sz w:val="36"/>
                <w:szCs w:val="36"/>
                <w:lang w:val="en-AU"/>
              </w:rPr>
              <w:t>1  1</w:t>
            </w:r>
          </w:p>
        </w:tc>
        <w:tc>
          <w:tcPr>
            <w:tcW w:w="1198" w:type="dxa"/>
            <w:tcMar>
              <w:left w:w="28" w:type="dxa"/>
              <w:right w:w="28" w:type="dxa"/>
            </w:tcMar>
            <w:vAlign w:val="center"/>
          </w:tcPr>
          <w:p w14:paraId="5DDAB938" w14:textId="77777777" w:rsidR="0049120B" w:rsidRPr="008255CA" w:rsidRDefault="0049120B" w:rsidP="004E342B">
            <w:pPr>
              <w:widowControl/>
              <w:spacing w:after="160" w:line="259" w:lineRule="auto"/>
              <w:jc w:val="center"/>
              <w:rPr>
                <w:lang w:val="en-AU"/>
              </w:rPr>
            </w:pPr>
            <w:r w:rsidRPr="008255CA">
              <w:rPr>
                <w:b/>
                <w:sz w:val="36"/>
                <w:szCs w:val="36"/>
                <w:lang w:val="en-AU"/>
              </w:rPr>
              <w:t>2  2</w:t>
            </w:r>
          </w:p>
        </w:tc>
        <w:tc>
          <w:tcPr>
            <w:tcW w:w="1197" w:type="dxa"/>
            <w:tcMar>
              <w:left w:w="28" w:type="dxa"/>
              <w:right w:w="28" w:type="dxa"/>
            </w:tcMar>
            <w:vAlign w:val="center"/>
          </w:tcPr>
          <w:p w14:paraId="2B007E93" w14:textId="77777777" w:rsidR="0049120B" w:rsidRPr="008255CA" w:rsidRDefault="0049120B" w:rsidP="004E342B">
            <w:pPr>
              <w:widowControl/>
              <w:spacing w:after="160" w:line="259" w:lineRule="auto"/>
              <w:jc w:val="center"/>
              <w:rPr>
                <w:lang w:val="en-AU"/>
              </w:rPr>
            </w:pPr>
            <w:r w:rsidRPr="008255CA">
              <w:rPr>
                <w:b/>
                <w:sz w:val="36"/>
                <w:szCs w:val="36"/>
                <w:lang w:val="en-AU"/>
              </w:rPr>
              <w:t>3  3</w:t>
            </w:r>
          </w:p>
        </w:tc>
        <w:tc>
          <w:tcPr>
            <w:tcW w:w="1198" w:type="dxa"/>
            <w:tcMar>
              <w:left w:w="28" w:type="dxa"/>
              <w:right w:w="28" w:type="dxa"/>
            </w:tcMar>
            <w:vAlign w:val="center"/>
          </w:tcPr>
          <w:p w14:paraId="4D049017" w14:textId="77777777" w:rsidR="0049120B" w:rsidRPr="008255CA" w:rsidRDefault="0049120B" w:rsidP="004E342B">
            <w:pPr>
              <w:widowControl/>
              <w:spacing w:after="160" w:line="259" w:lineRule="auto"/>
              <w:jc w:val="center"/>
              <w:rPr>
                <w:lang w:val="en-AU"/>
              </w:rPr>
            </w:pPr>
            <w:r w:rsidRPr="008255CA">
              <w:rPr>
                <w:b/>
                <w:sz w:val="36"/>
                <w:szCs w:val="36"/>
                <w:lang w:val="en-AU"/>
              </w:rPr>
              <w:t>4  4</w:t>
            </w:r>
          </w:p>
        </w:tc>
      </w:tr>
      <w:tr w:rsidR="0049120B" w:rsidRPr="008255CA" w14:paraId="0E024E42" w14:textId="77777777" w:rsidTr="004E342B">
        <w:trPr>
          <w:trHeight w:val="1134"/>
        </w:trPr>
        <w:tc>
          <w:tcPr>
            <w:tcW w:w="1104" w:type="dxa"/>
            <w:tcMar>
              <w:left w:w="28" w:type="dxa"/>
              <w:right w:w="28" w:type="dxa"/>
            </w:tcMar>
          </w:tcPr>
          <w:p w14:paraId="2038D257" w14:textId="77777777" w:rsidR="0049120B" w:rsidRPr="008255CA" w:rsidRDefault="0049120B" w:rsidP="004E342B">
            <w:pPr>
              <w:widowControl/>
              <w:spacing w:after="160" w:line="259" w:lineRule="auto"/>
              <w:jc w:val="center"/>
              <w:rPr>
                <w:b/>
                <w:sz w:val="28"/>
                <w:szCs w:val="28"/>
                <w:lang w:val="en-AU"/>
              </w:rPr>
            </w:pPr>
            <w:r w:rsidRPr="008255CA">
              <w:rPr>
                <w:b/>
                <w:sz w:val="28"/>
                <w:szCs w:val="28"/>
                <w:lang w:val="en-AU"/>
              </w:rPr>
              <w:t>Step 3</w:t>
            </w:r>
          </w:p>
        </w:tc>
        <w:tc>
          <w:tcPr>
            <w:tcW w:w="3144" w:type="dxa"/>
            <w:tcMar>
              <w:left w:w="28" w:type="dxa"/>
              <w:right w:w="28" w:type="dxa"/>
            </w:tcMar>
            <w:vAlign w:val="center"/>
          </w:tcPr>
          <w:p w14:paraId="3EEA2128" w14:textId="77777777" w:rsidR="0049120B" w:rsidRPr="008255CA" w:rsidRDefault="0049120B" w:rsidP="004E342B">
            <w:pPr>
              <w:widowControl/>
              <w:spacing w:after="160" w:line="259" w:lineRule="auto"/>
              <w:rPr>
                <w:b/>
                <w:sz w:val="28"/>
                <w:szCs w:val="28"/>
                <w:lang w:val="en-AU"/>
              </w:rPr>
            </w:pPr>
            <w:r w:rsidRPr="008255CA">
              <w:rPr>
                <w:b/>
                <w:sz w:val="28"/>
                <w:szCs w:val="28"/>
                <w:lang w:val="en-AU"/>
              </w:rPr>
              <w:t xml:space="preserve">Cooperative groups </w:t>
            </w:r>
          </w:p>
          <w:p w14:paraId="3706D54C" w14:textId="77777777" w:rsidR="0049120B" w:rsidRPr="008255CA" w:rsidRDefault="0049120B" w:rsidP="004E342B">
            <w:pPr>
              <w:widowControl/>
              <w:spacing w:after="160" w:line="259" w:lineRule="auto"/>
              <w:rPr>
                <w:lang w:val="en-AU"/>
              </w:rPr>
            </w:pPr>
            <w:r w:rsidRPr="008255CA">
              <w:rPr>
                <w:lang w:val="en-AU"/>
              </w:rPr>
              <w:t>(of four students)</w:t>
            </w:r>
          </w:p>
        </w:tc>
        <w:tc>
          <w:tcPr>
            <w:tcW w:w="2395" w:type="dxa"/>
            <w:gridSpan w:val="2"/>
            <w:tcMar>
              <w:left w:w="28" w:type="dxa"/>
              <w:right w:w="28" w:type="dxa"/>
            </w:tcMar>
            <w:vAlign w:val="center"/>
          </w:tcPr>
          <w:p w14:paraId="1C318F51" w14:textId="77777777" w:rsidR="0049120B" w:rsidRPr="008255CA" w:rsidRDefault="0049120B" w:rsidP="004E342B">
            <w:pPr>
              <w:widowControl/>
              <w:spacing w:after="160" w:line="259" w:lineRule="auto"/>
              <w:jc w:val="center"/>
              <w:rPr>
                <w:lang w:val="en-AU"/>
              </w:rPr>
            </w:pPr>
            <w:r w:rsidRPr="008255CA">
              <w:rPr>
                <w:b/>
                <w:sz w:val="36"/>
                <w:szCs w:val="36"/>
                <w:lang w:val="en-AU"/>
              </w:rPr>
              <w:t>1    2    3    4</w:t>
            </w:r>
          </w:p>
        </w:tc>
        <w:tc>
          <w:tcPr>
            <w:tcW w:w="2395" w:type="dxa"/>
            <w:gridSpan w:val="2"/>
            <w:tcMar>
              <w:left w:w="28" w:type="dxa"/>
              <w:right w:w="28" w:type="dxa"/>
            </w:tcMar>
            <w:vAlign w:val="center"/>
          </w:tcPr>
          <w:p w14:paraId="3453CD93" w14:textId="77777777" w:rsidR="0049120B" w:rsidRPr="008255CA" w:rsidRDefault="0049120B" w:rsidP="004E342B">
            <w:pPr>
              <w:widowControl/>
              <w:spacing w:after="160" w:line="259" w:lineRule="auto"/>
              <w:jc w:val="center"/>
              <w:rPr>
                <w:lang w:val="en-AU"/>
              </w:rPr>
            </w:pPr>
            <w:r w:rsidRPr="008255CA">
              <w:rPr>
                <w:b/>
                <w:sz w:val="36"/>
                <w:szCs w:val="36"/>
                <w:lang w:val="en-AU"/>
              </w:rPr>
              <w:t>1    2    3    4</w:t>
            </w:r>
          </w:p>
        </w:tc>
      </w:tr>
    </w:tbl>
    <w:p w14:paraId="0980E2E4" w14:textId="77777777" w:rsidR="0049120B" w:rsidRPr="008255CA" w:rsidRDefault="0049120B" w:rsidP="0049120B">
      <w:pPr>
        <w:widowControl/>
        <w:spacing w:after="160" w:line="259" w:lineRule="auto"/>
      </w:pPr>
    </w:p>
    <w:p w14:paraId="771FC2B0" w14:textId="72F9742E" w:rsidR="00D614D3" w:rsidRPr="004E422B" w:rsidRDefault="0049120B" w:rsidP="0049120B">
      <w:pPr>
        <w:pStyle w:val="Heading1"/>
      </w:pPr>
      <w:bookmarkStart w:id="51" w:name="_Appendix_9:_Teacher"/>
      <w:bookmarkEnd w:id="51"/>
      <w:r w:rsidRPr="007B06D0">
        <w:br w:type="page"/>
      </w:r>
      <w:bookmarkStart w:id="52" w:name="_Toc36332141"/>
      <w:r w:rsidR="00A8682F" w:rsidRPr="004E422B">
        <w:t xml:space="preserve">Appendix </w:t>
      </w:r>
      <w:r w:rsidR="00A8682F">
        <w:t>9</w:t>
      </w:r>
      <w:r w:rsidR="00A8682F" w:rsidRPr="004E422B">
        <w:t xml:space="preserve">: </w:t>
      </w:r>
      <w:bookmarkStart w:id="53" w:name="_Toc475439917"/>
      <w:bookmarkEnd w:id="50"/>
      <w:r w:rsidR="00D614D3" w:rsidRPr="004E422B">
        <w:t>Teacher resource sheet 1.3: Cooperative learning – Placemat</w:t>
      </w:r>
      <w:bookmarkEnd w:id="52"/>
    </w:p>
    <w:p w14:paraId="41FF9D38" w14:textId="66EAF74E" w:rsidR="00B23C11" w:rsidRPr="00DC1519" w:rsidRDefault="00992B1D" w:rsidP="00B23C11">
      <w:r>
        <w:rPr>
          <w:noProof/>
          <w:sz w:val="18"/>
          <w:szCs w:val="18"/>
          <w:lang w:eastAsia="en-AU"/>
        </w:rPr>
        <w:drawing>
          <wp:anchor distT="0" distB="0" distL="114300" distR="114300" simplePos="0" relativeHeight="252041216" behindDoc="1" locked="0" layoutInCell="1" allowOverlap="1" wp14:anchorId="5C2B65D1" wp14:editId="55BD3F48">
            <wp:simplePos x="0" y="0"/>
            <wp:positionH relativeFrom="margin">
              <wp:posOffset>3098800</wp:posOffset>
            </wp:positionH>
            <wp:positionV relativeFrom="paragraph">
              <wp:posOffset>19685</wp:posOffset>
            </wp:positionV>
            <wp:extent cx="2513965" cy="1676400"/>
            <wp:effectExtent l="0" t="0" r="635" b="0"/>
            <wp:wrapTight wrapText="bothSides">
              <wp:wrapPolygon edited="0">
                <wp:start x="0" y="0"/>
                <wp:lineTo x="0" y="21355"/>
                <wp:lineTo x="21442" y="21355"/>
                <wp:lineTo x="21442" y="0"/>
                <wp:lineTo x="0" y="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513965" cy="1676400"/>
                    </a:xfrm>
                    <a:prstGeom prst="rect">
                      <a:avLst/>
                    </a:prstGeom>
                  </pic:spPr>
                </pic:pic>
              </a:graphicData>
            </a:graphic>
            <wp14:sizeRelH relativeFrom="margin">
              <wp14:pctWidth>0</wp14:pctWidth>
            </wp14:sizeRelH>
            <wp14:sizeRelV relativeFrom="margin">
              <wp14:pctHeight>0</wp14:pctHeight>
            </wp14:sizeRelV>
          </wp:anchor>
        </w:drawing>
      </w:r>
      <w:r w:rsidR="00B23C11" w:rsidRPr="00DC1519">
        <w:t>This resource sheet provides a brief outline o</w:t>
      </w:r>
      <w:r w:rsidR="00B23C11">
        <w:t>f</w:t>
      </w:r>
      <w:r w:rsidR="00B23C11" w:rsidRPr="00DC1519">
        <w:t xml:space="preserve"> a cooperative learning </w:t>
      </w:r>
      <w:r w:rsidR="00B23C11">
        <w:t>strategy</w:t>
      </w:r>
      <w:r w:rsidR="00B23C11" w:rsidRPr="00DC1519">
        <w:t xml:space="preserve"> known as 'placemat'.</w:t>
      </w:r>
    </w:p>
    <w:p w14:paraId="063F320F" w14:textId="77777777" w:rsidR="00B23C11" w:rsidRPr="00DC1519" w:rsidRDefault="00B23C11" w:rsidP="00B23C11">
      <w:r w:rsidRPr="00DC1519">
        <w:t xml:space="preserve">Cooperative learning frameworks create opportunities for groups of students to work together, generally for a single purpose. </w:t>
      </w:r>
    </w:p>
    <w:p w14:paraId="41700C37" w14:textId="77777777" w:rsidR="00B23C11" w:rsidRPr="00DC1519" w:rsidRDefault="00B23C11" w:rsidP="00B23C11">
      <w:r w:rsidRPr="00DC1519">
        <w:t xml:space="preserve">As well as having the potential to increase learning for all students involved, using these frameworks </w:t>
      </w:r>
      <w:r w:rsidRPr="004F2B72">
        <w:t>can</w:t>
      </w:r>
      <w:r w:rsidRPr="00710DEC">
        <w:t xml:space="preserve"> </w:t>
      </w:r>
      <w:r>
        <w:t>help students develop p</w:t>
      </w:r>
      <w:r w:rsidRPr="00710DEC">
        <w:t>ersonal and social capability.</w:t>
      </w:r>
    </w:p>
    <w:p w14:paraId="02917E9D" w14:textId="5ADD8BFA" w:rsidR="00B23C11" w:rsidRDefault="00B23C11" w:rsidP="00B23C11">
      <w:r w:rsidRPr="00DC1519">
        <w:t xml:space="preserve">The placemat </w:t>
      </w:r>
      <w:r>
        <w:t>strategy</w:t>
      </w:r>
      <w:r w:rsidRPr="00DC1519">
        <w:t xml:space="preserve"> involves students working collaboratively to record prior knowledge about a common topic</w:t>
      </w:r>
      <w:r>
        <w:t xml:space="preserve"> and</w:t>
      </w:r>
      <w:r w:rsidRPr="00DC1519">
        <w:t xml:space="preserve"> brainstorm </w:t>
      </w:r>
      <w:r>
        <w:t>ideas</w:t>
      </w:r>
      <w:r w:rsidRPr="00DC1519">
        <w:t xml:space="preserve">. It also allows teachers to readily see the contribution of each student. The diagram </w:t>
      </w:r>
      <w:r>
        <w:t>below</w:t>
      </w:r>
      <w:r w:rsidRPr="00DC1519">
        <w:t xml:space="preserve"> shows </w:t>
      </w:r>
      <w:r>
        <w:t>a typical placemat template</w:t>
      </w:r>
      <w:r w:rsidRPr="00DC1519">
        <w:t>.</w:t>
      </w:r>
    </w:p>
    <w:p w14:paraId="22B2FE57" w14:textId="77777777" w:rsidR="00B23C11" w:rsidRDefault="00B23C11" w:rsidP="00B23C11">
      <w:pPr>
        <w:widowControl/>
        <w:spacing w:after="160" w:line="259" w:lineRule="auto"/>
      </w:pPr>
    </w:p>
    <w:p w14:paraId="47D41704" w14:textId="77777777" w:rsidR="00B23C11" w:rsidRPr="007B06D0" w:rsidRDefault="00B23C11" w:rsidP="00B23C11">
      <w:pPr>
        <w:widowControl/>
        <w:spacing w:after="160" w:line="259" w:lineRule="auto"/>
      </w:pPr>
      <w:r w:rsidRPr="00570BF1">
        <w:rPr>
          <w:noProof/>
          <w:lang w:eastAsia="en-AU"/>
        </w:rPr>
        <w:drawing>
          <wp:anchor distT="0" distB="0" distL="114300" distR="114300" simplePos="0" relativeHeight="251965440" behindDoc="0" locked="0" layoutInCell="1" allowOverlap="1" wp14:anchorId="7642D352" wp14:editId="7504AFE2">
            <wp:simplePos x="914400" y="5001491"/>
            <wp:positionH relativeFrom="column">
              <wp:align>center</wp:align>
            </wp:positionH>
            <wp:positionV relativeFrom="paragraph">
              <wp:posOffset>180340</wp:posOffset>
            </wp:positionV>
            <wp:extent cx="4575600" cy="4039200"/>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14:paraId="2E83C2E8" w14:textId="77777777" w:rsidR="00B23C11" w:rsidRDefault="00B23C11" w:rsidP="00B23C11">
      <w:pPr>
        <w:widowControl/>
        <w:spacing w:after="160" w:line="259" w:lineRule="auto"/>
      </w:pPr>
    </w:p>
    <w:p w14:paraId="0FD8F894" w14:textId="77777777" w:rsidR="00B23C11" w:rsidRDefault="00B23C11" w:rsidP="00B23C11">
      <w:pPr>
        <w:widowControl/>
        <w:spacing w:after="160" w:line="259" w:lineRule="auto"/>
      </w:pPr>
    </w:p>
    <w:p w14:paraId="11C50562" w14:textId="77777777" w:rsidR="00B23C11" w:rsidRDefault="00B23C11" w:rsidP="00B23C11">
      <w:pPr>
        <w:widowControl/>
        <w:spacing w:after="160" w:line="259" w:lineRule="auto"/>
      </w:pPr>
    </w:p>
    <w:p w14:paraId="4E6C3C3E" w14:textId="77777777" w:rsidR="00B23C11" w:rsidRDefault="00B23C11" w:rsidP="00B23C11">
      <w:pPr>
        <w:widowControl/>
        <w:spacing w:after="160" w:line="259" w:lineRule="auto"/>
      </w:pPr>
    </w:p>
    <w:p w14:paraId="295006D8" w14:textId="77777777" w:rsidR="00B23C11" w:rsidRDefault="00B23C11" w:rsidP="00B23C11">
      <w:pPr>
        <w:widowControl/>
        <w:spacing w:after="160" w:line="259" w:lineRule="auto"/>
      </w:pPr>
    </w:p>
    <w:p w14:paraId="7E234AA8" w14:textId="77777777" w:rsidR="00B23C11" w:rsidRDefault="00B23C11" w:rsidP="00B23C11">
      <w:pPr>
        <w:widowControl/>
        <w:spacing w:after="160" w:line="259" w:lineRule="auto"/>
      </w:pPr>
    </w:p>
    <w:p w14:paraId="2AF40618" w14:textId="77777777" w:rsidR="00B23C11" w:rsidRDefault="00B23C11" w:rsidP="00B23C11">
      <w:pPr>
        <w:widowControl/>
        <w:spacing w:after="160" w:line="259" w:lineRule="auto"/>
      </w:pPr>
    </w:p>
    <w:p w14:paraId="6E9A9252" w14:textId="77777777" w:rsidR="00B23C11" w:rsidRDefault="00B23C11" w:rsidP="00B23C11">
      <w:pPr>
        <w:widowControl/>
        <w:spacing w:after="160" w:line="259" w:lineRule="auto"/>
      </w:pPr>
    </w:p>
    <w:p w14:paraId="3AEC3832" w14:textId="77777777" w:rsidR="00B23C11" w:rsidRDefault="00B23C11" w:rsidP="00B23C11">
      <w:pPr>
        <w:widowControl/>
        <w:spacing w:after="160" w:line="259" w:lineRule="auto"/>
      </w:pPr>
    </w:p>
    <w:p w14:paraId="133498EE" w14:textId="77777777" w:rsidR="00B23C11" w:rsidRDefault="00B23C11" w:rsidP="00B23C11">
      <w:pPr>
        <w:widowControl/>
        <w:spacing w:after="160" w:line="259" w:lineRule="auto"/>
      </w:pPr>
    </w:p>
    <w:p w14:paraId="63DB8FDE" w14:textId="77777777" w:rsidR="00B23C11" w:rsidRDefault="00B23C11" w:rsidP="00B23C11">
      <w:pPr>
        <w:widowControl/>
        <w:spacing w:after="160" w:line="259" w:lineRule="auto"/>
      </w:pPr>
    </w:p>
    <w:p w14:paraId="792B1455" w14:textId="77777777" w:rsidR="00B23C11" w:rsidRDefault="00B23C11" w:rsidP="00B23C11">
      <w:pPr>
        <w:widowControl/>
        <w:spacing w:after="160" w:line="259" w:lineRule="auto"/>
      </w:pPr>
    </w:p>
    <w:p w14:paraId="04B7F52C" w14:textId="77777777" w:rsidR="00B23C11" w:rsidRDefault="00B23C11" w:rsidP="00B23C11">
      <w:pPr>
        <w:widowControl/>
        <w:spacing w:after="160" w:line="259" w:lineRule="auto"/>
      </w:pPr>
    </w:p>
    <w:p w14:paraId="5FA55FEC" w14:textId="57B85597" w:rsidR="00D614D3" w:rsidRPr="00860A52" w:rsidRDefault="00A8682F" w:rsidP="00D614D3">
      <w:pPr>
        <w:pStyle w:val="Heading1"/>
      </w:pPr>
      <w:bookmarkStart w:id="54" w:name="_Toc36332142"/>
      <w:r w:rsidRPr="004E422B">
        <w:t xml:space="preserve">Appendix </w:t>
      </w:r>
      <w:r>
        <w:t>10</w:t>
      </w:r>
      <w:r w:rsidRPr="004E422B">
        <w:t xml:space="preserve">: </w:t>
      </w:r>
      <w:bookmarkStart w:id="55" w:name="_Ref470221146"/>
      <w:bookmarkEnd w:id="34"/>
      <w:bookmarkEnd w:id="53"/>
      <w:r w:rsidR="00D614D3" w:rsidRPr="004E422B">
        <w:t>Teacher resource sheet 1.4:</w:t>
      </w:r>
      <w:r w:rsidR="00D614D3">
        <w:t xml:space="preserve"> Cooperative learning – Think, Pair, </w:t>
      </w:r>
      <w:r w:rsidR="00D614D3" w:rsidRPr="004E422B">
        <w:t>Share</w:t>
      </w:r>
      <w:bookmarkEnd w:id="54"/>
      <w:r w:rsidR="00D614D3" w:rsidRPr="00860A52">
        <w:t xml:space="preserve"> </w:t>
      </w:r>
    </w:p>
    <w:p w14:paraId="2BB54436" w14:textId="77777777" w:rsidR="00B23C11" w:rsidRPr="00AA3D3B" w:rsidRDefault="00B23C11" w:rsidP="00B23C11">
      <w:bookmarkStart w:id="56" w:name="_Appendix_11:_Teacher"/>
      <w:bookmarkEnd w:id="56"/>
      <w:r w:rsidRPr="00AC74EF">
        <w:rPr>
          <w:noProof/>
          <w:lang w:eastAsia="en-AU"/>
        </w:rPr>
        <w:drawing>
          <wp:anchor distT="0" distB="0" distL="114300" distR="114300" simplePos="0" relativeHeight="251971584" behindDoc="0" locked="0" layoutInCell="1" allowOverlap="1" wp14:anchorId="788DCB1B" wp14:editId="4FDC6790">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 – pair – share'.</w:t>
      </w:r>
    </w:p>
    <w:p w14:paraId="64069EA3" w14:textId="77777777" w:rsidR="00B23C11" w:rsidRPr="00AA3D3B" w:rsidRDefault="00B23C11" w:rsidP="00B23C11">
      <w:r w:rsidRPr="00AA3D3B">
        <w:t xml:space="preserve">Cooperative learning frameworks create opportunities for groups of students to work together, generally to a single purpose. </w:t>
      </w:r>
    </w:p>
    <w:p w14:paraId="6D00B6F1" w14:textId="77777777" w:rsidR="00B23C11" w:rsidRPr="00AA3D3B" w:rsidRDefault="00B23C11" w:rsidP="00B23C11">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14:paraId="4F7732B0" w14:textId="33D9235A" w:rsidR="00B23C11" w:rsidRPr="00AA3D3B" w:rsidRDefault="00B23C11" w:rsidP="00B23C11">
      <w:r w:rsidRPr="00AA3D3B">
        <w:t>In the 'think' stage, each student thinks silently about a question asked by the teacher.</w:t>
      </w:r>
    </w:p>
    <w:p w14:paraId="2AE05C96" w14:textId="77777777" w:rsidR="00B23C11" w:rsidRPr="00AA3D3B" w:rsidRDefault="00B23C11" w:rsidP="00B23C11">
      <w:r w:rsidRPr="00AA3D3B">
        <w:t>In the 'pair' stage, students discuss their thoug</w:t>
      </w:r>
      <w:r>
        <w:t xml:space="preserve">hts and answers to the question in pairs. </w:t>
      </w:r>
    </w:p>
    <w:p w14:paraId="7C4CA760" w14:textId="77777777" w:rsidR="00B23C11" w:rsidRPr="00AA3D3B" w:rsidRDefault="00B23C11" w:rsidP="00B23C11">
      <w:r w:rsidRPr="00AA3D3B">
        <w:t xml:space="preserve">In the 'share' stage, the students share their answer, their partners answer or what they decided together. This sharing may be with other pairs or with the whole class. It is important also to let students 'pass'. This is a key element of making the </w:t>
      </w:r>
      <w:r>
        <w:t>strategy</w:t>
      </w:r>
      <w:r w:rsidRPr="00AA3D3B">
        <w:t xml:space="preserve"> safe for students. </w:t>
      </w:r>
    </w:p>
    <w:p w14:paraId="23BE199E" w14:textId="77777777" w:rsidR="00B23C11" w:rsidRDefault="00B23C11" w:rsidP="00B23C11">
      <w:r w:rsidRPr="00AA3D3B">
        <w:t>Think – pair – share increases student participation and provides an environment for higher levels of thinking and questioning.</w:t>
      </w:r>
    </w:p>
    <w:p w14:paraId="4EE99318" w14:textId="77777777" w:rsidR="00B23C11" w:rsidRDefault="00B23C11" w:rsidP="00B23C11">
      <w:pPr>
        <w:widowControl/>
        <w:spacing w:after="160" w:line="259" w:lineRule="auto"/>
      </w:pPr>
      <w:r w:rsidRPr="00187F73">
        <w:rPr>
          <w:noProof/>
          <w:lang w:eastAsia="en-AU"/>
        </w:rPr>
        <w:drawing>
          <wp:anchor distT="0" distB="0" distL="114300" distR="114300" simplePos="0" relativeHeight="251969536" behindDoc="0" locked="0" layoutInCell="1" allowOverlap="1" wp14:anchorId="40F7E153" wp14:editId="557DDFE5">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BCF19B" w14:textId="77777777" w:rsidR="00B23C11" w:rsidRDefault="00B23C11" w:rsidP="00B23C11">
      <w:pPr>
        <w:widowControl/>
        <w:spacing w:after="160" w:line="259" w:lineRule="auto"/>
      </w:pPr>
    </w:p>
    <w:p w14:paraId="65B7AFF9" w14:textId="77777777" w:rsidR="0080248E" w:rsidRDefault="0080248E">
      <w:pPr>
        <w:widowControl/>
        <w:spacing w:before="0" w:after="160" w:line="259" w:lineRule="auto"/>
        <w:rPr>
          <w:rFonts w:eastAsiaTheme="majorEastAsia" w:cstheme="majorBidi"/>
          <w:b/>
          <w:i/>
          <w:color w:val="FFFFFF" w:themeColor="background1"/>
        </w:rPr>
      </w:pPr>
      <w:bookmarkStart w:id="57" w:name="_Appendix_11:_Teacher_1"/>
      <w:bookmarkEnd w:id="57"/>
      <w:r>
        <w:rPr>
          <w:i/>
          <w:color w:val="FFFFFF" w:themeColor="background1"/>
        </w:rPr>
        <w:br w:type="page"/>
      </w:r>
    </w:p>
    <w:p w14:paraId="3D634843" w14:textId="432E63CE" w:rsidR="002B06BD" w:rsidRPr="008E4840" w:rsidRDefault="002B06BD" w:rsidP="008E4840">
      <w:pPr>
        <w:pStyle w:val="Heading1"/>
      </w:pPr>
      <w:bookmarkStart w:id="58" w:name="_Toc36332143"/>
      <w:r w:rsidRPr="00ED1825">
        <w:rPr>
          <w:rStyle w:val="Heading1Char"/>
          <w:b/>
        </w:rPr>
        <w:t>Appendix 1</w:t>
      </w:r>
      <w:r w:rsidR="00DC3C10">
        <w:rPr>
          <w:rStyle w:val="Heading1Char"/>
          <w:b/>
        </w:rPr>
        <w:t>1</w:t>
      </w:r>
      <w:r w:rsidRPr="00ED1825">
        <w:rPr>
          <w:rStyle w:val="Heading1Char"/>
          <w:b/>
        </w:rPr>
        <w:t xml:space="preserve">: </w:t>
      </w:r>
      <w:r>
        <w:rPr>
          <w:rStyle w:val="Heading1Char"/>
          <w:b/>
        </w:rPr>
        <w:t>Teacher</w:t>
      </w:r>
      <w:r w:rsidRPr="00ED1825">
        <w:rPr>
          <w:rStyle w:val="Heading1Char"/>
          <w:b/>
        </w:rPr>
        <w:t xml:space="preserve"> resource sheet</w:t>
      </w:r>
      <w:r>
        <w:rPr>
          <w:rStyle w:val="Heading1Char"/>
          <w:b/>
        </w:rPr>
        <w:t xml:space="preserve"> 2.</w:t>
      </w:r>
      <w:r w:rsidR="00DC3C10">
        <w:rPr>
          <w:rStyle w:val="Heading1Char"/>
          <w:b/>
        </w:rPr>
        <w:t>1</w:t>
      </w:r>
      <w:r w:rsidRPr="00ED1825">
        <w:rPr>
          <w:rStyle w:val="Heading1Char"/>
          <w:b/>
        </w:rPr>
        <w:t xml:space="preserve">: Solar </w:t>
      </w:r>
      <w:r>
        <w:rPr>
          <w:rStyle w:val="Heading1Char"/>
          <w:b/>
        </w:rPr>
        <w:t>p</w:t>
      </w:r>
      <w:r w:rsidRPr="00ED1825">
        <w:rPr>
          <w:rStyle w:val="Heading1Char"/>
          <w:b/>
        </w:rPr>
        <w:t xml:space="preserve">anel </w:t>
      </w:r>
      <w:r>
        <w:rPr>
          <w:rStyle w:val="Heading1Char"/>
          <w:b/>
        </w:rPr>
        <w:t>e</w:t>
      </w:r>
      <w:r w:rsidRPr="00ED1825">
        <w:rPr>
          <w:rStyle w:val="Heading1Char"/>
          <w:b/>
        </w:rPr>
        <w:t>xperiment</w:t>
      </w:r>
      <w:bookmarkEnd w:id="58"/>
      <w:r w:rsidRPr="006E446B">
        <w:t xml:space="preserve"> </w:t>
      </w:r>
    </w:p>
    <w:p w14:paraId="24D7F8B3" w14:textId="77777777" w:rsidR="002B06BD" w:rsidRPr="00F10C01" w:rsidRDefault="002B06BD" w:rsidP="00FB1D72">
      <w:pPr>
        <w:spacing w:before="240"/>
        <w:rPr>
          <w:b/>
        </w:rPr>
      </w:pPr>
      <w:r w:rsidRPr="00F10C01">
        <w:rPr>
          <w:b/>
        </w:rPr>
        <w:t xml:space="preserve">Introduction: </w:t>
      </w:r>
    </w:p>
    <w:p w14:paraId="4142876B" w14:textId="3F9ED00D" w:rsidR="002B06BD" w:rsidRPr="008E4840" w:rsidRDefault="002B06BD" w:rsidP="00FB1D72">
      <w:pPr>
        <w:autoSpaceDE w:val="0"/>
        <w:autoSpaceDN w:val="0"/>
        <w:adjustRightInd w:val="0"/>
        <w:spacing w:before="0"/>
        <w:ind w:right="-31"/>
        <w:rPr>
          <w:rFonts w:cs="Arial"/>
        </w:rPr>
      </w:pPr>
      <w:r>
        <w:rPr>
          <w:rFonts w:cs="Arial"/>
        </w:rPr>
        <w:t xml:space="preserve">Photovoltaic cells (solar panels) transform light energy into electrical energy. This experiment investigates </w:t>
      </w:r>
      <w:r w:rsidR="008E4840">
        <w:rPr>
          <w:rFonts w:cs="Arial"/>
        </w:rPr>
        <w:t xml:space="preserve">the effect of light intensity on the electrical output of photovoltaic cells. </w:t>
      </w:r>
    </w:p>
    <w:p w14:paraId="3051F3C8" w14:textId="77777777" w:rsidR="002B06BD" w:rsidRPr="005B0581" w:rsidRDefault="002B06BD" w:rsidP="00FB1D72">
      <w:pPr>
        <w:spacing w:before="240"/>
        <w:ind w:right="-31"/>
        <w:rPr>
          <w:b/>
        </w:rPr>
      </w:pPr>
      <w:r w:rsidRPr="005B0581">
        <w:rPr>
          <w:b/>
        </w:rPr>
        <w:t>Design:</w:t>
      </w:r>
    </w:p>
    <w:p w14:paraId="53020650" w14:textId="0819FA90" w:rsidR="002B06BD" w:rsidRDefault="008E4840" w:rsidP="00FB1D72">
      <w:pPr>
        <w:autoSpaceDE w:val="0"/>
        <w:autoSpaceDN w:val="0"/>
        <w:adjustRightInd w:val="0"/>
        <w:spacing w:before="0"/>
        <w:ind w:right="-28"/>
        <w:rPr>
          <w:rFonts w:cs="Arial"/>
        </w:rPr>
      </w:pPr>
      <w:r>
        <w:rPr>
          <w:rFonts w:cs="Arial"/>
        </w:rPr>
        <w:t>T</w:t>
      </w:r>
      <w:r w:rsidR="002B06BD" w:rsidRPr="00D66EB0">
        <w:rPr>
          <w:rFonts w:cs="Arial"/>
        </w:rPr>
        <w:t xml:space="preserve">his </w:t>
      </w:r>
      <w:r w:rsidR="002B06BD">
        <w:rPr>
          <w:rFonts w:cs="Arial"/>
        </w:rPr>
        <w:t>experiment</w:t>
      </w:r>
      <w:r w:rsidR="002B06BD" w:rsidRPr="00D66EB0">
        <w:rPr>
          <w:rFonts w:cs="Arial"/>
        </w:rPr>
        <w:t xml:space="preserve"> relies on </w:t>
      </w:r>
      <w:r>
        <w:rPr>
          <w:rFonts w:cs="Arial"/>
        </w:rPr>
        <w:t>measuring</w:t>
      </w:r>
      <w:r w:rsidR="002B06BD">
        <w:rPr>
          <w:rFonts w:cs="Arial"/>
        </w:rPr>
        <w:t xml:space="preserve"> the current and voltage of </w:t>
      </w:r>
      <w:r w:rsidR="00967CF7">
        <w:rPr>
          <w:rFonts w:cs="Arial"/>
        </w:rPr>
        <w:t xml:space="preserve">an electric circuit </w:t>
      </w:r>
      <w:r w:rsidR="007342BD">
        <w:rPr>
          <w:rFonts w:cs="Arial"/>
        </w:rPr>
        <w:t>powered by a solar cell and manipulating</w:t>
      </w:r>
      <w:r w:rsidR="002B06BD">
        <w:rPr>
          <w:rFonts w:cs="Arial"/>
        </w:rPr>
        <w:t xml:space="preserve"> the intensity of sunlight directed at the panel. </w:t>
      </w:r>
    </w:p>
    <w:p w14:paraId="49A47094" w14:textId="3AAA5A9A" w:rsidR="002B06BD" w:rsidRPr="00111989" w:rsidRDefault="002B06BD" w:rsidP="00FB1D72">
      <w:pPr>
        <w:autoSpaceDE w:val="0"/>
        <w:autoSpaceDN w:val="0"/>
        <w:adjustRightInd w:val="0"/>
        <w:ind w:right="-28"/>
        <w:rPr>
          <w:rFonts w:cs="Arial"/>
        </w:rPr>
      </w:pPr>
      <w:r>
        <w:rPr>
          <w:rFonts w:cs="Arial"/>
        </w:rPr>
        <w:t>Two 70</w:t>
      </w:r>
      <w:r w:rsidR="00065FE2">
        <w:rPr>
          <w:rFonts w:cs="Arial"/>
        </w:rPr>
        <w:t xml:space="preserve"> </w:t>
      </w:r>
      <w:r>
        <w:rPr>
          <w:rFonts w:cs="Arial"/>
        </w:rPr>
        <w:t>mm by 40</w:t>
      </w:r>
      <w:r w:rsidR="00065FE2">
        <w:rPr>
          <w:rFonts w:cs="Arial"/>
        </w:rPr>
        <w:t xml:space="preserve"> </w:t>
      </w:r>
      <w:r>
        <w:rPr>
          <w:rFonts w:cs="Arial"/>
        </w:rPr>
        <w:t>mm panels connected in series will generate approxi</w:t>
      </w:r>
      <w:r w:rsidR="00C0572F">
        <w:rPr>
          <w:rFonts w:cs="Arial"/>
        </w:rPr>
        <w:t xml:space="preserve">mately 1 volt and 90 milliamps. </w:t>
      </w:r>
      <w:r w:rsidR="00065FE2">
        <w:rPr>
          <w:rFonts w:cs="Arial"/>
        </w:rPr>
        <w:t>T</w:t>
      </w:r>
      <w:r>
        <w:rPr>
          <w:rFonts w:cs="Arial"/>
        </w:rPr>
        <w:t xml:space="preserve">his will produce a dim glow from a </w:t>
      </w:r>
      <w:r w:rsidR="00F619E2">
        <w:rPr>
          <w:rFonts w:cs="Arial"/>
        </w:rPr>
        <w:t>1.5-volt</w:t>
      </w:r>
      <w:r>
        <w:rPr>
          <w:rFonts w:cs="Arial"/>
        </w:rPr>
        <w:t xml:space="preserve"> mini lamp. Larger solar panels or more joined together will be </w:t>
      </w:r>
      <w:r w:rsidR="00111989">
        <w:rPr>
          <w:rFonts w:cs="Arial"/>
        </w:rPr>
        <w:t>required to power larger lamps.</w:t>
      </w:r>
    </w:p>
    <w:p w14:paraId="447FBF2C" w14:textId="0840E812" w:rsidR="002B06BD" w:rsidRDefault="002B06BD" w:rsidP="002B06BD">
      <w:pPr>
        <w:spacing w:before="240"/>
        <w:ind w:right="-31"/>
        <w:rPr>
          <w:rFonts w:cs="Arial"/>
          <w:b/>
        </w:rPr>
      </w:pPr>
      <w:r w:rsidRPr="00D66EB0">
        <w:rPr>
          <w:rFonts w:cs="Arial"/>
          <w:b/>
        </w:rPr>
        <w:t xml:space="preserve">Safety </w:t>
      </w:r>
      <w:r>
        <w:rPr>
          <w:rFonts w:cs="Arial"/>
          <w:b/>
        </w:rPr>
        <w:t>note</w:t>
      </w:r>
      <w:r w:rsidRPr="00D66EB0">
        <w:rPr>
          <w:rFonts w:cs="Arial"/>
          <w:b/>
        </w:rPr>
        <w:t>s:</w:t>
      </w:r>
    </w:p>
    <w:p w14:paraId="37A5BA03" w14:textId="0C7C0EA3" w:rsidR="00FB1D72" w:rsidRPr="006D767F" w:rsidRDefault="00FB1D72" w:rsidP="00FB1D72">
      <w:pPr>
        <w:pStyle w:val="ListParagraph"/>
        <w:framePr w:hSpace="0" w:wrap="auto" w:vAnchor="margin" w:yAlign="inline"/>
        <w:ind w:left="454" w:hanging="227"/>
        <w:suppressOverlap w:val="0"/>
      </w:pPr>
      <w:r w:rsidRPr="006D767F">
        <w:t xml:space="preserve">When </w:t>
      </w:r>
      <w:r w:rsidR="00C0572F">
        <w:t>outside,</w:t>
      </w:r>
      <w:r w:rsidRPr="006D767F">
        <w:t xml:space="preserve"> </w:t>
      </w:r>
      <w:r w:rsidR="00C0572F">
        <w:t>ensure students</w:t>
      </w:r>
      <w:r w:rsidRPr="006D767F">
        <w:t xml:space="preserve"> wear sun safe clothing, a hat and sunscreen.</w:t>
      </w:r>
    </w:p>
    <w:p w14:paraId="6BDDE200" w14:textId="77777777" w:rsidR="00FB1D72" w:rsidRPr="00720B41" w:rsidRDefault="00FB1D72" w:rsidP="00FB1D72">
      <w:pPr>
        <w:pStyle w:val="ListParagraph"/>
        <w:framePr w:hSpace="0" w:wrap="auto" w:vAnchor="margin" w:yAlign="inline"/>
        <w:ind w:left="454" w:hanging="227"/>
        <w:suppressOverlap w:val="0"/>
      </w:pPr>
      <w:r w:rsidRPr="006D767F">
        <w:t>The light bulb may be</w:t>
      </w:r>
      <w:r>
        <w:t>come</w:t>
      </w:r>
      <w:r w:rsidRPr="006D767F">
        <w:t xml:space="preserve"> hot</w:t>
      </w:r>
      <w:r>
        <w:t>.</w:t>
      </w:r>
    </w:p>
    <w:p w14:paraId="74AF7297" w14:textId="4210C6BE" w:rsidR="002B06BD" w:rsidRDefault="002B06BD" w:rsidP="009F439A">
      <w:pPr>
        <w:spacing w:before="240"/>
        <w:ind w:right="-31"/>
        <w:rPr>
          <w:b/>
        </w:rPr>
      </w:pPr>
      <w:r w:rsidRPr="00D66EB0">
        <w:rPr>
          <w:b/>
        </w:rPr>
        <w:t>Materials:</w:t>
      </w:r>
    </w:p>
    <w:p w14:paraId="14016F21" w14:textId="5B5A33CD" w:rsidR="00FB1D72" w:rsidRPr="006D767F" w:rsidRDefault="00C0572F" w:rsidP="00FB1D72">
      <w:pPr>
        <w:pStyle w:val="ListParagraph"/>
        <w:framePr w:hSpace="0" w:wrap="auto" w:vAnchor="margin" w:yAlign="inline"/>
        <w:ind w:left="454" w:hanging="227"/>
        <w:suppressOverlap w:val="0"/>
      </w:pPr>
      <w:r>
        <w:t>Small solar panels.</w:t>
      </w:r>
    </w:p>
    <w:p w14:paraId="1610F3BF" w14:textId="085C818A" w:rsidR="00FB1D72" w:rsidRPr="006D767F" w:rsidRDefault="00FB1D72" w:rsidP="00FB1D72">
      <w:pPr>
        <w:pStyle w:val="ListParagraph"/>
        <w:framePr w:hSpace="0" w:wrap="auto" w:vAnchor="margin" w:yAlign="inline"/>
        <w:ind w:left="454" w:hanging="227"/>
        <w:suppressOverlap w:val="0"/>
      </w:pPr>
      <w:r w:rsidRPr="006D767F">
        <w:t>Multimeter or a separate ammeter and voltmeter</w:t>
      </w:r>
      <w:r w:rsidR="00C0572F">
        <w:t>.</w:t>
      </w:r>
    </w:p>
    <w:p w14:paraId="2363A70D" w14:textId="5FE24AE5" w:rsidR="00FB1D72" w:rsidRPr="006D767F" w:rsidRDefault="00FB1D72" w:rsidP="00FB1D72">
      <w:pPr>
        <w:pStyle w:val="ListParagraph"/>
        <w:framePr w:hSpace="0" w:wrap="auto" w:vAnchor="margin" w:yAlign="inline"/>
        <w:ind w:left="454" w:hanging="227"/>
        <w:suppressOverlap w:val="0"/>
      </w:pPr>
      <w:r w:rsidRPr="006D767F">
        <w:t>Small testing light bulb such as a 1.5-volt mini lamp.</w:t>
      </w:r>
    </w:p>
    <w:p w14:paraId="410C6E32" w14:textId="77777777" w:rsidR="00FB1D72" w:rsidRPr="006D767F" w:rsidRDefault="00FB1D72" w:rsidP="00FB1D72">
      <w:pPr>
        <w:pStyle w:val="ListParagraph"/>
        <w:framePr w:hSpace="0" w:wrap="auto" w:vAnchor="margin" w:yAlign="inline"/>
        <w:ind w:left="454" w:hanging="227"/>
        <w:suppressOverlap w:val="0"/>
      </w:pPr>
      <w:r w:rsidRPr="006D767F">
        <w:t>Connecting leads with ‘piggy-back’ banana plugs or alligator clips</w:t>
      </w:r>
      <w:r>
        <w:t>.</w:t>
      </w:r>
    </w:p>
    <w:p w14:paraId="0E30B76E" w14:textId="77777777" w:rsidR="00C0572F" w:rsidRDefault="00C0572F" w:rsidP="002B06BD">
      <w:pPr>
        <w:tabs>
          <w:tab w:val="left" w:pos="-142"/>
        </w:tabs>
        <w:spacing w:after="0"/>
        <w:rPr>
          <w:b/>
        </w:rPr>
      </w:pPr>
    </w:p>
    <w:p w14:paraId="4FDADC07" w14:textId="07602323" w:rsidR="002B06BD" w:rsidRPr="005B0581" w:rsidRDefault="002B06BD" w:rsidP="002B06BD">
      <w:pPr>
        <w:tabs>
          <w:tab w:val="left" w:pos="-142"/>
        </w:tabs>
        <w:spacing w:after="0"/>
        <w:rPr>
          <w:b/>
        </w:rPr>
      </w:pPr>
      <w:r w:rsidRPr="005B0581">
        <w:rPr>
          <w:b/>
        </w:rPr>
        <w:t xml:space="preserve">Procedure: </w:t>
      </w:r>
    </w:p>
    <w:p w14:paraId="6BC53D4E" w14:textId="77777777" w:rsidR="002B06BD" w:rsidRDefault="002B06BD" w:rsidP="002B06BD">
      <w:pPr>
        <w:ind w:right="-31"/>
        <w:jc w:val="center"/>
      </w:pPr>
      <w:r>
        <w:rPr>
          <w:noProof/>
          <w:lang w:eastAsia="en-AU"/>
        </w:rPr>
        <mc:AlternateContent>
          <mc:Choice Requires="wps">
            <w:drawing>
              <wp:anchor distT="0" distB="0" distL="114300" distR="114300" simplePos="0" relativeHeight="251996160" behindDoc="0" locked="0" layoutInCell="1" allowOverlap="1" wp14:anchorId="66D42AA6" wp14:editId="4F6EDA52">
                <wp:simplePos x="0" y="0"/>
                <wp:positionH relativeFrom="column">
                  <wp:posOffset>1676317</wp:posOffset>
                </wp:positionH>
                <wp:positionV relativeFrom="paragraph">
                  <wp:posOffset>37465</wp:posOffset>
                </wp:positionV>
                <wp:extent cx="1970116" cy="1147156"/>
                <wp:effectExtent l="0" t="0" r="11430" b="15240"/>
                <wp:wrapNone/>
                <wp:docPr id="259" name="Rectangle 259" descr="Circuit diagram showing two solar cells, a voltmeter, an ammeter and a light." title="Solar cell set up"/>
                <wp:cNvGraphicFramePr/>
                <a:graphic xmlns:a="http://schemas.openxmlformats.org/drawingml/2006/main">
                  <a:graphicData uri="http://schemas.microsoft.com/office/word/2010/wordprocessingShape">
                    <wps:wsp>
                      <wps:cNvSpPr/>
                      <wps:spPr>
                        <a:xfrm>
                          <a:off x="0" y="0"/>
                          <a:ext cx="1970116" cy="114715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179283C" id="Rectangle 259" o:spid="_x0000_s1026" alt="Title: Solar cell set up - Description: Circuit diagram showing two solar cells, a voltmeter, an ammeter and a light." style="position:absolute;margin-left:132pt;margin-top:2.95pt;width:155.15pt;height:90.3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" filled="f" strokecolor="black [3213]" strokeweight="1pt"/>
            </w:pict>
          </mc:Fallback>
        </mc:AlternateContent>
      </w:r>
      <w:r>
        <w:rPr>
          <w:noProof/>
          <w:lang w:eastAsia="en-AU"/>
        </w:rPr>
        <mc:AlternateContent>
          <mc:Choice Requires="wps">
            <w:drawing>
              <wp:anchor distT="0" distB="0" distL="114300" distR="114300" simplePos="0" relativeHeight="252008448" behindDoc="0" locked="0" layoutInCell="1" allowOverlap="1" wp14:anchorId="4758C4D8" wp14:editId="435CFFE6">
                <wp:simplePos x="0" y="0"/>
                <wp:positionH relativeFrom="column">
                  <wp:posOffset>1530350</wp:posOffset>
                </wp:positionH>
                <wp:positionV relativeFrom="paragraph">
                  <wp:posOffset>126365</wp:posOffset>
                </wp:positionV>
                <wp:extent cx="307340" cy="331470"/>
                <wp:effectExtent l="0" t="0" r="16510" b="11430"/>
                <wp:wrapNone/>
                <wp:docPr id="287" name="Rectangle 287"/>
                <wp:cNvGraphicFramePr/>
                <a:graphic xmlns:a="http://schemas.openxmlformats.org/drawingml/2006/main">
                  <a:graphicData uri="http://schemas.microsoft.com/office/word/2010/wordprocessingShape">
                    <wps:wsp>
                      <wps:cNvSpPr/>
                      <wps:spPr>
                        <a:xfrm>
                          <a:off x="0" y="0"/>
                          <a:ext cx="307340" cy="33147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F39C570" id="Rectangle 287" o:spid="_x0000_s1026" style="position:absolute;margin-left:120.5pt;margin-top:9.95pt;width:24.2pt;height:26.1pt;z-index:25200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" fillcolor="#deeaf6 [660]" strokecolor="#1f4d78 [1604]" strokeweight="1pt"/>
            </w:pict>
          </mc:Fallback>
        </mc:AlternateContent>
      </w:r>
      <w:r>
        <w:rPr>
          <w:noProof/>
          <w:lang w:eastAsia="en-AU"/>
        </w:rPr>
        <mc:AlternateContent>
          <mc:Choice Requires="wps">
            <w:drawing>
              <wp:anchor distT="0" distB="0" distL="114300" distR="114300" simplePos="0" relativeHeight="251995136" behindDoc="0" locked="0" layoutInCell="1" allowOverlap="1" wp14:anchorId="7CCB46E2" wp14:editId="61D1E76E">
                <wp:simplePos x="0" y="0"/>
                <wp:positionH relativeFrom="column">
                  <wp:posOffset>2736850</wp:posOffset>
                </wp:positionH>
                <wp:positionV relativeFrom="paragraph">
                  <wp:posOffset>37465</wp:posOffset>
                </wp:positionV>
                <wp:extent cx="0" cy="1146810"/>
                <wp:effectExtent l="0" t="0" r="19050" b="34290"/>
                <wp:wrapNone/>
                <wp:docPr id="260" name="Straight Connector 260"/>
                <wp:cNvGraphicFramePr/>
                <a:graphic xmlns:a="http://schemas.openxmlformats.org/drawingml/2006/main">
                  <a:graphicData uri="http://schemas.microsoft.com/office/word/2010/wordprocessingShape">
                    <wps:wsp>
                      <wps:cNvCnPr/>
                      <wps:spPr>
                        <a:xfrm>
                          <a:off x="0" y="0"/>
                          <a:ext cx="0" cy="114681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EF8E973" id="Straight Connector 260" o:spid="_x0000_s1026" style="position:absolute;z-index:251995136;visibility:visible;mso-wrap-style:square;mso-wrap-distance-left:9pt;mso-wrap-distance-top:0;mso-wrap-distance-right:9pt;mso-wrap-distance-bottom:0;mso-position-horizontal:absolute;mso-position-horizontal-relative:text;mso-position-vertical:absolute;mso-position-vertical-relative:text" from="215.5pt,2.95pt" to="215.5pt,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" strokecolor="black [3213]" strokeweight="1.5pt">
                <v:stroke joinstyle="miter"/>
              </v:line>
            </w:pict>
          </mc:Fallback>
        </mc:AlternateContent>
      </w:r>
      <w:r>
        <w:rPr>
          <w:noProof/>
          <w:lang w:eastAsia="en-AU"/>
        </w:rPr>
        <mc:AlternateContent>
          <mc:Choice Requires="wps">
            <w:drawing>
              <wp:anchor distT="0" distB="0" distL="114300" distR="114300" simplePos="0" relativeHeight="251998208" behindDoc="0" locked="0" layoutInCell="1" allowOverlap="1" wp14:anchorId="35757F73" wp14:editId="4CA84EBC">
                <wp:simplePos x="0" y="0"/>
                <wp:positionH relativeFrom="column">
                  <wp:posOffset>3473450</wp:posOffset>
                </wp:positionH>
                <wp:positionV relativeFrom="paragraph">
                  <wp:posOffset>196215</wp:posOffset>
                </wp:positionV>
                <wp:extent cx="359410" cy="359410"/>
                <wp:effectExtent l="0" t="0" r="21590" b="21590"/>
                <wp:wrapNone/>
                <wp:docPr id="16" name="Oval 16"/>
                <wp:cNvGraphicFramePr/>
                <a:graphic xmlns:a="http://schemas.openxmlformats.org/drawingml/2006/main">
                  <a:graphicData uri="http://schemas.microsoft.com/office/word/2010/wordprocessingShape">
                    <wps:wsp>
                      <wps:cNvSpPr/>
                      <wps:spPr>
                        <a:xfrm>
                          <a:off x="0" y="0"/>
                          <a:ext cx="359410" cy="35941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ECDA89" w14:textId="77777777" w:rsidR="00F87E7A" w:rsidRPr="001864F9" w:rsidRDefault="00F87E7A" w:rsidP="002B06BD">
                            <w:pPr>
                              <w:spacing w:before="0" w:after="0" w:line="240" w:lineRule="auto"/>
                              <w:jc w:val="center"/>
                              <w:rPr>
                                <w:color w:val="000000" w:themeColor="text1"/>
                              </w:rPr>
                            </w:pPr>
                            <w:r>
                              <w:rPr>
                                <w:color w:val="000000" w:themeColor="text1"/>
                              </w:rPr>
                              <w: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35757F73" id="Oval 16" o:spid="_x0000_s1038" style="position:absolute;left:0;text-align:left;margin-left:273.5pt;margin-top:15.45pt;width:28.3pt;height:28.3pt;z-index:25199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" fillcolor="#deeaf6 [660]" strokecolor="#1f4d78 [1604]" strokeweight="1pt">
                <v:stroke joinstyle="miter"/>
                <v:textbox inset="0,0,0,0">
                  <w:txbxContent>
                    <w:p w14:paraId="77ECDA89" w14:textId="77777777" w:rsidR="00F87E7A" w:rsidRPr="001864F9" w:rsidRDefault="00F87E7A" w:rsidP="002B06BD">
                      <w:pPr>
                        <w:spacing w:before="0" w:after="0" w:line="240" w:lineRule="auto"/>
                        <w:jc w:val="center"/>
                        <w:rPr>
                          <w:color w:val="000000" w:themeColor="text1"/>
                        </w:rPr>
                      </w:pPr>
                      <w:r>
                        <w:rPr>
                          <w:color w:val="000000" w:themeColor="text1"/>
                        </w:rPr>
                        <w:t>A</w:t>
                      </w:r>
                    </w:p>
                  </w:txbxContent>
                </v:textbox>
              </v:oval>
            </w:pict>
          </mc:Fallback>
        </mc:AlternateContent>
      </w:r>
      <w:r>
        <w:rPr>
          <w:noProof/>
          <w:lang w:eastAsia="en-AU"/>
        </w:rPr>
        <mc:AlternateContent>
          <mc:Choice Requires="wps">
            <w:drawing>
              <wp:anchor distT="0" distB="0" distL="114300" distR="114300" simplePos="0" relativeHeight="252002304" behindDoc="0" locked="0" layoutInCell="1" allowOverlap="1" wp14:anchorId="648A3EB3" wp14:editId="6FE17216">
                <wp:simplePos x="0" y="0"/>
                <wp:positionH relativeFrom="column">
                  <wp:posOffset>3149600</wp:posOffset>
                </wp:positionH>
                <wp:positionV relativeFrom="paragraph">
                  <wp:posOffset>96162</wp:posOffset>
                </wp:positionV>
                <wp:extent cx="728345" cy="215900"/>
                <wp:effectExtent l="0" t="0" r="14605" b="12700"/>
                <wp:wrapNone/>
                <wp:docPr id="267" name="Text Box 267"/>
                <wp:cNvGraphicFramePr/>
                <a:graphic xmlns:a="http://schemas.openxmlformats.org/drawingml/2006/main">
                  <a:graphicData uri="http://schemas.microsoft.com/office/word/2010/wordprocessingShape">
                    <wps:wsp>
                      <wps:cNvSpPr txBox="1"/>
                      <wps:spPr>
                        <a:xfrm>
                          <a:off x="0" y="0"/>
                          <a:ext cx="728345"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88C43C" w14:textId="77777777" w:rsidR="00F87E7A" w:rsidRPr="001864F9" w:rsidRDefault="00F87E7A" w:rsidP="002B06BD">
                            <w:pPr>
                              <w:spacing w:before="0" w:after="0" w:line="240" w:lineRule="auto"/>
                              <w:rPr>
                                <w:sz w:val="14"/>
                              </w:rPr>
                            </w:pPr>
                            <w:r>
                              <w:rPr>
                                <w:sz w:val="14"/>
                              </w:rPr>
                              <w:t>Am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48A3EB3" id="Text Box 267" o:spid="_x0000_s1039" type="#_x0000_t202" style="position:absolute;left:0;text-align:left;margin-left:248pt;margin-top:7.55pt;width:57.35pt;height:17pt;z-index:25200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" filled="f" stroked="f" strokeweight=".5pt">
                <v:textbox inset="0,0,0,0">
                  <w:txbxContent>
                    <w:p w14:paraId="5488C43C" w14:textId="77777777" w:rsidR="00F87E7A" w:rsidRPr="001864F9" w:rsidRDefault="00F87E7A" w:rsidP="002B06BD">
                      <w:pPr>
                        <w:spacing w:before="0" w:after="0" w:line="240" w:lineRule="auto"/>
                        <w:rPr>
                          <w:sz w:val="14"/>
                        </w:rPr>
                      </w:pPr>
                      <w:r>
                        <w:rPr>
                          <w:sz w:val="14"/>
                        </w:rPr>
                        <w:t>Ammeter</w:t>
                      </w:r>
                    </w:p>
                  </w:txbxContent>
                </v:textbox>
              </v:shape>
            </w:pict>
          </mc:Fallback>
        </mc:AlternateContent>
      </w:r>
    </w:p>
    <w:p w14:paraId="08CDC204" w14:textId="77777777" w:rsidR="002B06BD" w:rsidRDefault="002B06BD" w:rsidP="002B06BD">
      <w:pPr>
        <w:ind w:right="-31"/>
        <w:jc w:val="center"/>
      </w:pPr>
      <w:r>
        <w:rPr>
          <w:noProof/>
          <w:lang w:eastAsia="en-AU"/>
        </w:rPr>
        <mc:AlternateContent>
          <mc:Choice Requires="wps">
            <w:drawing>
              <wp:anchor distT="0" distB="0" distL="114300" distR="114300" simplePos="0" relativeHeight="252010496" behindDoc="0" locked="0" layoutInCell="1" allowOverlap="1" wp14:anchorId="20532A99" wp14:editId="36E2B67F">
                <wp:simplePos x="0" y="0"/>
                <wp:positionH relativeFrom="column">
                  <wp:posOffset>1586230</wp:posOffset>
                </wp:positionH>
                <wp:positionV relativeFrom="paragraph">
                  <wp:posOffset>253365</wp:posOffset>
                </wp:positionV>
                <wp:extent cx="65405" cy="246380"/>
                <wp:effectExtent l="0" t="0" r="10795" b="1270"/>
                <wp:wrapNone/>
                <wp:docPr id="33" name="Text Box 33"/>
                <wp:cNvGraphicFramePr/>
                <a:graphic xmlns:a="http://schemas.openxmlformats.org/drawingml/2006/main">
                  <a:graphicData uri="http://schemas.microsoft.com/office/word/2010/wordprocessingShape">
                    <wps:wsp>
                      <wps:cNvSpPr txBox="1"/>
                      <wps:spPr>
                        <a:xfrm>
                          <a:off x="0" y="0"/>
                          <a:ext cx="65405"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DD256A" w14:textId="77777777" w:rsidR="00F87E7A" w:rsidRPr="001864F9" w:rsidRDefault="00F87E7A" w:rsidP="002B06BD">
                            <w:pPr>
                              <w:spacing w:before="0" w:after="0" w:line="240" w:lineRule="auto"/>
                              <w:rPr>
                                <w:b/>
                              </w:rPr>
                            </w:pPr>
                            <w:r w:rsidRPr="001864F9">
                              <w:rPr>
                                <w:b/>
                              </w:rPr>
                              <w:t>-</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anchor>
            </w:drawing>
          </mc:Choice>
          <mc:Fallback>
            <w:pict>
              <v:shape w14:anchorId="20532A99" id="Text Box 33" o:spid="_x0000_s1040" type="#_x0000_t202" style="position:absolute;left:0;text-align:left;margin-left:124.9pt;margin-top:19.95pt;width:5.15pt;height:19.4pt;z-index:252010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" filled="f" stroked="f" strokeweight=".5pt">
                <v:textbox inset="0,0,0,0">
                  <w:txbxContent>
                    <w:p w14:paraId="1DDD256A" w14:textId="77777777" w:rsidR="00F87E7A" w:rsidRPr="001864F9" w:rsidRDefault="00F87E7A" w:rsidP="002B06BD">
                      <w:pPr>
                        <w:spacing w:before="0" w:after="0" w:line="240" w:lineRule="auto"/>
                        <w:rPr>
                          <w:b/>
                        </w:rPr>
                      </w:pPr>
                      <w:r w:rsidRPr="001864F9">
                        <w:rPr>
                          <w:b/>
                        </w:rPr>
                        <w:t>-</w:t>
                      </w:r>
                    </w:p>
                  </w:txbxContent>
                </v:textbox>
              </v:shape>
            </w:pict>
          </mc:Fallback>
        </mc:AlternateContent>
      </w:r>
      <w:r>
        <w:rPr>
          <w:noProof/>
          <w:lang w:eastAsia="en-AU"/>
        </w:rPr>
        <mc:AlternateContent>
          <mc:Choice Requires="wps">
            <w:drawing>
              <wp:anchor distT="0" distB="0" distL="114300" distR="114300" simplePos="0" relativeHeight="252009472" behindDoc="0" locked="0" layoutInCell="1" allowOverlap="1" wp14:anchorId="5DDE4C00" wp14:editId="327FED65">
                <wp:simplePos x="0" y="0"/>
                <wp:positionH relativeFrom="column">
                  <wp:posOffset>1568450</wp:posOffset>
                </wp:positionH>
                <wp:positionV relativeFrom="paragraph">
                  <wp:posOffset>157480</wp:posOffset>
                </wp:positionV>
                <wp:extent cx="101600" cy="171450"/>
                <wp:effectExtent l="0" t="0" r="12700" b="0"/>
                <wp:wrapNone/>
                <wp:docPr id="32" name="Text Box 32"/>
                <wp:cNvGraphicFramePr/>
                <a:graphic xmlns:a="http://schemas.openxmlformats.org/drawingml/2006/main">
                  <a:graphicData uri="http://schemas.microsoft.com/office/word/2010/wordprocessingShape">
                    <wps:wsp>
                      <wps:cNvSpPr txBox="1"/>
                      <wps:spPr>
                        <a:xfrm>
                          <a:off x="0" y="0"/>
                          <a:ext cx="101600" cy="17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11166" w14:textId="77777777" w:rsidR="00F87E7A" w:rsidRPr="001864F9" w:rsidRDefault="00F87E7A" w:rsidP="002B06BD">
                            <w:pPr>
                              <w:spacing w:before="0" w:after="0" w:line="240" w:lineRule="auto"/>
                              <w:rPr>
                                <w:b/>
                              </w:rPr>
                            </w:pPr>
                            <w:r>
                              <w:rPr>
                                <w: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E4C00" id="Text Box 32" o:spid="_x0000_s1041" type="#_x0000_t202" style="position:absolute;left:0;text-align:left;margin-left:123.5pt;margin-top:12.4pt;width:8pt;height:13.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" filled="f" stroked="f" strokeweight=".5pt">
                <v:textbox inset="0,0,0,0">
                  <w:txbxContent>
                    <w:p w14:paraId="47F11166" w14:textId="77777777" w:rsidR="00F87E7A" w:rsidRPr="001864F9" w:rsidRDefault="00F87E7A" w:rsidP="002B06BD">
                      <w:pPr>
                        <w:spacing w:before="0" w:after="0" w:line="240" w:lineRule="auto"/>
                        <w:rPr>
                          <w:b/>
                        </w:rPr>
                      </w:pPr>
                      <w:r>
                        <w:rPr>
                          <w:b/>
                        </w:rPr>
                        <w:t>+</w:t>
                      </w:r>
                    </w:p>
                  </w:txbxContent>
                </v:textbox>
              </v:shape>
            </w:pict>
          </mc:Fallback>
        </mc:AlternateContent>
      </w:r>
      <w:r>
        <w:rPr>
          <w:noProof/>
          <w:lang w:eastAsia="en-AU"/>
        </w:rPr>
        <mc:AlternateContent>
          <mc:Choice Requires="wps">
            <w:drawing>
              <wp:anchor distT="0" distB="0" distL="114300" distR="114300" simplePos="0" relativeHeight="251999232" behindDoc="0" locked="0" layoutInCell="1" allowOverlap="1" wp14:anchorId="5DE9FCCF" wp14:editId="70C30B90">
                <wp:simplePos x="0" y="0"/>
                <wp:positionH relativeFrom="column">
                  <wp:posOffset>2559050</wp:posOffset>
                </wp:positionH>
                <wp:positionV relativeFrom="paragraph">
                  <wp:posOffset>151130</wp:posOffset>
                </wp:positionV>
                <wp:extent cx="360000" cy="360000"/>
                <wp:effectExtent l="0" t="0" r="21590" b="21590"/>
                <wp:wrapNone/>
                <wp:docPr id="11" name="Oval 11"/>
                <wp:cNvGraphicFramePr/>
                <a:graphic xmlns:a="http://schemas.openxmlformats.org/drawingml/2006/main">
                  <a:graphicData uri="http://schemas.microsoft.com/office/word/2010/wordprocessingShape">
                    <wps:wsp>
                      <wps:cNvSpPr/>
                      <wps:spPr>
                        <a:xfrm>
                          <a:off x="0" y="0"/>
                          <a:ext cx="360000" cy="3600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35513F" w14:textId="77777777" w:rsidR="00F87E7A" w:rsidRPr="001864F9" w:rsidRDefault="00F87E7A" w:rsidP="002B06BD">
                            <w:pPr>
                              <w:spacing w:before="0" w:after="0" w:line="240" w:lineRule="auto"/>
                              <w:jc w:val="center"/>
                              <w:rPr>
                                <w:color w:val="000000" w:themeColor="text1"/>
                              </w:rPr>
                            </w:pPr>
                            <w:r w:rsidRPr="001864F9">
                              <w:rPr>
                                <w:color w:val="000000" w:themeColor="text1"/>
                              </w:rPr>
                              <w:t>V</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oval w14:anchorId="5DE9FCCF" id="Oval 11" o:spid="_x0000_s1042" style="position:absolute;left:0;text-align:left;margin-left:201.5pt;margin-top:11.9pt;width:28.35pt;height:28.3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" fillcolor="#deeaf6 [660]" strokecolor="#1f4d78 [1604]" strokeweight="1pt">
                <v:stroke joinstyle="miter"/>
                <v:textbox inset="0,0,0,0">
                  <w:txbxContent>
                    <w:p w14:paraId="0635513F" w14:textId="77777777" w:rsidR="00F87E7A" w:rsidRPr="001864F9" w:rsidRDefault="00F87E7A" w:rsidP="002B06BD">
                      <w:pPr>
                        <w:spacing w:before="0" w:after="0" w:line="240" w:lineRule="auto"/>
                        <w:jc w:val="center"/>
                        <w:rPr>
                          <w:color w:val="000000" w:themeColor="text1"/>
                        </w:rPr>
                      </w:pPr>
                      <w:r w:rsidRPr="001864F9">
                        <w:rPr>
                          <w:color w:val="000000" w:themeColor="text1"/>
                        </w:rPr>
                        <w:t>V</w:t>
                      </w:r>
                    </w:p>
                  </w:txbxContent>
                </v:textbox>
              </v:oval>
            </w:pict>
          </mc:Fallback>
        </mc:AlternateContent>
      </w:r>
      <w:r>
        <w:rPr>
          <w:noProof/>
          <w:lang w:eastAsia="en-AU"/>
        </w:rPr>
        <mc:AlternateContent>
          <mc:Choice Requires="wps">
            <w:drawing>
              <wp:anchor distT="0" distB="0" distL="114300" distR="114300" simplePos="0" relativeHeight="252003328" behindDoc="0" locked="0" layoutInCell="1" allowOverlap="1" wp14:anchorId="7F1456B2" wp14:editId="059F8548">
                <wp:simplePos x="0" y="0"/>
                <wp:positionH relativeFrom="column">
                  <wp:posOffset>2190750</wp:posOffset>
                </wp:positionH>
                <wp:positionV relativeFrom="paragraph">
                  <wp:posOffset>62176</wp:posOffset>
                </wp:positionV>
                <wp:extent cx="728345" cy="215900"/>
                <wp:effectExtent l="0" t="0" r="14605" b="12700"/>
                <wp:wrapNone/>
                <wp:docPr id="266" name="Text Box 266"/>
                <wp:cNvGraphicFramePr/>
                <a:graphic xmlns:a="http://schemas.openxmlformats.org/drawingml/2006/main">
                  <a:graphicData uri="http://schemas.microsoft.com/office/word/2010/wordprocessingShape">
                    <wps:wsp>
                      <wps:cNvSpPr txBox="1"/>
                      <wps:spPr>
                        <a:xfrm>
                          <a:off x="0" y="0"/>
                          <a:ext cx="728345"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A9389" w14:textId="77777777" w:rsidR="00F87E7A" w:rsidRPr="001864F9" w:rsidRDefault="00F87E7A" w:rsidP="002B06BD">
                            <w:pPr>
                              <w:spacing w:before="0" w:after="0" w:line="240" w:lineRule="auto"/>
                              <w:rPr>
                                <w:sz w:val="14"/>
                              </w:rPr>
                            </w:pPr>
                            <w:r>
                              <w:rPr>
                                <w:sz w:val="14"/>
                              </w:rPr>
                              <w:t>Volt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F1456B2" id="Text Box 266" o:spid="_x0000_s1043" type="#_x0000_t202" style="position:absolute;left:0;text-align:left;margin-left:172.5pt;margin-top:4.9pt;width:57.35pt;height:17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" filled="f" stroked="f" strokeweight=".5pt">
                <v:textbox inset="0,0,0,0">
                  <w:txbxContent>
                    <w:p w14:paraId="467A9389" w14:textId="77777777" w:rsidR="00F87E7A" w:rsidRPr="001864F9" w:rsidRDefault="00F87E7A" w:rsidP="002B06BD">
                      <w:pPr>
                        <w:spacing w:before="0" w:after="0" w:line="240" w:lineRule="auto"/>
                        <w:rPr>
                          <w:sz w:val="14"/>
                        </w:rPr>
                      </w:pPr>
                      <w:r>
                        <w:rPr>
                          <w:sz w:val="14"/>
                        </w:rPr>
                        <w:t>Voltmeter</w:t>
                      </w:r>
                    </w:p>
                  </w:txbxContent>
                </v:textbox>
              </v:shape>
            </w:pict>
          </mc:Fallback>
        </mc:AlternateContent>
      </w:r>
    </w:p>
    <w:p w14:paraId="5898BD7D" w14:textId="77777777" w:rsidR="002B06BD" w:rsidRDefault="002B06BD" w:rsidP="002B06BD">
      <w:pPr>
        <w:ind w:right="-31"/>
        <w:jc w:val="center"/>
      </w:pPr>
      <w:r>
        <w:rPr>
          <w:noProof/>
          <w:lang w:eastAsia="en-AU"/>
        </w:rPr>
        <mc:AlternateContent>
          <mc:Choice Requires="wps">
            <w:drawing>
              <wp:anchor distT="0" distB="0" distL="114300" distR="114300" simplePos="0" relativeHeight="252004352" behindDoc="0" locked="0" layoutInCell="1" allowOverlap="1" wp14:anchorId="4EF72B04" wp14:editId="53C8D945">
                <wp:simplePos x="0" y="0"/>
                <wp:positionH relativeFrom="column">
                  <wp:posOffset>1028701</wp:posOffset>
                </wp:positionH>
                <wp:positionV relativeFrom="paragraph">
                  <wp:posOffset>11430</wp:posOffset>
                </wp:positionV>
                <wp:extent cx="450850" cy="139700"/>
                <wp:effectExtent l="0" t="0" r="6350" b="12700"/>
                <wp:wrapNone/>
                <wp:docPr id="265" name="Text Box 265"/>
                <wp:cNvGraphicFramePr/>
                <a:graphic xmlns:a="http://schemas.openxmlformats.org/drawingml/2006/main">
                  <a:graphicData uri="http://schemas.microsoft.com/office/word/2010/wordprocessingShape">
                    <wps:wsp>
                      <wps:cNvSpPr txBox="1"/>
                      <wps:spPr>
                        <a:xfrm>
                          <a:off x="0" y="0"/>
                          <a:ext cx="450850" cy="139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7ACAB4" w14:textId="77777777" w:rsidR="00F87E7A" w:rsidRPr="001864F9" w:rsidRDefault="00F87E7A" w:rsidP="002B06BD">
                            <w:pPr>
                              <w:spacing w:before="0" w:after="0" w:line="240" w:lineRule="auto"/>
                              <w:rPr>
                                <w:sz w:val="14"/>
                              </w:rPr>
                            </w:pPr>
                            <w:r w:rsidRPr="001864F9">
                              <w:rPr>
                                <w:sz w:val="14"/>
                              </w:rPr>
                              <w:t>Solar Cell</w:t>
                            </w:r>
                            <w:r>
                              <w:rPr>
                                <w:sz w:val="14"/>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72B04" id="Text Box 265" o:spid="_x0000_s1044" type="#_x0000_t202" style="position:absolute;left:0;text-align:left;margin-left:81pt;margin-top:.9pt;width:35.5pt;height:11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" filled="f" stroked="f" strokeweight=".5pt">
                <v:textbox inset="0,0,0,0">
                  <w:txbxContent>
                    <w:p w14:paraId="677ACAB4" w14:textId="77777777" w:rsidR="00F87E7A" w:rsidRPr="001864F9" w:rsidRDefault="00F87E7A" w:rsidP="002B06BD">
                      <w:pPr>
                        <w:spacing w:before="0" w:after="0" w:line="240" w:lineRule="auto"/>
                        <w:rPr>
                          <w:sz w:val="14"/>
                        </w:rPr>
                      </w:pPr>
                      <w:r w:rsidRPr="001864F9">
                        <w:rPr>
                          <w:sz w:val="14"/>
                        </w:rPr>
                        <w:t>Solar Cell</w:t>
                      </w:r>
                      <w:r>
                        <w:rPr>
                          <w:sz w:val="14"/>
                        </w:rPr>
                        <w:t>s</w:t>
                      </w:r>
                    </w:p>
                  </w:txbxContent>
                </v:textbox>
              </v:shape>
            </w:pict>
          </mc:Fallback>
        </mc:AlternateContent>
      </w:r>
      <w:r>
        <w:rPr>
          <w:noProof/>
          <w:lang w:eastAsia="en-AU"/>
        </w:rPr>
        <mc:AlternateContent>
          <mc:Choice Requires="wps">
            <w:drawing>
              <wp:anchor distT="0" distB="0" distL="114300" distR="114300" simplePos="0" relativeHeight="251997184" behindDoc="0" locked="0" layoutInCell="1" allowOverlap="1" wp14:anchorId="01888EA2" wp14:editId="5B441C28">
                <wp:simplePos x="0" y="0"/>
                <wp:positionH relativeFrom="column">
                  <wp:posOffset>1530350</wp:posOffset>
                </wp:positionH>
                <wp:positionV relativeFrom="paragraph">
                  <wp:posOffset>138430</wp:posOffset>
                </wp:positionV>
                <wp:extent cx="307340" cy="331470"/>
                <wp:effectExtent l="0" t="0" r="16510" b="11430"/>
                <wp:wrapNone/>
                <wp:docPr id="3" name="Rectangle 3"/>
                <wp:cNvGraphicFramePr/>
                <a:graphic xmlns:a="http://schemas.openxmlformats.org/drawingml/2006/main">
                  <a:graphicData uri="http://schemas.microsoft.com/office/word/2010/wordprocessingShape">
                    <wps:wsp>
                      <wps:cNvSpPr/>
                      <wps:spPr>
                        <a:xfrm>
                          <a:off x="0" y="0"/>
                          <a:ext cx="307340" cy="33147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2CDAA54" id="Rectangle 3" o:spid="_x0000_s1026" style="position:absolute;margin-left:120.5pt;margin-top:10.9pt;width:24.2pt;height:26.1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" fillcolor="#deeaf6 [660]" strokecolor="#1f4d78 [1604]" strokeweight="1pt"/>
            </w:pict>
          </mc:Fallback>
        </mc:AlternateContent>
      </w:r>
      <w:r>
        <w:rPr>
          <w:noProof/>
          <w:lang w:eastAsia="en-AU"/>
        </w:rPr>
        <mc:AlternateContent>
          <mc:Choice Requires="wps">
            <w:drawing>
              <wp:anchor distT="0" distB="0" distL="114300" distR="114300" simplePos="0" relativeHeight="252001280" behindDoc="0" locked="0" layoutInCell="1" allowOverlap="1" wp14:anchorId="6AE8813D" wp14:editId="5EF9208B">
                <wp:simplePos x="0" y="0"/>
                <wp:positionH relativeFrom="column">
                  <wp:posOffset>3473450</wp:posOffset>
                </wp:positionH>
                <wp:positionV relativeFrom="paragraph">
                  <wp:posOffset>151130</wp:posOffset>
                </wp:positionV>
                <wp:extent cx="359410" cy="359410"/>
                <wp:effectExtent l="0" t="0" r="21590" b="21590"/>
                <wp:wrapNone/>
                <wp:docPr id="258" name="Oval 258"/>
                <wp:cNvGraphicFramePr/>
                <a:graphic xmlns:a="http://schemas.openxmlformats.org/drawingml/2006/main">
                  <a:graphicData uri="http://schemas.microsoft.com/office/word/2010/wordprocessingShape">
                    <wps:wsp>
                      <wps:cNvSpPr/>
                      <wps:spPr>
                        <a:xfrm>
                          <a:off x="0" y="0"/>
                          <a:ext cx="359410" cy="35941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oval w14:anchorId="0B7F9D06" id="Oval 258" o:spid="_x0000_s1026" style="position:absolute;margin-left:273.5pt;margin-top:11.9pt;width:28.3pt;height:28.3pt;z-index:25200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" fillcolor="#deeaf6 [660]" strokecolor="#1f4d78 [1604]" strokeweight="1pt">
                <v:stroke joinstyle="miter"/>
              </v:oval>
            </w:pict>
          </mc:Fallback>
        </mc:AlternateContent>
      </w:r>
      <w:r>
        <w:rPr>
          <w:noProof/>
          <w:lang w:eastAsia="en-AU"/>
        </w:rPr>
        <mc:AlternateContent>
          <mc:Choice Requires="wps">
            <w:drawing>
              <wp:anchor distT="0" distB="0" distL="114300" distR="114300" simplePos="0" relativeHeight="252005376" behindDoc="0" locked="0" layoutInCell="1" allowOverlap="1" wp14:anchorId="112E6B36" wp14:editId="1662518F">
                <wp:simplePos x="0" y="0"/>
                <wp:positionH relativeFrom="column">
                  <wp:posOffset>3651250</wp:posOffset>
                </wp:positionH>
                <wp:positionV relativeFrom="paragraph">
                  <wp:posOffset>157480</wp:posOffset>
                </wp:positionV>
                <wp:extent cx="112046" cy="344731"/>
                <wp:effectExtent l="0" t="0" r="21590" b="17780"/>
                <wp:wrapNone/>
                <wp:docPr id="261" name="Freeform 261"/>
                <wp:cNvGraphicFramePr/>
                <a:graphic xmlns:a="http://schemas.openxmlformats.org/drawingml/2006/main">
                  <a:graphicData uri="http://schemas.microsoft.com/office/word/2010/wordprocessingShape">
                    <wps:wsp>
                      <wps:cNvSpPr/>
                      <wps:spPr>
                        <a:xfrm>
                          <a:off x="0" y="0"/>
                          <a:ext cx="112046" cy="344731"/>
                        </a:xfrm>
                        <a:custGeom>
                          <a:avLst/>
                          <a:gdLst>
                            <a:gd name="connsiteX0" fmla="*/ 6235 w 93002"/>
                            <a:gd name="connsiteY0" fmla="*/ 0 h 361670"/>
                            <a:gd name="connsiteX1" fmla="*/ 6235 w 93002"/>
                            <a:gd name="connsiteY1" fmla="*/ 115200 h 361670"/>
                            <a:gd name="connsiteX2" fmla="*/ 71035 w 93002"/>
                            <a:gd name="connsiteY2" fmla="*/ 133200 h 361670"/>
                            <a:gd name="connsiteX3" fmla="*/ 92635 w 93002"/>
                            <a:gd name="connsiteY3" fmla="*/ 172800 h 361670"/>
                            <a:gd name="connsiteX4" fmla="*/ 56635 w 93002"/>
                            <a:gd name="connsiteY4" fmla="*/ 216000 h 361670"/>
                            <a:gd name="connsiteX5" fmla="*/ 6235 w 93002"/>
                            <a:gd name="connsiteY5" fmla="*/ 219600 h 361670"/>
                            <a:gd name="connsiteX6" fmla="*/ 9835 w 93002"/>
                            <a:gd name="connsiteY6" fmla="*/ 349200 h 361670"/>
                            <a:gd name="connsiteX7" fmla="*/ 6235 w 93002"/>
                            <a:gd name="connsiteY7" fmla="*/ 349200 h 361670"/>
                            <a:gd name="connsiteX0" fmla="*/ 6235 w 92665"/>
                            <a:gd name="connsiteY0" fmla="*/ 0 h 361670"/>
                            <a:gd name="connsiteX1" fmla="*/ 6235 w 92665"/>
                            <a:gd name="connsiteY1" fmla="*/ 115200 h 361670"/>
                            <a:gd name="connsiteX2" fmla="*/ 71035 w 92665"/>
                            <a:gd name="connsiteY2" fmla="*/ 133200 h 361670"/>
                            <a:gd name="connsiteX3" fmla="*/ 92635 w 92665"/>
                            <a:gd name="connsiteY3" fmla="*/ 172800 h 361670"/>
                            <a:gd name="connsiteX4" fmla="*/ 73834 w 92665"/>
                            <a:gd name="connsiteY4" fmla="*/ 219814 h 361670"/>
                            <a:gd name="connsiteX5" fmla="*/ 6235 w 92665"/>
                            <a:gd name="connsiteY5" fmla="*/ 219600 h 361670"/>
                            <a:gd name="connsiteX6" fmla="*/ 9835 w 92665"/>
                            <a:gd name="connsiteY6" fmla="*/ 349200 h 361670"/>
                            <a:gd name="connsiteX7" fmla="*/ 6235 w 92665"/>
                            <a:gd name="connsiteY7" fmla="*/ 349200 h 361670"/>
                            <a:gd name="connsiteX0" fmla="*/ 6235 w 92665"/>
                            <a:gd name="connsiteY0" fmla="*/ 0 h 361670"/>
                            <a:gd name="connsiteX1" fmla="*/ 6235 w 92665"/>
                            <a:gd name="connsiteY1" fmla="*/ 115200 h 361670"/>
                            <a:gd name="connsiteX2" fmla="*/ 71035 w 92665"/>
                            <a:gd name="connsiteY2" fmla="*/ 114131 h 361670"/>
                            <a:gd name="connsiteX3" fmla="*/ 92635 w 92665"/>
                            <a:gd name="connsiteY3" fmla="*/ 172800 h 361670"/>
                            <a:gd name="connsiteX4" fmla="*/ 73834 w 92665"/>
                            <a:gd name="connsiteY4" fmla="*/ 219814 h 361670"/>
                            <a:gd name="connsiteX5" fmla="*/ 6235 w 92665"/>
                            <a:gd name="connsiteY5" fmla="*/ 219600 h 361670"/>
                            <a:gd name="connsiteX6" fmla="*/ 9835 w 92665"/>
                            <a:gd name="connsiteY6" fmla="*/ 349200 h 361670"/>
                            <a:gd name="connsiteX7" fmla="*/ 6235 w 92665"/>
                            <a:gd name="connsiteY7" fmla="*/ 349200 h 361670"/>
                            <a:gd name="connsiteX0" fmla="*/ 6235 w 111814"/>
                            <a:gd name="connsiteY0" fmla="*/ 0 h 361670"/>
                            <a:gd name="connsiteX1" fmla="*/ 6235 w 111814"/>
                            <a:gd name="connsiteY1" fmla="*/ 115200 h 361670"/>
                            <a:gd name="connsiteX2" fmla="*/ 71035 w 111814"/>
                            <a:gd name="connsiteY2" fmla="*/ 114131 h 361670"/>
                            <a:gd name="connsiteX3" fmla="*/ 111807 w 111814"/>
                            <a:gd name="connsiteY3" fmla="*/ 178520 h 361670"/>
                            <a:gd name="connsiteX4" fmla="*/ 73834 w 111814"/>
                            <a:gd name="connsiteY4" fmla="*/ 219814 h 361670"/>
                            <a:gd name="connsiteX5" fmla="*/ 6235 w 111814"/>
                            <a:gd name="connsiteY5" fmla="*/ 219600 h 361670"/>
                            <a:gd name="connsiteX6" fmla="*/ 9835 w 111814"/>
                            <a:gd name="connsiteY6" fmla="*/ 349200 h 361670"/>
                            <a:gd name="connsiteX7" fmla="*/ 6235 w 111814"/>
                            <a:gd name="connsiteY7" fmla="*/ 349200 h 361670"/>
                            <a:gd name="connsiteX0" fmla="*/ 6235 w 111814"/>
                            <a:gd name="connsiteY0" fmla="*/ 0 h 361670"/>
                            <a:gd name="connsiteX1" fmla="*/ 6235 w 111814"/>
                            <a:gd name="connsiteY1" fmla="*/ 115200 h 361670"/>
                            <a:gd name="connsiteX2" fmla="*/ 71035 w 111814"/>
                            <a:gd name="connsiteY2" fmla="*/ 114131 h 361670"/>
                            <a:gd name="connsiteX3" fmla="*/ 111807 w 111814"/>
                            <a:gd name="connsiteY3" fmla="*/ 178520 h 361670"/>
                            <a:gd name="connsiteX4" fmla="*/ 73834 w 111814"/>
                            <a:gd name="connsiteY4" fmla="*/ 231255 h 361670"/>
                            <a:gd name="connsiteX5" fmla="*/ 6235 w 111814"/>
                            <a:gd name="connsiteY5" fmla="*/ 219600 h 361670"/>
                            <a:gd name="connsiteX6" fmla="*/ 9835 w 111814"/>
                            <a:gd name="connsiteY6" fmla="*/ 349200 h 361670"/>
                            <a:gd name="connsiteX7" fmla="*/ 6235 w 111814"/>
                            <a:gd name="connsiteY7" fmla="*/ 349200 h 361670"/>
                            <a:gd name="connsiteX0" fmla="*/ 6235 w 111814"/>
                            <a:gd name="connsiteY0" fmla="*/ 0 h 361268"/>
                            <a:gd name="connsiteX1" fmla="*/ 6235 w 111814"/>
                            <a:gd name="connsiteY1" fmla="*/ 115200 h 361268"/>
                            <a:gd name="connsiteX2" fmla="*/ 71035 w 111814"/>
                            <a:gd name="connsiteY2" fmla="*/ 114131 h 361268"/>
                            <a:gd name="connsiteX3" fmla="*/ 111807 w 111814"/>
                            <a:gd name="connsiteY3" fmla="*/ 178520 h 361268"/>
                            <a:gd name="connsiteX4" fmla="*/ 73834 w 111814"/>
                            <a:gd name="connsiteY4" fmla="*/ 231255 h 361268"/>
                            <a:gd name="connsiteX5" fmla="*/ 5718 w 111814"/>
                            <a:gd name="connsiteY5" fmla="*/ 225320 h 361268"/>
                            <a:gd name="connsiteX6" fmla="*/ 9835 w 111814"/>
                            <a:gd name="connsiteY6" fmla="*/ 349200 h 361268"/>
                            <a:gd name="connsiteX7" fmla="*/ 6235 w 111814"/>
                            <a:gd name="connsiteY7" fmla="*/ 349200 h 361268"/>
                            <a:gd name="connsiteX0" fmla="*/ 6235 w 111814"/>
                            <a:gd name="connsiteY0" fmla="*/ 0 h 363846"/>
                            <a:gd name="connsiteX1" fmla="*/ 6235 w 111814"/>
                            <a:gd name="connsiteY1" fmla="*/ 115200 h 363846"/>
                            <a:gd name="connsiteX2" fmla="*/ 71035 w 111814"/>
                            <a:gd name="connsiteY2" fmla="*/ 114131 h 363846"/>
                            <a:gd name="connsiteX3" fmla="*/ 111807 w 111814"/>
                            <a:gd name="connsiteY3" fmla="*/ 178520 h 363846"/>
                            <a:gd name="connsiteX4" fmla="*/ 73834 w 111814"/>
                            <a:gd name="connsiteY4" fmla="*/ 231255 h 363846"/>
                            <a:gd name="connsiteX5" fmla="*/ 5718 w 111814"/>
                            <a:gd name="connsiteY5" fmla="*/ 225320 h 363846"/>
                            <a:gd name="connsiteX6" fmla="*/ 9835 w 111814"/>
                            <a:gd name="connsiteY6" fmla="*/ 349200 h 363846"/>
                            <a:gd name="connsiteX7" fmla="*/ 0 w 111814"/>
                            <a:gd name="connsiteY7" fmla="*/ 354272 h 363846"/>
                            <a:gd name="connsiteX0" fmla="*/ 7577 w 113156"/>
                            <a:gd name="connsiteY0" fmla="*/ 0 h 354272"/>
                            <a:gd name="connsiteX1" fmla="*/ 7577 w 113156"/>
                            <a:gd name="connsiteY1" fmla="*/ 115200 h 354272"/>
                            <a:gd name="connsiteX2" fmla="*/ 72377 w 113156"/>
                            <a:gd name="connsiteY2" fmla="*/ 114131 h 354272"/>
                            <a:gd name="connsiteX3" fmla="*/ 113149 w 113156"/>
                            <a:gd name="connsiteY3" fmla="*/ 178520 h 354272"/>
                            <a:gd name="connsiteX4" fmla="*/ 75176 w 113156"/>
                            <a:gd name="connsiteY4" fmla="*/ 231255 h 354272"/>
                            <a:gd name="connsiteX5" fmla="*/ 7060 w 113156"/>
                            <a:gd name="connsiteY5" fmla="*/ 225320 h 354272"/>
                            <a:gd name="connsiteX6" fmla="*/ 1342 w 113156"/>
                            <a:gd name="connsiteY6" fmla="*/ 354272 h 354272"/>
                            <a:gd name="connsiteX0" fmla="*/ 7577 w 113156"/>
                            <a:gd name="connsiteY0" fmla="*/ 0 h 354272"/>
                            <a:gd name="connsiteX1" fmla="*/ 7628 w 113156"/>
                            <a:gd name="connsiteY1" fmla="*/ 132373 h 354272"/>
                            <a:gd name="connsiteX2" fmla="*/ 72377 w 113156"/>
                            <a:gd name="connsiteY2" fmla="*/ 114131 h 354272"/>
                            <a:gd name="connsiteX3" fmla="*/ 113149 w 113156"/>
                            <a:gd name="connsiteY3" fmla="*/ 178520 h 354272"/>
                            <a:gd name="connsiteX4" fmla="*/ 75176 w 113156"/>
                            <a:gd name="connsiteY4" fmla="*/ 231255 h 354272"/>
                            <a:gd name="connsiteX5" fmla="*/ 7060 w 113156"/>
                            <a:gd name="connsiteY5" fmla="*/ 225320 h 354272"/>
                            <a:gd name="connsiteX6" fmla="*/ 1342 w 113156"/>
                            <a:gd name="connsiteY6" fmla="*/ 354272 h 354272"/>
                            <a:gd name="connsiteX0" fmla="*/ 7577 w 113156"/>
                            <a:gd name="connsiteY0" fmla="*/ 0 h 354272"/>
                            <a:gd name="connsiteX1" fmla="*/ 7628 w 113156"/>
                            <a:gd name="connsiteY1" fmla="*/ 132373 h 354272"/>
                            <a:gd name="connsiteX2" fmla="*/ 72377 w 113156"/>
                            <a:gd name="connsiteY2" fmla="*/ 114131 h 354272"/>
                            <a:gd name="connsiteX3" fmla="*/ 113149 w 113156"/>
                            <a:gd name="connsiteY3" fmla="*/ 178520 h 354272"/>
                            <a:gd name="connsiteX4" fmla="*/ 75176 w 113156"/>
                            <a:gd name="connsiteY4" fmla="*/ 231255 h 354272"/>
                            <a:gd name="connsiteX5" fmla="*/ 7060 w 113156"/>
                            <a:gd name="connsiteY5" fmla="*/ 225320 h 354272"/>
                            <a:gd name="connsiteX6" fmla="*/ 1342 w 113156"/>
                            <a:gd name="connsiteY6" fmla="*/ 354272 h 354272"/>
                            <a:gd name="connsiteX0" fmla="*/ 7577 w 113150"/>
                            <a:gd name="connsiteY0" fmla="*/ 0 h 354272"/>
                            <a:gd name="connsiteX1" fmla="*/ 7628 w 113150"/>
                            <a:gd name="connsiteY1" fmla="*/ 132373 h 354272"/>
                            <a:gd name="connsiteX2" fmla="*/ 76191 w 113150"/>
                            <a:gd name="connsiteY2" fmla="*/ 127488 h 354272"/>
                            <a:gd name="connsiteX3" fmla="*/ 113149 w 113150"/>
                            <a:gd name="connsiteY3" fmla="*/ 178520 h 354272"/>
                            <a:gd name="connsiteX4" fmla="*/ 75176 w 113150"/>
                            <a:gd name="connsiteY4" fmla="*/ 231255 h 354272"/>
                            <a:gd name="connsiteX5" fmla="*/ 7060 w 113150"/>
                            <a:gd name="connsiteY5" fmla="*/ 225320 h 354272"/>
                            <a:gd name="connsiteX6" fmla="*/ 1342 w 113150"/>
                            <a:gd name="connsiteY6" fmla="*/ 354272 h 354272"/>
                            <a:gd name="connsiteX0" fmla="*/ 7706 w 113278"/>
                            <a:gd name="connsiteY0" fmla="*/ 0 h 354272"/>
                            <a:gd name="connsiteX1" fmla="*/ 7757 w 113278"/>
                            <a:gd name="connsiteY1" fmla="*/ 132373 h 354272"/>
                            <a:gd name="connsiteX2" fmla="*/ 76320 w 113278"/>
                            <a:gd name="connsiteY2" fmla="*/ 127488 h 354272"/>
                            <a:gd name="connsiteX3" fmla="*/ 113278 w 113278"/>
                            <a:gd name="connsiteY3" fmla="*/ 178520 h 354272"/>
                            <a:gd name="connsiteX4" fmla="*/ 77212 w 113278"/>
                            <a:gd name="connsiteY4" fmla="*/ 223622 h 354272"/>
                            <a:gd name="connsiteX5" fmla="*/ 7189 w 113278"/>
                            <a:gd name="connsiteY5" fmla="*/ 225320 h 354272"/>
                            <a:gd name="connsiteX6" fmla="*/ 1471 w 113278"/>
                            <a:gd name="connsiteY6" fmla="*/ 354272 h 354272"/>
                            <a:gd name="connsiteX0" fmla="*/ 6474 w 112046"/>
                            <a:gd name="connsiteY0" fmla="*/ 0 h 344731"/>
                            <a:gd name="connsiteX1" fmla="*/ 6525 w 112046"/>
                            <a:gd name="connsiteY1" fmla="*/ 132373 h 344731"/>
                            <a:gd name="connsiteX2" fmla="*/ 75088 w 112046"/>
                            <a:gd name="connsiteY2" fmla="*/ 127488 h 344731"/>
                            <a:gd name="connsiteX3" fmla="*/ 112046 w 112046"/>
                            <a:gd name="connsiteY3" fmla="*/ 178520 h 344731"/>
                            <a:gd name="connsiteX4" fmla="*/ 75980 w 112046"/>
                            <a:gd name="connsiteY4" fmla="*/ 223622 h 344731"/>
                            <a:gd name="connsiteX5" fmla="*/ 5957 w 112046"/>
                            <a:gd name="connsiteY5" fmla="*/ 225320 h 344731"/>
                            <a:gd name="connsiteX6" fmla="*/ 6405 w 112046"/>
                            <a:gd name="connsiteY6" fmla="*/ 344731 h 3447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12046" h="344731">
                              <a:moveTo>
                                <a:pt x="6474" y="0"/>
                              </a:moveTo>
                              <a:cubicBezTo>
                                <a:pt x="1074" y="46500"/>
                                <a:pt x="-4911" y="111125"/>
                                <a:pt x="6525" y="132373"/>
                              </a:cubicBezTo>
                              <a:cubicBezTo>
                                <a:pt x="17961" y="153621"/>
                                <a:pt x="57501" y="119797"/>
                                <a:pt x="75088" y="127488"/>
                              </a:cubicBezTo>
                              <a:cubicBezTo>
                                <a:pt x="92675" y="135179"/>
                                <a:pt x="111897" y="162498"/>
                                <a:pt x="112046" y="178520"/>
                              </a:cubicBezTo>
                              <a:cubicBezTo>
                                <a:pt x="112195" y="194542"/>
                                <a:pt x="93661" y="215822"/>
                                <a:pt x="75980" y="223622"/>
                              </a:cubicBezTo>
                              <a:cubicBezTo>
                                <a:pt x="58299" y="231422"/>
                                <a:pt x="17553" y="205135"/>
                                <a:pt x="5957" y="225320"/>
                              </a:cubicBezTo>
                              <a:cubicBezTo>
                                <a:pt x="-5639" y="245505"/>
                                <a:pt x="7596" y="317866"/>
                                <a:pt x="6405" y="344731"/>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5C9919" id="Freeform 261" o:spid="_x0000_s1026" style="position:absolute;margin-left:287.5pt;margin-top:12.4pt;width:8.8pt;height:27.15pt;z-index:252005376;visibility:visible;mso-wrap-style:square;mso-wrap-distance-left:9pt;mso-wrap-distance-top:0;mso-wrap-distance-right:9pt;mso-wrap-distance-bottom:0;mso-position-horizontal:absolute;mso-position-horizontal-relative:text;mso-position-vertical:absolute;mso-position-vertical-relative:text;v-text-anchor:middle" coordsize="112046,344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" path="m6474,c1074,46500,-4911,111125,6525,132373v11436,21248,50976,-12576,68563,-4885c92675,135179,111897,162498,112046,178520v149,16022,-18385,37302,-36066,45102c58299,231422,17553,205135,5957,225320v-11596,20185,1639,92546,448,119411e" filled="f" strokecolor="black [3213]" strokeweight="1pt">
                <v:stroke joinstyle="miter"/>
                <v:path arrowok="t" o:connecttype="custom" o:connectlocs="6474,0;6525,132373;75088,127488;112046,178520;75980,223622;5957,225320;6405,344731" o:connectangles="0,0,0,0,0,0,0"/>
              </v:shape>
            </w:pict>
          </mc:Fallback>
        </mc:AlternateContent>
      </w:r>
      <w:r>
        <w:rPr>
          <w:noProof/>
          <w:lang w:eastAsia="en-AU"/>
        </w:rPr>
        <mc:AlternateContent>
          <mc:Choice Requires="wps">
            <w:drawing>
              <wp:anchor distT="0" distB="0" distL="114300" distR="114300" simplePos="0" relativeHeight="252006400" behindDoc="0" locked="0" layoutInCell="1" allowOverlap="1" wp14:anchorId="1D76804F" wp14:editId="54DFA55A">
                <wp:simplePos x="0" y="0"/>
                <wp:positionH relativeFrom="column">
                  <wp:posOffset>3308350</wp:posOffset>
                </wp:positionH>
                <wp:positionV relativeFrom="paragraph">
                  <wp:posOffset>66925</wp:posOffset>
                </wp:positionV>
                <wp:extent cx="728345" cy="215900"/>
                <wp:effectExtent l="0" t="0" r="14605" b="12700"/>
                <wp:wrapNone/>
                <wp:docPr id="268" name="Text Box 268"/>
                <wp:cNvGraphicFramePr/>
                <a:graphic xmlns:a="http://schemas.openxmlformats.org/drawingml/2006/main">
                  <a:graphicData uri="http://schemas.microsoft.com/office/word/2010/wordprocessingShape">
                    <wps:wsp>
                      <wps:cNvSpPr txBox="1"/>
                      <wps:spPr>
                        <a:xfrm>
                          <a:off x="0" y="0"/>
                          <a:ext cx="728345" cy="215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BF56B8" w14:textId="77777777" w:rsidR="00F87E7A" w:rsidRPr="001864F9" w:rsidRDefault="00F87E7A" w:rsidP="002B06BD">
                            <w:pPr>
                              <w:spacing w:before="0" w:after="0" w:line="240" w:lineRule="auto"/>
                              <w:rPr>
                                <w:sz w:val="14"/>
                              </w:rPr>
                            </w:pPr>
                            <w:r>
                              <w:rPr>
                                <w:sz w:val="14"/>
                              </w:rPr>
                              <w:t>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D76804F" id="Text Box 268" o:spid="_x0000_s1045" type="#_x0000_t202" style="position:absolute;left:0;text-align:left;margin-left:260.5pt;margin-top:5.25pt;width:57.35pt;height:17pt;z-index:25200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" filled="f" stroked="f" strokeweight=".5pt">
                <v:textbox inset="0,0,0,0">
                  <w:txbxContent>
                    <w:p w14:paraId="6CBF56B8" w14:textId="77777777" w:rsidR="00F87E7A" w:rsidRPr="001864F9" w:rsidRDefault="00F87E7A" w:rsidP="002B06BD">
                      <w:pPr>
                        <w:spacing w:before="0" w:after="0" w:line="240" w:lineRule="auto"/>
                        <w:rPr>
                          <w:sz w:val="14"/>
                        </w:rPr>
                      </w:pPr>
                      <w:r>
                        <w:rPr>
                          <w:sz w:val="14"/>
                        </w:rPr>
                        <w:t>Light</w:t>
                      </w:r>
                    </w:p>
                  </w:txbxContent>
                </v:textbox>
              </v:shape>
            </w:pict>
          </mc:Fallback>
        </mc:AlternateContent>
      </w:r>
    </w:p>
    <w:p w14:paraId="76AA3A6D" w14:textId="77777777" w:rsidR="002B06BD" w:rsidRDefault="002B06BD" w:rsidP="002B06BD">
      <w:pPr>
        <w:ind w:right="-31"/>
        <w:jc w:val="center"/>
      </w:pPr>
      <w:r>
        <w:rPr>
          <w:noProof/>
          <w:lang w:eastAsia="en-AU"/>
        </w:rPr>
        <mc:AlternateContent>
          <mc:Choice Requires="wps">
            <w:drawing>
              <wp:anchor distT="0" distB="0" distL="114300" distR="114300" simplePos="0" relativeHeight="252007424" behindDoc="0" locked="0" layoutInCell="1" allowOverlap="1" wp14:anchorId="39120ED8" wp14:editId="22D755B3">
                <wp:simplePos x="0" y="0"/>
                <wp:positionH relativeFrom="column">
                  <wp:posOffset>1574165</wp:posOffset>
                </wp:positionH>
                <wp:positionV relativeFrom="paragraph">
                  <wp:posOffset>175895</wp:posOffset>
                </wp:positionV>
                <wp:extent cx="90805" cy="246380"/>
                <wp:effectExtent l="0" t="0" r="4445" b="1270"/>
                <wp:wrapNone/>
                <wp:docPr id="264" name="Text Box 264"/>
                <wp:cNvGraphicFramePr/>
                <a:graphic xmlns:a="http://schemas.openxmlformats.org/drawingml/2006/main">
                  <a:graphicData uri="http://schemas.microsoft.com/office/word/2010/wordprocessingShape">
                    <wps:wsp>
                      <wps:cNvSpPr txBox="1"/>
                      <wps:spPr>
                        <a:xfrm>
                          <a:off x="0" y="0"/>
                          <a:ext cx="90805"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ED04D" w14:textId="77777777" w:rsidR="00F87E7A" w:rsidRPr="001864F9" w:rsidRDefault="00F87E7A" w:rsidP="002B06BD">
                            <w:pPr>
                              <w:spacing w:before="0" w:after="0" w:line="240" w:lineRule="auto"/>
                              <w:rPr>
                                <w:b/>
                              </w:rPr>
                            </w:pPr>
                            <w:r>
                              <w:rPr>
                                <w:b/>
                              </w:rPr>
                              <w:t>+</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anchor>
            </w:drawing>
          </mc:Choice>
          <mc:Fallback>
            <w:pict>
              <v:shape w14:anchorId="39120ED8" id="Text Box 264" o:spid="_x0000_s1046" type="#_x0000_t202" style="position:absolute;left:0;text-align:left;margin-left:123.95pt;margin-top:13.85pt;width:7.15pt;height:19.4pt;z-index:2520074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" filled="f" stroked="f" strokeweight=".5pt">
                <v:textbox inset="0,0,0,0">
                  <w:txbxContent>
                    <w:p w14:paraId="036ED04D" w14:textId="77777777" w:rsidR="00F87E7A" w:rsidRPr="001864F9" w:rsidRDefault="00F87E7A" w:rsidP="002B06BD">
                      <w:pPr>
                        <w:spacing w:before="0" w:after="0" w:line="240" w:lineRule="auto"/>
                        <w:rPr>
                          <w:b/>
                        </w:rPr>
                      </w:pPr>
                      <w:r>
                        <w:rPr>
                          <w:b/>
                        </w:rPr>
                        <w:t>+</w:t>
                      </w:r>
                    </w:p>
                  </w:txbxContent>
                </v:textbox>
              </v:shape>
            </w:pict>
          </mc:Fallback>
        </mc:AlternateContent>
      </w:r>
    </w:p>
    <w:p w14:paraId="6B2D94C6" w14:textId="48CB12CA" w:rsidR="002B06BD" w:rsidRDefault="00D31A00" w:rsidP="00D31A00">
      <w:pPr>
        <w:pStyle w:val="Caption"/>
        <w:spacing w:before="240" w:after="0"/>
        <w:ind w:left="1440" w:right="-28" w:firstLine="720"/>
        <w:rPr>
          <w:rFonts w:ascii="Arial" w:hAnsi="Arial" w:cs="Arial"/>
          <w:b w:val="0"/>
          <w:color w:val="auto"/>
          <w:sz w:val="20"/>
        </w:rPr>
      </w:pPr>
      <w:r>
        <w:rPr>
          <w:rFonts w:ascii="Arial" w:hAnsi="Arial" w:cs="Arial"/>
          <w:b w:val="0"/>
          <w:color w:val="auto"/>
          <w:sz w:val="20"/>
        </w:rPr>
        <w:t xml:space="preserve">        </w:t>
      </w:r>
      <w:r w:rsidR="002B06BD" w:rsidRPr="005123C1">
        <w:rPr>
          <w:rFonts w:ascii="Arial" w:hAnsi="Arial" w:cs="Arial"/>
          <w:b w:val="0"/>
          <w:color w:val="auto"/>
          <w:sz w:val="20"/>
        </w:rPr>
        <w:t xml:space="preserve">Simplified </w:t>
      </w:r>
      <w:r w:rsidR="002B06BD">
        <w:rPr>
          <w:rFonts w:ascii="Arial" w:hAnsi="Arial" w:cs="Arial"/>
          <w:b w:val="0"/>
          <w:color w:val="auto"/>
          <w:sz w:val="20"/>
        </w:rPr>
        <w:t xml:space="preserve">solar cell </w:t>
      </w:r>
      <w:r w:rsidR="002B06BD" w:rsidRPr="005123C1">
        <w:rPr>
          <w:rFonts w:ascii="Arial" w:hAnsi="Arial" w:cs="Arial"/>
          <w:b w:val="0"/>
          <w:color w:val="auto"/>
          <w:sz w:val="20"/>
        </w:rPr>
        <w:t>circuit diagram</w:t>
      </w:r>
    </w:p>
    <w:p w14:paraId="319CB36A" w14:textId="639BAFCA" w:rsidR="0080248E" w:rsidRDefault="0080248E" w:rsidP="0080248E">
      <w:pPr>
        <w:rPr>
          <w:lang w:eastAsia="en-AU"/>
        </w:rPr>
      </w:pPr>
    </w:p>
    <w:p w14:paraId="66B3C0C2" w14:textId="18F6AD4B" w:rsidR="0080248E" w:rsidRDefault="0080248E" w:rsidP="0080248E">
      <w:pPr>
        <w:rPr>
          <w:lang w:eastAsia="en-AU"/>
        </w:rPr>
      </w:pPr>
    </w:p>
    <w:p w14:paraId="4A62CF6B" w14:textId="4BBC060D" w:rsidR="0080248E" w:rsidRDefault="0080248E" w:rsidP="0080248E">
      <w:pPr>
        <w:rPr>
          <w:lang w:eastAsia="en-AU"/>
        </w:rPr>
      </w:pPr>
    </w:p>
    <w:p w14:paraId="0740F3D2" w14:textId="61D6839F" w:rsidR="0080248E" w:rsidRDefault="0080248E" w:rsidP="0080248E">
      <w:pPr>
        <w:rPr>
          <w:lang w:eastAsia="en-AU"/>
        </w:rPr>
      </w:pPr>
    </w:p>
    <w:p w14:paraId="7D845DC6" w14:textId="77777777" w:rsidR="0080248E" w:rsidRPr="0080248E" w:rsidRDefault="0080248E" w:rsidP="0080248E">
      <w:pPr>
        <w:rPr>
          <w:lang w:eastAsia="en-AU"/>
        </w:rPr>
      </w:pPr>
    </w:p>
    <w:p w14:paraId="28E1F5E9" w14:textId="77777777" w:rsidR="00D31A00" w:rsidRPr="00891747" w:rsidRDefault="00D31A00" w:rsidP="00D31A00">
      <w:pPr>
        <w:pStyle w:val="ListParagraph"/>
        <w:framePr w:hSpace="0" w:wrap="auto" w:vAnchor="margin" w:yAlign="inline"/>
        <w:numPr>
          <w:ilvl w:val="0"/>
          <w:numId w:val="16"/>
        </w:numPr>
        <w:spacing w:before="120"/>
        <w:ind w:left="454" w:hanging="227"/>
        <w:suppressOverlap w:val="0"/>
      </w:pPr>
      <w:r>
        <w:t>Set up the solar cell circuit as shown above. Voltage is measured in parallel across the circuit and current is measured</w:t>
      </w:r>
      <w:r w:rsidRPr="00541E13">
        <w:t xml:space="preserve"> </w:t>
      </w:r>
      <w:r>
        <w:t>i</w:t>
      </w:r>
      <w:r w:rsidRPr="00891747">
        <w:t>n series with the lightbulb</w:t>
      </w:r>
      <w:r>
        <w:t>. Bench top meters or a multimeter may be used.</w:t>
      </w:r>
    </w:p>
    <w:p w14:paraId="7FA3AAF5" w14:textId="77777777" w:rsidR="00D31A00" w:rsidRPr="00582684" w:rsidRDefault="00D31A00" w:rsidP="00D31A00">
      <w:pPr>
        <w:pStyle w:val="ListParagraph"/>
        <w:framePr w:hSpace="0" w:wrap="auto" w:vAnchor="margin" w:yAlign="inline"/>
        <w:numPr>
          <w:ilvl w:val="0"/>
          <w:numId w:val="16"/>
        </w:numPr>
        <w:spacing w:after="120"/>
        <w:ind w:left="454" w:hanging="227"/>
        <w:suppressOverlap w:val="0"/>
        <w:rPr>
          <w:rFonts w:cs="Arial"/>
        </w:rPr>
      </w:pPr>
      <w:r w:rsidRPr="00891747">
        <w:t xml:space="preserve">Place the </w:t>
      </w:r>
      <w:r>
        <w:t>solar panel circuit in the sunlight</w:t>
      </w:r>
      <w:r w:rsidRPr="00891747">
        <w:t xml:space="preserve"> and </w:t>
      </w:r>
      <w:r>
        <w:t>record</w:t>
      </w:r>
      <w:r w:rsidRPr="00891747">
        <w:t xml:space="preserve"> the </w:t>
      </w:r>
      <w:r>
        <w:t>voltage and current. If readings fluctuate, take an average or approximate.</w:t>
      </w:r>
    </w:p>
    <w:p w14:paraId="44E26580" w14:textId="77777777" w:rsidR="00D31A00" w:rsidRPr="00C206EF" w:rsidRDefault="00D31A00" w:rsidP="00D31A00">
      <w:pPr>
        <w:pStyle w:val="ListParagraph"/>
        <w:framePr w:hSpace="0" w:wrap="auto" w:vAnchor="margin" w:yAlign="inline"/>
        <w:numPr>
          <w:ilvl w:val="0"/>
          <w:numId w:val="16"/>
        </w:numPr>
        <w:spacing w:after="120"/>
        <w:ind w:left="454" w:hanging="227"/>
        <w:suppressOverlap w:val="0"/>
        <w:rPr>
          <w:rFonts w:cs="Arial"/>
        </w:rPr>
      </w:pPr>
      <w:r>
        <w:t xml:space="preserve">Light meters could also be used to measure the intensity of light on the panels. </w:t>
      </w:r>
    </w:p>
    <w:p w14:paraId="7BA7B963" w14:textId="14C8403C" w:rsidR="00C206EF" w:rsidRPr="00C206EF" w:rsidRDefault="00C206EF" w:rsidP="00D31A00">
      <w:pPr>
        <w:spacing w:before="240"/>
      </w:pPr>
      <w:r w:rsidRPr="00C206EF">
        <w:t>Cha</w:t>
      </w:r>
      <w:r w:rsidR="00C0572F">
        <w:t>llenge students to identify the</w:t>
      </w:r>
      <w:r w:rsidRPr="00C206EF">
        <w:t xml:space="preserve"> variables </w:t>
      </w:r>
      <w:r w:rsidR="00C0572F">
        <w:t xml:space="preserve">that </w:t>
      </w:r>
      <w:r w:rsidRPr="00C206EF">
        <w:t>might influence the electrical output of the solar panels. These might include the number of solar panels, whether the panels are exposed to full sun, part shade or full shade, and the angle at which the panels intercept light rays from the Sun. Engage students in identifying the variable they wish to investigate and support them in designing and conducting their investigation.</w:t>
      </w:r>
    </w:p>
    <w:p w14:paraId="249A94D9" w14:textId="77777777" w:rsidR="00C206EF" w:rsidRDefault="00C206EF" w:rsidP="00C206EF">
      <w:pPr>
        <w:rPr>
          <w:rStyle w:val="Heading1Char"/>
          <w:b w:val="0"/>
          <w:color w:val="auto"/>
          <w:sz w:val="22"/>
          <w:szCs w:val="22"/>
        </w:rPr>
      </w:pPr>
    </w:p>
    <w:p w14:paraId="5364DBFD" w14:textId="2FC18A7D" w:rsidR="002B06BD" w:rsidRPr="006D3464" w:rsidRDefault="002B06BD" w:rsidP="00C206EF">
      <w:pPr>
        <w:rPr>
          <w:rStyle w:val="Heading1Char"/>
          <w:color w:val="auto"/>
          <w:sz w:val="22"/>
          <w:szCs w:val="22"/>
        </w:rPr>
      </w:pPr>
      <w:r w:rsidRPr="006D3464">
        <w:rPr>
          <w:rStyle w:val="Heading1Char"/>
          <w:b w:val="0"/>
          <w:sz w:val="22"/>
          <w:szCs w:val="22"/>
        </w:rPr>
        <w:br w:type="page"/>
      </w:r>
    </w:p>
    <w:p w14:paraId="0768BD77" w14:textId="603DB1F7" w:rsidR="002B06BD" w:rsidRPr="00582684" w:rsidRDefault="002B06BD" w:rsidP="00582684">
      <w:pPr>
        <w:pStyle w:val="Heading1"/>
      </w:pPr>
      <w:bookmarkStart w:id="59" w:name="_Appendix_12:_Student_1"/>
      <w:bookmarkStart w:id="60" w:name="_Toc36332144"/>
      <w:bookmarkEnd w:id="59"/>
      <w:r w:rsidRPr="00ED1825">
        <w:rPr>
          <w:rStyle w:val="Heading1Char"/>
          <w:b/>
        </w:rPr>
        <w:t>Appendix 1</w:t>
      </w:r>
      <w:r w:rsidR="00DC3C10">
        <w:rPr>
          <w:rStyle w:val="Heading1Char"/>
          <w:b/>
        </w:rPr>
        <w:t>2</w:t>
      </w:r>
      <w:r w:rsidRPr="00ED1825">
        <w:rPr>
          <w:rStyle w:val="Heading1Char"/>
          <w:b/>
        </w:rPr>
        <w:t xml:space="preserve">: </w:t>
      </w:r>
      <w:r>
        <w:rPr>
          <w:rStyle w:val="Heading1Char"/>
          <w:b/>
        </w:rPr>
        <w:t>Student</w:t>
      </w:r>
      <w:r w:rsidRPr="00ED1825">
        <w:rPr>
          <w:rStyle w:val="Heading1Char"/>
          <w:b/>
        </w:rPr>
        <w:t xml:space="preserve"> </w:t>
      </w:r>
      <w:r>
        <w:rPr>
          <w:rStyle w:val="Heading1Char"/>
          <w:b/>
        </w:rPr>
        <w:t xml:space="preserve">activity </w:t>
      </w:r>
      <w:r w:rsidRPr="00ED1825">
        <w:rPr>
          <w:rStyle w:val="Heading1Char"/>
          <w:b/>
        </w:rPr>
        <w:t>sheet</w:t>
      </w:r>
      <w:r>
        <w:rPr>
          <w:rStyle w:val="Heading1Char"/>
          <w:b/>
        </w:rPr>
        <w:t xml:space="preserve"> 2.</w:t>
      </w:r>
      <w:r w:rsidR="00DC3C10">
        <w:rPr>
          <w:rStyle w:val="Heading1Char"/>
          <w:b/>
        </w:rPr>
        <w:t>2</w:t>
      </w:r>
      <w:r w:rsidRPr="00ED1825">
        <w:rPr>
          <w:rStyle w:val="Heading1Char"/>
          <w:b/>
        </w:rPr>
        <w:t xml:space="preserve">: Solar </w:t>
      </w:r>
      <w:r>
        <w:rPr>
          <w:rStyle w:val="Heading1Char"/>
          <w:b/>
        </w:rPr>
        <w:t>p</w:t>
      </w:r>
      <w:r w:rsidRPr="00ED1825">
        <w:rPr>
          <w:rStyle w:val="Heading1Char"/>
          <w:b/>
        </w:rPr>
        <w:t xml:space="preserve">anel </w:t>
      </w:r>
      <w:r>
        <w:rPr>
          <w:rStyle w:val="Heading1Char"/>
          <w:b/>
        </w:rPr>
        <w:t>e</w:t>
      </w:r>
      <w:r w:rsidRPr="00ED1825">
        <w:rPr>
          <w:rStyle w:val="Heading1Char"/>
          <w:b/>
        </w:rPr>
        <w:t>xperiment</w:t>
      </w:r>
      <w:bookmarkEnd w:id="60"/>
      <w:r w:rsidRPr="006E446B">
        <w:t xml:space="preserve"> </w:t>
      </w:r>
    </w:p>
    <w:p w14:paraId="6228BA8D" w14:textId="559FA895" w:rsidR="00C62565" w:rsidRPr="00F10C01" w:rsidRDefault="00CE1CB8" w:rsidP="00D31A00">
      <w:pPr>
        <w:spacing w:before="240"/>
        <w:rPr>
          <w:b/>
        </w:rPr>
      </w:pPr>
      <w:r>
        <w:rPr>
          <w:b/>
        </w:rPr>
        <w:t>Introduction</w:t>
      </w:r>
      <w:r w:rsidR="00C62565" w:rsidRPr="00F10C01">
        <w:rPr>
          <w:b/>
        </w:rPr>
        <w:t xml:space="preserve"> </w:t>
      </w:r>
    </w:p>
    <w:p w14:paraId="4F899873" w14:textId="3014BD5B" w:rsidR="00C62565" w:rsidRPr="008E4840" w:rsidRDefault="00C62565" w:rsidP="00D31A00">
      <w:pPr>
        <w:autoSpaceDE w:val="0"/>
        <w:autoSpaceDN w:val="0"/>
        <w:adjustRightInd w:val="0"/>
        <w:spacing w:before="0"/>
        <w:ind w:right="-31"/>
        <w:rPr>
          <w:rFonts w:cs="Arial"/>
        </w:rPr>
      </w:pPr>
      <w:r>
        <w:rPr>
          <w:rFonts w:cs="Arial"/>
        </w:rPr>
        <w:t xml:space="preserve">Photovoltaic cells (solar panels) transform light energy into electrical energy. The electrical output of solar panels can be measured in volts and amps. When multiplied together the </w:t>
      </w:r>
      <w:proofErr w:type="gramStart"/>
      <w:r>
        <w:rPr>
          <w:rFonts w:cs="Arial"/>
        </w:rPr>
        <w:t>volts</w:t>
      </w:r>
      <w:proofErr w:type="gramEnd"/>
      <w:r>
        <w:rPr>
          <w:rFonts w:cs="Arial"/>
        </w:rPr>
        <w:t xml:space="preserve"> x amps gives the power output of the panels in watts</w:t>
      </w:r>
      <w:r w:rsidR="00CE1CB8">
        <w:rPr>
          <w:rFonts w:cs="Arial"/>
        </w:rPr>
        <w:t>. Electrical appliances require a certain amount of power to operate, for example, some LED light globes require 7 watts.</w:t>
      </w:r>
      <w:r>
        <w:rPr>
          <w:rFonts w:cs="Arial"/>
        </w:rPr>
        <w:t xml:space="preserve"> </w:t>
      </w:r>
    </w:p>
    <w:p w14:paraId="66A2A499" w14:textId="04A6703D" w:rsidR="00C62565" w:rsidRDefault="00CE1CB8" w:rsidP="00D31A00">
      <w:pPr>
        <w:ind w:right="-31"/>
        <w:rPr>
          <w:rFonts w:cs="Arial"/>
          <w:b/>
        </w:rPr>
      </w:pPr>
      <w:r>
        <w:rPr>
          <w:rFonts w:cs="Arial"/>
          <w:b/>
        </w:rPr>
        <w:t>Purpose</w:t>
      </w:r>
    </w:p>
    <w:p w14:paraId="117169EE" w14:textId="6A9A0DE5" w:rsidR="00CE1CB8" w:rsidRDefault="00CE1CB8" w:rsidP="00D31A00">
      <w:pPr>
        <w:ind w:right="-31"/>
        <w:rPr>
          <w:rFonts w:cs="Arial"/>
        </w:rPr>
      </w:pPr>
      <w:r w:rsidRPr="006D3464">
        <w:rPr>
          <w:rFonts w:cs="Arial"/>
        </w:rPr>
        <w:t>The purpose of this experiment is to investigate variables that determine the electrical output of solar panels.</w:t>
      </w:r>
      <w:r>
        <w:rPr>
          <w:rFonts w:cs="Arial"/>
        </w:rPr>
        <w:t xml:space="preserve"> Which variables do you think would affect the electrical output of solar panels?</w:t>
      </w:r>
    </w:p>
    <w:p w14:paraId="28A212AE" w14:textId="77777777" w:rsidR="00CE1CB8" w:rsidRPr="00D66EB0" w:rsidRDefault="00CE1CB8" w:rsidP="00CE1CB8">
      <w:pPr>
        <w:tabs>
          <w:tab w:val="left" w:pos="8931"/>
        </w:tabs>
        <w:spacing w:before="60" w:line="360" w:lineRule="auto"/>
        <w:ind w:right="-28"/>
        <w:rPr>
          <w:rFonts w:cs="Arial"/>
          <w:u w:val="single"/>
        </w:rPr>
      </w:pPr>
      <w:r w:rsidRPr="00D66EB0">
        <w:rPr>
          <w:rFonts w:cs="Arial"/>
          <w:u w:val="single"/>
        </w:rPr>
        <w:tab/>
      </w:r>
    </w:p>
    <w:p w14:paraId="2DC4003F" w14:textId="249B749C" w:rsidR="00CE1CB8" w:rsidRPr="006D3464" w:rsidRDefault="00CE1CB8" w:rsidP="006D3464">
      <w:pPr>
        <w:tabs>
          <w:tab w:val="left" w:pos="8931"/>
        </w:tabs>
        <w:spacing w:before="60" w:line="360" w:lineRule="auto"/>
        <w:ind w:right="-28"/>
      </w:pPr>
      <w:r w:rsidRPr="00D66EB0">
        <w:rPr>
          <w:rFonts w:cs="Arial"/>
          <w:u w:val="single"/>
        </w:rPr>
        <w:tab/>
      </w:r>
    </w:p>
    <w:p w14:paraId="1A3C0A67" w14:textId="77777777" w:rsidR="00C62565" w:rsidRDefault="00C62565" w:rsidP="002B06BD">
      <w:pPr>
        <w:ind w:right="-31"/>
        <w:rPr>
          <w:rFonts w:cs="Arial"/>
          <w:b/>
        </w:rPr>
      </w:pPr>
    </w:p>
    <w:p w14:paraId="58393514" w14:textId="0E00D7FF" w:rsidR="002B06BD" w:rsidRPr="00AC1A5E" w:rsidRDefault="002B06BD" w:rsidP="002B06BD">
      <w:pPr>
        <w:ind w:right="-31"/>
        <w:rPr>
          <w:rFonts w:cs="Arial"/>
          <w:b/>
        </w:rPr>
      </w:pPr>
      <w:r w:rsidRPr="00AC1A5E">
        <w:rPr>
          <w:rFonts w:cs="Arial"/>
          <w:b/>
        </w:rPr>
        <w:t>Question and predicti</w:t>
      </w:r>
      <w:r w:rsidR="00CE1CB8">
        <w:rPr>
          <w:rFonts w:cs="Arial"/>
          <w:b/>
        </w:rPr>
        <w:t>on</w:t>
      </w:r>
    </w:p>
    <w:p w14:paraId="25B6189C" w14:textId="26AD355D" w:rsidR="002B06BD" w:rsidRPr="00D66EB0" w:rsidRDefault="00334D02" w:rsidP="002B06BD">
      <w:pPr>
        <w:tabs>
          <w:tab w:val="left" w:pos="10065"/>
        </w:tabs>
        <w:spacing w:before="60" w:line="360" w:lineRule="auto"/>
        <w:ind w:right="-28"/>
        <w:rPr>
          <w:rFonts w:cs="Arial"/>
        </w:rPr>
      </w:pPr>
      <w:r>
        <w:rPr>
          <w:rFonts w:cs="Arial"/>
        </w:rPr>
        <w:t>What is your investigation question?</w:t>
      </w:r>
    </w:p>
    <w:p w14:paraId="55DAD211" w14:textId="77777777" w:rsidR="002B06BD" w:rsidRPr="00D66EB0" w:rsidRDefault="002B06BD" w:rsidP="002B06BD">
      <w:pPr>
        <w:tabs>
          <w:tab w:val="left" w:pos="8931"/>
        </w:tabs>
        <w:spacing w:before="60" w:line="360" w:lineRule="auto"/>
        <w:ind w:right="-28"/>
        <w:rPr>
          <w:rFonts w:cs="Arial"/>
          <w:u w:val="single"/>
        </w:rPr>
      </w:pPr>
      <w:r w:rsidRPr="00D66EB0">
        <w:rPr>
          <w:rFonts w:cs="Arial"/>
          <w:u w:val="single"/>
        </w:rPr>
        <w:tab/>
      </w:r>
    </w:p>
    <w:p w14:paraId="46B9B542" w14:textId="2FC531B0" w:rsidR="002B06BD" w:rsidRDefault="002B06BD" w:rsidP="002B06BD">
      <w:pPr>
        <w:tabs>
          <w:tab w:val="left" w:pos="8931"/>
        </w:tabs>
        <w:spacing w:before="60" w:line="360" w:lineRule="auto"/>
        <w:ind w:right="-28"/>
        <w:rPr>
          <w:rFonts w:cs="Arial"/>
          <w:u w:val="single"/>
        </w:rPr>
      </w:pPr>
      <w:r w:rsidRPr="00D66EB0">
        <w:rPr>
          <w:rFonts w:cs="Arial"/>
          <w:u w:val="single"/>
        </w:rPr>
        <w:tab/>
      </w:r>
    </w:p>
    <w:p w14:paraId="3B0FF731" w14:textId="25AB7E2C" w:rsidR="00CE1CB8" w:rsidRDefault="00CE1CB8" w:rsidP="002B06BD">
      <w:pPr>
        <w:tabs>
          <w:tab w:val="left" w:pos="8931"/>
        </w:tabs>
        <w:spacing w:before="60" w:line="360" w:lineRule="auto"/>
        <w:ind w:right="-28"/>
        <w:rPr>
          <w:rFonts w:cs="Arial"/>
          <w:u w:val="single"/>
        </w:rPr>
      </w:pPr>
    </w:p>
    <w:p w14:paraId="3F1425FE" w14:textId="33F2218B" w:rsidR="00CE1CB8" w:rsidRPr="00F619E2" w:rsidRDefault="00CE1CB8" w:rsidP="002B06BD">
      <w:pPr>
        <w:tabs>
          <w:tab w:val="left" w:pos="8931"/>
        </w:tabs>
        <w:spacing w:before="60" w:line="360" w:lineRule="auto"/>
        <w:ind w:right="-28"/>
        <w:rPr>
          <w:rFonts w:cs="Arial"/>
        </w:rPr>
      </w:pPr>
      <w:r w:rsidRPr="00F619E2">
        <w:rPr>
          <w:rFonts w:cs="Arial"/>
        </w:rPr>
        <w:t>What is your prediction?</w:t>
      </w:r>
    </w:p>
    <w:p w14:paraId="2D51B1DD" w14:textId="77777777" w:rsidR="00CE1CB8" w:rsidRPr="00D66EB0" w:rsidRDefault="00CE1CB8" w:rsidP="00CE1CB8">
      <w:pPr>
        <w:tabs>
          <w:tab w:val="left" w:pos="8931"/>
        </w:tabs>
        <w:spacing w:before="60" w:line="360" w:lineRule="auto"/>
        <w:ind w:right="-28"/>
        <w:rPr>
          <w:rFonts w:cs="Arial"/>
          <w:u w:val="single"/>
        </w:rPr>
      </w:pPr>
      <w:r w:rsidRPr="00D66EB0">
        <w:rPr>
          <w:rFonts w:cs="Arial"/>
          <w:u w:val="single"/>
        </w:rPr>
        <w:tab/>
      </w:r>
    </w:p>
    <w:p w14:paraId="3221444D" w14:textId="77777777" w:rsidR="00CE1CB8" w:rsidRDefault="00CE1CB8" w:rsidP="00CE1CB8">
      <w:pPr>
        <w:tabs>
          <w:tab w:val="left" w:pos="8931"/>
        </w:tabs>
        <w:spacing w:before="60" w:line="360" w:lineRule="auto"/>
        <w:ind w:right="-28"/>
        <w:rPr>
          <w:rFonts w:cs="Arial"/>
          <w:u w:val="single"/>
        </w:rPr>
      </w:pPr>
      <w:r w:rsidRPr="00D66EB0">
        <w:rPr>
          <w:rFonts w:cs="Arial"/>
          <w:u w:val="single"/>
        </w:rPr>
        <w:tab/>
      </w:r>
    </w:p>
    <w:p w14:paraId="6AFDA809" w14:textId="3A5CE91A" w:rsidR="00CE1CB8" w:rsidRDefault="00CE1CB8" w:rsidP="002B06BD">
      <w:pPr>
        <w:tabs>
          <w:tab w:val="left" w:pos="8931"/>
        </w:tabs>
        <w:spacing w:before="60" w:line="360" w:lineRule="auto"/>
        <w:ind w:right="-28"/>
      </w:pPr>
    </w:p>
    <w:p w14:paraId="19675F57" w14:textId="11CC5B32" w:rsidR="00CE1CB8" w:rsidRPr="006D3464" w:rsidRDefault="00CE1CB8" w:rsidP="002B06BD">
      <w:pPr>
        <w:tabs>
          <w:tab w:val="left" w:pos="8931"/>
        </w:tabs>
        <w:spacing w:before="60" w:line="360" w:lineRule="auto"/>
        <w:ind w:right="-28"/>
        <w:rPr>
          <w:b/>
        </w:rPr>
      </w:pPr>
      <w:r w:rsidRPr="006D3464">
        <w:rPr>
          <w:b/>
        </w:rPr>
        <w:t>Planning</w:t>
      </w:r>
    </w:p>
    <w:p w14:paraId="67D34AAE" w14:textId="51CAFEA3" w:rsidR="00CE1CB8" w:rsidRDefault="00CE1CB8" w:rsidP="002B06BD">
      <w:pPr>
        <w:tabs>
          <w:tab w:val="left" w:pos="8931"/>
        </w:tabs>
        <w:spacing w:before="60" w:line="360" w:lineRule="auto"/>
        <w:ind w:right="-28"/>
      </w:pPr>
      <w:r>
        <w:t>What is your independent variable?</w:t>
      </w:r>
      <w:r w:rsidR="00037E72">
        <w:t xml:space="preserve">  _______________________________________</w:t>
      </w:r>
      <w:r w:rsidR="00065FE2">
        <w:softHyphen/>
      </w:r>
      <w:r w:rsidR="00065FE2">
        <w:softHyphen/>
      </w:r>
      <w:r w:rsidR="00065FE2">
        <w:softHyphen/>
        <w:t>______</w:t>
      </w:r>
    </w:p>
    <w:p w14:paraId="7C1EDB0D" w14:textId="70C17751" w:rsidR="00037E72" w:rsidRDefault="00037E72" w:rsidP="002B06BD">
      <w:pPr>
        <w:tabs>
          <w:tab w:val="left" w:pos="8931"/>
        </w:tabs>
        <w:spacing w:before="60" w:line="360" w:lineRule="auto"/>
        <w:ind w:right="-28"/>
      </w:pPr>
      <w:r>
        <w:t>What observations or measurements will you make of your independent variable?</w:t>
      </w:r>
    </w:p>
    <w:p w14:paraId="5E96021A" w14:textId="77777777" w:rsidR="00037E72" w:rsidRDefault="00037E72" w:rsidP="00037E72">
      <w:pPr>
        <w:tabs>
          <w:tab w:val="left" w:pos="8931"/>
        </w:tabs>
        <w:spacing w:before="60" w:line="360" w:lineRule="auto"/>
        <w:ind w:right="-28"/>
        <w:rPr>
          <w:rFonts w:cs="Arial"/>
          <w:u w:val="single"/>
        </w:rPr>
      </w:pPr>
      <w:r w:rsidRPr="00D66EB0">
        <w:rPr>
          <w:rFonts w:cs="Arial"/>
          <w:u w:val="single"/>
        </w:rPr>
        <w:tab/>
      </w:r>
    </w:p>
    <w:p w14:paraId="490B47B3" w14:textId="77777777" w:rsidR="00037E72" w:rsidRDefault="00037E72" w:rsidP="002B06BD">
      <w:pPr>
        <w:tabs>
          <w:tab w:val="left" w:pos="8931"/>
        </w:tabs>
        <w:spacing w:before="60" w:line="360" w:lineRule="auto"/>
        <w:ind w:right="-28"/>
      </w:pPr>
    </w:p>
    <w:p w14:paraId="07424CC3" w14:textId="75EE80CD" w:rsidR="00CE1CB8" w:rsidRDefault="00CE1CB8" w:rsidP="002B06BD">
      <w:pPr>
        <w:tabs>
          <w:tab w:val="left" w:pos="8931"/>
        </w:tabs>
        <w:spacing w:before="60" w:line="360" w:lineRule="auto"/>
        <w:ind w:right="-28"/>
      </w:pPr>
      <w:r>
        <w:t>What is your dependent variable?</w:t>
      </w:r>
      <w:r w:rsidR="00037E72">
        <w:t xml:space="preserve">  _________________________________________</w:t>
      </w:r>
      <w:r w:rsidR="00065FE2">
        <w:t>______</w:t>
      </w:r>
    </w:p>
    <w:p w14:paraId="1BE1981E" w14:textId="77777777" w:rsidR="00F619E2" w:rsidRDefault="00F619E2" w:rsidP="002B06BD">
      <w:pPr>
        <w:tabs>
          <w:tab w:val="left" w:pos="8931"/>
        </w:tabs>
        <w:spacing w:before="60" w:line="360" w:lineRule="auto"/>
        <w:ind w:right="-28"/>
      </w:pPr>
    </w:p>
    <w:p w14:paraId="3542399C" w14:textId="0E7CD5BB" w:rsidR="00037E72" w:rsidRDefault="00037E72" w:rsidP="002B06BD">
      <w:pPr>
        <w:tabs>
          <w:tab w:val="left" w:pos="8931"/>
        </w:tabs>
        <w:spacing w:before="60" w:line="360" w:lineRule="auto"/>
        <w:ind w:right="-28"/>
      </w:pPr>
      <w:r>
        <w:t xml:space="preserve">What measurements will you </w:t>
      </w:r>
      <w:r w:rsidR="00065FE2">
        <w:t>t</w:t>
      </w:r>
      <w:r>
        <w:t>ake of your dependent variable?</w:t>
      </w:r>
    </w:p>
    <w:p w14:paraId="46298B6E" w14:textId="59FBB591" w:rsidR="00037E72" w:rsidRPr="00F619E2" w:rsidRDefault="00037E72" w:rsidP="002B06BD">
      <w:pPr>
        <w:tabs>
          <w:tab w:val="left" w:pos="8931"/>
        </w:tabs>
        <w:spacing w:before="60" w:line="360" w:lineRule="auto"/>
        <w:ind w:right="-28"/>
        <w:rPr>
          <w:rFonts w:cs="Arial"/>
          <w:u w:val="single"/>
        </w:rPr>
      </w:pPr>
      <w:r w:rsidRPr="00D66EB0">
        <w:rPr>
          <w:rFonts w:cs="Arial"/>
          <w:u w:val="single"/>
        </w:rPr>
        <w:tab/>
      </w:r>
    </w:p>
    <w:p w14:paraId="784FD2B9" w14:textId="77777777" w:rsidR="00F619E2" w:rsidRDefault="00F619E2" w:rsidP="002B06BD">
      <w:pPr>
        <w:tabs>
          <w:tab w:val="left" w:pos="8931"/>
        </w:tabs>
        <w:spacing w:before="60" w:line="360" w:lineRule="auto"/>
        <w:ind w:right="-28"/>
      </w:pPr>
    </w:p>
    <w:p w14:paraId="0E0759DA" w14:textId="75AC9151" w:rsidR="00CE1CB8" w:rsidRDefault="00CE1CB8" w:rsidP="002B06BD">
      <w:pPr>
        <w:tabs>
          <w:tab w:val="left" w:pos="8931"/>
        </w:tabs>
        <w:spacing w:before="60" w:line="360" w:lineRule="auto"/>
        <w:ind w:right="-28"/>
      </w:pPr>
      <w:r>
        <w:t>Which variables will you need to keep the same to make it a fair test?</w:t>
      </w:r>
    </w:p>
    <w:p w14:paraId="6BEE1F77" w14:textId="21A513A7" w:rsidR="00037E72" w:rsidRDefault="00037E72" w:rsidP="002B06BD">
      <w:pPr>
        <w:tabs>
          <w:tab w:val="left" w:pos="8931"/>
        </w:tabs>
        <w:spacing w:before="60" w:line="360" w:lineRule="auto"/>
        <w:ind w:right="-28"/>
      </w:pPr>
      <w:r>
        <w:t>____________________________________________________________________________</w:t>
      </w:r>
      <w:r w:rsidR="00065FE2">
        <w:t>_____</w:t>
      </w:r>
    </w:p>
    <w:p w14:paraId="6911AC63" w14:textId="2E944D2E" w:rsidR="00037E72" w:rsidRDefault="00037E72" w:rsidP="002B06BD">
      <w:pPr>
        <w:tabs>
          <w:tab w:val="left" w:pos="8931"/>
        </w:tabs>
        <w:spacing w:before="60" w:line="360" w:lineRule="auto"/>
        <w:ind w:right="-28"/>
      </w:pPr>
      <w:r>
        <w:t>____________________________________________________________________________</w:t>
      </w:r>
      <w:r w:rsidR="00065FE2">
        <w:t>_____</w:t>
      </w:r>
    </w:p>
    <w:p w14:paraId="463981CC" w14:textId="75029726" w:rsidR="002B06BD" w:rsidRPr="00891747" w:rsidRDefault="002B06BD" w:rsidP="002B06BD">
      <w:pPr>
        <w:spacing w:after="360"/>
        <w:rPr>
          <w:rFonts w:cs="Arial"/>
        </w:rPr>
      </w:pPr>
      <w:r w:rsidRPr="00891747">
        <w:rPr>
          <w:rFonts w:cs="Arial"/>
        </w:rPr>
        <w:t xml:space="preserve">In the space below </w:t>
      </w:r>
      <w:r w:rsidR="00037E72">
        <w:rPr>
          <w:rFonts w:cs="Arial"/>
        </w:rPr>
        <w:t>draw</w:t>
      </w:r>
      <w:r w:rsidRPr="00891747">
        <w:rPr>
          <w:rFonts w:cs="Arial"/>
        </w:rPr>
        <w:t xml:space="preserve"> a labelled diagram of </w:t>
      </w:r>
      <w:r w:rsidR="006D7DB8">
        <w:rPr>
          <w:rFonts w:cs="Arial"/>
        </w:rPr>
        <w:t>your</w:t>
      </w:r>
      <w:r w:rsidRPr="00891747">
        <w:rPr>
          <w:rFonts w:cs="Arial"/>
        </w:rPr>
        <w:t xml:space="preserve"> </w:t>
      </w:r>
      <w:r>
        <w:rPr>
          <w:rFonts w:cs="Arial"/>
        </w:rPr>
        <w:t>circuit:</w:t>
      </w:r>
      <w:r w:rsidRPr="00891747">
        <w:rPr>
          <w:rFonts w:cs="Arial"/>
        </w:rPr>
        <w:tab/>
      </w:r>
    </w:p>
    <w:tbl>
      <w:tblPr>
        <w:tblW w:w="8576" w:type="dxa"/>
        <w:jc w:val="center"/>
        <w:tblLook w:val="04A0" w:firstRow="1" w:lastRow="0" w:firstColumn="1" w:lastColumn="0" w:noHBand="0" w:noVBand="1"/>
      </w:tblPr>
      <w:tblGrid>
        <w:gridCol w:w="8576"/>
      </w:tblGrid>
      <w:tr w:rsidR="002B06BD" w:rsidRPr="00D66EB0" w14:paraId="740DDC7C" w14:textId="77777777" w:rsidTr="0019186F">
        <w:trPr>
          <w:trHeight w:val="62"/>
          <w:jc w:val="center"/>
        </w:trPr>
        <w:tc>
          <w:tcPr>
            <w:tcW w:w="8576" w:type="dxa"/>
            <w:tcBorders>
              <w:top w:val="single" w:sz="4" w:space="0" w:color="auto"/>
              <w:left w:val="single" w:sz="4" w:space="0" w:color="auto"/>
              <w:bottom w:val="single" w:sz="4" w:space="0" w:color="auto"/>
              <w:right w:val="single" w:sz="4" w:space="0" w:color="auto"/>
            </w:tcBorders>
          </w:tcPr>
          <w:p w14:paraId="27353B2A" w14:textId="77777777" w:rsidR="002B06BD" w:rsidRPr="00D66EB0" w:rsidRDefault="002B06BD" w:rsidP="0019186F">
            <w:pPr>
              <w:ind w:right="-31"/>
              <w:rPr>
                <w:rFonts w:cs="Arial"/>
                <w:sz w:val="24"/>
                <w:szCs w:val="24"/>
                <w:lang w:eastAsia="en-AU"/>
              </w:rPr>
            </w:pPr>
          </w:p>
          <w:p w14:paraId="402B7BBF" w14:textId="77777777" w:rsidR="002B06BD" w:rsidRPr="00D66EB0" w:rsidRDefault="002B06BD" w:rsidP="0019186F">
            <w:pPr>
              <w:ind w:right="-31"/>
              <w:rPr>
                <w:rFonts w:cs="Arial"/>
              </w:rPr>
            </w:pPr>
          </w:p>
          <w:p w14:paraId="5F371EC8" w14:textId="77777777" w:rsidR="002B06BD" w:rsidRPr="00D66EB0" w:rsidRDefault="002B06BD" w:rsidP="0019186F">
            <w:pPr>
              <w:ind w:right="-31"/>
              <w:rPr>
                <w:rFonts w:cs="Arial"/>
              </w:rPr>
            </w:pPr>
          </w:p>
          <w:p w14:paraId="60A4DB09" w14:textId="77777777" w:rsidR="002B06BD" w:rsidRPr="00D66EB0" w:rsidRDefault="002B06BD" w:rsidP="0019186F">
            <w:pPr>
              <w:ind w:right="-31"/>
              <w:rPr>
                <w:rFonts w:cs="Arial"/>
              </w:rPr>
            </w:pPr>
          </w:p>
          <w:p w14:paraId="2F73D631" w14:textId="77777777" w:rsidR="002B06BD" w:rsidRPr="00D66EB0" w:rsidRDefault="002B06BD" w:rsidP="0019186F">
            <w:pPr>
              <w:ind w:right="-31"/>
              <w:rPr>
                <w:rFonts w:cs="Arial"/>
              </w:rPr>
            </w:pPr>
          </w:p>
          <w:p w14:paraId="09ECDB30" w14:textId="77777777" w:rsidR="002B06BD" w:rsidRPr="00D66EB0" w:rsidRDefault="002B06BD" w:rsidP="0019186F">
            <w:pPr>
              <w:ind w:right="-31"/>
              <w:rPr>
                <w:rFonts w:cs="Arial"/>
              </w:rPr>
            </w:pPr>
          </w:p>
          <w:p w14:paraId="5EA17B8E" w14:textId="77777777" w:rsidR="002B06BD" w:rsidRPr="00D66EB0" w:rsidRDefault="002B06BD" w:rsidP="0019186F">
            <w:pPr>
              <w:ind w:right="-31"/>
              <w:rPr>
                <w:rFonts w:cs="Arial"/>
                <w:sz w:val="24"/>
                <w:szCs w:val="24"/>
                <w:lang w:eastAsia="en-AU"/>
              </w:rPr>
            </w:pPr>
          </w:p>
        </w:tc>
      </w:tr>
    </w:tbl>
    <w:p w14:paraId="52D08272" w14:textId="77777777" w:rsidR="002B06BD" w:rsidRDefault="002B06BD" w:rsidP="002B06BD">
      <w:pPr>
        <w:tabs>
          <w:tab w:val="left" w:pos="-142"/>
        </w:tabs>
        <w:ind w:right="-31"/>
        <w:rPr>
          <w:b/>
        </w:rPr>
      </w:pPr>
    </w:p>
    <w:p w14:paraId="32727500" w14:textId="148A8AD3" w:rsidR="00C814BA" w:rsidRDefault="00C814BA" w:rsidP="00C814BA">
      <w:r w:rsidRPr="006C1C30">
        <w:t xml:space="preserve">For </w:t>
      </w:r>
      <w:r>
        <w:t xml:space="preserve">each </w:t>
      </w:r>
      <w:r w:rsidR="00037E72">
        <w:t>of your tests</w:t>
      </w:r>
      <w:r>
        <w:t xml:space="preserve">, </w:t>
      </w:r>
      <w:r w:rsidR="00037E72">
        <w:t>measure the electrical output of the solar panels in volts (voltage) and amps (current)</w:t>
      </w:r>
      <w:r>
        <w:t xml:space="preserve">. Since current was measured in milliamps, the units for power (P) will be </w:t>
      </w:r>
      <w:r w:rsidR="00037E72">
        <w:t>calculated in</w:t>
      </w:r>
      <w:r>
        <w:t xml:space="preserve"> </w:t>
      </w:r>
      <w:proofErr w:type="spellStart"/>
      <w:r>
        <w:t>milliwatts</w:t>
      </w:r>
      <w:proofErr w:type="spellEnd"/>
      <w:r>
        <w:t xml:space="preserve"> (</w:t>
      </w:r>
      <w:proofErr w:type="spellStart"/>
      <w:r>
        <w:t>mW</w:t>
      </w:r>
      <w:proofErr w:type="spellEnd"/>
      <w:r>
        <w:t>) and is calculated by:</w:t>
      </w:r>
    </w:p>
    <w:p w14:paraId="6BFF482E" w14:textId="77777777" w:rsidR="00C814BA" w:rsidRDefault="00C814BA" w:rsidP="00C814BA">
      <w:r>
        <w:t>Power = Voltage x Current</w:t>
      </w:r>
    </w:p>
    <w:p w14:paraId="3B80FBFB" w14:textId="6DC8FDF3" w:rsidR="00C814BA" w:rsidRDefault="00C814BA" w:rsidP="00C814BA">
      <w:r>
        <w:t xml:space="preserve">         </w:t>
      </w:r>
      <w:r w:rsidR="0080248E">
        <w:t>R</w:t>
      </w:r>
      <w:r w:rsidR="0037484F">
        <w:t>ecord your data</w:t>
      </w:r>
      <w:r w:rsidR="0080248E">
        <w:t xml:space="preserve"> in a table.</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0"/>
      </w:tblGrid>
      <w:tr w:rsidR="00334D02" w14:paraId="738EE83C" w14:textId="77777777" w:rsidTr="00334D02">
        <w:trPr>
          <w:trHeight w:val="3951"/>
        </w:trPr>
        <w:tc>
          <w:tcPr>
            <w:tcW w:w="8470" w:type="dxa"/>
            <w:vAlign w:val="center"/>
          </w:tcPr>
          <w:p w14:paraId="1314B5B2" w14:textId="4B432E7C" w:rsidR="00334D02" w:rsidRPr="006C1C30" w:rsidRDefault="00334D02" w:rsidP="008E066A">
            <w:pPr>
              <w:spacing w:before="0" w:after="0"/>
              <w:ind w:right="-28"/>
              <w:jc w:val="center"/>
              <w:rPr>
                <w:rFonts w:cs="Arial"/>
                <w:b/>
              </w:rPr>
            </w:pPr>
          </w:p>
        </w:tc>
      </w:tr>
    </w:tbl>
    <w:p w14:paraId="39519DA4" w14:textId="5F3F6846" w:rsidR="00891D10" w:rsidRPr="006D3464" w:rsidRDefault="00891D10" w:rsidP="002B06BD">
      <w:pPr>
        <w:tabs>
          <w:tab w:val="left" w:pos="-142"/>
        </w:tabs>
        <w:ind w:right="-31"/>
        <w:rPr>
          <w:b/>
        </w:rPr>
      </w:pPr>
      <w:r w:rsidRPr="006D3464">
        <w:rPr>
          <w:b/>
        </w:rPr>
        <w:t>Analysis and interpretation</w:t>
      </w:r>
      <w:r w:rsidR="0033103F">
        <w:rPr>
          <w:b/>
        </w:rPr>
        <w:t xml:space="preserve"> of results</w:t>
      </w:r>
    </w:p>
    <w:p w14:paraId="175B1754" w14:textId="13186346" w:rsidR="002B06BD" w:rsidRDefault="00891D10" w:rsidP="0080248E">
      <w:pPr>
        <w:spacing w:line="360" w:lineRule="auto"/>
        <w:ind w:right="-28"/>
        <w:rPr>
          <w:rFonts w:cs="Arial"/>
        </w:rPr>
      </w:pPr>
      <w:r>
        <w:rPr>
          <w:rFonts w:cs="Arial"/>
        </w:rPr>
        <w:t>What do your results show about the effect of the</w:t>
      </w:r>
      <w:r w:rsidR="00334D02">
        <w:rPr>
          <w:rFonts w:cs="Arial"/>
        </w:rPr>
        <w:t xml:space="preserve"> independent</w:t>
      </w:r>
      <w:r>
        <w:rPr>
          <w:rFonts w:cs="Arial"/>
        </w:rPr>
        <w:t xml:space="preserve"> variable on the electrical output of the solar panels?</w:t>
      </w:r>
    </w:p>
    <w:p w14:paraId="01DBD08B" w14:textId="77777777" w:rsidR="00891D10" w:rsidRPr="00D66EB0" w:rsidRDefault="00891D10" w:rsidP="00891D10">
      <w:pPr>
        <w:tabs>
          <w:tab w:val="left" w:pos="8931"/>
        </w:tabs>
        <w:spacing w:before="60" w:line="360" w:lineRule="auto"/>
        <w:ind w:right="-28"/>
        <w:rPr>
          <w:rFonts w:cs="Arial"/>
          <w:u w:val="single"/>
        </w:rPr>
      </w:pPr>
      <w:r w:rsidRPr="00D66EB0">
        <w:rPr>
          <w:rFonts w:cs="Arial"/>
          <w:u w:val="single"/>
        </w:rPr>
        <w:tab/>
      </w:r>
    </w:p>
    <w:p w14:paraId="68DC0D54" w14:textId="77777777" w:rsidR="00891D10" w:rsidRDefault="00891D10" w:rsidP="00891D10">
      <w:pPr>
        <w:tabs>
          <w:tab w:val="left" w:pos="8931"/>
        </w:tabs>
        <w:spacing w:before="60" w:line="360" w:lineRule="auto"/>
        <w:ind w:right="-28"/>
        <w:rPr>
          <w:rFonts w:cs="Arial"/>
          <w:u w:val="single"/>
        </w:rPr>
      </w:pPr>
      <w:r w:rsidRPr="00D66EB0">
        <w:rPr>
          <w:rFonts w:cs="Arial"/>
          <w:u w:val="single"/>
        </w:rPr>
        <w:tab/>
      </w:r>
    </w:p>
    <w:p w14:paraId="2633CCC8" w14:textId="4CEB7B70" w:rsidR="00891D10" w:rsidRDefault="00891D10" w:rsidP="002B06BD">
      <w:pPr>
        <w:ind w:right="-31"/>
        <w:rPr>
          <w:rFonts w:cs="Arial"/>
        </w:rPr>
      </w:pPr>
      <w:r>
        <w:rPr>
          <w:rFonts w:cs="Arial"/>
        </w:rPr>
        <w:t>Which of your results show this?</w:t>
      </w:r>
    </w:p>
    <w:p w14:paraId="21684261" w14:textId="77777777" w:rsidR="00891D10" w:rsidRPr="00D66EB0" w:rsidRDefault="00891D10" w:rsidP="00891D10">
      <w:pPr>
        <w:tabs>
          <w:tab w:val="left" w:pos="8931"/>
        </w:tabs>
        <w:spacing w:before="60" w:line="360" w:lineRule="auto"/>
        <w:ind w:right="-28"/>
        <w:rPr>
          <w:rFonts w:cs="Arial"/>
          <w:u w:val="single"/>
        </w:rPr>
      </w:pPr>
      <w:r w:rsidRPr="00D66EB0">
        <w:rPr>
          <w:rFonts w:cs="Arial"/>
          <w:u w:val="single"/>
        </w:rPr>
        <w:tab/>
      </w:r>
    </w:p>
    <w:p w14:paraId="2291D8F6" w14:textId="42C1A0E1" w:rsidR="00891D10" w:rsidRPr="00334D02" w:rsidRDefault="00891D10" w:rsidP="00334D02">
      <w:pPr>
        <w:tabs>
          <w:tab w:val="left" w:pos="8931"/>
        </w:tabs>
        <w:spacing w:before="60" w:line="360" w:lineRule="auto"/>
        <w:ind w:right="-28"/>
        <w:rPr>
          <w:rFonts w:cs="Arial"/>
          <w:u w:val="single"/>
        </w:rPr>
      </w:pPr>
      <w:r w:rsidRPr="00D66EB0">
        <w:rPr>
          <w:rFonts w:cs="Arial"/>
          <w:u w:val="single"/>
        </w:rPr>
        <w:tab/>
      </w:r>
    </w:p>
    <w:p w14:paraId="1C9ABC12" w14:textId="77777777" w:rsidR="002B06BD" w:rsidRPr="00D66EB0" w:rsidRDefault="002B06BD" w:rsidP="002B06BD">
      <w:pPr>
        <w:tabs>
          <w:tab w:val="left" w:pos="10065"/>
        </w:tabs>
        <w:spacing w:before="60" w:line="360" w:lineRule="auto"/>
        <w:ind w:right="-28"/>
        <w:rPr>
          <w:rFonts w:cs="Arial"/>
        </w:rPr>
      </w:pPr>
      <w:r w:rsidRPr="00D66EB0">
        <w:rPr>
          <w:rFonts w:cs="Arial"/>
        </w:rPr>
        <w:t>Was your prediction correct?</w:t>
      </w:r>
    </w:p>
    <w:p w14:paraId="772DCE1C" w14:textId="77777777" w:rsidR="002B06BD" w:rsidRPr="00D66EB0" w:rsidRDefault="002B06BD" w:rsidP="002B06BD">
      <w:pPr>
        <w:tabs>
          <w:tab w:val="left" w:pos="8931"/>
        </w:tabs>
        <w:spacing w:before="60" w:line="360" w:lineRule="auto"/>
        <w:ind w:right="-28"/>
        <w:rPr>
          <w:rFonts w:cs="Arial"/>
          <w:u w:val="single"/>
        </w:rPr>
      </w:pPr>
      <w:r w:rsidRPr="00D66EB0">
        <w:rPr>
          <w:rFonts w:cs="Arial"/>
          <w:u w:val="single"/>
        </w:rPr>
        <w:tab/>
      </w:r>
    </w:p>
    <w:p w14:paraId="334904A1" w14:textId="77777777" w:rsidR="002B06BD" w:rsidRDefault="002B06BD" w:rsidP="002B06BD">
      <w:pPr>
        <w:tabs>
          <w:tab w:val="left" w:pos="8931"/>
        </w:tabs>
        <w:spacing w:before="60" w:line="360" w:lineRule="auto"/>
        <w:ind w:right="-28"/>
        <w:rPr>
          <w:rFonts w:cs="Arial"/>
          <w:u w:val="single"/>
        </w:rPr>
      </w:pPr>
      <w:r w:rsidRPr="00D66EB0">
        <w:rPr>
          <w:rFonts w:cs="Arial"/>
          <w:u w:val="single"/>
        </w:rPr>
        <w:tab/>
      </w:r>
    </w:p>
    <w:p w14:paraId="13436317" w14:textId="650FEBF9" w:rsidR="002B06BD" w:rsidRDefault="002B06BD" w:rsidP="0080248E">
      <w:pPr>
        <w:tabs>
          <w:tab w:val="left" w:pos="8931"/>
        </w:tabs>
        <w:spacing w:before="0" w:after="0" w:line="360" w:lineRule="auto"/>
        <w:ind w:right="-28"/>
      </w:pPr>
      <w:r>
        <w:t xml:space="preserve">Convert the maximum power achieved by your </w:t>
      </w:r>
      <w:r w:rsidR="00EA1443">
        <w:t>model solar panel</w:t>
      </w:r>
      <w:r>
        <w:t xml:space="preserve"> watts (W) where </w:t>
      </w:r>
      <w:r w:rsidR="00EA1443">
        <w:br/>
      </w:r>
      <w:r w:rsidR="00891D10">
        <w:t xml:space="preserve">1 W = 1000 </w:t>
      </w:r>
      <w:proofErr w:type="spellStart"/>
      <w:r w:rsidR="00891D10">
        <w:t>mW</w:t>
      </w:r>
      <w:proofErr w:type="spellEnd"/>
      <w:r w:rsidR="00891D10">
        <w:t xml:space="preserve"> (</w:t>
      </w:r>
      <w:proofErr w:type="spellStart"/>
      <w:r>
        <w:t>milliwatts</w:t>
      </w:r>
      <w:proofErr w:type="spellEnd"/>
      <w:r w:rsidR="00891D10">
        <w:t>)</w:t>
      </w:r>
      <w:r>
        <w:t>.</w:t>
      </w:r>
    </w:p>
    <w:p w14:paraId="1B3D3197" w14:textId="58267BD5" w:rsidR="002B06BD" w:rsidRDefault="00891D10" w:rsidP="0080248E">
      <w:pPr>
        <w:tabs>
          <w:tab w:val="left" w:pos="5103"/>
          <w:tab w:val="left" w:pos="8931"/>
        </w:tabs>
        <w:spacing w:before="60" w:line="360" w:lineRule="auto"/>
        <w:ind w:right="-28"/>
      </w:pPr>
      <w:r>
        <w:t>Show your calculations and include units:</w:t>
      </w:r>
    </w:p>
    <w:p w14:paraId="06A023C1" w14:textId="77777777" w:rsidR="00891D10" w:rsidRPr="00D66EB0" w:rsidRDefault="00891D10" w:rsidP="00891D10">
      <w:pPr>
        <w:tabs>
          <w:tab w:val="left" w:pos="8931"/>
        </w:tabs>
        <w:spacing w:before="60" w:line="360" w:lineRule="auto"/>
        <w:ind w:right="-28"/>
        <w:rPr>
          <w:rFonts w:cs="Arial"/>
          <w:u w:val="single"/>
        </w:rPr>
      </w:pPr>
      <w:r w:rsidRPr="00D66EB0">
        <w:rPr>
          <w:rFonts w:cs="Arial"/>
          <w:u w:val="single"/>
        </w:rPr>
        <w:tab/>
      </w:r>
    </w:p>
    <w:p w14:paraId="57697724" w14:textId="23B9F56B" w:rsidR="00891D10" w:rsidRPr="00334D02" w:rsidRDefault="00891D10" w:rsidP="00334D02">
      <w:pPr>
        <w:tabs>
          <w:tab w:val="left" w:pos="8931"/>
        </w:tabs>
        <w:spacing w:before="60" w:line="360" w:lineRule="auto"/>
        <w:ind w:right="-28"/>
        <w:rPr>
          <w:rFonts w:cs="Arial"/>
          <w:u w:val="single"/>
        </w:rPr>
      </w:pPr>
      <w:r w:rsidRPr="00D66EB0">
        <w:rPr>
          <w:rFonts w:cs="Arial"/>
          <w:u w:val="single"/>
        </w:rPr>
        <w:tab/>
      </w:r>
    </w:p>
    <w:p w14:paraId="6E06FBED" w14:textId="39C01A84" w:rsidR="002B06BD" w:rsidRDefault="00334D02" w:rsidP="0080248E">
      <w:pPr>
        <w:tabs>
          <w:tab w:val="left" w:pos="8931"/>
        </w:tabs>
        <w:spacing w:before="60" w:line="360" w:lineRule="auto"/>
        <w:ind w:right="-28"/>
        <w:rPr>
          <w:rFonts w:cs="Arial"/>
        </w:rPr>
      </w:pPr>
      <w:r>
        <w:rPr>
          <w:rFonts w:cs="Arial"/>
        </w:rPr>
        <w:t>Consider the power required</w:t>
      </w:r>
      <w:r w:rsidR="002B06BD">
        <w:rPr>
          <w:rFonts w:cs="Arial"/>
        </w:rPr>
        <w:t xml:space="preserve"> to operate common household appliances. Some examples are shown below:</w:t>
      </w:r>
    </w:p>
    <w:tbl>
      <w:tblPr>
        <w:tblW w:w="0" w:type="auto"/>
        <w:jc w:val="center"/>
        <w:tblLook w:val="04A0" w:firstRow="1" w:lastRow="0" w:firstColumn="1" w:lastColumn="0" w:noHBand="0" w:noVBand="1"/>
      </w:tblPr>
      <w:tblGrid>
        <w:gridCol w:w="2835"/>
        <w:gridCol w:w="2433"/>
      </w:tblGrid>
      <w:tr w:rsidR="002B06BD" w14:paraId="6054D3D4" w14:textId="77777777" w:rsidTr="0019186F">
        <w:trPr>
          <w:jc w:val="center"/>
        </w:trPr>
        <w:tc>
          <w:tcPr>
            <w:tcW w:w="2835" w:type="dxa"/>
          </w:tcPr>
          <w:p w14:paraId="1CFB94CE" w14:textId="77777777" w:rsidR="002B06BD" w:rsidRPr="00855AF5" w:rsidRDefault="002B06BD" w:rsidP="0019186F">
            <w:pPr>
              <w:tabs>
                <w:tab w:val="left" w:pos="8931"/>
              </w:tabs>
              <w:spacing w:before="0" w:after="0"/>
              <w:ind w:right="-28"/>
              <w:jc w:val="center"/>
              <w:rPr>
                <w:b/>
              </w:rPr>
            </w:pPr>
            <w:r w:rsidRPr="00855AF5">
              <w:rPr>
                <w:b/>
              </w:rPr>
              <w:t>Appliance</w:t>
            </w:r>
          </w:p>
        </w:tc>
        <w:tc>
          <w:tcPr>
            <w:tcW w:w="2433" w:type="dxa"/>
          </w:tcPr>
          <w:p w14:paraId="7A887747" w14:textId="77777777" w:rsidR="002B06BD" w:rsidRPr="00855AF5" w:rsidRDefault="002B06BD" w:rsidP="0019186F">
            <w:pPr>
              <w:tabs>
                <w:tab w:val="left" w:pos="8931"/>
              </w:tabs>
              <w:spacing w:before="0" w:after="0"/>
              <w:ind w:right="-28"/>
              <w:jc w:val="center"/>
              <w:rPr>
                <w:b/>
              </w:rPr>
            </w:pPr>
            <w:r w:rsidRPr="00855AF5">
              <w:rPr>
                <w:b/>
              </w:rPr>
              <w:t>Power Requirement</w:t>
            </w:r>
          </w:p>
        </w:tc>
      </w:tr>
      <w:tr w:rsidR="002B06BD" w14:paraId="375BF427" w14:textId="77777777" w:rsidTr="0019186F">
        <w:trPr>
          <w:jc w:val="center"/>
        </w:trPr>
        <w:tc>
          <w:tcPr>
            <w:tcW w:w="2835" w:type="dxa"/>
          </w:tcPr>
          <w:p w14:paraId="314F61BB" w14:textId="77777777" w:rsidR="002B06BD" w:rsidRDefault="002B06BD" w:rsidP="0019186F">
            <w:pPr>
              <w:tabs>
                <w:tab w:val="left" w:pos="8931"/>
              </w:tabs>
              <w:spacing w:before="60" w:line="360" w:lineRule="auto"/>
              <w:ind w:right="-28"/>
            </w:pPr>
            <w:r>
              <w:t>Laptop computer</w:t>
            </w:r>
          </w:p>
        </w:tc>
        <w:tc>
          <w:tcPr>
            <w:tcW w:w="2433" w:type="dxa"/>
          </w:tcPr>
          <w:p w14:paraId="4D65041F" w14:textId="77777777" w:rsidR="002B06BD" w:rsidRDefault="002B06BD" w:rsidP="0019186F">
            <w:pPr>
              <w:tabs>
                <w:tab w:val="left" w:pos="8931"/>
              </w:tabs>
              <w:spacing w:before="60" w:line="360" w:lineRule="auto"/>
              <w:ind w:right="-28"/>
              <w:jc w:val="center"/>
            </w:pPr>
            <w:r>
              <w:t>50 W</w:t>
            </w:r>
          </w:p>
        </w:tc>
      </w:tr>
      <w:tr w:rsidR="002B06BD" w14:paraId="057FADF3" w14:textId="77777777" w:rsidTr="0019186F">
        <w:trPr>
          <w:jc w:val="center"/>
        </w:trPr>
        <w:tc>
          <w:tcPr>
            <w:tcW w:w="2835" w:type="dxa"/>
          </w:tcPr>
          <w:p w14:paraId="5DB23C4E" w14:textId="77777777" w:rsidR="002B06BD" w:rsidRDefault="002B06BD" w:rsidP="0019186F">
            <w:pPr>
              <w:tabs>
                <w:tab w:val="left" w:pos="8931"/>
              </w:tabs>
              <w:spacing w:before="60" w:line="360" w:lineRule="auto"/>
              <w:ind w:right="-28"/>
            </w:pPr>
            <w:r>
              <w:t>Dishwasher</w:t>
            </w:r>
          </w:p>
        </w:tc>
        <w:tc>
          <w:tcPr>
            <w:tcW w:w="2433" w:type="dxa"/>
          </w:tcPr>
          <w:p w14:paraId="19C068C3" w14:textId="77777777" w:rsidR="002B06BD" w:rsidRDefault="002B06BD" w:rsidP="0019186F">
            <w:pPr>
              <w:tabs>
                <w:tab w:val="left" w:pos="8931"/>
              </w:tabs>
              <w:spacing w:before="60" w:line="360" w:lineRule="auto"/>
              <w:ind w:right="-28"/>
              <w:jc w:val="center"/>
            </w:pPr>
            <w:r>
              <w:t>1200 W</w:t>
            </w:r>
          </w:p>
        </w:tc>
      </w:tr>
      <w:tr w:rsidR="002B06BD" w14:paraId="08F767F3" w14:textId="77777777" w:rsidTr="0019186F">
        <w:trPr>
          <w:jc w:val="center"/>
        </w:trPr>
        <w:tc>
          <w:tcPr>
            <w:tcW w:w="2835" w:type="dxa"/>
          </w:tcPr>
          <w:p w14:paraId="0E410418" w14:textId="77777777" w:rsidR="002B06BD" w:rsidRDefault="002B06BD" w:rsidP="0019186F">
            <w:pPr>
              <w:tabs>
                <w:tab w:val="left" w:pos="8931"/>
              </w:tabs>
              <w:spacing w:before="60" w:line="360" w:lineRule="auto"/>
              <w:ind w:right="-28"/>
            </w:pPr>
            <w:r>
              <w:t>LED lightbulb</w:t>
            </w:r>
          </w:p>
        </w:tc>
        <w:tc>
          <w:tcPr>
            <w:tcW w:w="2433" w:type="dxa"/>
          </w:tcPr>
          <w:p w14:paraId="6F46C4C3" w14:textId="77777777" w:rsidR="002B06BD" w:rsidRDefault="002B06BD" w:rsidP="0019186F">
            <w:pPr>
              <w:tabs>
                <w:tab w:val="left" w:pos="8931"/>
              </w:tabs>
              <w:spacing w:before="60" w:line="360" w:lineRule="auto"/>
              <w:ind w:right="-28"/>
              <w:jc w:val="center"/>
            </w:pPr>
            <w:r>
              <w:t>7 W</w:t>
            </w:r>
          </w:p>
        </w:tc>
      </w:tr>
      <w:tr w:rsidR="002B06BD" w14:paraId="424510EB" w14:textId="77777777" w:rsidTr="0019186F">
        <w:trPr>
          <w:jc w:val="center"/>
        </w:trPr>
        <w:tc>
          <w:tcPr>
            <w:tcW w:w="2835" w:type="dxa"/>
          </w:tcPr>
          <w:p w14:paraId="165B998A" w14:textId="77777777" w:rsidR="002B06BD" w:rsidRDefault="002B06BD" w:rsidP="0019186F">
            <w:pPr>
              <w:tabs>
                <w:tab w:val="left" w:pos="8931"/>
              </w:tabs>
              <w:spacing w:before="60" w:line="360" w:lineRule="auto"/>
              <w:ind w:right="-28"/>
            </w:pPr>
            <w:r>
              <w:t>Alarm clock radio</w:t>
            </w:r>
          </w:p>
        </w:tc>
        <w:tc>
          <w:tcPr>
            <w:tcW w:w="2433" w:type="dxa"/>
          </w:tcPr>
          <w:p w14:paraId="531E08D1" w14:textId="77777777" w:rsidR="002B06BD" w:rsidRDefault="002B06BD" w:rsidP="0019186F">
            <w:pPr>
              <w:tabs>
                <w:tab w:val="left" w:pos="8931"/>
              </w:tabs>
              <w:spacing w:before="60" w:line="360" w:lineRule="auto"/>
              <w:ind w:right="-28"/>
              <w:jc w:val="center"/>
            </w:pPr>
            <w:r>
              <w:t>1 W</w:t>
            </w:r>
          </w:p>
        </w:tc>
      </w:tr>
      <w:tr w:rsidR="002B06BD" w14:paraId="162FD6CD" w14:textId="77777777" w:rsidTr="0019186F">
        <w:trPr>
          <w:jc w:val="center"/>
        </w:trPr>
        <w:tc>
          <w:tcPr>
            <w:tcW w:w="2835" w:type="dxa"/>
          </w:tcPr>
          <w:p w14:paraId="6EA6DCC9" w14:textId="77777777" w:rsidR="002B06BD" w:rsidRDefault="002B06BD" w:rsidP="0019186F">
            <w:pPr>
              <w:tabs>
                <w:tab w:val="left" w:pos="8931"/>
              </w:tabs>
              <w:spacing w:before="60" w:line="360" w:lineRule="auto"/>
              <w:ind w:right="-28"/>
            </w:pPr>
            <w:r>
              <w:t>Electric oven</w:t>
            </w:r>
          </w:p>
        </w:tc>
        <w:tc>
          <w:tcPr>
            <w:tcW w:w="2433" w:type="dxa"/>
          </w:tcPr>
          <w:p w14:paraId="12710DEC" w14:textId="77777777" w:rsidR="002B06BD" w:rsidRDefault="002B06BD" w:rsidP="0019186F">
            <w:pPr>
              <w:tabs>
                <w:tab w:val="left" w:pos="8931"/>
              </w:tabs>
              <w:spacing w:before="60" w:line="360" w:lineRule="auto"/>
              <w:ind w:right="-28"/>
              <w:jc w:val="center"/>
            </w:pPr>
            <w:r>
              <w:t>2200 W</w:t>
            </w:r>
          </w:p>
        </w:tc>
      </w:tr>
      <w:tr w:rsidR="002B06BD" w14:paraId="77AD00B7" w14:textId="77777777" w:rsidTr="0019186F">
        <w:trPr>
          <w:jc w:val="center"/>
        </w:trPr>
        <w:tc>
          <w:tcPr>
            <w:tcW w:w="2835" w:type="dxa"/>
          </w:tcPr>
          <w:p w14:paraId="44503590" w14:textId="77777777" w:rsidR="002B06BD" w:rsidRDefault="002B06BD" w:rsidP="0019186F">
            <w:pPr>
              <w:tabs>
                <w:tab w:val="left" w:pos="8931"/>
              </w:tabs>
              <w:spacing w:before="60" w:line="360" w:lineRule="auto"/>
              <w:ind w:right="-28"/>
            </w:pPr>
            <w:r>
              <w:t>Charge a mobile phone</w:t>
            </w:r>
          </w:p>
        </w:tc>
        <w:tc>
          <w:tcPr>
            <w:tcW w:w="2433" w:type="dxa"/>
          </w:tcPr>
          <w:p w14:paraId="5423ACE7" w14:textId="77777777" w:rsidR="002B06BD" w:rsidRDefault="002B06BD" w:rsidP="0019186F">
            <w:pPr>
              <w:tabs>
                <w:tab w:val="left" w:pos="8931"/>
              </w:tabs>
              <w:spacing w:before="60" w:line="360" w:lineRule="auto"/>
              <w:ind w:right="-28"/>
              <w:jc w:val="center"/>
            </w:pPr>
            <w:r>
              <w:t>2W</w:t>
            </w:r>
          </w:p>
        </w:tc>
      </w:tr>
    </w:tbl>
    <w:p w14:paraId="0678A158" w14:textId="77777777" w:rsidR="002B06BD" w:rsidRDefault="002B06BD" w:rsidP="002B06BD">
      <w:pPr>
        <w:tabs>
          <w:tab w:val="left" w:pos="8931"/>
        </w:tabs>
        <w:spacing w:before="60" w:line="360" w:lineRule="auto"/>
        <w:ind w:right="-28"/>
        <w:rPr>
          <w:rFonts w:cs="Arial"/>
        </w:rPr>
      </w:pPr>
    </w:p>
    <w:p w14:paraId="1B7F3B0F" w14:textId="77777777" w:rsidR="0037484F" w:rsidRDefault="0037484F" w:rsidP="00567B16">
      <w:pPr>
        <w:tabs>
          <w:tab w:val="left" w:pos="8931"/>
        </w:tabs>
        <w:spacing w:before="60"/>
        <w:ind w:right="-28"/>
        <w:rPr>
          <w:rFonts w:cs="Arial"/>
        </w:rPr>
      </w:pPr>
    </w:p>
    <w:p w14:paraId="32BF2A1B" w14:textId="77777777" w:rsidR="0037484F" w:rsidRDefault="0037484F" w:rsidP="00567B16">
      <w:pPr>
        <w:tabs>
          <w:tab w:val="left" w:pos="8931"/>
        </w:tabs>
        <w:spacing w:before="60"/>
        <w:ind w:right="-28"/>
        <w:rPr>
          <w:rFonts w:cs="Arial"/>
        </w:rPr>
      </w:pPr>
    </w:p>
    <w:p w14:paraId="41302AAF" w14:textId="77777777" w:rsidR="0037484F" w:rsidRDefault="0037484F" w:rsidP="00567B16">
      <w:pPr>
        <w:tabs>
          <w:tab w:val="left" w:pos="8931"/>
        </w:tabs>
        <w:spacing w:before="60"/>
        <w:ind w:right="-28"/>
        <w:rPr>
          <w:rFonts w:cs="Arial"/>
        </w:rPr>
      </w:pPr>
    </w:p>
    <w:p w14:paraId="5CD252CE" w14:textId="021848C5" w:rsidR="002B06BD" w:rsidRDefault="00891D10" w:rsidP="0080248E">
      <w:pPr>
        <w:tabs>
          <w:tab w:val="left" w:pos="8931"/>
        </w:tabs>
        <w:spacing w:before="60" w:line="360" w:lineRule="auto"/>
        <w:ind w:right="-28"/>
        <w:rPr>
          <w:rFonts w:cs="Arial"/>
        </w:rPr>
      </w:pPr>
      <w:r>
        <w:rPr>
          <w:rFonts w:cs="Arial"/>
        </w:rPr>
        <w:t>C</w:t>
      </w:r>
      <w:r w:rsidR="002B06BD">
        <w:rPr>
          <w:rFonts w:cs="Arial"/>
        </w:rPr>
        <w:t xml:space="preserve">alculate how many model solar panels are required to generate the power output </w:t>
      </w:r>
      <w:r w:rsidR="0080248E">
        <w:rPr>
          <w:rFonts w:cs="Arial"/>
        </w:rPr>
        <w:t>required</w:t>
      </w:r>
      <w:r>
        <w:rPr>
          <w:rFonts w:cs="Arial"/>
        </w:rPr>
        <w:t xml:space="preserve"> to light the LED light</w:t>
      </w:r>
      <w:r w:rsidR="0033103F">
        <w:rPr>
          <w:rFonts w:cs="Arial"/>
        </w:rPr>
        <w:t>bulb</w:t>
      </w:r>
      <w:r>
        <w:rPr>
          <w:rFonts w:cs="Arial"/>
        </w:rPr>
        <w:t>. Show your working and include units</w:t>
      </w:r>
      <w:r w:rsidR="008236C8">
        <w:rPr>
          <w:rFonts w:cs="Arial"/>
        </w:rPr>
        <w:t>.</w:t>
      </w:r>
    </w:p>
    <w:p w14:paraId="231C509D" w14:textId="77777777" w:rsidR="00891D10" w:rsidRPr="00D66EB0" w:rsidRDefault="00891D10" w:rsidP="00891D10">
      <w:pPr>
        <w:tabs>
          <w:tab w:val="left" w:pos="8931"/>
        </w:tabs>
        <w:spacing w:before="60" w:line="360" w:lineRule="auto"/>
        <w:ind w:right="-28"/>
        <w:rPr>
          <w:rFonts w:cs="Arial"/>
          <w:u w:val="single"/>
        </w:rPr>
      </w:pPr>
      <w:r w:rsidRPr="00D66EB0">
        <w:rPr>
          <w:rFonts w:cs="Arial"/>
          <w:u w:val="single"/>
        </w:rPr>
        <w:tab/>
      </w:r>
    </w:p>
    <w:p w14:paraId="104D505C" w14:textId="30DF79AC" w:rsidR="00891D10" w:rsidRDefault="00891D10" w:rsidP="00891D10">
      <w:pPr>
        <w:tabs>
          <w:tab w:val="left" w:pos="8931"/>
        </w:tabs>
        <w:spacing w:before="60" w:line="360" w:lineRule="auto"/>
        <w:ind w:right="-28"/>
        <w:rPr>
          <w:rFonts w:cs="Arial"/>
          <w:u w:val="single"/>
        </w:rPr>
      </w:pPr>
      <w:r w:rsidRPr="00D66EB0">
        <w:rPr>
          <w:rFonts w:cs="Arial"/>
          <w:u w:val="single"/>
        </w:rPr>
        <w:tab/>
      </w:r>
    </w:p>
    <w:p w14:paraId="24D59DB9" w14:textId="2E1C1642" w:rsidR="0037484F" w:rsidRPr="0037484F" w:rsidRDefault="0037484F" w:rsidP="00891D10">
      <w:pPr>
        <w:tabs>
          <w:tab w:val="left" w:pos="8931"/>
        </w:tabs>
        <w:spacing w:before="60" w:line="360" w:lineRule="auto"/>
        <w:ind w:right="-28"/>
        <w:rPr>
          <w:rFonts w:cs="Arial"/>
        </w:rPr>
      </w:pPr>
      <w:r w:rsidRPr="0037484F">
        <w:rPr>
          <w:rFonts w:cs="Arial"/>
        </w:rPr>
        <w:t xml:space="preserve">Think about </w:t>
      </w:r>
      <w:r>
        <w:rPr>
          <w:rFonts w:cs="Arial"/>
        </w:rPr>
        <w:t>an appliance you</w:t>
      </w:r>
      <w:r w:rsidR="0080248E">
        <w:rPr>
          <w:rFonts w:cs="Arial"/>
        </w:rPr>
        <w:t xml:space="preserve"> use</w:t>
      </w:r>
      <w:r>
        <w:rPr>
          <w:rFonts w:cs="Arial"/>
        </w:rPr>
        <w:t xml:space="preserve"> frequently. Calculate how many model solar panels are required to generate the power needed to </w:t>
      </w:r>
      <w:r w:rsidR="0080248E">
        <w:rPr>
          <w:rFonts w:cs="Arial"/>
        </w:rPr>
        <w:t>run</w:t>
      </w:r>
      <w:r>
        <w:rPr>
          <w:rFonts w:cs="Arial"/>
        </w:rPr>
        <w:t xml:space="preserve"> this appliance. Show your working and include units. </w:t>
      </w:r>
    </w:p>
    <w:p w14:paraId="21D77831" w14:textId="77777777" w:rsidR="0037484F" w:rsidRPr="00D66EB0" w:rsidRDefault="0037484F" w:rsidP="0037484F">
      <w:pPr>
        <w:tabs>
          <w:tab w:val="left" w:pos="8931"/>
        </w:tabs>
        <w:spacing w:line="360" w:lineRule="auto"/>
        <w:ind w:right="-31"/>
        <w:rPr>
          <w:rFonts w:cs="Arial"/>
          <w:u w:val="single"/>
        </w:rPr>
      </w:pPr>
      <w:r w:rsidRPr="00D66EB0">
        <w:rPr>
          <w:rFonts w:cs="Arial"/>
          <w:u w:val="single"/>
        </w:rPr>
        <w:tab/>
      </w:r>
    </w:p>
    <w:p w14:paraId="622AC511" w14:textId="77777777" w:rsidR="0037484F" w:rsidRPr="00D66EB0" w:rsidRDefault="0037484F" w:rsidP="0037484F">
      <w:pPr>
        <w:tabs>
          <w:tab w:val="left" w:pos="8931"/>
        </w:tabs>
        <w:spacing w:line="360" w:lineRule="auto"/>
        <w:ind w:right="-31"/>
        <w:rPr>
          <w:rFonts w:cs="Arial"/>
          <w:u w:val="single"/>
        </w:rPr>
      </w:pPr>
      <w:r w:rsidRPr="00D66EB0">
        <w:rPr>
          <w:rFonts w:cs="Arial"/>
          <w:u w:val="single"/>
        </w:rPr>
        <w:tab/>
      </w:r>
    </w:p>
    <w:p w14:paraId="1DD71224" w14:textId="77777777" w:rsidR="0037484F" w:rsidRPr="00D66EB0" w:rsidRDefault="0037484F" w:rsidP="0037484F">
      <w:pPr>
        <w:tabs>
          <w:tab w:val="left" w:pos="8931"/>
        </w:tabs>
        <w:spacing w:line="360" w:lineRule="auto"/>
        <w:ind w:right="-31"/>
        <w:rPr>
          <w:rFonts w:cs="Arial"/>
          <w:u w:val="single"/>
        </w:rPr>
      </w:pPr>
      <w:r w:rsidRPr="00D66EB0">
        <w:rPr>
          <w:rFonts w:cs="Arial"/>
          <w:u w:val="single"/>
        </w:rPr>
        <w:tab/>
      </w:r>
    </w:p>
    <w:p w14:paraId="5EDFB74F" w14:textId="77777777" w:rsidR="0037484F" w:rsidRPr="00D66EB0" w:rsidRDefault="0037484F" w:rsidP="0037484F">
      <w:pPr>
        <w:tabs>
          <w:tab w:val="left" w:pos="8931"/>
        </w:tabs>
        <w:spacing w:line="360" w:lineRule="auto"/>
        <w:ind w:right="-31"/>
        <w:rPr>
          <w:rFonts w:cs="Arial"/>
          <w:u w:val="single"/>
        </w:rPr>
      </w:pPr>
      <w:r w:rsidRPr="00D66EB0">
        <w:rPr>
          <w:rFonts w:cs="Arial"/>
          <w:u w:val="single"/>
        </w:rPr>
        <w:tab/>
      </w:r>
    </w:p>
    <w:p w14:paraId="380795F3" w14:textId="14C8FE80" w:rsidR="00332900" w:rsidRDefault="00152A6D" w:rsidP="00891D10">
      <w:pPr>
        <w:tabs>
          <w:tab w:val="left" w:pos="8931"/>
        </w:tabs>
        <w:spacing w:before="60" w:line="360" w:lineRule="auto"/>
        <w:ind w:right="-28"/>
        <w:rPr>
          <w:rFonts w:cs="Arial"/>
        </w:rPr>
      </w:pPr>
      <w:r>
        <w:rPr>
          <w:rFonts w:cs="Arial"/>
        </w:rPr>
        <w:t xml:space="preserve">Explain scientifically, </w:t>
      </w:r>
      <w:r w:rsidR="00332900">
        <w:rPr>
          <w:rFonts w:cs="Arial"/>
        </w:rPr>
        <w:t>how</w:t>
      </w:r>
      <w:r w:rsidR="00332900" w:rsidRPr="00332900">
        <w:rPr>
          <w:rFonts w:cs="Arial"/>
        </w:rPr>
        <w:t xml:space="preserve"> photovoltaic</w:t>
      </w:r>
      <w:r w:rsidR="00332900">
        <w:rPr>
          <w:rFonts w:cs="Arial"/>
        </w:rPr>
        <w:t xml:space="preserve"> cells (solar panels) </w:t>
      </w:r>
      <w:r w:rsidR="0080248E">
        <w:rPr>
          <w:rFonts w:cs="Arial"/>
        </w:rPr>
        <w:t xml:space="preserve">transfer and </w:t>
      </w:r>
      <w:r w:rsidR="00332900">
        <w:rPr>
          <w:rFonts w:cs="Arial"/>
        </w:rPr>
        <w:t>transform light energy into electrical energy to power your appliance.</w:t>
      </w:r>
    </w:p>
    <w:p w14:paraId="79F4CC89" w14:textId="77777777" w:rsidR="00332900" w:rsidRPr="00D66EB0" w:rsidRDefault="00332900" w:rsidP="00332900">
      <w:pPr>
        <w:tabs>
          <w:tab w:val="left" w:pos="8931"/>
        </w:tabs>
        <w:spacing w:line="360" w:lineRule="auto"/>
        <w:ind w:right="-31"/>
        <w:rPr>
          <w:rFonts w:cs="Arial"/>
          <w:u w:val="single"/>
        </w:rPr>
      </w:pPr>
      <w:r w:rsidRPr="00D66EB0">
        <w:rPr>
          <w:rFonts w:cs="Arial"/>
          <w:u w:val="single"/>
        </w:rPr>
        <w:tab/>
      </w:r>
    </w:p>
    <w:p w14:paraId="3F57A5FF" w14:textId="77777777" w:rsidR="00332900" w:rsidRPr="00D66EB0" w:rsidRDefault="00332900" w:rsidP="00332900">
      <w:pPr>
        <w:tabs>
          <w:tab w:val="left" w:pos="8931"/>
        </w:tabs>
        <w:spacing w:line="360" w:lineRule="auto"/>
        <w:ind w:right="-31"/>
        <w:rPr>
          <w:rFonts w:cs="Arial"/>
          <w:u w:val="single"/>
        </w:rPr>
      </w:pPr>
      <w:r w:rsidRPr="00D66EB0">
        <w:rPr>
          <w:rFonts w:cs="Arial"/>
          <w:u w:val="single"/>
        </w:rPr>
        <w:tab/>
      </w:r>
    </w:p>
    <w:p w14:paraId="2087F5CA" w14:textId="77777777" w:rsidR="00332900" w:rsidRPr="00D66EB0" w:rsidRDefault="00332900" w:rsidP="00332900">
      <w:pPr>
        <w:tabs>
          <w:tab w:val="left" w:pos="8931"/>
        </w:tabs>
        <w:spacing w:line="360" w:lineRule="auto"/>
        <w:ind w:right="-31"/>
        <w:rPr>
          <w:rFonts w:cs="Arial"/>
          <w:u w:val="single"/>
        </w:rPr>
      </w:pPr>
      <w:r w:rsidRPr="00D66EB0">
        <w:rPr>
          <w:rFonts w:cs="Arial"/>
          <w:u w:val="single"/>
        </w:rPr>
        <w:tab/>
      </w:r>
    </w:p>
    <w:p w14:paraId="1AED0B2B" w14:textId="77777777" w:rsidR="00332900" w:rsidRPr="00D66EB0" w:rsidRDefault="00332900" w:rsidP="00332900">
      <w:pPr>
        <w:tabs>
          <w:tab w:val="left" w:pos="8931"/>
        </w:tabs>
        <w:spacing w:line="360" w:lineRule="auto"/>
        <w:ind w:right="-31"/>
        <w:rPr>
          <w:rFonts w:cs="Arial"/>
          <w:u w:val="single"/>
        </w:rPr>
      </w:pPr>
      <w:r w:rsidRPr="00D66EB0">
        <w:rPr>
          <w:rFonts w:cs="Arial"/>
          <w:u w:val="single"/>
        </w:rPr>
        <w:tab/>
      </w:r>
    </w:p>
    <w:p w14:paraId="7C11D0CC" w14:textId="77777777" w:rsidR="00332900" w:rsidRPr="00332900" w:rsidRDefault="00332900" w:rsidP="00891D10">
      <w:pPr>
        <w:tabs>
          <w:tab w:val="left" w:pos="8931"/>
        </w:tabs>
        <w:spacing w:before="60" w:line="360" w:lineRule="auto"/>
        <w:ind w:right="-28"/>
        <w:rPr>
          <w:rFonts w:cs="Arial"/>
        </w:rPr>
      </w:pPr>
    </w:p>
    <w:p w14:paraId="55F13B41" w14:textId="4EB88367" w:rsidR="00891D10" w:rsidRPr="006D3464" w:rsidRDefault="00891D10" w:rsidP="002B06BD">
      <w:pPr>
        <w:tabs>
          <w:tab w:val="left" w:pos="8931"/>
        </w:tabs>
        <w:spacing w:before="60" w:line="360" w:lineRule="auto"/>
        <w:ind w:right="-28"/>
        <w:rPr>
          <w:rFonts w:cs="Arial"/>
          <w:b/>
        </w:rPr>
      </w:pPr>
      <w:r w:rsidRPr="006D3464">
        <w:rPr>
          <w:rFonts w:cs="Arial"/>
          <w:b/>
        </w:rPr>
        <w:t>Evaluation</w:t>
      </w:r>
    </w:p>
    <w:p w14:paraId="4DC9CC9C" w14:textId="416001E1" w:rsidR="002B06BD" w:rsidRPr="0080248E" w:rsidRDefault="00C814BA" w:rsidP="0080248E">
      <w:pPr>
        <w:tabs>
          <w:tab w:val="left" w:pos="8931"/>
        </w:tabs>
        <w:spacing w:before="60" w:line="360" w:lineRule="auto"/>
        <w:ind w:right="-28"/>
        <w:rPr>
          <w:rFonts w:cs="Arial"/>
        </w:rPr>
      </w:pPr>
      <w:r>
        <w:rPr>
          <w:rFonts w:cs="Arial"/>
        </w:rPr>
        <w:t>Think about</w:t>
      </w:r>
      <w:r w:rsidR="002B06BD" w:rsidRPr="00D66EB0">
        <w:rPr>
          <w:rFonts w:cs="Arial"/>
        </w:rPr>
        <w:t xml:space="preserve"> </w:t>
      </w:r>
      <w:r w:rsidR="00891D10">
        <w:rPr>
          <w:rFonts w:cs="Arial"/>
        </w:rPr>
        <w:t xml:space="preserve">how you conducted your investigation. How could you have improved </w:t>
      </w:r>
      <w:r w:rsidR="002B06BD" w:rsidRPr="00D66EB0">
        <w:rPr>
          <w:rFonts w:cs="Arial"/>
        </w:rPr>
        <w:t>you</w:t>
      </w:r>
      <w:r>
        <w:rPr>
          <w:rFonts w:cs="Arial"/>
        </w:rPr>
        <w:t>r</w:t>
      </w:r>
      <w:r w:rsidR="002B06BD" w:rsidRPr="00D66EB0">
        <w:rPr>
          <w:rFonts w:cs="Arial"/>
        </w:rPr>
        <w:t xml:space="preserve"> procedure</w:t>
      </w:r>
      <w:r w:rsidR="00891D10">
        <w:rPr>
          <w:rFonts w:cs="Arial"/>
        </w:rPr>
        <w:t xml:space="preserve"> so that there was better control of variables and measurements</w:t>
      </w:r>
      <w:r w:rsidR="0037484F">
        <w:rPr>
          <w:rFonts w:cs="Arial"/>
        </w:rPr>
        <w:t>?</w:t>
      </w:r>
    </w:p>
    <w:p w14:paraId="51BB65A5" w14:textId="77777777" w:rsidR="002B06BD" w:rsidRPr="00D66EB0" w:rsidRDefault="002B06BD" w:rsidP="002B06BD">
      <w:pPr>
        <w:tabs>
          <w:tab w:val="left" w:pos="8931"/>
        </w:tabs>
        <w:spacing w:line="360" w:lineRule="auto"/>
        <w:ind w:right="-31"/>
        <w:rPr>
          <w:rFonts w:cs="Arial"/>
          <w:u w:val="single"/>
        </w:rPr>
      </w:pPr>
      <w:r w:rsidRPr="00D66EB0">
        <w:rPr>
          <w:rFonts w:cs="Arial"/>
          <w:u w:val="single"/>
        </w:rPr>
        <w:tab/>
      </w:r>
    </w:p>
    <w:p w14:paraId="1D375724" w14:textId="77777777" w:rsidR="002B06BD" w:rsidRPr="00D66EB0" w:rsidRDefault="002B06BD" w:rsidP="002B06BD">
      <w:pPr>
        <w:tabs>
          <w:tab w:val="left" w:pos="8931"/>
        </w:tabs>
        <w:spacing w:line="360" w:lineRule="auto"/>
        <w:ind w:right="-31"/>
        <w:rPr>
          <w:rFonts w:cs="Arial"/>
          <w:u w:val="single"/>
        </w:rPr>
      </w:pPr>
      <w:r w:rsidRPr="00D66EB0">
        <w:rPr>
          <w:rFonts w:cs="Arial"/>
          <w:u w:val="single"/>
        </w:rPr>
        <w:tab/>
      </w:r>
    </w:p>
    <w:p w14:paraId="6F16BEA4" w14:textId="77777777" w:rsidR="002B06BD" w:rsidRPr="00D66EB0" w:rsidRDefault="002B06BD" w:rsidP="002B06BD">
      <w:pPr>
        <w:tabs>
          <w:tab w:val="left" w:pos="8931"/>
        </w:tabs>
        <w:spacing w:line="360" w:lineRule="auto"/>
        <w:ind w:right="-31"/>
        <w:rPr>
          <w:rFonts w:cs="Arial"/>
          <w:u w:val="single"/>
        </w:rPr>
      </w:pPr>
      <w:r w:rsidRPr="00D66EB0">
        <w:rPr>
          <w:rFonts w:cs="Arial"/>
          <w:u w:val="single"/>
        </w:rPr>
        <w:tab/>
      </w:r>
    </w:p>
    <w:p w14:paraId="569C8D1E" w14:textId="77777777" w:rsidR="002B06BD" w:rsidRPr="00D66EB0" w:rsidRDefault="002B06BD" w:rsidP="002B06BD">
      <w:pPr>
        <w:tabs>
          <w:tab w:val="left" w:pos="8931"/>
        </w:tabs>
        <w:spacing w:line="360" w:lineRule="auto"/>
        <w:ind w:right="-31"/>
        <w:rPr>
          <w:rFonts w:cs="Arial"/>
          <w:u w:val="single"/>
        </w:rPr>
      </w:pPr>
      <w:r w:rsidRPr="00D66EB0">
        <w:rPr>
          <w:rFonts w:cs="Arial"/>
          <w:u w:val="single"/>
        </w:rPr>
        <w:tab/>
      </w:r>
    </w:p>
    <w:p w14:paraId="6578BEAD" w14:textId="1C7FCE91" w:rsidR="00DC3C10" w:rsidRPr="006E446B" w:rsidRDefault="002B06BD" w:rsidP="00DC3C10">
      <w:pPr>
        <w:pStyle w:val="Heading1"/>
      </w:pPr>
      <w:bookmarkStart w:id="61" w:name="_Appendix_15:_Student"/>
      <w:bookmarkEnd w:id="61"/>
      <w:r w:rsidRPr="00D66EB0">
        <w:rPr>
          <w:rStyle w:val="Heading1Char"/>
        </w:rPr>
        <w:br w:type="page"/>
      </w:r>
      <w:bookmarkStart w:id="62" w:name="_Toc36332145"/>
      <w:r w:rsidR="00DC3C10" w:rsidRPr="00ED1825">
        <w:rPr>
          <w:rStyle w:val="Heading1Char"/>
          <w:b/>
        </w:rPr>
        <w:t>Appendix 1</w:t>
      </w:r>
      <w:r w:rsidR="00DC3C10">
        <w:rPr>
          <w:rStyle w:val="Heading1Char"/>
          <w:b/>
        </w:rPr>
        <w:t>3</w:t>
      </w:r>
      <w:r w:rsidR="00DC3C10" w:rsidRPr="00ED1825">
        <w:rPr>
          <w:rStyle w:val="Heading1Char"/>
          <w:b/>
        </w:rPr>
        <w:t xml:space="preserve">: </w:t>
      </w:r>
      <w:r w:rsidR="00DC3C10">
        <w:rPr>
          <w:rStyle w:val="Heading1Char"/>
          <w:b/>
        </w:rPr>
        <w:t>Teacher r</w:t>
      </w:r>
      <w:r w:rsidR="00DC3C10" w:rsidRPr="00ED1825">
        <w:rPr>
          <w:rStyle w:val="Heading1Char"/>
          <w:b/>
        </w:rPr>
        <w:t>esource sheet</w:t>
      </w:r>
      <w:r w:rsidR="00DC3C10">
        <w:rPr>
          <w:rStyle w:val="Heading1Char"/>
          <w:b/>
        </w:rPr>
        <w:t xml:space="preserve"> 2.3</w:t>
      </w:r>
      <w:r w:rsidR="00DC3C10" w:rsidRPr="00ED1825">
        <w:rPr>
          <w:rStyle w:val="Heading1Char"/>
          <w:b/>
        </w:rPr>
        <w:t xml:space="preserve">: Water </w:t>
      </w:r>
      <w:r w:rsidR="00001E4A">
        <w:rPr>
          <w:rStyle w:val="Heading1Char"/>
          <w:b/>
        </w:rPr>
        <w:t>purific</w:t>
      </w:r>
      <w:r w:rsidR="00DC3C10" w:rsidRPr="00ED1825">
        <w:rPr>
          <w:rStyle w:val="Heading1Char"/>
          <w:b/>
        </w:rPr>
        <w:t>ation experiment</w:t>
      </w:r>
      <w:bookmarkEnd w:id="62"/>
      <w:r w:rsidR="00DC3C10" w:rsidRPr="006E446B">
        <w:t xml:space="preserve"> </w:t>
      </w:r>
    </w:p>
    <w:p w14:paraId="6437EFE7" w14:textId="6E2459BA" w:rsidR="00DC3C10" w:rsidRPr="00C7187B" w:rsidRDefault="00DC3C10" w:rsidP="00D31A00">
      <w:pPr>
        <w:spacing w:before="240"/>
        <w:rPr>
          <w:rStyle w:val="Strong"/>
          <w:rFonts w:ascii="Century Gothic" w:hAnsi="Century Gothic"/>
        </w:rPr>
      </w:pPr>
      <w:r w:rsidRPr="00C7187B">
        <w:rPr>
          <w:rStyle w:val="Strong"/>
          <w:rFonts w:ascii="Century Gothic" w:hAnsi="Century Gothic"/>
        </w:rPr>
        <w:t xml:space="preserve">Introduction </w:t>
      </w:r>
    </w:p>
    <w:p w14:paraId="50FB50D3" w14:textId="7EB435AA" w:rsidR="00DC3C10" w:rsidRDefault="001E54B3" w:rsidP="00D31A00">
      <w:pPr>
        <w:autoSpaceDE w:val="0"/>
        <w:autoSpaceDN w:val="0"/>
        <w:adjustRightInd w:val="0"/>
        <w:spacing w:before="0"/>
        <w:rPr>
          <w:rFonts w:cs="Arial"/>
        </w:rPr>
      </w:pPr>
      <w:r>
        <w:rPr>
          <w:rFonts w:cs="Arial"/>
        </w:rPr>
        <w:t>The ability to source</w:t>
      </w:r>
      <w:r w:rsidR="00DC3C10" w:rsidRPr="00C7187B">
        <w:rPr>
          <w:rFonts w:cs="Arial"/>
        </w:rPr>
        <w:t xml:space="preserve"> of drinkable water</w:t>
      </w:r>
      <w:r w:rsidR="00EE33BA">
        <w:rPr>
          <w:rFonts w:cs="Arial"/>
        </w:rPr>
        <w:t xml:space="preserve"> is essential </w:t>
      </w:r>
      <w:r w:rsidR="000D48B5">
        <w:rPr>
          <w:rFonts w:cs="Arial"/>
        </w:rPr>
        <w:t>for</w:t>
      </w:r>
      <w:r w:rsidR="00EE33BA">
        <w:rPr>
          <w:rFonts w:cs="Arial"/>
        </w:rPr>
        <w:t xml:space="preserve"> living</w:t>
      </w:r>
      <w:r w:rsidR="00BB4CBB">
        <w:rPr>
          <w:rFonts w:cs="Arial"/>
        </w:rPr>
        <w:t xml:space="preserve"> off-</w:t>
      </w:r>
      <w:r w:rsidR="00665DA3">
        <w:rPr>
          <w:rFonts w:cs="Arial"/>
        </w:rPr>
        <w:t>grid</w:t>
      </w:r>
      <w:r w:rsidR="00DC3C10" w:rsidRPr="00C7187B">
        <w:rPr>
          <w:rFonts w:cs="Arial"/>
        </w:rPr>
        <w:t>. Sea water contains too much salt to safely drink</w:t>
      </w:r>
      <w:r w:rsidR="000D48B5">
        <w:rPr>
          <w:rFonts w:cs="Arial"/>
        </w:rPr>
        <w:t xml:space="preserve"> and many sources of fresh water are muddy</w:t>
      </w:r>
      <w:r w:rsidR="00DC3C10" w:rsidRPr="00C7187B">
        <w:rPr>
          <w:rFonts w:cs="Arial"/>
        </w:rPr>
        <w:t xml:space="preserve">. </w:t>
      </w:r>
      <w:r w:rsidR="000D48B5">
        <w:rPr>
          <w:rFonts w:cs="Arial"/>
        </w:rPr>
        <w:t>Pure water can be recovered from water contaminated with</w:t>
      </w:r>
      <w:r w:rsidR="00DC3C10" w:rsidRPr="00C7187B">
        <w:rPr>
          <w:rFonts w:cs="Arial"/>
        </w:rPr>
        <w:t xml:space="preserve"> salt </w:t>
      </w:r>
      <w:r w:rsidR="000D48B5">
        <w:rPr>
          <w:rFonts w:cs="Arial"/>
        </w:rPr>
        <w:t>or mud by evaporating the water using a solar still</w:t>
      </w:r>
      <w:r w:rsidR="00DC3C10" w:rsidRPr="00C7187B">
        <w:rPr>
          <w:rFonts w:cs="Arial"/>
        </w:rPr>
        <w:t>.</w:t>
      </w:r>
    </w:p>
    <w:p w14:paraId="7FE6439F" w14:textId="7A994436" w:rsidR="0073615D" w:rsidRPr="00D31A00" w:rsidRDefault="0073615D" w:rsidP="00D31A00">
      <w:pPr>
        <w:autoSpaceDE w:val="0"/>
        <w:autoSpaceDN w:val="0"/>
        <w:adjustRightInd w:val="0"/>
        <w:spacing w:before="0"/>
        <w:rPr>
          <w:rFonts w:cs="Arial"/>
        </w:rPr>
      </w:pPr>
      <w:r w:rsidRPr="00D31A00">
        <w:rPr>
          <w:rFonts w:cs="Arial"/>
        </w:rPr>
        <w:t xml:space="preserve">Note: This activity could take considerable </w:t>
      </w:r>
      <w:r w:rsidR="00F619E2" w:rsidRPr="00D31A00">
        <w:rPr>
          <w:rFonts w:cs="Arial"/>
        </w:rPr>
        <w:t>time and</w:t>
      </w:r>
      <w:r w:rsidRPr="00D31A00">
        <w:rPr>
          <w:rFonts w:cs="Arial"/>
        </w:rPr>
        <w:t xml:space="preserve"> </w:t>
      </w:r>
      <w:r w:rsidR="000E1F95" w:rsidRPr="00D31A00">
        <w:rPr>
          <w:rFonts w:cs="Arial"/>
        </w:rPr>
        <w:t>will be more</w:t>
      </w:r>
      <w:r w:rsidRPr="00D31A00">
        <w:rPr>
          <w:rFonts w:cs="Arial"/>
        </w:rPr>
        <w:t xml:space="preserve"> effective in warm</w:t>
      </w:r>
      <w:r w:rsidR="000E1F95" w:rsidRPr="00D31A00">
        <w:rPr>
          <w:rFonts w:cs="Arial"/>
        </w:rPr>
        <w:t>-hot</w:t>
      </w:r>
      <w:r w:rsidRPr="00D31A00">
        <w:rPr>
          <w:rFonts w:cs="Arial"/>
        </w:rPr>
        <w:t xml:space="preserve"> weather.</w:t>
      </w:r>
      <w:r w:rsidR="000E1F95" w:rsidRPr="00D31A00">
        <w:rPr>
          <w:rFonts w:cs="Arial"/>
        </w:rPr>
        <w:t xml:space="preserve"> It is recommended that muddy or coloured water is used for this investigation as the difference between the contaminated water and the pure water can be observed</w:t>
      </w:r>
      <w:r w:rsidR="00334D02">
        <w:rPr>
          <w:rFonts w:cs="Arial"/>
        </w:rPr>
        <w:t>.</w:t>
      </w:r>
    </w:p>
    <w:p w14:paraId="54589BAC" w14:textId="15958F0A" w:rsidR="00DC3C10" w:rsidRPr="00C7187B" w:rsidRDefault="00DC3C10" w:rsidP="00DC3C10">
      <w:pPr>
        <w:spacing w:before="240"/>
        <w:rPr>
          <w:rStyle w:val="Strong"/>
          <w:rFonts w:ascii="Century Gothic" w:hAnsi="Century Gothic"/>
        </w:rPr>
      </w:pPr>
      <w:r w:rsidRPr="00C7187B">
        <w:rPr>
          <w:rStyle w:val="Strong"/>
          <w:rFonts w:ascii="Century Gothic" w:hAnsi="Century Gothic"/>
        </w:rPr>
        <w:t>Purpose</w:t>
      </w:r>
    </w:p>
    <w:p w14:paraId="6658FA56" w14:textId="77777777" w:rsidR="00DC3C10" w:rsidRPr="00C7187B" w:rsidRDefault="00DC3C10" w:rsidP="00D31A00">
      <w:pPr>
        <w:autoSpaceDE w:val="0"/>
        <w:autoSpaceDN w:val="0"/>
        <w:adjustRightInd w:val="0"/>
        <w:spacing w:before="0"/>
        <w:rPr>
          <w:rStyle w:val="Strong"/>
          <w:rFonts w:ascii="Century Gothic" w:hAnsi="Century Gothic"/>
          <w:b w:val="0"/>
        </w:rPr>
      </w:pPr>
      <w:r w:rsidRPr="00C7187B">
        <w:t>The purpose of this experiment is to test the efficiency of a simple solar still.</w:t>
      </w:r>
    </w:p>
    <w:p w14:paraId="7E88A1CF" w14:textId="77777777" w:rsidR="00DC3C10" w:rsidRPr="00C7187B" w:rsidRDefault="00DC3C10" w:rsidP="00DC3C10">
      <w:pPr>
        <w:spacing w:before="240"/>
        <w:rPr>
          <w:rStyle w:val="Strong"/>
          <w:rFonts w:ascii="Century Gothic" w:hAnsi="Century Gothic"/>
        </w:rPr>
      </w:pPr>
      <w:r w:rsidRPr="00C7187B">
        <w:rPr>
          <w:rStyle w:val="Strong"/>
          <w:rFonts w:ascii="Century Gothic" w:hAnsi="Century Gothic"/>
        </w:rPr>
        <w:t>Design:</w:t>
      </w:r>
    </w:p>
    <w:p w14:paraId="5AB489F8" w14:textId="79A3D987" w:rsidR="00DC3C10" w:rsidRPr="00C7187B" w:rsidRDefault="00DC3C10" w:rsidP="00D31A00">
      <w:pPr>
        <w:autoSpaceDE w:val="0"/>
        <w:autoSpaceDN w:val="0"/>
        <w:adjustRightInd w:val="0"/>
        <w:spacing w:before="0"/>
        <w:rPr>
          <w:rFonts w:cs="Arial"/>
          <w:b/>
          <w:sz w:val="24"/>
          <w:szCs w:val="24"/>
        </w:rPr>
      </w:pPr>
      <w:r w:rsidRPr="00C7187B">
        <w:rPr>
          <w:rFonts w:cs="Arial"/>
        </w:rPr>
        <w:t xml:space="preserve">The design of this solar still relies on the evaporation and </w:t>
      </w:r>
      <w:r>
        <w:rPr>
          <w:rFonts w:cs="Arial"/>
        </w:rPr>
        <w:t>condensation</w:t>
      </w:r>
      <w:r w:rsidRPr="00C7187B">
        <w:rPr>
          <w:rFonts w:cs="Arial"/>
        </w:rPr>
        <w:t xml:space="preserve"> of water </w:t>
      </w:r>
      <w:r>
        <w:rPr>
          <w:rFonts w:cs="Arial"/>
        </w:rPr>
        <w:t xml:space="preserve">which </w:t>
      </w:r>
      <w:r w:rsidR="00EE33BA">
        <w:rPr>
          <w:rFonts w:cs="Arial"/>
        </w:rPr>
        <w:t>is</w:t>
      </w:r>
      <w:r>
        <w:rPr>
          <w:rFonts w:cs="Arial"/>
        </w:rPr>
        <w:t xml:space="preserve"> collected</w:t>
      </w:r>
      <w:r w:rsidRPr="00C7187B">
        <w:rPr>
          <w:rFonts w:cs="Arial"/>
        </w:rPr>
        <w:t xml:space="preserve"> in an internal reservoir.</w:t>
      </w:r>
    </w:p>
    <w:p w14:paraId="5B1DCE07" w14:textId="4AB9388D" w:rsidR="00DC3C10" w:rsidRDefault="00DC3C10" w:rsidP="00DC3C10">
      <w:pPr>
        <w:spacing w:before="240"/>
        <w:rPr>
          <w:b/>
        </w:rPr>
      </w:pPr>
      <w:r w:rsidRPr="00C7187B">
        <w:rPr>
          <w:b/>
        </w:rPr>
        <w:t>Materials:</w:t>
      </w:r>
    </w:p>
    <w:p w14:paraId="347C9254" w14:textId="6229436F" w:rsidR="00D31A00" w:rsidRPr="00C7187B" w:rsidRDefault="00D31A00" w:rsidP="00D31A00">
      <w:pPr>
        <w:pStyle w:val="ListParagraph"/>
        <w:framePr w:hSpace="0" w:wrap="auto" w:vAnchor="margin" w:yAlign="inline"/>
        <w:ind w:left="454" w:hanging="227"/>
        <w:suppressOverlap w:val="0"/>
      </w:pPr>
      <w:r w:rsidRPr="00C7187B">
        <w:t xml:space="preserve">Large container </w:t>
      </w:r>
      <w:r w:rsidR="00334D02">
        <w:t>approximately 2</w:t>
      </w:r>
      <w:r w:rsidR="0080248E">
        <w:t xml:space="preserve"> litres</w:t>
      </w:r>
      <w:r w:rsidR="00334D02">
        <w:t>.</w:t>
      </w:r>
    </w:p>
    <w:p w14:paraId="2A067629" w14:textId="798276FE" w:rsidR="00D31A00" w:rsidRPr="00C7187B" w:rsidRDefault="00665DA3" w:rsidP="00D31A00">
      <w:pPr>
        <w:pStyle w:val="ListParagraph"/>
        <w:framePr w:hSpace="0" w:wrap="auto" w:vAnchor="margin" w:yAlign="inline"/>
        <w:ind w:left="454" w:hanging="227"/>
        <w:suppressOverlap w:val="0"/>
      </w:pPr>
      <w:r>
        <w:t>Two</w:t>
      </w:r>
      <w:r w:rsidR="00D31A00" w:rsidRPr="00C7187B">
        <w:t xml:space="preserve"> cups of warm </w:t>
      </w:r>
      <w:r w:rsidR="00D31A00">
        <w:t xml:space="preserve">coloured or muddy </w:t>
      </w:r>
      <w:r w:rsidR="00D31A00" w:rsidRPr="00C7187B">
        <w:t>water</w:t>
      </w:r>
      <w:r w:rsidR="00D31A00">
        <w:t xml:space="preserve"> (warm water speeds up the rate of evaporation)</w:t>
      </w:r>
    </w:p>
    <w:p w14:paraId="54EFCDF9" w14:textId="77777777" w:rsidR="00D31A00" w:rsidRPr="00C7187B" w:rsidRDefault="00D31A00" w:rsidP="00D31A00">
      <w:pPr>
        <w:pStyle w:val="ListParagraph"/>
        <w:framePr w:hSpace="0" w:wrap="auto" w:vAnchor="margin" w:yAlign="inline"/>
        <w:ind w:left="454" w:hanging="227"/>
        <w:suppressOverlap w:val="0"/>
      </w:pPr>
      <w:r w:rsidRPr="00C7187B">
        <w:t>Second smaller container shorter than</w:t>
      </w:r>
      <w:r>
        <w:t xml:space="preserve"> the</w:t>
      </w:r>
      <w:r w:rsidRPr="00C7187B">
        <w:t xml:space="preserve"> top of the first container when it sits inside</w:t>
      </w:r>
    </w:p>
    <w:p w14:paraId="0EBDA373" w14:textId="77777777" w:rsidR="00D31A00" w:rsidRPr="00C7187B" w:rsidRDefault="00D31A00" w:rsidP="00D31A00">
      <w:pPr>
        <w:pStyle w:val="ListParagraph"/>
        <w:framePr w:hSpace="0" w:wrap="auto" w:vAnchor="margin" w:yAlign="inline"/>
        <w:ind w:left="454" w:hanging="227"/>
        <w:suppressOverlap w:val="0"/>
      </w:pPr>
      <w:r w:rsidRPr="00C7187B">
        <w:t xml:space="preserve">Small weight such as a pebble, glass marble or glass bead </w:t>
      </w:r>
    </w:p>
    <w:p w14:paraId="1C342C06" w14:textId="207ABEA0" w:rsidR="00D31A00" w:rsidRPr="00C7187B" w:rsidRDefault="00334D02" w:rsidP="00D31A00">
      <w:pPr>
        <w:pStyle w:val="ListParagraph"/>
        <w:framePr w:hSpace="0" w:wrap="auto" w:vAnchor="margin" w:yAlign="inline"/>
        <w:ind w:left="454" w:hanging="227"/>
        <w:suppressOverlap w:val="0"/>
      </w:pPr>
      <w:r>
        <w:t xml:space="preserve">Plastic </w:t>
      </w:r>
      <w:r w:rsidR="00D31A00" w:rsidRPr="00C7187B">
        <w:t xml:space="preserve">wrap </w:t>
      </w:r>
    </w:p>
    <w:p w14:paraId="1889B354" w14:textId="640CDD94" w:rsidR="00D31A00" w:rsidRPr="00C7187B" w:rsidRDefault="00D31A00" w:rsidP="00D31A00">
      <w:pPr>
        <w:pStyle w:val="ListParagraph"/>
        <w:framePr w:hSpace="0" w:wrap="auto" w:vAnchor="margin" w:yAlign="inline"/>
        <w:ind w:left="454" w:hanging="227"/>
        <w:suppressOverlap w:val="0"/>
      </w:pPr>
      <w:r w:rsidRPr="00C7187B">
        <w:t xml:space="preserve">A small </w:t>
      </w:r>
      <w:r w:rsidR="00334D02">
        <w:t xml:space="preserve">graduated </w:t>
      </w:r>
      <w:r w:rsidRPr="00C7187B">
        <w:t xml:space="preserve">cup </w:t>
      </w:r>
      <w:r w:rsidR="00334D02">
        <w:t>(</w:t>
      </w:r>
      <w:proofErr w:type="spellStart"/>
      <w:r w:rsidR="00334D02">
        <w:t>eg</w:t>
      </w:r>
      <w:proofErr w:type="spellEnd"/>
      <w:r w:rsidR="00334D02">
        <w:t xml:space="preserve"> a small cup </w:t>
      </w:r>
      <w:r w:rsidRPr="00C7187B">
        <w:t>used for measuring liquid medicine in millilitres</w:t>
      </w:r>
      <w:r w:rsidR="00334D02">
        <w:t>)</w:t>
      </w:r>
      <w:r>
        <w:t>.</w:t>
      </w:r>
    </w:p>
    <w:p w14:paraId="59E8B15F" w14:textId="77777777" w:rsidR="00DC3C10" w:rsidRDefault="00DC3C10" w:rsidP="00DC3C10">
      <w:pPr>
        <w:tabs>
          <w:tab w:val="left" w:pos="-142"/>
        </w:tabs>
        <w:spacing w:before="240"/>
        <w:rPr>
          <w:b/>
        </w:rPr>
      </w:pPr>
    </w:p>
    <w:p w14:paraId="5F11E518" w14:textId="77777777" w:rsidR="00F16D81" w:rsidRDefault="00F16D81">
      <w:pPr>
        <w:widowControl/>
        <w:spacing w:before="0" w:after="160" w:line="259" w:lineRule="auto"/>
        <w:rPr>
          <w:b/>
        </w:rPr>
      </w:pPr>
      <w:r>
        <w:rPr>
          <w:b/>
        </w:rPr>
        <w:br w:type="page"/>
      </w:r>
    </w:p>
    <w:p w14:paraId="4EE9647A" w14:textId="059E3651" w:rsidR="00DC3C10" w:rsidRPr="00475241" w:rsidRDefault="00DC3C10" w:rsidP="00DC3C10">
      <w:pPr>
        <w:tabs>
          <w:tab w:val="left" w:pos="-142"/>
        </w:tabs>
        <w:spacing w:before="240"/>
        <w:rPr>
          <w:b/>
        </w:rPr>
      </w:pPr>
      <w:r w:rsidRPr="00475241">
        <w:rPr>
          <w:b/>
        </w:rPr>
        <w:t>Procedure</w:t>
      </w:r>
    </w:p>
    <w:p w14:paraId="1171DCF5" w14:textId="179D9BFF" w:rsidR="0033103F" w:rsidRDefault="0042125C" w:rsidP="00DC3C10">
      <w:pPr>
        <w:pStyle w:val="Caption"/>
        <w:spacing w:before="0" w:after="0"/>
        <w:ind w:right="-28"/>
        <w:jc w:val="center"/>
        <w:rPr>
          <w:rFonts w:ascii="Arial" w:hAnsi="Arial" w:cs="Arial"/>
          <w:color w:val="auto"/>
        </w:rPr>
      </w:pPr>
      <w:r>
        <w:rPr>
          <w:noProof/>
        </w:rPr>
        <w:drawing>
          <wp:inline distT="0" distB="0" distL="0" distR="0" wp14:anchorId="03D6C1CE" wp14:editId="04143E10">
            <wp:extent cx="5592445" cy="2700655"/>
            <wp:effectExtent l="0" t="0" r="825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592445" cy="2700655"/>
                    </a:xfrm>
                    <a:prstGeom prst="rect">
                      <a:avLst/>
                    </a:prstGeom>
                    <a:noFill/>
                    <a:ln>
                      <a:noFill/>
                    </a:ln>
                  </pic:spPr>
                </pic:pic>
              </a:graphicData>
            </a:graphic>
          </wp:inline>
        </w:drawing>
      </w:r>
    </w:p>
    <w:p w14:paraId="0113EBE7" w14:textId="75FEE167" w:rsidR="0033103F" w:rsidRDefault="0033103F" w:rsidP="00781203">
      <w:pPr>
        <w:pStyle w:val="Caption"/>
        <w:spacing w:before="0" w:after="0"/>
        <w:ind w:right="-28"/>
        <w:rPr>
          <w:rFonts w:ascii="Arial" w:hAnsi="Arial" w:cs="Arial"/>
          <w:color w:val="auto"/>
        </w:rPr>
      </w:pPr>
    </w:p>
    <w:p w14:paraId="73DB1C10" w14:textId="11979936" w:rsidR="00DC3C10" w:rsidRPr="0042125C" w:rsidRDefault="0042125C" w:rsidP="00DC3C10">
      <w:pPr>
        <w:pStyle w:val="Caption"/>
        <w:spacing w:before="0" w:after="0"/>
        <w:ind w:right="-28"/>
        <w:jc w:val="center"/>
        <w:rPr>
          <w:rFonts w:ascii="Arial" w:hAnsi="Arial" w:cs="Arial"/>
          <w:b w:val="0"/>
          <w:i/>
          <w:noProof/>
          <w:color w:val="auto"/>
        </w:rPr>
      </w:pPr>
      <w:r w:rsidRPr="0042125C">
        <w:rPr>
          <w:rFonts w:ascii="Arial" w:hAnsi="Arial" w:cs="Arial"/>
          <w:b w:val="0"/>
          <w:i/>
          <w:color w:val="auto"/>
        </w:rPr>
        <w:t xml:space="preserve">Figure 2 </w:t>
      </w:r>
      <w:r w:rsidR="00F16D81" w:rsidRPr="0042125C">
        <w:rPr>
          <w:rFonts w:ascii="Arial" w:hAnsi="Arial" w:cs="Arial"/>
          <w:b w:val="0"/>
          <w:i/>
          <w:color w:val="auto"/>
        </w:rPr>
        <w:t xml:space="preserve">Illustration of </w:t>
      </w:r>
      <w:r w:rsidR="00674259" w:rsidRPr="0042125C">
        <w:rPr>
          <w:rFonts w:ascii="Arial" w:hAnsi="Arial" w:cs="Arial"/>
          <w:b w:val="0"/>
          <w:i/>
          <w:color w:val="auto"/>
        </w:rPr>
        <w:t xml:space="preserve">a </w:t>
      </w:r>
      <w:r w:rsidR="00F16D81" w:rsidRPr="0042125C">
        <w:rPr>
          <w:rFonts w:ascii="Arial" w:hAnsi="Arial" w:cs="Arial"/>
          <w:b w:val="0"/>
          <w:i/>
          <w:color w:val="auto"/>
        </w:rPr>
        <w:t>s</w:t>
      </w:r>
      <w:r w:rsidR="00DC3C10" w:rsidRPr="0042125C">
        <w:rPr>
          <w:rFonts w:ascii="Arial" w:hAnsi="Arial" w:cs="Arial"/>
          <w:b w:val="0"/>
          <w:i/>
          <w:color w:val="auto"/>
        </w:rPr>
        <w:t xml:space="preserve">olar </w:t>
      </w:r>
      <w:r w:rsidR="00674259" w:rsidRPr="0042125C">
        <w:rPr>
          <w:rFonts w:ascii="Arial" w:hAnsi="Arial" w:cs="Arial"/>
          <w:b w:val="0"/>
          <w:i/>
          <w:noProof/>
          <w:color w:val="auto"/>
        </w:rPr>
        <w:t>still</w:t>
      </w:r>
      <w:r w:rsidR="00DC3C10" w:rsidRPr="0042125C">
        <w:rPr>
          <w:rFonts w:ascii="Arial" w:hAnsi="Arial" w:cs="Arial"/>
          <w:b w:val="0"/>
          <w:i/>
          <w:noProof/>
          <w:color w:val="auto"/>
        </w:rPr>
        <w:t xml:space="preserve"> </w:t>
      </w:r>
    </w:p>
    <w:p w14:paraId="37D09A68" w14:textId="3A145FA4" w:rsidR="00DC3C10" w:rsidRPr="00D66EB0" w:rsidRDefault="00DC3C10" w:rsidP="00DC3C10">
      <w:pPr>
        <w:pStyle w:val="ListParagraph"/>
        <w:framePr w:hSpace="0" w:wrap="auto" w:vAnchor="margin" w:yAlign="inline"/>
        <w:numPr>
          <w:ilvl w:val="0"/>
          <w:numId w:val="1"/>
        </w:numPr>
        <w:spacing w:before="240"/>
        <w:ind w:left="567" w:hanging="340"/>
        <w:suppressOverlap w:val="0"/>
      </w:pPr>
      <w:r w:rsidRPr="00D66EB0">
        <w:t xml:space="preserve">Place </w:t>
      </w:r>
      <w:r>
        <w:t xml:space="preserve">500 mL (two cups) of </w:t>
      </w:r>
      <w:r w:rsidR="00AE6CA0">
        <w:t xml:space="preserve">warm, contaminated </w:t>
      </w:r>
      <w:r w:rsidRPr="00D66EB0">
        <w:t xml:space="preserve">water into </w:t>
      </w:r>
      <w:r>
        <w:t xml:space="preserve">the </w:t>
      </w:r>
      <w:r w:rsidRPr="00D66EB0">
        <w:t>large container</w:t>
      </w:r>
      <w:r>
        <w:t>.</w:t>
      </w:r>
    </w:p>
    <w:p w14:paraId="4848B647" w14:textId="70A44C87" w:rsidR="00DC3C10" w:rsidRPr="00D66EB0" w:rsidRDefault="00DC3C10" w:rsidP="00DC3C10">
      <w:pPr>
        <w:pStyle w:val="ListParagraph"/>
        <w:framePr w:hSpace="0" w:wrap="auto" w:vAnchor="margin" w:yAlign="inline"/>
        <w:numPr>
          <w:ilvl w:val="0"/>
          <w:numId w:val="1"/>
        </w:numPr>
        <w:ind w:left="567" w:hanging="340"/>
        <w:suppressOverlap w:val="0"/>
      </w:pPr>
      <w:r w:rsidRPr="00D66EB0">
        <w:t>Pla</w:t>
      </w:r>
      <w:r w:rsidR="00744FD1">
        <w:t xml:space="preserve">ce the empty smaller </w:t>
      </w:r>
      <w:r w:rsidRPr="00D66EB0">
        <w:t>container in</w:t>
      </w:r>
      <w:r w:rsidR="00744FD1">
        <w:t>to the centre of the large</w:t>
      </w:r>
      <w:r w:rsidRPr="00D66EB0">
        <w:t xml:space="preserve"> container. </w:t>
      </w:r>
    </w:p>
    <w:p w14:paraId="2885A97F" w14:textId="5423C2D7" w:rsidR="00DC3C10" w:rsidRPr="00D66EB0" w:rsidRDefault="00DC3C10" w:rsidP="00DC3C10">
      <w:pPr>
        <w:pStyle w:val="ListParagraph"/>
        <w:framePr w:hSpace="0" w:wrap="auto" w:vAnchor="margin" w:yAlign="inline"/>
        <w:numPr>
          <w:ilvl w:val="0"/>
          <w:numId w:val="1"/>
        </w:numPr>
        <w:ind w:left="567" w:hanging="340"/>
        <w:suppressOverlap w:val="0"/>
      </w:pPr>
      <w:r w:rsidRPr="00D66EB0">
        <w:t>Place pl</w:t>
      </w:r>
      <w:r w:rsidR="00744FD1">
        <w:t>astic wrap over the larger</w:t>
      </w:r>
      <w:r w:rsidRPr="00D66EB0">
        <w:t xml:space="preserve"> container </w:t>
      </w:r>
      <w:r>
        <w:t xml:space="preserve">letting it sink a little in the </w:t>
      </w:r>
      <w:r w:rsidR="00744FD1">
        <w:t>centre</w:t>
      </w:r>
      <w:r>
        <w:t xml:space="preserve"> and </w:t>
      </w:r>
      <w:r w:rsidRPr="00D66EB0">
        <w:t>ensure a tight seal</w:t>
      </w:r>
      <w:r>
        <w:t xml:space="preserve"> around the edge of the large container.</w:t>
      </w:r>
    </w:p>
    <w:p w14:paraId="2AC42F9A" w14:textId="46C9BE02" w:rsidR="00DC3C10" w:rsidRPr="00D66EB0" w:rsidRDefault="00DC3C10" w:rsidP="00DC3C10">
      <w:pPr>
        <w:pStyle w:val="ListParagraph"/>
        <w:framePr w:hSpace="0" w:wrap="auto" w:vAnchor="margin" w:yAlign="inline"/>
        <w:numPr>
          <w:ilvl w:val="0"/>
          <w:numId w:val="1"/>
        </w:numPr>
        <w:ind w:left="567" w:hanging="340"/>
        <w:suppressOverlap w:val="0"/>
      </w:pPr>
      <w:r w:rsidRPr="00D66EB0">
        <w:t xml:space="preserve">To ensure that the </w:t>
      </w:r>
      <w:r w:rsidR="007002EA">
        <w:t xml:space="preserve">water can be collected </w:t>
      </w:r>
      <w:r w:rsidRPr="00D66EB0">
        <w:t xml:space="preserve">in the smaller container, place a </w:t>
      </w:r>
      <w:r w:rsidR="00744FD1">
        <w:t>small weight</w:t>
      </w:r>
      <w:r w:rsidRPr="00D66EB0">
        <w:t xml:space="preserve"> onto the plastic </w:t>
      </w:r>
      <w:r w:rsidR="00B23794">
        <w:t>directly above the smaller</w:t>
      </w:r>
      <w:r w:rsidRPr="00D66EB0">
        <w:t xml:space="preserve"> container</w:t>
      </w:r>
      <w:r w:rsidR="00B23794">
        <w:t>.</w:t>
      </w:r>
    </w:p>
    <w:p w14:paraId="4362DED8" w14:textId="39323F95" w:rsidR="00DC3C10" w:rsidRPr="00D66EB0" w:rsidRDefault="00DC3C10" w:rsidP="00DC3C10">
      <w:pPr>
        <w:pStyle w:val="ListParagraph"/>
        <w:framePr w:hSpace="0" w:wrap="auto" w:vAnchor="margin" w:yAlign="inline"/>
        <w:numPr>
          <w:ilvl w:val="0"/>
          <w:numId w:val="1"/>
        </w:numPr>
        <w:ind w:left="567" w:hanging="340"/>
        <w:suppressOverlap w:val="0"/>
      </w:pPr>
      <w:r w:rsidRPr="00D66EB0">
        <w:t xml:space="preserve">Place </w:t>
      </w:r>
      <w:r>
        <w:t>your</w:t>
      </w:r>
      <w:r w:rsidRPr="00D66EB0">
        <w:t xml:space="preserve"> solar </w:t>
      </w:r>
      <w:r>
        <w:t>still</w:t>
      </w:r>
      <w:r w:rsidRPr="00D66EB0">
        <w:t xml:space="preserve"> in direct sunlight </w:t>
      </w:r>
      <w:r>
        <w:t>outside the classroom and record the time</w:t>
      </w:r>
      <w:r w:rsidR="00B23794">
        <w:rPr>
          <w:i/>
        </w:rPr>
        <w:t>.</w:t>
      </w:r>
    </w:p>
    <w:p w14:paraId="44FD3212" w14:textId="448B2260" w:rsidR="00B23794" w:rsidRDefault="00DC3C10" w:rsidP="008E066A">
      <w:pPr>
        <w:pStyle w:val="ListParagraph"/>
        <w:framePr w:hSpace="0" w:wrap="auto" w:vAnchor="margin" w:yAlign="inline"/>
        <w:numPr>
          <w:ilvl w:val="0"/>
          <w:numId w:val="1"/>
        </w:numPr>
        <w:ind w:left="567" w:hanging="340"/>
        <w:suppressOverlap w:val="0"/>
      </w:pPr>
      <w:r w:rsidRPr="00D66EB0">
        <w:t xml:space="preserve">When a sufficient </w:t>
      </w:r>
      <w:r w:rsidR="00B23794">
        <w:t>quantity</w:t>
      </w:r>
      <w:r w:rsidRPr="00D66EB0">
        <w:t xml:space="preserve"> of water has collected in the small container, </w:t>
      </w:r>
      <w:r w:rsidR="00B23794">
        <w:t xml:space="preserve">remove from the direct sunlight and record the time. </w:t>
      </w:r>
    </w:p>
    <w:p w14:paraId="36822F39" w14:textId="353D46A6" w:rsidR="00DC3C10" w:rsidRPr="00D66EB0" w:rsidRDefault="00DC3C10" w:rsidP="008E066A">
      <w:pPr>
        <w:pStyle w:val="ListParagraph"/>
        <w:framePr w:hSpace="0" w:wrap="auto" w:vAnchor="margin" w:yAlign="inline"/>
        <w:numPr>
          <w:ilvl w:val="0"/>
          <w:numId w:val="1"/>
        </w:numPr>
        <w:ind w:left="567" w:hanging="340"/>
        <w:suppressOverlap w:val="0"/>
      </w:pPr>
      <w:r w:rsidRPr="00D66EB0">
        <w:t>Measure the volume of the water</w:t>
      </w:r>
      <w:r>
        <w:t xml:space="preserve"> that collected in the small container using the </w:t>
      </w:r>
      <w:r w:rsidR="00814E96">
        <w:t>graduated</w:t>
      </w:r>
      <w:r>
        <w:t xml:space="preserve"> cup.</w:t>
      </w:r>
    </w:p>
    <w:p w14:paraId="3B5A5BAC" w14:textId="3B117067" w:rsidR="00DC3C10" w:rsidRDefault="00AE6CA0" w:rsidP="00DC3C10">
      <w:pPr>
        <w:pStyle w:val="ListParagraph"/>
        <w:framePr w:hSpace="0" w:wrap="auto" w:vAnchor="margin" w:yAlign="inline"/>
        <w:numPr>
          <w:ilvl w:val="0"/>
          <w:numId w:val="1"/>
        </w:numPr>
        <w:ind w:left="567" w:hanging="340"/>
        <w:suppressOverlap w:val="0"/>
      </w:pPr>
      <w:r>
        <w:t xml:space="preserve">Observe the water collected in the smaller dish. </w:t>
      </w:r>
    </w:p>
    <w:p w14:paraId="36C876E2" w14:textId="77777777" w:rsidR="00DC3C10" w:rsidRDefault="00DC3C10" w:rsidP="00DC3C10">
      <w:pPr>
        <w:autoSpaceDE w:val="0"/>
        <w:autoSpaceDN w:val="0"/>
        <w:adjustRightInd w:val="0"/>
        <w:spacing w:after="0"/>
        <w:jc w:val="both"/>
        <w:rPr>
          <w:rFonts w:cs="Arial"/>
          <w:b/>
        </w:rPr>
      </w:pPr>
    </w:p>
    <w:p w14:paraId="4A5F1DAB" w14:textId="77777777" w:rsidR="00D31A00" w:rsidRDefault="00D31A00" w:rsidP="00E07042">
      <w:pPr>
        <w:widowControl/>
        <w:spacing w:before="0" w:after="160" w:line="259" w:lineRule="auto"/>
        <w:rPr>
          <w:rFonts w:cs="Arial"/>
          <w:b/>
        </w:rPr>
        <w:sectPr w:rsidR="00D31A00" w:rsidSect="00715107">
          <w:pgSz w:w="11906" w:h="16838"/>
          <w:pgMar w:top="1440" w:right="1440" w:bottom="1440" w:left="1440" w:header="709" w:footer="709" w:gutter="0"/>
          <w:cols w:space="708"/>
          <w:docGrid w:linePitch="360"/>
        </w:sectPr>
      </w:pPr>
    </w:p>
    <w:p w14:paraId="43858A8D" w14:textId="3148A142" w:rsidR="00DC3C10" w:rsidRDefault="00DC3C10" w:rsidP="00E07042">
      <w:pPr>
        <w:widowControl/>
        <w:spacing w:before="0" w:after="160" w:line="259" w:lineRule="auto"/>
        <w:rPr>
          <w:rFonts w:cs="Arial"/>
          <w:b/>
        </w:rPr>
      </w:pPr>
      <w:r w:rsidRPr="001864F9">
        <w:rPr>
          <w:rFonts w:cs="Arial"/>
          <w:b/>
        </w:rPr>
        <w:t>Discussion</w:t>
      </w:r>
    </w:p>
    <w:p w14:paraId="752123E1" w14:textId="568DD2AB" w:rsidR="00DC3C10" w:rsidRDefault="009A410D" w:rsidP="00DC3C10">
      <w:pPr>
        <w:spacing w:before="0"/>
        <w:ind w:right="-31"/>
        <w:rPr>
          <w:rFonts w:cs="Arial"/>
        </w:rPr>
      </w:pPr>
      <w:r>
        <w:rPr>
          <w:rFonts w:cs="Arial"/>
        </w:rPr>
        <w:t>Using</w:t>
      </w:r>
      <w:r w:rsidR="00DC3C10">
        <w:rPr>
          <w:rFonts w:cs="Arial"/>
        </w:rPr>
        <w:t xml:space="preserve"> co</w:t>
      </w:r>
      <w:r>
        <w:rPr>
          <w:rFonts w:cs="Arial"/>
        </w:rPr>
        <w:t xml:space="preserve">loured arrows, </w:t>
      </w:r>
      <w:r w:rsidR="00EE6B78">
        <w:rPr>
          <w:rFonts w:cs="Arial"/>
        </w:rPr>
        <w:t>illustrate the operation of the solar still by</w:t>
      </w:r>
      <w:r>
        <w:rPr>
          <w:rFonts w:cs="Arial"/>
        </w:rPr>
        <w:t xml:space="preserve"> w</w:t>
      </w:r>
      <w:r w:rsidR="00DC3C10">
        <w:rPr>
          <w:rFonts w:cs="Arial"/>
        </w:rPr>
        <w:t>rit</w:t>
      </w:r>
      <w:r w:rsidR="00EE6B78">
        <w:rPr>
          <w:rFonts w:cs="Arial"/>
        </w:rPr>
        <w:t>ing</w:t>
      </w:r>
      <w:r w:rsidR="00DC3C10">
        <w:rPr>
          <w:rFonts w:cs="Arial"/>
        </w:rPr>
        <w:t xml:space="preserve"> the words ‘evaporation’ a</w:t>
      </w:r>
      <w:r>
        <w:rPr>
          <w:rFonts w:cs="Arial"/>
        </w:rPr>
        <w:t>nd ‘condensation’ on the arrows.</w:t>
      </w:r>
    </w:p>
    <w:p w14:paraId="7140D28F" w14:textId="50B3A6E8" w:rsidR="00DC3C10" w:rsidRDefault="00DC3C10" w:rsidP="00DC3C10">
      <w:pPr>
        <w:pStyle w:val="Caption"/>
        <w:spacing w:before="0" w:after="0"/>
        <w:ind w:right="-28"/>
        <w:jc w:val="center"/>
        <w:rPr>
          <w:rFonts w:ascii="Arial" w:hAnsi="Arial" w:cs="Arial"/>
          <w:color w:val="auto"/>
        </w:rPr>
      </w:pPr>
    </w:p>
    <w:p w14:paraId="5EDAAF3C" w14:textId="5D0F6A84" w:rsidR="00DC3C10" w:rsidRDefault="0042125C" w:rsidP="00DC3C10">
      <w:pPr>
        <w:pStyle w:val="Caption"/>
        <w:spacing w:before="0" w:after="0"/>
        <w:ind w:right="-28"/>
        <w:jc w:val="center"/>
        <w:rPr>
          <w:rFonts w:ascii="Arial" w:hAnsi="Arial" w:cs="Arial"/>
          <w:color w:val="auto"/>
        </w:rPr>
      </w:pPr>
      <w:r>
        <w:rPr>
          <w:noProof/>
        </w:rPr>
        <w:drawing>
          <wp:inline distT="0" distB="0" distL="0" distR="0" wp14:anchorId="59F30CB5" wp14:editId="0D3FA0FB">
            <wp:extent cx="5592445" cy="2700655"/>
            <wp:effectExtent l="0" t="0" r="825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92445" cy="2700655"/>
                    </a:xfrm>
                    <a:prstGeom prst="rect">
                      <a:avLst/>
                    </a:prstGeom>
                    <a:noFill/>
                    <a:ln>
                      <a:noFill/>
                    </a:ln>
                  </pic:spPr>
                </pic:pic>
              </a:graphicData>
            </a:graphic>
          </wp:inline>
        </w:drawing>
      </w:r>
    </w:p>
    <w:p w14:paraId="0681713C" w14:textId="19D58CEE" w:rsidR="00DC3C10" w:rsidRPr="0042125C" w:rsidRDefault="0042125C" w:rsidP="00DC3C10">
      <w:pPr>
        <w:pStyle w:val="Caption"/>
        <w:spacing w:before="0" w:after="0"/>
        <w:ind w:right="-28"/>
        <w:jc w:val="center"/>
        <w:rPr>
          <w:rFonts w:ascii="Arial" w:hAnsi="Arial" w:cs="Arial"/>
          <w:b w:val="0"/>
          <w:i/>
          <w:noProof/>
          <w:color w:val="auto"/>
        </w:rPr>
      </w:pPr>
      <w:r w:rsidRPr="0042125C">
        <w:rPr>
          <w:rFonts w:ascii="Arial" w:hAnsi="Arial" w:cs="Arial"/>
          <w:b w:val="0"/>
          <w:i/>
          <w:color w:val="auto"/>
        </w:rPr>
        <w:t xml:space="preserve">Figure 3 </w:t>
      </w:r>
      <w:r w:rsidR="00EE6B78" w:rsidRPr="0042125C">
        <w:rPr>
          <w:rFonts w:ascii="Arial" w:hAnsi="Arial" w:cs="Arial"/>
          <w:b w:val="0"/>
          <w:i/>
          <w:color w:val="auto"/>
        </w:rPr>
        <w:t>Operation of the solar still</w:t>
      </w:r>
    </w:p>
    <w:p w14:paraId="2EE1B582" w14:textId="6022F663" w:rsidR="00DC3C10" w:rsidRPr="00DC57E8" w:rsidRDefault="00DC3C10" w:rsidP="00DC3C10">
      <w:pPr>
        <w:ind w:right="-31"/>
      </w:pPr>
    </w:p>
    <w:p w14:paraId="23FD043C" w14:textId="0503427F" w:rsidR="00DC3C10" w:rsidRPr="005123C1" w:rsidRDefault="00DC3C10" w:rsidP="00E07042">
      <w:pPr>
        <w:jc w:val="center"/>
        <w:rPr>
          <w:rStyle w:val="Heading1Char"/>
          <w:b w:val="0"/>
          <w:color w:val="auto"/>
        </w:rPr>
      </w:pPr>
      <w:r>
        <w:rPr>
          <w:rStyle w:val="Heading1Char"/>
          <w:b w:val="0"/>
        </w:rPr>
        <w:br w:type="page"/>
      </w:r>
    </w:p>
    <w:p w14:paraId="77406660" w14:textId="3B4D6B4D" w:rsidR="00001E4A" w:rsidRDefault="008C0EC7" w:rsidP="00F619E2">
      <w:pPr>
        <w:pStyle w:val="Heading1"/>
        <w:rPr>
          <w:rFonts w:cs="Arial"/>
        </w:rPr>
      </w:pPr>
      <w:bookmarkStart w:id="63" w:name="_Appendix_14:_Student_1"/>
      <w:bookmarkStart w:id="64" w:name="_Appendix_12:_Student"/>
      <w:bookmarkStart w:id="65" w:name="_Toc36332146"/>
      <w:bookmarkEnd w:id="55"/>
      <w:bookmarkEnd w:id="63"/>
      <w:bookmarkEnd w:id="64"/>
      <w:r w:rsidRPr="00ED1825">
        <w:rPr>
          <w:rStyle w:val="Heading1Char"/>
          <w:b/>
        </w:rPr>
        <w:t>Appendix 1</w:t>
      </w:r>
      <w:r w:rsidR="00DC3C10">
        <w:rPr>
          <w:rStyle w:val="Heading1Char"/>
          <w:b/>
        </w:rPr>
        <w:t>4</w:t>
      </w:r>
      <w:r w:rsidRPr="00ED1825">
        <w:rPr>
          <w:rStyle w:val="Heading1Char"/>
          <w:b/>
        </w:rPr>
        <w:t xml:space="preserve">: Student </w:t>
      </w:r>
      <w:r w:rsidR="0086146A">
        <w:rPr>
          <w:rStyle w:val="Heading1Char"/>
          <w:b/>
        </w:rPr>
        <w:t>activity</w:t>
      </w:r>
      <w:r w:rsidRPr="00ED1825">
        <w:rPr>
          <w:rStyle w:val="Heading1Char"/>
          <w:b/>
        </w:rPr>
        <w:t xml:space="preserve"> sheet</w:t>
      </w:r>
      <w:r w:rsidR="00DC3C10">
        <w:rPr>
          <w:rStyle w:val="Heading1Char"/>
          <w:b/>
        </w:rPr>
        <w:t xml:space="preserve"> 2.4</w:t>
      </w:r>
      <w:r w:rsidRPr="00ED1825">
        <w:rPr>
          <w:rStyle w:val="Heading1Char"/>
          <w:b/>
        </w:rPr>
        <w:t xml:space="preserve">: Water </w:t>
      </w:r>
      <w:r w:rsidR="00EE6B78">
        <w:rPr>
          <w:rStyle w:val="Heading1Char"/>
          <w:b/>
        </w:rPr>
        <w:t xml:space="preserve">purification </w:t>
      </w:r>
      <w:r w:rsidR="00C054B9">
        <w:rPr>
          <w:rStyle w:val="Heading1Char"/>
          <w:b/>
        </w:rPr>
        <w:t>experiment</w:t>
      </w:r>
      <w:bookmarkEnd w:id="65"/>
      <w:r w:rsidRPr="006E446B">
        <w:t xml:space="preserve"> </w:t>
      </w:r>
    </w:p>
    <w:p w14:paraId="04D14E22" w14:textId="77777777" w:rsidR="00001E4A" w:rsidRPr="00F10C01" w:rsidRDefault="00001E4A" w:rsidP="00D31A00">
      <w:pPr>
        <w:spacing w:before="240"/>
        <w:rPr>
          <w:b/>
        </w:rPr>
      </w:pPr>
      <w:r>
        <w:rPr>
          <w:b/>
        </w:rPr>
        <w:t>Introduction</w:t>
      </w:r>
      <w:r w:rsidRPr="00F10C01">
        <w:rPr>
          <w:b/>
        </w:rPr>
        <w:t xml:space="preserve"> </w:t>
      </w:r>
    </w:p>
    <w:p w14:paraId="6CAF2679" w14:textId="0CA0A4C5" w:rsidR="00001E4A" w:rsidRPr="008E4840" w:rsidRDefault="00001E4A" w:rsidP="00D31A00">
      <w:pPr>
        <w:autoSpaceDE w:val="0"/>
        <w:autoSpaceDN w:val="0"/>
        <w:adjustRightInd w:val="0"/>
        <w:spacing w:before="0"/>
        <w:ind w:right="-31"/>
        <w:rPr>
          <w:rFonts w:cs="Arial"/>
        </w:rPr>
      </w:pPr>
      <w:r>
        <w:rPr>
          <w:rFonts w:cs="Arial"/>
        </w:rPr>
        <w:t>A source of water which is safe to drink is essential for those living off</w:t>
      </w:r>
      <w:r w:rsidR="00BB4CBB">
        <w:rPr>
          <w:rFonts w:cs="Arial"/>
        </w:rPr>
        <w:t>-</w:t>
      </w:r>
      <w:r>
        <w:rPr>
          <w:rFonts w:cs="Arial"/>
        </w:rPr>
        <w:t xml:space="preserve">grid. Sea water is too salty to </w:t>
      </w:r>
      <w:r w:rsidR="00F619E2">
        <w:rPr>
          <w:rFonts w:cs="Arial"/>
        </w:rPr>
        <w:t>drink,</w:t>
      </w:r>
      <w:r>
        <w:rPr>
          <w:rFonts w:cs="Arial"/>
        </w:rPr>
        <w:t xml:space="preserve"> and sources of fresh water are often muddy. Pure drinking water can be recovered from conta</w:t>
      </w:r>
      <w:r w:rsidR="007002EA">
        <w:rPr>
          <w:rFonts w:cs="Arial"/>
        </w:rPr>
        <w:t>minated water by evaporating and condensing</w:t>
      </w:r>
      <w:r>
        <w:rPr>
          <w:rFonts w:cs="Arial"/>
        </w:rPr>
        <w:t xml:space="preserve"> the water and leaving the contaminants behind. One way of doing this is to construct a solar still.</w:t>
      </w:r>
    </w:p>
    <w:p w14:paraId="1663D72B" w14:textId="77777777" w:rsidR="00001E4A" w:rsidRDefault="00001E4A" w:rsidP="00D31A00">
      <w:pPr>
        <w:ind w:right="-31"/>
        <w:rPr>
          <w:rFonts w:cs="Arial"/>
          <w:b/>
        </w:rPr>
      </w:pPr>
      <w:r>
        <w:rPr>
          <w:rFonts w:cs="Arial"/>
          <w:b/>
        </w:rPr>
        <w:t>Purpose</w:t>
      </w:r>
    </w:p>
    <w:p w14:paraId="0F4253BB" w14:textId="39F9FDD4" w:rsidR="00001E4A" w:rsidRDefault="00001E4A" w:rsidP="00D31A00">
      <w:pPr>
        <w:ind w:right="-31"/>
        <w:rPr>
          <w:rFonts w:cs="Arial"/>
        </w:rPr>
      </w:pPr>
      <w:r w:rsidRPr="00F2748A">
        <w:rPr>
          <w:rFonts w:cs="Arial"/>
        </w:rPr>
        <w:t xml:space="preserve">The purpose of this experiment is to investigate variables that determine the output of solar </w:t>
      </w:r>
      <w:r w:rsidR="00310E84">
        <w:rPr>
          <w:rFonts w:cs="Arial"/>
        </w:rPr>
        <w:t>stills of different designs. A simple solar still can be made from two dishes and cling wrap as shown below.</w:t>
      </w:r>
    </w:p>
    <w:p w14:paraId="25A4D666" w14:textId="281CF735" w:rsidR="00E07042" w:rsidRDefault="0042125C" w:rsidP="006D3464">
      <w:pPr>
        <w:ind w:right="-31"/>
        <w:jc w:val="center"/>
        <w:rPr>
          <w:rFonts w:cs="Arial"/>
          <w:b/>
          <w:color w:val="FF0000"/>
        </w:rPr>
      </w:pPr>
      <w:r>
        <w:rPr>
          <w:noProof/>
          <w:lang w:eastAsia="en-AU"/>
        </w:rPr>
        <w:drawing>
          <wp:inline distT="0" distB="0" distL="0" distR="0" wp14:anchorId="7FB167E9" wp14:editId="29727C72">
            <wp:extent cx="5592445" cy="2700655"/>
            <wp:effectExtent l="0" t="0" r="825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92445" cy="2700655"/>
                    </a:xfrm>
                    <a:prstGeom prst="rect">
                      <a:avLst/>
                    </a:prstGeom>
                    <a:noFill/>
                    <a:ln>
                      <a:noFill/>
                    </a:ln>
                  </pic:spPr>
                </pic:pic>
              </a:graphicData>
            </a:graphic>
          </wp:inline>
        </w:drawing>
      </w:r>
    </w:p>
    <w:p w14:paraId="5EF84F6E" w14:textId="4E1557C8" w:rsidR="00310E84" w:rsidRPr="00AA181F" w:rsidRDefault="0042125C" w:rsidP="006D3464">
      <w:pPr>
        <w:ind w:right="-31"/>
        <w:jc w:val="center"/>
        <w:rPr>
          <w:rFonts w:ascii="Arial" w:eastAsia="Times New Roman" w:hAnsi="Arial" w:cs="Arial"/>
          <w:bCs/>
          <w:i/>
          <w:sz w:val="18"/>
          <w:szCs w:val="18"/>
          <w:lang w:eastAsia="en-AU"/>
        </w:rPr>
      </w:pPr>
      <w:r w:rsidRPr="00AA181F">
        <w:rPr>
          <w:rFonts w:ascii="Arial" w:eastAsia="Times New Roman" w:hAnsi="Arial" w:cs="Arial"/>
          <w:bCs/>
          <w:i/>
          <w:sz w:val="18"/>
          <w:szCs w:val="18"/>
          <w:lang w:eastAsia="en-AU"/>
        </w:rPr>
        <w:t xml:space="preserve">Figure 4 </w:t>
      </w:r>
      <w:r w:rsidR="00310E84" w:rsidRPr="00AA181F">
        <w:rPr>
          <w:rFonts w:ascii="Arial" w:eastAsia="Times New Roman" w:hAnsi="Arial" w:cs="Arial"/>
          <w:bCs/>
          <w:i/>
          <w:sz w:val="18"/>
          <w:szCs w:val="18"/>
          <w:lang w:eastAsia="en-AU"/>
        </w:rPr>
        <w:t>A simple solar still</w:t>
      </w:r>
    </w:p>
    <w:p w14:paraId="6717A018" w14:textId="77777777" w:rsidR="003432C7" w:rsidRDefault="003432C7" w:rsidP="00001E4A">
      <w:pPr>
        <w:ind w:right="-31"/>
        <w:rPr>
          <w:rFonts w:cs="Arial"/>
        </w:rPr>
      </w:pPr>
    </w:p>
    <w:p w14:paraId="71B624A3" w14:textId="4A63DD28" w:rsidR="003432C7" w:rsidRPr="006D3464" w:rsidRDefault="0080248E" w:rsidP="00001E4A">
      <w:pPr>
        <w:ind w:right="-31"/>
        <w:rPr>
          <w:rFonts w:cs="Arial"/>
        </w:rPr>
      </w:pPr>
      <w:r>
        <w:rPr>
          <w:rFonts w:cs="Arial"/>
        </w:rPr>
        <w:t>List the ways</w:t>
      </w:r>
      <w:r w:rsidR="003432C7" w:rsidRPr="003432C7">
        <w:rPr>
          <w:rFonts w:cs="Arial"/>
        </w:rPr>
        <w:t xml:space="preserve"> you </w:t>
      </w:r>
      <w:r>
        <w:rPr>
          <w:rFonts w:cs="Arial"/>
        </w:rPr>
        <w:t xml:space="preserve">could </w:t>
      </w:r>
      <w:r w:rsidR="003432C7" w:rsidRPr="003432C7">
        <w:rPr>
          <w:rFonts w:cs="Arial"/>
        </w:rPr>
        <w:t>change</w:t>
      </w:r>
      <w:r w:rsidR="003432C7" w:rsidRPr="006D3464">
        <w:rPr>
          <w:rFonts w:cs="Arial"/>
        </w:rPr>
        <w:t xml:space="preserve"> the design of this solar still to make it more effective?</w:t>
      </w:r>
      <w:r w:rsidR="0037484F">
        <w:rPr>
          <w:rFonts w:cs="Arial"/>
        </w:rPr>
        <w:t xml:space="preserve"> Discuss your ideas with your group and write down </w:t>
      </w:r>
      <w:r>
        <w:rPr>
          <w:rFonts w:cs="Arial"/>
        </w:rPr>
        <w:t>one</w:t>
      </w:r>
      <w:r w:rsidR="0037484F">
        <w:rPr>
          <w:rFonts w:cs="Arial"/>
        </w:rPr>
        <w:t xml:space="preserve"> change you</w:t>
      </w:r>
      <w:r>
        <w:rPr>
          <w:rFonts w:cs="Arial"/>
        </w:rPr>
        <w:t xml:space="preserve"> would like to investigate</w:t>
      </w:r>
      <w:r w:rsidR="0037484F">
        <w:rPr>
          <w:rFonts w:cs="Arial"/>
        </w:rPr>
        <w:t xml:space="preserve">. </w:t>
      </w:r>
      <w:r w:rsidR="00C761CD">
        <w:rPr>
          <w:rFonts w:cs="Arial"/>
        </w:rPr>
        <w:t>Why</w:t>
      </w:r>
      <w:r w:rsidR="0037484F">
        <w:rPr>
          <w:rFonts w:cs="Arial"/>
        </w:rPr>
        <w:t xml:space="preserve"> is</w:t>
      </w:r>
      <w:r w:rsidR="00C761CD">
        <w:rPr>
          <w:rFonts w:cs="Arial"/>
        </w:rPr>
        <w:t xml:space="preserve"> it</w:t>
      </w:r>
      <w:r w:rsidR="0037484F">
        <w:rPr>
          <w:rFonts w:cs="Arial"/>
        </w:rPr>
        <w:t xml:space="preserve"> important to only change one variable to ensure it is a fair </w:t>
      </w:r>
      <w:proofErr w:type="gramStart"/>
      <w:r w:rsidR="0037484F">
        <w:rPr>
          <w:rFonts w:cs="Arial"/>
        </w:rPr>
        <w:t>test.</w:t>
      </w:r>
      <w:proofErr w:type="gramEnd"/>
      <w:r w:rsidR="0037484F">
        <w:rPr>
          <w:rFonts w:cs="Arial"/>
        </w:rPr>
        <w:t xml:space="preserve"> </w:t>
      </w:r>
    </w:p>
    <w:p w14:paraId="634C03B4" w14:textId="77777777" w:rsidR="003432C7" w:rsidRPr="00D66EB0" w:rsidRDefault="003432C7" w:rsidP="003432C7">
      <w:pPr>
        <w:tabs>
          <w:tab w:val="left" w:pos="8931"/>
        </w:tabs>
        <w:spacing w:before="60" w:line="360" w:lineRule="auto"/>
        <w:ind w:right="-28"/>
        <w:rPr>
          <w:rFonts w:cs="Arial"/>
          <w:u w:val="single"/>
        </w:rPr>
      </w:pPr>
      <w:r w:rsidRPr="00D66EB0">
        <w:rPr>
          <w:rFonts w:cs="Arial"/>
          <w:u w:val="single"/>
        </w:rPr>
        <w:tab/>
      </w:r>
    </w:p>
    <w:p w14:paraId="763702A7" w14:textId="77777777" w:rsidR="003432C7" w:rsidRDefault="003432C7" w:rsidP="003432C7">
      <w:pPr>
        <w:tabs>
          <w:tab w:val="left" w:pos="8931"/>
        </w:tabs>
        <w:spacing w:before="60" w:line="360" w:lineRule="auto"/>
        <w:ind w:right="-28"/>
        <w:rPr>
          <w:rFonts w:cs="Arial"/>
          <w:u w:val="single"/>
        </w:rPr>
      </w:pPr>
      <w:r w:rsidRPr="00D66EB0">
        <w:rPr>
          <w:rFonts w:cs="Arial"/>
          <w:u w:val="single"/>
        </w:rPr>
        <w:tab/>
      </w:r>
    </w:p>
    <w:p w14:paraId="06DEBB44" w14:textId="77777777" w:rsidR="00C761CD" w:rsidRDefault="00C761CD" w:rsidP="00001E4A">
      <w:pPr>
        <w:ind w:right="-31"/>
        <w:rPr>
          <w:rFonts w:cs="Arial"/>
        </w:rPr>
      </w:pPr>
    </w:p>
    <w:p w14:paraId="62A0FBC6" w14:textId="572E5104" w:rsidR="003432C7" w:rsidRDefault="0037484F" w:rsidP="00001E4A">
      <w:pPr>
        <w:ind w:right="-31"/>
        <w:rPr>
          <w:rFonts w:cs="Arial"/>
        </w:rPr>
      </w:pPr>
      <w:r>
        <w:rPr>
          <w:rFonts w:cs="Arial"/>
        </w:rPr>
        <w:t>You will conduct a</w:t>
      </w:r>
      <w:r w:rsidR="0080248E">
        <w:rPr>
          <w:rFonts w:cs="Arial"/>
        </w:rPr>
        <w:t>n</w:t>
      </w:r>
      <w:r>
        <w:rPr>
          <w:rFonts w:cs="Arial"/>
        </w:rPr>
        <w:t xml:space="preserve"> investigation</w:t>
      </w:r>
      <w:r w:rsidR="008A32DE">
        <w:rPr>
          <w:rFonts w:cs="Arial"/>
        </w:rPr>
        <w:t>,</w:t>
      </w:r>
      <w:r>
        <w:rPr>
          <w:rFonts w:cs="Arial"/>
        </w:rPr>
        <w:t xml:space="preserve"> </w:t>
      </w:r>
      <w:r w:rsidR="008A32DE">
        <w:rPr>
          <w:rFonts w:cs="Arial"/>
        </w:rPr>
        <w:t xml:space="preserve">designing and creating </w:t>
      </w:r>
      <w:r>
        <w:rPr>
          <w:rFonts w:cs="Arial"/>
        </w:rPr>
        <w:t>two solar stills</w:t>
      </w:r>
      <w:r w:rsidR="00C761CD">
        <w:rPr>
          <w:rFonts w:cs="Arial"/>
        </w:rPr>
        <w:t>, m</w:t>
      </w:r>
      <w:r w:rsidR="008A32DE">
        <w:rPr>
          <w:rFonts w:cs="Arial"/>
        </w:rPr>
        <w:t>aking one aspect of the design (an</w:t>
      </w:r>
      <w:r w:rsidR="00C761CD">
        <w:rPr>
          <w:rFonts w:cs="Arial"/>
        </w:rPr>
        <w:t xml:space="preserve"> independent variabl</w:t>
      </w:r>
      <w:r w:rsidR="008A32DE">
        <w:rPr>
          <w:rFonts w:cs="Arial"/>
        </w:rPr>
        <w:t>e)</w:t>
      </w:r>
      <w:r w:rsidR="00C761CD">
        <w:rPr>
          <w:rFonts w:cs="Arial"/>
        </w:rPr>
        <w:t xml:space="preserve"> different between your two stills</w:t>
      </w:r>
      <w:r w:rsidR="008A32DE">
        <w:rPr>
          <w:rFonts w:cs="Arial"/>
        </w:rPr>
        <w:t>,</w:t>
      </w:r>
      <w:r w:rsidR="00C761CD">
        <w:rPr>
          <w:rFonts w:cs="Arial"/>
        </w:rPr>
        <w:t xml:space="preserve"> to determine if that </w:t>
      </w:r>
      <w:r w:rsidR="008A32DE">
        <w:rPr>
          <w:rFonts w:cs="Arial"/>
        </w:rPr>
        <w:t>variable</w:t>
      </w:r>
      <w:r w:rsidR="00C761CD">
        <w:rPr>
          <w:rFonts w:cs="Arial"/>
        </w:rPr>
        <w:t xml:space="preserve"> </w:t>
      </w:r>
      <w:r w:rsidR="008A32DE">
        <w:rPr>
          <w:rFonts w:cs="Arial"/>
        </w:rPr>
        <w:t>has an effect on</w:t>
      </w:r>
      <w:r w:rsidR="00C761CD">
        <w:rPr>
          <w:rFonts w:cs="Arial"/>
        </w:rPr>
        <w:t xml:space="preserve"> the amount of purified water produced over time (the dependent variable)</w:t>
      </w:r>
      <w:r w:rsidR="008A32DE">
        <w:rPr>
          <w:rFonts w:cs="Arial"/>
        </w:rPr>
        <w:t>.</w:t>
      </w:r>
      <w:r w:rsidR="00C761CD">
        <w:rPr>
          <w:rFonts w:cs="Arial"/>
        </w:rPr>
        <w:t xml:space="preserve">  </w:t>
      </w:r>
    </w:p>
    <w:p w14:paraId="6DBC34B9" w14:textId="77777777" w:rsidR="00AA181F" w:rsidRDefault="00AA181F" w:rsidP="00001E4A">
      <w:pPr>
        <w:ind w:right="-31"/>
        <w:rPr>
          <w:rFonts w:cs="Arial"/>
          <w:b/>
        </w:rPr>
      </w:pPr>
    </w:p>
    <w:p w14:paraId="685BFB5C" w14:textId="77777777" w:rsidR="00AA181F" w:rsidRDefault="00AA181F" w:rsidP="00001E4A">
      <w:pPr>
        <w:ind w:right="-31"/>
        <w:rPr>
          <w:rFonts w:cs="Arial"/>
          <w:b/>
        </w:rPr>
      </w:pPr>
    </w:p>
    <w:p w14:paraId="0826675D" w14:textId="77777777" w:rsidR="00AA181F" w:rsidRDefault="00AA181F" w:rsidP="00001E4A">
      <w:pPr>
        <w:ind w:right="-31"/>
        <w:rPr>
          <w:rFonts w:cs="Arial"/>
          <w:b/>
        </w:rPr>
      </w:pPr>
    </w:p>
    <w:p w14:paraId="6D73FCA7" w14:textId="2BC6E405" w:rsidR="00001E4A" w:rsidRPr="00AC1A5E" w:rsidRDefault="00001E4A" w:rsidP="00001E4A">
      <w:pPr>
        <w:ind w:right="-31"/>
        <w:rPr>
          <w:rFonts w:cs="Arial"/>
          <w:b/>
        </w:rPr>
      </w:pPr>
      <w:r w:rsidRPr="00AC1A5E">
        <w:rPr>
          <w:rFonts w:cs="Arial"/>
          <w:b/>
        </w:rPr>
        <w:t>Question and predicti</w:t>
      </w:r>
      <w:r>
        <w:rPr>
          <w:rFonts w:cs="Arial"/>
          <w:b/>
        </w:rPr>
        <w:t>on</w:t>
      </w:r>
    </w:p>
    <w:p w14:paraId="15B08B88" w14:textId="26E6F353" w:rsidR="00001E4A" w:rsidRPr="00D66EB0" w:rsidRDefault="007002EA" w:rsidP="00001E4A">
      <w:pPr>
        <w:tabs>
          <w:tab w:val="left" w:pos="10065"/>
        </w:tabs>
        <w:spacing w:before="60" w:line="360" w:lineRule="auto"/>
        <w:ind w:right="-28"/>
        <w:rPr>
          <w:rFonts w:cs="Arial"/>
        </w:rPr>
      </w:pPr>
      <w:r>
        <w:rPr>
          <w:rFonts w:cs="Arial"/>
        </w:rPr>
        <w:t>What is your investigation question?</w:t>
      </w:r>
      <w:r w:rsidR="0037484F">
        <w:rPr>
          <w:rFonts w:cs="Arial"/>
        </w:rPr>
        <w:t xml:space="preserve"> (How does a change in </w:t>
      </w:r>
      <w:r w:rsidR="008A32DE">
        <w:rPr>
          <w:rFonts w:cs="Arial"/>
          <w:i/>
        </w:rPr>
        <w:t>your chosen</w:t>
      </w:r>
      <w:r w:rsidR="008A32DE" w:rsidRPr="0037484F">
        <w:rPr>
          <w:rFonts w:cs="Arial"/>
          <w:i/>
        </w:rPr>
        <w:t xml:space="preserve"> </w:t>
      </w:r>
      <w:r w:rsidR="0037484F" w:rsidRPr="0037484F">
        <w:rPr>
          <w:rFonts w:cs="Arial"/>
          <w:i/>
        </w:rPr>
        <w:t>independent variable</w:t>
      </w:r>
      <w:r w:rsidR="0037484F">
        <w:rPr>
          <w:rFonts w:cs="Arial"/>
        </w:rPr>
        <w:t xml:space="preserve"> affect the </w:t>
      </w:r>
      <w:r w:rsidR="0037484F" w:rsidRPr="0037484F">
        <w:rPr>
          <w:rFonts w:cs="Arial"/>
          <w:i/>
        </w:rPr>
        <w:t>dependent variable</w:t>
      </w:r>
      <w:r w:rsidR="0037484F">
        <w:rPr>
          <w:rFonts w:cs="Arial"/>
        </w:rPr>
        <w:t>?)</w:t>
      </w:r>
    </w:p>
    <w:p w14:paraId="30E5936F" w14:textId="77777777" w:rsidR="00001E4A" w:rsidRPr="00D66EB0" w:rsidRDefault="00001E4A" w:rsidP="00001E4A">
      <w:pPr>
        <w:tabs>
          <w:tab w:val="left" w:pos="8931"/>
        </w:tabs>
        <w:spacing w:before="60" w:line="360" w:lineRule="auto"/>
        <w:ind w:right="-28"/>
        <w:rPr>
          <w:rFonts w:cs="Arial"/>
          <w:u w:val="single"/>
        </w:rPr>
      </w:pPr>
      <w:r w:rsidRPr="00D66EB0">
        <w:rPr>
          <w:rFonts w:cs="Arial"/>
          <w:u w:val="single"/>
        </w:rPr>
        <w:tab/>
      </w:r>
    </w:p>
    <w:p w14:paraId="7255D78C" w14:textId="77777777" w:rsidR="00001E4A" w:rsidRDefault="00001E4A" w:rsidP="00001E4A">
      <w:pPr>
        <w:tabs>
          <w:tab w:val="left" w:pos="8931"/>
        </w:tabs>
        <w:spacing w:before="60" w:line="360" w:lineRule="auto"/>
        <w:ind w:right="-28"/>
        <w:rPr>
          <w:rFonts w:cs="Arial"/>
          <w:u w:val="single"/>
        </w:rPr>
      </w:pPr>
      <w:r w:rsidRPr="00D66EB0">
        <w:rPr>
          <w:rFonts w:cs="Arial"/>
          <w:u w:val="single"/>
        </w:rPr>
        <w:tab/>
      </w:r>
    </w:p>
    <w:p w14:paraId="623B07F9" w14:textId="77777777" w:rsidR="00001E4A" w:rsidRDefault="00001E4A" w:rsidP="00001E4A">
      <w:pPr>
        <w:tabs>
          <w:tab w:val="left" w:pos="8931"/>
        </w:tabs>
        <w:spacing w:before="60" w:line="360" w:lineRule="auto"/>
        <w:ind w:right="-28"/>
        <w:rPr>
          <w:rFonts w:cs="Arial"/>
          <w:u w:val="single"/>
        </w:rPr>
      </w:pPr>
    </w:p>
    <w:p w14:paraId="0DADCDE0" w14:textId="3ACEF5EC" w:rsidR="00001E4A" w:rsidRPr="00567B16" w:rsidRDefault="00001E4A" w:rsidP="00001E4A">
      <w:pPr>
        <w:tabs>
          <w:tab w:val="left" w:pos="8931"/>
        </w:tabs>
        <w:spacing w:before="60" w:line="360" w:lineRule="auto"/>
        <w:ind w:right="-28"/>
        <w:rPr>
          <w:rFonts w:cs="Arial"/>
        </w:rPr>
      </w:pPr>
      <w:r w:rsidRPr="00567B16">
        <w:rPr>
          <w:rFonts w:cs="Arial"/>
        </w:rPr>
        <w:t xml:space="preserve">What is your </w:t>
      </w:r>
      <w:r w:rsidR="007002EA">
        <w:rPr>
          <w:rFonts w:cs="Arial"/>
        </w:rPr>
        <w:t>hypothesis</w:t>
      </w:r>
      <w:r w:rsidRPr="00567B16">
        <w:rPr>
          <w:rFonts w:cs="Arial"/>
        </w:rPr>
        <w:t>?</w:t>
      </w:r>
      <w:r w:rsidR="0037484F">
        <w:rPr>
          <w:rFonts w:cs="Arial"/>
        </w:rPr>
        <w:t xml:space="preserve"> (If…then…because…)</w:t>
      </w:r>
    </w:p>
    <w:p w14:paraId="5FBFCBDC" w14:textId="77777777" w:rsidR="00001E4A" w:rsidRPr="00D66EB0" w:rsidRDefault="00001E4A" w:rsidP="00001E4A">
      <w:pPr>
        <w:tabs>
          <w:tab w:val="left" w:pos="8931"/>
        </w:tabs>
        <w:spacing w:before="60" w:line="360" w:lineRule="auto"/>
        <w:ind w:right="-28"/>
        <w:rPr>
          <w:rFonts w:cs="Arial"/>
          <w:u w:val="single"/>
        </w:rPr>
      </w:pPr>
      <w:r w:rsidRPr="00D66EB0">
        <w:rPr>
          <w:rFonts w:cs="Arial"/>
          <w:u w:val="single"/>
        </w:rPr>
        <w:tab/>
      </w:r>
    </w:p>
    <w:p w14:paraId="5BFCADAF" w14:textId="77777777" w:rsidR="00001E4A" w:rsidRDefault="00001E4A" w:rsidP="00001E4A">
      <w:pPr>
        <w:tabs>
          <w:tab w:val="left" w:pos="8931"/>
        </w:tabs>
        <w:spacing w:before="60" w:line="360" w:lineRule="auto"/>
        <w:ind w:right="-28"/>
        <w:rPr>
          <w:rFonts w:cs="Arial"/>
          <w:u w:val="single"/>
        </w:rPr>
      </w:pPr>
      <w:r w:rsidRPr="00D66EB0">
        <w:rPr>
          <w:rFonts w:cs="Arial"/>
          <w:u w:val="single"/>
        </w:rPr>
        <w:tab/>
      </w:r>
    </w:p>
    <w:p w14:paraId="079FE898" w14:textId="77777777" w:rsidR="00001E4A" w:rsidRDefault="00001E4A" w:rsidP="00001E4A">
      <w:pPr>
        <w:tabs>
          <w:tab w:val="left" w:pos="8931"/>
        </w:tabs>
        <w:spacing w:before="60" w:line="360" w:lineRule="auto"/>
        <w:ind w:right="-28"/>
      </w:pPr>
    </w:p>
    <w:p w14:paraId="1CAAD6C7" w14:textId="77777777" w:rsidR="00001E4A" w:rsidRPr="00F2748A" w:rsidRDefault="00001E4A" w:rsidP="00001E4A">
      <w:pPr>
        <w:tabs>
          <w:tab w:val="left" w:pos="8931"/>
        </w:tabs>
        <w:spacing w:before="60" w:line="360" w:lineRule="auto"/>
        <w:ind w:right="-28"/>
        <w:rPr>
          <w:b/>
        </w:rPr>
      </w:pPr>
      <w:r w:rsidRPr="00F2748A">
        <w:rPr>
          <w:b/>
        </w:rPr>
        <w:t>Planning</w:t>
      </w:r>
    </w:p>
    <w:p w14:paraId="60FE55AD" w14:textId="529DC979" w:rsidR="00001E4A" w:rsidRDefault="00001E4A" w:rsidP="00001E4A">
      <w:pPr>
        <w:tabs>
          <w:tab w:val="left" w:pos="8931"/>
        </w:tabs>
        <w:spacing w:before="60" w:line="360" w:lineRule="auto"/>
        <w:ind w:right="-28"/>
      </w:pPr>
      <w:r>
        <w:t>What is your independent variable?</w:t>
      </w:r>
      <w:r w:rsidR="0037484F">
        <w:t xml:space="preserve"> (What you will change)</w:t>
      </w:r>
    </w:p>
    <w:p w14:paraId="62818E5D" w14:textId="77777777" w:rsidR="003432C7" w:rsidRPr="00D66EB0" w:rsidRDefault="003432C7" w:rsidP="003432C7">
      <w:pPr>
        <w:tabs>
          <w:tab w:val="left" w:pos="8931"/>
        </w:tabs>
        <w:spacing w:before="60" w:line="360" w:lineRule="auto"/>
        <w:ind w:right="-28"/>
        <w:rPr>
          <w:rFonts w:cs="Arial"/>
          <w:u w:val="single"/>
        </w:rPr>
      </w:pPr>
      <w:r w:rsidRPr="00D66EB0">
        <w:rPr>
          <w:rFonts w:cs="Arial"/>
          <w:u w:val="single"/>
        </w:rPr>
        <w:tab/>
      </w:r>
    </w:p>
    <w:p w14:paraId="22B5B45D" w14:textId="77777777" w:rsidR="007002EA" w:rsidRDefault="007002EA" w:rsidP="007002EA">
      <w:pPr>
        <w:tabs>
          <w:tab w:val="left" w:pos="8931"/>
        </w:tabs>
        <w:spacing w:before="60" w:line="360" w:lineRule="auto"/>
        <w:ind w:right="-28"/>
      </w:pPr>
    </w:p>
    <w:p w14:paraId="4DA6BED9" w14:textId="212F5732" w:rsidR="007002EA" w:rsidRDefault="007002EA" w:rsidP="007002EA">
      <w:pPr>
        <w:tabs>
          <w:tab w:val="left" w:pos="8931"/>
        </w:tabs>
        <w:spacing w:before="60" w:line="360" w:lineRule="auto"/>
        <w:ind w:right="-28"/>
      </w:pPr>
      <w:r>
        <w:t xml:space="preserve">What is your dependent variable? </w:t>
      </w:r>
      <w:r w:rsidR="0037484F">
        <w:t>(What you will measure)</w:t>
      </w:r>
    </w:p>
    <w:p w14:paraId="435F27FF" w14:textId="3B9DAE16" w:rsidR="007002EA" w:rsidRDefault="007002EA" w:rsidP="007002EA">
      <w:pPr>
        <w:tabs>
          <w:tab w:val="left" w:pos="8931"/>
        </w:tabs>
        <w:spacing w:before="60" w:line="360" w:lineRule="auto"/>
        <w:ind w:right="-28"/>
      </w:pPr>
      <w:r>
        <w:t xml:space="preserve"> _________________________________________________________________________________</w:t>
      </w:r>
    </w:p>
    <w:p w14:paraId="0399A726" w14:textId="05E7AC09" w:rsidR="007002EA" w:rsidRDefault="007002EA" w:rsidP="007002EA">
      <w:pPr>
        <w:tabs>
          <w:tab w:val="left" w:pos="8931"/>
        </w:tabs>
        <w:spacing w:before="60" w:line="360" w:lineRule="auto"/>
        <w:ind w:right="-28"/>
      </w:pPr>
    </w:p>
    <w:p w14:paraId="63D0898F" w14:textId="7CEB36F1" w:rsidR="007002EA" w:rsidRDefault="007002EA" w:rsidP="007002EA">
      <w:pPr>
        <w:tabs>
          <w:tab w:val="left" w:pos="8931"/>
        </w:tabs>
        <w:spacing w:before="60" w:line="360" w:lineRule="auto"/>
        <w:ind w:right="-28"/>
      </w:pPr>
      <w:r>
        <w:t xml:space="preserve">Which </w:t>
      </w:r>
      <w:r w:rsidR="008A32DE">
        <w:t xml:space="preserve">of the other independent </w:t>
      </w:r>
      <w:r>
        <w:t>variables will you need to keep the same to make it a fair test?</w:t>
      </w:r>
    </w:p>
    <w:p w14:paraId="523A0CB7" w14:textId="77777777" w:rsidR="007002EA" w:rsidRDefault="007002EA" w:rsidP="007002EA">
      <w:pPr>
        <w:tabs>
          <w:tab w:val="left" w:pos="8931"/>
        </w:tabs>
        <w:spacing w:before="60" w:line="360" w:lineRule="auto"/>
        <w:ind w:right="-28"/>
      </w:pPr>
      <w:r>
        <w:t>____________________________________________________________________________</w:t>
      </w:r>
    </w:p>
    <w:p w14:paraId="65FB36C9" w14:textId="7F4E6659" w:rsidR="003432C7" w:rsidRDefault="007002EA" w:rsidP="00001E4A">
      <w:pPr>
        <w:tabs>
          <w:tab w:val="left" w:pos="8931"/>
        </w:tabs>
        <w:spacing w:before="60" w:line="360" w:lineRule="auto"/>
        <w:ind w:right="-28"/>
      </w:pPr>
      <w:r>
        <w:t>____________________________________________________________________________</w:t>
      </w:r>
    </w:p>
    <w:p w14:paraId="0469CA86" w14:textId="77777777" w:rsidR="007002EA" w:rsidRDefault="007002EA" w:rsidP="00001E4A">
      <w:pPr>
        <w:tabs>
          <w:tab w:val="left" w:pos="8931"/>
        </w:tabs>
        <w:spacing w:before="60" w:line="360" w:lineRule="auto"/>
        <w:ind w:right="-28"/>
      </w:pPr>
    </w:p>
    <w:p w14:paraId="30A1A74C" w14:textId="7A9C9AD5" w:rsidR="008A32DE" w:rsidRDefault="008A32DE" w:rsidP="008A32DE">
      <w:pPr>
        <w:tabs>
          <w:tab w:val="left" w:pos="8931"/>
        </w:tabs>
        <w:spacing w:before="60" w:line="360" w:lineRule="auto"/>
        <w:ind w:right="-28"/>
      </w:pPr>
      <w:r>
        <w:t>What measurements will you need to take to compare the dependent variable: (Why is the amount of water alone not enough to work out the rate of production?)</w:t>
      </w:r>
    </w:p>
    <w:p w14:paraId="32D8593D" w14:textId="6C254B06" w:rsidR="0040378D" w:rsidRDefault="00001E4A" w:rsidP="00FF2AAA">
      <w:pPr>
        <w:tabs>
          <w:tab w:val="left" w:pos="8931"/>
        </w:tabs>
        <w:spacing w:before="60" w:line="360" w:lineRule="auto"/>
        <w:ind w:right="-28"/>
        <w:rPr>
          <w:rFonts w:cs="Arial"/>
          <w:b/>
        </w:rPr>
      </w:pPr>
      <w:r w:rsidRPr="00D66EB0">
        <w:rPr>
          <w:rFonts w:cs="Arial"/>
          <w:u w:val="single"/>
        </w:rPr>
        <w:tab/>
      </w:r>
    </w:p>
    <w:p w14:paraId="76DA1B9E" w14:textId="338300FF" w:rsidR="00001E4A" w:rsidRPr="00FF2AAA" w:rsidRDefault="003432C7" w:rsidP="00FF2AAA">
      <w:pPr>
        <w:tabs>
          <w:tab w:val="left" w:pos="8931"/>
        </w:tabs>
        <w:spacing w:before="60" w:line="360" w:lineRule="auto"/>
        <w:ind w:right="-28"/>
        <w:rPr>
          <w:rFonts w:cs="Arial"/>
          <w:u w:val="single"/>
        </w:rPr>
      </w:pPr>
      <w:r w:rsidRPr="006D3464">
        <w:rPr>
          <w:rFonts w:cs="Arial"/>
          <w:b/>
        </w:rPr>
        <w:t>Conducting</w:t>
      </w:r>
    </w:p>
    <w:p w14:paraId="58B26A6B" w14:textId="4F0CE833" w:rsidR="007002EA" w:rsidRDefault="0040378D" w:rsidP="00D579E4">
      <w:pPr>
        <w:ind w:right="-31"/>
        <w:rPr>
          <w:rFonts w:cs="Arial"/>
        </w:rPr>
      </w:pPr>
      <w:r>
        <w:rPr>
          <w:rFonts w:cs="Arial"/>
        </w:rPr>
        <w:t>List a simple step by step procedure describing what you will do:</w:t>
      </w:r>
    </w:p>
    <w:p w14:paraId="3D34DE58" w14:textId="3042AC70" w:rsidR="0040378D" w:rsidRDefault="0040378D" w:rsidP="00D579E4">
      <w:pPr>
        <w:ind w:right="-31"/>
        <w:rPr>
          <w:rFonts w:cs="Arial"/>
        </w:rPr>
      </w:pPr>
    </w:p>
    <w:p w14:paraId="08DE0FB2" w14:textId="4A0CCC52" w:rsidR="0040378D" w:rsidRDefault="0040378D" w:rsidP="00D579E4">
      <w:pPr>
        <w:ind w:right="-31"/>
        <w:rPr>
          <w:rFonts w:cs="Arial"/>
        </w:rPr>
      </w:pPr>
    </w:p>
    <w:p w14:paraId="68074984" w14:textId="7A9C4416" w:rsidR="0040378D" w:rsidRDefault="0040378D" w:rsidP="00D579E4">
      <w:pPr>
        <w:ind w:right="-31"/>
        <w:rPr>
          <w:rFonts w:cs="Arial"/>
        </w:rPr>
      </w:pPr>
    </w:p>
    <w:p w14:paraId="57ECF8DA" w14:textId="39139C96" w:rsidR="0040378D" w:rsidRDefault="0040378D" w:rsidP="00D579E4">
      <w:pPr>
        <w:ind w:right="-31"/>
        <w:rPr>
          <w:rFonts w:cs="Arial"/>
        </w:rPr>
      </w:pPr>
    </w:p>
    <w:p w14:paraId="406AF4B8" w14:textId="77777777" w:rsidR="0040378D" w:rsidRDefault="0040378D" w:rsidP="00D579E4">
      <w:pPr>
        <w:ind w:right="-31"/>
        <w:rPr>
          <w:rFonts w:cs="Arial"/>
        </w:rPr>
      </w:pPr>
    </w:p>
    <w:p w14:paraId="417353CA" w14:textId="53BEC5AD" w:rsidR="003432C7" w:rsidRDefault="00D02BC6" w:rsidP="00D579E4">
      <w:pPr>
        <w:ind w:right="-31"/>
        <w:rPr>
          <w:rFonts w:cs="Arial"/>
        </w:rPr>
      </w:pPr>
      <w:r>
        <w:rPr>
          <w:rFonts w:cs="Arial"/>
        </w:rPr>
        <w:t>Draw a diagram to show how the two stills differ.</w:t>
      </w:r>
    </w:p>
    <w:p w14:paraId="02925FE5" w14:textId="5027EB4A" w:rsidR="00D02BC6" w:rsidRDefault="00D02BC6" w:rsidP="00D579E4">
      <w:pPr>
        <w:ind w:right="-31"/>
        <w:rPr>
          <w:rFonts w:cs="Arial"/>
        </w:rPr>
      </w:pPr>
    </w:p>
    <w:p w14:paraId="267A50FF" w14:textId="70D936F6" w:rsidR="00D02BC6" w:rsidRDefault="00D02BC6" w:rsidP="00D579E4">
      <w:pPr>
        <w:ind w:right="-31"/>
        <w:rPr>
          <w:rFonts w:cs="Arial"/>
        </w:rPr>
      </w:pPr>
    </w:p>
    <w:p w14:paraId="581E75B9" w14:textId="1BD25272" w:rsidR="00D02BC6" w:rsidRDefault="00D02BC6" w:rsidP="00D579E4">
      <w:pPr>
        <w:ind w:right="-31"/>
        <w:rPr>
          <w:rFonts w:cs="Arial"/>
        </w:rPr>
      </w:pPr>
    </w:p>
    <w:p w14:paraId="6EB1AB64" w14:textId="7F69152B" w:rsidR="00D02BC6" w:rsidRDefault="00D02BC6" w:rsidP="00D579E4">
      <w:pPr>
        <w:ind w:right="-31"/>
        <w:rPr>
          <w:rFonts w:cs="Arial"/>
        </w:rPr>
      </w:pPr>
    </w:p>
    <w:p w14:paraId="7D5E1478" w14:textId="1D44378E" w:rsidR="00781203" w:rsidRDefault="00781203" w:rsidP="00D579E4">
      <w:pPr>
        <w:ind w:right="-31"/>
        <w:rPr>
          <w:rFonts w:cs="Arial"/>
        </w:rPr>
      </w:pPr>
    </w:p>
    <w:p w14:paraId="5D141515" w14:textId="66799FF1" w:rsidR="00781203" w:rsidRDefault="00781203" w:rsidP="00D579E4">
      <w:pPr>
        <w:ind w:right="-31"/>
        <w:rPr>
          <w:rFonts w:cs="Arial"/>
        </w:rPr>
      </w:pPr>
    </w:p>
    <w:p w14:paraId="62F9CE2B" w14:textId="24673DDC" w:rsidR="00781203" w:rsidRDefault="00781203" w:rsidP="00D579E4">
      <w:pPr>
        <w:ind w:right="-31"/>
        <w:rPr>
          <w:rFonts w:cs="Arial"/>
        </w:rPr>
      </w:pPr>
    </w:p>
    <w:p w14:paraId="27BCEC87" w14:textId="15CAB516" w:rsidR="00781203" w:rsidRDefault="00781203" w:rsidP="00D579E4">
      <w:pPr>
        <w:ind w:right="-31"/>
        <w:rPr>
          <w:rFonts w:cs="Arial"/>
        </w:rPr>
      </w:pPr>
    </w:p>
    <w:p w14:paraId="1C91CFC1" w14:textId="1C688B3E" w:rsidR="00781203" w:rsidRDefault="00781203" w:rsidP="00D579E4">
      <w:pPr>
        <w:ind w:right="-31"/>
        <w:rPr>
          <w:rFonts w:cs="Arial"/>
        </w:rPr>
      </w:pPr>
    </w:p>
    <w:p w14:paraId="71B28C82" w14:textId="77777777" w:rsidR="00FF2AAA" w:rsidRDefault="00FF2AAA" w:rsidP="00D579E4">
      <w:pPr>
        <w:ind w:right="-31"/>
        <w:rPr>
          <w:rFonts w:cs="Arial"/>
        </w:rPr>
      </w:pPr>
    </w:p>
    <w:p w14:paraId="3101A4CA" w14:textId="77777777" w:rsidR="00781203" w:rsidRDefault="00781203" w:rsidP="00D579E4">
      <w:pPr>
        <w:ind w:right="-31"/>
        <w:rPr>
          <w:rFonts w:cs="Arial"/>
        </w:rPr>
      </w:pPr>
    </w:p>
    <w:p w14:paraId="59A2847A" w14:textId="77777777" w:rsidR="00D02BC6" w:rsidRDefault="00D02BC6" w:rsidP="00D579E4">
      <w:pPr>
        <w:ind w:right="-31"/>
        <w:rPr>
          <w:rFonts w:cs="Arial"/>
        </w:rPr>
      </w:pPr>
    </w:p>
    <w:p w14:paraId="7CB29C79" w14:textId="6DBC1C63" w:rsidR="00585DC7" w:rsidRPr="00D66EB0" w:rsidRDefault="007002EA" w:rsidP="00D579E4">
      <w:pPr>
        <w:ind w:right="-31"/>
        <w:rPr>
          <w:rFonts w:cs="Arial"/>
        </w:rPr>
      </w:pPr>
      <w:r>
        <w:rPr>
          <w:rFonts w:cs="Arial"/>
        </w:rPr>
        <w:t>Observations</w:t>
      </w:r>
      <w:r w:rsidR="003D4576">
        <w:rPr>
          <w:rFonts w:cs="Arial"/>
        </w:rPr>
        <w:t xml:space="preserve"> from the </w:t>
      </w:r>
      <w:r w:rsidR="00D02BC6">
        <w:rPr>
          <w:rFonts w:cs="Arial"/>
        </w:rPr>
        <w:t>investigation</w:t>
      </w:r>
      <w:r w:rsidR="0040378D">
        <w:rPr>
          <w:rFonts w:cs="Arial"/>
        </w:rPr>
        <w:t>. Record your data here in a table</w:t>
      </w:r>
      <w:r w:rsidR="00D352E9">
        <w:rPr>
          <w:rFonts w:cs="Arial"/>
        </w:rPr>
        <w:t xml:space="preserve"> </w:t>
      </w:r>
    </w:p>
    <w:tbl>
      <w:tblPr>
        <w:tblStyle w:val="TableGrid"/>
        <w:tblW w:w="9209" w:type="dxa"/>
        <w:tblLook w:val="04A0" w:firstRow="1" w:lastRow="0" w:firstColumn="1" w:lastColumn="0" w:noHBand="0" w:noVBand="1"/>
      </w:tblPr>
      <w:tblGrid>
        <w:gridCol w:w="9209"/>
      </w:tblGrid>
      <w:tr w:rsidR="007002EA" w:rsidRPr="0050119A" w14:paraId="26F4DEB0" w14:textId="77777777" w:rsidTr="007002EA">
        <w:trPr>
          <w:trHeight w:val="5557"/>
        </w:trPr>
        <w:tc>
          <w:tcPr>
            <w:tcW w:w="9209" w:type="dxa"/>
            <w:vAlign w:val="center"/>
          </w:tcPr>
          <w:p w14:paraId="4C610EA7" w14:textId="3D303F0C" w:rsidR="007002EA" w:rsidRPr="0050119A" w:rsidRDefault="007002EA" w:rsidP="008E2FDA">
            <w:pPr>
              <w:spacing w:before="60" w:after="60"/>
              <w:jc w:val="center"/>
            </w:pPr>
          </w:p>
        </w:tc>
      </w:tr>
    </w:tbl>
    <w:p w14:paraId="5AB15F33" w14:textId="41DF39B1" w:rsidR="007002EA" w:rsidRDefault="007002EA" w:rsidP="00D579E4">
      <w:pPr>
        <w:ind w:right="-31"/>
        <w:rPr>
          <w:rFonts w:eastAsia="Calibri" w:cs="Arial"/>
          <w:b/>
        </w:rPr>
      </w:pPr>
    </w:p>
    <w:p w14:paraId="5C5927B8" w14:textId="4279EE22" w:rsidR="00035C15" w:rsidRDefault="00035C15" w:rsidP="00D579E4">
      <w:pPr>
        <w:ind w:right="-31"/>
        <w:rPr>
          <w:rFonts w:eastAsia="Calibri" w:cs="Arial"/>
          <w:b/>
        </w:rPr>
      </w:pPr>
      <w:r>
        <w:rPr>
          <w:rFonts w:eastAsia="Calibri" w:cs="Arial"/>
          <w:b/>
        </w:rPr>
        <w:t>Analysis and interpretation of results</w:t>
      </w:r>
    </w:p>
    <w:p w14:paraId="497AD07E" w14:textId="60728BF6" w:rsidR="00035C15" w:rsidRDefault="00035C15" w:rsidP="00D579E4">
      <w:pPr>
        <w:ind w:right="-31"/>
        <w:rPr>
          <w:rFonts w:eastAsia="Calibri" w:cs="Arial"/>
        </w:rPr>
      </w:pPr>
      <w:r>
        <w:rPr>
          <w:rFonts w:eastAsia="Calibri" w:cs="Arial"/>
        </w:rPr>
        <w:t xml:space="preserve">Was your prediction supported? </w:t>
      </w:r>
      <w:r w:rsidR="007002EA">
        <w:rPr>
          <w:rFonts w:eastAsia="Calibri" w:cs="Arial"/>
        </w:rPr>
        <w:t>Can you use numbers to show this?</w:t>
      </w:r>
    </w:p>
    <w:p w14:paraId="467AA1E2" w14:textId="77777777" w:rsidR="00035C15" w:rsidRDefault="00035C15" w:rsidP="00035C15">
      <w:pPr>
        <w:tabs>
          <w:tab w:val="left" w:pos="8931"/>
        </w:tabs>
        <w:spacing w:before="60" w:line="360" w:lineRule="auto"/>
        <w:ind w:right="-28"/>
      </w:pPr>
      <w:r>
        <w:t>____________________________________________________________________________</w:t>
      </w:r>
    </w:p>
    <w:p w14:paraId="69A13EFB" w14:textId="77777777" w:rsidR="00035C15" w:rsidRDefault="00035C15" w:rsidP="00035C15">
      <w:pPr>
        <w:tabs>
          <w:tab w:val="left" w:pos="8931"/>
        </w:tabs>
        <w:spacing w:before="60" w:line="360" w:lineRule="auto"/>
        <w:ind w:right="-28"/>
      </w:pPr>
      <w:r>
        <w:t>____________________________________________________________________________</w:t>
      </w:r>
    </w:p>
    <w:p w14:paraId="38E32DBD" w14:textId="77777777" w:rsidR="00035C15" w:rsidRDefault="00035C15" w:rsidP="00D579E4">
      <w:pPr>
        <w:ind w:right="-31"/>
        <w:rPr>
          <w:rFonts w:eastAsia="Calibri" w:cs="Arial"/>
        </w:rPr>
      </w:pPr>
    </w:p>
    <w:p w14:paraId="1D8E1F69" w14:textId="04986A89" w:rsidR="00E10211" w:rsidRDefault="00E10211" w:rsidP="00D579E4">
      <w:pPr>
        <w:ind w:right="-31"/>
        <w:rPr>
          <w:rFonts w:eastAsia="Calibri" w:cs="Arial"/>
        </w:rPr>
      </w:pPr>
      <w:r w:rsidRPr="006D3464">
        <w:rPr>
          <w:rFonts w:eastAsia="Calibri" w:cs="Arial"/>
        </w:rPr>
        <w:t xml:space="preserve">Calculate </w:t>
      </w:r>
      <w:r w:rsidR="0020373F">
        <w:rPr>
          <w:rFonts w:eastAsia="Calibri" w:cs="Arial"/>
        </w:rPr>
        <w:t>the average rate of water</w:t>
      </w:r>
      <w:r w:rsidRPr="006D3464">
        <w:rPr>
          <w:rFonts w:eastAsia="Calibri" w:cs="Arial"/>
        </w:rPr>
        <w:t xml:space="preserve"> produced by each </w:t>
      </w:r>
      <w:r>
        <w:rPr>
          <w:rFonts w:eastAsia="Calibri" w:cs="Arial"/>
        </w:rPr>
        <w:t xml:space="preserve">solar </w:t>
      </w:r>
      <w:r w:rsidRPr="006D3464">
        <w:rPr>
          <w:rFonts w:eastAsia="Calibri" w:cs="Arial"/>
        </w:rPr>
        <w:t>still in</w:t>
      </w:r>
      <w:r w:rsidR="0040378D">
        <w:rPr>
          <w:rFonts w:eastAsia="Calibri" w:cs="Arial"/>
        </w:rPr>
        <w:t xml:space="preserve"> </w:t>
      </w:r>
      <w:r w:rsidR="0020373F">
        <w:rPr>
          <w:rFonts w:eastAsia="Calibri" w:cs="Arial"/>
        </w:rPr>
        <w:t xml:space="preserve">millilitres </w:t>
      </w:r>
      <w:r w:rsidR="0040378D">
        <w:rPr>
          <w:rFonts w:eastAsia="Calibri" w:cs="Arial"/>
        </w:rPr>
        <w:t xml:space="preserve">per </w:t>
      </w:r>
      <w:r w:rsidR="0020373F">
        <w:rPr>
          <w:rFonts w:eastAsia="Calibri" w:cs="Arial"/>
        </w:rPr>
        <w:t>minute</w:t>
      </w:r>
      <w:r w:rsidR="0020373F" w:rsidRPr="006D3464">
        <w:rPr>
          <w:rFonts w:eastAsia="Calibri" w:cs="Arial"/>
        </w:rPr>
        <w:t xml:space="preserve"> </w:t>
      </w:r>
      <w:r w:rsidR="0020373F">
        <w:rPr>
          <w:rFonts w:eastAsia="Calibri" w:cs="Arial"/>
        </w:rPr>
        <w:t>(</w:t>
      </w:r>
      <w:r w:rsidRPr="006D3464">
        <w:rPr>
          <w:rFonts w:eastAsia="Calibri" w:cs="Arial"/>
        </w:rPr>
        <w:t>mL/</w:t>
      </w:r>
      <w:r w:rsidR="0020373F">
        <w:rPr>
          <w:rFonts w:eastAsia="Calibri" w:cs="Arial"/>
        </w:rPr>
        <w:t>m)</w:t>
      </w:r>
      <w:r w:rsidRPr="006D3464">
        <w:rPr>
          <w:rFonts w:eastAsia="Calibri" w:cs="Arial"/>
        </w:rPr>
        <w:t>.</w:t>
      </w:r>
      <w:r w:rsidR="00791871">
        <w:rPr>
          <w:rFonts w:eastAsia="Calibri" w:cs="Arial"/>
        </w:rPr>
        <w:t xml:space="preserve">  (What calculations are needed?)</w:t>
      </w:r>
    </w:p>
    <w:p w14:paraId="6194CD75" w14:textId="2CC39A62" w:rsidR="0020373F" w:rsidRDefault="0020373F" w:rsidP="00D579E4">
      <w:pPr>
        <w:ind w:right="-31"/>
        <w:rPr>
          <w:rFonts w:eastAsia="Calibri" w:cs="Arial"/>
        </w:rPr>
      </w:pPr>
    </w:p>
    <w:p w14:paraId="670672E6" w14:textId="02375809" w:rsidR="0020373F" w:rsidRPr="006D3464" w:rsidRDefault="00791871" w:rsidP="00D579E4">
      <w:pPr>
        <w:ind w:right="-31"/>
        <w:rPr>
          <w:rFonts w:eastAsia="Calibri" w:cs="Arial"/>
        </w:rPr>
      </w:pPr>
      <w:r>
        <w:rPr>
          <w:rFonts w:eastAsia="Calibri" w:cs="Arial"/>
        </w:rPr>
        <w:t xml:space="preserve">Convert the rate of water produced by each solar still from mL/m to </w:t>
      </w:r>
      <w:r w:rsidR="0020373F">
        <w:rPr>
          <w:rFonts w:eastAsia="Calibri" w:cs="Arial"/>
        </w:rPr>
        <w:t>litres per hour (L/</w:t>
      </w:r>
      <w:proofErr w:type="gramStart"/>
      <w:r w:rsidR="0020373F">
        <w:rPr>
          <w:rFonts w:eastAsia="Calibri" w:cs="Arial"/>
        </w:rPr>
        <w:t>hr)</w:t>
      </w:r>
      <w:r>
        <w:rPr>
          <w:rFonts w:eastAsia="Calibri" w:cs="Arial"/>
        </w:rPr>
        <w:t xml:space="preserve">  </w:t>
      </w:r>
      <w:r w:rsidR="0020373F">
        <w:rPr>
          <w:rFonts w:eastAsia="Calibri" w:cs="Arial"/>
        </w:rPr>
        <w:t xml:space="preserve"> </w:t>
      </w:r>
      <w:proofErr w:type="gramEnd"/>
      <w:r>
        <w:rPr>
          <w:rFonts w:eastAsia="Calibri" w:cs="Arial"/>
        </w:rPr>
        <w:t>(What calculations are needed?)</w:t>
      </w:r>
    </w:p>
    <w:p w14:paraId="6D389099" w14:textId="77777777" w:rsidR="0020373F" w:rsidRDefault="0020373F" w:rsidP="00D579E4">
      <w:pPr>
        <w:ind w:right="-31"/>
        <w:rPr>
          <w:rFonts w:eastAsia="Calibri" w:cs="Arial"/>
        </w:rPr>
      </w:pPr>
    </w:p>
    <w:p w14:paraId="3116B585" w14:textId="77777777" w:rsidR="0020373F" w:rsidRDefault="0020373F" w:rsidP="00D579E4">
      <w:pPr>
        <w:ind w:right="-31"/>
        <w:rPr>
          <w:rFonts w:eastAsia="Calibri" w:cs="Arial"/>
        </w:rPr>
      </w:pPr>
    </w:p>
    <w:p w14:paraId="708C2D4D" w14:textId="6543DBD8" w:rsidR="0020373F" w:rsidRDefault="00E10211" w:rsidP="00D579E4">
      <w:pPr>
        <w:ind w:right="-31"/>
        <w:rPr>
          <w:rFonts w:eastAsia="Calibri" w:cs="Arial"/>
        </w:rPr>
      </w:pPr>
      <w:r>
        <w:rPr>
          <w:rFonts w:eastAsia="Calibri" w:cs="Arial"/>
        </w:rPr>
        <w:t xml:space="preserve">Calculate </w:t>
      </w:r>
      <w:r w:rsidR="0020373F">
        <w:rPr>
          <w:rFonts w:eastAsia="Calibri" w:cs="Arial"/>
        </w:rPr>
        <w:t>the amount of water each</w:t>
      </w:r>
      <w:r>
        <w:rPr>
          <w:rFonts w:eastAsia="Calibri" w:cs="Arial"/>
        </w:rPr>
        <w:t xml:space="preserve"> still</w:t>
      </w:r>
      <w:r w:rsidR="0020373F">
        <w:rPr>
          <w:rFonts w:eastAsia="Calibri" w:cs="Arial"/>
        </w:rPr>
        <w:t xml:space="preserve"> could produce</w:t>
      </w:r>
      <w:r>
        <w:rPr>
          <w:rFonts w:eastAsia="Calibri" w:cs="Arial"/>
        </w:rPr>
        <w:t xml:space="preserve"> in10 hours</w:t>
      </w:r>
      <w:r w:rsidR="0020373F">
        <w:rPr>
          <w:rFonts w:eastAsia="Calibri" w:cs="Arial"/>
        </w:rPr>
        <w:t xml:space="preserve"> (give the amounts in millilitres and in litres).</w:t>
      </w:r>
    </w:p>
    <w:p w14:paraId="6C29003D" w14:textId="7755D77D" w:rsidR="00E10211" w:rsidRDefault="00E10211" w:rsidP="00D579E4">
      <w:pPr>
        <w:ind w:right="-31"/>
        <w:rPr>
          <w:rFonts w:eastAsia="Calibri" w:cs="Arial"/>
        </w:rPr>
      </w:pPr>
    </w:p>
    <w:p w14:paraId="3E22F6F5" w14:textId="189D21A6" w:rsidR="00E10211" w:rsidRDefault="00E10211" w:rsidP="00D579E4">
      <w:pPr>
        <w:ind w:right="-31"/>
        <w:rPr>
          <w:rFonts w:eastAsia="Calibri" w:cs="Arial"/>
        </w:rPr>
      </w:pPr>
    </w:p>
    <w:p w14:paraId="1A37EDAF" w14:textId="52E87686" w:rsidR="0020373F" w:rsidRDefault="0020373F" w:rsidP="00D579E4">
      <w:pPr>
        <w:ind w:right="-31"/>
        <w:rPr>
          <w:rFonts w:eastAsia="Calibri" w:cs="Arial"/>
        </w:rPr>
      </w:pPr>
      <w:r>
        <w:rPr>
          <w:rFonts w:eastAsia="Calibri" w:cs="Arial"/>
        </w:rPr>
        <w:t>How long would it take</w:t>
      </w:r>
      <w:r w:rsidR="00C06E9B">
        <w:rPr>
          <w:rFonts w:eastAsia="Calibri" w:cs="Arial"/>
        </w:rPr>
        <w:t xml:space="preserve"> your stills</w:t>
      </w:r>
      <w:r>
        <w:rPr>
          <w:rFonts w:eastAsia="Calibri" w:cs="Arial"/>
        </w:rPr>
        <w:t xml:space="preserve"> to produce one cubic metre </w:t>
      </w:r>
      <w:r w:rsidR="00791871">
        <w:rPr>
          <w:rFonts w:eastAsia="Calibri" w:cs="Arial"/>
        </w:rPr>
        <w:t>(</w:t>
      </w:r>
      <w:r>
        <w:rPr>
          <w:rFonts w:eastAsia="Calibri" w:cs="Arial"/>
        </w:rPr>
        <w:t>m</w:t>
      </w:r>
      <w:r w:rsidRPr="00B64741">
        <w:rPr>
          <w:rFonts w:eastAsia="Calibri" w:cs="Arial"/>
          <w:vertAlign w:val="superscript"/>
        </w:rPr>
        <w:t>3</w:t>
      </w:r>
      <w:r>
        <w:rPr>
          <w:rFonts w:eastAsia="Calibri" w:cs="Arial"/>
        </w:rPr>
        <w:t>)</w:t>
      </w:r>
      <w:r w:rsidR="00791871">
        <w:rPr>
          <w:rFonts w:eastAsia="Calibri" w:cs="Arial"/>
        </w:rPr>
        <w:t xml:space="preserve"> of </w:t>
      </w:r>
      <w:proofErr w:type="gramStart"/>
      <w:r w:rsidR="00791871">
        <w:rPr>
          <w:rFonts w:eastAsia="Calibri" w:cs="Arial"/>
        </w:rPr>
        <w:t>water.</w:t>
      </w:r>
      <w:proofErr w:type="gramEnd"/>
      <w:r w:rsidR="00791871">
        <w:rPr>
          <w:rFonts w:eastAsia="Calibri" w:cs="Arial"/>
        </w:rPr>
        <w:t xml:space="preserve"> </w:t>
      </w:r>
    </w:p>
    <w:p w14:paraId="51373B4B" w14:textId="77777777" w:rsidR="00C06E9B" w:rsidRDefault="00C06E9B" w:rsidP="00AA181F">
      <w:pPr>
        <w:ind w:right="-31"/>
        <w:rPr>
          <w:rFonts w:cs="Arial"/>
        </w:rPr>
      </w:pPr>
    </w:p>
    <w:p w14:paraId="2F14E7D8" w14:textId="3338D770" w:rsidR="00C06E9B" w:rsidRDefault="00C06E9B" w:rsidP="00D579E4">
      <w:pPr>
        <w:ind w:right="-31"/>
        <w:rPr>
          <w:rFonts w:eastAsia="Calibri" w:cs="Arial"/>
        </w:rPr>
      </w:pPr>
      <w:r>
        <w:rPr>
          <w:rFonts w:cs="Arial"/>
        </w:rPr>
        <w:t xml:space="preserve">How does your water production compare to commercial water purifiers? </w:t>
      </w:r>
      <w:r>
        <w:rPr>
          <w:rFonts w:cs="Arial"/>
        </w:rPr>
        <w:br/>
        <w:t xml:space="preserve">(Note: </w:t>
      </w:r>
      <w:r w:rsidR="00C761CD">
        <w:rPr>
          <w:rFonts w:cs="Arial"/>
        </w:rPr>
        <w:t>some different</w:t>
      </w:r>
      <w:r>
        <w:rPr>
          <w:rFonts w:cs="Arial"/>
        </w:rPr>
        <w:t xml:space="preserve"> commercial purifiers can produce from</w:t>
      </w:r>
      <w:r w:rsidRPr="005E5A1E">
        <w:rPr>
          <w:rFonts w:cs="Arial"/>
        </w:rPr>
        <w:t xml:space="preserve"> 500</w:t>
      </w:r>
      <w:r>
        <w:rPr>
          <w:rFonts w:cs="Arial"/>
        </w:rPr>
        <w:t xml:space="preserve"> L</w:t>
      </w:r>
      <w:r w:rsidRPr="005E5A1E">
        <w:rPr>
          <w:rFonts w:cs="Arial"/>
        </w:rPr>
        <w:t xml:space="preserve">/hr </w:t>
      </w:r>
      <w:r w:rsidR="00C761CD">
        <w:rPr>
          <w:rFonts w:cs="Arial"/>
        </w:rPr>
        <w:t xml:space="preserve">up </w:t>
      </w:r>
      <w:r>
        <w:rPr>
          <w:rFonts w:cs="Arial"/>
        </w:rPr>
        <w:t>to</w:t>
      </w:r>
      <w:r w:rsidRPr="005E5A1E">
        <w:rPr>
          <w:rFonts w:cs="Arial"/>
        </w:rPr>
        <w:t xml:space="preserve"> 42m</w:t>
      </w:r>
      <w:r w:rsidRPr="00B64741">
        <w:rPr>
          <w:rFonts w:cs="Arial"/>
          <w:vertAlign w:val="superscript"/>
        </w:rPr>
        <w:t>3</w:t>
      </w:r>
      <w:r w:rsidRPr="005E5A1E">
        <w:rPr>
          <w:rFonts w:cs="Arial"/>
        </w:rPr>
        <w:t>/hr</w:t>
      </w:r>
      <w:r>
        <w:rPr>
          <w:rFonts w:cs="Arial"/>
        </w:rPr>
        <w:t>)</w:t>
      </w:r>
    </w:p>
    <w:p w14:paraId="50707015" w14:textId="77777777" w:rsidR="00C06E9B" w:rsidRPr="00D66EB0" w:rsidRDefault="00C06E9B" w:rsidP="00C06E9B">
      <w:pPr>
        <w:tabs>
          <w:tab w:val="left" w:pos="8931"/>
        </w:tabs>
        <w:spacing w:line="360" w:lineRule="auto"/>
        <w:ind w:right="-31"/>
        <w:rPr>
          <w:rFonts w:cs="Arial"/>
          <w:u w:val="single"/>
        </w:rPr>
      </w:pPr>
      <w:r w:rsidRPr="00D66EB0">
        <w:rPr>
          <w:rFonts w:cs="Arial"/>
          <w:u w:val="single"/>
        </w:rPr>
        <w:tab/>
      </w:r>
    </w:p>
    <w:p w14:paraId="0488B6F7" w14:textId="4FB4527E" w:rsidR="00C06E9B" w:rsidRDefault="00C06E9B" w:rsidP="00C06E9B">
      <w:pPr>
        <w:tabs>
          <w:tab w:val="left" w:pos="8931"/>
        </w:tabs>
        <w:spacing w:line="360" w:lineRule="auto"/>
        <w:ind w:right="-31"/>
        <w:rPr>
          <w:rFonts w:cs="Arial"/>
          <w:u w:val="single"/>
        </w:rPr>
      </w:pPr>
      <w:r w:rsidRPr="00D66EB0">
        <w:rPr>
          <w:rFonts w:cs="Arial"/>
          <w:u w:val="single"/>
        </w:rPr>
        <w:tab/>
      </w:r>
    </w:p>
    <w:p w14:paraId="53CD8948" w14:textId="22F827E2" w:rsidR="00C761CD" w:rsidRPr="00D66EB0" w:rsidRDefault="00C761CD" w:rsidP="00C06E9B">
      <w:pPr>
        <w:tabs>
          <w:tab w:val="left" w:pos="8931"/>
        </w:tabs>
        <w:spacing w:line="360" w:lineRule="auto"/>
        <w:ind w:right="-31"/>
        <w:rPr>
          <w:rFonts w:cs="Arial"/>
          <w:u w:val="single"/>
        </w:rPr>
      </w:pPr>
      <w:r w:rsidRPr="00D66EB0">
        <w:rPr>
          <w:rFonts w:cs="Arial"/>
          <w:u w:val="single"/>
        </w:rPr>
        <w:tab/>
      </w:r>
    </w:p>
    <w:p w14:paraId="1018E566" w14:textId="77777777" w:rsidR="00AA181F" w:rsidRDefault="00AA181F" w:rsidP="00AA181F">
      <w:pPr>
        <w:ind w:right="-31"/>
      </w:pPr>
    </w:p>
    <w:p w14:paraId="09B17974" w14:textId="397726E6" w:rsidR="00585DC7" w:rsidRPr="00AA181F" w:rsidRDefault="003E5579" w:rsidP="00AA181F">
      <w:pPr>
        <w:ind w:right="-31"/>
        <w:rPr>
          <w:rFonts w:eastAsia="Calibri" w:cs="Arial"/>
        </w:rPr>
      </w:pPr>
      <w:r>
        <w:t>Do you think</w:t>
      </w:r>
      <w:r w:rsidR="00C06E9B">
        <w:t xml:space="preserve"> either of</w:t>
      </w:r>
      <w:r w:rsidR="00585DC7" w:rsidRPr="00D66EB0">
        <w:t xml:space="preserve"> </w:t>
      </w:r>
      <w:r w:rsidR="00C06E9B">
        <w:t>your</w:t>
      </w:r>
      <w:r w:rsidR="00C06E9B" w:rsidRPr="00D66EB0">
        <w:t xml:space="preserve"> </w:t>
      </w:r>
      <w:r w:rsidR="008C0EC7">
        <w:t>solar</w:t>
      </w:r>
      <w:r w:rsidR="000C7CEA">
        <w:t xml:space="preserve"> </w:t>
      </w:r>
      <w:r w:rsidR="008C0EC7">
        <w:t>still</w:t>
      </w:r>
      <w:r w:rsidR="00C06E9B">
        <w:t>s</w:t>
      </w:r>
      <w:r w:rsidR="008C0EC7">
        <w:t xml:space="preserve"> could</w:t>
      </w:r>
      <w:r w:rsidR="00585DC7" w:rsidRPr="00D66EB0">
        <w:t xml:space="preserve"> produce </w:t>
      </w:r>
      <w:r w:rsidR="000C7CEA">
        <w:t>enough</w:t>
      </w:r>
      <w:r w:rsidR="00585DC7" w:rsidRPr="00D66EB0">
        <w:t xml:space="preserve"> </w:t>
      </w:r>
      <w:r w:rsidR="001A459B">
        <w:t>purified</w:t>
      </w:r>
      <w:r w:rsidR="008E3ACD">
        <w:t xml:space="preserve"> water for one person for one day?</w:t>
      </w:r>
      <w:r w:rsidR="00C06E9B">
        <w:t xml:space="preserve">   How could you increase your stills production to provide that amount of water in a day?</w:t>
      </w:r>
    </w:p>
    <w:p w14:paraId="788D0106" w14:textId="77777777" w:rsidR="00585DC7" w:rsidRPr="00D66EB0" w:rsidRDefault="00585DC7" w:rsidP="00E90BF0">
      <w:pPr>
        <w:tabs>
          <w:tab w:val="left" w:pos="8931"/>
        </w:tabs>
        <w:spacing w:line="360" w:lineRule="auto"/>
        <w:ind w:right="-31"/>
        <w:rPr>
          <w:rFonts w:cs="Arial"/>
          <w:u w:val="single"/>
        </w:rPr>
      </w:pPr>
      <w:r w:rsidRPr="00D66EB0">
        <w:rPr>
          <w:rFonts w:cs="Arial"/>
          <w:u w:val="single"/>
        </w:rPr>
        <w:tab/>
      </w:r>
    </w:p>
    <w:p w14:paraId="546D31A0" w14:textId="77777777" w:rsidR="00E90BF0" w:rsidRPr="00D66EB0" w:rsidRDefault="00E90BF0" w:rsidP="00E90BF0">
      <w:pPr>
        <w:tabs>
          <w:tab w:val="left" w:pos="8931"/>
        </w:tabs>
        <w:spacing w:line="360" w:lineRule="auto"/>
        <w:ind w:right="-31"/>
        <w:rPr>
          <w:rFonts w:cs="Arial"/>
          <w:u w:val="single"/>
        </w:rPr>
      </w:pPr>
      <w:r w:rsidRPr="00D66EB0">
        <w:rPr>
          <w:rFonts w:cs="Arial"/>
          <w:u w:val="single"/>
        </w:rPr>
        <w:tab/>
      </w:r>
    </w:p>
    <w:p w14:paraId="7C159712" w14:textId="77777777" w:rsidR="00E90BF0" w:rsidRPr="00D66EB0" w:rsidRDefault="00E90BF0" w:rsidP="00E90BF0">
      <w:pPr>
        <w:tabs>
          <w:tab w:val="left" w:pos="8931"/>
        </w:tabs>
        <w:spacing w:line="360" w:lineRule="auto"/>
        <w:ind w:right="-31"/>
        <w:rPr>
          <w:rFonts w:cs="Arial"/>
          <w:u w:val="single"/>
        </w:rPr>
      </w:pPr>
      <w:r w:rsidRPr="00D66EB0">
        <w:rPr>
          <w:rFonts w:cs="Arial"/>
          <w:u w:val="single"/>
        </w:rPr>
        <w:tab/>
      </w:r>
    </w:p>
    <w:p w14:paraId="6CAF6151" w14:textId="77777777" w:rsidR="00C06E9B" w:rsidRPr="00D66EB0" w:rsidRDefault="00C06E9B" w:rsidP="00D579E4">
      <w:pPr>
        <w:tabs>
          <w:tab w:val="left" w:pos="9498"/>
        </w:tabs>
        <w:ind w:right="-31"/>
        <w:rPr>
          <w:rFonts w:cs="Arial"/>
          <w:b/>
        </w:rPr>
      </w:pPr>
    </w:p>
    <w:p w14:paraId="462DEA44" w14:textId="001FE109" w:rsidR="000C7CEA" w:rsidRPr="00AC1A5E" w:rsidRDefault="000C7CEA" w:rsidP="00567B16">
      <w:pPr>
        <w:tabs>
          <w:tab w:val="left" w:pos="8931"/>
        </w:tabs>
        <w:ind w:right="-28"/>
        <w:rPr>
          <w:rFonts w:cs="Arial"/>
        </w:rPr>
      </w:pPr>
      <w:r w:rsidRPr="00AC1A5E">
        <w:rPr>
          <w:rFonts w:cs="Arial"/>
        </w:rPr>
        <w:t xml:space="preserve">If you were in the bush </w:t>
      </w:r>
      <w:r w:rsidR="005238FD" w:rsidRPr="00AC1A5E">
        <w:rPr>
          <w:rFonts w:cs="Arial"/>
        </w:rPr>
        <w:t xml:space="preserve">on a hot day </w:t>
      </w:r>
      <w:r w:rsidRPr="00AC1A5E">
        <w:rPr>
          <w:rFonts w:cs="Arial"/>
        </w:rPr>
        <w:t xml:space="preserve">and your car broke down, </w:t>
      </w:r>
      <w:r w:rsidR="00FF2AAA">
        <w:rPr>
          <w:rFonts w:cs="Arial"/>
        </w:rPr>
        <w:t>how</w:t>
      </w:r>
      <w:r w:rsidRPr="00AC1A5E">
        <w:rPr>
          <w:rFonts w:cs="Arial"/>
        </w:rPr>
        <w:t xml:space="preserve"> could collect water that is safe to drink?</w:t>
      </w:r>
      <w:r w:rsidR="00C06E9B">
        <w:rPr>
          <w:rFonts w:cs="Arial"/>
        </w:rPr>
        <w:t xml:space="preserve">  What would you need to carry with you (other than extra water!)  to ensure you would always be able to use solar energy to produce water in the bush.</w:t>
      </w:r>
    </w:p>
    <w:p w14:paraId="6A80FC35" w14:textId="77777777" w:rsidR="00E90BF0" w:rsidRPr="00D66EB0" w:rsidRDefault="00E90BF0" w:rsidP="00E90BF0">
      <w:pPr>
        <w:tabs>
          <w:tab w:val="left" w:pos="8931"/>
        </w:tabs>
        <w:spacing w:line="360" w:lineRule="auto"/>
        <w:ind w:right="-31"/>
        <w:rPr>
          <w:rFonts w:cs="Arial"/>
          <w:u w:val="single"/>
        </w:rPr>
      </w:pPr>
      <w:r w:rsidRPr="00D66EB0">
        <w:rPr>
          <w:rFonts w:cs="Arial"/>
          <w:u w:val="single"/>
        </w:rPr>
        <w:tab/>
      </w:r>
    </w:p>
    <w:p w14:paraId="20A7E770" w14:textId="77777777" w:rsidR="00035C15" w:rsidRDefault="00E90BF0" w:rsidP="003D4576">
      <w:pPr>
        <w:tabs>
          <w:tab w:val="left" w:pos="8931"/>
        </w:tabs>
        <w:spacing w:line="360" w:lineRule="auto"/>
        <w:ind w:right="-31"/>
        <w:rPr>
          <w:rFonts w:cs="Arial"/>
          <w:u w:val="single"/>
        </w:rPr>
      </w:pPr>
      <w:r w:rsidRPr="00D66EB0">
        <w:rPr>
          <w:rFonts w:cs="Arial"/>
          <w:u w:val="single"/>
        </w:rPr>
        <w:tab/>
      </w:r>
    </w:p>
    <w:p w14:paraId="470C1232" w14:textId="77777777" w:rsidR="00035C15" w:rsidRDefault="00035C15" w:rsidP="003D4576">
      <w:pPr>
        <w:tabs>
          <w:tab w:val="left" w:pos="8931"/>
        </w:tabs>
        <w:spacing w:line="360" w:lineRule="auto"/>
        <w:ind w:right="-31"/>
        <w:rPr>
          <w:rFonts w:cs="Arial"/>
          <w:u w:val="single"/>
        </w:rPr>
      </w:pPr>
    </w:p>
    <w:p w14:paraId="0FE69021" w14:textId="77777777" w:rsidR="00035C15" w:rsidRPr="00567B16" w:rsidRDefault="00035C15" w:rsidP="003D4576">
      <w:pPr>
        <w:tabs>
          <w:tab w:val="left" w:pos="8931"/>
        </w:tabs>
        <w:spacing w:line="360" w:lineRule="auto"/>
        <w:ind w:right="-31"/>
        <w:rPr>
          <w:rFonts w:cs="Arial"/>
          <w:b/>
        </w:rPr>
      </w:pPr>
      <w:r w:rsidRPr="00567B16">
        <w:rPr>
          <w:rFonts w:cs="Arial"/>
          <w:b/>
        </w:rPr>
        <w:t>Evaluation</w:t>
      </w:r>
    </w:p>
    <w:p w14:paraId="2FB6EC18" w14:textId="2802F302" w:rsidR="00035C15" w:rsidRPr="00BB5903" w:rsidRDefault="00035C15" w:rsidP="00C206EF">
      <w:pPr>
        <w:rPr>
          <w:rFonts w:cs="Arial"/>
        </w:rPr>
      </w:pPr>
      <w:r w:rsidRPr="00BB5903">
        <w:rPr>
          <w:rFonts w:cs="Arial"/>
        </w:rPr>
        <w:t>How fair was your comparison of the two solar stills?</w:t>
      </w:r>
    </w:p>
    <w:p w14:paraId="6C2C7D22" w14:textId="77777777" w:rsidR="00BB5903" w:rsidRPr="00D66EB0" w:rsidRDefault="00BB5903" w:rsidP="00BB5903">
      <w:pPr>
        <w:tabs>
          <w:tab w:val="left" w:pos="8931"/>
        </w:tabs>
        <w:spacing w:line="360" w:lineRule="auto"/>
        <w:ind w:right="-31"/>
        <w:rPr>
          <w:rFonts w:cs="Arial"/>
          <w:u w:val="single"/>
        </w:rPr>
      </w:pPr>
      <w:r w:rsidRPr="00D66EB0">
        <w:rPr>
          <w:rFonts w:cs="Arial"/>
          <w:u w:val="single"/>
        </w:rPr>
        <w:tab/>
      </w:r>
    </w:p>
    <w:p w14:paraId="44094A98" w14:textId="7362BC1C" w:rsidR="00C206EF" w:rsidRPr="00BB5903" w:rsidRDefault="00BB5903" w:rsidP="00C206EF">
      <w:pPr>
        <w:tabs>
          <w:tab w:val="left" w:pos="8931"/>
        </w:tabs>
        <w:spacing w:line="360" w:lineRule="auto"/>
        <w:ind w:right="-31"/>
        <w:rPr>
          <w:rFonts w:cs="Arial"/>
          <w:u w:val="single"/>
        </w:rPr>
      </w:pPr>
      <w:r w:rsidRPr="00D66EB0">
        <w:rPr>
          <w:rFonts w:cs="Arial"/>
          <w:u w:val="single"/>
        </w:rPr>
        <w:tab/>
      </w:r>
    </w:p>
    <w:p w14:paraId="259F9915" w14:textId="729A7C3E" w:rsidR="0033103F" w:rsidRPr="00BB5903" w:rsidRDefault="001A459B" w:rsidP="00C206EF">
      <w:pPr>
        <w:rPr>
          <w:rFonts w:cs="Arial"/>
        </w:rPr>
      </w:pPr>
      <w:r>
        <w:rPr>
          <w:rFonts w:cs="Arial"/>
        </w:rPr>
        <w:t>How could you</w:t>
      </w:r>
      <w:r w:rsidR="00035C15" w:rsidRPr="00BB5903">
        <w:rPr>
          <w:rFonts w:cs="Arial"/>
        </w:rPr>
        <w:t xml:space="preserve"> improve the design of your investigation?</w:t>
      </w:r>
    </w:p>
    <w:p w14:paraId="4335110C" w14:textId="77777777" w:rsidR="00BB5903" w:rsidRPr="00D66EB0" w:rsidRDefault="00BB5903" w:rsidP="00BB5903">
      <w:pPr>
        <w:tabs>
          <w:tab w:val="left" w:pos="8931"/>
        </w:tabs>
        <w:spacing w:line="360" w:lineRule="auto"/>
        <w:ind w:right="-31"/>
        <w:rPr>
          <w:rFonts w:cs="Arial"/>
          <w:u w:val="single"/>
        </w:rPr>
      </w:pPr>
      <w:r w:rsidRPr="00D66EB0">
        <w:rPr>
          <w:rFonts w:cs="Arial"/>
          <w:u w:val="single"/>
        </w:rPr>
        <w:tab/>
      </w:r>
    </w:p>
    <w:p w14:paraId="3CDB34F4" w14:textId="77777777" w:rsidR="00405ADB" w:rsidRDefault="00BB5903" w:rsidP="003D4576">
      <w:pPr>
        <w:tabs>
          <w:tab w:val="left" w:pos="8931"/>
        </w:tabs>
        <w:spacing w:line="360" w:lineRule="auto"/>
        <w:ind w:right="-31"/>
        <w:rPr>
          <w:rFonts w:cs="Arial"/>
          <w:u w:val="single"/>
        </w:rPr>
      </w:pPr>
      <w:r w:rsidRPr="00D66EB0">
        <w:rPr>
          <w:rFonts w:cs="Arial"/>
          <w:u w:val="single"/>
        </w:rPr>
        <w:tab/>
      </w:r>
    </w:p>
    <w:p w14:paraId="61E280EC" w14:textId="77777777" w:rsidR="00405ADB" w:rsidRDefault="00405ADB" w:rsidP="003D4576">
      <w:pPr>
        <w:tabs>
          <w:tab w:val="left" w:pos="8931"/>
        </w:tabs>
        <w:spacing w:line="360" w:lineRule="auto"/>
        <w:ind w:right="-31"/>
        <w:rPr>
          <w:rFonts w:cs="Arial"/>
          <w:u w:val="single"/>
        </w:rPr>
      </w:pPr>
    </w:p>
    <w:p w14:paraId="06EE80A0" w14:textId="77777777" w:rsidR="00405ADB" w:rsidRDefault="00405ADB" w:rsidP="00B64741">
      <w:pPr>
        <w:rPr>
          <w:rFonts w:cs="Arial"/>
        </w:rPr>
      </w:pPr>
    </w:p>
    <w:p w14:paraId="6628D8D8" w14:textId="1DC93C0E" w:rsidR="00E53EDA" w:rsidRPr="00405ADB" w:rsidRDefault="00E53EDA" w:rsidP="00B64741">
      <w:pPr>
        <w:rPr>
          <w:rStyle w:val="Heading1Char"/>
          <w:rFonts w:eastAsiaTheme="minorHAnsi" w:cs="Arial"/>
          <w:b w:val="0"/>
          <w:color w:val="auto"/>
          <w:sz w:val="22"/>
          <w:szCs w:val="22"/>
          <w:u w:val="single"/>
        </w:rPr>
      </w:pPr>
      <w:r w:rsidRPr="00405ADB">
        <w:rPr>
          <w:rStyle w:val="Heading1Char"/>
          <w:b w:val="0"/>
          <w:sz w:val="22"/>
          <w:szCs w:val="22"/>
        </w:rPr>
        <w:br w:type="page"/>
      </w:r>
    </w:p>
    <w:p w14:paraId="6D3A6179" w14:textId="4F4EE490" w:rsidR="00FB74AF" w:rsidRPr="00ED1825" w:rsidRDefault="00FB74AF" w:rsidP="00A8682F">
      <w:pPr>
        <w:pStyle w:val="Heading1"/>
        <w:rPr>
          <w:rStyle w:val="Heading1Char"/>
          <w:b/>
        </w:rPr>
      </w:pPr>
      <w:bookmarkStart w:id="66" w:name="_Appendix_13:_Teacher"/>
      <w:bookmarkStart w:id="67" w:name="_Appendix_14:_Student"/>
      <w:bookmarkStart w:id="68" w:name="_Ref470221212"/>
      <w:bookmarkStart w:id="69" w:name="_Toc36332147"/>
      <w:bookmarkEnd w:id="66"/>
      <w:bookmarkEnd w:id="67"/>
      <w:r w:rsidRPr="00ED1825">
        <w:rPr>
          <w:rStyle w:val="Heading1Char"/>
          <w:b/>
        </w:rPr>
        <w:t xml:space="preserve">Appendix </w:t>
      </w:r>
      <w:r w:rsidR="00691856" w:rsidRPr="00ED1825">
        <w:rPr>
          <w:rStyle w:val="Heading1Char"/>
          <w:b/>
        </w:rPr>
        <w:t>1</w:t>
      </w:r>
      <w:r w:rsidR="00A243CD">
        <w:rPr>
          <w:rStyle w:val="Heading1Char"/>
          <w:b/>
        </w:rPr>
        <w:t>5</w:t>
      </w:r>
      <w:r w:rsidRPr="00ED1825">
        <w:rPr>
          <w:rStyle w:val="Heading1Char"/>
          <w:b/>
        </w:rPr>
        <w:t xml:space="preserve">: Student </w:t>
      </w:r>
      <w:r w:rsidR="0086146A">
        <w:rPr>
          <w:rStyle w:val="Heading1Char"/>
          <w:b/>
        </w:rPr>
        <w:t>activity</w:t>
      </w:r>
      <w:r w:rsidRPr="00ED1825">
        <w:rPr>
          <w:rStyle w:val="Heading1Char"/>
          <w:b/>
        </w:rPr>
        <w:t xml:space="preserve"> sheet</w:t>
      </w:r>
      <w:r w:rsidR="00D3701B">
        <w:rPr>
          <w:rStyle w:val="Heading1Char"/>
          <w:b/>
        </w:rPr>
        <w:t xml:space="preserve"> </w:t>
      </w:r>
      <w:r w:rsidR="00ED7A16">
        <w:rPr>
          <w:rStyle w:val="Heading1Char"/>
          <w:b/>
        </w:rPr>
        <w:t>2.5</w:t>
      </w:r>
      <w:r w:rsidRPr="00ED1825">
        <w:rPr>
          <w:rStyle w:val="Heading1Char"/>
          <w:b/>
        </w:rPr>
        <w:t xml:space="preserve">: Solar </w:t>
      </w:r>
      <w:r w:rsidR="006E446B">
        <w:rPr>
          <w:rStyle w:val="Heading1Char"/>
          <w:b/>
        </w:rPr>
        <w:t>c</w:t>
      </w:r>
      <w:r w:rsidRPr="00ED1825">
        <w:rPr>
          <w:rStyle w:val="Heading1Char"/>
          <w:b/>
        </w:rPr>
        <w:t xml:space="preserve">ooker </w:t>
      </w:r>
      <w:r w:rsidR="006E446B">
        <w:rPr>
          <w:rStyle w:val="Heading1Char"/>
          <w:b/>
        </w:rPr>
        <w:t>t</w:t>
      </w:r>
      <w:r w:rsidR="00570789" w:rsidRPr="00ED1825">
        <w:rPr>
          <w:rStyle w:val="Heading1Char"/>
          <w:b/>
        </w:rPr>
        <w:t>esting</w:t>
      </w:r>
      <w:bookmarkEnd w:id="68"/>
      <w:bookmarkEnd w:id="69"/>
    </w:p>
    <w:p w14:paraId="4F6B9F05" w14:textId="779EC24F" w:rsidR="00FB74AF" w:rsidRPr="00D66EB0" w:rsidRDefault="00FB74AF" w:rsidP="00D31A00">
      <w:pPr>
        <w:spacing w:before="240"/>
        <w:rPr>
          <w:b/>
        </w:rPr>
      </w:pPr>
      <w:r w:rsidRPr="00D66EB0">
        <w:rPr>
          <w:b/>
        </w:rPr>
        <w:t>Introduction</w:t>
      </w:r>
    </w:p>
    <w:p w14:paraId="6EC0535D" w14:textId="6A4A0176" w:rsidR="00FB74AF" w:rsidRPr="00D66EB0" w:rsidRDefault="00FB74AF" w:rsidP="00D31A00">
      <w:pPr>
        <w:autoSpaceDE w:val="0"/>
        <w:autoSpaceDN w:val="0"/>
        <w:adjustRightInd w:val="0"/>
        <w:spacing w:before="0"/>
        <w:rPr>
          <w:rFonts w:cs="Arial"/>
        </w:rPr>
      </w:pPr>
      <w:r w:rsidRPr="00D66EB0">
        <w:rPr>
          <w:rFonts w:cs="Arial"/>
        </w:rPr>
        <w:t>Solar cookers u</w:t>
      </w:r>
      <w:r w:rsidR="00763072">
        <w:rPr>
          <w:rFonts w:cs="Arial"/>
        </w:rPr>
        <w:t>se</w:t>
      </w:r>
      <w:r w:rsidRPr="00D66EB0">
        <w:rPr>
          <w:rFonts w:cs="Arial"/>
        </w:rPr>
        <w:t xml:space="preserve"> energy from </w:t>
      </w:r>
      <w:r w:rsidR="009B234A">
        <w:rPr>
          <w:rFonts w:cs="Arial"/>
        </w:rPr>
        <w:t>the Sun</w:t>
      </w:r>
      <w:r w:rsidRPr="00D66EB0">
        <w:rPr>
          <w:rFonts w:cs="Arial"/>
        </w:rPr>
        <w:t xml:space="preserve"> to heat and cook food. </w:t>
      </w:r>
      <w:r w:rsidR="00F8653D">
        <w:rPr>
          <w:rFonts w:cs="Arial"/>
        </w:rPr>
        <w:t xml:space="preserve">In this activity you will </w:t>
      </w:r>
      <w:r w:rsidR="00763072">
        <w:rPr>
          <w:rFonts w:cs="Arial"/>
        </w:rPr>
        <w:t>test the</w:t>
      </w:r>
      <w:r w:rsidR="00F8653D">
        <w:rPr>
          <w:rFonts w:cs="Arial"/>
        </w:rPr>
        <w:t xml:space="preserve"> performance</w:t>
      </w:r>
      <w:r w:rsidR="00763072">
        <w:rPr>
          <w:rFonts w:cs="Arial"/>
        </w:rPr>
        <w:t xml:space="preserve"> of the solar cooker you have built and compare it to </w:t>
      </w:r>
      <w:r w:rsidR="001A459B">
        <w:rPr>
          <w:rFonts w:cs="Arial"/>
        </w:rPr>
        <w:t>others.</w:t>
      </w:r>
    </w:p>
    <w:p w14:paraId="6DD9317A" w14:textId="70F627DC" w:rsidR="00FB74AF" w:rsidRDefault="00FB74AF" w:rsidP="00D31A00">
      <w:pPr>
        <w:autoSpaceDE w:val="0"/>
        <w:autoSpaceDN w:val="0"/>
        <w:adjustRightInd w:val="0"/>
        <w:spacing w:before="240"/>
        <w:rPr>
          <w:rFonts w:cs="Arial"/>
          <w:b/>
        </w:rPr>
      </w:pPr>
      <w:r w:rsidRPr="00D66EB0">
        <w:rPr>
          <w:rFonts w:cs="Arial"/>
          <w:b/>
        </w:rPr>
        <w:t xml:space="preserve">Safety </w:t>
      </w:r>
      <w:r w:rsidR="005123C1">
        <w:rPr>
          <w:rFonts w:cs="Arial"/>
          <w:b/>
        </w:rPr>
        <w:t>n</w:t>
      </w:r>
      <w:r w:rsidR="000F0F6B">
        <w:rPr>
          <w:rFonts w:cs="Arial"/>
          <w:b/>
        </w:rPr>
        <w:t>otes</w:t>
      </w:r>
    </w:p>
    <w:p w14:paraId="513FE468" w14:textId="34270600" w:rsidR="00D31A00" w:rsidRPr="006D767F" w:rsidRDefault="00D31A00" w:rsidP="00D31A00">
      <w:pPr>
        <w:pStyle w:val="ListParagraph"/>
        <w:framePr w:hSpace="0" w:wrap="auto" w:vAnchor="margin" w:yAlign="inline"/>
        <w:ind w:left="454" w:hanging="227"/>
        <w:suppressOverlap w:val="0"/>
      </w:pPr>
      <w:r w:rsidRPr="006D767F">
        <w:t xml:space="preserve">Wear sun safe clothing including a hat and sunscreen if collecting data in the </w:t>
      </w:r>
      <w:r w:rsidR="008236C8">
        <w:t>s</w:t>
      </w:r>
      <w:r w:rsidRPr="006D767F">
        <w:t>un.</w:t>
      </w:r>
    </w:p>
    <w:p w14:paraId="1B2A566E" w14:textId="293B097E" w:rsidR="00D31A00" w:rsidRPr="006D767F" w:rsidRDefault="00D31A00" w:rsidP="00D31A00">
      <w:pPr>
        <w:pStyle w:val="ListParagraph"/>
        <w:framePr w:hSpace="0" w:wrap="auto" w:vAnchor="margin" w:yAlign="inline"/>
        <w:ind w:left="454" w:hanging="227"/>
        <w:suppressOverlap w:val="0"/>
      </w:pPr>
      <w:r>
        <w:t>The cooker</w:t>
      </w:r>
      <w:r w:rsidR="001A459B">
        <w:t>,</w:t>
      </w:r>
      <w:r>
        <w:t xml:space="preserve"> and </w:t>
      </w:r>
      <w:r w:rsidR="001A459B">
        <w:t xml:space="preserve">the </w:t>
      </w:r>
      <w:r>
        <w:t>food in it</w:t>
      </w:r>
      <w:r w:rsidR="001A459B">
        <w:t>,</w:t>
      </w:r>
      <w:r>
        <w:t xml:space="preserve"> get very hot and care must be taken to avoid burns.</w:t>
      </w:r>
    </w:p>
    <w:p w14:paraId="42427BF9" w14:textId="58E8021C" w:rsidR="00D31A00" w:rsidRPr="006D767F" w:rsidRDefault="00D31A00" w:rsidP="00D31A00">
      <w:pPr>
        <w:pStyle w:val="ListParagraph"/>
        <w:framePr w:hSpace="0" w:wrap="auto" w:vAnchor="margin" w:yAlign="inline"/>
        <w:ind w:left="454" w:hanging="227"/>
        <w:suppressOverlap w:val="0"/>
      </w:pPr>
      <w:r w:rsidRPr="006D767F">
        <w:t>Ensure the cooker is in an open area away from dry grass or other flammable materials</w:t>
      </w:r>
      <w:r>
        <w:t>.</w:t>
      </w:r>
    </w:p>
    <w:p w14:paraId="2BCACC6D" w14:textId="5E7AECB8" w:rsidR="00FB74AF" w:rsidRDefault="00FB74AF" w:rsidP="00D31A00">
      <w:pPr>
        <w:spacing w:before="240"/>
        <w:rPr>
          <w:b/>
        </w:rPr>
      </w:pPr>
      <w:r w:rsidRPr="00D66EB0">
        <w:rPr>
          <w:b/>
        </w:rPr>
        <w:t>Materials</w:t>
      </w:r>
    </w:p>
    <w:p w14:paraId="7E273604" w14:textId="77777777" w:rsidR="00D31A00" w:rsidRPr="006D767F" w:rsidRDefault="00D31A00" w:rsidP="00D31A00">
      <w:pPr>
        <w:pStyle w:val="ListParagraph"/>
        <w:framePr w:hSpace="0" w:wrap="auto" w:vAnchor="margin" w:yAlign="inline"/>
        <w:ind w:left="454" w:hanging="227"/>
        <w:suppressOverlap w:val="0"/>
      </w:pPr>
      <w:r w:rsidRPr="006D767F">
        <w:t>Two solar cookers</w:t>
      </w:r>
    </w:p>
    <w:p w14:paraId="41502C91" w14:textId="77777777" w:rsidR="00D31A00" w:rsidRPr="006D767F" w:rsidRDefault="00D31A00" w:rsidP="00D31A00">
      <w:pPr>
        <w:pStyle w:val="ListParagraph"/>
        <w:framePr w:hSpace="0" w:wrap="auto" w:vAnchor="margin" w:yAlign="inline"/>
        <w:ind w:left="454" w:hanging="227"/>
        <w:suppressOverlap w:val="0"/>
      </w:pPr>
      <w:r>
        <w:t>F</w:t>
      </w:r>
      <w:r w:rsidRPr="006D767F">
        <w:t>ood to be heated</w:t>
      </w:r>
    </w:p>
    <w:p w14:paraId="3BCA8CEB" w14:textId="57A5D61F" w:rsidR="00D31A00" w:rsidRPr="006D767F" w:rsidRDefault="00D31A00" w:rsidP="00D31A00">
      <w:pPr>
        <w:pStyle w:val="ListParagraph"/>
        <w:framePr w:hSpace="0" w:wrap="auto" w:vAnchor="margin" w:yAlign="inline"/>
        <w:ind w:left="454" w:hanging="227"/>
        <w:suppressOverlap w:val="0"/>
      </w:pPr>
      <w:r w:rsidRPr="006D767F">
        <w:t>A</w:t>
      </w:r>
      <w:r>
        <w:t>n</w:t>
      </w:r>
      <w:r w:rsidRPr="006D767F">
        <w:t xml:space="preserve"> </w:t>
      </w:r>
      <w:r>
        <w:t>infrared</w:t>
      </w:r>
      <w:r w:rsidRPr="006D767F">
        <w:t xml:space="preserve"> thermometer or a cooking thermometer </w:t>
      </w:r>
    </w:p>
    <w:p w14:paraId="0D660CC3" w14:textId="1A59AEE0" w:rsidR="00E4213B" w:rsidRDefault="00F739D1" w:rsidP="00D31A00">
      <w:pPr>
        <w:spacing w:before="240" w:after="0"/>
        <w:rPr>
          <w:rFonts w:cs="Arial"/>
          <w:b/>
        </w:rPr>
      </w:pPr>
      <w:r>
        <w:rPr>
          <w:rFonts w:cs="Arial"/>
          <w:b/>
        </w:rPr>
        <w:t>Design of the two solar cookers</w:t>
      </w:r>
    </w:p>
    <w:p w14:paraId="7D96966C" w14:textId="0BA307E6" w:rsidR="00F739D1" w:rsidRPr="006D3464" w:rsidRDefault="00F739D1" w:rsidP="00D31A00">
      <w:pPr>
        <w:spacing w:before="240" w:after="0"/>
        <w:rPr>
          <w:rFonts w:cs="Arial"/>
        </w:rPr>
      </w:pPr>
      <w:r w:rsidRPr="006D3464">
        <w:rPr>
          <w:rFonts w:cs="Arial"/>
        </w:rPr>
        <w:t>Draw labelled diagrams of the two solar cookers in the space below</w:t>
      </w:r>
      <w:r w:rsidR="008236C8">
        <w:rPr>
          <w:rFonts w:cs="Arial"/>
        </w:rPr>
        <w:t>.</w:t>
      </w:r>
    </w:p>
    <w:p w14:paraId="25C20582" w14:textId="13DBFB75" w:rsidR="00F739D1" w:rsidRDefault="00F739D1" w:rsidP="00D31A00">
      <w:pPr>
        <w:spacing w:before="240" w:after="0"/>
        <w:rPr>
          <w:rFonts w:cs="Arial"/>
          <w:b/>
        </w:rPr>
      </w:pPr>
    </w:p>
    <w:p w14:paraId="794A8128" w14:textId="34872DFD" w:rsidR="00F739D1" w:rsidRDefault="00F739D1" w:rsidP="00D31A00">
      <w:pPr>
        <w:spacing w:before="240" w:after="0"/>
        <w:rPr>
          <w:rFonts w:cs="Arial"/>
          <w:b/>
        </w:rPr>
      </w:pPr>
    </w:p>
    <w:p w14:paraId="40FC0A04" w14:textId="4136EE30" w:rsidR="0055044F" w:rsidRDefault="0055044F" w:rsidP="00D31A00">
      <w:pPr>
        <w:spacing w:before="240" w:after="0"/>
        <w:rPr>
          <w:rFonts w:cs="Arial"/>
          <w:b/>
        </w:rPr>
      </w:pPr>
    </w:p>
    <w:p w14:paraId="735C6F24" w14:textId="2213ACC7" w:rsidR="0055044F" w:rsidRDefault="0055044F" w:rsidP="000F0F6B">
      <w:pPr>
        <w:spacing w:before="240" w:after="0"/>
        <w:rPr>
          <w:rFonts w:cs="Arial"/>
          <w:b/>
        </w:rPr>
      </w:pPr>
    </w:p>
    <w:p w14:paraId="67D805D0" w14:textId="0376A381" w:rsidR="0055044F" w:rsidRDefault="0055044F" w:rsidP="000F0F6B">
      <w:pPr>
        <w:spacing w:before="240" w:after="0"/>
        <w:rPr>
          <w:rFonts w:cs="Arial"/>
          <w:b/>
        </w:rPr>
      </w:pPr>
    </w:p>
    <w:p w14:paraId="796B3CCA" w14:textId="77777777" w:rsidR="0055044F" w:rsidRDefault="0055044F" w:rsidP="000F0F6B">
      <w:pPr>
        <w:spacing w:before="240" w:after="0"/>
        <w:rPr>
          <w:rFonts w:cs="Arial"/>
          <w:b/>
        </w:rPr>
      </w:pPr>
    </w:p>
    <w:p w14:paraId="30A7172D" w14:textId="7A073213" w:rsidR="00F739D1" w:rsidRDefault="00F739D1" w:rsidP="000F0F6B">
      <w:pPr>
        <w:spacing w:before="240" w:after="0"/>
        <w:rPr>
          <w:rFonts w:cs="Arial"/>
          <w:b/>
        </w:rPr>
      </w:pPr>
    </w:p>
    <w:p w14:paraId="01190E93" w14:textId="47891E18" w:rsidR="00F739D1" w:rsidRPr="006D3464" w:rsidRDefault="00F739D1" w:rsidP="000F0F6B">
      <w:pPr>
        <w:spacing w:before="240" w:after="0"/>
        <w:rPr>
          <w:rFonts w:cs="Arial"/>
        </w:rPr>
      </w:pPr>
      <w:r w:rsidRPr="006D3464">
        <w:rPr>
          <w:rFonts w:cs="Arial"/>
        </w:rPr>
        <w:t>How do the cookers differ?</w:t>
      </w:r>
    </w:p>
    <w:p w14:paraId="5EB15EE2" w14:textId="77777777" w:rsidR="00F739D1" w:rsidRPr="00D66EB0" w:rsidRDefault="00F739D1" w:rsidP="00F739D1">
      <w:pPr>
        <w:tabs>
          <w:tab w:val="left" w:pos="8931"/>
        </w:tabs>
        <w:spacing w:before="60" w:line="360" w:lineRule="auto"/>
        <w:ind w:right="-28"/>
        <w:rPr>
          <w:rFonts w:cs="Arial"/>
          <w:u w:val="single"/>
        </w:rPr>
      </w:pPr>
      <w:r w:rsidRPr="00D66EB0">
        <w:rPr>
          <w:rFonts w:cs="Arial"/>
          <w:u w:val="single"/>
        </w:rPr>
        <w:tab/>
      </w:r>
    </w:p>
    <w:p w14:paraId="5591F35E" w14:textId="77777777" w:rsidR="00F739D1" w:rsidRPr="00D66EB0" w:rsidRDefault="00F739D1" w:rsidP="00F739D1">
      <w:pPr>
        <w:tabs>
          <w:tab w:val="left" w:pos="8931"/>
        </w:tabs>
        <w:spacing w:before="60" w:line="360" w:lineRule="auto"/>
        <w:ind w:right="-28"/>
      </w:pPr>
      <w:r w:rsidRPr="00D66EB0">
        <w:rPr>
          <w:rFonts w:cs="Arial"/>
          <w:u w:val="single"/>
        </w:rPr>
        <w:tab/>
      </w:r>
    </w:p>
    <w:p w14:paraId="7254557C" w14:textId="77777777" w:rsidR="00F739D1" w:rsidRDefault="00F739D1" w:rsidP="000F0F6B">
      <w:pPr>
        <w:spacing w:before="240" w:after="0"/>
        <w:rPr>
          <w:rFonts w:cs="Arial"/>
          <w:b/>
        </w:rPr>
      </w:pPr>
    </w:p>
    <w:p w14:paraId="48B93D98" w14:textId="77777777" w:rsidR="00D31A00" w:rsidRDefault="00D31A00">
      <w:pPr>
        <w:widowControl/>
        <w:spacing w:before="0" w:after="160" w:line="259" w:lineRule="auto"/>
        <w:rPr>
          <w:rFonts w:cs="Arial"/>
          <w:b/>
        </w:rPr>
      </w:pPr>
      <w:r>
        <w:rPr>
          <w:rFonts w:cs="Arial"/>
          <w:b/>
        </w:rPr>
        <w:br w:type="page"/>
      </w:r>
    </w:p>
    <w:p w14:paraId="66A82565" w14:textId="249023C7" w:rsidR="003F668F" w:rsidRPr="000F0F6B" w:rsidRDefault="005123C1" w:rsidP="000F0F6B">
      <w:pPr>
        <w:spacing w:before="240" w:after="0"/>
        <w:rPr>
          <w:rFonts w:cs="Arial"/>
          <w:b/>
        </w:rPr>
      </w:pPr>
      <w:r>
        <w:rPr>
          <w:rFonts w:cs="Arial"/>
          <w:b/>
        </w:rPr>
        <w:t>Question and p</w:t>
      </w:r>
      <w:r w:rsidR="003F668F" w:rsidRPr="000F0F6B">
        <w:rPr>
          <w:rFonts w:cs="Arial"/>
          <w:b/>
        </w:rPr>
        <w:t>redicti</w:t>
      </w:r>
      <w:r w:rsidR="00F739D1">
        <w:rPr>
          <w:rFonts w:cs="Arial"/>
          <w:b/>
        </w:rPr>
        <w:t>o</w:t>
      </w:r>
      <w:r w:rsidR="003F668F" w:rsidRPr="000F0F6B">
        <w:rPr>
          <w:rFonts w:cs="Arial"/>
          <w:b/>
        </w:rPr>
        <w:t>n</w:t>
      </w:r>
    </w:p>
    <w:p w14:paraId="5BAF7B51" w14:textId="3968DA68" w:rsidR="003F668F" w:rsidRPr="00D66EB0" w:rsidRDefault="003F668F" w:rsidP="003F668F">
      <w:pPr>
        <w:tabs>
          <w:tab w:val="left" w:pos="10065"/>
        </w:tabs>
        <w:spacing w:line="360" w:lineRule="auto"/>
        <w:ind w:right="-31"/>
        <w:rPr>
          <w:rFonts w:cs="Arial"/>
        </w:rPr>
      </w:pPr>
      <w:r w:rsidRPr="00D66EB0">
        <w:rPr>
          <w:rFonts w:cs="Arial"/>
        </w:rPr>
        <w:t>What are you going to investigate</w:t>
      </w:r>
      <w:r w:rsidR="00154A83">
        <w:rPr>
          <w:rFonts w:cs="Arial"/>
        </w:rPr>
        <w:t>? (</w:t>
      </w:r>
      <w:r w:rsidR="00F739D1">
        <w:rPr>
          <w:rFonts w:cs="Arial"/>
        </w:rPr>
        <w:t>Write this as a question</w:t>
      </w:r>
      <w:r w:rsidRPr="00D66EB0">
        <w:rPr>
          <w:rFonts w:cs="Arial"/>
        </w:rPr>
        <w:t>)</w:t>
      </w:r>
    </w:p>
    <w:p w14:paraId="761AB447" w14:textId="77777777" w:rsidR="003F668F" w:rsidRPr="00D66EB0" w:rsidRDefault="003F668F" w:rsidP="003F668F">
      <w:pPr>
        <w:tabs>
          <w:tab w:val="left" w:pos="8931"/>
        </w:tabs>
        <w:spacing w:before="60" w:line="360" w:lineRule="auto"/>
        <w:ind w:right="-28"/>
        <w:rPr>
          <w:rFonts w:cs="Arial"/>
          <w:u w:val="single"/>
        </w:rPr>
      </w:pPr>
      <w:r w:rsidRPr="00D66EB0">
        <w:rPr>
          <w:rFonts w:cs="Arial"/>
          <w:u w:val="single"/>
        </w:rPr>
        <w:tab/>
      </w:r>
    </w:p>
    <w:p w14:paraId="79831089" w14:textId="77777777" w:rsidR="003F668F" w:rsidRPr="00D66EB0" w:rsidRDefault="003F668F" w:rsidP="003F668F">
      <w:pPr>
        <w:tabs>
          <w:tab w:val="left" w:pos="8931"/>
        </w:tabs>
        <w:spacing w:before="60" w:line="360" w:lineRule="auto"/>
        <w:ind w:right="-28"/>
      </w:pPr>
      <w:r w:rsidRPr="00D66EB0">
        <w:rPr>
          <w:rFonts w:cs="Arial"/>
          <w:u w:val="single"/>
        </w:rPr>
        <w:tab/>
      </w:r>
    </w:p>
    <w:p w14:paraId="28FFC6DA" w14:textId="77777777" w:rsidR="00154A83" w:rsidRDefault="00154A83" w:rsidP="00154A83">
      <w:pPr>
        <w:tabs>
          <w:tab w:val="left" w:pos="10065"/>
        </w:tabs>
        <w:spacing w:line="360" w:lineRule="auto"/>
        <w:ind w:right="-31"/>
        <w:rPr>
          <w:rFonts w:cs="Arial"/>
        </w:rPr>
      </w:pPr>
    </w:p>
    <w:p w14:paraId="341E44A4" w14:textId="2F40836E" w:rsidR="003F668F" w:rsidRPr="00D66EB0" w:rsidRDefault="003F668F" w:rsidP="00154A83">
      <w:pPr>
        <w:tabs>
          <w:tab w:val="left" w:pos="10065"/>
        </w:tabs>
        <w:spacing w:line="360" w:lineRule="auto"/>
        <w:ind w:right="-31"/>
        <w:rPr>
          <w:rFonts w:cs="Arial"/>
        </w:rPr>
      </w:pPr>
      <w:r w:rsidRPr="00D66EB0">
        <w:rPr>
          <w:rFonts w:cs="Arial"/>
        </w:rPr>
        <w:t xml:space="preserve">What do you predict will happen? </w:t>
      </w:r>
      <w:r w:rsidR="00F739D1">
        <w:rPr>
          <w:rFonts w:cs="Arial"/>
        </w:rPr>
        <w:t>Why?</w:t>
      </w:r>
    </w:p>
    <w:p w14:paraId="083C1E93" w14:textId="77777777" w:rsidR="003F668F" w:rsidRPr="00D66EB0" w:rsidRDefault="003F668F" w:rsidP="003F668F">
      <w:pPr>
        <w:tabs>
          <w:tab w:val="left" w:pos="8931"/>
        </w:tabs>
        <w:spacing w:before="60" w:line="360" w:lineRule="auto"/>
        <w:ind w:right="-28"/>
        <w:rPr>
          <w:rFonts w:cs="Arial"/>
          <w:u w:val="single"/>
        </w:rPr>
      </w:pPr>
      <w:r w:rsidRPr="00D66EB0">
        <w:rPr>
          <w:rFonts w:cs="Arial"/>
          <w:u w:val="single"/>
        </w:rPr>
        <w:tab/>
      </w:r>
    </w:p>
    <w:p w14:paraId="056D9C76" w14:textId="77777777" w:rsidR="003F668F" w:rsidRPr="00D66EB0" w:rsidRDefault="003F668F" w:rsidP="003F668F">
      <w:pPr>
        <w:tabs>
          <w:tab w:val="left" w:pos="8931"/>
        </w:tabs>
        <w:spacing w:before="60" w:line="360" w:lineRule="auto"/>
        <w:ind w:right="-28"/>
      </w:pPr>
      <w:r w:rsidRPr="00D66EB0">
        <w:rPr>
          <w:rFonts w:cs="Arial"/>
          <w:u w:val="single"/>
        </w:rPr>
        <w:tab/>
      </w:r>
    </w:p>
    <w:p w14:paraId="477ABC8E" w14:textId="5B5D97A9" w:rsidR="000F0F6B" w:rsidRDefault="000F0F6B" w:rsidP="00FB74AF">
      <w:pPr>
        <w:shd w:val="clear" w:color="auto" w:fill="FFFFFF"/>
        <w:autoSpaceDE w:val="0"/>
        <w:autoSpaceDN w:val="0"/>
        <w:adjustRightInd w:val="0"/>
        <w:spacing w:beforeLines="60" w:before="144" w:afterLines="60" w:after="144"/>
        <w:rPr>
          <w:rFonts w:cs="Arial"/>
          <w:b/>
          <w:color w:val="000000" w:themeColor="text1"/>
          <w:sz w:val="24"/>
          <w:szCs w:val="24"/>
        </w:rPr>
      </w:pPr>
    </w:p>
    <w:p w14:paraId="30902109" w14:textId="108B634B" w:rsidR="00F739D1" w:rsidRPr="006D3464" w:rsidRDefault="00F739D1" w:rsidP="00FB74AF">
      <w:pPr>
        <w:shd w:val="clear" w:color="auto" w:fill="FFFFFF"/>
        <w:autoSpaceDE w:val="0"/>
        <w:autoSpaceDN w:val="0"/>
        <w:adjustRightInd w:val="0"/>
        <w:spacing w:beforeLines="60" w:before="144" w:afterLines="60" w:after="144"/>
        <w:rPr>
          <w:rFonts w:cs="Arial"/>
          <w:b/>
          <w:color w:val="000000" w:themeColor="text1"/>
        </w:rPr>
      </w:pPr>
      <w:r w:rsidRPr="006D3464">
        <w:rPr>
          <w:rFonts w:cs="Arial"/>
          <w:b/>
          <w:color w:val="000000" w:themeColor="text1"/>
        </w:rPr>
        <w:t>Planning</w:t>
      </w:r>
    </w:p>
    <w:p w14:paraId="4E6CE626" w14:textId="6A5EA1B7"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r w:rsidRPr="00F739D1">
        <w:rPr>
          <w:rFonts w:cs="Arial"/>
          <w:color w:val="000000" w:themeColor="text1"/>
        </w:rPr>
        <w:t>You will be comparing the performance of two solar cookers and need to ensure that the comparison is fair.</w:t>
      </w:r>
    </w:p>
    <w:p w14:paraId="4B6EDCA5" w14:textId="32929D6F" w:rsidR="0055044F" w:rsidRDefault="0055044F" w:rsidP="00FB74AF">
      <w:pPr>
        <w:shd w:val="clear" w:color="auto" w:fill="FFFFFF"/>
        <w:autoSpaceDE w:val="0"/>
        <w:autoSpaceDN w:val="0"/>
        <w:adjustRightInd w:val="0"/>
        <w:spacing w:beforeLines="60" w:before="144" w:afterLines="60" w:after="144"/>
        <w:rPr>
          <w:rFonts w:cs="Arial"/>
          <w:color w:val="000000" w:themeColor="text1"/>
        </w:rPr>
      </w:pPr>
    </w:p>
    <w:p w14:paraId="3DAE6B3D" w14:textId="0CEBA5B9" w:rsidR="0055044F" w:rsidRDefault="0055044F" w:rsidP="00FB74AF">
      <w:pPr>
        <w:shd w:val="clear" w:color="auto" w:fill="FFFFFF"/>
        <w:autoSpaceDE w:val="0"/>
        <w:autoSpaceDN w:val="0"/>
        <w:adjustRightInd w:val="0"/>
        <w:spacing w:beforeLines="60" w:before="144" w:afterLines="60" w:after="144"/>
        <w:rPr>
          <w:rFonts w:cs="Arial"/>
          <w:color w:val="000000" w:themeColor="text1"/>
        </w:rPr>
      </w:pPr>
      <w:r>
        <w:rPr>
          <w:rFonts w:cs="Arial"/>
          <w:color w:val="000000" w:themeColor="text1"/>
        </w:rPr>
        <w:t>What will you keep the same to make the comparison fair?</w:t>
      </w:r>
    </w:p>
    <w:p w14:paraId="1581054E" w14:textId="77777777" w:rsidR="0055044F" w:rsidRPr="00D66EB0" w:rsidRDefault="0055044F" w:rsidP="0055044F">
      <w:pPr>
        <w:tabs>
          <w:tab w:val="left" w:pos="8931"/>
        </w:tabs>
        <w:spacing w:line="360" w:lineRule="auto"/>
        <w:ind w:right="-31"/>
        <w:rPr>
          <w:rFonts w:cs="Arial"/>
          <w:u w:val="single"/>
        </w:rPr>
      </w:pPr>
      <w:r w:rsidRPr="00D66EB0">
        <w:rPr>
          <w:rFonts w:cs="Arial"/>
          <w:u w:val="single"/>
        </w:rPr>
        <w:tab/>
      </w:r>
    </w:p>
    <w:p w14:paraId="11B54034" w14:textId="77777777" w:rsidR="0055044F" w:rsidRDefault="0055044F" w:rsidP="0055044F">
      <w:pPr>
        <w:tabs>
          <w:tab w:val="left" w:pos="8931"/>
        </w:tabs>
        <w:spacing w:line="360" w:lineRule="auto"/>
        <w:ind w:right="-31"/>
        <w:rPr>
          <w:rFonts w:cs="Arial"/>
          <w:u w:val="single"/>
        </w:rPr>
      </w:pPr>
      <w:r w:rsidRPr="00D66EB0">
        <w:rPr>
          <w:rFonts w:cs="Arial"/>
          <w:u w:val="single"/>
        </w:rPr>
        <w:tab/>
      </w:r>
    </w:p>
    <w:p w14:paraId="47415D02" w14:textId="77777777" w:rsidR="0055044F" w:rsidRPr="00F739D1" w:rsidRDefault="0055044F" w:rsidP="00FB74AF">
      <w:pPr>
        <w:shd w:val="clear" w:color="auto" w:fill="FFFFFF"/>
        <w:autoSpaceDE w:val="0"/>
        <w:autoSpaceDN w:val="0"/>
        <w:adjustRightInd w:val="0"/>
        <w:spacing w:beforeLines="60" w:before="144" w:afterLines="60" w:after="144"/>
        <w:rPr>
          <w:rFonts w:cs="Arial"/>
          <w:color w:val="000000" w:themeColor="text1"/>
        </w:rPr>
      </w:pPr>
    </w:p>
    <w:p w14:paraId="2531FBD3" w14:textId="4FC6C7F2"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r>
        <w:rPr>
          <w:rFonts w:cs="Arial"/>
          <w:color w:val="000000" w:themeColor="text1"/>
        </w:rPr>
        <w:t>What food will be heated in the cookers?  _____________________________________</w:t>
      </w:r>
    </w:p>
    <w:p w14:paraId="6AEE57F0" w14:textId="77777777" w:rsidR="00781203" w:rsidRDefault="00781203" w:rsidP="00FB74AF">
      <w:pPr>
        <w:shd w:val="clear" w:color="auto" w:fill="FFFFFF"/>
        <w:autoSpaceDE w:val="0"/>
        <w:autoSpaceDN w:val="0"/>
        <w:adjustRightInd w:val="0"/>
        <w:spacing w:beforeLines="60" w:before="144" w:afterLines="60" w:after="144"/>
        <w:rPr>
          <w:rFonts w:cs="Arial"/>
          <w:color w:val="000000" w:themeColor="text1"/>
        </w:rPr>
      </w:pPr>
    </w:p>
    <w:p w14:paraId="17F18083" w14:textId="271BA74F"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r>
        <w:rPr>
          <w:rFonts w:cs="Arial"/>
          <w:color w:val="000000" w:themeColor="text1"/>
        </w:rPr>
        <w:t>What observations of the food will you make?</w:t>
      </w:r>
    </w:p>
    <w:p w14:paraId="55707C03" w14:textId="77777777" w:rsidR="008E2FDA" w:rsidRPr="00D66EB0" w:rsidRDefault="008E2FDA" w:rsidP="008E2FDA">
      <w:pPr>
        <w:tabs>
          <w:tab w:val="left" w:pos="8931"/>
        </w:tabs>
        <w:spacing w:before="60" w:line="360" w:lineRule="auto"/>
        <w:ind w:right="-28"/>
        <w:rPr>
          <w:rFonts w:cs="Arial"/>
          <w:u w:val="single"/>
        </w:rPr>
      </w:pPr>
      <w:r w:rsidRPr="00D66EB0">
        <w:rPr>
          <w:rFonts w:cs="Arial"/>
          <w:u w:val="single"/>
        </w:rPr>
        <w:tab/>
      </w:r>
    </w:p>
    <w:p w14:paraId="57525FF9" w14:textId="77777777" w:rsidR="008E2FDA" w:rsidRPr="00D66EB0" w:rsidRDefault="008E2FDA" w:rsidP="008E2FDA">
      <w:pPr>
        <w:tabs>
          <w:tab w:val="left" w:pos="8931"/>
        </w:tabs>
        <w:spacing w:before="60" w:line="360" w:lineRule="auto"/>
        <w:ind w:right="-28"/>
      </w:pPr>
      <w:r w:rsidRPr="00D66EB0">
        <w:rPr>
          <w:rFonts w:cs="Arial"/>
          <w:u w:val="single"/>
        </w:rPr>
        <w:tab/>
      </w:r>
    </w:p>
    <w:p w14:paraId="2B62DD61" w14:textId="33F6CC1F"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p>
    <w:p w14:paraId="1E01A332" w14:textId="25AD9181"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r>
        <w:rPr>
          <w:rFonts w:cs="Arial"/>
          <w:color w:val="000000" w:themeColor="text1"/>
        </w:rPr>
        <w:t>How will you measure the heating of the food and how often will you do this?</w:t>
      </w:r>
    </w:p>
    <w:p w14:paraId="2DF6E5E3" w14:textId="77777777" w:rsidR="008E2FDA" w:rsidRPr="00D66EB0" w:rsidRDefault="008E2FDA" w:rsidP="008E2FDA">
      <w:pPr>
        <w:tabs>
          <w:tab w:val="left" w:pos="8931"/>
        </w:tabs>
        <w:spacing w:before="60" w:line="360" w:lineRule="auto"/>
        <w:ind w:right="-28"/>
        <w:rPr>
          <w:rFonts w:cs="Arial"/>
          <w:u w:val="single"/>
        </w:rPr>
      </w:pPr>
      <w:r w:rsidRPr="00D66EB0">
        <w:rPr>
          <w:rFonts w:cs="Arial"/>
          <w:u w:val="single"/>
        </w:rPr>
        <w:tab/>
      </w:r>
    </w:p>
    <w:p w14:paraId="73DE0D81" w14:textId="77777777" w:rsidR="008E2FDA" w:rsidRPr="00D66EB0" w:rsidRDefault="008E2FDA" w:rsidP="008E2FDA">
      <w:pPr>
        <w:tabs>
          <w:tab w:val="left" w:pos="8931"/>
        </w:tabs>
        <w:spacing w:before="60" w:line="360" w:lineRule="auto"/>
        <w:ind w:right="-28"/>
      </w:pPr>
      <w:r w:rsidRPr="00D66EB0">
        <w:rPr>
          <w:rFonts w:cs="Arial"/>
          <w:u w:val="single"/>
        </w:rPr>
        <w:tab/>
      </w:r>
    </w:p>
    <w:p w14:paraId="1E47A26A" w14:textId="77777777" w:rsidR="0055044F" w:rsidRDefault="0055044F" w:rsidP="00FB74AF">
      <w:pPr>
        <w:shd w:val="clear" w:color="auto" w:fill="FFFFFF"/>
        <w:autoSpaceDE w:val="0"/>
        <w:autoSpaceDN w:val="0"/>
        <w:adjustRightInd w:val="0"/>
        <w:spacing w:beforeLines="60" w:before="144" w:afterLines="60" w:after="144"/>
        <w:rPr>
          <w:rFonts w:cs="Arial"/>
          <w:b/>
          <w:color w:val="000000" w:themeColor="text1"/>
        </w:rPr>
      </w:pPr>
    </w:p>
    <w:p w14:paraId="03B9A0E5" w14:textId="77777777" w:rsidR="00F619E2" w:rsidRDefault="00F619E2" w:rsidP="00FB74AF">
      <w:pPr>
        <w:shd w:val="clear" w:color="auto" w:fill="FFFFFF"/>
        <w:autoSpaceDE w:val="0"/>
        <w:autoSpaceDN w:val="0"/>
        <w:adjustRightInd w:val="0"/>
        <w:spacing w:beforeLines="60" w:before="144" w:afterLines="60" w:after="144"/>
        <w:rPr>
          <w:rFonts w:cs="Arial"/>
          <w:b/>
          <w:color w:val="000000" w:themeColor="text1"/>
        </w:rPr>
      </w:pPr>
    </w:p>
    <w:p w14:paraId="0EB3D244" w14:textId="54B09503" w:rsidR="00F739D1" w:rsidRPr="006D3464" w:rsidRDefault="008E2FDA" w:rsidP="00FB74AF">
      <w:pPr>
        <w:shd w:val="clear" w:color="auto" w:fill="FFFFFF"/>
        <w:autoSpaceDE w:val="0"/>
        <w:autoSpaceDN w:val="0"/>
        <w:adjustRightInd w:val="0"/>
        <w:spacing w:beforeLines="60" w:before="144" w:afterLines="60" w:after="144"/>
        <w:rPr>
          <w:rFonts w:cs="Arial"/>
          <w:b/>
          <w:color w:val="000000" w:themeColor="text1"/>
        </w:rPr>
      </w:pPr>
      <w:r w:rsidRPr="006D3464">
        <w:rPr>
          <w:rFonts w:cs="Arial"/>
          <w:b/>
          <w:color w:val="000000" w:themeColor="text1"/>
        </w:rPr>
        <w:t>Conducting</w:t>
      </w:r>
    </w:p>
    <w:p w14:paraId="19A5E69C" w14:textId="242F7025" w:rsidR="008E2FDA" w:rsidRDefault="008E2FDA" w:rsidP="00FB74AF">
      <w:pPr>
        <w:shd w:val="clear" w:color="auto" w:fill="FFFFFF"/>
        <w:autoSpaceDE w:val="0"/>
        <w:autoSpaceDN w:val="0"/>
        <w:adjustRightInd w:val="0"/>
        <w:spacing w:beforeLines="60" w:before="144" w:afterLines="60" w:after="144"/>
        <w:rPr>
          <w:rFonts w:cs="Arial"/>
          <w:color w:val="000000" w:themeColor="text1"/>
        </w:rPr>
      </w:pPr>
      <w:r>
        <w:rPr>
          <w:rFonts w:cs="Arial"/>
          <w:color w:val="000000" w:themeColor="text1"/>
        </w:rPr>
        <w:t xml:space="preserve">Record your measurements </w:t>
      </w:r>
      <w:r w:rsidR="0040378D">
        <w:rPr>
          <w:rFonts w:cs="Arial"/>
          <w:color w:val="000000" w:themeColor="text1"/>
        </w:rPr>
        <w:t>in a table:</w:t>
      </w:r>
    </w:p>
    <w:p w14:paraId="3877FF28" w14:textId="77777777" w:rsidR="00F739D1" w:rsidRDefault="00F739D1" w:rsidP="00FB74AF">
      <w:pPr>
        <w:shd w:val="clear" w:color="auto" w:fill="FFFFFF"/>
        <w:autoSpaceDE w:val="0"/>
        <w:autoSpaceDN w:val="0"/>
        <w:adjustRightInd w:val="0"/>
        <w:spacing w:beforeLines="60" w:before="144" w:afterLines="60" w:after="144"/>
        <w:rPr>
          <w:rFonts w:cs="Arial"/>
          <w:color w:val="000000" w:themeColor="text1"/>
        </w:rPr>
      </w:pPr>
    </w:p>
    <w:tbl>
      <w:tblPr>
        <w:tblStyle w:val="TableGrid"/>
        <w:tblW w:w="0" w:type="auto"/>
        <w:tblLook w:val="04A0" w:firstRow="1" w:lastRow="0" w:firstColumn="1" w:lastColumn="0" w:noHBand="0" w:noVBand="1"/>
      </w:tblPr>
      <w:tblGrid>
        <w:gridCol w:w="8863"/>
      </w:tblGrid>
      <w:tr w:rsidR="001A459B" w14:paraId="535FA59B" w14:textId="77777777" w:rsidTr="001A459B">
        <w:trPr>
          <w:trHeight w:val="3964"/>
        </w:trPr>
        <w:tc>
          <w:tcPr>
            <w:tcW w:w="8863" w:type="dxa"/>
          </w:tcPr>
          <w:p w14:paraId="61108F8B" w14:textId="77777777" w:rsidR="001A459B" w:rsidRDefault="001A459B" w:rsidP="0055044F">
            <w:pPr>
              <w:tabs>
                <w:tab w:val="left" w:pos="-142"/>
              </w:tabs>
              <w:rPr>
                <w:b/>
              </w:rPr>
            </w:pPr>
          </w:p>
        </w:tc>
      </w:tr>
    </w:tbl>
    <w:p w14:paraId="2D13A372" w14:textId="4374E5E2" w:rsidR="00FB74AF" w:rsidRPr="00D66EB0" w:rsidRDefault="00FB74AF" w:rsidP="0055044F">
      <w:pPr>
        <w:tabs>
          <w:tab w:val="left" w:pos="-142"/>
        </w:tabs>
        <w:rPr>
          <w:rFonts w:cs="Arial"/>
        </w:rPr>
      </w:pPr>
      <w:r w:rsidRPr="000F0F6B">
        <w:rPr>
          <w:b/>
        </w:rPr>
        <w:t xml:space="preserve"> </w:t>
      </w:r>
    </w:p>
    <w:p w14:paraId="2B3502A9" w14:textId="77777777" w:rsidR="00FB74AF" w:rsidRPr="00D66EB0" w:rsidRDefault="00FB74AF" w:rsidP="00FB74AF">
      <w:pPr>
        <w:tabs>
          <w:tab w:val="left" w:pos="9498"/>
        </w:tabs>
        <w:rPr>
          <w:rFonts w:cs="Arial"/>
          <w:u w:val="single"/>
        </w:rPr>
      </w:pPr>
    </w:p>
    <w:p w14:paraId="5AEBE3C6" w14:textId="2ED3CD6D" w:rsidR="006108EC" w:rsidRDefault="006560B5" w:rsidP="001A459B">
      <w:pPr>
        <w:rPr>
          <w:rFonts w:cs="Arial"/>
          <w:b/>
          <w:u w:val="single"/>
        </w:rPr>
      </w:pPr>
      <w:r>
        <w:rPr>
          <w:rFonts w:cs="Arial"/>
          <w:b/>
        </w:rPr>
        <w:t>A</w:t>
      </w:r>
      <w:r w:rsidR="006108EC">
        <w:rPr>
          <w:rFonts w:cs="Arial"/>
          <w:b/>
        </w:rPr>
        <w:t>nalysi</w:t>
      </w:r>
      <w:r>
        <w:rPr>
          <w:rFonts w:cs="Arial"/>
          <w:b/>
        </w:rPr>
        <w:t>s and interpretation of results</w:t>
      </w:r>
    </w:p>
    <w:p w14:paraId="0E7C9BDA" w14:textId="77777777" w:rsidR="001A459B" w:rsidRPr="001A459B" w:rsidRDefault="001A459B" w:rsidP="001A459B">
      <w:pPr>
        <w:rPr>
          <w:rFonts w:cs="Arial"/>
          <w:b/>
          <w:u w:val="single"/>
        </w:rPr>
      </w:pPr>
    </w:p>
    <w:p w14:paraId="16C299F5" w14:textId="778CB16A" w:rsidR="00781203" w:rsidRDefault="00893B6C" w:rsidP="00FB74AF">
      <w:pPr>
        <w:tabs>
          <w:tab w:val="left" w:pos="9498"/>
        </w:tabs>
        <w:rPr>
          <w:rFonts w:cs="Arial"/>
        </w:rPr>
      </w:pPr>
      <w:r w:rsidRPr="00D66EB0">
        <w:rPr>
          <w:rFonts w:cs="Arial"/>
        </w:rPr>
        <w:t xml:space="preserve">In what units </w:t>
      </w:r>
      <w:r>
        <w:rPr>
          <w:rFonts w:cs="Arial"/>
        </w:rPr>
        <w:t>did</w:t>
      </w:r>
      <w:r w:rsidRPr="00D66EB0">
        <w:rPr>
          <w:rFonts w:cs="Arial"/>
        </w:rPr>
        <w:t xml:space="preserve"> you measur</w:t>
      </w:r>
      <w:r>
        <w:rPr>
          <w:rFonts w:cs="Arial"/>
        </w:rPr>
        <w:t>e</w:t>
      </w:r>
      <w:r w:rsidRPr="00D66EB0">
        <w:rPr>
          <w:rFonts w:cs="Arial"/>
        </w:rPr>
        <w:t xml:space="preserve"> temperature?</w:t>
      </w:r>
      <w:r w:rsidRPr="00D66EB0">
        <w:rPr>
          <w:rFonts w:cs="Arial"/>
          <w:b/>
        </w:rPr>
        <w:t xml:space="preserve"> </w:t>
      </w:r>
      <w:r w:rsidRPr="00D66EB0">
        <w:rPr>
          <w:rFonts w:cs="Arial"/>
        </w:rPr>
        <w:t xml:space="preserve"> ________</w:t>
      </w:r>
    </w:p>
    <w:p w14:paraId="036B3967" w14:textId="77777777" w:rsidR="00781203" w:rsidRDefault="00781203" w:rsidP="00FB74AF">
      <w:pPr>
        <w:tabs>
          <w:tab w:val="left" w:pos="9498"/>
        </w:tabs>
        <w:rPr>
          <w:rFonts w:cs="Arial"/>
        </w:rPr>
      </w:pPr>
    </w:p>
    <w:p w14:paraId="094EF554" w14:textId="4AEDF7FC" w:rsidR="00FB74AF" w:rsidRPr="00D66EB0" w:rsidRDefault="00FB74AF" w:rsidP="00FB74AF">
      <w:pPr>
        <w:tabs>
          <w:tab w:val="left" w:pos="9498"/>
        </w:tabs>
        <w:rPr>
          <w:rFonts w:cs="Arial"/>
        </w:rPr>
      </w:pPr>
    </w:p>
    <w:tbl>
      <w:tblPr>
        <w:tblStyle w:val="TableGrid"/>
        <w:tblW w:w="9058" w:type="dxa"/>
        <w:tblLook w:val="04A0" w:firstRow="1" w:lastRow="0" w:firstColumn="1" w:lastColumn="0" w:noHBand="0" w:noVBand="1"/>
      </w:tblPr>
      <w:tblGrid>
        <w:gridCol w:w="9058"/>
      </w:tblGrid>
      <w:tr w:rsidR="001A459B" w14:paraId="212F1EAE" w14:textId="77777777" w:rsidTr="001A459B">
        <w:trPr>
          <w:trHeight w:val="4916"/>
        </w:trPr>
        <w:tc>
          <w:tcPr>
            <w:tcW w:w="9058" w:type="dxa"/>
          </w:tcPr>
          <w:p w14:paraId="2D5B433C" w14:textId="77777777" w:rsidR="001A459B" w:rsidRDefault="001A459B" w:rsidP="00FB74AF">
            <w:pPr>
              <w:tabs>
                <w:tab w:val="left" w:pos="9498"/>
              </w:tabs>
              <w:rPr>
                <w:rFonts w:cs="Arial"/>
              </w:rPr>
            </w:pPr>
          </w:p>
        </w:tc>
      </w:tr>
    </w:tbl>
    <w:p w14:paraId="5D31853B" w14:textId="77777777" w:rsidR="001A459B" w:rsidRDefault="001A459B" w:rsidP="006D3464">
      <w:pPr>
        <w:widowControl/>
        <w:spacing w:before="0" w:after="160" w:line="259" w:lineRule="auto"/>
        <w:rPr>
          <w:rFonts w:cs="Arial"/>
        </w:rPr>
      </w:pPr>
    </w:p>
    <w:p w14:paraId="5DFC06C3" w14:textId="5505DE64" w:rsidR="00FB74AF" w:rsidRDefault="00B3633C" w:rsidP="006D3464">
      <w:pPr>
        <w:widowControl/>
        <w:spacing w:before="0" w:after="160" w:line="259" w:lineRule="auto"/>
        <w:rPr>
          <w:rFonts w:cs="Arial"/>
        </w:rPr>
      </w:pPr>
      <w:r>
        <w:rPr>
          <w:rFonts w:cs="Arial"/>
        </w:rPr>
        <w:t xml:space="preserve">Draw </w:t>
      </w:r>
      <w:r w:rsidR="00B94734">
        <w:rPr>
          <w:rFonts w:cs="Arial"/>
        </w:rPr>
        <w:t>a</w:t>
      </w:r>
      <w:r>
        <w:rPr>
          <w:rFonts w:cs="Arial"/>
        </w:rPr>
        <w:t xml:space="preserve"> graph to</w:t>
      </w:r>
      <w:r w:rsidR="00D471CB">
        <w:rPr>
          <w:rFonts w:cs="Arial"/>
        </w:rPr>
        <w:t xml:space="preserve"> </w:t>
      </w:r>
      <w:r w:rsidR="00B94734">
        <w:rPr>
          <w:rFonts w:cs="Arial"/>
        </w:rPr>
        <w:t>show</w:t>
      </w:r>
      <w:r w:rsidR="00D471CB">
        <w:rPr>
          <w:rFonts w:cs="Arial"/>
        </w:rPr>
        <w:t xml:space="preserve"> the temperature measurements of </w:t>
      </w:r>
      <w:r w:rsidR="00893B6C">
        <w:rPr>
          <w:rFonts w:cs="Arial"/>
        </w:rPr>
        <w:t>the two</w:t>
      </w:r>
      <w:r w:rsidR="00D471CB">
        <w:rPr>
          <w:rFonts w:cs="Arial"/>
        </w:rPr>
        <w:t xml:space="preserve"> solar cooker</w:t>
      </w:r>
      <w:r w:rsidR="00893B6C">
        <w:rPr>
          <w:rFonts w:cs="Arial"/>
        </w:rPr>
        <w:t>s</w:t>
      </w:r>
      <w:r>
        <w:rPr>
          <w:rFonts w:cs="Arial"/>
        </w:rPr>
        <w:t>.</w:t>
      </w:r>
    </w:p>
    <w:p w14:paraId="2AAFF7FD" w14:textId="77777777" w:rsidR="001A3EE7" w:rsidRDefault="001A3EE7" w:rsidP="006D3464">
      <w:pPr>
        <w:widowControl/>
        <w:spacing w:before="0" w:after="160" w:line="259" w:lineRule="auto"/>
        <w:rPr>
          <w:rFonts w:cs="Arial"/>
        </w:rPr>
      </w:pPr>
    </w:p>
    <w:p w14:paraId="270439C1" w14:textId="2FFA5309" w:rsidR="00B3633C" w:rsidRDefault="00B3633C" w:rsidP="00FB74AF">
      <w:pPr>
        <w:tabs>
          <w:tab w:val="left" w:pos="9498"/>
        </w:tabs>
        <w:rPr>
          <w:rFonts w:cs="Arial"/>
          <w:noProof/>
          <w:lang w:eastAsia="en-AU"/>
        </w:rPr>
      </w:pPr>
    </w:p>
    <w:p w14:paraId="31503BEA" w14:textId="77169C94" w:rsidR="00F619E2" w:rsidRDefault="00F619E2" w:rsidP="00FB74AF">
      <w:pPr>
        <w:tabs>
          <w:tab w:val="left" w:pos="9498"/>
        </w:tabs>
        <w:rPr>
          <w:rFonts w:cs="Arial"/>
          <w:noProof/>
          <w:lang w:eastAsia="en-AU"/>
        </w:rPr>
      </w:pPr>
    </w:p>
    <w:p w14:paraId="3981D998" w14:textId="45857190" w:rsidR="00F619E2" w:rsidRDefault="00F619E2" w:rsidP="00FB74AF">
      <w:pPr>
        <w:tabs>
          <w:tab w:val="left" w:pos="9498"/>
        </w:tabs>
        <w:rPr>
          <w:rFonts w:cs="Arial"/>
          <w:noProof/>
          <w:lang w:eastAsia="en-AU"/>
        </w:rPr>
      </w:pPr>
    </w:p>
    <w:p w14:paraId="2B6276E2" w14:textId="7B778035" w:rsidR="00F619E2" w:rsidRDefault="00F619E2" w:rsidP="00FB74AF">
      <w:pPr>
        <w:tabs>
          <w:tab w:val="left" w:pos="9498"/>
        </w:tabs>
        <w:rPr>
          <w:rFonts w:cs="Arial"/>
          <w:noProof/>
          <w:lang w:eastAsia="en-AU"/>
        </w:rPr>
      </w:pPr>
    </w:p>
    <w:p w14:paraId="327E75BA" w14:textId="38773FCE" w:rsidR="00F619E2" w:rsidRDefault="00F619E2" w:rsidP="00FB74AF">
      <w:pPr>
        <w:tabs>
          <w:tab w:val="left" w:pos="9498"/>
        </w:tabs>
        <w:rPr>
          <w:rFonts w:cs="Arial"/>
          <w:noProof/>
          <w:lang w:eastAsia="en-AU"/>
        </w:rPr>
      </w:pPr>
    </w:p>
    <w:p w14:paraId="51D79681" w14:textId="77777777" w:rsidR="00F619E2" w:rsidRPr="00D66EB0" w:rsidRDefault="00F619E2" w:rsidP="00FB74AF">
      <w:pPr>
        <w:tabs>
          <w:tab w:val="left" w:pos="9498"/>
        </w:tabs>
        <w:rPr>
          <w:rFonts w:cs="Arial"/>
        </w:rPr>
      </w:pPr>
    </w:p>
    <w:p w14:paraId="289C439A" w14:textId="4385CD07" w:rsidR="00FB74AF" w:rsidRDefault="00FB74AF" w:rsidP="00FB74AF">
      <w:pPr>
        <w:tabs>
          <w:tab w:val="left" w:pos="9498"/>
        </w:tabs>
        <w:rPr>
          <w:rFonts w:cs="Arial"/>
        </w:rPr>
      </w:pPr>
    </w:p>
    <w:p w14:paraId="7F17709D" w14:textId="41482687" w:rsidR="00781203" w:rsidRDefault="00781203" w:rsidP="00FB74AF">
      <w:pPr>
        <w:tabs>
          <w:tab w:val="left" w:pos="9498"/>
        </w:tabs>
        <w:rPr>
          <w:rFonts w:cs="Arial"/>
        </w:rPr>
      </w:pPr>
    </w:p>
    <w:p w14:paraId="07FAEDAD" w14:textId="77777777" w:rsidR="00781203" w:rsidRDefault="00781203" w:rsidP="00FB74AF">
      <w:pPr>
        <w:tabs>
          <w:tab w:val="left" w:pos="9498"/>
        </w:tabs>
        <w:rPr>
          <w:rFonts w:cs="Arial"/>
        </w:rPr>
      </w:pPr>
    </w:p>
    <w:p w14:paraId="475A3561" w14:textId="3AF0FA46" w:rsidR="00B94734" w:rsidRDefault="00B94734" w:rsidP="00FB74AF">
      <w:pPr>
        <w:tabs>
          <w:tab w:val="left" w:pos="9498"/>
        </w:tabs>
        <w:rPr>
          <w:rFonts w:cs="Arial"/>
        </w:rPr>
      </w:pPr>
    </w:p>
    <w:p w14:paraId="49BE28E5" w14:textId="33863A9D" w:rsidR="00B94734" w:rsidRDefault="00B94734" w:rsidP="00FB74AF">
      <w:pPr>
        <w:tabs>
          <w:tab w:val="left" w:pos="9498"/>
        </w:tabs>
        <w:rPr>
          <w:rFonts w:cs="Arial"/>
        </w:rPr>
      </w:pPr>
      <w:r>
        <w:rPr>
          <w:rFonts w:cs="Arial"/>
        </w:rPr>
        <w:t>What does the graph show?</w:t>
      </w:r>
    </w:p>
    <w:p w14:paraId="6A98CB00" w14:textId="77777777" w:rsidR="00B94734" w:rsidRPr="00D66EB0" w:rsidRDefault="00B94734" w:rsidP="00B94734">
      <w:pPr>
        <w:tabs>
          <w:tab w:val="left" w:pos="8931"/>
        </w:tabs>
        <w:spacing w:before="60" w:line="360" w:lineRule="auto"/>
        <w:ind w:right="-28"/>
        <w:rPr>
          <w:rFonts w:cs="Arial"/>
          <w:u w:val="single"/>
        </w:rPr>
      </w:pPr>
      <w:r w:rsidRPr="00D66EB0">
        <w:rPr>
          <w:rFonts w:cs="Arial"/>
          <w:u w:val="single"/>
        </w:rPr>
        <w:tab/>
      </w:r>
    </w:p>
    <w:p w14:paraId="02B0BF22" w14:textId="77777777" w:rsidR="00B94734" w:rsidRPr="00D66EB0" w:rsidRDefault="00B94734" w:rsidP="00B94734">
      <w:pPr>
        <w:tabs>
          <w:tab w:val="left" w:pos="8931"/>
        </w:tabs>
        <w:spacing w:before="60" w:line="360" w:lineRule="auto"/>
        <w:ind w:right="-28"/>
      </w:pPr>
      <w:r w:rsidRPr="00D66EB0">
        <w:rPr>
          <w:rFonts w:cs="Arial"/>
          <w:u w:val="single"/>
        </w:rPr>
        <w:tab/>
      </w:r>
    </w:p>
    <w:p w14:paraId="3F8372CD" w14:textId="4EA436C8" w:rsidR="00B94734" w:rsidRDefault="00B94734" w:rsidP="00FB74AF">
      <w:pPr>
        <w:tabs>
          <w:tab w:val="left" w:pos="9498"/>
        </w:tabs>
        <w:rPr>
          <w:rFonts w:cs="Arial"/>
        </w:rPr>
      </w:pPr>
    </w:p>
    <w:p w14:paraId="5FB9818A" w14:textId="77777777" w:rsidR="00893B6C" w:rsidRPr="00D66EB0" w:rsidRDefault="00893B6C" w:rsidP="00893B6C">
      <w:pPr>
        <w:tabs>
          <w:tab w:val="left" w:pos="9498"/>
        </w:tabs>
        <w:rPr>
          <w:rFonts w:cs="Arial"/>
        </w:rPr>
      </w:pPr>
      <w:r w:rsidRPr="00D66EB0">
        <w:rPr>
          <w:rFonts w:cs="Arial"/>
        </w:rPr>
        <w:t>Was your</w:t>
      </w:r>
      <w:r>
        <w:rPr>
          <w:rFonts w:cs="Arial"/>
        </w:rPr>
        <w:t xml:space="preserve"> prediction c</w:t>
      </w:r>
      <w:r w:rsidRPr="00D66EB0">
        <w:rPr>
          <w:rFonts w:cs="Arial"/>
        </w:rPr>
        <w:t xml:space="preserve">orrect? </w:t>
      </w:r>
      <w:r>
        <w:rPr>
          <w:rFonts w:cs="Arial"/>
        </w:rPr>
        <w:t>Explain.</w:t>
      </w:r>
    </w:p>
    <w:p w14:paraId="6AAB73E2" w14:textId="77777777" w:rsidR="00893B6C" w:rsidRPr="00D66EB0" w:rsidRDefault="00893B6C" w:rsidP="00893B6C">
      <w:pPr>
        <w:tabs>
          <w:tab w:val="left" w:pos="8931"/>
        </w:tabs>
        <w:spacing w:before="60" w:line="360" w:lineRule="auto"/>
        <w:ind w:right="-28"/>
        <w:rPr>
          <w:rFonts w:cs="Arial"/>
          <w:u w:val="single"/>
        </w:rPr>
      </w:pPr>
      <w:r w:rsidRPr="00D66EB0">
        <w:rPr>
          <w:rFonts w:cs="Arial"/>
          <w:u w:val="single"/>
        </w:rPr>
        <w:tab/>
      </w:r>
    </w:p>
    <w:p w14:paraId="4E899365" w14:textId="77777777" w:rsidR="00893B6C" w:rsidRPr="00D66EB0" w:rsidRDefault="00893B6C" w:rsidP="00893B6C">
      <w:pPr>
        <w:tabs>
          <w:tab w:val="left" w:pos="8931"/>
        </w:tabs>
        <w:spacing w:before="60" w:line="360" w:lineRule="auto"/>
        <w:ind w:right="-28"/>
      </w:pPr>
      <w:r w:rsidRPr="00D66EB0">
        <w:rPr>
          <w:rFonts w:cs="Arial"/>
          <w:u w:val="single"/>
        </w:rPr>
        <w:tab/>
      </w:r>
    </w:p>
    <w:p w14:paraId="0CD67E83" w14:textId="61566D84" w:rsidR="00B94734" w:rsidRDefault="00B94734" w:rsidP="00FB74AF">
      <w:pPr>
        <w:tabs>
          <w:tab w:val="left" w:pos="9498"/>
        </w:tabs>
        <w:rPr>
          <w:rFonts w:cs="Arial"/>
        </w:rPr>
      </w:pPr>
    </w:p>
    <w:p w14:paraId="4BB44F8C" w14:textId="77777777" w:rsidR="00B94734" w:rsidRPr="00D66EB0" w:rsidRDefault="00B94734" w:rsidP="00FB74AF">
      <w:pPr>
        <w:tabs>
          <w:tab w:val="left" w:pos="9498"/>
        </w:tabs>
        <w:rPr>
          <w:rFonts w:cs="Arial"/>
        </w:rPr>
      </w:pPr>
    </w:p>
    <w:p w14:paraId="258F59E0" w14:textId="371F112E" w:rsidR="00FB74AF" w:rsidRPr="00D66EB0" w:rsidRDefault="00FB74AF" w:rsidP="00FB74AF">
      <w:pPr>
        <w:tabs>
          <w:tab w:val="left" w:pos="9498"/>
        </w:tabs>
        <w:rPr>
          <w:rFonts w:ascii="Times New Roman" w:hAnsi="Times New Roman" w:cs="Arial"/>
          <w:sz w:val="24"/>
          <w:szCs w:val="24"/>
        </w:rPr>
      </w:pPr>
      <w:r w:rsidRPr="00D66EB0">
        <w:rPr>
          <w:rFonts w:cs="Arial"/>
        </w:rPr>
        <w:t>Why do you think the cookers produced different results?</w:t>
      </w:r>
    </w:p>
    <w:p w14:paraId="0777A877" w14:textId="77777777" w:rsidR="00634208" w:rsidRPr="00D66EB0" w:rsidRDefault="00634208" w:rsidP="00634208">
      <w:pPr>
        <w:tabs>
          <w:tab w:val="left" w:pos="8931"/>
        </w:tabs>
        <w:spacing w:before="60" w:line="360" w:lineRule="auto"/>
        <w:ind w:right="-28"/>
        <w:rPr>
          <w:rFonts w:cs="Arial"/>
          <w:u w:val="single"/>
        </w:rPr>
      </w:pPr>
      <w:r w:rsidRPr="00D66EB0">
        <w:rPr>
          <w:rFonts w:cs="Arial"/>
          <w:u w:val="single"/>
        </w:rPr>
        <w:tab/>
      </w:r>
    </w:p>
    <w:p w14:paraId="148698A7" w14:textId="77777777" w:rsidR="00634208" w:rsidRPr="00D66EB0" w:rsidRDefault="00634208" w:rsidP="00634208">
      <w:pPr>
        <w:tabs>
          <w:tab w:val="left" w:pos="8931"/>
        </w:tabs>
        <w:spacing w:before="60" w:line="360" w:lineRule="auto"/>
        <w:ind w:right="-28"/>
      </w:pPr>
      <w:r w:rsidRPr="00D66EB0">
        <w:rPr>
          <w:rFonts w:cs="Arial"/>
          <w:u w:val="single"/>
        </w:rPr>
        <w:tab/>
      </w:r>
    </w:p>
    <w:p w14:paraId="7CA3ACA0" w14:textId="3DA012C2" w:rsidR="00634208" w:rsidRPr="00C206EF" w:rsidRDefault="00634208" w:rsidP="00C206EF">
      <w:pPr>
        <w:tabs>
          <w:tab w:val="left" w:pos="8931"/>
        </w:tabs>
        <w:spacing w:before="60" w:line="360" w:lineRule="auto"/>
        <w:ind w:right="-28"/>
        <w:rPr>
          <w:rFonts w:cs="Arial"/>
          <w:u w:val="single"/>
        </w:rPr>
      </w:pPr>
      <w:r w:rsidRPr="00D66EB0">
        <w:rPr>
          <w:rFonts w:cs="Arial"/>
          <w:u w:val="single"/>
        </w:rPr>
        <w:tab/>
      </w:r>
    </w:p>
    <w:p w14:paraId="52197216" w14:textId="60141FE2" w:rsidR="00FB74AF" w:rsidRPr="00986D49" w:rsidRDefault="00986D49" w:rsidP="00986D49">
      <w:pPr>
        <w:tabs>
          <w:tab w:val="left" w:pos="8931"/>
        </w:tabs>
        <w:spacing w:before="60" w:line="360" w:lineRule="auto"/>
        <w:ind w:right="-28"/>
        <w:rPr>
          <w:rFonts w:cs="Arial"/>
          <w:u w:val="single"/>
        </w:rPr>
      </w:pPr>
      <w:r>
        <w:rPr>
          <w:rFonts w:cs="Arial"/>
        </w:rPr>
        <w:t>W</w:t>
      </w:r>
      <w:r w:rsidR="00FB74AF" w:rsidRPr="00D66EB0">
        <w:rPr>
          <w:rFonts w:cs="Arial"/>
        </w:rPr>
        <w:t>hat are some advantages a</w:t>
      </w:r>
      <w:r w:rsidR="00F87801">
        <w:rPr>
          <w:rFonts w:cs="Arial"/>
        </w:rPr>
        <w:t xml:space="preserve">nd disadvantages </w:t>
      </w:r>
      <w:r w:rsidR="0040378D">
        <w:rPr>
          <w:rFonts w:cs="Arial"/>
        </w:rPr>
        <w:t>of</w:t>
      </w:r>
      <w:r w:rsidR="00F87801">
        <w:rPr>
          <w:rFonts w:cs="Arial"/>
        </w:rPr>
        <w:t xml:space="preserve"> using </w:t>
      </w:r>
      <w:r w:rsidR="0040378D">
        <w:rPr>
          <w:rFonts w:cs="Arial"/>
        </w:rPr>
        <w:t xml:space="preserve">a </w:t>
      </w:r>
      <w:r w:rsidR="00F87801">
        <w:rPr>
          <w:rFonts w:cs="Arial"/>
        </w:rPr>
        <w:t>solar</w:t>
      </w:r>
      <w:r>
        <w:rPr>
          <w:rFonts w:cs="Arial"/>
        </w:rPr>
        <w:t xml:space="preserve"> </w:t>
      </w:r>
      <w:r w:rsidR="00FB74AF" w:rsidRPr="00D66EB0">
        <w:rPr>
          <w:rFonts w:cs="Arial"/>
        </w:rPr>
        <w:t>cooker?</w:t>
      </w:r>
      <w:r w:rsidR="00FB74AF" w:rsidRPr="00D66EB0">
        <w:rPr>
          <w:rFonts w:cs="Arial"/>
        </w:rPr>
        <w:tab/>
      </w:r>
      <w:r w:rsidR="000B30F2">
        <w:rPr>
          <w:rFonts w:cs="Arial"/>
        </w:rPr>
        <w:t xml:space="preserve"> </w:t>
      </w:r>
    </w:p>
    <w:p w14:paraId="353AA4D0" w14:textId="77777777" w:rsidR="00634208" w:rsidRPr="00D66EB0" w:rsidRDefault="00FB74AF" w:rsidP="00634208">
      <w:pPr>
        <w:tabs>
          <w:tab w:val="left" w:pos="8931"/>
        </w:tabs>
        <w:spacing w:before="60" w:line="360" w:lineRule="auto"/>
        <w:ind w:right="-28"/>
        <w:rPr>
          <w:rFonts w:cs="Arial"/>
        </w:rPr>
      </w:pPr>
      <w:r w:rsidRPr="00D66EB0">
        <w:rPr>
          <w:rFonts w:cs="Arial"/>
        </w:rPr>
        <w:t xml:space="preserve">Advantages: </w:t>
      </w:r>
    </w:p>
    <w:p w14:paraId="25D18BD7" w14:textId="77777777" w:rsidR="00634208" w:rsidRPr="00D66EB0" w:rsidRDefault="00634208" w:rsidP="00634208">
      <w:pPr>
        <w:tabs>
          <w:tab w:val="left" w:pos="8931"/>
        </w:tabs>
        <w:spacing w:before="60" w:line="360" w:lineRule="auto"/>
        <w:ind w:right="-28"/>
        <w:rPr>
          <w:rFonts w:cs="Arial"/>
          <w:u w:val="single"/>
        </w:rPr>
      </w:pPr>
      <w:r w:rsidRPr="00D66EB0">
        <w:rPr>
          <w:rFonts w:cs="Arial"/>
          <w:u w:val="single"/>
        </w:rPr>
        <w:tab/>
      </w:r>
    </w:p>
    <w:p w14:paraId="72EE8D7F" w14:textId="77777777" w:rsidR="00634208" w:rsidRPr="00D66EB0" w:rsidRDefault="00634208" w:rsidP="00634208">
      <w:pPr>
        <w:tabs>
          <w:tab w:val="left" w:pos="8931"/>
        </w:tabs>
        <w:spacing w:before="60" w:line="360" w:lineRule="auto"/>
        <w:ind w:right="-28"/>
      </w:pPr>
      <w:r w:rsidRPr="00D66EB0">
        <w:rPr>
          <w:rFonts w:cs="Arial"/>
          <w:u w:val="single"/>
        </w:rPr>
        <w:tab/>
      </w:r>
    </w:p>
    <w:p w14:paraId="44B72B89" w14:textId="77777777" w:rsidR="00634208" w:rsidRPr="00D66EB0" w:rsidRDefault="00FB74AF" w:rsidP="00634208">
      <w:pPr>
        <w:tabs>
          <w:tab w:val="left" w:pos="8931"/>
        </w:tabs>
        <w:spacing w:before="60" w:line="360" w:lineRule="auto"/>
        <w:ind w:right="-28"/>
        <w:rPr>
          <w:rFonts w:cs="Arial"/>
        </w:rPr>
      </w:pPr>
      <w:r w:rsidRPr="00D66EB0">
        <w:rPr>
          <w:rFonts w:cs="Arial"/>
        </w:rPr>
        <w:t>Disadvantages:</w:t>
      </w:r>
    </w:p>
    <w:p w14:paraId="420DFDE9" w14:textId="77777777" w:rsidR="00634208" w:rsidRPr="00D66EB0" w:rsidRDefault="00FB74AF" w:rsidP="00634208">
      <w:pPr>
        <w:tabs>
          <w:tab w:val="left" w:pos="8931"/>
        </w:tabs>
        <w:spacing w:before="60" w:line="360" w:lineRule="auto"/>
        <w:ind w:right="-28"/>
        <w:rPr>
          <w:rFonts w:cs="Arial"/>
          <w:u w:val="single"/>
        </w:rPr>
      </w:pPr>
      <w:r w:rsidRPr="00D66EB0">
        <w:rPr>
          <w:rFonts w:cs="Arial"/>
        </w:rPr>
        <w:t xml:space="preserve"> </w:t>
      </w:r>
      <w:r w:rsidR="00634208" w:rsidRPr="00D66EB0">
        <w:rPr>
          <w:rFonts w:cs="Arial"/>
          <w:u w:val="single"/>
        </w:rPr>
        <w:tab/>
      </w:r>
    </w:p>
    <w:p w14:paraId="2DD2B700" w14:textId="77777777" w:rsidR="00634208" w:rsidRPr="00D66EB0" w:rsidRDefault="00634208" w:rsidP="00634208">
      <w:pPr>
        <w:tabs>
          <w:tab w:val="left" w:pos="8931"/>
        </w:tabs>
        <w:spacing w:before="60" w:line="360" w:lineRule="auto"/>
        <w:ind w:right="-28"/>
      </w:pPr>
      <w:r w:rsidRPr="00D66EB0">
        <w:rPr>
          <w:rFonts w:cs="Arial"/>
          <w:u w:val="single"/>
        </w:rPr>
        <w:tab/>
      </w:r>
    </w:p>
    <w:p w14:paraId="3C1EC823" w14:textId="77777777" w:rsidR="00CC61A1" w:rsidRDefault="00CC61A1" w:rsidP="006D767F"/>
    <w:p w14:paraId="6AC5D758" w14:textId="65670459" w:rsidR="00FB74AF" w:rsidRPr="006D767F" w:rsidRDefault="00D4062E" w:rsidP="006D767F">
      <w:r>
        <w:t>Do</w:t>
      </w:r>
      <w:r w:rsidR="00FB74AF" w:rsidRPr="006D767F">
        <w:t xml:space="preserve"> you think it would be appropriate to cook all types of food with a solar cooker? Explain:</w:t>
      </w:r>
    </w:p>
    <w:p w14:paraId="42E348C6" w14:textId="77777777" w:rsidR="00634208" w:rsidRPr="00D66EB0" w:rsidRDefault="00634208" w:rsidP="00634208">
      <w:pPr>
        <w:tabs>
          <w:tab w:val="left" w:pos="8931"/>
        </w:tabs>
        <w:spacing w:before="60" w:line="360" w:lineRule="auto"/>
        <w:ind w:right="-28"/>
        <w:rPr>
          <w:rFonts w:cs="Arial"/>
          <w:u w:val="single"/>
        </w:rPr>
      </w:pPr>
      <w:r w:rsidRPr="00D66EB0">
        <w:rPr>
          <w:rFonts w:cs="Arial"/>
          <w:u w:val="single"/>
        </w:rPr>
        <w:tab/>
      </w:r>
    </w:p>
    <w:p w14:paraId="246BACDF" w14:textId="77777777" w:rsidR="00634208" w:rsidRPr="00D66EB0" w:rsidRDefault="00634208" w:rsidP="00634208">
      <w:pPr>
        <w:tabs>
          <w:tab w:val="left" w:pos="8931"/>
        </w:tabs>
        <w:spacing w:before="60" w:line="360" w:lineRule="auto"/>
        <w:ind w:right="-28"/>
      </w:pPr>
      <w:r w:rsidRPr="00D66EB0">
        <w:rPr>
          <w:rFonts w:cs="Arial"/>
          <w:u w:val="single"/>
        </w:rPr>
        <w:tab/>
      </w:r>
    </w:p>
    <w:p w14:paraId="24D4CBB7" w14:textId="77777777" w:rsidR="00CC61A1" w:rsidRPr="00D66EB0" w:rsidRDefault="00CC61A1" w:rsidP="00CC61A1">
      <w:pPr>
        <w:tabs>
          <w:tab w:val="left" w:pos="9498"/>
        </w:tabs>
        <w:rPr>
          <w:rFonts w:cs="Arial"/>
        </w:rPr>
      </w:pPr>
      <w:r w:rsidRPr="00D66EB0">
        <w:rPr>
          <w:rFonts w:cs="Arial"/>
        </w:rPr>
        <w:t>Was your</w:t>
      </w:r>
      <w:r>
        <w:rPr>
          <w:rFonts w:cs="Arial"/>
        </w:rPr>
        <w:t xml:space="preserve"> prediction c</w:t>
      </w:r>
      <w:r w:rsidRPr="00D66EB0">
        <w:rPr>
          <w:rFonts w:cs="Arial"/>
        </w:rPr>
        <w:t xml:space="preserve">orrect? </w:t>
      </w:r>
      <w:r>
        <w:rPr>
          <w:rFonts w:cs="Arial"/>
        </w:rPr>
        <w:t>Explain.</w:t>
      </w:r>
    </w:p>
    <w:p w14:paraId="1297E87A" w14:textId="77777777" w:rsidR="00CC61A1" w:rsidRPr="00D66EB0" w:rsidRDefault="00CC61A1" w:rsidP="00CC61A1">
      <w:pPr>
        <w:tabs>
          <w:tab w:val="left" w:pos="8931"/>
        </w:tabs>
        <w:spacing w:before="60" w:line="360" w:lineRule="auto"/>
        <w:ind w:right="-28"/>
        <w:rPr>
          <w:rFonts w:cs="Arial"/>
          <w:u w:val="single"/>
        </w:rPr>
      </w:pPr>
      <w:r w:rsidRPr="00D66EB0">
        <w:rPr>
          <w:rFonts w:cs="Arial"/>
          <w:u w:val="single"/>
        </w:rPr>
        <w:tab/>
      </w:r>
    </w:p>
    <w:p w14:paraId="68BE3E40" w14:textId="77777777" w:rsidR="00CC61A1" w:rsidRPr="00D66EB0" w:rsidRDefault="00CC61A1" w:rsidP="00CC61A1">
      <w:pPr>
        <w:tabs>
          <w:tab w:val="left" w:pos="8931"/>
        </w:tabs>
        <w:spacing w:before="60" w:line="360" w:lineRule="auto"/>
        <w:ind w:right="-28"/>
      </w:pPr>
      <w:r w:rsidRPr="00D66EB0">
        <w:rPr>
          <w:rFonts w:cs="Arial"/>
          <w:u w:val="single"/>
        </w:rPr>
        <w:tab/>
      </w:r>
    </w:p>
    <w:p w14:paraId="34F40470" w14:textId="77777777" w:rsidR="008236C8" w:rsidRDefault="008236C8" w:rsidP="008236C8">
      <w:pPr>
        <w:rPr>
          <w:rFonts w:cs="Arial"/>
          <w:b/>
        </w:rPr>
      </w:pPr>
    </w:p>
    <w:p w14:paraId="795F98BC" w14:textId="7C4317C6" w:rsidR="00893B6C" w:rsidRPr="00ED7A16" w:rsidRDefault="00893B6C" w:rsidP="008236C8">
      <w:pPr>
        <w:rPr>
          <w:rFonts w:cs="Arial"/>
          <w:b/>
        </w:rPr>
      </w:pPr>
      <w:r w:rsidRPr="00ED7A16">
        <w:rPr>
          <w:rFonts w:cs="Arial"/>
          <w:b/>
        </w:rPr>
        <w:t>Evaluati</w:t>
      </w:r>
      <w:r>
        <w:rPr>
          <w:rFonts w:cs="Arial"/>
          <w:b/>
        </w:rPr>
        <w:t>on</w:t>
      </w:r>
    </w:p>
    <w:p w14:paraId="415876DD" w14:textId="08CEC8E5" w:rsidR="00FB74AF" w:rsidRPr="00D66EB0" w:rsidRDefault="00FB74AF" w:rsidP="00FB74AF">
      <w:pPr>
        <w:tabs>
          <w:tab w:val="left" w:pos="9498"/>
        </w:tabs>
        <w:rPr>
          <w:rFonts w:cs="Arial"/>
        </w:rPr>
      </w:pPr>
      <w:r w:rsidRPr="00D66EB0">
        <w:rPr>
          <w:rFonts w:cs="Arial"/>
        </w:rPr>
        <w:t xml:space="preserve">List any errors you may have made in your investigation? </w:t>
      </w:r>
      <w:r w:rsidRPr="00D66EB0">
        <w:rPr>
          <w:rFonts w:cs="Arial"/>
        </w:rPr>
        <w:tab/>
        <w:t xml:space="preserve"> </w:t>
      </w:r>
    </w:p>
    <w:p w14:paraId="79D4C603" w14:textId="77777777" w:rsidR="00634208" w:rsidRPr="00D66EB0" w:rsidRDefault="00634208" w:rsidP="00634208">
      <w:pPr>
        <w:tabs>
          <w:tab w:val="left" w:pos="8931"/>
        </w:tabs>
        <w:spacing w:before="60" w:line="360" w:lineRule="auto"/>
        <w:ind w:right="-28"/>
        <w:rPr>
          <w:rFonts w:cs="Arial"/>
          <w:u w:val="single"/>
        </w:rPr>
      </w:pPr>
      <w:r w:rsidRPr="00D66EB0">
        <w:rPr>
          <w:rFonts w:cs="Arial"/>
          <w:u w:val="single"/>
        </w:rPr>
        <w:tab/>
      </w:r>
    </w:p>
    <w:p w14:paraId="72BD5719" w14:textId="77777777" w:rsidR="00FB74AF" w:rsidRPr="00D66EB0" w:rsidRDefault="00634208" w:rsidP="00634208">
      <w:pPr>
        <w:tabs>
          <w:tab w:val="left" w:pos="8931"/>
        </w:tabs>
        <w:spacing w:before="60" w:line="360" w:lineRule="auto"/>
        <w:ind w:right="-28"/>
      </w:pPr>
      <w:r w:rsidRPr="00D66EB0">
        <w:rPr>
          <w:rFonts w:cs="Arial"/>
          <w:u w:val="single"/>
        </w:rPr>
        <w:tab/>
      </w:r>
    </w:p>
    <w:p w14:paraId="69B5B7BB" w14:textId="77777777" w:rsidR="00FB74AF" w:rsidRPr="00D66EB0" w:rsidRDefault="00FB74AF" w:rsidP="00FB74AF">
      <w:pPr>
        <w:tabs>
          <w:tab w:val="left" w:pos="9498"/>
        </w:tabs>
        <w:rPr>
          <w:rFonts w:cs="Arial"/>
        </w:rPr>
      </w:pPr>
    </w:p>
    <w:p w14:paraId="7B567DD6" w14:textId="3C692784" w:rsidR="00FB74AF" w:rsidRPr="00D66EB0" w:rsidRDefault="002909B7" w:rsidP="00FB74AF">
      <w:pPr>
        <w:tabs>
          <w:tab w:val="left" w:pos="9498"/>
        </w:tabs>
        <w:rPr>
          <w:rFonts w:cs="Arial"/>
        </w:rPr>
      </w:pPr>
      <w:r>
        <w:rPr>
          <w:rFonts w:cs="Arial"/>
        </w:rPr>
        <w:t xml:space="preserve">Explain in detail two </w:t>
      </w:r>
      <w:r w:rsidR="00FB74AF" w:rsidRPr="00D66EB0">
        <w:rPr>
          <w:rFonts w:cs="Arial"/>
        </w:rPr>
        <w:t xml:space="preserve">ways you could have improved your investigation? </w:t>
      </w:r>
    </w:p>
    <w:p w14:paraId="40267314" w14:textId="77777777" w:rsidR="00FB74AF" w:rsidRPr="00D66EB0" w:rsidRDefault="00FB74AF" w:rsidP="00FB74AF">
      <w:pPr>
        <w:tabs>
          <w:tab w:val="left" w:pos="9498"/>
        </w:tabs>
        <w:rPr>
          <w:rFonts w:cs="Arial"/>
          <w:sz w:val="10"/>
          <w:szCs w:val="10"/>
        </w:rPr>
      </w:pPr>
    </w:p>
    <w:p w14:paraId="25CEA60D" w14:textId="77777777" w:rsidR="002909B7" w:rsidRPr="00D66EB0" w:rsidRDefault="002909B7" w:rsidP="002909B7">
      <w:pPr>
        <w:tabs>
          <w:tab w:val="left" w:pos="8931"/>
        </w:tabs>
        <w:spacing w:before="60" w:line="360" w:lineRule="auto"/>
        <w:ind w:right="-28"/>
        <w:rPr>
          <w:rFonts w:cs="Arial"/>
          <w:u w:val="single"/>
        </w:rPr>
      </w:pPr>
      <w:r w:rsidRPr="00D66EB0">
        <w:rPr>
          <w:rFonts w:cs="Arial"/>
          <w:u w:val="single"/>
        </w:rPr>
        <w:tab/>
      </w:r>
    </w:p>
    <w:p w14:paraId="03C50D87" w14:textId="77777777" w:rsidR="002909B7" w:rsidRPr="00D66EB0" w:rsidRDefault="002909B7" w:rsidP="002909B7">
      <w:pPr>
        <w:tabs>
          <w:tab w:val="left" w:pos="8931"/>
        </w:tabs>
        <w:spacing w:before="60" w:line="360" w:lineRule="auto"/>
        <w:ind w:right="-28"/>
      </w:pPr>
      <w:r w:rsidRPr="00D66EB0">
        <w:rPr>
          <w:rFonts w:cs="Arial"/>
          <w:u w:val="single"/>
        </w:rPr>
        <w:tab/>
      </w:r>
    </w:p>
    <w:p w14:paraId="56B0A0D1" w14:textId="0CFBFB1A" w:rsidR="00FB74AF" w:rsidRPr="00E4213B" w:rsidRDefault="002909B7" w:rsidP="00E4213B">
      <w:pPr>
        <w:tabs>
          <w:tab w:val="left" w:pos="8931"/>
        </w:tabs>
        <w:spacing w:before="60" w:line="360" w:lineRule="auto"/>
        <w:ind w:right="-28"/>
        <w:rPr>
          <w:rStyle w:val="Heading1Char"/>
          <w:rFonts w:eastAsiaTheme="minorHAnsi" w:cs="Arial"/>
          <w:b w:val="0"/>
          <w:color w:val="auto"/>
          <w:sz w:val="22"/>
          <w:szCs w:val="22"/>
          <w:u w:val="single"/>
        </w:rPr>
      </w:pPr>
      <w:r w:rsidRPr="00D66EB0">
        <w:rPr>
          <w:rFonts w:cs="Arial"/>
          <w:u w:val="single"/>
        </w:rPr>
        <w:tab/>
      </w:r>
    </w:p>
    <w:p w14:paraId="511656EE" w14:textId="77777777" w:rsidR="00FB74AF" w:rsidRPr="00D66EB0" w:rsidRDefault="00FB74AF" w:rsidP="00FB74AF">
      <w:pPr>
        <w:widowControl/>
        <w:spacing w:after="160" w:line="259" w:lineRule="auto"/>
        <w:rPr>
          <w:rFonts w:eastAsiaTheme="majorEastAsia" w:cstheme="majorBidi"/>
          <w:b/>
          <w:color w:val="2E74B5" w:themeColor="accent1" w:themeShade="BF"/>
          <w:sz w:val="28"/>
          <w:szCs w:val="32"/>
        </w:rPr>
        <w:sectPr w:rsidR="00FB74AF" w:rsidRPr="00D66EB0" w:rsidSect="00715107">
          <w:pgSz w:w="11906" w:h="16838"/>
          <w:pgMar w:top="1440" w:right="1440" w:bottom="1440" w:left="1440" w:header="709" w:footer="709" w:gutter="0"/>
          <w:cols w:space="708"/>
          <w:docGrid w:linePitch="360"/>
        </w:sectPr>
      </w:pPr>
      <w:bookmarkStart w:id="70" w:name="_Toc465262515"/>
    </w:p>
    <w:p w14:paraId="78579F25" w14:textId="3BAD814D" w:rsidR="00451BC5" w:rsidRPr="00710DEC" w:rsidRDefault="00451BC5" w:rsidP="0049120B">
      <w:pPr>
        <w:pStyle w:val="Heading1"/>
      </w:pPr>
      <w:bookmarkStart w:id="71" w:name="_Appendix_16:_Student"/>
      <w:bookmarkStart w:id="72" w:name="_Toc481067575"/>
      <w:bookmarkStart w:id="73" w:name="_Toc36332148"/>
      <w:bookmarkStart w:id="74" w:name="_GoBack"/>
      <w:bookmarkEnd w:id="70"/>
      <w:bookmarkEnd w:id="71"/>
      <w:bookmarkEnd w:id="74"/>
      <w:r>
        <w:rPr>
          <w:szCs w:val="28"/>
        </w:rPr>
        <w:t>A</w:t>
      </w:r>
      <w:r w:rsidRPr="00710DEC">
        <w:t xml:space="preserve">ppendix </w:t>
      </w:r>
      <w:r w:rsidR="00691856">
        <w:t>1</w:t>
      </w:r>
      <w:r w:rsidR="00AA181F">
        <w:t>6</w:t>
      </w:r>
      <w:r w:rsidR="00992B1D">
        <w:t>: Student activity sheet 4.1</w:t>
      </w:r>
      <w:r w:rsidRPr="00710DEC">
        <w:t xml:space="preserve">: </w:t>
      </w:r>
      <w:r>
        <w:t>Design review</w:t>
      </w:r>
      <w:bookmarkEnd w:id="72"/>
      <w:bookmarkEnd w:id="73"/>
    </w:p>
    <w:p w14:paraId="54813637" w14:textId="0A464B61" w:rsidR="00451BC5" w:rsidRPr="00B56DC9" w:rsidRDefault="00451BC5" w:rsidP="00451BC5">
      <w:pPr>
        <w:tabs>
          <w:tab w:val="left" w:pos="10530"/>
        </w:tabs>
        <w:spacing w:before="0" w:after="0" w:line="240" w:lineRule="auto"/>
        <w:jc w:val="center"/>
        <w:rPr>
          <w:b/>
          <w:sz w:val="24"/>
          <w:szCs w:val="24"/>
        </w:rPr>
      </w:pPr>
      <w:r w:rsidRPr="00710DEC">
        <w:rPr>
          <w:b/>
          <w:noProof/>
          <w:sz w:val="24"/>
          <w:szCs w:val="24"/>
          <w:lang w:eastAsia="en-AU"/>
        </w:rPr>
        <mc:AlternateContent>
          <mc:Choice Requires="wps">
            <w:drawing>
              <wp:anchor distT="0" distB="0" distL="114300" distR="114300" simplePos="0" relativeHeight="251661312" behindDoc="0" locked="0" layoutInCell="1" allowOverlap="1" wp14:anchorId="2E7EC4C6" wp14:editId="298F41E7">
                <wp:simplePos x="0" y="0"/>
                <wp:positionH relativeFrom="column">
                  <wp:posOffset>57150</wp:posOffset>
                </wp:positionH>
                <wp:positionV relativeFrom="paragraph">
                  <wp:posOffset>25400</wp:posOffset>
                </wp:positionV>
                <wp:extent cx="2571750" cy="4831080"/>
                <wp:effectExtent l="0" t="0" r="0" b="762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3E4CE01D" w14:textId="1552912A" w:rsidR="00F87E7A" w:rsidRDefault="00F87E7A" w:rsidP="00451BC5">
                            <w:pPr>
                              <w:spacing w:after="0" w:line="360" w:lineRule="auto"/>
                              <w:rPr>
                                <w:b/>
                                <w:sz w:val="24"/>
                                <w:szCs w:val="24"/>
                              </w:rPr>
                            </w:pPr>
                            <w:r>
                              <w:rPr>
                                <w:b/>
                                <w:sz w:val="24"/>
                                <w:szCs w:val="24"/>
                              </w:rPr>
                              <w:t>Things I would keep the same with reasons why _________________________________________________________________________________________________________________________________________________________________________________________________________________________</w:t>
                            </w:r>
                          </w:p>
                          <w:p w14:paraId="263E9047" w14:textId="3F443589" w:rsidR="00F87E7A" w:rsidRDefault="00F87E7A" w:rsidP="00451BC5">
                            <w:pPr>
                              <w:spacing w:after="0" w:line="360" w:lineRule="auto"/>
                              <w:rPr>
                                <w:b/>
                                <w:sz w:val="24"/>
                                <w:szCs w:val="24"/>
                              </w:rPr>
                            </w:pPr>
                            <w:r>
                              <w:rPr>
                                <w:b/>
                                <w:sz w:val="24"/>
                                <w:szCs w:val="24"/>
                              </w:rPr>
                              <w:t>Things I would change</w:t>
                            </w:r>
                            <w:r w:rsidRPr="00986D49">
                              <w:rPr>
                                <w:b/>
                                <w:sz w:val="24"/>
                                <w:szCs w:val="24"/>
                              </w:rPr>
                              <w:t xml:space="preserve"> </w:t>
                            </w:r>
                            <w:r>
                              <w:rPr>
                                <w:b/>
                                <w:sz w:val="24"/>
                                <w:szCs w:val="24"/>
                              </w:rPr>
                              <w:t>with reasons why</w:t>
                            </w:r>
                          </w:p>
                          <w:p w14:paraId="4931C22B" w14:textId="77777777" w:rsidR="00F87E7A" w:rsidRDefault="00F87E7A" w:rsidP="00451BC5">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EC4C6" id="Text Box 40" o:spid="_x0000_s1047" type="#_x0000_t202" style="position:absolute;left:0;text-align:left;margin-left:4.5pt;margin-top:2pt;width:202.5pt;height:38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" stroked="f">
                <v:textbox>
                  <w:txbxContent>
                    <w:p w14:paraId="3E4CE01D" w14:textId="1552912A" w:rsidR="00F87E7A" w:rsidRDefault="00F87E7A" w:rsidP="00451BC5">
                      <w:pPr>
                        <w:spacing w:after="0" w:line="360" w:lineRule="auto"/>
                        <w:rPr>
                          <w:b/>
                          <w:sz w:val="24"/>
                          <w:szCs w:val="24"/>
                        </w:rPr>
                      </w:pPr>
                      <w:r>
                        <w:rPr>
                          <w:b/>
                          <w:sz w:val="24"/>
                          <w:szCs w:val="24"/>
                        </w:rPr>
                        <w:t>Things I would keep the same with reasons why _________________________________________________________________________________________________________________________________________________________________________________________________________________________</w:t>
                      </w:r>
                    </w:p>
                    <w:p w14:paraId="263E9047" w14:textId="3F443589" w:rsidR="00F87E7A" w:rsidRDefault="00F87E7A" w:rsidP="00451BC5">
                      <w:pPr>
                        <w:spacing w:after="0" w:line="360" w:lineRule="auto"/>
                        <w:rPr>
                          <w:b/>
                          <w:sz w:val="24"/>
                          <w:szCs w:val="24"/>
                        </w:rPr>
                      </w:pPr>
                      <w:r>
                        <w:rPr>
                          <w:b/>
                          <w:sz w:val="24"/>
                          <w:szCs w:val="24"/>
                        </w:rPr>
                        <w:t>Things I would change</w:t>
                      </w:r>
                      <w:r w:rsidRPr="00986D49">
                        <w:rPr>
                          <w:b/>
                          <w:sz w:val="24"/>
                          <w:szCs w:val="24"/>
                        </w:rPr>
                        <w:t xml:space="preserve"> </w:t>
                      </w:r>
                      <w:r>
                        <w:rPr>
                          <w:b/>
                          <w:sz w:val="24"/>
                          <w:szCs w:val="24"/>
                        </w:rPr>
                        <w:t>with reasons why</w:t>
                      </w:r>
                    </w:p>
                    <w:p w14:paraId="4931C22B" w14:textId="77777777" w:rsidR="00F87E7A" w:rsidRDefault="00F87E7A" w:rsidP="00451BC5">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00033A6E" w:rsidRPr="00710DEC">
        <w:rPr>
          <w:b/>
          <w:noProof/>
          <w:sz w:val="44"/>
          <w:szCs w:val="44"/>
          <w:lang w:eastAsia="en-AU"/>
        </w:rPr>
        <mc:AlternateContent>
          <mc:Choice Requires="wps">
            <w:drawing>
              <wp:anchor distT="0" distB="0" distL="114300" distR="114300" simplePos="0" relativeHeight="251662336" behindDoc="0" locked="0" layoutInCell="1" allowOverlap="1" wp14:anchorId="1BDBE028" wp14:editId="51D78D53">
                <wp:simplePos x="0" y="0"/>
                <wp:positionH relativeFrom="column">
                  <wp:posOffset>2895600</wp:posOffset>
                </wp:positionH>
                <wp:positionV relativeFrom="paragraph">
                  <wp:posOffset>44450</wp:posOffset>
                </wp:positionV>
                <wp:extent cx="6193790" cy="4800600"/>
                <wp:effectExtent l="0" t="0" r="16510" b="1905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408851CC" w14:textId="6050A35F" w:rsidR="00F87E7A" w:rsidRPr="00B56DC9" w:rsidRDefault="00F87E7A" w:rsidP="00451BC5">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8B6E0BE" w14:textId="77777777" w:rsidR="00F87E7A" w:rsidRDefault="00F87E7A" w:rsidP="00451B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BE028" id="Text Box 2" o:spid="_x0000_s1048" type="#_x0000_t202" style="position:absolute;left:0;text-align:left;margin-left:228pt;margin-top:3.5pt;width:487.7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">
                <v:textbox>
                  <w:txbxContent>
                    <w:p w14:paraId="408851CC" w14:textId="6050A35F" w:rsidR="00F87E7A" w:rsidRPr="00B56DC9" w:rsidRDefault="00F87E7A" w:rsidP="00451BC5">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48B6E0BE" w14:textId="77777777" w:rsidR="00F87E7A" w:rsidRDefault="00F87E7A" w:rsidP="00451BC5"/>
                  </w:txbxContent>
                </v:textbox>
              </v:shape>
            </w:pict>
          </mc:Fallback>
        </mc:AlternateContent>
      </w:r>
    </w:p>
    <w:p w14:paraId="7C09CBD8" w14:textId="77777777" w:rsidR="00451BC5" w:rsidRPr="00B56DC9" w:rsidRDefault="00451BC5" w:rsidP="00451BC5">
      <w:pPr>
        <w:tabs>
          <w:tab w:val="left" w:pos="10530"/>
        </w:tabs>
        <w:spacing w:before="0" w:after="0" w:line="240" w:lineRule="auto"/>
        <w:jc w:val="center"/>
        <w:rPr>
          <w:b/>
          <w:sz w:val="24"/>
          <w:szCs w:val="24"/>
        </w:rPr>
      </w:pPr>
    </w:p>
    <w:p w14:paraId="1EDE24F1" w14:textId="77777777" w:rsidR="00451BC5" w:rsidRPr="00B56DC9" w:rsidRDefault="00451BC5" w:rsidP="00451BC5">
      <w:pPr>
        <w:tabs>
          <w:tab w:val="left" w:pos="10530"/>
        </w:tabs>
        <w:spacing w:before="0" w:after="0" w:line="240" w:lineRule="auto"/>
        <w:jc w:val="center"/>
        <w:rPr>
          <w:b/>
          <w:sz w:val="24"/>
          <w:szCs w:val="24"/>
        </w:rPr>
      </w:pPr>
    </w:p>
    <w:p w14:paraId="4B3BF49C" w14:textId="77777777" w:rsidR="00451BC5" w:rsidRPr="00B56DC9" w:rsidRDefault="00451BC5" w:rsidP="00451BC5">
      <w:pPr>
        <w:tabs>
          <w:tab w:val="left" w:pos="10530"/>
        </w:tabs>
        <w:spacing w:before="0" w:after="0" w:line="240" w:lineRule="auto"/>
        <w:jc w:val="center"/>
        <w:rPr>
          <w:b/>
          <w:sz w:val="24"/>
          <w:szCs w:val="24"/>
        </w:rPr>
      </w:pPr>
    </w:p>
    <w:p w14:paraId="5623F450" w14:textId="77777777" w:rsidR="00451BC5" w:rsidRPr="00B56DC9" w:rsidRDefault="00451BC5" w:rsidP="00451BC5">
      <w:pPr>
        <w:tabs>
          <w:tab w:val="left" w:pos="10530"/>
        </w:tabs>
        <w:spacing w:before="0" w:after="0" w:line="240" w:lineRule="auto"/>
        <w:jc w:val="center"/>
        <w:rPr>
          <w:b/>
          <w:sz w:val="24"/>
          <w:szCs w:val="24"/>
        </w:rPr>
      </w:pPr>
    </w:p>
    <w:p w14:paraId="3C6093A1" w14:textId="77777777" w:rsidR="00451BC5" w:rsidRPr="00B56DC9" w:rsidRDefault="00451BC5" w:rsidP="00451BC5">
      <w:pPr>
        <w:tabs>
          <w:tab w:val="left" w:pos="10530"/>
        </w:tabs>
        <w:spacing w:before="0" w:after="0" w:line="240" w:lineRule="auto"/>
        <w:jc w:val="center"/>
        <w:rPr>
          <w:b/>
          <w:sz w:val="24"/>
          <w:szCs w:val="24"/>
        </w:rPr>
      </w:pPr>
    </w:p>
    <w:p w14:paraId="600C56E9" w14:textId="77777777" w:rsidR="00451BC5" w:rsidRPr="00B56DC9" w:rsidRDefault="00451BC5" w:rsidP="00451BC5">
      <w:pPr>
        <w:tabs>
          <w:tab w:val="left" w:pos="10530"/>
        </w:tabs>
        <w:spacing w:before="0" w:after="0" w:line="240" w:lineRule="auto"/>
        <w:jc w:val="center"/>
        <w:rPr>
          <w:b/>
          <w:sz w:val="24"/>
          <w:szCs w:val="24"/>
        </w:rPr>
      </w:pPr>
    </w:p>
    <w:p w14:paraId="546F172A" w14:textId="77777777" w:rsidR="00451BC5" w:rsidRPr="00B56DC9" w:rsidRDefault="00451BC5" w:rsidP="00451BC5">
      <w:pPr>
        <w:tabs>
          <w:tab w:val="left" w:pos="10530"/>
        </w:tabs>
        <w:spacing w:before="0" w:after="0" w:line="240" w:lineRule="auto"/>
        <w:jc w:val="center"/>
        <w:rPr>
          <w:b/>
          <w:sz w:val="24"/>
          <w:szCs w:val="24"/>
        </w:rPr>
      </w:pPr>
    </w:p>
    <w:p w14:paraId="44D87D06" w14:textId="1B4613A8" w:rsidR="00451BC5" w:rsidRPr="00715107" w:rsidRDefault="00451BC5" w:rsidP="00715107">
      <w:pPr>
        <w:tabs>
          <w:tab w:val="left" w:pos="10530"/>
        </w:tabs>
        <w:spacing w:after="0" w:line="240" w:lineRule="auto"/>
        <w:jc w:val="center"/>
        <w:rPr>
          <w:b/>
          <w:sz w:val="24"/>
          <w:szCs w:val="24"/>
        </w:rPr>
        <w:sectPr w:rsidR="00451BC5" w:rsidRPr="00715107" w:rsidSect="00715107">
          <w:pgSz w:w="16838" w:h="11906" w:orient="landscape"/>
          <w:pgMar w:top="1440" w:right="1440" w:bottom="1440" w:left="1440" w:header="709" w:footer="709" w:gutter="0"/>
          <w:cols w:space="708"/>
          <w:docGrid w:linePitch="360"/>
        </w:sectPr>
      </w:pPr>
    </w:p>
    <w:p w14:paraId="4C0E3723" w14:textId="77777777" w:rsidR="00B870EA" w:rsidRDefault="00B870EA" w:rsidP="00B870EA">
      <w:pPr>
        <w:pStyle w:val="Heading1"/>
        <w:jc w:val="center"/>
      </w:pPr>
      <w:bookmarkStart w:id="75" w:name="_Toc465262525"/>
      <w:bookmarkStart w:id="76" w:name="_Toc488245785"/>
      <w:bookmarkStart w:id="77" w:name="_Toc36332149"/>
      <w:r>
        <w:t>Notes</w:t>
      </w:r>
      <w:bookmarkEnd w:id="75"/>
      <w:bookmarkEnd w:id="76"/>
      <w:bookmarkEnd w:id="77"/>
    </w:p>
    <w:p w14:paraId="58660E15" w14:textId="77777777" w:rsidR="00B870EA" w:rsidRPr="0030048A" w:rsidRDefault="00B870EA" w:rsidP="00B870E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9FCD49" w14:textId="7C055F8F" w:rsidR="00710DEC" w:rsidRPr="00D66EB0" w:rsidRDefault="00710DEC">
      <w:pPr>
        <w:widowControl/>
        <w:spacing w:after="160" w:line="259" w:lineRule="auto"/>
      </w:pPr>
    </w:p>
    <w:sectPr w:rsidR="00710DEC" w:rsidRPr="00D66EB0" w:rsidSect="00715107">
      <w:headerReference w:type="default" r:id="rId115"/>
      <w:footerReference w:type="default" r:id="rId116"/>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9F26E" w14:textId="77777777" w:rsidR="00F87E7A" w:rsidRDefault="00F87E7A" w:rsidP="000C16C7">
      <w:pPr>
        <w:spacing w:after="0"/>
      </w:pPr>
      <w:r>
        <w:separator/>
      </w:r>
    </w:p>
  </w:endnote>
  <w:endnote w:type="continuationSeparator" w:id="0">
    <w:p w14:paraId="6B8B0EE1" w14:textId="77777777" w:rsidR="00F87E7A" w:rsidRDefault="00F87E7A" w:rsidP="000C1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4606B" w14:textId="2CF4B28F" w:rsidR="00F87E7A" w:rsidRPr="00326456" w:rsidRDefault="000220F7" w:rsidP="000220F7">
    <w:pPr>
      <w:tabs>
        <w:tab w:val="center" w:pos="4513"/>
        <w:tab w:val="right" w:pos="9026"/>
      </w:tabs>
      <w:spacing w:after="0"/>
      <w:jc w:val="right"/>
      <w:rPr>
        <w:sz w:val="20"/>
        <w:szCs w:val="20"/>
      </w:rPr>
    </w:pPr>
    <w:r>
      <w:rPr>
        <w:b/>
        <w:i/>
        <w:noProof/>
        <w:lang w:eastAsia="en-AU"/>
      </w:rPr>
      <w:drawing>
        <wp:inline distT="0" distB="0" distL="0" distR="0" wp14:anchorId="7E6BA232" wp14:editId="49AA3E0B">
          <wp:extent cx="5731510" cy="41910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r w:rsidR="00F87E7A" w:rsidRPr="00326456">
      <w:rPr>
        <w:color w:val="A6A6A6" w:themeColor="background1" w:themeShade="A6"/>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B436F" w14:textId="027FC049" w:rsidR="00F87E7A" w:rsidRPr="00CC77B0" w:rsidRDefault="00F87E7A" w:rsidP="00CC77B0">
    <w:pPr>
      <w:pStyle w:val="Footer"/>
    </w:pPr>
    <w:r w:rsidRPr="00CC77B0">
      <w:t xml:space="preserve">© Department of </w:t>
    </w:r>
    <w:r>
      <w:t>Education Wes</w:t>
    </w:r>
    <w:r w:rsidR="00BB4CBB">
      <w:t>tern Australia 2020: Living off-</w:t>
    </w:r>
    <w:r>
      <w:t>grid</w:t>
    </w:r>
    <w:r w:rsidRPr="00CC77B0">
      <w:t xml:space="preserve"> </w:t>
    </w:r>
    <w:r w:rsidRPr="00CC77B0">
      <w:rPr>
        <w:noProof/>
        <w:lang w:eastAsia="en-AU"/>
      </w:rPr>
      <w:drawing>
        <wp:anchor distT="0" distB="0" distL="114300" distR="114300" simplePos="0" relativeHeight="251714560" behindDoc="0" locked="0" layoutInCell="1" allowOverlap="1" wp14:anchorId="32493183" wp14:editId="05276227">
          <wp:simplePos x="4829175" y="9582150"/>
          <wp:positionH relativeFrom="margin">
            <wp:align>right</wp:align>
          </wp:positionH>
          <wp:positionV relativeFrom="paragraph">
            <wp:posOffset>0</wp:posOffset>
          </wp:positionV>
          <wp:extent cx="720000" cy="252000"/>
          <wp:effectExtent l="0" t="0" r="4445" b="0"/>
          <wp:wrapNone/>
          <wp:docPr id="14" name="Picture 14" descr="Image shows the creative commons classification." title="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1.0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12B63" w14:textId="77777777" w:rsidR="00132480" w:rsidRPr="00CC77B0" w:rsidRDefault="00132480" w:rsidP="00132480">
    <w:pPr>
      <w:pStyle w:val="Footer"/>
    </w:pPr>
    <w:r w:rsidRPr="00CC77B0">
      <w:t xml:space="preserve">© Department of </w:t>
    </w:r>
    <w:r>
      <w:t>Education Western Australia 2020: Living off-grid</w:t>
    </w:r>
    <w:r w:rsidRPr="00CC77B0">
      <w:t xml:space="preserve"> </w:t>
    </w:r>
    <w:r w:rsidRPr="00CC77B0">
      <w:rPr>
        <w:noProof/>
        <w:lang w:eastAsia="en-AU"/>
      </w:rPr>
      <w:drawing>
        <wp:anchor distT="0" distB="0" distL="114300" distR="114300" simplePos="0" relativeHeight="251716608" behindDoc="0" locked="0" layoutInCell="1" allowOverlap="1" wp14:anchorId="697A5E16" wp14:editId="16786C34">
          <wp:simplePos x="4829175" y="9582150"/>
          <wp:positionH relativeFrom="margin">
            <wp:align>right</wp:align>
          </wp:positionH>
          <wp:positionV relativeFrom="paragraph">
            <wp:posOffset>0</wp:posOffset>
          </wp:positionV>
          <wp:extent cx="720000" cy="252000"/>
          <wp:effectExtent l="0" t="0" r="4445" b="0"/>
          <wp:wrapNone/>
          <wp:docPr id="6" name="Picture 6" descr="Image shows the creative commons classification." title="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1.0 </w:t>
    </w:r>
  </w:p>
  <w:p w14:paraId="66863697" w14:textId="77777777" w:rsidR="00F87E7A" w:rsidRDefault="00F87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42B45" w14:textId="77777777" w:rsidR="00F87E7A" w:rsidRDefault="00F87E7A" w:rsidP="000C16C7">
      <w:pPr>
        <w:spacing w:after="0"/>
      </w:pPr>
      <w:r>
        <w:separator/>
      </w:r>
    </w:p>
  </w:footnote>
  <w:footnote w:type="continuationSeparator" w:id="0">
    <w:p w14:paraId="5A8DDCC7" w14:textId="77777777" w:rsidR="00F87E7A" w:rsidRDefault="00F87E7A" w:rsidP="000C16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61344648"/>
      <w:docPartObj>
        <w:docPartGallery w:val="Page Numbers (Top of Page)"/>
        <w:docPartUnique/>
      </w:docPartObj>
    </w:sdtPr>
    <w:sdtEndPr>
      <w:rPr>
        <w:b/>
        <w:bCs/>
        <w:noProof/>
        <w:color w:val="auto"/>
        <w:spacing w:val="0"/>
      </w:rPr>
    </w:sdtEndPr>
    <w:sdtContent>
      <w:p w14:paraId="662818E8" w14:textId="6249AAB1" w:rsidR="00F87E7A" w:rsidRDefault="00F87E7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32480" w:rsidRPr="00132480">
          <w:rPr>
            <w:b/>
            <w:bCs/>
            <w:noProof/>
          </w:rPr>
          <w:t>18</w:t>
        </w:r>
        <w:r>
          <w:rPr>
            <w:b/>
            <w:bCs/>
            <w:noProof/>
          </w:rPr>
          <w:fldChar w:fldCharType="end"/>
        </w:r>
      </w:p>
    </w:sdtContent>
  </w:sdt>
  <w:p w14:paraId="2B505A05" w14:textId="77777777" w:rsidR="00F87E7A" w:rsidRDefault="00F8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85876" w14:textId="77777777" w:rsidR="00F87E7A" w:rsidRDefault="00F87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C7A9F42"/>
    <w:lvl w:ilvl="0" w:tplc="770A2F62">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CEE3B0D"/>
    <w:multiLevelType w:val="hybridMultilevel"/>
    <w:tmpl w:val="38D2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3" w15:restartNumberingAfterBreak="0">
    <w:nsid w:val="0EAC00A8"/>
    <w:multiLevelType w:val="hybridMultilevel"/>
    <w:tmpl w:val="C9BAA0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8EB152D"/>
    <w:multiLevelType w:val="hybridMultilevel"/>
    <w:tmpl w:val="12A82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D23D40"/>
    <w:multiLevelType w:val="hybridMultilevel"/>
    <w:tmpl w:val="FBC42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006246"/>
    <w:multiLevelType w:val="hybridMultilevel"/>
    <w:tmpl w:val="B09C012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F737AA1"/>
    <w:multiLevelType w:val="hybridMultilevel"/>
    <w:tmpl w:val="747C3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755C19"/>
    <w:multiLevelType w:val="hybridMultilevel"/>
    <w:tmpl w:val="B3C88FE2"/>
    <w:lvl w:ilvl="0" w:tplc="F7D06F4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7A69B8"/>
    <w:multiLevelType w:val="hybridMultilevel"/>
    <w:tmpl w:val="EA3ED05E"/>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A94605"/>
    <w:multiLevelType w:val="hybridMultilevel"/>
    <w:tmpl w:val="217E285A"/>
    <w:lvl w:ilvl="0" w:tplc="0C09000F">
      <w:start w:val="1"/>
      <w:numFmt w:val="decimal"/>
      <w:lvlText w:val="%1."/>
      <w:lvlJc w:val="left"/>
      <w:pPr>
        <w:ind w:left="78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2F4F90"/>
    <w:multiLevelType w:val="hybridMultilevel"/>
    <w:tmpl w:val="050A9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8E0F6B"/>
    <w:multiLevelType w:val="hybridMultilevel"/>
    <w:tmpl w:val="13C841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BC165FD"/>
    <w:multiLevelType w:val="hybridMultilevel"/>
    <w:tmpl w:val="01DCCEEC"/>
    <w:lvl w:ilvl="0" w:tplc="BD70E984">
      <w:start w:val="1"/>
      <w:numFmt w:val="bullet"/>
      <w:pStyle w:val="ListParagraph"/>
      <w:lvlText w:val=""/>
      <w:lvlJc w:val="left"/>
      <w:pPr>
        <w:ind w:left="106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04E57"/>
    <w:multiLevelType w:val="hybridMultilevel"/>
    <w:tmpl w:val="375E9E2A"/>
    <w:lvl w:ilvl="0" w:tplc="0C09000F">
      <w:start w:val="1"/>
      <w:numFmt w:val="decimal"/>
      <w:lvlText w:val="%1."/>
      <w:lvlJc w:val="left"/>
      <w:pPr>
        <w:ind w:left="1069"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DC2EFE"/>
    <w:multiLevelType w:val="hybridMultilevel"/>
    <w:tmpl w:val="1ABE68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EA0566"/>
    <w:multiLevelType w:val="hybridMultilevel"/>
    <w:tmpl w:val="38D2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8"/>
  </w:num>
  <w:num w:numId="3">
    <w:abstractNumId w:val="9"/>
  </w:num>
  <w:num w:numId="4">
    <w:abstractNumId w:val="16"/>
  </w:num>
  <w:num w:numId="5">
    <w:abstractNumId w:val="13"/>
  </w:num>
  <w:num w:numId="6">
    <w:abstractNumId w:val="17"/>
  </w:num>
  <w:num w:numId="7">
    <w:abstractNumId w:val="19"/>
  </w:num>
  <w:num w:numId="8">
    <w:abstractNumId w:val="18"/>
  </w:num>
  <w:num w:numId="9">
    <w:abstractNumId w:val="3"/>
  </w:num>
  <w:num w:numId="10">
    <w:abstractNumId w:val="14"/>
  </w:num>
  <w:num w:numId="11">
    <w:abstractNumId w:val="7"/>
  </w:num>
  <w:num w:numId="12">
    <w:abstractNumId w:val="11"/>
  </w:num>
  <w:num w:numId="13">
    <w:abstractNumId w:val="10"/>
  </w:num>
  <w:num w:numId="14">
    <w:abstractNumId w:val="5"/>
  </w:num>
  <w:num w:numId="15">
    <w:abstractNumId w:val="15"/>
  </w:num>
  <w:num w:numId="16">
    <w:abstractNumId w:val="1"/>
  </w:num>
  <w:num w:numId="17">
    <w:abstractNumId w:val="2"/>
  </w:num>
  <w:num w:numId="18">
    <w:abstractNumId w:val="12"/>
  </w:num>
  <w:num w:numId="19">
    <w:abstractNumId w:val="0"/>
  </w:num>
  <w:num w:numId="20">
    <w:abstractNumId w:val="14"/>
  </w:num>
  <w:num w:numId="21">
    <w:abstractNumId w:val="14"/>
  </w:num>
  <w:num w:numId="22">
    <w:abstractNumId w:val="14"/>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drawingGridHorizontalSpacing w:val="181"/>
  <w:drawingGridVerticalSpacing w:val="181"/>
  <w:doNotUseMarginsForDrawingGridOrigin/>
  <w:drawingGridHorizontalOrigin w:val="1440"/>
  <w:drawingGridVerticalOrigin w:val="144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wMLQ0NDE1NzQytDRS0lEKTi0uzszPAykwqwUAkDk75SwAAAA="/>
  </w:docVars>
  <w:rsids>
    <w:rsidRoot w:val="000C16C7"/>
    <w:rsid w:val="00000871"/>
    <w:rsid w:val="00001E4A"/>
    <w:rsid w:val="000022CA"/>
    <w:rsid w:val="00003036"/>
    <w:rsid w:val="000036F5"/>
    <w:rsid w:val="000057A5"/>
    <w:rsid w:val="0001002F"/>
    <w:rsid w:val="00012624"/>
    <w:rsid w:val="00016313"/>
    <w:rsid w:val="000166E9"/>
    <w:rsid w:val="00021860"/>
    <w:rsid w:val="000220F7"/>
    <w:rsid w:val="00023800"/>
    <w:rsid w:val="00024478"/>
    <w:rsid w:val="000246A9"/>
    <w:rsid w:val="000256E5"/>
    <w:rsid w:val="0002589F"/>
    <w:rsid w:val="000265B6"/>
    <w:rsid w:val="00027B32"/>
    <w:rsid w:val="00027BA5"/>
    <w:rsid w:val="00031A32"/>
    <w:rsid w:val="00031A9B"/>
    <w:rsid w:val="000325C3"/>
    <w:rsid w:val="00032A8E"/>
    <w:rsid w:val="00032D9C"/>
    <w:rsid w:val="000338C6"/>
    <w:rsid w:val="00033A6E"/>
    <w:rsid w:val="00035C15"/>
    <w:rsid w:val="00037E72"/>
    <w:rsid w:val="00037F41"/>
    <w:rsid w:val="00040AA2"/>
    <w:rsid w:val="00041F5B"/>
    <w:rsid w:val="00042859"/>
    <w:rsid w:val="00047239"/>
    <w:rsid w:val="00047889"/>
    <w:rsid w:val="00047B44"/>
    <w:rsid w:val="000519EA"/>
    <w:rsid w:val="000522B2"/>
    <w:rsid w:val="000527C1"/>
    <w:rsid w:val="00052983"/>
    <w:rsid w:val="00052F56"/>
    <w:rsid w:val="00053301"/>
    <w:rsid w:val="00053910"/>
    <w:rsid w:val="00054F7E"/>
    <w:rsid w:val="00055B69"/>
    <w:rsid w:val="00056359"/>
    <w:rsid w:val="00056A29"/>
    <w:rsid w:val="00056BE7"/>
    <w:rsid w:val="00061703"/>
    <w:rsid w:val="00063EE9"/>
    <w:rsid w:val="000640DF"/>
    <w:rsid w:val="00064EC5"/>
    <w:rsid w:val="0006517F"/>
    <w:rsid w:val="00065FE2"/>
    <w:rsid w:val="0006720A"/>
    <w:rsid w:val="000672CB"/>
    <w:rsid w:val="00075A22"/>
    <w:rsid w:val="00076A41"/>
    <w:rsid w:val="00081E4D"/>
    <w:rsid w:val="000822A4"/>
    <w:rsid w:val="000823D6"/>
    <w:rsid w:val="0008528C"/>
    <w:rsid w:val="00087C05"/>
    <w:rsid w:val="00087C78"/>
    <w:rsid w:val="00092BED"/>
    <w:rsid w:val="000942A6"/>
    <w:rsid w:val="0009434D"/>
    <w:rsid w:val="000948EF"/>
    <w:rsid w:val="00094BA2"/>
    <w:rsid w:val="000954F7"/>
    <w:rsid w:val="00095AB0"/>
    <w:rsid w:val="0009716F"/>
    <w:rsid w:val="000A18BA"/>
    <w:rsid w:val="000A252B"/>
    <w:rsid w:val="000A2E1C"/>
    <w:rsid w:val="000A3A8C"/>
    <w:rsid w:val="000A48E7"/>
    <w:rsid w:val="000B0381"/>
    <w:rsid w:val="000B042E"/>
    <w:rsid w:val="000B117A"/>
    <w:rsid w:val="000B226A"/>
    <w:rsid w:val="000B305A"/>
    <w:rsid w:val="000B30F2"/>
    <w:rsid w:val="000B3254"/>
    <w:rsid w:val="000B4CF3"/>
    <w:rsid w:val="000B6F5D"/>
    <w:rsid w:val="000B7062"/>
    <w:rsid w:val="000B7ED4"/>
    <w:rsid w:val="000C16C7"/>
    <w:rsid w:val="000C209F"/>
    <w:rsid w:val="000C3C18"/>
    <w:rsid w:val="000C54F4"/>
    <w:rsid w:val="000C5F7E"/>
    <w:rsid w:val="000C6A3A"/>
    <w:rsid w:val="000C7CEA"/>
    <w:rsid w:val="000C7FCF"/>
    <w:rsid w:val="000D1907"/>
    <w:rsid w:val="000D48B5"/>
    <w:rsid w:val="000D4FEA"/>
    <w:rsid w:val="000D556D"/>
    <w:rsid w:val="000D7CB0"/>
    <w:rsid w:val="000E0FDA"/>
    <w:rsid w:val="000E1C06"/>
    <w:rsid w:val="000E1F95"/>
    <w:rsid w:val="000E2541"/>
    <w:rsid w:val="000E2C46"/>
    <w:rsid w:val="000E2CB7"/>
    <w:rsid w:val="000E3027"/>
    <w:rsid w:val="000E66D8"/>
    <w:rsid w:val="000E7870"/>
    <w:rsid w:val="000F0F6B"/>
    <w:rsid w:val="000F4ECF"/>
    <w:rsid w:val="000F58C2"/>
    <w:rsid w:val="000F6008"/>
    <w:rsid w:val="000F76B6"/>
    <w:rsid w:val="000F7C84"/>
    <w:rsid w:val="00101218"/>
    <w:rsid w:val="00101875"/>
    <w:rsid w:val="0010198A"/>
    <w:rsid w:val="00103D66"/>
    <w:rsid w:val="00106952"/>
    <w:rsid w:val="00111989"/>
    <w:rsid w:val="0011224D"/>
    <w:rsid w:val="00112BD0"/>
    <w:rsid w:val="00112D24"/>
    <w:rsid w:val="001135DE"/>
    <w:rsid w:val="00113BC1"/>
    <w:rsid w:val="00115A40"/>
    <w:rsid w:val="00115ECF"/>
    <w:rsid w:val="00116085"/>
    <w:rsid w:val="001212EF"/>
    <w:rsid w:val="001224FE"/>
    <w:rsid w:val="001242C5"/>
    <w:rsid w:val="00124AFA"/>
    <w:rsid w:val="00125776"/>
    <w:rsid w:val="00125BE8"/>
    <w:rsid w:val="0012609F"/>
    <w:rsid w:val="00132480"/>
    <w:rsid w:val="001367EC"/>
    <w:rsid w:val="00137C57"/>
    <w:rsid w:val="00141E94"/>
    <w:rsid w:val="001443EA"/>
    <w:rsid w:val="001449FC"/>
    <w:rsid w:val="001467DC"/>
    <w:rsid w:val="001468C6"/>
    <w:rsid w:val="00151791"/>
    <w:rsid w:val="00152A6D"/>
    <w:rsid w:val="00154464"/>
    <w:rsid w:val="00154A83"/>
    <w:rsid w:val="00157DD6"/>
    <w:rsid w:val="001627FF"/>
    <w:rsid w:val="00164CD7"/>
    <w:rsid w:val="00166436"/>
    <w:rsid w:val="001676D8"/>
    <w:rsid w:val="00170DA8"/>
    <w:rsid w:val="00170F52"/>
    <w:rsid w:val="0017136C"/>
    <w:rsid w:val="001725C5"/>
    <w:rsid w:val="00172764"/>
    <w:rsid w:val="0017288B"/>
    <w:rsid w:val="00173735"/>
    <w:rsid w:val="0017406F"/>
    <w:rsid w:val="00174B6A"/>
    <w:rsid w:val="00175289"/>
    <w:rsid w:val="00176A6D"/>
    <w:rsid w:val="00177FFB"/>
    <w:rsid w:val="001800EE"/>
    <w:rsid w:val="00183A0F"/>
    <w:rsid w:val="00183E15"/>
    <w:rsid w:val="00184546"/>
    <w:rsid w:val="0018522B"/>
    <w:rsid w:val="001864F9"/>
    <w:rsid w:val="00190E03"/>
    <w:rsid w:val="00190E56"/>
    <w:rsid w:val="00191378"/>
    <w:rsid w:val="0019186F"/>
    <w:rsid w:val="00192401"/>
    <w:rsid w:val="0019342E"/>
    <w:rsid w:val="001938DD"/>
    <w:rsid w:val="00194052"/>
    <w:rsid w:val="001954AB"/>
    <w:rsid w:val="00196B96"/>
    <w:rsid w:val="00196CBC"/>
    <w:rsid w:val="001977BD"/>
    <w:rsid w:val="001A13C2"/>
    <w:rsid w:val="001A1423"/>
    <w:rsid w:val="001A3EE7"/>
    <w:rsid w:val="001A459B"/>
    <w:rsid w:val="001A68E4"/>
    <w:rsid w:val="001A7849"/>
    <w:rsid w:val="001A7CB3"/>
    <w:rsid w:val="001B25D9"/>
    <w:rsid w:val="001B3601"/>
    <w:rsid w:val="001B3AEF"/>
    <w:rsid w:val="001B7914"/>
    <w:rsid w:val="001C09C2"/>
    <w:rsid w:val="001C15C6"/>
    <w:rsid w:val="001C3D24"/>
    <w:rsid w:val="001C3E11"/>
    <w:rsid w:val="001C52C7"/>
    <w:rsid w:val="001C53F8"/>
    <w:rsid w:val="001C55E8"/>
    <w:rsid w:val="001C750A"/>
    <w:rsid w:val="001D0306"/>
    <w:rsid w:val="001D049C"/>
    <w:rsid w:val="001D2A7F"/>
    <w:rsid w:val="001D2D84"/>
    <w:rsid w:val="001D5A1D"/>
    <w:rsid w:val="001D6D24"/>
    <w:rsid w:val="001D7A8E"/>
    <w:rsid w:val="001E0F03"/>
    <w:rsid w:val="001E1352"/>
    <w:rsid w:val="001E13A4"/>
    <w:rsid w:val="001E54B3"/>
    <w:rsid w:val="001E64D8"/>
    <w:rsid w:val="001F0004"/>
    <w:rsid w:val="001F055F"/>
    <w:rsid w:val="001F12CA"/>
    <w:rsid w:val="001F2897"/>
    <w:rsid w:val="001F3372"/>
    <w:rsid w:val="001F3A82"/>
    <w:rsid w:val="001F4167"/>
    <w:rsid w:val="00200CEF"/>
    <w:rsid w:val="00200DF2"/>
    <w:rsid w:val="00200E0A"/>
    <w:rsid w:val="00203117"/>
    <w:rsid w:val="0020373F"/>
    <w:rsid w:val="0020597E"/>
    <w:rsid w:val="00206186"/>
    <w:rsid w:val="00206E62"/>
    <w:rsid w:val="0020797F"/>
    <w:rsid w:val="002115DF"/>
    <w:rsid w:val="00212797"/>
    <w:rsid w:val="00213E0B"/>
    <w:rsid w:val="00214130"/>
    <w:rsid w:val="00215493"/>
    <w:rsid w:val="00215D31"/>
    <w:rsid w:val="002167A3"/>
    <w:rsid w:val="002178DB"/>
    <w:rsid w:val="002215C6"/>
    <w:rsid w:val="00222BB3"/>
    <w:rsid w:val="00225C00"/>
    <w:rsid w:val="00227107"/>
    <w:rsid w:val="00230AB8"/>
    <w:rsid w:val="00231307"/>
    <w:rsid w:val="00234135"/>
    <w:rsid w:val="002360A7"/>
    <w:rsid w:val="00237ABB"/>
    <w:rsid w:val="00241226"/>
    <w:rsid w:val="00241A4F"/>
    <w:rsid w:val="00242259"/>
    <w:rsid w:val="00242B41"/>
    <w:rsid w:val="00242F79"/>
    <w:rsid w:val="00243932"/>
    <w:rsid w:val="002443A0"/>
    <w:rsid w:val="00244933"/>
    <w:rsid w:val="00256925"/>
    <w:rsid w:val="00256F08"/>
    <w:rsid w:val="00257583"/>
    <w:rsid w:val="00261507"/>
    <w:rsid w:val="0026617C"/>
    <w:rsid w:val="00266260"/>
    <w:rsid w:val="00266A69"/>
    <w:rsid w:val="00267024"/>
    <w:rsid w:val="0026775A"/>
    <w:rsid w:val="0026777C"/>
    <w:rsid w:val="00273229"/>
    <w:rsid w:val="002735F8"/>
    <w:rsid w:val="002741D9"/>
    <w:rsid w:val="002754C2"/>
    <w:rsid w:val="00275732"/>
    <w:rsid w:val="002759F9"/>
    <w:rsid w:val="00276A44"/>
    <w:rsid w:val="002773D8"/>
    <w:rsid w:val="002774B9"/>
    <w:rsid w:val="002777C0"/>
    <w:rsid w:val="002805CB"/>
    <w:rsid w:val="002816C4"/>
    <w:rsid w:val="00283B23"/>
    <w:rsid w:val="00283B2B"/>
    <w:rsid w:val="002863B7"/>
    <w:rsid w:val="002867A5"/>
    <w:rsid w:val="00290164"/>
    <w:rsid w:val="002909B7"/>
    <w:rsid w:val="002943C4"/>
    <w:rsid w:val="002A2B96"/>
    <w:rsid w:val="002A3142"/>
    <w:rsid w:val="002A321A"/>
    <w:rsid w:val="002A3948"/>
    <w:rsid w:val="002A5DB1"/>
    <w:rsid w:val="002B06BD"/>
    <w:rsid w:val="002B209A"/>
    <w:rsid w:val="002B375F"/>
    <w:rsid w:val="002B54C0"/>
    <w:rsid w:val="002B562F"/>
    <w:rsid w:val="002B57BF"/>
    <w:rsid w:val="002B57CA"/>
    <w:rsid w:val="002B5B01"/>
    <w:rsid w:val="002B60B9"/>
    <w:rsid w:val="002B780B"/>
    <w:rsid w:val="002C00FE"/>
    <w:rsid w:val="002C15B8"/>
    <w:rsid w:val="002C1E41"/>
    <w:rsid w:val="002C3AE5"/>
    <w:rsid w:val="002C65F2"/>
    <w:rsid w:val="002D1F9C"/>
    <w:rsid w:val="002D2379"/>
    <w:rsid w:val="002D3F25"/>
    <w:rsid w:val="002D653F"/>
    <w:rsid w:val="002E025F"/>
    <w:rsid w:val="002E07C3"/>
    <w:rsid w:val="002E2362"/>
    <w:rsid w:val="002E26BC"/>
    <w:rsid w:val="002E2AB6"/>
    <w:rsid w:val="002E2E58"/>
    <w:rsid w:val="002E37B8"/>
    <w:rsid w:val="002E3AF3"/>
    <w:rsid w:val="002E7B39"/>
    <w:rsid w:val="002F0048"/>
    <w:rsid w:val="002F1839"/>
    <w:rsid w:val="002F1A28"/>
    <w:rsid w:val="002F3559"/>
    <w:rsid w:val="002F3578"/>
    <w:rsid w:val="002F3AD8"/>
    <w:rsid w:val="002F6318"/>
    <w:rsid w:val="002F69AD"/>
    <w:rsid w:val="002F7648"/>
    <w:rsid w:val="002F7E9D"/>
    <w:rsid w:val="0030048A"/>
    <w:rsid w:val="003009C7"/>
    <w:rsid w:val="00300A5F"/>
    <w:rsid w:val="003011C3"/>
    <w:rsid w:val="003023F6"/>
    <w:rsid w:val="0030357C"/>
    <w:rsid w:val="00303A48"/>
    <w:rsid w:val="003042D3"/>
    <w:rsid w:val="003056FF"/>
    <w:rsid w:val="003063A9"/>
    <w:rsid w:val="00307BE6"/>
    <w:rsid w:val="00310E84"/>
    <w:rsid w:val="00312990"/>
    <w:rsid w:val="00313465"/>
    <w:rsid w:val="00313815"/>
    <w:rsid w:val="003144A8"/>
    <w:rsid w:val="00320F9D"/>
    <w:rsid w:val="0032268B"/>
    <w:rsid w:val="00322C55"/>
    <w:rsid w:val="00323F6C"/>
    <w:rsid w:val="00324AA4"/>
    <w:rsid w:val="0032594A"/>
    <w:rsid w:val="00325A22"/>
    <w:rsid w:val="00326456"/>
    <w:rsid w:val="00327D37"/>
    <w:rsid w:val="0033103F"/>
    <w:rsid w:val="0033131B"/>
    <w:rsid w:val="00332900"/>
    <w:rsid w:val="00333F51"/>
    <w:rsid w:val="00333FEA"/>
    <w:rsid w:val="00334D02"/>
    <w:rsid w:val="00335062"/>
    <w:rsid w:val="00336EC7"/>
    <w:rsid w:val="00340816"/>
    <w:rsid w:val="003432C7"/>
    <w:rsid w:val="00344324"/>
    <w:rsid w:val="003454EC"/>
    <w:rsid w:val="00350B5D"/>
    <w:rsid w:val="00353054"/>
    <w:rsid w:val="00353A52"/>
    <w:rsid w:val="00353FC5"/>
    <w:rsid w:val="0035452D"/>
    <w:rsid w:val="003554C4"/>
    <w:rsid w:val="0035564B"/>
    <w:rsid w:val="0035566F"/>
    <w:rsid w:val="0035626D"/>
    <w:rsid w:val="00362F5A"/>
    <w:rsid w:val="00363DB7"/>
    <w:rsid w:val="0036449F"/>
    <w:rsid w:val="00367289"/>
    <w:rsid w:val="00372604"/>
    <w:rsid w:val="00372B41"/>
    <w:rsid w:val="0037448B"/>
    <w:rsid w:val="0037484F"/>
    <w:rsid w:val="00374FCD"/>
    <w:rsid w:val="00375042"/>
    <w:rsid w:val="00377C72"/>
    <w:rsid w:val="003901D8"/>
    <w:rsid w:val="00392A14"/>
    <w:rsid w:val="00394381"/>
    <w:rsid w:val="003958BE"/>
    <w:rsid w:val="00395C4C"/>
    <w:rsid w:val="00397777"/>
    <w:rsid w:val="003A1720"/>
    <w:rsid w:val="003A3191"/>
    <w:rsid w:val="003A40AC"/>
    <w:rsid w:val="003A59BA"/>
    <w:rsid w:val="003A5FB2"/>
    <w:rsid w:val="003A6737"/>
    <w:rsid w:val="003A6FB1"/>
    <w:rsid w:val="003B02FA"/>
    <w:rsid w:val="003B3074"/>
    <w:rsid w:val="003B420C"/>
    <w:rsid w:val="003B7091"/>
    <w:rsid w:val="003C2F83"/>
    <w:rsid w:val="003C3DA2"/>
    <w:rsid w:val="003C4FD1"/>
    <w:rsid w:val="003C581B"/>
    <w:rsid w:val="003C587D"/>
    <w:rsid w:val="003C6AB4"/>
    <w:rsid w:val="003C6ACC"/>
    <w:rsid w:val="003D0D0F"/>
    <w:rsid w:val="003D1023"/>
    <w:rsid w:val="003D1D26"/>
    <w:rsid w:val="003D3487"/>
    <w:rsid w:val="003D37F5"/>
    <w:rsid w:val="003D4563"/>
    <w:rsid w:val="003D4576"/>
    <w:rsid w:val="003D4A7A"/>
    <w:rsid w:val="003D54E1"/>
    <w:rsid w:val="003D5865"/>
    <w:rsid w:val="003D78BA"/>
    <w:rsid w:val="003E09AB"/>
    <w:rsid w:val="003E1782"/>
    <w:rsid w:val="003E1ACC"/>
    <w:rsid w:val="003E2401"/>
    <w:rsid w:val="003E32B0"/>
    <w:rsid w:val="003E353B"/>
    <w:rsid w:val="003E3754"/>
    <w:rsid w:val="003E3B9C"/>
    <w:rsid w:val="003E3BB4"/>
    <w:rsid w:val="003E422D"/>
    <w:rsid w:val="003E43A2"/>
    <w:rsid w:val="003E5579"/>
    <w:rsid w:val="003E5A86"/>
    <w:rsid w:val="003E6706"/>
    <w:rsid w:val="003E7552"/>
    <w:rsid w:val="003F2457"/>
    <w:rsid w:val="003F40DD"/>
    <w:rsid w:val="003F4AF5"/>
    <w:rsid w:val="003F6376"/>
    <w:rsid w:val="003F668F"/>
    <w:rsid w:val="00400183"/>
    <w:rsid w:val="00401EE9"/>
    <w:rsid w:val="00401F2D"/>
    <w:rsid w:val="0040284B"/>
    <w:rsid w:val="0040378D"/>
    <w:rsid w:val="00403DAC"/>
    <w:rsid w:val="0040405A"/>
    <w:rsid w:val="0040406E"/>
    <w:rsid w:val="0040504B"/>
    <w:rsid w:val="00405A0E"/>
    <w:rsid w:val="00405ADB"/>
    <w:rsid w:val="00406BAA"/>
    <w:rsid w:val="00406FB5"/>
    <w:rsid w:val="00410934"/>
    <w:rsid w:val="00412811"/>
    <w:rsid w:val="00413449"/>
    <w:rsid w:val="00414886"/>
    <w:rsid w:val="0041514C"/>
    <w:rsid w:val="004151E3"/>
    <w:rsid w:val="00415549"/>
    <w:rsid w:val="00415DA9"/>
    <w:rsid w:val="00417650"/>
    <w:rsid w:val="00420046"/>
    <w:rsid w:val="0042125C"/>
    <w:rsid w:val="004240EC"/>
    <w:rsid w:val="00433306"/>
    <w:rsid w:val="004337D9"/>
    <w:rsid w:val="004337F9"/>
    <w:rsid w:val="00433D74"/>
    <w:rsid w:val="00433EFF"/>
    <w:rsid w:val="0043408B"/>
    <w:rsid w:val="0043503F"/>
    <w:rsid w:val="00436C20"/>
    <w:rsid w:val="004377F5"/>
    <w:rsid w:val="00437A8A"/>
    <w:rsid w:val="0044068D"/>
    <w:rsid w:val="00440AAA"/>
    <w:rsid w:val="004413A8"/>
    <w:rsid w:val="004451BB"/>
    <w:rsid w:val="00445C1F"/>
    <w:rsid w:val="004463E5"/>
    <w:rsid w:val="0044699F"/>
    <w:rsid w:val="00447CE6"/>
    <w:rsid w:val="00450ED0"/>
    <w:rsid w:val="00451BC5"/>
    <w:rsid w:val="00452850"/>
    <w:rsid w:val="0045516D"/>
    <w:rsid w:val="00455C55"/>
    <w:rsid w:val="00456F5D"/>
    <w:rsid w:val="004571DA"/>
    <w:rsid w:val="00457F69"/>
    <w:rsid w:val="00461604"/>
    <w:rsid w:val="004645E1"/>
    <w:rsid w:val="00464BC6"/>
    <w:rsid w:val="004666E3"/>
    <w:rsid w:val="00466F3A"/>
    <w:rsid w:val="00467929"/>
    <w:rsid w:val="00470F86"/>
    <w:rsid w:val="0047181C"/>
    <w:rsid w:val="00472C00"/>
    <w:rsid w:val="00475241"/>
    <w:rsid w:val="0047530F"/>
    <w:rsid w:val="0047778C"/>
    <w:rsid w:val="00480201"/>
    <w:rsid w:val="0048039E"/>
    <w:rsid w:val="00482771"/>
    <w:rsid w:val="00482C88"/>
    <w:rsid w:val="00482F16"/>
    <w:rsid w:val="0048394A"/>
    <w:rsid w:val="004856D4"/>
    <w:rsid w:val="00486585"/>
    <w:rsid w:val="004872BD"/>
    <w:rsid w:val="00487D03"/>
    <w:rsid w:val="00490A56"/>
    <w:rsid w:val="0049120B"/>
    <w:rsid w:val="004922FF"/>
    <w:rsid w:val="00493D51"/>
    <w:rsid w:val="00493EE3"/>
    <w:rsid w:val="00495FD6"/>
    <w:rsid w:val="004962F7"/>
    <w:rsid w:val="00497B10"/>
    <w:rsid w:val="00497F16"/>
    <w:rsid w:val="004A0D14"/>
    <w:rsid w:val="004A0E6C"/>
    <w:rsid w:val="004A17FD"/>
    <w:rsid w:val="004A306B"/>
    <w:rsid w:val="004A4947"/>
    <w:rsid w:val="004A53ED"/>
    <w:rsid w:val="004A5943"/>
    <w:rsid w:val="004A5B4B"/>
    <w:rsid w:val="004A5E37"/>
    <w:rsid w:val="004A6462"/>
    <w:rsid w:val="004A67B6"/>
    <w:rsid w:val="004A7834"/>
    <w:rsid w:val="004A7DE9"/>
    <w:rsid w:val="004B03C5"/>
    <w:rsid w:val="004B069D"/>
    <w:rsid w:val="004B15FD"/>
    <w:rsid w:val="004B1875"/>
    <w:rsid w:val="004B2F00"/>
    <w:rsid w:val="004B2F9E"/>
    <w:rsid w:val="004B6C88"/>
    <w:rsid w:val="004C10D6"/>
    <w:rsid w:val="004C23BA"/>
    <w:rsid w:val="004C2AB7"/>
    <w:rsid w:val="004D0441"/>
    <w:rsid w:val="004D0C4B"/>
    <w:rsid w:val="004D1C38"/>
    <w:rsid w:val="004D498D"/>
    <w:rsid w:val="004D6247"/>
    <w:rsid w:val="004D685F"/>
    <w:rsid w:val="004E0821"/>
    <w:rsid w:val="004E0941"/>
    <w:rsid w:val="004E098D"/>
    <w:rsid w:val="004E1757"/>
    <w:rsid w:val="004E1D0C"/>
    <w:rsid w:val="004E1E3D"/>
    <w:rsid w:val="004E2792"/>
    <w:rsid w:val="004E2BDD"/>
    <w:rsid w:val="004E2E26"/>
    <w:rsid w:val="004E342B"/>
    <w:rsid w:val="004F091C"/>
    <w:rsid w:val="004F1AD3"/>
    <w:rsid w:val="004F1C39"/>
    <w:rsid w:val="004F1FC5"/>
    <w:rsid w:val="004F2851"/>
    <w:rsid w:val="004F3FFB"/>
    <w:rsid w:val="004F781F"/>
    <w:rsid w:val="004F7EC8"/>
    <w:rsid w:val="00500387"/>
    <w:rsid w:val="0050372A"/>
    <w:rsid w:val="00505F26"/>
    <w:rsid w:val="0050701E"/>
    <w:rsid w:val="00511F00"/>
    <w:rsid w:val="005123C1"/>
    <w:rsid w:val="00514B21"/>
    <w:rsid w:val="00516505"/>
    <w:rsid w:val="00516576"/>
    <w:rsid w:val="00521E0C"/>
    <w:rsid w:val="00522ACA"/>
    <w:rsid w:val="00523810"/>
    <w:rsid w:val="005238FD"/>
    <w:rsid w:val="00525A16"/>
    <w:rsid w:val="00525E19"/>
    <w:rsid w:val="00526168"/>
    <w:rsid w:val="0052676E"/>
    <w:rsid w:val="0052764C"/>
    <w:rsid w:val="005319E0"/>
    <w:rsid w:val="0053221E"/>
    <w:rsid w:val="00533754"/>
    <w:rsid w:val="0053386D"/>
    <w:rsid w:val="00536F67"/>
    <w:rsid w:val="00536FBD"/>
    <w:rsid w:val="0054095C"/>
    <w:rsid w:val="00540C8D"/>
    <w:rsid w:val="00541E13"/>
    <w:rsid w:val="0054322C"/>
    <w:rsid w:val="00546B1B"/>
    <w:rsid w:val="0055044F"/>
    <w:rsid w:val="005516EF"/>
    <w:rsid w:val="00551C02"/>
    <w:rsid w:val="00551DE7"/>
    <w:rsid w:val="0055391B"/>
    <w:rsid w:val="00555D05"/>
    <w:rsid w:val="005578F7"/>
    <w:rsid w:val="00557963"/>
    <w:rsid w:val="00557EB3"/>
    <w:rsid w:val="00562B03"/>
    <w:rsid w:val="005652F6"/>
    <w:rsid w:val="005654F7"/>
    <w:rsid w:val="0056559F"/>
    <w:rsid w:val="005664CC"/>
    <w:rsid w:val="00567B16"/>
    <w:rsid w:val="00567DD4"/>
    <w:rsid w:val="00570789"/>
    <w:rsid w:val="005719D0"/>
    <w:rsid w:val="00571F24"/>
    <w:rsid w:val="00572212"/>
    <w:rsid w:val="0057249E"/>
    <w:rsid w:val="005755B9"/>
    <w:rsid w:val="00575836"/>
    <w:rsid w:val="005807B5"/>
    <w:rsid w:val="005812E9"/>
    <w:rsid w:val="00582684"/>
    <w:rsid w:val="005827C2"/>
    <w:rsid w:val="0058280C"/>
    <w:rsid w:val="00583A45"/>
    <w:rsid w:val="00583A6D"/>
    <w:rsid w:val="00584B95"/>
    <w:rsid w:val="00585DC7"/>
    <w:rsid w:val="00585EE5"/>
    <w:rsid w:val="00585FB6"/>
    <w:rsid w:val="00586C00"/>
    <w:rsid w:val="00587528"/>
    <w:rsid w:val="00587ED9"/>
    <w:rsid w:val="00591679"/>
    <w:rsid w:val="00596C30"/>
    <w:rsid w:val="005974F1"/>
    <w:rsid w:val="0059760F"/>
    <w:rsid w:val="005A3024"/>
    <w:rsid w:val="005A3B25"/>
    <w:rsid w:val="005A3DB7"/>
    <w:rsid w:val="005A4790"/>
    <w:rsid w:val="005A6A25"/>
    <w:rsid w:val="005B0581"/>
    <w:rsid w:val="005B091B"/>
    <w:rsid w:val="005B1765"/>
    <w:rsid w:val="005B210B"/>
    <w:rsid w:val="005B251A"/>
    <w:rsid w:val="005B3F37"/>
    <w:rsid w:val="005B424A"/>
    <w:rsid w:val="005B4712"/>
    <w:rsid w:val="005B5F0B"/>
    <w:rsid w:val="005B75E7"/>
    <w:rsid w:val="005B7F9F"/>
    <w:rsid w:val="005C0284"/>
    <w:rsid w:val="005C166B"/>
    <w:rsid w:val="005C301D"/>
    <w:rsid w:val="005C324F"/>
    <w:rsid w:val="005C5317"/>
    <w:rsid w:val="005C5E2C"/>
    <w:rsid w:val="005C75C0"/>
    <w:rsid w:val="005D1A92"/>
    <w:rsid w:val="005D3149"/>
    <w:rsid w:val="005D38BA"/>
    <w:rsid w:val="005D3C1C"/>
    <w:rsid w:val="005D3F45"/>
    <w:rsid w:val="005E21EC"/>
    <w:rsid w:val="005E2F66"/>
    <w:rsid w:val="005E43A0"/>
    <w:rsid w:val="005E5228"/>
    <w:rsid w:val="005E5BD3"/>
    <w:rsid w:val="005E60ED"/>
    <w:rsid w:val="005E64C3"/>
    <w:rsid w:val="005E676D"/>
    <w:rsid w:val="005E6BA8"/>
    <w:rsid w:val="005E7FB8"/>
    <w:rsid w:val="005F09B1"/>
    <w:rsid w:val="005F39C5"/>
    <w:rsid w:val="005F47BB"/>
    <w:rsid w:val="005F6E41"/>
    <w:rsid w:val="005F73FB"/>
    <w:rsid w:val="00600650"/>
    <w:rsid w:val="00602409"/>
    <w:rsid w:val="00603379"/>
    <w:rsid w:val="006037AD"/>
    <w:rsid w:val="006037D6"/>
    <w:rsid w:val="00603907"/>
    <w:rsid w:val="00605141"/>
    <w:rsid w:val="006057D2"/>
    <w:rsid w:val="00606B21"/>
    <w:rsid w:val="00607B5E"/>
    <w:rsid w:val="006108EC"/>
    <w:rsid w:val="00610D7D"/>
    <w:rsid w:val="00613EE4"/>
    <w:rsid w:val="006143DF"/>
    <w:rsid w:val="0061512D"/>
    <w:rsid w:val="00617F56"/>
    <w:rsid w:val="00620A3A"/>
    <w:rsid w:val="006219DC"/>
    <w:rsid w:val="00621B62"/>
    <w:rsid w:val="00622B9B"/>
    <w:rsid w:val="00622C56"/>
    <w:rsid w:val="00623740"/>
    <w:rsid w:val="0062399D"/>
    <w:rsid w:val="006239B3"/>
    <w:rsid w:val="0062573F"/>
    <w:rsid w:val="006261B4"/>
    <w:rsid w:val="0062700C"/>
    <w:rsid w:val="00627B08"/>
    <w:rsid w:val="00630B29"/>
    <w:rsid w:val="00630E86"/>
    <w:rsid w:val="00633C3F"/>
    <w:rsid w:val="006340CD"/>
    <w:rsid w:val="00634208"/>
    <w:rsid w:val="00634BA1"/>
    <w:rsid w:val="006357E0"/>
    <w:rsid w:val="00636A52"/>
    <w:rsid w:val="006372CE"/>
    <w:rsid w:val="0064184B"/>
    <w:rsid w:val="006424D0"/>
    <w:rsid w:val="00643B0A"/>
    <w:rsid w:val="00644402"/>
    <w:rsid w:val="006458A1"/>
    <w:rsid w:val="00645C17"/>
    <w:rsid w:val="00646EB7"/>
    <w:rsid w:val="00647E12"/>
    <w:rsid w:val="00651251"/>
    <w:rsid w:val="00651E78"/>
    <w:rsid w:val="006560B5"/>
    <w:rsid w:val="0065694A"/>
    <w:rsid w:val="00656DA4"/>
    <w:rsid w:val="00656E3A"/>
    <w:rsid w:val="00657C5A"/>
    <w:rsid w:val="00657D71"/>
    <w:rsid w:val="00660428"/>
    <w:rsid w:val="006614A0"/>
    <w:rsid w:val="00661C0F"/>
    <w:rsid w:val="00662B9B"/>
    <w:rsid w:val="00663B6C"/>
    <w:rsid w:val="00664C6F"/>
    <w:rsid w:val="00665DA3"/>
    <w:rsid w:val="00666295"/>
    <w:rsid w:val="006704B5"/>
    <w:rsid w:val="00670A51"/>
    <w:rsid w:val="00673A47"/>
    <w:rsid w:val="00674259"/>
    <w:rsid w:val="00674531"/>
    <w:rsid w:val="006753E6"/>
    <w:rsid w:val="0067694D"/>
    <w:rsid w:val="006776F7"/>
    <w:rsid w:val="00677CEF"/>
    <w:rsid w:val="00683C88"/>
    <w:rsid w:val="00684BC1"/>
    <w:rsid w:val="00684E7B"/>
    <w:rsid w:val="00686377"/>
    <w:rsid w:val="00687C24"/>
    <w:rsid w:val="00691856"/>
    <w:rsid w:val="006921ED"/>
    <w:rsid w:val="006970A9"/>
    <w:rsid w:val="006A0C6B"/>
    <w:rsid w:val="006A2110"/>
    <w:rsid w:val="006A241B"/>
    <w:rsid w:val="006A2F75"/>
    <w:rsid w:val="006A35F3"/>
    <w:rsid w:val="006A3BBC"/>
    <w:rsid w:val="006A4294"/>
    <w:rsid w:val="006A4F23"/>
    <w:rsid w:val="006A519A"/>
    <w:rsid w:val="006A5BB5"/>
    <w:rsid w:val="006A5CD8"/>
    <w:rsid w:val="006B01EF"/>
    <w:rsid w:val="006B056F"/>
    <w:rsid w:val="006B07FB"/>
    <w:rsid w:val="006B1A8C"/>
    <w:rsid w:val="006B533F"/>
    <w:rsid w:val="006B61FB"/>
    <w:rsid w:val="006B7252"/>
    <w:rsid w:val="006C08A2"/>
    <w:rsid w:val="006C1C30"/>
    <w:rsid w:val="006C28E5"/>
    <w:rsid w:val="006C3267"/>
    <w:rsid w:val="006C475F"/>
    <w:rsid w:val="006C4A90"/>
    <w:rsid w:val="006C4FAA"/>
    <w:rsid w:val="006C608D"/>
    <w:rsid w:val="006C6E9C"/>
    <w:rsid w:val="006C74C5"/>
    <w:rsid w:val="006D0B4A"/>
    <w:rsid w:val="006D1B85"/>
    <w:rsid w:val="006D3464"/>
    <w:rsid w:val="006D40BC"/>
    <w:rsid w:val="006D5FF8"/>
    <w:rsid w:val="006D644A"/>
    <w:rsid w:val="006D767F"/>
    <w:rsid w:val="006D7DB8"/>
    <w:rsid w:val="006E2FBE"/>
    <w:rsid w:val="006E3A40"/>
    <w:rsid w:val="006E3C4F"/>
    <w:rsid w:val="006E3FEF"/>
    <w:rsid w:val="006E446B"/>
    <w:rsid w:val="006F0372"/>
    <w:rsid w:val="006F086E"/>
    <w:rsid w:val="006F17FE"/>
    <w:rsid w:val="006F26A1"/>
    <w:rsid w:val="006F4BBF"/>
    <w:rsid w:val="006F7257"/>
    <w:rsid w:val="007002EA"/>
    <w:rsid w:val="00700776"/>
    <w:rsid w:val="00701084"/>
    <w:rsid w:val="0070129F"/>
    <w:rsid w:val="0070182E"/>
    <w:rsid w:val="00701831"/>
    <w:rsid w:val="007020AE"/>
    <w:rsid w:val="00703FC7"/>
    <w:rsid w:val="007041ED"/>
    <w:rsid w:val="00704605"/>
    <w:rsid w:val="007046D0"/>
    <w:rsid w:val="00705A4F"/>
    <w:rsid w:val="00706723"/>
    <w:rsid w:val="00707FF1"/>
    <w:rsid w:val="00710B22"/>
    <w:rsid w:val="00710DEC"/>
    <w:rsid w:val="00711FDD"/>
    <w:rsid w:val="00712289"/>
    <w:rsid w:val="00715107"/>
    <w:rsid w:val="007151D8"/>
    <w:rsid w:val="00715DBC"/>
    <w:rsid w:val="0071645C"/>
    <w:rsid w:val="00716EC1"/>
    <w:rsid w:val="0072079F"/>
    <w:rsid w:val="007207CD"/>
    <w:rsid w:val="00720B41"/>
    <w:rsid w:val="00722750"/>
    <w:rsid w:val="00724569"/>
    <w:rsid w:val="007260F5"/>
    <w:rsid w:val="007262C4"/>
    <w:rsid w:val="0073087D"/>
    <w:rsid w:val="00732777"/>
    <w:rsid w:val="0073334F"/>
    <w:rsid w:val="007342BD"/>
    <w:rsid w:val="0073477C"/>
    <w:rsid w:val="00735EC2"/>
    <w:rsid w:val="0073615D"/>
    <w:rsid w:val="00737648"/>
    <w:rsid w:val="00737F8F"/>
    <w:rsid w:val="00740F1E"/>
    <w:rsid w:val="0074354F"/>
    <w:rsid w:val="00744DF2"/>
    <w:rsid w:val="00744FD1"/>
    <w:rsid w:val="00750277"/>
    <w:rsid w:val="00752B6E"/>
    <w:rsid w:val="00755146"/>
    <w:rsid w:val="0075528A"/>
    <w:rsid w:val="00755610"/>
    <w:rsid w:val="00757BB1"/>
    <w:rsid w:val="00761DDA"/>
    <w:rsid w:val="00762DFE"/>
    <w:rsid w:val="00763072"/>
    <w:rsid w:val="00763D7F"/>
    <w:rsid w:val="00764758"/>
    <w:rsid w:val="00764E39"/>
    <w:rsid w:val="0076650F"/>
    <w:rsid w:val="00767743"/>
    <w:rsid w:val="007707AC"/>
    <w:rsid w:val="007722E0"/>
    <w:rsid w:val="0077449D"/>
    <w:rsid w:val="007775F9"/>
    <w:rsid w:val="00781203"/>
    <w:rsid w:val="007816C1"/>
    <w:rsid w:val="00783D8B"/>
    <w:rsid w:val="007853A5"/>
    <w:rsid w:val="00790A79"/>
    <w:rsid w:val="00790F74"/>
    <w:rsid w:val="00791050"/>
    <w:rsid w:val="00791871"/>
    <w:rsid w:val="0079377C"/>
    <w:rsid w:val="00793E6F"/>
    <w:rsid w:val="00793EF8"/>
    <w:rsid w:val="00794413"/>
    <w:rsid w:val="00794C6C"/>
    <w:rsid w:val="00796270"/>
    <w:rsid w:val="00796CC5"/>
    <w:rsid w:val="00796E0C"/>
    <w:rsid w:val="00797AA5"/>
    <w:rsid w:val="007A0759"/>
    <w:rsid w:val="007A1889"/>
    <w:rsid w:val="007A39CC"/>
    <w:rsid w:val="007A6FDE"/>
    <w:rsid w:val="007A7992"/>
    <w:rsid w:val="007B06D0"/>
    <w:rsid w:val="007B0EFF"/>
    <w:rsid w:val="007B14BD"/>
    <w:rsid w:val="007B1B5E"/>
    <w:rsid w:val="007B1C1B"/>
    <w:rsid w:val="007B2642"/>
    <w:rsid w:val="007B3BCE"/>
    <w:rsid w:val="007B4E36"/>
    <w:rsid w:val="007B5940"/>
    <w:rsid w:val="007B5E49"/>
    <w:rsid w:val="007B601D"/>
    <w:rsid w:val="007B63AD"/>
    <w:rsid w:val="007B7169"/>
    <w:rsid w:val="007C1D28"/>
    <w:rsid w:val="007C217E"/>
    <w:rsid w:val="007C54E3"/>
    <w:rsid w:val="007C65B8"/>
    <w:rsid w:val="007C6A55"/>
    <w:rsid w:val="007C7287"/>
    <w:rsid w:val="007C7FC0"/>
    <w:rsid w:val="007D276A"/>
    <w:rsid w:val="007D4FD5"/>
    <w:rsid w:val="007D7089"/>
    <w:rsid w:val="007E17A9"/>
    <w:rsid w:val="007E20EB"/>
    <w:rsid w:val="007E2427"/>
    <w:rsid w:val="007E2555"/>
    <w:rsid w:val="007E3D62"/>
    <w:rsid w:val="007E6537"/>
    <w:rsid w:val="007E748C"/>
    <w:rsid w:val="007E7501"/>
    <w:rsid w:val="007F0699"/>
    <w:rsid w:val="007F0B1A"/>
    <w:rsid w:val="007F2EB5"/>
    <w:rsid w:val="007F3C9D"/>
    <w:rsid w:val="007F49BE"/>
    <w:rsid w:val="007F4EFB"/>
    <w:rsid w:val="00800399"/>
    <w:rsid w:val="008003A5"/>
    <w:rsid w:val="0080173D"/>
    <w:rsid w:val="0080189B"/>
    <w:rsid w:val="0080248E"/>
    <w:rsid w:val="008032C7"/>
    <w:rsid w:val="00803D8A"/>
    <w:rsid w:val="00803DB4"/>
    <w:rsid w:val="008049C2"/>
    <w:rsid w:val="008054D2"/>
    <w:rsid w:val="00806FD1"/>
    <w:rsid w:val="008078CD"/>
    <w:rsid w:val="008100CD"/>
    <w:rsid w:val="0081011F"/>
    <w:rsid w:val="00810C99"/>
    <w:rsid w:val="00811F4A"/>
    <w:rsid w:val="00812F48"/>
    <w:rsid w:val="008131E3"/>
    <w:rsid w:val="00813D05"/>
    <w:rsid w:val="00813D70"/>
    <w:rsid w:val="00814976"/>
    <w:rsid w:val="00814E96"/>
    <w:rsid w:val="00816FCA"/>
    <w:rsid w:val="0082129A"/>
    <w:rsid w:val="008221C7"/>
    <w:rsid w:val="00822F18"/>
    <w:rsid w:val="008236C8"/>
    <w:rsid w:val="00823818"/>
    <w:rsid w:val="0082453B"/>
    <w:rsid w:val="00826893"/>
    <w:rsid w:val="008273CC"/>
    <w:rsid w:val="0083532E"/>
    <w:rsid w:val="00840544"/>
    <w:rsid w:val="00840BA0"/>
    <w:rsid w:val="00843282"/>
    <w:rsid w:val="008458B6"/>
    <w:rsid w:val="0084605C"/>
    <w:rsid w:val="008463A2"/>
    <w:rsid w:val="0084701A"/>
    <w:rsid w:val="0085025C"/>
    <w:rsid w:val="00851278"/>
    <w:rsid w:val="008512F7"/>
    <w:rsid w:val="008520B0"/>
    <w:rsid w:val="00852C55"/>
    <w:rsid w:val="00852E3C"/>
    <w:rsid w:val="00853F3D"/>
    <w:rsid w:val="00854648"/>
    <w:rsid w:val="008547F7"/>
    <w:rsid w:val="00854DA9"/>
    <w:rsid w:val="00855AF5"/>
    <w:rsid w:val="008576E9"/>
    <w:rsid w:val="0086146A"/>
    <w:rsid w:val="00862880"/>
    <w:rsid w:val="00863344"/>
    <w:rsid w:val="008638A2"/>
    <w:rsid w:val="00864321"/>
    <w:rsid w:val="00864EC6"/>
    <w:rsid w:val="0086576B"/>
    <w:rsid w:val="008666E1"/>
    <w:rsid w:val="00866C18"/>
    <w:rsid w:val="00866FD8"/>
    <w:rsid w:val="008700A0"/>
    <w:rsid w:val="008702A2"/>
    <w:rsid w:val="0087071E"/>
    <w:rsid w:val="00872213"/>
    <w:rsid w:val="00872D48"/>
    <w:rsid w:val="00876097"/>
    <w:rsid w:val="00876390"/>
    <w:rsid w:val="008765EA"/>
    <w:rsid w:val="0087689C"/>
    <w:rsid w:val="00876FB7"/>
    <w:rsid w:val="00877787"/>
    <w:rsid w:val="0088003D"/>
    <w:rsid w:val="008801B3"/>
    <w:rsid w:val="00880D25"/>
    <w:rsid w:val="00880FA1"/>
    <w:rsid w:val="008811A9"/>
    <w:rsid w:val="0088179C"/>
    <w:rsid w:val="008829AD"/>
    <w:rsid w:val="00883D74"/>
    <w:rsid w:val="008862C9"/>
    <w:rsid w:val="00886CC4"/>
    <w:rsid w:val="00891747"/>
    <w:rsid w:val="00891D10"/>
    <w:rsid w:val="00893494"/>
    <w:rsid w:val="00893B6C"/>
    <w:rsid w:val="008A1CE6"/>
    <w:rsid w:val="008A20B5"/>
    <w:rsid w:val="008A2556"/>
    <w:rsid w:val="008A2D01"/>
    <w:rsid w:val="008A30BE"/>
    <w:rsid w:val="008A32DE"/>
    <w:rsid w:val="008A59DE"/>
    <w:rsid w:val="008A6CC9"/>
    <w:rsid w:val="008B02FE"/>
    <w:rsid w:val="008B0BAC"/>
    <w:rsid w:val="008B0F91"/>
    <w:rsid w:val="008B451A"/>
    <w:rsid w:val="008B53F1"/>
    <w:rsid w:val="008B5E09"/>
    <w:rsid w:val="008B7F1B"/>
    <w:rsid w:val="008C0EC7"/>
    <w:rsid w:val="008C2F18"/>
    <w:rsid w:val="008C4A0B"/>
    <w:rsid w:val="008C6A81"/>
    <w:rsid w:val="008C73B3"/>
    <w:rsid w:val="008D0444"/>
    <w:rsid w:val="008D1F1E"/>
    <w:rsid w:val="008D2A5A"/>
    <w:rsid w:val="008D345F"/>
    <w:rsid w:val="008D3F44"/>
    <w:rsid w:val="008D4AA8"/>
    <w:rsid w:val="008D56B7"/>
    <w:rsid w:val="008D5A95"/>
    <w:rsid w:val="008E066A"/>
    <w:rsid w:val="008E2FDA"/>
    <w:rsid w:val="008E3ACD"/>
    <w:rsid w:val="008E4840"/>
    <w:rsid w:val="008E5405"/>
    <w:rsid w:val="008E54A8"/>
    <w:rsid w:val="008E60CB"/>
    <w:rsid w:val="008E78D6"/>
    <w:rsid w:val="008F0A67"/>
    <w:rsid w:val="008F13AD"/>
    <w:rsid w:val="008F4F99"/>
    <w:rsid w:val="008F590E"/>
    <w:rsid w:val="00900264"/>
    <w:rsid w:val="009004A3"/>
    <w:rsid w:val="00902879"/>
    <w:rsid w:val="00903221"/>
    <w:rsid w:val="00905E51"/>
    <w:rsid w:val="00910B26"/>
    <w:rsid w:val="00916996"/>
    <w:rsid w:val="00920A8B"/>
    <w:rsid w:val="00921C9C"/>
    <w:rsid w:val="00922D7D"/>
    <w:rsid w:val="00922EFA"/>
    <w:rsid w:val="00923151"/>
    <w:rsid w:val="009242DC"/>
    <w:rsid w:val="00925D97"/>
    <w:rsid w:val="00926588"/>
    <w:rsid w:val="00932DD6"/>
    <w:rsid w:val="00934B7D"/>
    <w:rsid w:val="00935A31"/>
    <w:rsid w:val="00935B61"/>
    <w:rsid w:val="0093601C"/>
    <w:rsid w:val="00936087"/>
    <w:rsid w:val="00936685"/>
    <w:rsid w:val="00937256"/>
    <w:rsid w:val="0094070E"/>
    <w:rsid w:val="009426EB"/>
    <w:rsid w:val="00944E04"/>
    <w:rsid w:val="00945393"/>
    <w:rsid w:val="0094643B"/>
    <w:rsid w:val="009476B4"/>
    <w:rsid w:val="0095084B"/>
    <w:rsid w:val="00954A06"/>
    <w:rsid w:val="00962272"/>
    <w:rsid w:val="0096514C"/>
    <w:rsid w:val="00967477"/>
    <w:rsid w:val="00967CF7"/>
    <w:rsid w:val="0097079A"/>
    <w:rsid w:val="009728D2"/>
    <w:rsid w:val="00973D12"/>
    <w:rsid w:val="00973F5A"/>
    <w:rsid w:val="00980A99"/>
    <w:rsid w:val="009816BF"/>
    <w:rsid w:val="00981C17"/>
    <w:rsid w:val="00983DC9"/>
    <w:rsid w:val="0098661E"/>
    <w:rsid w:val="00986D49"/>
    <w:rsid w:val="00991FAC"/>
    <w:rsid w:val="00992B1D"/>
    <w:rsid w:val="00995B17"/>
    <w:rsid w:val="0099740A"/>
    <w:rsid w:val="009A06A5"/>
    <w:rsid w:val="009A22CA"/>
    <w:rsid w:val="009A410D"/>
    <w:rsid w:val="009A5359"/>
    <w:rsid w:val="009A5D3B"/>
    <w:rsid w:val="009A6853"/>
    <w:rsid w:val="009A6BA1"/>
    <w:rsid w:val="009A6EA7"/>
    <w:rsid w:val="009A714E"/>
    <w:rsid w:val="009A7F06"/>
    <w:rsid w:val="009B01AD"/>
    <w:rsid w:val="009B19EA"/>
    <w:rsid w:val="009B1D9A"/>
    <w:rsid w:val="009B234A"/>
    <w:rsid w:val="009B355E"/>
    <w:rsid w:val="009B4D76"/>
    <w:rsid w:val="009B72C6"/>
    <w:rsid w:val="009C090F"/>
    <w:rsid w:val="009C1990"/>
    <w:rsid w:val="009C22D8"/>
    <w:rsid w:val="009C2947"/>
    <w:rsid w:val="009C4542"/>
    <w:rsid w:val="009C5093"/>
    <w:rsid w:val="009C5E3E"/>
    <w:rsid w:val="009C6497"/>
    <w:rsid w:val="009C7B25"/>
    <w:rsid w:val="009D0D35"/>
    <w:rsid w:val="009D13B4"/>
    <w:rsid w:val="009D1BA4"/>
    <w:rsid w:val="009D272C"/>
    <w:rsid w:val="009D2AF5"/>
    <w:rsid w:val="009D3580"/>
    <w:rsid w:val="009D35BB"/>
    <w:rsid w:val="009D481E"/>
    <w:rsid w:val="009D5700"/>
    <w:rsid w:val="009D5B74"/>
    <w:rsid w:val="009D6912"/>
    <w:rsid w:val="009D7DE5"/>
    <w:rsid w:val="009E37E4"/>
    <w:rsid w:val="009E4B87"/>
    <w:rsid w:val="009E58FC"/>
    <w:rsid w:val="009E5E30"/>
    <w:rsid w:val="009F2EFD"/>
    <w:rsid w:val="009F32D8"/>
    <w:rsid w:val="009F439A"/>
    <w:rsid w:val="009F589B"/>
    <w:rsid w:val="009F6AB5"/>
    <w:rsid w:val="00A004F8"/>
    <w:rsid w:val="00A01993"/>
    <w:rsid w:val="00A02686"/>
    <w:rsid w:val="00A02C01"/>
    <w:rsid w:val="00A04B09"/>
    <w:rsid w:val="00A060F4"/>
    <w:rsid w:val="00A07771"/>
    <w:rsid w:val="00A10398"/>
    <w:rsid w:val="00A10903"/>
    <w:rsid w:val="00A13564"/>
    <w:rsid w:val="00A15F64"/>
    <w:rsid w:val="00A1663F"/>
    <w:rsid w:val="00A201B1"/>
    <w:rsid w:val="00A217D8"/>
    <w:rsid w:val="00A23645"/>
    <w:rsid w:val="00A243CD"/>
    <w:rsid w:val="00A27159"/>
    <w:rsid w:val="00A30439"/>
    <w:rsid w:val="00A3400A"/>
    <w:rsid w:val="00A34808"/>
    <w:rsid w:val="00A403D7"/>
    <w:rsid w:val="00A42446"/>
    <w:rsid w:val="00A427E4"/>
    <w:rsid w:val="00A4477D"/>
    <w:rsid w:val="00A461FE"/>
    <w:rsid w:val="00A50E35"/>
    <w:rsid w:val="00A52C10"/>
    <w:rsid w:val="00A5434D"/>
    <w:rsid w:val="00A54EE8"/>
    <w:rsid w:val="00A56022"/>
    <w:rsid w:val="00A569B0"/>
    <w:rsid w:val="00A6287C"/>
    <w:rsid w:val="00A62E8D"/>
    <w:rsid w:val="00A63D24"/>
    <w:rsid w:val="00A66FBC"/>
    <w:rsid w:val="00A6705E"/>
    <w:rsid w:val="00A67232"/>
    <w:rsid w:val="00A67297"/>
    <w:rsid w:val="00A67E01"/>
    <w:rsid w:val="00A718B0"/>
    <w:rsid w:val="00A72E34"/>
    <w:rsid w:val="00A72E81"/>
    <w:rsid w:val="00A73715"/>
    <w:rsid w:val="00A737EE"/>
    <w:rsid w:val="00A750C9"/>
    <w:rsid w:val="00A77E67"/>
    <w:rsid w:val="00A77F24"/>
    <w:rsid w:val="00A80368"/>
    <w:rsid w:val="00A804F5"/>
    <w:rsid w:val="00A80ECF"/>
    <w:rsid w:val="00A8128E"/>
    <w:rsid w:val="00A83BAF"/>
    <w:rsid w:val="00A84847"/>
    <w:rsid w:val="00A85822"/>
    <w:rsid w:val="00A86135"/>
    <w:rsid w:val="00A8682F"/>
    <w:rsid w:val="00A868B1"/>
    <w:rsid w:val="00A8743E"/>
    <w:rsid w:val="00A87BF8"/>
    <w:rsid w:val="00A91F15"/>
    <w:rsid w:val="00A95518"/>
    <w:rsid w:val="00A95A92"/>
    <w:rsid w:val="00A961C8"/>
    <w:rsid w:val="00A96F67"/>
    <w:rsid w:val="00A9724C"/>
    <w:rsid w:val="00A9785A"/>
    <w:rsid w:val="00AA12EF"/>
    <w:rsid w:val="00AA181F"/>
    <w:rsid w:val="00AA1B16"/>
    <w:rsid w:val="00AA2DB0"/>
    <w:rsid w:val="00AA4D1A"/>
    <w:rsid w:val="00AA4DD0"/>
    <w:rsid w:val="00AA63AA"/>
    <w:rsid w:val="00AA6F93"/>
    <w:rsid w:val="00AA703F"/>
    <w:rsid w:val="00AA7247"/>
    <w:rsid w:val="00AA7C76"/>
    <w:rsid w:val="00AB360B"/>
    <w:rsid w:val="00AB4065"/>
    <w:rsid w:val="00AB5871"/>
    <w:rsid w:val="00AB5E71"/>
    <w:rsid w:val="00AB5F2A"/>
    <w:rsid w:val="00AB5FD8"/>
    <w:rsid w:val="00AB7C59"/>
    <w:rsid w:val="00AC047A"/>
    <w:rsid w:val="00AC1A5E"/>
    <w:rsid w:val="00AC239D"/>
    <w:rsid w:val="00AC2D5F"/>
    <w:rsid w:val="00AC473D"/>
    <w:rsid w:val="00AC5745"/>
    <w:rsid w:val="00AC74BD"/>
    <w:rsid w:val="00AC7B91"/>
    <w:rsid w:val="00AC7FF4"/>
    <w:rsid w:val="00AD0A53"/>
    <w:rsid w:val="00AD1185"/>
    <w:rsid w:val="00AD276D"/>
    <w:rsid w:val="00AD3BF6"/>
    <w:rsid w:val="00AD5E09"/>
    <w:rsid w:val="00AD627C"/>
    <w:rsid w:val="00AD6316"/>
    <w:rsid w:val="00AE0408"/>
    <w:rsid w:val="00AE0850"/>
    <w:rsid w:val="00AE1451"/>
    <w:rsid w:val="00AE2947"/>
    <w:rsid w:val="00AE575B"/>
    <w:rsid w:val="00AE69FC"/>
    <w:rsid w:val="00AE6CA0"/>
    <w:rsid w:val="00AF0067"/>
    <w:rsid w:val="00AF1C69"/>
    <w:rsid w:val="00AF1DAC"/>
    <w:rsid w:val="00AF4227"/>
    <w:rsid w:val="00AF4DE8"/>
    <w:rsid w:val="00AF4F24"/>
    <w:rsid w:val="00AF55D6"/>
    <w:rsid w:val="00AF71D5"/>
    <w:rsid w:val="00B02875"/>
    <w:rsid w:val="00B03E44"/>
    <w:rsid w:val="00B04669"/>
    <w:rsid w:val="00B04A76"/>
    <w:rsid w:val="00B04CD5"/>
    <w:rsid w:val="00B07C6B"/>
    <w:rsid w:val="00B11366"/>
    <w:rsid w:val="00B11F56"/>
    <w:rsid w:val="00B15EA7"/>
    <w:rsid w:val="00B17360"/>
    <w:rsid w:val="00B17C42"/>
    <w:rsid w:val="00B17EB2"/>
    <w:rsid w:val="00B205CE"/>
    <w:rsid w:val="00B20ED4"/>
    <w:rsid w:val="00B2158E"/>
    <w:rsid w:val="00B23794"/>
    <w:rsid w:val="00B23C11"/>
    <w:rsid w:val="00B26DCA"/>
    <w:rsid w:val="00B301B4"/>
    <w:rsid w:val="00B31D2C"/>
    <w:rsid w:val="00B33236"/>
    <w:rsid w:val="00B336F2"/>
    <w:rsid w:val="00B33D44"/>
    <w:rsid w:val="00B345A1"/>
    <w:rsid w:val="00B35268"/>
    <w:rsid w:val="00B3633C"/>
    <w:rsid w:val="00B3788F"/>
    <w:rsid w:val="00B379CC"/>
    <w:rsid w:val="00B4010E"/>
    <w:rsid w:val="00B401AA"/>
    <w:rsid w:val="00B40BE1"/>
    <w:rsid w:val="00B42021"/>
    <w:rsid w:val="00B435A1"/>
    <w:rsid w:val="00B45481"/>
    <w:rsid w:val="00B45A5E"/>
    <w:rsid w:val="00B45C69"/>
    <w:rsid w:val="00B47A1C"/>
    <w:rsid w:val="00B51111"/>
    <w:rsid w:val="00B51A86"/>
    <w:rsid w:val="00B51B1A"/>
    <w:rsid w:val="00B525ED"/>
    <w:rsid w:val="00B52CCC"/>
    <w:rsid w:val="00B531F0"/>
    <w:rsid w:val="00B54A97"/>
    <w:rsid w:val="00B5709A"/>
    <w:rsid w:val="00B61768"/>
    <w:rsid w:val="00B627D1"/>
    <w:rsid w:val="00B634AB"/>
    <w:rsid w:val="00B638FF"/>
    <w:rsid w:val="00B64741"/>
    <w:rsid w:val="00B65639"/>
    <w:rsid w:val="00B65D62"/>
    <w:rsid w:val="00B66594"/>
    <w:rsid w:val="00B6740B"/>
    <w:rsid w:val="00B67C9B"/>
    <w:rsid w:val="00B75860"/>
    <w:rsid w:val="00B77696"/>
    <w:rsid w:val="00B77B05"/>
    <w:rsid w:val="00B8168C"/>
    <w:rsid w:val="00B82B41"/>
    <w:rsid w:val="00B870EA"/>
    <w:rsid w:val="00B8737E"/>
    <w:rsid w:val="00B916C3"/>
    <w:rsid w:val="00B92394"/>
    <w:rsid w:val="00B9298D"/>
    <w:rsid w:val="00B938EE"/>
    <w:rsid w:val="00B94734"/>
    <w:rsid w:val="00B96B83"/>
    <w:rsid w:val="00B97CD3"/>
    <w:rsid w:val="00BA3CC2"/>
    <w:rsid w:val="00BA4459"/>
    <w:rsid w:val="00BA78B5"/>
    <w:rsid w:val="00BB27A0"/>
    <w:rsid w:val="00BB29AD"/>
    <w:rsid w:val="00BB2C55"/>
    <w:rsid w:val="00BB4102"/>
    <w:rsid w:val="00BB4A05"/>
    <w:rsid w:val="00BB4CBB"/>
    <w:rsid w:val="00BB501F"/>
    <w:rsid w:val="00BB534A"/>
    <w:rsid w:val="00BB5903"/>
    <w:rsid w:val="00BB5F2E"/>
    <w:rsid w:val="00BB668B"/>
    <w:rsid w:val="00BB6C13"/>
    <w:rsid w:val="00BC0AA7"/>
    <w:rsid w:val="00BC1857"/>
    <w:rsid w:val="00BC33AE"/>
    <w:rsid w:val="00BC4FCE"/>
    <w:rsid w:val="00BC568E"/>
    <w:rsid w:val="00BD1F55"/>
    <w:rsid w:val="00BD2EDB"/>
    <w:rsid w:val="00BD5248"/>
    <w:rsid w:val="00BD5526"/>
    <w:rsid w:val="00BD7AA3"/>
    <w:rsid w:val="00BE0334"/>
    <w:rsid w:val="00BE0AD6"/>
    <w:rsid w:val="00BE1903"/>
    <w:rsid w:val="00BE257D"/>
    <w:rsid w:val="00BE3197"/>
    <w:rsid w:val="00BE3FBC"/>
    <w:rsid w:val="00BE4D02"/>
    <w:rsid w:val="00BE5673"/>
    <w:rsid w:val="00BE5CE8"/>
    <w:rsid w:val="00BF0A50"/>
    <w:rsid w:val="00BF1726"/>
    <w:rsid w:val="00BF1E10"/>
    <w:rsid w:val="00BF25CC"/>
    <w:rsid w:val="00BF31E1"/>
    <w:rsid w:val="00BF3B47"/>
    <w:rsid w:val="00BF6676"/>
    <w:rsid w:val="00BF68A9"/>
    <w:rsid w:val="00C0017C"/>
    <w:rsid w:val="00C019D6"/>
    <w:rsid w:val="00C0281C"/>
    <w:rsid w:val="00C02D6C"/>
    <w:rsid w:val="00C030A5"/>
    <w:rsid w:val="00C03A3D"/>
    <w:rsid w:val="00C054B9"/>
    <w:rsid w:val="00C0572F"/>
    <w:rsid w:val="00C06C32"/>
    <w:rsid w:val="00C06D82"/>
    <w:rsid w:val="00C06E9B"/>
    <w:rsid w:val="00C138F1"/>
    <w:rsid w:val="00C1439C"/>
    <w:rsid w:val="00C206EF"/>
    <w:rsid w:val="00C212AD"/>
    <w:rsid w:val="00C2255E"/>
    <w:rsid w:val="00C22D18"/>
    <w:rsid w:val="00C235E9"/>
    <w:rsid w:val="00C23F4A"/>
    <w:rsid w:val="00C254C5"/>
    <w:rsid w:val="00C256E8"/>
    <w:rsid w:val="00C2590D"/>
    <w:rsid w:val="00C25F60"/>
    <w:rsid w:val="00C26DA5"/>
    <w:rsid w:val="00C27473"/>
    <w:rsid w:val="00C27A40"/>
    <w:rsid w:val="00C30675"/>
    <w:rsid w:val="00C30A34"/>
    <w:rsid w:val="00C31E91"/>
    <w:rsid w:val="00C325E1"/>
    <w:rsid w:val="00C32FD7"/>
    <w:rsid w:val="00C34970"/>
    <w:rsid w:val="00C34D22"/>
    <w:rsid w:val="00C35B10"/>
    <w:rsid w:val="00C400D5"/>
    <w:rsid w:val="00C4039F"/>
    <w:rsid w:val="00C411A1"/>
    <w:rsid w:val="00C41DF3"/>
    <w:rsid w:val="00C4201A"/>
    <w:rsid w:val="00C4329F"/>
    <w:rsid w:val="00C43D02"/>
    <w:rsid w:val="00C4560E"/>
    <w:rsid w:val="00C478B8"/>
    <w:rsid w:val="00C53569"/>
    <w:rsid w:val="00C54D1F"/>
    <w:rsid w:val="00C62565"/>
    <w:rsid w:val="00C700E2"/>
    <w:rsid w:val="00C70E38"/>
    <w:rsid w:val="00C70F90"/>
    <w:rsid w:val="00C71655"/>
    <w:rsid w:val="00C7187B"/>
    <w:rsid w:val="00C71C2D"/>
    <w:rsid w:val="00C7228C"/>
    <w:rsid w:val="00C730C1"/>
    <w:rsid w:val="00C74A04"/>
    <w:rsid w:val="00C761CD"/>
    <w:rsid w:val="00C76C1E"/>
    <w:rsid w:val="00C770D2"/>
    <w:rsid w:val="00C80488"/>
    <w:rsid w:val="00C814BA"/>
    <w:rsid w:val="00C82767"/>
    <w:rsid w:val="00C85EB1"/>
    <w:rsid w:val="00C85F3E"/>
    <w:rsid w:val="00C90EFA"/>
    <w:rsid w:val="00C9136D"/>
    <w:rsid w:val="00C93532"/>
    <w:rsid w:val="00C965C0"/>
    <w:rsid w:val="00CA03CE"/>
    <w:rsid w:val="00CA2690"/>
    <w:rsid w:val="00CA33A4"/>
    <w:rsid w:val="00CA6845"/>
    <w:rsid w:val="00CA70EC"/>
    <w:rsid w:val="00CB0635"/>
    <w:rsid w:val="00CB1BE9"/>
    <w:rsid w:val="00CB2EB2"/>
    <w:rsid w:val="00CB4102"/>
    <w:rsid w:val="00CB468C"/>
    <w:rsid w:val="00CB5299"/>
    <w:rsid w:val="00CB6439"/>
    <w:rsid w:val="00CC1482"/>
    <w:rsid w:val="00CC18C9"/>
    <w:rsid w:val="00CC1A79"/>
    <w:rsid w:val="00CC1EC2"/>
    <w:rsid w:val="00CC4144"/>
    <w:rsid w:val="00CC61A1"/>
    <w:rsid w:val="00CC7773"/>
    <w:rsid w:val="00CC77B0"/>
    <w:rsid w:val="00CD15F2"/>
    <w:rsid w:val="00CD2DF0"/>
    <w:rsid w:val="00CD739F"/>
    <w:rsid w:val="00CE08E8"/>
    <w:rsid w:val="00CE1CB8"/>
    <w:rsid w:val="00CE1FEE"/>
    <w:rsid w:val="00CE2429"/>
    <w:rsid w:val="00CE413C"/>
    <w:rsid w:val="00CE50B4"/>
    <w:rsid w:val="00CE6FF9"/>
    <w:rsid w:val="00CE73C9"/>
    <w:rsid w:val="00CF1CE7"/>
    <w:rsid w:val="00CF324A"/>
    <w:rsid w:val="00CF7B1C"/>
    <w:rsid w:val="00CF7D9B"/>
    <w:rsid w:val="00D00D72"/>
    <w:rsid w:val="00D02BC6"/>
    <w:rsid w:val="00D0356B"/>
    <w:rsid w:val="00D0374B"/>
    <w:rsid w:val="00D03E8B"/>
    <w:rsid w:val="00D059B6"/>
    <w:rsid w:val="00D06F9B"/>
    <w:rsid w:val="00D07DBD"/>
    <w:rsid w:val="00D10AFD"/>
    <w:rsid w:val="00D1195C"/>
    <w:rsid w:val="00D13891"/>
    <w:rsid w:val="00D13AAD"/>
    <w:rsid w:val="00D14122"/>
    <w:rsid w:val="00D147D1"/>
    <w:rsid w:val="00D1777E"/>
    <w:rsid w:val="00D20B14"/>
    <w:rsid w:val="00D22BA8"/>
    <w:rsid w:val="00D23622"/>
    <w:rsid w:val="00D24433"/>
    <w:rsid w:val="00D254CB"/>
    <w:rsid w:val="00D25BFC"/>
    <w:rsid w:val="00D26547"/>
    <w:rsid w:val="00D279F1"/>
    <w:rsid w:val="00D27A9F"/>
    <w:rsid w:val="00D3037F"/>
    <w:rsid w:val="00D30416"/>
    <w:rsid w:val="00D31A00"/>
    <w:rsid w:val="00D31A8C"/>
    <w:rsid w:val="00D33829"/>
    <w:rsid w:val="00D352E9"/>
    <w:rsid w:val="00D3701B"/>
    <w:rsid w:val="00D37AB6"/>
    <w:rsid w:val="00D4062E"/>
    <w:rsid w:val="00D41A9C"/>
    <w:rsid w:val="00D4512C"/>
    <w:rsid w:val="00D4566E"/>
    <w:rsid w:val="00D45BF3"/>
    <w:rsid w:val="00D46546"/>
    <w:rsid w:val="00D46C8F"/>
    <w:rsid w:val="00D471CB"/>
    <w:rsid w:val="00D51417"/>
    <w:rsid w:val="00D56A7A"/>
    <w:rsid w:val="00D579E4"/>
    <w:rsid w:val="00D57C23"/>
    <w:rsid w:val="00D614D3"/>
    <w:rsid w:val="00D61C51"/>
    <w:rsid w:val="00D625C9"/>
    <w:rsid w:val="00D64741"/>
    <w:rsid w:val="00D65850"/>
    <w:rsid w:val="00D66DC4"/>
    <w:rsid w:val="00D66EB0"/>
    <w:rsid w:val="00D7224C"/>
    <w:rsid w:val="00D72DE2"/>
    <w:rsid w:val="00D752C2"/>
    <w:rsid w:val="00D75373"/>
    <w:rsid w:val="00D760AD"/>
    <w:rsid w:val="00D7690B"/>
    <w:rsid w:val="00D77106"/>
    <w:rsid w:val="00D8099D"/>
    <w:rsid w:val="00D82A3E"/>
    <w:rsid w:val="00D86A17"/>
    <w:rsid w:val="00D90A6B"/>
    <w:rsid w:val="00D91EA0"/>
    <w:rsid w:val="00D93191"/>
    <w:rsid w:val="00D958E6"/>
    <w:rsid w:val="00D95F68"/>
    <w:rsid w:val="00D96940"/>
    <w:rsid w:val="00D97A83"/>
    <w:rsid w:val="00D97AFB"/>
    <w:rsid w:val="00DA06E0"/>
    <w:rsid w:val="00DA0A85"/>
    <w:rsid w:val="00DA2C2B"/>
    <w:rsid w:val="00DA3B52"/>
    <w:rsid w:val="00DA45DE"/>
    <w:rsid w:val="00DA51BB"/>
    <w:rsid w:val="00DA6949"/>
    <w:rsid w:val="00DB12B8"/>
    <w:rsid w:val="00DB467E"/>
    <w:rsid w:val="00DB4E6F"/>
    <w:rsid w:val="00DB617E"/>
    <w:rsid w:val="00DB6648"/>
    <w:rsid w:val="00DB7122"/>
    <w:rsid w:val="00DB77AB"/>
    <w:rsid w:val="00DC055D"/>
    <w:rsid w:val="00DC0C5F"/>
    <w:rsid w:val="00DC142E"/>
    <w:rsid w:val="00DC2B55"/>
    <w:rsid w:val="00DC3C10"/>
    <w:rsid w:val="00DC4FF9"/>
    <w:rsid w:val="00DC57E8"/>
    <w:rsid w:val="00DC5BB1"/>
    <w:rsid w:val="00DC7069"/>
    <w:rsid w:val="00DD0F29"/>
    <w:rsid w:val="00DD2A1B"/>
    <w:rsid w:val="00DD4053"/>
    <w:rsid w:val="00DD4BB0"/>
    <w:rsid w:val="00DD57D9"/>
    <w:rsid w:val="00DD630F"/>
    <w:rsid w:val="00DD7298"/>
    <w:rsid w:val="00DE2463"/>
    <w:rsid w:val="00DE2CD8"/>
    <w:rsid w:val="00DE3495"/>
    <w:rsid w:val="00DE3D37"/>
    <w:rsid w:val="00DE5CAE"/>
    <w:rsid w:val="00DE71AD"/>
    <w:rsid w:val="00DE7311"/>
    <w:rsid w:val="00DF2327"/>
    <w:rsid w:val="00DF36BE"/>
    <w:rsid w:val="00DF3DE3"/>
    <w:rsid w:val="00DF443F"/>
    <w:rsid w:val="00DF4BAF"/>
    <w:rsid w:val="00DF509D"/>
    <w:rsid w:val="00DF544F"/>
    <w:rsid w:val="00E00C3B"/>
    <w:rsid w:val="00E01007"/>
    <w:rsid w:val="00E01754"/>
    <w:rsid w:val="00E03A3B"/>
    <w:rsid w:val="00E06418"/>
    <w:rsid w:val="00E06A91"/>
    <w:rsid w:val="00E07042"/>
    <w:rsid w:val="00E071B2"/>
    <w:rsid w:val="00E07C8A"/>
    <w:rsid w:val="00E10211"/>
    <w:rsid w:val="00E12036"/>
    <w:rsid w:val="00E146D2"/>
    <w:rsid w:val="00E14CAD"/>
    <w:rsid w:val="00E15BD4"/>
    <w:rsid w:val="00E16834"/>
    <w:rsid w:val="00E17586"/>
    <w:rsid w:val="00E17EB3"/>
    <w:rsid w:val="00E213DA"/>
    <w:rsid w:val="00E222B5"/>
    <w:rsid w:val="00E22470"/>
    <w:rsid w:val="00E237DC"/>
    <w:rsid w:val="00E2396F"/>
    <w:rsid w:val="00E27513"/>
    <w:rsid w:val="00E277C5"/>
    <w:rsid w:val="00E31567"/>
    <w:rsid w:val="00E315D7"/>
    <w:rsid w:val="00E32B87"/>
    <w:rsid w:val="00E33596"/>
    <w:rsid w:val="00E367D1"/>
    <w:rsid w:val="00E405B4"/>
    <w:rsid w:val="00E41ECF"/>
    <w:rsid w:val="00E4213B"/>
    <w:rsid w:val="00E45E60"/>
    <w:rsid w:val="00E468CA"/>
    <w:rsid w:val="00E47FA5"/>
    <w:rsid w:val="00E50703"/>
    <w:rsid w:val="00E51D62"/>
    <w:rsid w:val="00E52F1D"/>
    <w:rsid w:val="00E535D4"/>
    <w:rsid w:val="00E53EDA"/>
    <w:rsid w:val="00E54BD3"/>
    <w:rsid w:val="00E54F28"/>
    <w:rsid w:val="00E62456"/>
    <w:rsid w:val="00E6280C"/>
    <w:rsid w:val="00E6393B"/>
    <w:rsid w:val="00E64670"/>
    <w:rsid w:val="00E65EBE"/>
    <w:rsid w:val="00E6724D"/>
    <w:rsid w:val="00E70FDD"/>
    <w:rsid w:val="00E711C9"/>
    <w:rsid w:val="00E74EDA"/>
    <w:rsid w:val="00E80C8F"/>
    <w:rsid w:val="00E80DA8"/>
    <w:rsid w:val="00E822C6"/>
    <w:rsid w:val="00E83DE5"/>
    <w:rsid w:val="00E86B14"/>
    <w:rsid w:val="00E90BF0"/>
    <w:rsid w:val="00E91592"/>
    <w:rsid w:val="00E924B8"/>
    <w:rsid w:val="00E92CB1"/>
    <w:rsid w:val="00E931DD"/>
    <w:rsid w:val="00E94131"/>
    <w:rsid w:val="00E94254"/>
    <w:rsid w:val="00EA09E6"/>
    <w:rsid w:val="00EA1443"/>
    <w:rsid w:val="00EA1609"/>
    <w:rsid w:val="00EA201E"/>
    <w:rsid w:val="00EA3818"/>
    <w:rsid w:val="00EA38A2"/>
    <w:rsid w:val="00EA3DDB"/>
    <w:rsid w:val="00EA3EB5"/>
    <w:rsid w:val="00EA7691"/>
    <w:rsid w:val="00EB2DD2"/>
    <w:rsid w:val="00EB4DD2"/>
    <w:rsid w:val="00EB581A"/>
    <w:rsid w:val="00EB5AEF"/>
    <w:rsid w:val="00EB619B"/>
    <w:rsid w:val="00EC1DEF"/>
    <w:rsid w:val="00EC2BAD"/>
    <w:rsid w:val="00EC4EDD"/>
    <w:rsid w:val="00EC7DCE"/>
    <w:rsid w:val="00EC7EB0"/>
    <w:rsid w:val="00ED060C"/>
    <w:rsid w:val="00ED102F"/>
    <w:rsid w:val="00ED1825"/>
    <w:rsid w:val="00ED1E27"/>
    <w:rsid w:val="00ED2582"/>
    <w:rsid w:val="00ED4274"/>
    <w:rsid w:val="00ED5C1E"/>
    <w:rsid w:val="00ED7657"/>
    <w:rsid w:val="00ED7A16"/>
    <w:rsid w:val="00ED7BB9"/>
    <w:rsid w:val="00EE1BD1"/>
    <w:rsid w:val="00EE33BA"/>
    <w:rsid w:val="00EE3B0A"/>
    <w:rsid w:val="00EE69FE"/>
    <w:rsid w:val="00EE6B78"/>
    <w:rsid w:val="00EE7F4A"/>
    <w:rsid w:val="00EF055F"/>
    <w:rsid w:val="00EF125A"/>
    <w:rsid w:val="00EF36A2"/>
    <w:rsid w:val="00EF7AC4"/>
    <w:rsid w:val="00F00931"/>
    <w:rsid w:val="00F015D7"/>
    <w:rsid w:val="00F021DD"/>
    <w:rsid w:val="00F02761"/>
    <w:rsid w:val="00F0313C"/>
    <w:rsid w:val="00F04080"/>
    <w:rsid w:val="00F04DC8"/>
    <w:rsid w:val="00F052A7"/>
    <w:rsid w:val="00F052BA"/>
    <w:rsid w:val="00F076CA"/>
    <w:rsid w:val="00F10C01"/>
    <w:rsid w:val="00F10C91"/>
    <w:rsid w:val="00F15311"/>
    <w:rsid w:val="00F16906"/>
    <w:rsid w:val="00F16D81"/>
    <w:rsid w:val="00F211DC"/>
    <w:rsid w:val="00F21AED"/>
    <w:rsid w:val="00F23461"/>
    <w:rsid w:val="00F234D2"/>
    <w:rsid w:val="00F23633"/>
    <w:rsid w:val="00F23A40"/>
    <w:rsid w:val="00F23EA2"/>
    <w:rsid w:val="00F24F7B"/>
    <w:rsid w:val="00F26168"/>
    <w:rsid w:val="00F27CC4"/>
    <w:rsid w:val="00F33CB4"/>
    <w:rsid w:val="00F34001"/>
    <w:rsid w:val="00F3550F"/>
    <w:rsid w:val="00F3719C"/>
    <w:rsid w:val="00F37DD6"/>
    <w:rsid w:val="00F40654"/>
    <w:rsid w:val="00F416FE"/>
    <w:rsid w:val="00F41E28"/>
    <w:rsid w:val="00F435AC"/>
    <w:rsid w:val="00F43666"/>
    <w:rsid w:val="00F4378C"/>
    <w:rsid w:val="00F44010"/>
    <w:rsid w:val="00F44946"/>
    <w:rsid w:val="00F44DCC"/>
    <w:rsid w:val="00F45406"/>
    <w:rsid w:val="00F45731"/>
    <w:rsid w:val="00F47883"/>
    <w:rsid w:val="00F5002C"/>
    <w:rsid w:val="00F50E81"/>
    <w:rsid w:val="00F51DBA"/>
    <w:rsid w:val="00F57394"/>
    <w:rsid w:val="00F57D50"/>
    <w:rsid w:val="00F57DB9"/>
    <w:rsid w:val="00F619E2"/>
    <w:rsid w:val="00F63638"/>
    <w:rsid w:val="00F638D9"/>
    <w:rsid w:val="00F6542B"/>
    <w:rsid w:val="00F67652"/>
    <w:rsid w:val="00F67E7A"/>
    <w:rsid w:val="00F712DF"/>
    <w:rsid w:val="00F72B94"/>
    <w:rsid w:val="00F72D8B"/>
    <w:rsid w:val="00F73179"/>
    <w:rsid w:val="00F73371"/>
    <w:rsid w:val="00F739D1"/>
    <w:rsid w:val="00F7402A"/>
    <w:rsid w:val="00F74159"/>
    <w:rsid w:val="00F74DB5"/>
    <w:rsid w:val="00F7508D"/>
    <w:rsid w:val="00F76F42"/>
    <w:rsid w:val="00F809BA"/>
    <w:rsid w:val="00F80C82"/>
    <w:rsid w:val="00F8343E"/>
    <w:rsid w:val="00F835C1"/>
    <w:rsid w:val="00F8393C"/>
    <w:rsid w:val="00F83F63"/>
    <w:rsid w:val="00F8422C"/>
    <w:rsid w:val="00F84319"/>
    <w:rsid w:val="00F8653D"/>
    <w:rsid w:val="00F87801"/>
    <w:rsid w:val="00F87BF7"/>
    <w:rsid w:val="00F87E7A"/>
    <w:rsid w:val="00F90D9E"/>
    <w:rsid w:val="00F919A3"/>
    <w:rsid w:val="00F94174"/>
    <w:rsid w:val="00F941D5"/>
    <w:rsid w:val="00F94A26"/>
    <w:rsid w:val="00F95558"/>
    <w:rsid w:val="00F95EB8"/>
    <w:rsid w:val="00F96EA7"/>
    <w:rsid w:val="00F96FDC"/>
    <w:rsid w:val="00F97C62"/>
    <w:rsid w:val="00FA135A"/>
    <w:rsid w:val="00FA3446"/>
    <w:rsid w:val="00FA351A"/>
    <w:rsid w:val="00FA4811"/>
    <w:rsid w:val="00FA68B8"/>
    <w:rsid w:val="00FB0CF8"/>
    <w:rsid w:val="00FB1D11"/>
    <w:rsid w:val="00FB1D72"/>
    <w:rsid w:val="00FB224C"/>
    <w:rsid w:val="00FB228D"/>
    <w:rsid w:val="00FB2E53"/>
    <w:rsid w:val="00FB44F6"/>
    <w:rsid w:val="00FB729A"/>
    <w:rsid w:val="00FB74AF"/>
    <w:rsid w:val="00FB7BD8"/>
    <w:rsid w:val="00FC2875"/>
    <w:rsid w:val="00FC3111"/>
    <w:rsid w:val="00FC4253"/>
    <w:rsid w:val="00FC4FE0"/>
    <w:rsid w:val="00FC5DAB"/>
    <w:rsid w:val="00FC649C"/>
    <w:rsid w:val="00FC6724"/>
    <w:rsid w:val="00FD0060"/>
    <w:rsid w:val="00FD0A0F"/>
    <w:rsid w:val="00FD1211"/>
    <w:rsid w:val="00FD1C59"/>
    <w:rsid w:val="00FD21FE"/>
    <w:rsid w:val="00FD335B"/>
    <w:rsid w:val="00FD45E2"/>
    <w:rsid w:val="00FD4D57"/>
    <w:rsid w:val="00FD5639"/>
    <w:rsid w:val="00FD57C7"/>
    <w:rsid w:val="00FD6934"/>
    <w:rsid w:val="00FE030E"/>
    <w:rsid w:val="00FE129B"/>
    <w:rsid w:val="00FE38B2"/>
    <w:rsid w:val="00FE3ED5"/>
    <w:rsid w:val="00FE5F60"/>
    <w:rsid w:val="00FE6527"/>
    <w:rsid w:val="00FE7615"/>
    <w:rsid w:val="00FF1F6D"/>
    <w:rsid w:val="00FF2AAA"/>
    <w:rsid w:val="00FF4091"/>
    <w:rsid w:val="00FF546E"/>
    <w:rsid w:val="00FF65C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38FBC19D"/>
  <w15:docId w15:val="{43AD19A3-DB64-4390-B545-DAF643A08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F24"/>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F234D2"/>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B501F"/>
    <w:pPr>
      <w:keepNext/>
      <w:keepLines/>
      <w:spacing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4D2"/>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B501F"/>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0488"/>
    <w:pPr>
      <w:framePr w:hSpace="180" w:wrap="around" w:vAnchor="text" w:hAnchor="text" w:y="1"/>
      <w:widowControl/>
      <w:numPr>
        <w:numId w:val="10"/>
      </w:numPr>
      <w:spacing w:before="60" w:after="60" w:line="240" w:lineRule="auto"/>
      <w:suppressOverlap/>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C16C7"/>
    <w:pPr>
      <w:tabs>
        <w:tab w:val="center" w:pos="4513"/>
        <w:tab w:val="right" w:pos="9026"/>
      </w:tabs>
      <w:spacing w:after="0"/>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CC77B0"/>
    <w:pPr>
      <w:tabs>
        <w:tab w:val="center" w:pos="4513"/>
        <w:tab w:val="right" w:pos="9026"/>
      </w:tabs>
      <w:spacing w:after="0"/>
    </w:pPr>
    <w:rPr>
      <w:color w:val="A6A6A6" w:themeColor="background1" w:themeShade="A6"/>
      <w:sz w:val="16"/>
    </w:rPr>
  </w:style>
  <w:style w:type="character" w:customStyle="1" w:styleId="FooterChar">
    <w:name w:val="Footer Char"/>
    <w:basedOn w:val="DefaultParagraphFont"/>
    <w:link w:val="Footer"/>
    <w:uiPriority w:val="99"/>
    <w:rsid w:val="00CC77B0"/>
    <w:rPr>
      <w:rFonts w:ascii="Century Gothic" w:hAnsi="Century Gothic"/>
      <w:color w:val="A6A6A6" w:themeColor="background1" w:themeShade="A6"/>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49120B"/>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0F6008"/>
    <w:pPr>
      <w:tabs>
        <w:tab w:val="right" w:leader="dot" w:pos="9214"/>
      </w:tabs>
      <w:spacing w:before="40" w:after="40" w:line="240" w:lineRule="auto"/>
      <w:ind w:right="-188"/>
    </w:pPr>
  </w:style>
  <w:style w:type="paragraph" w:styleId="NormalWeb">
    <w:name w:val="Normal (Web)"/>
    <w:basedOn w:val="Normal"/>
    <w:uiPriority w:val="99"/>
    <w:unhideWhenUsed/>
    <w:rsid w:val="00BB501F"/>
    <w:pPr>
      <w:widowControl/>
      <w:spacing w:after="19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C4FE0"/>
    <w:rPr>
      <w:rFonts w:ascii="Arial" w:hAnsi="Arial" w:cs="Arial"/>
      <w:b/>
      <w:bCs/>
    </w:rPr>
  </w:style>
  <w:style w:type="paragraph" w:styleId="TOC2">
    <w:name w:val="toc 2"/>
    <w:basedOn w:val="Normal"/>
    <w:next w:val="Normal"/>
    <w:autoRedefine/>
    <w:uiPriority w:val="39"/>
    <w:unhideWhenUsed/>
    <w:rsid w:val="007260F5"/>
    <w:pPr>
      <w:spacing w:after="100"/>
      <w:ind w:left="220"/>
    </w:pPr>
  </w:style>
  <w:style w:type="paragraph" w:styleId="Caption">
    <w:name w:val="caption"/>
    <w:basedOn w:val="Normal"/>
    <w:next w:val="Normal"/>
    <w:semiHidden/>
    <w:unhideWhenUsed/>
    <w:qFormat/>
    <w:rsid w:val="00585DC7"/>
    <w:pPr>
      <w:widowControl/>
    </w:pPr>
    <w:rPr>
      <w:rFonts w:ascii="Times New Roman" w:eastAsia="Times New Roman" w:hAnsi="Times New Roman" w:cs="Times New Roman"/>
      <w:b/>
      <w:bCs/>
      <w:color w:val="5B9BD5" w:themeColor="accent1"/>
      <w:sz w:val="18"/>
      <w:szCs w:val="18"/>
      <w:lang w:eastAsia="en-AU"/>
    </w:rPr>
  </w:style>
  <w:style w:type="table" w:customStyle="1" w:styleId="TableGrid2">
    <w:name w:val="Table Grid2"/>
    <w:basedOn w:val="TableNormal"/>
    <w:next w:val="TableGrid"/>
    <w:uiPriority w:val="39"/>
    <w:rsid w:val="00ED060C"/>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A8682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E750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E1F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614D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7914"/>
    <w:rPr>
      <w:color w:val="808080"/>
    </w:rPr>
  </w:style>
  <w:style w:type="table" w:customStyle="1" w:styleId="TableGrid9">
    <w:name w:val="Table Grid9"/>
    <w:basedOn w:val="TableNormal"/>
    <w:next w:val="TableGrid"/>
    <w:uiPriority w:val="39"/>
    <w:rsid w:val="000822A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6FF9"/>
    <w:rPr>
      <w:color w:val="808080"/>
      <w:shd w:val="clear" w:color="auto" w:fill="E6E6E6"/>
    </w:rPr>
  </w:style>
  <w:style w:type="character" w:customStyle="1" w:styleId="UnresolvedMention">
    <w:name w:val="Unresolved Mention"/>
    <w:basedOn w:val="DefaultParagraphFont"/>
    <w:uiPriority w:val="99"/>
    <w:semiHidden/>
    <w:unhideWhenUsed/>
    <w:rsid w:val="00634BA1"/>
    <w:rPr>
      <w:color w:val="605E5C"/>
      <w:shd w:val="clear" w:color="auto" w:fill="E1DFDD"/>
    </w:rPr>
  </w:style>
  <w:style w:type="paragraph" w:styleId="BodyText">
    <w:name w:val="Body Text"/>
    <w:basedOn w:val="Normal"/>
    <w:link w:val="BodyTextChar"/>
    <w:uiPriority w:val="1"/>
    <w:qFormat/>
    <w:rsid w:val="000220F7"/>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0220F7"/>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6898">
      <w:bodyDiv w:val="1"/>
      <w:marLeft w:val="0"/>
      <w:marRight w:val="0"/>
      <w:marTop w:val="0"/>
      <w:marBottom w:val="0"/>
      <w:divBdr>
        <w:top w:val="none" w:sz="0" w:space="0" w:color="auto"/>
        <w:left w:val="none" w:sz="0" w:space="0" w:color="auto"/>
        <w:bottom w:val="none" w:sz="0" w:space="0" w:color="auto"/>
        <w:right w:val="none" w:sz="0" w:space="0" w:color="auto"/>
      </w:divBdr>
    </w:div>
    <w:div w:id="160512132">
      <w:bodyDiv w:val="1"/>
      <w:marLeft w:val="0"/>
      <w:marRight w:val="0"/>
      <w:marTop w:val="0"/>
      <w:marBottom w:val="0"/>
      <w:divBdr>
        <w:top w:val="none" w:sz="0" w:space="0" w:color="auto"/>
        <w:left w:val="none" w:sz="0" w:space="0" w:color="auto"/>
        <w:bottom w:val="none" w:sz="0" w:space="0" w:color="auto"/>
        <w:right w:val="none" w:sz="0" w:space="0" w:color="auto"/>
      </w:divBdr>
    </w:div>
    <w:div w:id="214050097">
      <w:bodyDiv w:val="1"/>
      <w:marLeft w:val="0"/>
      <w:marRight w:val="0"/>
      <w:marTop w:val="0"/>
      <w:marBottom w:val="0"/>
      <w:divBdr>
        <w:top w:val="none" w:sz="0" w:space="0" w:color="auto"/>
        <w:left w:val="none" w:sz="0" w:space="0" w:color="auto"/>
        <w:bottom w:val="none" w:sz="0" w:space="0" w:color="auto"/>
        <w:right w:val="none" w:sz="0" w:space="0" w:color="auto"/>
      </w:divBdr>
    </w:div>
    <w:div w:id="391083612">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31931223">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376930524">
      <w:bodyDiv w:val="1"/>
      <w:marLeft w:val="0"/>
      <w:marRight w:val="0"/>
      <w:marTop w:val="0"/>
      <w:marBottom w:val="0"/>
      <w:divBdr>
        <w:top w:val="none" w:sz="0" w:space="0" w:color="auto"/>
        <w:left w:val="none" w:sz="0" w:space="0" w:color="auto"/>
        <w:bottom w:val="none" w:sz="0" w:space="0" w:color="auto"/>
        <w:right w:val="none" w:sz="0" w:space="0" w:color="auto"/>
      </w:divBdr>
      <w:divsChild>
        <w:div w:id="1106578361">
          <w:marLeft w:val="0"/>
          <w:marRight w:val="0"/>
          <w:marTop w:val="0"/>
          <w:marBottom w:val="0"/>
          <w:divBdr>
            <w:top w:val="none" w:sz="0" w:space="0" w:color="auto"/>
            <w:left w:val="none" w:sz="0" w:space="0" w:color="auto"/>
            <w:bottom w:val="none" w:sz="0" w:space="0" w:color="auto"/>
            <w:right w:val="none" w:sz="0" w:space="0" w:color="auto"/>
          </w:divBdr>
          <w:divsChild>
            <w:div w:id="73864282">
              <w:marLeft w:val="0"/>
              <w:marRight w:val="0"/>
              <w:marTop w:val="0"/>
              <w:marBottom w:val="0"/>
              <w:divBdr>
                <w:top w:val="none" w:sz="0" w:space="0" w:color="auto"/>
                <w:left w:val="none" w:sz="0" w:space="0" w:color="auto"/>
                <w:bottom w:val="none" w:sz="0" w:space="0" w:color="auto"/>
                <w:right w:val="none" w:sz="0" w:space="0" w:color="auto"/>
              </w:divBdr>
              <w:divsChild>
                <w:div w:id="998195658">
                  <w:marLeft w:val="0"/>
                  <w:marRight w:val="0"/>
                  <w:marTop w:val="0"/>
                  <w:marBottom w:val="0"/>
                  <w:divBdr>
                    <w:top w:val="none" w:sz="0" w:space="0" w:color="auto"/>
                    <w:left w:val="none" w:sz="0" w:space="0" w:color="auto"/>
                    <w:bottom w:val="none" w:sz="0" w:space="0" w:color="auto"/>
                    <w:right w:val="none" w:sz="0" w:space="0" w:color="auto"/>
                  </w:divBdr>
                  <w:divsChild>
                    <w:div w:id="1320495412">
                      <w:marLeft w:val="0"/>
                      <w:marRight w:val="0"/>
                      <w:marTop w:val="0"/>
                      <w:marBottom w:val="0"/>
                      <w:divBdr>
                        <w:top w:val="none" w:sz="0" w:space="0" w:color="auto"/>
                        <w:left w:val="none" w:sz="0" w:space="0" w:color="auto"/>
                        <w:bottom w:val="none" w:sz="0" w:space="0" w:color="auto"/>
                        <w:right w:val="none" w:sz="0" w:space="0" w:color="auto"/>
                      </w:divBdr>
                      <w:divsChild>
                        <w:div w:id="5992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75564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fontTable" Target="fontTable.xml"/><Relationship Id="rId21" Type="http://schemas.openxmlformats.org/officeDocument/2006/relationships/image" Target="media/image60.jpeg"/><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www.pbs.org/wgbh/nova/education/activities/3406_solar_03.html" TargetMode="External"/><Relationship Id="rId68" Type="http://schemas.openxmlformats.org/officeDocument/2006/relationships/hyperlink" Target="https://climatekids.nasa.gov/smores/" TargetMode="External"/><Relationship Id="rId84" Type="http://schemas.openxmlformats.org/officeDocument/2006/relationships/hyperlink" Target="https://k10outline.scsa.wa.edu.au/home/p-10-curriculum/general-capabilities-over/general-capabilities-overview/general-capabilities-in-the-australian-curriculum" TargetMode="External"/><Relationship Id="rId89" Type="http://schemas.openxmlformats.org/officeDocument/2006/relationships/hyperlink" Target="http://www.mindtools.com/pages/article/newCT_02.htm" TargetMode="External"/><Relationship Id="rId112" Type="http://schemas.openxmlformats.org/officeDocument/2006/relationships/image" Target="media/image25.jpeg"/><Relationship Id="rId2" Type="http://schemas.openxmlformats.org/officeDocument/2006/relationships/numbering" Target="numbering.xml"/><Relationship Id="rId29" Type="http://schemas.openxmlformats.org/officeDocument/2006/relationships/diagramColors" Target="diagrams/colors1.xml"/><Relationship Id="rId107"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8.jpeg"/><Relationship Id="rId32" Type="http://schemas.openxmlformats.org/officeDocument/2006/relationships/diagramData" Target="diagrams/data2.xml"/><Relationship Id="rId37" Type="http://schemas.openxmlformats.org/officeDocument/2006/relationships/image" Target="media/image11.jpeg"/><Relationship Id="rId40" Type="http://schemas.openxmlformats.org/officeDocument/2006/relationships/diagramQuickStyle" Target="diagrams/quickStyle3.xml"/><Relationship Id="rId45" Type="http://schemas.openxmlformats.org/officeDocument/2006/relationships/diagramLayout" Target="diagrams/layout4.xml"/><Relationship Id="rId53" Type="http://schemas.openxmlformats.org/officeDocument/2006/relationships/hyperlink" Target="https://www.primaryconnections.org.au/curriculum-resource/essential-energy" TargetMode="External"/><Relationship Id="rId58" Type="http://schemas.openxmlformats.org/officeDocument/2006/relationships/hyperlink" Target="http://www.scootle.edu.au/ec/viewing/R12284/pdf/stelr_06b.pdf" TargetMode="External"/><Relationship Id="rId66" Type="http://schemas.openxmlformats.org/officeDocument/2006/relationships/hyperlink" Target="http://www.oneearthdesigns.org/solar-oven-solar-cooker/" TargetMode="External"/><Relationship Id="rId74" Type="http://schemas.openxmlformats.org/officeDocument/2006/relationships/hyperlink" Target="https://itunes.apple.com/au/app/imovie/id377298193?mt=8" TargetMode="External"/><Relationship Id="rId79" Type="http://schemas.openxmlformats.org/officeDocument/2006/relationships/hyperlink" Target="http://www.ebooks.com/" TargetMode="External"/><Relationship Id="rId87" Type="http://schemas.openxmlformats.org/officeDocument/2006/relationships/hyperlink" Target="http://www.mindtools.com/pages/article/newCT_02.htm" TargetMode="External"/><Relationship Id="rId102" Type="http://schemas.openxmlformats.org/officeDocument/2006/relationships/hyperlink" Target="https://cooltoolsforschool.wordpress.com/digital-student-portfolios/" TargetMode="External"/><Relationship Id="rId110" Type="http://schemas.openxmlformats.org/officeDocument/2006/relationships/image" Target="media/image23.jpeg"/><Relationship Id="rId115"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15.jpeg"/><Relationship Id="rId82" Type="http://schemas.openxmlformats.org/officeDocument/2006/relationships/hyperlink" Target="https://phys.org/news/2014-01-kids-pitch-world-changing-ideas.html" TargetMode="External"/><Relationship Id="rId90" Type="http://schemas.openxmlformats.org/officeDocument/2006/relationships/hyperlink" Target="http://www.designorate.com/a-guide-to-the-scamper-technique-for-%20" TargetMode="External"/><Relationship Id="rId95" Type="http://schemas.openxmlformats.org/officeDocument/2006/relationships/hyperlink" Target="https://www.sketchup.com/" TargetMode="External"/><Relationship Id="rId14" Type="http://schemas.openxmlformats.org/officeDocument/2006/relationships/image" Target="media/image5.jpeg"/><Relationship Id="rId22" Type="http://schemas.openxmlformats.org/officeDocument/2006/relationships/image" Target="media/image70.jpe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diagramColors" Target="diagrams/colors2.xml"/><Relationship Id="rId43" Type="http://schemas.openxmlformats.org/officeDocument/2006/relationships/image" Target="media/image12.jpeg"/><Relationship Id="rId48" Type="http://schemas.microsoft.com/office/2007/relationships/diagramDrawing" Target="diagrams/drawing4.xml"/><Relationship Id="rId56" Type="http://schemas.openxmlformats.org/officeDocument/2006/relationships/hyperlink" Target="https://youtu.be/0Kx3qj_oRCc" TargetMode="External"/><Relationship Id="rId64" Type="http://schemas.openxmlformats.org/officeDocument/2006/relationships/hyperlink" Target="http://almostunschoolers.blogspot.com.au/2015/05/parabolic-solar-shoebox-cooker-math-you.html?_sm_au_=iqV5qZMmj2fHfHJB" TargetMode="External"/><Relationship Id="rId69" Type="http://schemas.openxmlformats.org/officeDocument/2006/relationships/image" Target="media/image16.jpeg"/><Relationship Id="rId77" Type="http://schemas.openxmlformats.org/officeDocument/2006/relationships/hyperlink" Target="https://itunes.apple.com/au/app/keynote/id361285480?mt=8" TargetMode="External"/><Relationship Id="rId100" Type="http://schemas.openxmlformats.org/officeDocument/2006/relationships/hyperlink" Target="https://www.uts.edu.au/sites/default/files/reflective_journal.pdf" TargetMode="External"/><Relationship Id="rId105" Type="http://schemas.openxmlformats.org/officeDocument/2006/relationships/hyperlink" Target="https://education.weebly.com/" TargetMode="External"/><Relationship Id="rId113" Type="http://schemas.openxmlformats.org/officeDocument/2006/relationships/image" Target="media/image26.jpe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3.jpeg"/><Relationship Id="rId72" Type="http://schemas.openxmlformats.org/officeDocument/2006/relationships/hyperlink" Target="http://www.apple.com/au/ibooks-author/" TargetMode="External"/><Relationship Id="rId80" Type="http://schemas.openxmlformats.org/officeDocument/2006/relationships/hyperlink" Target="http://www.scratch.mit.edu" TargetMode="External"/><Relationship Id="rId85" Type="http://schemas.openxmlformats.org/officeDocument/2006/relationships/header" Target="header1.xml"/><Relationship Id="rId93" Type="http://schemas.openxmlformats.org/officeDocument/2006/relationships/hyperlink" Target="https://blog.tinkercad.com/" TargetMode="External"/><Relationship Id="rId98" Type="http://schemas.openxmlformats.org/officeDocument/2006/relationships/hyperlink" Target="https://www.youtube.com/user/SketchUpVideo" TargetMode="External"/><Relationship Id="rId3" Type="http://schemas.openxmlformats.org/officeDocument/2006/relationships/styles" Target="styles.xml"/><Relationship Id="rId12"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stelr.org.au/" TargetMode="External"/><Relationship Id="rId67" Type="http://schemas.openxmlformats.org/officeDocument/2006/relationships/hyperlink" Target="https://www.sunshineonmyshoulder.com/6-homemade-solar-oven-projects-for-kids/" TargetMode="External"/><Relationship Id="rId103" Type="http://schemas.openxmlformats.org/officeDocument/2006/relationships/hyperlink" Target="https://kidblog.org/home/" TargetMode="External"/><Relationship Id="rId108" Type="http://schemas.openxmlformats.org/officeDocument/2006/relationships/image" Target="media/image21.jpeg"/><Relationship Id="rId116" Type="http://schemas.openxmlformats.org/officeDocument/2006/relationships/footer" Target="footer3.xml"/><Relationship Id="rId41" Type="http://schemas.openxmlformats.org/officeDocument/2006/relationships/diagramColors" Target="diagrams/colors3.xml"/><Relationship Id="rId54" Type="http://schemas.openxmlformats.org/officeDocument/2006/relationships/hyperlink" Target="http://wastemanagementreview.com.au/richgro-bioenergy-plant-jandakot-western-australia/" TargetMode="External"/><Relationship Id="rId62" Type="http://schemas.openxmlformats.org/officeDocument/2006/relationships/hyperlink" Target="http://www.oneearthdesigns.org/solar-oven-solar-cooker/" TargetMode="External"/><Relationship Id="rId70" Type="http://schemas.openxmlformats.org/officeDocument/2006/relationships/hyperlink" Target="https://itunes.apple.com/us/app/comic-life/id432537882?mt=8&amp;ign-mpt=uo%3D4" TargetMode="External"/><Relationship Id="rId75" Type="http://schemas.openxmlformats.org/officeDocument/2006/relationships/hyperlink" Target="http://www.google.com.au/sheets/about/" TargetMode="External"/><Relationship Id="rId83" Type="http://schemas.openxmlformats.org/officeDocument/2006/relationships/hyperlink" Target="https://www.australiancurriculum.edu.au/f-10-curriculum/mathematics/key-ideas/?searchTerm=key+ideas%23dimension-content%20" TargetMode="External"/><Relationship Id="rId88" Type="http://schemas.openxmlformats.org/officeDocument/2006/relationships/hyperlink" Target="http://www.designorate.com/a-guide-to-the-scamper-technique-for-%20" TargetMode="External"/><Relationship Id="rId91" Type="http://schemas.openxmlformats.org/officeDocument/2006/relationships/image" Target="media/image18.jpeg"/><Relationship Id="rId96" Type="http://schemas.openxmlformats.org/officeDocument/2006/relationships/hyperlink" Target="https://help.sketchup.com/en" TargetMode="External"/><Relationship Id="rId11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hyperlink" Target="http://www.fya.org.au/our-research/" TargetMode="External"/><Relationship Id="rId57" Type="http://schemas.openxmlformats.org/officeDocument/2006/relationships/image" Target="media/image14.jpeg"/><Relationship Id="rId106" Type="http://schemas.openxmlformats.org/officeDocument/2006/relationships/hyperlink" Target="http://connect.det.wa.edu.au/" TargetMode="External"/><Relationship Id="rId114" Type="http://schemas.openxmlformats.org/officeDocument/2006/relationships/image" Target="media/image27.jpeg"/><Relationship Id="rId10"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diagramData" Target="diagrams/data4.xml"/><Relationship Id="rId52" Type="http://schemas.openxmlformats.org/officeDocument/2006/relationships/hyperlink" Target="https://esafety.gov.au/education-resources/classroom-resources" TargetMode="External"/><Relationship Id="rId60" Type="http://schemas.openxmlformats.org/officeDocument/2006/relationships/hyperlink" Target="http://www.stelr.org.au/solar-cells/" TargetMode="External"/><Relationship Id="rId65" Type="http://schemas.openxmlformats.org/officeDocument/2006/relationships/hyperlink" Target="http://classroom.synonym.com/science-projects-solar-cooking-egg-sun-23697.html" TargetMode="External"/><Relationship Id="rId73" Type="http://schemas.openxmlformats.org/officeDocument/2006/relationships/hyperlink" Target="http://www.bookcreator.com" TargetMode="External"/><Relationship Id="rId78" Type="http://schemas.openxmlformats.org/officeDocument/2006/relationships/hyperlink" Target="https://www.classdojo.com/" TargetMode="External"/><Relationship Id="rId81" Type="http://schemas.openxmlformats.org/officeDocument/2006/relationships/hyperlink" Target="http://splash.abc.net.au/home" TargetMode="External"/><Relationship Id="rId86" Type="http://schemas.openxmlformats.org/officeDocument/2006/relationships/footer" Target="footer2.xml"/><Relationship Id="rId94" Type="http://schemas.openxmlformats.org/officeDocument/2006/relationships/hyperlink" Target="https://www.tinkercad.com/learn/" TargetMode="External"/><Relationship Id="rId99" Type="http://schemas.openxmlformats.org/officeDocument/2006/relationships/image" Target="media/image19.jpeg"/><Relationship Id="rId101" Type="http://schemas.openxmlformats.org/officeDocument/2006/relationships/hyperlink" Target="http://electronicportfolios.org/balance/Balancing.jp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39" Type="http://schemas.openxmlformats.org/officeDocument/2006/relationships/diagramLayout" Target="diagrams/layout3.xml"/><Relationship Id="rId109" Type="http://schemas.openxmlformats.org/officeDocument/2006/relationships/image" Target="media/image22.jpeg"/><Relationship Id="rId34" Type="http://schemas.openxmlformats.org/officeDocument/2006/relationships/diagramQuickStyle" Target="diagrams/quickStyle2.xml"/><Relationship Id="rId50" Type="http://schemas.openxmlformats.org/officeDocument/2006/relationships/hyperlink" Target="http://www.fya.org.au/wp-content/uploads/2016/04/The-New-Basics_Web_Final.pdf" TargetMode="External"/><Relationship Id="rId55" Type="http://schemas.openxmlformats.org/officeDocument/2006/relationships/hyperlink" Target="https://www.teacherspayteachers.com/Product/Heat-Energy-Insulators-Conductors-and-Solar-Energy-1681255" TargetMode="External"/><Relationship Id="rId76" Type="http://schemas.openxmlformats.org/officeDocument/2006/relationships/hyperlink" Target="https://itunes.apple.com/au/app/pages/id361309726?mt=8" TargetMode="External"/><Relationship Id="rId97" Type="http://schemas.openxmlformats.org/officeDocument/2006/relationships/hyperlink" Target="https://blog.sketchup.com/" TargetMode="External"/><Relationship Id="rId104" Type="http://schemas.openxmlformats.org/officeDocument/2006/relationships/hyperlink" Target="https://evernote.com/" TargetMode="External"/><Relationship Id="rId7" Type="http://schemas.openxmlformats.org/officeDocument/2006/relationships/endnotes" Target="endnotes.xml"/><Relationship Id="rId71" Type="http://schemas.openxmlformats.org/officeDocument/2006/relationships/hyperlink" Target="https://edshelf.com/tool/comic-maker-hd/" TargetMode="External"/><Relationship Id="rId92" Type="http://schemas.openxmlformats.org/officeDocument/2006/relationships/hyperlink" Target="https://www.tinkercad.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17484"/>
      <dgm:spPr>
        <a:prstGeom prst="ellipse">
          <a:avLst/>
        </a:prstGeom>
      </dgm:spPr>
      <dgm:t>
        <a:bodyPr/>
        <a:lstStyle/>
        <a:p>
          <a:endParaRPr lang="en-US"/>
        </a:p>
      </dgm:t>
    </dgm:pt>
  </dgm:ptLst>
  <dgm:cxnLst>
    <dgm:cxn modelId="{7CACE7CD-687C-4B47-A153-3225A16F1C98}"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F7850546-4EF9-4B4D-AF79-9A713335F255}" type="presOf" srcId="{EA806C36-36C6-4002-9D2E-947D0BAFA653}" destId="{F5C92F1A-B448-4B29-B2B5-77BA92E69A22}" srcOrd="0" destOrd="0" presId="urn:microsoft.com/office/officeart/2005/8/layout/hList9"/>
    <dgm:cxn modelId="{A5ABAAAB-DE5A-4020-BDFF-B2CF7D321202}" type="presOf" srcId="{456F0D71-4B08-4514-A2A8-B11FCBD65F0B}" destId="{AC301C9C-55E4-4472-8556-3A0608AA445D}" srcOrd="0" destOrd="0" presId="urn:microsoft.com/office/officeart/2005/8/layout/hList9"/>
    <dgm:cxn modelId="{5A53B33C-9D3B-48BD-BCE7-104EE7CE8F77}"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77FEC182-E39D-4F5E-8F3D-652263772221}" type="presParOf" srcId="{AC301C9C-55E4-4472-8556-3A0608AA445D}" destId="{92E1D427-C72F-43D1-B603-74E7A651CE55}" srcOrd="0" destOrd="0" presId="urn:microsoft.com/office/officeart/2005/8/layout/hList9"/>
    <dgm:cxn modelId="{04F0AACC-0136-41A9-9472-49C1151D2032}" type="presParOf" srcId="{AC301C9C-55E4-4472-8556-3A0608AA445D}" destId="{52F6A636-BCBB-4605-AA8F-DFF3B3AD44B4}" srcOrd="1" destOrd="0" presId="urn:microsoft.com/office/officeart/2005/8/layout/hList9"/>
    <dgm:cxn modelId="{B15DF5BD-0A52-4211-9A48-4E87A0C17B59}" type="presParOf" srcId="{52F6A636-BCBB-4605-AA8F-DFF3B3AD44B4}" destId="{16AD16A2-38A6-440B-93A0-08DB97A8C6EF}" srcOrd="0" destOrd="0" presId="urn:microsoft.com/office/officeart/2005/8/layout/hList9"/>
    <dgm:cxn modelId="{25803BC8-B9F1-48A7-B21E-CE866583EA3F}" type="presParOf" srcId="{52F6A636-BCBB-4605-AA8F-DFF3B3AD44B4}" destId="{4D1FF9D0-B0C9-4C10-9389-A1D92CD9C228}" srcOrd="1" destOrd="0" presId="urn:microsoft.com/office/officeart/2005/8/layout/hList9"/>
    <dgm:cxn modelId="{96070A81-F79B-4977-9717-B4A424221EBF}" type="presParOf" srcId="{4D1FF9D0-B0C9-4C10-9389-A1D92CD9C228}" destId="{81E63FF8-0558-4309-B80C-505A106AC14C}" srcOrd="0" destOrd="0" presId="urn:microsoft.com/office/officeart/2005/8/layout/hList9"/>
    <dgm:cxn modelId="{6C537025-A3F6-4210-AEBE-F2942BA8548F}" type="presParOf" srcId="{4D1FF9D0-B0C9-4C10-9389-A1D92CD9C228}" destId="{251B1561-3AC0-4EDF-85EE-1443D89D8595}" srcOrd="1" destOrd="0" presId="urn:microsoft.com/office/officeart/2005/8/layout/hList9"/>
    <dgm:cxn modelId="{B3B5FDD7-95E2-4C26-97BA-95DEC46CE24F}" type="presParOf" srcId="{AC301C9C-55E4-4472-8556-3A0608AA445D}" destId="{567BC903-57E0-4061-8DD6-A526B0826ABF}" srcOrd="2" destOrd="0" presId="urn:microsoft.com/office/officeart/2005/8/layout/hList9"/>
    <dgm:cxn modelId="{C39C4EBA-A47A-4661-A944-FF1B858EF7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CCAF4893-5E59-45D5-915F-E20E364CB4D2}"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ADAC6C6-D5B0-4FCE-BA4A-ECD49E4C2134}"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C57B611-C5E0-4E36-9F28-7DD9EDD5247D}" type="presOf" srcId="{6F43C6BE-61BE-4668-BDB0-336D22A4BED7}" destId="{251B1561-3AC0-4EDF-85EE-1443D89D8595}" srcOrd="1" destOrd="0" presId="urn:microsoft.com/office/officeart/2005/8/layout/hList9"/>
    <dgm:cxn modelId="{1780A710-3486-4E01-BC75-0B2CA865F544}" type="presOf" srcId="{456F0D71-4B08-4514-A2A8-B11FCBD65F0B}" destId="{AC301C9C-55E4-4472-8556-3A0608AA445D}" srcOrd="0" destOrd="0" presId="urn:microsoft.com/office/officeart/2005/8/layout/hList9"/>
    <dgm:cxn modelId="{E3F29790-ADAE-4CAE-B3F2-0E6533CB5E80}" type="presParOf" srcId="{AC301C9C-55E4-4472-8556-3A0608AA445D}" destId="{92E1D427-C72F-43D1-B603-74E7A651CE55}" srcOrd="0" destOrd="0" presId="urn:microsoft.com/office/officeart/2005/8/layout/hList9"/>
    <dgm:cxn modelId="{4E48AF87-C296-4753-9E58-7F51FC512805}" type="presParOf" srcId="{AC301C9C-55E4-4472-8556-3A0608AA445D}" destId="{52F6A636-BCBB-4605-AA8F-DFF3B3AD44B4}" srcOrd="1" destOrd="0" presId="urn:microsoft.com/office/officeart/2005/8/layout/hList9"/>
    <dgm:cxn modelId="{F73AA04F-40AF-4873-9EAC-D9FB1911D27F}" type="presParOf" srcId="{52F6A636-BCBB-4605-AA8F-DFF3B3AD44B4}" destId="{16AD16A2-38A6-440B-93A0-08DB97A8C6EF}" srcOrd="0" destOrd="0" presId="urn:microsoft.com/office/officeart/2005/8/layout/hList9"/>
    <dgm:cxn modelId="{D3DDF81C-10C7-4824-BEA1-C88E1BB281F5}" type="presParOf" srcId="{52F6A636-BCBB-4605-AA8F-DFF3B3AD44B4}" destId="{4D1FF9D0-B0C9-4C10-9389-A1D92CD9C228}" srcOrd="1" destOrd="0" presId="urn:microsoft.com/office/officeart/2005/8/layout/hList9"/>
    <dgm:cxn modelId="{5D4E4A5F-5E0A-4807-A572-A1F43CEA92A3}" type="presParOf" srcId="{4D1FF9D0-B0C9-4C10-9389-A1D92CD9C228}" destId="{81E63FF8-0558-4309-B80C-505A106AC14C}" srcOrd="0" destOrd="0" presId="urn:microsoft.com/office/officeart/2005/8/layout/hList9"/>
    <dgm:cxn modelId="{E13727C7-8012-4ED9-943D-8D4EDDC111C4}" type="presParOf" srcId="{4D1FF9D0-B0C9-4C10-9389-A1D92CD9C228}" destId="{251B1561-3AC0-4EDF-85EE-1443D89D8595}" srcOrd="1" destOrd="0" presId="urn:microsoft.com/office/officeart/2005/8/layout/hList9"/>
    <dgm:cxn modelId="{DC18A52F-4394-4B39-A7D7-1767DB5FE20B}" type="presParOf" srcId="{AC301C9C-55E4-4472-8556-3A0608AA445D}" destId="{567BC903-57E0-4061-8DD6-A526B0826ABF}" srcOrd="2" destOrd="0" presId="urn:microsoft.com/office/officeart/2005/8/layout/hList9"/>
    <dgm:cxn modelId="{D2739DE7-7CDA-464F-89AD-7DB99F4B9BD8}" type="presParOf" srcId="{AC301C9C-55E4-4472-8556-3A0608AA445D}" destId="{F5C92F1A-B448-4B29-B2B5-77BA92E69A22}" srcOrd="3" destOrd="0" presId="urn:microsoft.com/office/officeart/2005/8/layout/hList9"/>
  </dgm:cxnLst>
  <dgm:bg>
    <a:noFill/>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ScaleY="99813"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0807" custLinFactNeighborY="-24485"/>
      <dgm:spPr>
        <a:prstGeom prst="ellipse">
          <a:avLst/>
        </a:prstGeom>
      </dgm:spPr>
      <dgm:t>
        <a:bodyPr/>
        <a:lstStyle/>
        <a:p>
          <a:endParaRPr lang="en-US"/>
        </a:p>
      </dgm:t>
    </dgm:pt>
  </dgm:ptLst>
  <dgm:cxnLst>
    <dgm:cxn modelId="{7A0DD54C-CF9A-4C90-8A45-EA1E3CE2BF5C}" type="presOf" srcId="{456F0D71-4B08-4514-A2A8-B11FCBD65F0B}" destId="{AC301C9C-55E4-4472-8556-3A0608AA445D}" srcOrd="0" destOrd="0" presId="urn:microsoft.com/office/officeart/2005/8/layout/hList9"/>
    <dgm:cxn modelId="{63CA61E0-71A2-4E45-A2AB-C224908B214F}"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6A401F0-2B45-4EFC-9C25-DF775950D5AD}"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AA54B5BD-0A3C-482D-B87F-DF136C2ED23C}" type="presOf" srcId="{EA806C36-36C6-4002-9D2E-947D0BAFA653}" destId="{F5C92F1A-B448-4B29-B2B5-77BA92E69A22}" srcOrd="0" destOrd="0" presId="urn:microsoft.com/office/officeart/2005/8/layout/hList9"/>
    <dgm:cxn modelId="{0EC906D4-C606-42FB-A9BB-FFF87FB3BF94}" type="presParOf" srcId="{AC301C9C-55E4-4472-8556-3A0608AA445D}" destId="{92E1D427-C72F-43D1-B603-74E7A651CE55}" srcOrd="0" destOrd="0" presId="urn:microsoft.com/office/officeart/2005/8/layout/hList9"/>
    <dgm:cxn modelId="{8ED960CB-A713-4EC8-A297-ABB33ABF3768}" type="presParOf" srcId="{AC301C9C-55E4-4472-8556-3A0608AA445D}" destId="{52F6A636-BCBB-4605-AA8F-DFF3B3AD44B4}" srcOrd="1" destOrd="0" presId="urn:microsoft.com/office/officeart/2005/8/layout/hList9"/>
    <dgm:cxn modelId="{EE89CF76-44C0-420F-806E-01E00AD7AAF8}" type="presParOf" srcId="{52F6A636-BCBB-4605-AA8F-DFF3B3AD44B4}" destId="{16AD16A2-38A6-440B-93A0-08DB97A8C6EF}" srcOrd="0" destOrd="0" presId="urn:microsoft.com/office/officeart/2005/8/layout/hList9"/>
    <dgm:cxn modelId="{6B542124-CC34-466E-AE41-FEE44F13E247}" type="presParOf" srcId="{52F6A636-BCBB-4605-AA8F-DFF3B3AD44B4}" destId="{4D1FF9D0-B0C9-4C10-9389-A1D92CD9C228}" srcOrd="1" destOrd="0" presId="urn:microsoft.com/office/officeart/2005/8/layout/hList9"/>
    <dgm:cxn modelId="{F02F12B2-7285-4289-9F93-DE2B2E760D27}" type="presParOf" srcId="{4D1FF9D0-B0C9-4C10-9389-A1D92CD9C228}" destId="{81E63FF8-0558-4309-B80C-505A106AC14C}" srcOrd="0" destOrd="0" presId="urn:microsoft.com/office/officeart/2005/8/layout/hList9"/>
    <dgm:cxn modelId="{00ACB042-B1FD-40D6-B479-4435A881B0DC}" type="presParOf" srcId="{4D1FF9D0-B0C9-4C10-9389-A1D92CD9C228}" destId="{251B1561-3AC0-4EDF-85EE-1443D89D8595}" srcOrd="1" destOrd="0" presId="urn:microsoft.com/office/officeart/2005/8/layout/hList9"/>
    <dgm:cxn modelId="{F6E73D0F-4F7A-4232-94DD-A522EC04D14A}" type="presParOf" srcId="{AC301C9C-55E4-4472-8556-3A0608AA445D}" destId="{567BC903-57E0-4061-8DD6-A526B0826ABF}" srcOrd="2" destOrd="0" presId="urn:microsoft.com/office/officeart/2005/8/layout/hList9"/>
    <dgm:cxn modelId="{8152D285-6C70-4856-9F7D-F1353C11ED6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352" custScaleY="109992"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10047" custScaleY="110047" custLinFactNeighborX="-29030" custLinFactNeighborY="-21407"/>
      <dgm:spPr>
        <a:prstGeom prst="ellipse">
          <a:avLst/>
        </a:prstGeom>
      </dgm:spPr>
      <dgm:t>
        <a:bodyPr/>
        <a:lstStyle/>
        <a:p>
          <a:endParaRPr lang="en-US"/>
        </a:p>
      </dgm:t>
    </dgm:pt>
  </dgm:ptLst>
  <dgm:cxnLst>
    <dgm:cxn modelId="{8AAABFC1-8ECB-425B-A772-22525DC39E1D}" type="presOf" srcId="{6F43C6BE-61BE-4668-BDB0-336D22A4BED7}" destId="{81E63FF8-0558-4309-B80C-505A106AC14C}" srcOrd="0" destOrd="0" presId="urn:microsoft.com/office/officeart/2005/8/layout/hList9"/>
    <dgm:cxn modelId="{0B0AADCD-4945-4B8F-8F2B-16E5B1375288}"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4A2D6E0-326E-4285-89E0-AAE4ACF13290}" type="presOf" srcId="{6F43C6BE-61BE-4668-BDB0-336D22A4BED7}" destId="{251B1561-3AC0-4EDF-85EE-1443D89D8595}" srcOrd="1" destOrd="0" presId="urn:microsoft.com/office/officeart/2005/8/layout/hList9"/>
    <dgm:cxn modelId="{91A2F132-A2CA-401C-98E0-A8F15AA77F5C}"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E1FD570A-1C5A-4B3C-B4AA-3AEA6FB2653E}" type="presParOf" srcId="{AC301C9C-55E4-4472-8556-3A0608AA445D}" destId="{92E1D427-C72F-43D1-B603-74E7A651CE55}" srcOrd="0" destOrd="0" presId="urn:microsoft.com/office/officeart/2005/8/layout/hList9"/>
    <dgm:cxn modelId="{DD9499C0-6988-4430-8840-CB19697AB285}" type="presParOf" srcId="{AC301C9C-55E4-4472-8556-3A0608AA445D}" destId="{52F6A636-BCBB-4605-AA8F-DFF3B3AD44B4}" srcOrd="1" destOrd="0" presId="urn:microsoft.com/office/officeart/2005/8/layout/hList9"/>
    <dgm:cxn modelId="{B67DD619-158A-4639-B0D5-EC14B191B60E}" type="presParOf" srcId="{52F6A636-BCBB-4605-AA8F-DFF3B3AD44B4}" destId="{16AD16A2-38A6-440B-93A0-08DB97A8C6EF}" srcOrd="0" destOrd="0" presId="urn:microsoft.com/office/officeart/2005/8/layout/hList9"/>
    <dgm:cxn modelId="{1EF61E1D-7310-45AC-9ED1-DC097DB70657}" type="presParOf" srcId="{52F6A636-BCBB-4605-AA8F-DFF3B3AD44B4}" destId="{4D1FF9D0-B0C9-4C10-9389-A1D92CD9C228}" srcOrd="1" destOrd="0" presId="urn:microsoft.com/office/officeart/2005/8/layout/hList9"/>
    <dgm:cxn modelId="{E696520C-3BD3-40DC-8BDD-20CF59FC6DFF}" type="presParOf" srcId="{4D1FF9D0-B0C9-4C10-9389-A1D92CD9C228}" destId="{81E63FF8-0558-4309-B80C-505A106AC14C}" srcOrd="0" destOrd="0" presId="urn:microsoft.com/office/officeart/2005/8/layout/hList9"/>
    <dgm:cxn modelId="{3DFD1E3E-4413-4EBA-AB48-FD9017CD3B04}" type="presParOf" srcId="{4D1FF9D0-B0C9-4C10-9389-A1D92CD9C228}" destId="{251B1561-3AC0-4EDF-85EE-1443D89D8595}" srcOrd="1" destOrd="0" presId="urn:microsoft.com/office/officeart/2005/8/layout/hList9"/>
    <dgm:cxn modelId="{93262FA9-E2D0-46C6-887A-4F360D9C3854}" type="presParOf" srcId="{AC301C9C-55E4-4472-8556-3A0608AA445D}" destId="{567BC903-57E0-4061-8DD6-A526B0826ABF}" srcOrd="2" destOrd="0" presId="urn:microsoft.com/office/officeart/2005/8/layout/hList9"/>
    <dgm:cxn modelId="{5BF1240F-238B-43ED-A161-8623DC3F48F6}"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474" y="633183"/>
          <a:ext cx="154758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087" y="633183"/>
        <a:ext cx="1299968" cy="842401"/>
      </dsp:txXfrm>
    </dsp:sp>
    <dsp:sp modelId="{F5C92F1A-B448-4B29-B2B5-77BA92E69A22}">
      <dsp:nvSpPr>
        <dsp:cNvPr id="0" name=""/>
        <dsp:cNvSpPr/>
      </dsp:nvSpPr>
      <dsp:spPr>
        <a:xfrm>
          <a:off x="0" y="787"/>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367" y="124154"/>
        <a:ext cx="595668" cy="5956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034" y="534267"/>
          <a:ext cx="154758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6647" y="534267"/>
        <a:ext cx="1299968" cy="842401"/>
      </dsp:txXfrm>
    </dsp:sp>
    <dsp:sp modelId="{F5C92F1A-B448-4B29-B2B5-77BA92E69A22}">
      <dsp:nvSpPr>
        <dsp:cNvPr id="0" name=""/>
        <dsp:cNvSpPr/>
      </dsp:nvSpPr>
      <dsp:spPr>
        <a:xfrm>
          <a:off x="0" y="0"/>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367" y="123367"/>
        <a:ext cx="595668" cy="5956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315" y="692759"/>
          <a:ext cx="154842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062" y="692759"/>
        <a:ext cx="1300673" cy="842401"/>
      </dsp:txXfrm>
    </dsp:sp>
    <dsp:sp modelId="{F5C92F1A-B448-4B29-B2B5-77BA92E69A22}">
      <dsp:nvSpPr>
        <dsp:cNvPr id="0" name=""/>
        <dsp:cNvSpPr/>
      </dsp:nvSpPr>
      <dsp:spPr>
        <a:xfrm>
          <a:off x="0" y="0"/>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367" y="123367"/>
        <a:ext cx="595668" cy="5956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5000" y="586353"/>
          <a:ext cx="1862264" cy="842396"/>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12963" y="586353"/>
        <a:ext cx="1564301" cy="842396"/>
      </dsp:txXfrm>
    </dsp:sp>
    <dsp:sp modelId="{F5C92F1A-B448-4B29-B2B5-77BA92E69A22}">
      <dsp:nvSpPr>
        <dsp:cNvPr id="0" name=""/>
        <dsp:cNvSpPr/>
      </dsp:nvSpPr>
      <dsp:spPr>
        <a:xfrm>
          <a:off x="3820" y="0"/>
          <a:ext cx="842396" cy="84239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4</a:t>
          </a:r>
        </a:p>
      </dsp:txBody>
      <dsp:txXfrm>
        <a:off x="127186" y="123366"/>
        <a:ext cx="595664" cy="595664"/>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effectLst/>
      </a:spPr>
      <a:bodyPr wrap="non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78368-B43D-4B04-BAC3-82B49259D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9</Pages>
  <Words>13867</Words>
  <Characters>79042</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19-05-17T07:46:00Z</cp:lastPrinted>
  <dcterms:created xsi:type="dcterms:W3CDTF">2020-10-15T04:14:00Z</dcterms:created>
  <dcterms:modified xsi:type="dcterms:W3CDTF">2020-11-02T02:25:00Z</dcterms:modified>
</cp:coreProperties>
</file>